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42EA81" w14:textId="77777777" w:rsidR="003F7B9E" w:rsidRPr="000433B0" w:rsidRDefault="003F7B9E" w:rsidP="003F7B9E">
      <w:pPr>
        <w:widowControl w:val="0"/>
        <w:tabs>
          <w:tab w:val="left" w:pos="9026"/>
        </w:tabs>
        <w:autoSpaceDE w:val="0"/>
        <w:autoSpaceDN w:val="0"/>
        <w:adjustRightInd w:val="0"/>
        <w:spacing w:before="23" w:after="0" w:line="360" w:lineRule="auto"/>
        <w:ind w:right="-46"/>
        <w:jc w:val="center"/>
        <w:rPr>
          <w:rFonts w:ascii="Times New Roman" w:eastAsia="Times New Roman" w:hAnsi="Times New Roman"/>
          <w:b/>
          <w:iCs/>
          <w:color w:val="17365D"/>
          <w:sz w:val="24"/>
          <w:szCs w:val="24"/>
          <w:lang w:eastAsia="en-IN"/>
        </w:rPr>
      </w:pPr>
    </w:p>
    <w:p w14:paraId="532B3738" w14:textId="77777777" w:rsidR="003F7B9E" w:rsidRDefault="003F7B9E" w:rsidP="003F7B9E">
      <w:pPr>
        <w:ind w:left="969" w:right="-24" w:hanging="627"/>
        <w:jc w:val="center"/>
        <w:rPr>
          <w:rFonts w:ascii="Times New Roman" w:hAnsi="Times New Roman"/>
          <w:b/>
          <w:color w:val="1F497D" w:themeColor="text2"/>
          <w:sz w:val="24"/>
          <w:szCs w:val="24"/>
        </w:rPr>
      </w:pPr>
    </w:p>
    <w:p w14:paraId="3BF24FD0" w14:textId="77777777" w:rsidR="003F7B9E" w:rsidRPr="00D80B24" w:rsidRDefault="003F7B9E" w:rsidP="003F7B9E">
      <w:pPr>
        <w:ind w:left="969" w:right="-24" w:hanging="627"/>
        <w:jc w:val="center"/>
        <w:rPr>
          <w:rFonts w:ascii="Times New Roman" w:hAnsi="Times New Roman"/>
          <w:b/>
          <w:color w:val="1F497D" w:themeColor="text2"/>
          <w:sz w:val="24"/>
          <w:szCs w:val="24"/>
        </w:rPr>
      </w:pPr>
      <w:r>
        <w:rPr>
          <w:rFonts w:ascii="Times New Roman" w:hAnsi="Times New Roman"/>
          <w:b/>
          <w:color w:val="1F497D" w:themeColor="text2"/>
          <w:sz w:val="24"/>
          <w:szCs w:val="24"/>
        </w:rPr>
        <w:t xml:space="preserve">LORA COMMUNICATION PROTOCOL FOR FARMING </w:t>
      </w:r>
    </w:p>
    <w:p w14:paraId="59ECAAB0" w14:textId="77777777" w:rsidR="003F7B9E" w:rsidRDefault="003F7B9E" w:rsidP="003F7B9E">
      <w:pPr>
        <w:ind w:left="969" w:right="-24" w:hanging="627"/>
        <w:rPr>
          <w:sz w:val="28"/>
          <w:szCs w:val="28"/>
        </w:rPr>
      </w:pPr>
    </w:p>
    <w:p w14:paraId="675D10C1" w14:textId="77777777" w:rsidR="003F7B9E" w:rsidRPr="00C91B0C" w:rsidRDefault="003F7B9E" w:rsidP="003F7B9E">
      <w:pPr>
        <w:widowControl w:val="0"/>
        <w:autoSpaceDE w:val="0"/>
        <w:autoSpaceDN w:val="0"/>
        <w:adjustRightInd w:val="0"/>
        <w:spacing w:after="0" w:line="360" w:lineRule="auto"/>
        <w:ind w:right="345"/>
        <w:jc w:val="center"/>
        <w:rPr>
          <w:rFonts w:ascii="Times New Roman" w:eastAsia="Times New Roman" w:hAnsi="Times New Roman"/>
          <w:bCs/>
          <w:spacing w:val="-2"/>
          <w:sz w:val="24"/>
          <w:szCs w:val="24"/>
          <w:lang w:eastAsia="en-IN"/>
        </w:rPr>
      </w:pPr>
      <w:r w:rsidRPr="00C91B0C">
        <w:rPr>
          <w:rFonts w:ascii="Times New Roman" w:eastAsia="Times New Roman" w:hAnsi="Times New Roman"/>
          <w:bCs/>
          <w:sz w:val="24"/>
          <w:szCs w:val="24"/>
          <w:lang w:eastAsia="en-IN"/>
        </w:rPr>
        <w:t>A</w:t>
      </w:r>
      <w:r w:rsidRPr="00C91B0C">
        <w:rPr>
          <w:rFonts w:ascii="Times New Roman" w:eastAsia="Times New Roman" w:hAnsi="Times New Roman"/>
          <w:bCs/>
          <w:spacing w:val="-2"/>
          <w:sz w:val="24"/>
          <w:szCs w:val="24"/>
          <w:lang w:eastAsia="en-IN"/>
        </w:rPr>
        <w:t xml:space="preserve"> Dissertation submitted in partial fulfillment of requirement for the award of the </w:t>
      </w:r>
    </w:p>
    <w:p w14:paraId="7858AEC0" w14:textId="77777777" w:rsidR="003F7B9E" w:rsidRPr="00C91B0C" w:rsidRDefault="003F7B9E" w:rsidP="003F7B9E">
      <w:pPr>
        <w:widowControl w:val="0"/>
        <w:autoSpaceDE w:val="0"/>
        <w:autoSpaceDN w:val="0"/>
        <w:adjustRightInd w:val="0"/>
        <w:spacing w:after="0" w:line="360" w:lineRule="auto"/>
        <w:ind w:right="345"/>
        <w:jc w:val="center"/>
        <w:rPr>
          <w:rFonts w:ascii="Times New Roman" w:eastAsia="Times New Roman" w:hAnsi="Times New Roman"/>
          <w:bCs/>
          <w:spacing w:val="-2"/>
          <w:sz w:val="24"/>
          <w:szCs w:val="24"/>
          <w:lang w:eastAsia="en-IN"/>
        </w:rPr>
      </w:pPr>
      <w:r w:rsidRPr="00C91B0C">
        <w:rPr>
          <w:rFonts w:ascii="Times New Roman" w:eastAsia="Times New Roman" w:hAnsi="Times New Roman"/>
          <w:bCs/>
          <w:spacing w:val="-2"/>
          <w:sz w:val="24"/>
          <w:szCs w:val="24"/>
          <w:lang w:eastAsia="en-IN"/>
        </w:rPr>
        <w:t>Degree of</w:t>
      </w:r>
    </w:p>
    <w:p w14:paraId="7D34F881" w14:textId="77777777" w:rsidR="003F7B9E" w:rsidRPr="00C91B0C" w:rsidRDefault="003F7B9E" w:rsidP="003F7B9E">
      <w:pPr>
        <w:widowControl w:val="0"/>
        <w:autoSpaceDE w:val="0"/>
        <w:autoSpaceDN w:val="0"/>
        <w:adjustRightInd w:val="0"/>
        <w:spacing w:after="0" w:line="360" w:lineRule="auto"/>
        <w:ind w:right="345"/>
        <w:jc w:val="center"/>
        <w:rPr>
          <w:rFonts w:ascii="Times New Roman" w:eastAsia="Times New Roman" w:hAnsi="Times New Roman"/>
          <w:b/>
          <w:bCs/>
          <w:spacing w:val="-2"/>
          <w:sz w:val="24"/>
          <w:szCs w:val="24"/>
          <w:lang w:eastAsia="en-IN"/>
        </w:rPr>
      </w:pPr>
    </w:p>
    <w:p w14:paraId="742E5755" w14:textId="77777777" w:rsidR="003F7B9E" w:rsidRPr="005270F6" w:rsidRDefault="003F7B9E" w:rsidP="003F7B9E">
      <w:pPr>
        <w:widowControl w:val="0"/>
        <w:autoSpaceDE w:val="0"/>
        <w:autoSpaceDN w:val="0"/>
        <w:adjustRightInd w:val="0"/>
        <w:spacing w:after="0" w:line="360" w:lineRule="auto"/>
        <w:ind w:right="345"/>
        <w:jc w:val="center"/>
        <w:rPr>
          <w:rFonts w:ascii="Times New Roman" w:eastAsia="Times New Roman" w:hAnsi="Times New Roman"/>
          <w:b/>
          <w:bCs/>
          <w:color w:val="FF0000"/>
          <w:spacing w:val="-2"/>
          <w:sz w:val="24"/>
          <w:szCs w:val="24"/>
          <w:lang w:eastAsia="en-IN"/>
        </w:rPr>
      </w:pPr>
      <w:r w:rsidRPr="005270F6">
        <w:rPr>
          <w:rFonts w:ascii="Times New Roman" w:eastAsia="Times New Roman" w:hAnsi="Times New Roman"/>
          <w:b/>
          <w:bCs/>
          <w:color w:val="FF0000"/>
          <w:spacing w:val="-2"/>
          <w:sz w:val="24"/>
          <w:szCs w:val="24"/>
          <w:lang w:eastAsia="en-IN"/>
        </w:rPr>
        <w:t>BACHELOR OF TECHNOLOGY</w:t>
      </w:r>
    </w:p>
    <w:p w14:paraId="30D95C6E" w14:textId="77777777" w:rsidR="003F7B9E" w:rsidRPr="005270F6" w:rsidRDefault="003F7B9E" w:rsidP="003F7B9E">
      <w:pPr>
        <w:widowControl w:val="0"/>
        <w:autoSpaceDE w:val="0"/>
        <w:autoSpaceDN w:val="0"/>
        <w:adjustRightInd w:val="0"/>
        <w:spacing w:after="0" w:line="360" w:lineRule="auto"/>
        <w:ind w:right="345"/>
        <w:jc w:val="center"/>
        <w:rPr>
          <w:rFonts w:ascii="Times New Roman" w:eastAsia="Times New Roman" w:hAnsi="Times New Roman"/>
          <w:bCs/>
          <w:color w:val="FF0000"/>
          <w:sz w:val="24"/>
          <w:szCs w:val="24"/>
          <w:lang w:eastAsia="en-IN"/>
        </w:rPr>
      </w:pPr>
      <w:r w:rsidRPr="005270F6">
        <w:rPr>
          <w:rFonts w:ascii="Times New Roman" w:eastAsia="Times New Roman" w:hAnsi="Times New Roman"/>
          <w:bCs/>
          <w:color w:val="FF0000"/>
          <w:sz w:val="24"/>
          <w:szCs w:val="24"/>
          <w:lang w:eastAsia="en-IN"/>
        </w:rPr>
        <w:t>In</w:t>
      </w:r>
    </w:p>
    <w:p w14:paraId="1DBBA7E1" w14:textId="77777777" w:rsidR="003F7B9E" w:rsidRPr="005270F6" w:rsidRDefault="003F7B9E" w:rsidP="003F7B9E">
      <w:pPr>
        <w:widowControl w:val="0"/>
        <w:autoSpaceDE w:val="0"/>
        <w:autoSpaceDN w:val="0"/>
        <w:adjustRightInd w:val="0"/>
        <w:spacing w:after="0" w:line="360" w:lineRule="auto"/>
        <w:ind w:right="345"/>
        <w:jc w:val="center"/>
        <w:rPr>
          <w:rFonts w:ascii="Times New Roman" w:eastAsia="Times New Roman" w:hAnsi="Times New Roman"/>
          <w:b/>
          <w:bCs/>
          <w:color w:val="FF0000"/>
          <w:sz w:val="24"/>
          <w:szCs w:val="24"/>
          <w:lang w:eastAsia="en-IN"/>
        </w:rPr>
      </w:pPr>
      <w:r w:rsidRPr="005270F6">
        <w:rPr>
          <w:rFonts w:ascii="Times New Roman" w:eastAsia="Times New Roman" w:hAnsi="Times New Roman"/>
          <w:b/>
          <w:bCs/>
          <w:color w:val="FF0000"/>
          <w:sz w:val="24"/>
          <w:szCs w:val="24"/>
          <w:lang w:eastAsia="en-IN"/>
        </w:rPr>
        <w:t xml:space="preserve">ELECTRONICS AND </w:t>
      </w:r>
      <w:r>
        <w:rPr>
          <w:rFonts w:ascii="Times New Roman" w:eastAsia="Times New Roman" w:hAnsi="Times New Roman"/>
          <w:b/>
          <w:bCs/>
          <w:color w:val="FF0000"/>
          <w:sz w:val="24"/>
          <w:szCs w:val="24"/>
          <w:lang w:eastAsia="en-IN"/>
        </w:rPr>
        <w:t>INSTRUMENTATION</w:t>
      </w:r>
      <w:r w:rsidRPr="005270F6">
        <w:rPr>
          <w:rFonts w:ascii="Times New Roman" w:eastAsia="Times New Roman" w:hAnsi="Times New Roman"/>
          <w:b/>
          <w:bCs/>
          <w:color w:val="FF0000"/>
          <w:sz w:val="24"/>
          <w:szCs w:val="24"/>
          <w:lang w:eastAsia="en-IN"/>
        </w:rPr>
        <w:t xml:space="preserve"> ENGINEERING</w:t>
      </w:r>
    </w:p>
    <w:p w14:paraId="432413E4" w14:textId="77777777" w:rsidR="003F7B9E" w:rsidRPr="005270F6" w:rsidRDefault="003F7B9E" w:rsidP="003F7B9E">
      <w:pPr>
        <w:widowControl w:val="0"/>
        <w:autoSpaceDE w:val="0"/>
        <w:autoSpaceDN w:val="0"/>
        <w:adjustRightInd w:val="0"/>
        <w:spacing w:after="0" w:line="360" w:lineRule="auto"/>
        <w:ind w:right="345"/>
        <w:jc w:val="center"/>
        <w:rPr>
          <w:rFonts w:ascii="Times New Roman" w:eastAsia="Times New Roman" w:hAnsi="Times New Roman"/>
          <w:b/>
          <w:bCs/>
          <w:color w:val="FF0000"/>
          <w:sz w:val="24"/>
          <w:szCs w:val="24"/>
          <w:lang w:eastAsia="en-IN"/>
        </w:rPr>
      </w:pPr>
    </w:p>
    <w:p w14:paraId="5A1BF1A9" w14:textId="77777777" w:rsidR="003F7B9E" w:rsidRPr="005270F6" w:rsidRDefault="003F7B9E" w:rsidP="003F7B9E">
      <w:pPr>
        <w:widowControl w:val="0"/>
        <w:autoSpaceDE w:val="0"/>
        <w:autoSpaceDN w:val="0"/>
        <w:adjustRightInd w:val="0"/>
        <w:spacing w:after="0" w:line="360" w:lineRule="auto"/>
        <w:ind w:right="345"/>
        <w:jc w:val="center"/>
        <w:rPr>
          <w:rFonts w:ascii="Times New Roman" w:eastAsia="Times New Roman" w:hAnsi="Times New Roman"/>
          <w:bCs/>
          <w:color w:val="FF0000"/>
          <w:sz w:val="24"/>
          <w:szCs w:val="24"/>
          <w:lang w:eastAsia="en-IN"/>
        </w:rPr>
      </w:pPr>
      <w:r w:rsidRPr="005270F6">
        <w:rPr>
          <w:rFonts w:ascii="Times New Roman" w:eastAsia="Times New Roman" w:hAnsi="Times New Roman"/>
          <w:bCs/>
          <w:color w:val="FF0000"/>
          <w:sz w:val="24"/>
          <w:szCs w:val="24"/>
          <w:lang w:eastAsia="en-IN"/>
        </w:rPr>
        <w:t>BY</w:t>
      </w:r>
    </w:p>
    <w:p w14:paraId="7D12C672" w14:textId="77777777" w:rsidR="003F7B9E" w:rsidRPr="00C91B0C" w:rsidRDefault="003F7B9E" w:rsidP="003F7B9E">
      <w:pPr>
        <w:widowControl w:val="0"/>
        <w:autoSpaceDE w:val="0"/>
        <w:autoSpaceDN w:val="0"/>
        <w:adjustRightInd w:val="0"/>
        <w:spacing w:after="0" w:line="360" w:lineRule="auto"/>
        <w:ind w:right="345"/>
        <w:rPr>
          <w:rFonts w:ascii="Times New Roman" w:eastAsia="Times New Roman" w:hAnsi="Times New Roman"/>
          <w:b/>
          <w:bCs/>
          <w:sz w:val="24"/>
          <w:szCs w:val="24"/>
          <w:lang w:eastAsia="en-IN"/>
        </w:rPr>
      </w:pPr>
      <w:r>
        <w:rPr>
          <w:rFonts w:ascii="Times New Roman" w:eastAsia="Times New Roman" w:hAnsi="Times New Roman"/>
          <w:b/>
          <w:bCs/>
          <w:sz w:val="24"/>
          <w:szCs w:val="24"/>
          <w:lang w:eastAsia="en-IN"/>
        </w:rPr>
        <w:t xml:space="preserve">  </w:t>
      </w:r>
      <w:r>
        <w:rPr>
          <w:rFonts w:ascii="Times New Roman" w:eastAsia="Times New Roman" w:hAnsi="Times New Roman"/>
          <w:b/>
          <w:bCs/>
          <w:sz w:val="24"/>
          <w:szCs w:val="24"/>
          <w:lang w:eastAsia="en-IN"/>
        </w:rPr>
        <w:tab/>
        <w:t xml:space="preserve">            G. KARTHIK</w:t>
      </w:r>
      <w:r>
        <w:rPr>
          <w:rFonts w:ascii="Times New Roman" w:eastAsia="Times New Roman" w:hAnsi="Times New Roman"/>
          <w:b/>
          <w:bCs/>
          <w:sz w:val="24"/>
          <w:szCs w:val="24"/>
          <w:lang w:eastAsia="en-IN"/>
        </w:rPr>
        <w:tab/>
      </w:r>
      <w:r>
        <w:rPr>
          <w:rFonts w:ascii="Times New Roman" w:eastAsia="Times New Roman" w:hAnsi="Times New Roman"/>
          <w:b/>
          <w:bCs/>
          <w:sz w:val="24"/>
          <w:szCs w:val="24"/>
          <w:lang w:eastAsia="en-IN"/>
        </w:rPr>
        <w:tab/>
      </w:r>
      <w:r>
        <w:rPr>
          <w:rFonts w:ascii="Times New Roman" w:eastAsia="Times New Roman" w:hAnsi="Times New Roman"/>
          <w:b/>
          <w:bCs/>
          <w:sz w:val="24"/>
          <w:szCs w:val="24"/>
          <w:lang w:eastAsia="en-IN"/>
        </w:rPr>
        <w:tab/>
      </w:r>
      <w:r>
        <w:rPr>
          <w:rFonts w:ascii="Times New Roman" w:eastAsia="Times New Roman" w:hAnsi="Times New Roman"/>
          <w:b/>
          <w:bCs/>
          <w:sz w:val="24"/>
          <w:szCs w:val="24"/>
          <w:lang w:eastAsia="en-IN"/>
        </w:rPr>
        <w:tab/>
        <w:t xml:space="preserve">         (12BD1A1010)</w:t>
      </w:r>
    </w:p>
    <w:p w14:paraId="5453EC63" w14:textId="77777777" w:rsidR="003F7B9E" w:rsidRDefault="003F7B9E" w:rsidP="003F7B9E">
      <w:pPr>
        <w:widowControl w:val="0"/>
        <w:autoSpaceDE w:val="0"/>
        <w:autoSpaceDN w:val="0"/>
        <w:adjustRightInd w:val="0"/>
        <w:spacing w:after="0" w:line="360" w:lineRule="auto"/>
        <w:ind w:right="345" w:firstLine="720"/>
        <w:rPr>
          <w:rFonts w:ascii="Times New Roman" w:eastAsia="Times New Roman" w:hAnsi="Times New Roman"/>
          <w:b/>
          <w:bCs/>
          <w:sz w:val="24"/>
          <w:szCs w:val="24"/>
          <w:lang w:eastAsia="en-IN"/>
        </w:rPr>
      </w:pPr>
      <w:r>
        <w:rPr>
          <w:rFonts w:ascii="Times New Roman" w:eastAsia="Times New Roman" w:hAnsi="Times New Roman"/>
          <w:b/>
          <w:bCs/>
          <w:sz w:val="24"/>
          <w:szCs w:val="24"/>
          <w:lang w:eastAsia="en-IN"/>
        </w:rPr>
        <w:t xml:space="preserve">            MOHAMMED SALAHUDDIN                           (12BD1A1034)</w:t>
      </w:r>
    </w:p>
    <w:p w14:paraId="32A07E3D" w14:textId="77777777" w:rsidR="003F7B9E" w:rsidRDefault="003F7B9E" w:rsidP="003F7B9E">
      <w:pPr>
        <w:widowControl w:val="0"/>
        <w:autoSpaceDE w:val="0"/>
        <w:autoSpaceDN w:val="0"/>
        <w:adjustRightInd w:val="0"/>
        <w:spacing w:after="0" w:line="360" w:lineRule="auto"/>
        <w:ind w:right="345"/>
        <w:rPr>
          <w:rFonts w:ascii="Times New Roman" w:eastAsia="Times New Roman" w:hAnsi="Times New Roman"/>
          <w:b/>
          <w:bCs/>
          <w:sz w:val="24"/>
          <w:szCs w:val="24"/>
          <w:lang w:eastAsia="en-IN"/>
        </w:rPr>
      </w:pPr>
      <w:r>
        <w:rPr>
          <w:rFonts w:ascii="Times New Roman" w:eastAsia="Times New Roman" w:hAnsi="Times New Roman"/>
          <w:b/>
          <w:bCs/>
          <w:sz w:val="24"/>
          <w:szCs w:val="24"/>
          <w:lang w:eastAsia="en-IN"/>
        </w:rPr>
        <w:t xml:space="preserve">                        G. SAI CHARAN </w:t>
      </w:r>
      <w:r>
        <w:rPr>
          <w:rFonts w:ascii="Times New Roman" w:eastAsia="Times New Roman" w:hAnsi="Times New Roman"/>
          <w:b/>
          <w:bCs/>
          <w:sz w:val="24"/>
          <w:szCs w:val="24"/>
          <w:lang w:eastAsia="en-IN"/>
        </w:rPr>
        <w:tab/>
        <w:t xml:space="preserve">                                             (12BD1A1050) </w:t>
      </w:r>
    </w:p>
    <w:p w14:paraId="5217AFB1" w14:textId="77777777" w:rsidR="003F7B9E" w:rsidRPr="00C91B0C" w:rsidRDefault="003F7B9E" w:rsidP="003F7B9E">
      <w:pPr>
        <w:widowControl w:val="0"/>
        <w:autoSpaceDE w:val="0"/>
        <w:autoSpaceDN w:val="0"/>
        <w:adjustRightInd w:val="0"/>
        <w:spacing w:after="0" w:line="360" w:lineRule="auto"/>
        <w:ind w:right="345" w:firstLine="720"/>
        <w:rPr>
          <w:rFonts w:ascii="Times New Roman" w:eastAsia="Times New Roman" w:hAnsi="Times New Roman"/>
          <w:b/>
          <w:bCs/>
          <w:sz w:val="24"/>
          <w:szCs w:val="24"/>
          <w:lang w:eastAsia="en-IN"/>
        </w:rPr>
      </w:pPr>
      <w:r>
        <w:rPr>
          <w:rFonts w:ascii="Times New Roman" w:eastAsia="Times New Roman" w:hAnsi="Times New Roman"/>
          <w:b/>
          <w:bCs/>
          <w:sz w:val="24"/>
          <w:szCs w:val="24"/>
          <w:lang w:eastAsia="en-IN"/>
        </w:rPr>
        <w:t xml:space="preserve">            Y. KRISHNA SHASHANK</w:t>
      </w:r>
      <w:r>
        <w:rPr>
          <w:rFonts w:ascii="Times New Roman" w:eastAsia="Times New Roman" w:hAnsi="Times New Roman"/>
          <w:b/>
          <w:bCs/>
          <w:sz w:val="24"/>
          <w:szCs w:val="24"/>
          <w:lang w:eastAsia="en-IN"/>
        </w:rPr>
        <w:tab/>
        <w:t xml:space="preserve">                                 (12BD1A1057)</w:t>
      </w:r>
    </w:p>
    <w:p w14:paraId="71BC08B7" w14:textId="77777777" w:rsidR="003F7B9E" w:rsidRDefault="003F7B9E" w:rsidP="003F7B9E">
      <w:pPr>
        <w:widowControl w:val="0"/>
        <w:autoSpaceDE w:val="0"/>
        <w:autoSpaceDN w:val="0"/>
        <w:adjustRightInd w:val="0"/>
        <w:spacing w:after="0" w:line="360" w:lineRule="auto"/>
        <w:ind w:right="345"/>
        <w:jc w:val="center"/>
        <w:rPr>
          <w:rFonts w:ascii="Times New Roman" w:eastAsia="Times New Roman" w:hAnsi="Times New Roman"/>
          <w:b/>
          <w:bCs/>
          <w:sz w:val="24"/>
          <w:szCs w:val="24"/>
          <w:lang w:eastAsia="en-IN"/>
        </w:rPr>
      </w:pPr>
    </w:p>
    <w:p w14:paraId="55A75881" w14:textId="77777777" w:rsidR="003F7B9E" w:rsidRPr="005270F6" w:rsidRDefault="003F7B9E" w:rsidP="003F7B9E">
      <w:pPr>
        <w:widowControl w:val="0"/>
        <w:autoSpaceDE w:val="0"/>
        <w:autoSpaceDN w:val="0"/>
        <w:adjustRightInd w:val="0"/>
        <w:spacing w:after="0" w:line="360" w:lineRule="auto"/>
        <w:ind w:right="345"/>
        <w:jc w:val="center"/>
        <w:rPr>
          <w:rFonts w:ascii="Times New Roman" w:eastAsia="Times New Roman" w:hAnsi="Times New Roman"/>
          <w:b/>
          <w:bCs/>
          <w:color w:val="17365D"/>
          <w:sz w:val="24"/>
          <w:szCs w:val="24"/>
          <w:lang w:eastAsia="en-IN"/>
        </w:rPr>
      </w:pPr>
      <w:r w:rsidRPr="005270F6">
        <w:rPr>
          <w:rFonts w:ascii="Times New Roman" w:eastAsia="Times New Roman" w:hAnsi="Times New Roman"/>
          <w:b/>
          <w:bCs/>
          <w:color w:val="17365D"/>
          <w:sz w:val="24"/>
          <w:szCs w:val="24"/>
          <w:lang w:eastAsia="en-IN"/>
        </w:rPr>
        <w:t>Under the esteemed guidance of</w:t>
      </w:r>
    </w:p>
    <w:p w14:paraId="0FFB28CE" w14:textId="77777777" w:rsidR="003F7B9E" w:rsidRDefault="003F7B9E" w:rsidP="003F7B9E">
      <w:pPr>
        <w:widowControl w:val="0"/>
        <w:autoSpaceDE w:val="0"/>
        <w:autoSpaceDN w:val="0"/>
        <w:adjustRightInd w:val="0"/>
        <w:spacing w:after="0" w:line="360" w:lineRule="auto"/>
        <w:ind w:right="345"/>
        <w:jc w:val="center"/>
        <w:rPr>
          <w:rFonts w:ascii="Times New Roman" w:eastAsia="Times New Roman" w:hAnsi="Times New Roman"/>
          <w:b/>
          <w:bCs/>
          <w:sz w:val="24"/>
          <w:szCs w:val="24"/>
          <w:lang w:eastAsia="en-IN"/>
        </w:rPr>
      </w:pPr>
      <w:r>
        <w:rPr>
          <w:rFonts w:ascii="Times New Roman" w:eastAsia="Times New Roman" w:hAnsi="Times New Roman"/>
          <w:b/>
          <w:bCs/>
          <w:sz w:val="24"/>
          <w:szCs w:val="24"/>
          <w:lang w:eastAsia="en-IN"/>
        </w:rPr>
        <w:t xml:space="preserve">Mr. T. VIKRAM </w:t>
      </w:r>
    </w:p>
    <w:p w14:paraId="31591571" w14:textId="77777777" w:rsidR="003F7B9E" w:rsidRPr="00946A47" w:rsidRDefault="003F7B9E" w:rsidP="003F7B9E">
      <w:pPr>
        <w:widowControl w:val="0"/>
        <w:autoSpaceDE w:val="0"/>
        <w:autoSpaceDN w:val="0"/>
        <w:adjustRightInd w:val="0"/>
        <w:spacing w:after="0" w:line="360" w:lineRule="auto"/>
        <w:ind w:right="345"/>
        <w:jc w:val="center"/>
        <w:rPr>
          <w:rFonts w:ascii="Times New Roman" w:eastAsia="Times New Roman" w:hAnsi="Times New Roman"/>
          <w:sz w:val="24"/>
          <w:szCs w:val="24"/>
          <w:lang w:eastAsia="en-IN"/>
        </w:rPr>
      </w:pPr>
      <w:r>
        <w:rPr>
          <w:rFonts w:ascii="Times New Roman" w:eastAsia="Times New Roman" w:hAnsi="Times New Roman"/>
          <w:sz w:val="24"/>
          <w:szCs w:val="24"/>
          <w:lang w:eastAsia="en-IN"/>
        </w:rPr>
        <w:t>Asst. Professor, E.C</w:t>
      </w:r>
      <w:r w:rsidRPr="00946A47">
        <w:rPr>
          <w:rFonts w:ascii="Times New Roman" w:eastAsia="Times New Roman" w:hAnsi="Times New Roman"/>
          <w:sz w:val="24"/>
          <w:szCs w:val="24"/>
          <w:lang w:eastAsia="en-IN"/>
        </w:rPr>
        <w:t>.E Dept.</w:t>
      </w:r>
    </w:p>
    <w:p w14:paraId="41986924" w14:textId="77777777" w:rsidR="003F7B9E" w:rsidRPr="00C91B0C" w:rsidRDefault="003F7B9E" w:rsidP="003F7B9E">
      <w:pPr>
        <w:widowControl w:val="0"/>
        <w:autoSpaceDE w:val="0"/>
        <w:autoSpaceDN w:val="0"/>
        <w:adjustRightInd w:val="0"/>
        <w:spacing w:after="0" w:line="360" w:lineRule="auto"/>
        <w:ind w:right="345"/>
        <w:jc w:val="center"/>
        <w:rPr>
          <w:rFonts w:ascii="Times New Roman" w:eastAsia="Times New Roman" w:hAnsi="Times New Roman"/>
          <w:b/>
          <w:bCs/>
          <w:sz w:val="24"/>
          <w:szCs w:val="24"/>
          <w:lang w:eastAsia="en-IN"/>
        </w:rPr>
      </w:pPr>
      <w:r>
        <w:rPr>
          <w:rFonts w:ascii="Times New Roman" w:eastAsia="Times New Roman" w:hAnsi="Times New Roman"/>
          <w:b/>
          <w:noProof/>
          <w:sz w:val="24"/>
          <w:szCs w:val="24"/>
          <w:lang w:val="en-IN" w:eastAsia="en-IN"/>
        </w:rPr>
        <w:drawing>
          <wp:inline distT="0" distB="0" distL="0" distR="0" wp14:anchorId="2A70F989" wp14:editId="4B21CE71">
            <wp:extent cx="3100705" cy="993775"/>
            <wp:effectExtent l="19050" t="0" r="4445" b="0"/>
            <wp:docPr id="1" name="Picture 1" descr="https://lh4.googleusercontent.com/JDrplt-xUZfwOHFOe1th8dHBgXmIw08IxCbo0ldcJ-ryoHG0Vw0quAMZbv0VUeNofKEwRp9pa6XGxb-e_t5-aNWdK-1cTVbBfVuzKAuYJBpF_Mi6DOkzwRKvAfRCyVGqsv-S1kkxMP_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JDrplt-xUZfwOHFOe1th8dHBgXmIw08IxCbo0ldcJ-ryoHG0Vw0quAMZbv0VUeNofKEwRp9pa6XGxb-e_t5-aNWdK-1cTVbBfVuzKAuYJBpF_Mi6DOkzwRKvAfRCyVGqsv-S1kkxMP_k"/>
                    <pic:cNvPicPr>
                      <a:picLocks noChangeAspect="1" noChangeArrowheads="1"/>
                    </pic:cNvPicPr>
                  </pic:nvPicPr>
                  <pic:blipFill>
                    <a:blip r:embed="rId5" cstate="print"/>
                    <a:srcRect/>
                    <a:stretch>
                      <a:fillRect/>
                    </a:stretch>
                  </pic:blipFill>
                  <pic:spPr bwMode="auto">
                    <a:xfrm>
                      <a:off x="0" y="0"/>
                      <a:ext cx="3100705" cy="993775"/>
                    </a:xfrm>
                    <a:prstGeom prst="rect">
                      <a:avLst/>
                    </a:prstGeom>
                    <a:noFill/>
                    <a:ln w="9525">
                      <a:noFill/>
                      <a:miter lim="800000"/>
                      <a:headEnd/>
                      <a:tailEnd/>
                    </a:ln>
                  </pic:spPr>
                </pic:pic>
              </a:graphicData>
            </a:graphic>
          </wp:inline>
        </w:drawing>
      </w:r>
    </w:p>
    <w:p w14:paraId="0F0662CC" w14:textId="77777777" w:rsidR="003F7B9E" w:rsidRPr="00C91B0C" w:rsidRDefault="003F7B9E" w:rsidP="003F7B9E">
      <w:pPr>
        <w:widowControl w:val="0"/>
        <w:tabs>
          <w:tab w:val="left" w:pos="8931"/>
        </w:tabs>
        <w:autoSpaceDE w:val="0"/>
        <w:autoSpaceDN w:val="0"/>
        <w:adjustRightInd w:val="0"/>
        <w:spacing w:after="0" w:line="360" w:lineRule="auto"/>
        <w:ind w:right="51"/>
        <w:jc w:val="center"/>
        <w:rPr>
          <w:rFonts w:ascii="Times New Roman" w:eastAsia="Times New Roman" w:hAnsi="Times New Roman"/>
          <w:b/>
          <w:sz w:val="24"/>
          <w:szCs w:val="24"/>
          <w:lang w:eastAsia="en-IN"/>
        </w:rPr>
      </w:pPr>
      <w:r w:rsidRPr="00C91B0C">
        <w:rPr>
          <w:rFonts w:ascii="Times New Roman" w:eastAsia="Times New Roman" w:hAnsi="Times New Roman"/>
          <w:b/>
          <w:sz w:val="24"/>
          <w:szCs w:val="24"/>
          <w:lang w:eastAsia="en-IN"/>
        </w:rPr>
        <w:t xml:space="preserve">Department of Electronics and </w:t>
      </w:r>
      <w:r>
        <w:rPr>
          <w:rFonts w:ascii="Times New Roman" w:eastAsia="Times New Roman" w:hAnsi="Times New Roman"/>
          <w:b/>
          <w:sz w:val="24"/>
          <w:szCs w:val="24"/>
          <w:lang w:eastAsia="en-IN"/>
        </w:rPr>
        <w:t>Instrumentation</w:t>
      </w:r>
      <w:r w:rsidRPr="00C91B0C">
        <w:rPr>
          <w:rFonts w:ascii="Times New Roman" w:eastAsia="Times New Roman" w:hAnsi="Times New Roman"/>
          <w:b/>
          <w:sz w:val="24"/>
          <w:szCs w:val="24"/>
          <w:lang w:eastAsia="en-IN"/>
        </w:rPr>
        <w:t xml:space="preserve"> Engineering</w:t>
      </w:r>
    </w:p>
    <w:p w14:paraId="0308E1FD" w14:textId="77777777" w:rsidR="003F7B9E" w:rsidRPr="005270F6" w:rsidRDefault="003F7B9E" w:rsidP="003F7B9E">
      <w:pPr>
        <w:widowControl w:val="0"/>
        <w:tabs>
          <w:tab w:val="left" w:pos="8931"/>
        </w:tabs>
        <w:autoSpaceDE w:val="0"/>
        <w:autoSpaceDN w:val="0"/>
        <w:adjustRightInd w:val="0"/>
        <w:spacing w:after="0" w:line="360" w:lineRule="auto"/>
        <w:ind w:right="51"/>
        <w:jc w:val="center"/>
        <w:rPr>
          <w:rFonts w:ascii="Times New Roman" w:eastAsia="Times New Roman" w:hAnsi="Times New Roman"/>
          <w:b/>
          <w:color w:val="17365D"/>
          <w:sz w:val="24"/>
          <w:szCs w:val="24"/>
          <w:lang w:eastAsia="en-IN"/>
        </w:rPr>
      </w:pPr>
      <w:r w:rsidRPr="005270F6">
        <w:rPr>
          <w:rFonts w:ascii="Times New Roman" w:eastAsia="Times New Roman" w:hAnsi="Times New Roman"/>
          <w:b/>
          <w:color w:val="17365D"/>
          <w:sz w:val="24"/>
          <w:szCs w:val="24"/>
          <w:lang w:eastAsia="en-IN"/>
        </w:rPr>
        <w:t xml:space="preserve">KESHAV MEMORIAL INSTITUTE OF TECHNOLOGY </w:t>
      </w:r>
    </w:p>
    <w:p w14:paraId="06D24B08" w14:textId="77777777" w:rsidR="003F7B9E" w:rsidRPr="006E28DF" w:rsidRDefault="003F7B9E" w:rsidP="003F7B9E">
      <w:pPr>
        <w:widowControl w:val="0"/>
        <w:tabs>
          <w:tab w:val="left" w:pos="8931"/>
        </w:tabs>
        <w:autoSpaceDE w:val="0"/>
        <w:autoSpaceDN w:val="0"/>
        <w:adjustRightInd w:val="0"/>
        <w:spacing w:after="0" w:line="360" w:lineRule="auto"/>
        <w:ind w:right="51"/>
        <w:jc w:val="center"/>
        <w:rPr>
          <w:rFonts w:ascii="Times New Roman" w:eastAsia="Times New Roman" w:hAnsi="Times New Roman"/>
          <w:sz w:val="24"/>
          <w:szCs w:val="24"/>
          <w:lang w:eastAsia="en-IN"/>
        </w:rPr>
      </w:pPr>
      <w:r w:rsidRPr="006E28DF">
        <w:rPr>
          <w:rFonts w:ascii="Times New Roman" w:eastAsia="Times New Roman" w:hAnsi="Times New Roman"/>
          <w:sz w:val="24"/>
          <w:szCs w:val="24"/>
          <w:lang w:eastAsia="en-IN"/>
        </w:rPr>
        <w:t>Approved by A.I.C.T.E</w:t>
      </w:r>
    </w:p>
    <w:p w14:paraId="4C951426" w14:textId="77777777" w:rsidR="003F7B9E" w:rsidRPr="006E28DF" w:rsidRDefault="003F7B9E" w:rsidP="003F7B9E">
      <w:pPr>
        <w:widowControl w:val="0"/>
        <w:tabs>
          <w:tab w:val="left" w:pos="8931"/>
        </w:tabs>
        <w:autoSpaceDE w:val="0"/>
        <w:autoSpaceDN w:val="0"/>
        <w:adjustRightInd w:val="0"/>
        <w:spacing w:after="0" w:line="360" w:lineRule="auto"/>
        <w:ind w:right="51"/>
        <w:jc w:val="center"/>
        <w:rPr>
          <w:rFonts w:ascii="Times New Roman" w:eastAsia="Times New Roman" w:hAnsi="Times New Roman"/>
          <w:sz w:val="24"/>
          <w:szCs w:val="24"/>
          <w:lang w:eastAsia="en-IN"/>
        </w:rPr>
      </w:pPr>
      <w:r w:rsidRPr="006E28DF">
        <w:rPr>
          <w:rFonts w:ascii="Times New Roman" w:eastAsia="Times New Roman" w:hAnsi="Times New Roman"/>
          <w:sz w:val="24"/>
          <w:szCs w:val="24"/>
          <w:lang w:eastAsia="en-IN"/>
        </w:rPr>
        <w:t>(Affiliated to JNT University, Hyderabad)</w:t>
      </w:r>
    </w:p>
    <w:p w14:paraId="0E32E704" w14:textId="77777777" w:rsidR="003F7B9E" w:rsidRDefault="003F7B9E" w:rsidP="003F7B9E">
      <w:pPr>
        <w:widowControl w:val="0"/>
        <w:autoSpaceDE w:val="0"/>
        <w:autoSpaceDN w:val="0"/>
        <w:adjustRightInd w:val="0"/>
        <w:spacing w:after="0" w:line="360" w:lineRule="auto"/>
        <w:ind w:right="529"/>
        <w:jc w:val="center"/>
        <w:rPr>
          <w:rFonts w:ascii="Times New Roman" w:eastAsia="Times New Roman" w:hAnsi="Times New Roman"/>
          <w:sz w:val="24"/>
          <w:szCs w:val="24"/>
          <w:lang w:eastAsia="en-IN"/>
        </w:rPr>
      </w:pPr>
      <w:r>
        <w:rPr>
          <w:rFonts w:ascii="Times New Roman" w:eastAsia="Times New Roman" w:hAnsi="Times New Roman"/>
          <w:sz w:val="24"/>
          <w:szCs w:val="24"/>
          <w:lang w:eastAsia="en-IN"/>
        </w:rPr>
        <w:t xml:space="preserve">    3-5-1026 Narayanaguda, Hyderabad</w:t>
      </w:r>
    </w:p>
    <w:p w14:paraId="51D53A40" w14:textId="77777777" w:rsidR="003F7B9E" w:rsidRDefault="003F7B9E" w:rsidP="003F7B9E">
      <w:pPr>
        <w:widowControl w:val="0"/>
        <w:autoSpaceDE w:val="0"/>
        <w:autoSpaceDN w:val="0"/>
        <w:adjustRightInd w:val="0"/>
        <w:spacing w:after="0" w:line="360" w:lineRule="auto"/>
        <w:ind w:right="529"/>
        <w:jc w:val="center"/>
        <w:rPr>
          <w:rFonts w:ascii="Times New Roman" w:eastAsia="Times New Roman" w:hAnsi="Times New Roman"/>
          <w:sz w:val="24"/>
          <w:szCs w:val="24"/>
          <w:lang w:eastAsia="en-IN"/>
        </w:rPr>
      </w:pPr>
      <w:r>
        <w:rPr>
          <w:rFonts w:ascii="Times New Roman" w:eastAsia="Times New Roman" w:hAnsi="Times New Roman"/>
          <w:sz w:val="24"/>
          <w:szCs w:val="24"/>
          <w:lang w:eastAsia="en-IN"/>
        </w:rPr>
        <w:t>Telangana-500029</w:t>
      </w:r>
    </w:p>
    <w:p w14:paraId="7C28931F" w14:textId="77777777" w:rsidR="003F7B9E" w:rsidRDefault="003F7B9E" w:rsidP="003F7B9E">
      <w:pPr>
        <w:widowControl w:val="0"/>
        <w:autoSpaceDE w:val="0"/>
        <w:autoSpaceDN w:val="0"/>
        <w:adjustRightInd w:val="0"/>
        <w:spacing w:after="0" w:line="360" w:lineRule="auto"/>
        <w:ind w:right="529"/>
        <w:jc w:val="center"/>
        <w:rPr>
          <w:rFonts w:ascii="Times New Roman" w:eastAsia="Times New Roman" w:hAnsi="Times New Roman"/>
          <w:sz w:val="24"/>
          <w:szCs w:val="24"/>
          <w:lang w:eastAsia="en-IN"/>
        </w:rPr>
      </w:pPr>
      <w:r>
        <w:rPr>
          <w:rFonts w:ascii="Times New Roman" w:eastAsia="Times New Roman" w:hAnsi="Times New Roman"/>
          <w:sz w:val="24"/>
          <w:szCs w:val="24"/>
          <w:lang w:eastAsia="en-IN"/>
        </w:rPr>
        <w:t>2014-2015</w:t>
      </w:r>
    </w:p>
    <w:p w14:paraId="3BA0FF5A" w14:textId="77777777" w:rsidR="003F7B9E" w:rsidRDefault="003F7B9E" w:rsidP="003F7B9E">
      <w:pPr>
        <w:widowControl w:val="0"/>
        <w:autoSpaceDE w:val="0"/>
        <w:autoSpaceDN w:val="0"/>
        <w:adjustRightInd w:val="0"/>
        <w:spacing w:after="0" w:line="360" w:lineRule="auto"/>
        <w:ind w:right="529"/>
        <w:jc w:val="center"/>
        <w:rPr>
          <w:rFonts w:ascii="Times New Roman" w:eastAsia="Times New Roman" w:hAnsi="Times New Roman"/>
          <w:b/>
          <w:sz w:val="32"/>
          <w:szCs w:val="32"/>
          <w:lang w:eastAsia="en-IN"/>
        </w:rPr>
      </w:pPr>
    </w:p>
    <w:p w14:paraId="12B82803" w14:textId="77777777" w:rsidR="003F7B9E" w:rsidRPr="003F7B9E" w:rsidRDefault="003F7B9E" w:rsidP="003F7B9E">
      <w:pPr>
        <w:jc w:val="center"/>
        <w:rPr>
          <w:rFonts w:ascii="Times New Roman" w:eastAsiaTheme="minorHAnsi" w:hAnsi="Times New Roman"/>
          <w:b/>
          <w:sz w:val="28"/>
          <w:szCs w:val="28"/>
          <w:lang w:val="en-IN"/>
        </w:rPr>
      </w:pPr>
      <w:r w:rsidRPr="003F7B9E">
        <w:rPr>
          <w:rFonts w:ascii="Times New Roman" w:eastAsiaTheme="minorHAnsi" w:hAnsi="Times New Roman"/>
          <w:b/>
          <w:sz w:val="28"/>
          <w:szCs w:val="28"/>
          <w:lang w:val="en-IN"/>
        </w:rPr>
        <w:lastRenderedPageBreak/>
        <w:t>ACKNOWLEDGEMENT</w:t>
      </w:r>
    </w:p>
    <w:p w14:paraId="3DE3C62B" w14:textId="77777777" w:rsidR="003F7B9E" w:rsidRPr="003F7B9E" w:rsidRDefault="003F7B9E" w:rsidP="003F7B9E">
      <w:pPr>
        <w:jc w:val="both"/>
        <w:rPr>
          <w:rFonts w:ascii="Times New Roman" w:eastAsiaTheme="minorHAnsi" w:hAnsi="Times New Roman"/>
          <w:sz w:val="24"/>
          <w:szCs w:val="24"/>
          <w:lang w:val="en-IN"/>
        </w:rPr>
      </w:pPr>
      <w:r w:rsidRPr="003F7B9E">
        <w:rPr>
          <w:rFonts w:ascii="Times New Roman" w:eastAsiaTheme="minorHAnsi" w:hAnsi="Times New Roman"/>
          <w:sz w:val="24"/>
          <w:szCs w:val="24"/>
          <w:lang w:val="en-IN"/>
        </w:rPr>
        <w:t xml:space="preserve">           </w:t>
      </w:r>
    </w:p>
    <w:p w14:paraId="6636399C" w14:textId="77777777" w:rsidR="003F7B9E" w:rsidRPr="003F7B9E" w:rsidRDefault="003F7B9E" w:rsidP="003F7B9E">
      <w:pPr>
        <w:jc w:val="both"/>
        <w:rPr>
          <w:rFonts w:ascii="Times New Roman" w:eastAsiaTheme="minorHAnsi" w:hAnsi="Times New Roman"/>
          <w:sz w:val="24"/>
          <w:szCs w:val="24"/>
          <w:lang w:val="en-IN"/>
        </w:rPr>
      </w:pPr>
    </w:p>
    <w:p w14:paraId="494CF548" w14:textId="77777777" w:rsidR="003F7B9E" w:rsidRPr="003F7B9E" w:rsidRDefault="003F7B9E" w:rsidP="003F7B9E">
      <w:pPr>
        <w:jc w:val="both"/>
        <w:rPr>
          <w:rFonts w:ascii="Times New Roman" w:eastAsiaTheme="minorHAnsi" w:hAnsi="Times New Roman"/>
          <w:sz w:val="24"/>
          <w:szCs w:val="24"/>
          <w:lang w:val="en-IN"/>
        </w:rPr>
      </w:pPr>
      <w:r w:rsidRPr="003F7B9E">
        <w:rPr>
          <w:rFonts w:ascii="Times New Roman" w:eastAsiaTheme="minorHAnsi" w:hAnsi="Times New Roman"/>
          <w:sz w:val="24"/>
          <w:szCs w:val="24"/>
          <w:lang w:val="en-IN"/>
        </w:rPr>
        <w:t xml:space="preserve"> With great pleasure we want to take this opportunity to express our heartful gratitude to all the people who have helped us in making this project work a grand success.</w:t>
      </w:r>
    </w:p>
    <w:p w14:paraId="286A9C4E" w14:textId="77777777" w:rsidR="003F7B9E" w:rsidRPr="003F7B9E" w:rsidRDefault="003F7B9E" w:rsidP="003F7B9E">
      <w:pPr>
        <w:jc w:val="both"/>
        <w:rPr>
          <w:rFonts w:ascii="Times New Roman" w:eastAsiaTheme="minorHAnsi" w:hAnsi="Times New Roman"/>
          <w:sz w:val="24"/>
          <w:szCs w:val="24"/>
          <w:lang w:val="en-IN"/>
        </w:rPr>
      </w:pPr>
    </w:p>
    <w:p w14:paraId="1CFB2B50" w14:textId="77777777" w:rsidR="003F7B9E" w:rsidRPr="003F7B9E" w:rsidRDefault="003F7B9E" w:rsidP="003F7B9E">
      <w:pPr>
        <w:jc w:val="both"/>
        <w:rPr>
          <w:rFonts w:ascii="Times New Roman" w:eastAsiaTheme="minorHAnsi" w:hAnsi="Times New Roman"/>
          <w:sz w:val="24"/>
          <w:szCs w:val="24"/>
          <w:lang w:val="en-IN"/>
        </w:rPr>
      </w:pPr>
      <w:r w:rsidRPr="003F7B9E">
        <w:rPr>
          <w:rFonts w:ascii="Times New Roman" w:eastAsiaTheme="minorHAnsi" w:hAnsi="Times New Roman"/>
          <w:sz w:val="24"/>
          <w:szCs w:val="24"/>
          <w:lang w:val="en-IN"/>
        </w:rPr>
        <w:t xml:space="preserve">         First of all, we would like to thank God for giving me courage and strength to finish this work. Also,we would like to thank </w:t>
      </w:r>
      <w:r w:rsidRPr="003F7B9E">
        <w:rPr>
          <w:rFonts w:ascii="Times New Roman" w:eastAsiaTheme="minorHAnsi" w:hAnsi="Times New Roman"/>
          <w:b/>
          <w:sz w:val="24"/>
          <w:szCs w:val="24"/>
          <w:lang w:val="en-IN"/>
        </w:rPr>
        <w:t xml:space="preserve">Mr.VINAY PATANKAR Project Guide, HYDERABAD </w:t>
      </w:r>
      <w:r w:rsidRPr="003F7B9E">
        <w:rPr>
          <w:rFonts w:ascii="Times New Roman" w:eastAsiaTheme="minorHAnsi" w:hAnsi="Times New Roman"/>
          <w:sz w:val="24"/>
          <w:szCs w:val="24"/>
          <w:lang w:val="en-IN"/>
        </w:rPr>
        <w:t xml:space="preserve">for his continued guidance and support during the course of this thesis along with our </w:t>
      </w:r>
      <w:r w:rsidRPr="003F7B9E">
        <w:rPr>
          <w:rFonts w:ascii="Times New Roman" w:eastAsiaTheme="minorHAnsi" w:hAnsi="Times New Roman"/>
          <w:b/>
          <w:sz w:val="24"/>
          <w:szCs w:val="24"/>
          <w:lang w:val="en-IN"/>
        </w:rPr>
        <w:t xml:space="preserve">Internal Guide Mrs. Swapna </w:t>
      </w:r>
      <w:r w:rsidRPr="003F7B9E">
        <w:rPr>
          <w:rFonts w:ascii="Times New Roman" w:eastAsiaTheme="minorHAnsi" w:hAnsi="Times New Roman"/>
          <w:sz w:val="24"/>
          <w:szCs w:val="24"/>
          <w:lang w:val="en-IN"/>
        </w:rPr>
        <w:t>for her constant guidance throughout our project work. We would like to thank her for her patience and time to guide us at every step of this work.</w:t>
      </w:r>
    </w:p>
    <w:p w14:paraId="6AB960C5" w14:textId="77777777" w:rsidR="003F7B9E" w:rsidRPr="003F7B9E" w:rsidRDefault="003F7B9E" w:rsidP="003F7B9E">
      <w:pPr>
        <w:jc w:val="both"/>
        <w:rPr>
          <w:rFonts w:ascii="Times New Roman" w:eastAsiaTheme="minorHAnsi" w:hAnsi="Times New Roman"/>
          <w:sz w:val="24"/>
          <w:szCs w:val="24"/>
          <w:lang w:val="en-IN"/>
        </w:rPr>
      </w:pPr>
      <w:r w:rsidRPr="003F7B9E">
        <w:rPr>
          <w:rFonts w:ascii="Times New Roman" w:eastAsiaTheme="minorHAnsi" w:hAnsi="Times New Roman"/>
          <w:sz w:val="24"/>
          <w:szCs w:val="24"/>
          <w:lang w:val="en-IN"/>
        </w:rPr>
        <w:t>I take this opportunity to thank all who have rendered their full support to my project work.</w:t>
      </w:r>
    </w:p>
    <w:p w14:paraId="64C2550F" w14:textId="77777777" w:rsidR="003F7B9E" w:rsidRPr="003F7B9E" w:rsidRDefault="003F7B9E" w:rsidP="003F7B9E">
      <w:pPr>
        <w:jc w:val="both"/>
        <w:rPr>
          <w:rFonts w:ascii="Times New Roman" w:eastAsiaTheme="minorHAnsi" w:hAnsi="Times New Roman"/>
          <w:sz w:val="24"/>
          <w:szCs w:val="24"/>
          <w:lang w:val="en-IN"/>
        </w:rPr>
      </w:pPr>
      <w:r w:rsidRPr="003F7B9E">
        <w:rPr>
          <w:rFonts w:ascii="Times New Roman" w:eastAsiaTheme="minorHAnsi" w:hAnsi="Times New Roman"/>
          <w:sz w:val="24"/>
          <w:szCs w:val="24"/>
          <w:lang w:val="en-IN"/>
        </w:rPr>
        <w:t xml:space="preserve">I also render my thanks to </w:t>
      </w:r>
      <w:r w:rsidRPr="003F7B9E">
        <w:rPr>
          <w:rFonts w:ascii="Times New Roman" w:eastAsiaTheme="minorHAnsi" w:hAnsi="Times New Roman"/>
          <w:b/>
          <w:sz w:val="24"/>
          <w:szCs w:val="24"/>
          <w:lang w:val="en-IN"/>
        </w:rPr>
        <w:t xml:space="preserve">DR. MAHESWAR DUTTA, Principal </w:t>
      </w:r>
      <w:r w:rsidRPr="003F7B9E">
        <w:rPr>
          <w:rFonts w:ascii="Times New Roman" w:eastAsiaTheme="minorHAnsi" w:hAnsi="Times New Roman"/>
          <w:sz w:val="24"/>
          <w:szCs w:val="24"/>
          <w:lang w:val="en-IN"/>
        </w:rPr>
        <w:t xml:space="preserve">who encouraged us in doing this project. I grateful to </w:t>
      </w:r>
      <w:r w:rsidRPr="003F7B9E">
        <w:rPr>
          <w:rFonts w:ascii="Times New Roman" w:eastAsiaTheme="minorHAnsi" w:hAnsi="Times New Roman"/>
          <w:b/>
          <w:sz w:val="24"/>
          <w:szCs w:val="24"/>
          <w:lang w:val="en-IN"/>
        </w:rPr>
        <w:t xml:space="preserve">MR.NEIL GOGTE, Director </w:t>
      </w:r>
      <w:r w:rsidRPr="003F7B9E">
        <w:rPr>
          <w:rFonts w:ascii="Times New Roman" w:eastAsiaTheme="minorHAnsi" w:hAnsi="Times New Roman"/>
          <w:sz w:val="24"/>
          <w:szCs w:val="24"/>
          <w:lang w:val="en-IN"/>
        </w:rPr>
        <w:t>for falicitating all aminities required for the successful completition of this project.</w:t>
      </w:r>
    </w:p>
    <w:p w14:paraId="0E460515" w14:textId="77777777" w:rsidR="003F7B9E" w:rsidRPr="003F7B9E" w:rsidRDefault="003F7B9E" w:rsidP="003F7B9E">
      <w:pPr>
        <w:jc w:val="both"/>
        <w:rPr>
          <w:rFonts w:ascii="Times New Roman" w:eastAsiaTheme="minorHAnsi" w:hAnsi="Times New Roman"/>
          <w:sz w:val="24"/>
          <w:szCs w:val="24"/>
          <w:lang w:val="en-IN"/>
        </w:rPr>
      </w:pPr>
      <w:r w:rsidRPr="003F7B9E">
        <w:rPr>
          <w:rFonts w:ascii="Times New Roman" w:eastAsiaTheme="minorHAnsi" w:hAnsi="Times New Roman"/>
          <w:sz w:val="24"/>
          <w:szCs w:val="24"/>
          <w:lang w:val="en-IN"/>
        </w:rPr>
        <w:t xml:space="preserve">      We would also like to thank our </w:t>
      </w:r>
      <w:r w:rsidRPr="003F7B9E">
        <w:rPr>
          <w:rFonts w:ascii="Times New Roman" w:eastAsiaTheme="minorHAnsi" w:hAnsi="Times New Roman"/>
          <w:b/>
          <w:sz w:val="24"/>
          <w:szCs w:val="24"/>
          <w:lang w:val="en-IN"/>
        </w:rPr>
        <w:t xml:space="preserve">HOD, Mr.VINAY PATANKAR, EIE Department, </w:t>
      </w:r>
      <w:r w:rsidRPr="003F7B9E">
        <w:rPr>
          <w:rFonts w:ascii="Times New Roman" w:eastAsiaTheme="minorHAnsi" w:hAnsi="Times New Roman"/>
          <w:sz w:val="24"/>
          <w:szCs w:val="24"/>
          <w:lang w:val="en-IN"/>
        </w:rPr>
        <w:t>for his guidance and support. We have no words to describe the support offered to us by our lecturers and other faculty.</w:t>
      </w:r>
      <w:r w:rsidRPr="003F7B9E">
        <w:rPr>
          <w:rFonts w:ascii="Times New Roman" w:eastAsiaTheme="minorHAnsi" w:hAnsi="Times New Roman"/>
          <w:b/>
          <w:sz w:val="24"/>
          <w:szCs w:val="24"/>
          <w:lang w:val="en-IN"/>
        </w:rPr>
        <w:t xml:space="preserve">  </w:t>
      </w:r>
    </w:p>
    <w:p w14:paraId="2F3DA7EF" w14:textId="77777777" w:rsidR="003F7B9E" w:rsidRPr="003F7B9E" w:rsidRDefault="003F7B9E" w:rsidP="003F7B9E">
      <w:pPr>
        <w:rPr>
          <w:rFonts w:ascii="Times New Roman" w:eastAsiaTheme="minorHAnsi" w:hAnsi="Times New Roman"/>
          <w:sz w:val="24"/>
          <w:szCs w:val="24"/>
          <w:lang w:val="en-IN"/>
        </w:rPr>
      </w:pPr>
    </w:p>
    <w:p w14:paraId="0BF77EE0" w14:textId="67000C3E" w:rsidR="006458A4" w:rsidRDefault="006458A4"/>
    <w:p w14:paraId="07E29040" w14:textId="19C4A60B" w:rsidR="003F7B9E" w:rsidRDefault="003F7B9E"/>
    <w:p w14:paraId="2822AFB7" w14:textId="55BBD067" w:rsidR="003F7B9E" w:rsidRDefault="003F7B9E"/>
    <w:p w14:paraId="2136DFDA" w14:textId="51367F44" w:rsidR="003F7B9E" w:rsidRDefault="003F7B9E"/>
    <w:p w14:paraId="32BD4213" w14:textId="219C9BBC" w:rsidR="003F7B9E" w:rsidRDefault="003F7B9E"/>
    <w:p w14:paraId="100F440E" w14:textId="34B28EE0" w:rsidR="003F7B9E" w:rsidRDefault="003F7B9E"/>
    <w:p w14:paraId="411FED49" w14:textId="00DECF0F" w:rsidR="003F7B9E" w:rsidRDefault="003F7B9E"/>
    <w:p w14:paraId="7EBA1523" w14:textId="43C9E3BD" w:rsidR="003F7B9E" w:rsidRDefault="003F7B9E"/>
    <w:p w14:paraId="3332B0FD" w14:textId="3ABC9FE5" w:rsidR="003F7B9E" w:rsidRDefault="003F7B9E"/>
    <w:p w14:paraId="714EE0B1" w14:textId="7A0ED198" w:rsidR="003F7B9E" w:rsidRDefault="003F7B9E"/>
    <w:p w14:paraId="258BB89E" w14:textId="7C365DBC" w:rsidR="003F7B9E" w:rsidRDefault="003F7B9E"/>
    <w:p w14:paraId="325603D1" w14:textId="77777777" w:rsidR="002E6A92" w:rsidRDefault="002E6A92" w:rsidP="002E6A92">
      <w:pPr>
        <w:pStyle w:val="Heading1"/>
        <w:spacing w:after="117"/>
      </w:pPr>
      <w:r>
        <w:lastRenderedPageBreak/>
        <w:t>Chapter 1  Wireless Communications</w:t>
      </w:r>
      <w:r>
        <w:rPr>
          <w:b w:val="0"/>
        </w:rPr>
        <w:t xml:space="preserve"> </w:t>
      </w:r>
    </w:p>
    <w:p w14:paraId="28DD3880" w14:textId="77777777" w:rsidR="002E6A92" w:rsidRDefault="002E6A92" w:rsidP="002E6A92">
      <w:pPr>
        <w:pStyle w:val="Heading2"/>
        <w:ind w:left="-5"/>
      </w:pPr>
      <w:r>
        <w:t>1.1 Overview of Wireless Communications</w:t>
      </w:r>
      <w:r>
        <w:rPr>
          <w:b w:val="0"/>
        </w:rPr>
        <w:t xml:space="preserve"> </w:t>
      </w:r>
    </w:p>
    <w:p w14:paraId="49CD5C98" w14:textId="77777777" w:rsidR="002E6A92" w:rsidRDefault="002E6A92" w:rsidP="002E6A92">
      <w:pPr>
        <w:spacing w:after="40" w:line="357" w:lineRule="auto"/>
        <w:ind w:left="-15" w:right="321" w:firstLine="720"/>
      </w:pPr>
      <w:r>
        <w:t xml:space="preserve">Wireless communications is, by any measure, the fastest growing segment of the communications industry. As such, it has captured the attention of the media and the imagination of the public. Cellular systems have experienced exponential growth over the last decade and there are currently around two billion users worldwide. Indeed, cellular phones have become a critical business tool and part of everyday life in most developed countries, and are rapidly supplanting antiquated wire line systems in many developing countries. In addition, wireless local area networks currently supplement or replace wired networks in many homes, businesses, and campuses. Many new applications, including wireless sensor networks, automated highways and factories, smart homes and appliances, and remote telemedicine, are emerging from research ideas to concrete systems. The explosive growth of wire-less systems coupled with the proliferation of laptop and palmtop computers indicate a bright future for wireless networks, both as stand-alone systems and as part of the larger networking infrastructure. However, many technical challenges remain in designing robust wireless networks that deliver the performance necessary to support emerging applications.  </w:t>
      </w:r>
    </w:p>
    <w:p w14:paraId="666601BE" w14:textId="77777777" w:rsidR="002E6A92" w:rsidRDefault="002E6A92" w:rsidP="002E6A92">
      <w:pPr>
        <w:pStyle w:val="Heading2"/>
        <w:spacing w:after="134"/>
        <w:ind w:left="-5"/>
      </w:pPr>
      <w:r>
        <w:t>1.2 Current Wireless Systems</w:t>
      </w:r>
      <w:r>
        <w:rPr>
          <w:b w:val="0"/>
        </w:rPr>
        <w:t xml:space="preserve"> </w:t>
      </w:r>
    </w:p>
    <w:p w14:paraId="725DBDA6" w14:textId="77777777" w:rsidR="002E6A92" w:rsidRDefault="002E6A92" w:rsidP="002E6A92">
      <w:pPr>
        <w:pStyle w:val="Heading3"/>
        <w:spacing w:after="321"/>
        <w:ind w:left="-5"/>
      </w:pPr>
      <w:r>
        <w:t>1.2.1 Cellular Telephone Systems</w:t>
      </w:r>
      <w:r>
        <w:rPr>
          <w:b w:val="0"/>
        </w:rPr>
        <w:t xml:space="preserve"> </w:t>
      </w:r>
    </w:p>
    <w:p w14:paraId="11416B2A" w14:textId="77777777" w:rsidR="002E6A92" w:rsidRDefault="002E6A92" w:rsidP="002E6A92">
      <w:pPr>
        <w:spacing w:after="271"/>
        <w:ind w:left="-15" w:right="321" w:firstLine="720"/>
      </w:pPr>
      <w:r>
        <w:t xml:space="preserve">A cellular network or mobile network is a communication network where the last link is wireless. The network is distributed over land areas called cells, each served by at least one fixed-location </w:t>
      </w:r>
      <w:hyperlink r:id="rId6">
        <w:r>
          <w:t>transceiver,</w:t>
        </w:r>
      </w:hyperlink>
      <w:r>
        <w:t xml:space="preserve"> known as a </w:t>
      </w:r>
      <w:hyperlink r:id="rId7">
        <w:r>
          <w:t>cell site</w:t>
        </w:r>
      </w:hyperlink>
      <w:hyperlink r:id="rId8">
        <w:r>
          <w:t xml:space="preserve"> </w:t>
        </w:r>
      </w:hyperlink>
      <w:r>
        <w:t xml:space="preserve">or </w:t>
      </w:r>
      <w:hyperlink r:id="rId9">
        <w:r>
          <w:t>base station.</w:t>
        </w:r>
      </w:hyperlink>
      <w:r>
        <w:t xml:space="preserve"> This base station provides the cell with the network coverage which can be used for transmission of voice, data and others. In a cellular network, each cell uses a different set of frequencies from neighboring cells, to avoid interference and provide guaranteed bandwidth within each cell. </w:t>
      </w:r>
    </w:p>
    <w:p w14:paraId="15B8E66E" w14:textId="77777777" w:rsidR="002E6A92" w:rsidRDefault="002E6A92" w:rsidP="002E6A92">
      <w:pPr>
        <w:spacing w:after="270"/>
        <w:ind w:left="-15" w:right="321" w:firstLine="720"/>
      </w:pPr>
      <w:r>
        <w:t xml:space="preserve">When joined together these cells provide radio coverage over a wide geographic area. This enables a large number of portable transceivers (e.g., </w:t>
      </w:r>
      <w:hyperlink r:id="rId10">
        <w:r>
          <w:t>mobile phones</w:t>
        </w:r>
      </w:hyperlink>
      <w:hyperlink r:id="rId11">
        <w:r>
          <w:t>,</w:t>
        </w:r>
      </w:hyperlink>
      <w:hyperlink r:id="rId12">
        <w:r>
          <w:t xml:space="preserve"> </w:t>
        </w:r>
      </w:hyperlink>
      <w:hyperlink r:id="rId13">
        <w:r>
          <w:t>pagers,</w:t>
        </w:r>
      </w:hyperlink>
      <w:r>
        <w:t xml:space="preserve"> etc.) to communicate with each other and with fixed transceivers and telephones anywhere in the network, via base stations, even if some of the transceivers are moving through more than one cell during transmission. </w:t>
      </w:r>
    </w:p>
    <w:p w14:paraId="716CB7F7" w14:textId="77777777" w:rsidR="002E6A92" w:rsidRDefault="002E6A92" w:rsidP="002E6A92">
      <w:pPr>
        <w:spacing w:after="266"/>
        <w:ind w:left="370" w:right="321"/>
      </w:pPr>
      <w:r>
        <w:t xml:space="preserve">Cellular networks offer a number of desirable features: </w:t>
      </w:r>
    </w:p>
    <w:p w14:paraId="72DA6CCC" w14:textId="77777777" w:rsidR="002E6A92" w:rsidRDefault="002E6A92" w:rsidP="002E6A92">
      <w:pPr>
        <w:numPr>
          <w:ilvl w:val="0"/>
          <w:numId w:val="1"/>
        </w:numPr>
        <w:spacing w:after="0" w:line="248" w:lineRule="auto"/>
        <w:ind w:right="321" w:hanging="360"/>
        <w:jc w:val="both"/>
      </w:pPr>
      <w:r>
        <w:t xml:space="preserve">More capacity than a single large transmitter, since the same frequency can be used for multiple links as long as they are in different cells </w:t>
      </w:r>
    </w:p>
    <w:p w14:paraId="408CC7DE" w14:textId="77777777" w:rsidR="002E6A92" w:rsidRDefault="002E6A92" w:rsidP="002E6A92">
      <w:pPr>
        <w:numPr>
          <w:ilvl w:val="0"/>
          <w:numId w:val="1"/>
        </w:numPr>
        <w:spacing w:after="125" w:line="248" w:lineRule="auto"/>
        <w:ind w:right="321" w:hanging="360"/>
        <w:jc w:val="both"/>
      </w:pPr>
      <w:r>
        <w:t xml:space="preserve">Mobile devices use less power than with a single transmitter or satellite since the cell towers are closer </w:t>
      </w:r>
    </w:p>
    <w:p w14:paraId="73DC6FEE" w14:textId="77777777" w:rsidR="002E6A92" w:rsidRDefault="002E6A92" w:rsidP="002E6A92">
      <w:pPr>
        <w:numPr>
          <w:ilvl w:val="0"/>
          <w:numId w:val="1"/>
        </w:numPr>
        <w:spacing w:after="268" w:line="248" w:lineRule="auto"/>
        <w:ind w:right="321" w:hanging="360"/>
        <w:jc w:val="both"/>
      </w:pPr>
      <w:r>
        <w:lastRenderedPageBreak/>
        <w:t xml:space="preserve">Larger coverage area than a single terrestrial transmitter, since additional cell towers can be added indefinitely and are not limited by the horizon </w:t>
      </w:r>
    </w:p>
    <w:p w14:paraId="6ABEE6F5" w14:textId="77777777" w:rsidR="002E6A92" w:rsidRDefault="002E6A92" w:rsidP="002E6A92">
      <w:pPr>
        <w:tabs>
          <w:tab w:val="center" w:pos="720"/>
          <w:tab w:val="center" w:pos="1440"/>
          <w:tab w:val="center" w:pos="4714"/>
        </w:tabs>
        <w:spacing w:line="259" w:lineRule="auto"/>
      </w:pPr>
      <w:r>
        <w:t xml:space="preserve">    </w:t>
      </w:r>
      <w:r>
        <w:tab/>
        <w:t xml:space="preserve"> </w:t>
      </w:r>
      <w:r>
        <w:tab/>
        <w:t xml:space="preserve"> </w:t>
      </w:r>
      <w:r>
        <w:tab/>
      </w:r>
      <w:r>
        <w:rPr>
          <w:noProof/>
        </w:rPr>
        <w:drawing>
          <wp:inline distT="0" distB="0" distL="0" distR="0" wp14:anchorId="22228476" wp14:editId="21406F39">
            <wp:extent cx="3204972" cy="2389632"/>
            <wp:effectExtent l="0" t="0" r="0" b="0"/>
            <wp:docPr id="194" name="Picture 194"/>
            <wp:cNvGraphicFramePr/>
            <a:graphic xmlns:a="http://schemas.openxmlformats.org/drawingml/2006/main">
              <a:graphicData uri="http://schemas.openxmlformats.org/drawingml/2006/picture">
                <pic:pic xmlns:pic="http://schemas.openxmlformats.org/drawingml/2006/picture">
                  <pic:nvPicPr>
                    <pic:cNvPr id="194" name="Picture 194"/>
                    <pic:cNvPicPr/>
                  </pic:nvPicPr>
                  <pic:blipFill>
                    <a:blip r:embed="rId14"/>
                    <a:stretch>
                      <a:fillRect/>
                    </a:stretch>
                  </pic:blipFill>
                  <pic:spPr>
                    <a:xfrm>
                      <a:off x="0" y="0"/>
                      <a:ext cx="3204972" cy="2389632"/>
                    </a:xfrm>
                    <a:prstGeom prst="rect">
                      <a:avLst/>
                    </a:prstGeom>
                  </pic:spPr>
                </pic:pic>
              </a:graphicData>
            </a:graphic>
          </wp:inline>
        </w:drawing>
      </w:r>
      <w:r>
        <w:t xml:space="preserve"> </w:t>
      </w:r>
    </w:p>
    <w:p w14:paraId="38AF3B9E" w14:textId="77777777" w:rsidR="002E6A92" w:rsidRDefault="002E6A92" w:rsidP="002E6A92">
      <w:pPr>
        <w:tabs>
          <w:tab w:val="center" w:pos="720"/>
          <w:tab w:val="center" w:pos="4320"/>
        </w:tabs>
        <w:spacing w:after="247" w:line="259" w:lineRule="auto"/>
      </w:pPr>
      <w:r>
        <w:t xml:space="preserve"> </w:t>
      </w:r>
      <w:r>
        <w:tab/>
        <w:t xml:space="preserve"> </w:t>
      </w:r>
      <w:r>
        <w:tab/>
      </w:r>
      <w:r>
        <w:rPr>
          <w:noProof/>
        </w:rPr>
        <w:drawing>
          <wp:inline distT="0" distB="0" distL="0" distR="0" wp14:anchorId="3FF794B4" wp14:editId="1810A3AC">
            <wp:extent cx="3619500" cy="2875788"/>
            <wp:effectExtent l="0" t="0" r="0" b="0"/>
            <wp:docPr id="196" name="Picture 196"/>
            <wp:cNvGraphicFramePr/>
            <a:graphic xmlns:a="http://schemas.openxmlformats.org/drawingml/2006/main">
              <a:graphicData uri="http://schemas.openxmlformats.org/drawingml/2006/picture">
                <pic:pic xmlns:pic="http://schemas.openxmlformats.org/drawingml/2006/picture">
                  <pic:nvPicPr>
                    <pic:cNvPr id="196" name="Picture 196"/>
                    <pic:cNvPicPr/>
                  </pic:nvPicPr>
                  <pic:blipFill>
                    <a:blip r:embed="rId15"/>
                    <a:stretch>
                      <a:fillRect/>
                    </a:stretch>
                  </pic:blipFill>
                  <pic:spPr>
                    <a:xfrm>
                      <a:off x="0" y="0"/>
                      <a:ext cx="3619500" cy="2875788"/>
                    </a:xfrm>
                    <a:prstGeom prst="rect">
                      <a:avLst/>
                    </a:prstGeom>
                  </pic:spPr>
                </pic:pic>
              </a:graphicData>
            </a:graphic>
          </wp:inline>
        </w:drawing>
      </w:r>
      <w:r>
        <w:t xml:space="preserve"> </w:t>
      </w:r>
    </w:p>
    <w:p w14:paraId="358EE47B" w14:textId="77777777" w:rsidR="002E6A92" w:rsidRDefault="002E6A92" w:rsidP="002E6A92">
      <w:pPr>
        <w:pStyle w:val="Heading3"/>
        <w:spacing w:after="369"/>
        <w:ind w:left="-5"/>
      </w:pPr>
      <w:r>
        <w:t>1.2.2 Cordless Phones</w:t>
      </w:r>
      <w:r>
        <w:rPr>
          <w:b w:val="0"/>
          <w:sz w:val="24"/>
        </w:rPr>
        <w:t xml:space="preserve"> </w:t>
      </w:r>
    </w:p>
    <w:p w14:paraId="45E0127B" w14:textId="77777777" w:rsidR="002E6A92" w:rsidRDefault="002E6A92" w:rsidP="002E6A92">
      <w:pPr>
        <w:spacing w:after="270"/>
        <w:ind w:left="-15" w:right="321" w:firstLine="720"/>
      </w:pPr>
      <w:r>
        <w:t xml:space="preserve">A cordless telephone or portable telephone replaces the handset cord with a </w:t>
      </w:r>
      <w:hyperlink r:id="rId16">
        <w:r>
          <w:t>radio</w:t>
        </w:r>
      </w:hyperlink>
      <w:hyperlink r:id="rId17">
        <w:r>
          <w:t xml:space="preserve"> </w:t>
        </w:r>
      </w:hyperlink>
      <w:r>
        <w:t xml:space="preserve">link. The handset communicates with a </w:t>
      </w:r>
      <w:hyperlink r:id="rId18">
        <w:r>
          <w:t>base station</w:t>
        </w:r>
      </w:hyperlink>
      <w:hyperlink r:id="rId19">
        <w:r>
          <w:t xml:space="preserve"> </w:t>
        </w:r>
      </w:hyperlink>
      <w:r>
        <w:t xml:space="preserve">connected to a fixed </w:t>
      </w:r>
      <w:hyperlink r:id="rId20">
        <w:r>
          <w:t>telephone line.</w:t>
        </w:r>
      </w:hyperlink>
      <w:r>
        <w:t xml:space="preserve"> The range is limited, usually to the same building or some short distance from the base station. The base station attaches to the telephone network the same way a corded telephone does. </w:t>
      </w:r>
    </w:p>
    <w:p w14:paraId="4031E3AE" w14:textId="77777777" w:rsidR="002E6A92" w:rsidRDefault="002E6A92" w:rsidP="002E6A92">
      <w:pPr>
        <w:ind w:left="-15" w:right="321" w:firstLine="720"/>
      </w:pPr>
      <w:r>
        <w:t xml:space="preserve">The base station on subscriber premises is what differentiates a cordless telephone from a </w:t>
      </w:r>
      <w:hyperlink r:id="rId21">
        <w:r>
          <w:t xml:space="preserve">mobile </w:t>
        </w:r>
      </w:hyperlink>
      <w:hyperlink r:id="rId22">
        <w:r>
          <w:t>telephone.</w:t>
        </w:r>
      </w:hyperlink>
      <w:r>
        <w:t xml:space="preserve"> Current cordless telephone standards, such as </w:t>
      </w:r>
      <w:hyperlink r:id="rId23">
        <w:r>
          <w:t>PHS</w:t>
        </w:r>
      </w:hyperlink>
      <w:hyperlink r:id="rId24">
        <w:r>
          <w:t xml:space="preserve"> </w:t>
        </w:r>
      </w:hyperlink>
      <w:r>
        <w:t xml:space="preserve">and </w:t>
      </w:r>
      <w:hyperlink r:id="rId25">
        <w:r>
          <w:t>DECT,</w:t>
        </w:r>
      </w:hyperlink>
      <w:r>
        <w:t xml:space="preserve"> have blurred the once clear-cut line between cordless and mobile telephones by implementing cell </w:t>
      </w:r>
      <w:hyperlink r:id="rId26">
        <w:r>
          <w:t>handoff</w:t>
        </w:r>
      </w:hyperlink>
      <w:hyperlink r:id="rId27">
        <w:r>
          <w:t xml:space="preserve"> </w:t>
        </w:r>
      </w:hyperlink>
      <w:r>
        <w:t xml:space="preserve">(handover); various advanced features, such as data-transfer; and even, on a limited scale, international </w:t>
      </w:r>
      <w:hyperlink r:id="rId28">
        <w:r>
          <w:t>roaming.</w:t>
        </w:r>
      </w:hyperlink>
      <w:r>
        <w:t xml:space="preserve"> In specialized models, base stations are maintained by a commercial </w:t>
      </w:r>
      <w:hyperlink r:id="rId29">
        <w:r>
          <w:t>mobile network operator</w:t>
        </w:r>
      </w:hyperlink>
      <w:hyperlink r:id="rId30">
        <w:r>
          <w:t xml:space="preserve"> </w:t>
        </w:r>
      </w:hyperlink>
      <w:r>
        <w:t xml:space="preserve">and users subscribe to the service. </w:t>
      </w:r>
    </w:p>
    <w:p w14:paraId="54F872BC" w14:textId="77777777" w:rsidR="002E6A92" w:rsidRDefault="002E6A92" w:rsidP="002E6A92">
      <w:pPr>
        <w:spacing w:after="204" w:line="259" w:lineRule="auto"/>
        <w:ind w:left="450"/>
        <w:jc w:val="center"/>
      </w:pPr>
      <w:r>
        <w:rPr>
          <w:noProof/>
        </w:rPr>
        <w:lastRenderedPageBreak/>
        <w:drawing>
          <wp:inline distT="0" distB="0" distL="0" distR="0" wp14:anchorId="5163AEA3" wp14:editId="782F830C">
            <wp:extent cx="2257044" cy="3505200"/>
            <wp:effectExtent l="0" t="0" r="0" b="0"/>
            <wp:docPr id="288" name="Picture 288"/>
            <wp:cNvGraphicFramePr/>
            <a:graphic xmlns:a="http://schemas.openxmlformats.org/drawingml/2006/main">
              <a:graphicData uri="http://schemas.openxmlformats.org/drawingml/2006/picture">
                <pic:pic xmlns:pic="http://schemas.openxmlformats.org/drawingml/2006/picture">
                  <pic:nvPicPr>
                    <pic:cNvPr id="288" name="Picture 288"/>
                    <pic:cNvPicPr/>
                  </pic:nvPicPr>
                  <pic:blipFill>
                    <a:blip r:embed="rId31"/>
                    <a:stretch>
                      <a:fillRect/>
                    </a:stretch>
                  </pic:blipFill>
                  <pic:spPr>
                    <a:xfrm>
                      <a:off x="0" y="0"/>
                      <a:ext cx="2257044" cy="3505200"/>
                    </a:xfrm>
                    <a:prstGeom prst="rect">
                      <a:avLst/>
                    </a:prstGeom>
                  </pic:spPr>
                </pic:pic>
              </a:graphicData>
            </a:graphic>
          </wp:inline>
        </w:drawing>
      </w:r>
      <w:r>
        <w:t xml:space="preserve"> </w:t>
      </w:r>
    </w:p>
    <w:p w14:paraId="5A567F0C" w14:textId="77777777" w:rsidR="002E6A92" w:rsidRDefault="002E6A92" w:rsidP="002E6A92">
      <w:pPr>
        <w:spacing w:after="292" w:line="259" w:lineRule="auto"/>
        <w:ind w:left="401"/>
        <w:jc w:val="center"/>
      </w:pPr>
      <w:r>
        <w:rPr>
          <w:rFonts w:ascii="Times New Roman" w:eastAsia="Times New Roman" w:hAnsi="Times New Roman"/>
          <w:b/>
        </w:rPr>
        <w:t xml:space="preserve">Figure 1.3 Cordless phone </w:t>
      </w:r>
    </w:p>
    <w:p w14:paraId="4354C6A7" w14:textId="77777777" w:rsidR="002E6A92" w:rsidRDefault="002E6A92" w:rsidP="002E6A92">
      <w:pPr>
        <w:pStyle w:val="Heading3"/>
        <w:ind w:left="-5"/>
      </w:pPr>
      <w:r>
        <w:t xml:space="preserve">1.2.3 Wireless LANs </w:t>
      </w:r>
    </w:p>
    <w:p w14:paraId="2655BF99" w14:textId="77777777" w:rsidR="002E6A92" w:rsidRDefault="002E6A92" w:rsidP="002E6A92">
      <w:pPr>
        <w:spacing w:line="357" w:lineRule="auto"/>
        <w:ind w:left="-15" w:right="321" w:firstLine="720"/>
      </w:pPr>
      <w:r>
        <w:t xml:space="preserve">Wireless LANs provide high-speed data within a small region, e.g. a campus or small building, as users move from place to place. Wireless devices that access these LANs are typically stationary or moving at pedestrian speeds. All wireless LAN standards in the U.S. operate in unlicensed frequency bands. The primary unlicensed bands are the ISM bands at 900 MHz, 2.4 GHz, and 5.8 GHz, and the Unlicensed National Information Infrastructure (U-NII) band at 5 GHz. In the ISM bands, unlicensed users are secondary users so must cope with interference from primary users when such users are active. There are no primary users in the UNII band. An FCC license is not required to operate in either the ISM or U-NII bands. However, this advantage is a double-edged sword, since other unlicensed systems operate in these bands for the same reason, which can cause a great deal of interference between systems. The interference problem is mitigated by setting a limit on the power per unit bandwidth for unlicensed systems. Wireless LANs can have either a star architecture, with wireless access points or hubs placed throughout the coverage region, or a peer-to-peer architecture, where the wireless terminals self-configure into a network. </w:t>
      </w:r>
    </w:p>
    <w:p w14:paraId="42A41CA2" w14:textId="77777777" w:rsidR="002E6A92" w:rsidRDefault="002E6A92" w:rsidP="002E6A92">
      <w:pPr>
        <w:spacing w:after="62" w:line="259" w:lineRule="auto"/>
        <w:ind w:left="453"/>
        <w:jc w:val="center"/>
      </w:pPr>
      <w:r>
        <w:rPr>
          <w:noProof/>
        </w:rPr>
        <w:lastRenderedPageBreak/>
        <w:drawing>
          <wp:inline distT="0" distB="0" distL="0" distR="0" wp14:anchorId="51C34969" wp14:editId="4BE42A45">
            <wp:extent cx="3352800" cy="2304288"/>
            <wp:effectExtent l="0" t="0" r="0" b="0"/>
            <wp:docPr id="337" name="Picture 337"/>
            <wp:cNvGraphicFramePr/>
            <a:graphic xmlns:a="http://schemas.openxmlformats.org/drawingml/2006/main">
              <a:graphicData uri="http://schemas.openxmlformats.org/drawingml/2006/picture">
                <pic:pic xmlns:pic="http://schemas.openxmlformats.org/drawingml/2006/picture">
                  <pic:nvPicPr>
                    <pic:cNvPr id="337" name="Picture 337"/>
                    <pic:cNvPicPr/>
                  </pic:nvPicPr>
                  <pic:blipFill>
                    <a:blip r:embed="rId32"/>
                    <a:stretch>
                      <a:fillRect/>
                    </a:stretch>
                  </pic:blipFill>
                  <pic:spPr>
                    <a:xfrm>
                      <a:off x="0" y="0"/>
                      <a:ext cx="3352800" cy="2304288"/>
                    </a:xfrm>
                    <a:prstGeom prst="rect">
                      <a:avLst/>
                    </a:prstGeom>
                  </pic:spPr>
                </pic:pic>
              </a:graphicData>
            </a:graphic>
          </wp:inline>
        </w:drawing>
      </w:r>
      <w:r>
        <w:t xml:space="preserve"> </w:t>
      </w:r>
    </w:p>
    <w:p w14:paraId="2CEB5AB4" w14:textId="77777777" w:rsidR="002E6A92" w:rsidRDefault="002E6A92" w:rsidP="002E6A92">
      <w:pPr>
        <w:spacing w:after="149" w:line="259" w:lineRule="auto"/>
        <w:ind w:left="401"/>
        <w:jc w:val="center"/>
      </w:pPr>
      <w:r>
        <w:rPr>
          <w:rFonts w:ascii="Times New Roman" w:eastAsia="Times New Roman" w:hAnsi="Times New Roman"/>
          <w:b/>
        </w:rPr>
        <w:t xml:space="preserve">Figure 1.4 Wireless LAN </w:t>
      </w:r>
    </w:p>
    <w:p w14:paraId="5C037BCA" w14:textId="77777777" w:rsidR="002E6A92" w:rsidRDefault="002E6A92" w:rsidP="002E6A92">
      <w:pPr>
        <w:pStyle w:val="Heading3"/>
        <w:ind w:left="-5"/>
      </w:pPr>
      <w:r>
        <w:t xml:space="preserve">1.2.4 Wide Area Wireless Data Services </w:t>
      </w:r>
    </w:p>
    <w:p w14:paraId="0CB0CA67" w14:textId="77777777" w:rsidR="002E6A92" w:rsidRDefault="002E6A92" w:rsidP="002E6A92">
      <w:pPr>
        <w:spacing w:after="2" w:line="357" w:lineRule="auto"/>
        <w:ind w:left="-15" w:right="321" w:firstLine="432"/>
      </w:pPr>
      <w:r>
        <w:t xml:space="preserve">Wide area wireless data services provide wireless data to high-mobility users over a very large coverage area. In these systems a given geographical region is serviced by base stations mounted on towers, rooftops, or mountains. The base stations can be connected to a backbone wired network or form a multihop ad hoc wireless network. </w:t>
      </w:r>
    </w:p>
    <w:p w14:paraId="755198F9" w14:textId="77777777" w:rsidR="002E6A92" w:rsidRDefault="002E6A92" w:rsidP="002E6A92">
      <w:pPr>
        <w:spacing w:after="0" w:line="357" w:lineRule="auto"/>
        <w:ind w:left="-15" w:right="321" w:firstLine="432"/>
      </w:pPr>
      <w:r>
        <w:t xml:space="preserve">Initial wide area wireless data services had very low data rates, below 10 Kbps, which gradually increased to 20 Kbps. There were two main players providing this service: Motient and Bell South Mobile Data (formerly RAM Mobile Data). Metricom provided a similar service with a network architecture consisting of a large network of small inexpensive base stations with small coverage areas. The increased efficiency of the small coverage areas allowed for higher data rates in Metricom, 76 Kbps, than in the other wide-area wireless data systems. However, the high infrastructure cost for Metricom eventually forced it into bankruptcy, and the system was shut down. Some of the infrastructure was bought and is operating in a few areas as Ricochet. </w:t>
      </w:r>
    </w:p>
    <w:p w14:paraId="56667434" w14:textId="77777777" w:rsidR="002E6A92" w:rsidRDefault="002E6A92" w:rsidP="002E6A92">
      <w:pPr>
        <w:spacing w:after="62" w:line="259" w:lineRule="auto"/>
        <w:ind w:left="163"/>
        <w:jc w:val="center"/>
      </w:pPr>
      <w:r>
        <w:rPr>
          <w:noProof/>
        </w:rPr>
        <w:drawing>
          <wp:inline distT="0" distB="0" distL="0" distR="0" wp14:anchorId="0B366CD7" wp14:editId="41FA2A6E">
            <wp:extent cx="3342133" cy="1534668"/>
            <wp:effectExtent l="0" t="0" r="0" b="0"/>
            <wp:docPr id="339" name="Picture 339"/>
            <wp:cNvGraphicFramePr/>
            <a:graphic xmlns:a="http://schemas.openxmlformats.org/drawingml/2006/main">
              <a:graphicData uri="http://schemas.openxmlformats.org/drawingml/2006/picture">
                <pic:pic xmlns:pic="http://schemas.openxmlformats.org/drawingml/2006/picture">
                  <pic:nvPicPr>
                    <pic:cNvPr id="339" name="Picture 339"/>
                    <pic:cNvPicPr/>
                  </pic:nvPicPr>
                  <pic:blipFill>
                    <a:blip r:embed="rId33"/>
                    <a:stretch>
                      <a:fillRect/>
                    </a:stretch>
                  </pic:blipFill>
                  <pic:spPr>
                    <a:xfrm>
                      <a:off x="0" y="0"/>
                      <a:ext cx="3342133" cy="1534668"/>
                    </a:xfrm>
                    <a:prstGeom prst="rect">
                      <a:avLst/>
                    </a:prstGeom>
                  </pic:spPr>
                </pic:pic>
              </a:graphicData>
            </a:graphic>
          </wp:inline>
        </w:drawing>
      </w:r>
      <w:r>
        <w:t xml:space="preserve"> </w:t>
      </w:r>
    </w:p>
    <w:p w14:paraId="3384D086" w14:textId="77777777" w:rsidR="002E6A92" w:rsidRDefault="002E6A92" w:rsidP="002E6A92">
      <w:pPr>
        <w:spacing w:after="151" w:line="259" w:lineRule="auto"/>
        <w:ind w:left="401" w:right="290"/>
        <w:jc w:val="center"/>
      </w:pPr>
      <w:r>
        <w:rPr>
          <w:rFonts w:ascii="Times New Roman" w:eastAsia="Times New Roman" w:hAnsi="Times New Roman"/>
          <w:b/>
        </w:rPr>
        <w:t>Figure 1.5 Wide Area Network</w:t>
      </w:r>
      <w:r>
        <w:t xml:space="preserve"> </w:t>
      </w:r>
    </w:p>
    <w:p w14:paraId="09407229" w14:textId="77777777" w:rsidR="002E6A92" w:rsidRDefault="002E6A92" w:rsidP="002E6A92">
      <w:pPr>
        <w:pStyle w:val="Heading3"/>
        <w:ind w:left="-5"/>
      </w:pPr>
      <w:r>
        <w:t>1.2.5 Broadband Wireless Access</w:t>
      </w:r>
      <w:r>
        <w:rPr>
          <w:b w:val="0"/>
        </w:rPr>
        <w:t xml:space="preserve"> </w:t>
      </w:r>
    </w:p>
    <w:p w14:paraId="08683B55" w14:textId="77777777" w:rsidR="002E6A92" w:rsidRDefault="002E6A92" w:rsidP="002E6A92">
      <w:pPr>
        <w:spacing w:after="45" w:line="259" w:lineRule="auto"/>
        <w:ind w:right="321"/>
        <w:jc w:val="right"/>
      </w:pPr>
      <w:r>
        <w:t xml:space="preserve">Broadband wireless access provides high-rate wireless communications between a fixed access </w:t>
      </w:r>
    </w:p>
    <w:p w14:paraId="21B8D458" w14:textId="77777777" w:rsidR="002E6A92" w:rsidRDefault="002E6A92" w:rsidP="002E6A92">
      <w:pPr>
        <w:spacing w:after="0" w:line="357" w:lineRule="auto"/>
        <w:ind w:left="-5" w:right="321"/>
      </w:pPr>
      <w:r>
        <w:t xml:space="preserve">point and multiple terminals. These systems were initially proposed to support interactive video service to the home, but the application emphasis then shifted to providing high speed data </w:t>
      </w:r>
      <w:r>
        <w:lastRenderedPageBreak/>
        <w:t xml:space="preserve">access (tens of Mbps) to the Internet, the WWW, and to high speed data networks for both homes and businesses. In the U.S. two frequency bands were set aside for these systems: part of the 28 GHz spectrum for local distribution systems (local multipoint distribution systems or LMDS) and a band in the 2 GHz spectrum for metropolitan distribution systems (multichannel multipoint distribution services or MMDS). LMDS represents a quick means for new service providers to enter the already stiff competition among wireless and wireline broadband service providers. MMDS is a television and telecommunication delivery system with transmission ranges of 30-50 Km. MMDS has the capability to deliver over one hundred digital video TV channels along with telephony and access to emerging interactive services such as the Internet. MMDS will mainly compete with existing cable and satellite systems. Europe is developing a standard similar to MMDS called Hiperaccess. </w:t>
      </w:r>
    </w:p>
    <w:p w14:paraId="4AB6EABE" w14:textId="77777777" w:rsidR="002E6A92" w:rsidRDefault="002E6A92" w:rsidP="002E6A92">
      <w:pPr>
        <w:spacing w:after="60" w:line="259" w:lineRule="auto"/>
        <w:ind w:left="2488"/>
      </w:pPr>
      <w:r>
        <w:rPr>
          <w:noProof/>
        </w:rPr>
        <w:drawing>
          <wp:inline distT="0" distB="0" distL="0" distR="0" wp14:anchorId="353A8BE3" wp14:editId="221559B6">
            <wp:extent cx="3717036" cy="2090928"/>
            <wp:effectExtent l="0" t="0" r="0" b="0"/>
            <wp:docPr id="407" name="Picture 407"/>
            <wp:cNvGraphicFramePr/>
            <a:graphic xmlns:a="http://schemas.openxmlformats.org/drawingml/2006/main">
              <a:graphicData uri="http://schemas.openxmlformats.org/drawingml/2006/picture">
                <pic:pic xmlns:pic="http://schemas.openxmlformats.org/drawingml/2006/picture">
                  <pic:nvPicPr>
                    <pic:cNvPr id="407" name="Picture 407"/>
                    <pic:cNvPicPr/>
                  </pic:nvPicPr>
                  <pic:blipFill>
                    <a:blip r:embed="rId34"/>
                    <a:stretch>
                      <a:fillRect/>
                    </a:stretch>
                  </pic:blipFill>
                  <pic:spPr>
                    <a:xfrm>
                      <a:off x="0" y="0"/>
                      <a:ext cx="3717036" cy="2090928"/>
                    </a:xfrm>
                    <a:prstGeom prst="rect">
                      <a:avLst/>
                    </a:prstGeom>
                  </pic:spPr>
                </pic:pic>
              </a:graphicData>
            </a:graphic>
          </wp:inline>
        </w:drawing>
      </w:r>
      <w:r>
        <w:t xml:space="preserve"> </w:t>
      </w:r>
    </w:p>
    <w:p w14:paraId="66584C65" w14:textId="77777777" w:rsidR="002E6A92" w:rsidRDefault="002E6A92" w:rsidP="002E6A92">
      <w:pPr>
        <w:spacing w:after="151" w:line="259" w:lineRule="auto"/>
        <w:ind w:left="401" w:right="2"/>
        <w:jc w:val="center"/>
      </w:pPr>
      <w:r>
        <w:rPr>
          <w:rFonts w:ascii="Times New Roman" w:eastAsia="Times New Roman" w:hAnsi="Times New Roman"/>
          <w:b/>
        </w:rPr>
        <w:t xml:space="preserve">Figure 1.6 Broadbamd Wireless Access </w:t>
      </w:r>
    </w:p>
    <w:p w14:paraId="6477A292" w14:textId="77777777" w:rsidR="002E6A92" w:rsidRDefault="002E6A92" w:rsidP="002E6A92">
      <w:pPr>
        <w:pStyle w:val="Heading3"/>
        <w:ind w:left="-5"/>
      </w:pPr>
      <w:r>
        <w:t>1.2.6 Paging Systems</w:t>
      </w:r>
      <w:r>
        <w:rPr>
          <w:b w:val="0"/>
        </w:rPr>
        <w:t xml:space="preserve"> </w:t>
      </w:r>
    </w:p>
    <w:p w14:paraId="5CA499BF" w14:textId="77777777" w:rsidR="002E6A92" w:rsidRDefault="002E6A92" w:rsidP="002E6A92">
      <w:pPr>
        <w:spacing w:after="0" w:line="357" w:lineRule="auto"/>
        <w:ind w:left="-15" w:right="321" w:firstLine="432"/>
      </w:pPr>
      <w:r>
        <w:t xml:space="preserve">Paging systems broadcast a short paging message simultaneously from many tall base stations or satellites trans-mitting at very high power (hundreds of watts to kilowatts). Systems with terrestrial transmitters are typically localized to a particular geographic area, such as a city or metropolitan region, while geosynchronous satellite transmitters provide national or international coverage. In both types of systems no location management or routing functions are needed, since the paging message is broadcast over the entire coverage area. The high complexity and power of the paging transmitters allows lowcomplexity, low-power, pocket paging receivers with a long usage time from small and lightweight batteries. In addition, the high transmit power allows paging signals to easily penetrate building walls. Paging service also costs less than cellular service, both for the initial device and for the monthly usage charge, although this price advantage has declined considerably in recent years as cellular prices dropped. The low cost, small and lightweight handsets, long battery life, and ability of paging devices to work almost anywhere indoors or outdoors are the main reasons for their appeal. </w:t>
      </w:r>
    </w:p>
    <w:p w14:paraId="31AB2501" w14:textId="77777777" w:rsidR="002E6A92" w:rsidRDefault="002E6A92" w:rsidP="002E6A92">
      <w:pPr>
        <w:spacing w:after="60" w:line="259" w:lineRule="auto"/>
        <w:ind w:right="984"/>
        <w:jc w:val="right"/>
      </w:pPr>
      <w:r>
        <w:rPr>
          <w:noProof/>
        </w:rPr>
        <w:lastRenderedPageBreak/>
        <w:drawing>
          <wp:inline distT="0" distB="0" distL="0" distR="0" wp14:anchorId="281F5138" wp14:editId="547B8A5D">
            <wp:extent cx="5237988" cy="3496056"/>
            <wp:effectExtent l="0" t="0" r="0" b="0"/>
            <wp:docPr id="450" name="Picture 450"/>
            <wp:cNvGraphicFramePr/>
            <a:graphic xmlns:a="http://schemas.openxmlformats.org/drawingml/2006/main">
              <a:graphicData uri="http://schemas.openxmlformats.org/drawingml/2006/picture">
                <pic:pic xmlns:pic="http://schemas.openxmlformats.org/drawingml/2006/picture">
                  <pic:nvPicPr>
                    <pic:cNvPr id="450" name="Picture 450"/>
                    <pic:cNvPicPr/>
                  </pic:nvPicPr>
                  <pic:blipFill>
                    <a:blip r:embed="rId35"/>
                    <a:stretch>
                      <a:fillRect/>
                    </a:stretch>
                  </pic:blipFill>
                  <pic:spPr>
                    <a:xfrm>
                      <a:off x="0" y="0"/>
                      <a:ext cx="5237988" cy="3496056"/>
                    </a:xfrm>
                    <a:prstGeom prst="rect">
                      <a:avLst/>
                    </a:prstGeom>
                  </pic:spPr>
                </pic:pic>
              </a:graphicData>
            </a:graphic>
          </wp:inline>
        </w:drawing>
      </w:r>
      <w:r>
        <w:t xml:space="preserve"> </w:t>
      </w:r>
    </w:p>
    <w:p w14:paraId="0DB7716E" w14:textId="77777777" w:rsidR="002E6A92" w:rsidRDefault="002E6A92" w:rsidP="002E6A92">
      <w:pPr>
        <w:spacing w:after="151" w:line="259" w:lineRule="auto"/>
        <w:ind w:left="401" w:right="288"/>
        <w:jc w:val="center"/>
      </w:pPr>
      <w:r>
        <w:rPr>
          <w:rFonts w:ascii="Times New Roman" w:eastAsia="Times New Roman" w:hAnsi="Times New Roman"/>
          <w:b/>
        </w:rPr>
        <w:t xml:space="preserve">Figure 1.7 Paging System </w:t>
      </w:r>
    </w:p>
    <w:p w14:paraId="5187492C" w14:textId="77777777" w:rsidR="002E6A92" w:rsidRDefault="002E6A92" w:rsidP="002E6A92">
      <w:pPr>
        <w:pStyle w:val="Heading3"/>
        <w:ind w:left="-5"/>
      </w:pPr>
      <w:r>
        <w:t>1.2.7 Satellite Networks</w:t>
      </w:r>
      <w:r>
        <w:rPr>
          <w:b w:val="0"/>
        </w:rPr>
        <w:t xml:space="preserve"> </w:t>
      </w:r>
    </w:p>
    <w:p w14:paraId="4E0F1060" w14:textId="77777777" w:rsidR="002E6A92" w:rsidRDefault="002E6A92" w:rsidP="002E6A92">
      <w:pPr>
        <w:spacing w:after="0" w:line="361" w:lineRule="auto"/>
        <w:ind w:left="-15" w:right="321" w:firstLine="432"/>
      </w:pPr>
      <w:r>
        <w:t xml:space="preserve">Commercial satellite systems are another major component of the wireless communications infrastructure. Geosynchronous systems include Inmarsat and OmniTRACS. The former is geared mainly for analog voice transmission from remote locations. For example, it is commonly used by journalists to provide live reporting from war zones. The first generation Inmarsat-A system was designed for large (1m parabolic dish antenna) and rather expensive terminals. Newer generations of Inmarsats use digital techniques to enable smaller, less expensive terminals, around the size of a briefcase. Qualcomm’s OmniTRACS provides two-way communications as well as location positioning. </w:t>
      </w:r>
    </w:p>
    <w:p w14:paraId="32F4023A" w14:textId="77777777" w:rsidR="002E6A92" w:rsidRDefault="002E6A92" w:rsidP="002E6A92">
      <w:pPr>
        <w:ind w:left="-5" w:right="321"/>
      </w:pPr>
      <w:r>
        <w:t xml:space="preserve">The system is used primarily for alphanumeric messaging and location tracking of trucking fleets.  </w:t>
      </w:r>
    </w:p>
    <w:p w14:paraId="56062C42" w14:textId="77777777" w:rsidR="002E6A92" w:rsidRDefault="002E6A92" w:rsidP="002E6A92">
      <w:pPr>
        <w:spacing w:after="66" w:line="259" w:lineRule="auto"/>
        <w:ind w:left="2004"/>
      </w:pPr>
      <w:r>
        <w:rPr>
          <w:noProof/>
        </w:rPr>
        <w:drawing>
          <wp:inline distT="0" distB="0" distL="0" distR="0" wp14:anchorId="2277F465" wp14:editId="6EE77BAA">
            <wp:extent cx="3875532" cy="2055876"/>
            <wp:effectExtent l="0" t="0" r="0" b="0"/>
            <wp:docPr id="501" name="Picture 501"/>
            <wp:cNvGraphicFramePr/>
            <a:graphic xmlns:a="http://schemas.openxmlformats.org/drawingml/2006/main">
              <a:graphicData uri="http://schemas.openxmlformats.org/drawingml/2006/picture">
                <pic:pic xmlns:pic="http://schemas.openxmlformats.org/drawingml/2006/picture">
                  <pic:nvPicPr>
                    <pic:cNvPr id="501" name="Picture 501"/>
                    <pic:cNvPicPr/>
                  </pic:nvPicPr>
                  <pic:blipFill>
                    <a:blip r:embed="rId36"/>
                    <a:stretch>
                      <a:fillRect/>
                    </a:stretch>
                  </pic:blipFill>
                  <pic:spPr>
                    <a:xfrm>
                      <a:off x="0" y="0"/>
                      <a:ext cx="3875532" cy="2055876"/>
                    </a:xfrm>
                    <a:prstGeom prst="rect">
                      <a:avLst/>
                    </a:prstGeom>
                  </pic:spPr>
                </pic:pic>
              </a:graphicData>
            </a:graphic>
          </wp:inline>
        </w:drawing>
      </w:r>
      <w:r>
        <w:rPr>
          <w:rFonts w:ascii="Arial" w:eastAsia="Arial" w:hAnsi="Arial" w:cs="Arial"/>
          <w:color w:val="222222"/>
          <w:sz w:val="27"/>
        </w:rPr>
        <w:t xml:space="preserve"> </w:t>
      </w:r>
    </w:p>
    <w:p w14:paraId="45DCBADD" w14:textId="77777777" w:rsidR="002E6A92" w:rsidRDefault="002E6A92" w:rsidP="002E6A92">
      <w:pPr>
        <w:spacing w:after="195" w:line="259" w:lineRule="auto"/>
        <w:jc w:val="center"/>
      </w:pPr>
      <w:r>
        <w:rPr>
          <w:rFonts w:ascii="Times New Roman" w:eastAsia="Times New Roman" w:hAnsi="Times New Roman"/>
          <w:b/>
          <w:color w:val="222222"/>
        </w:rPr>
        <w:lastRenderedPageBreak/>
        <w:t xml:space="preserve">Figure 1.8 Satellite Network </w:t>
      </w:r>
    </w:p>
    <w:p w14:paraId="3FF996CA" w14:textId="77777777" w:rsidR="002E6A92" w:rsidRDefault="002E6A92" w:rsidP="002E6A92">
      <w:pPr>
        <w:pStyle w:val="Heading3"/>
        <w:ind w:left="-5"/>
      </w:pPr>
      <w:r>
        <w:t>1.2.8 Low-Cost Low-Power Radios: Bluetooth and Zigbee</w:t>
      </w:r>
      <w:r>
        <w:rPr>
          <w:b w:val="0"/>
        </w:rPr>
        <w:t xml:space="preserve"> </w:t>
      </w:r>
    </w:p>
    <w:p w14:paraId="651A8970" w14:textId="77777777" w:rsidR="002E6A92" w:rsidRDefault="002E6A92" w:rsidP="002E6A92">
      <w:pPr>
        <w:spacing w:after="0" w:line="357" w:lineRule="auto"/>
        <w:ind w:left="-15" w:right="321" w:firstLine="720"/>
      </w:pPr>
      <w:r>
        <w:t xml:space="preserve">As radios decrease their cost and power consumption, it becomes feasible to embed them in more types of electronic devices, which can be used to create smart homes, sensor networks, and other compelling applications. Two radios have emerged to support this trend: Bluetooth and Zigbee. </w:t>
      </w:r>
    </w:p>
    <w:p w14:paraId="46178785" w14:textId="77777777" w:rsidR="002E6A92" w:rsidRDefault="002E6A92" w:rsidP="002E6A92">
      <w:pPr>
        <w:spacing w:after="0" w:line="362" w:lineRule="auto"/>
        <w:ind w:left="-15" w:right="321" w:firstLine="432"/>
      </w:pPr>
      <w:r>
        <w:t>Bluetooth</w:t>
      </w:r>
      <w:r>
        <w:rPr>
          <w:vertAlign w:val="superscript"/>
        </w:rPr>
        <w:t xml:space="preserve"> </w:t>
      </w:r>
      <w:r>
        <w:t xml:space="preserve">radios provide short range connections between wireless devices along with rudimentary networking capabilities. The Bluetooth standard is based on a tiny microchip incorporating a radio transceiver that is built into digital devices. The transceiver takes the place of a connecting cable for devices such as cell phones, laptop and palmtop computers, portable printers and projectors, and network access points. Bluetooth is mainly for short range communications, e.g. from a laptop to a nearby printer or from a cell phone to a wireless headset.  </w:t>
      </w:r>
    </w:p>
    <w:p w14:paraId="0FB6E07F" w14:textId="77777777" w:rsidR="002E6A92" w:rsidRDefault="002E6A92" w:rsidP="002E6A92">
      <w:pPr>
        <w:spacing w:after="62" w:line="259" w:lineRule="auto"/>
        <w:ind w:left="163"/>
        <w:jc w:val="center"/>
      </w:pPr>
      <w:r>
        <w:rPr>
          <w:noProof/>
        </w:rPr>
        <w:drawing>
          <wp:inline distT="0" distB="0" distL="0" distR="0" wp14:anchorId="418012B5" wp14:editId="695A7D99">
            <wp:extent cx="3476244" cy="2234184"/>
            <wp:effectExtent l="0" t="0" r="0" b="0"/>
            <wp:docPr id="503" name="Picture 503"/>
            <wp:cNvGraphicFramePr/>
            <a:graphic xmlns:a="http://schemas.openxmlformats.org/drawingml/2006/main">
              <a:graphicData uri="http://schemas.openxmlformats.org/drawingml/2006/picture">
                <pic:pic xmlns:pic="http://schemas.openxmlformats.org/drawingml/2006/picture">
                  <pic:nvPicPr>
                    <pic:cNvPr id="503" name="Picture 503"/>
                    <pic:cNvPicPr/>
                  </pic:nvPicPr>
                  <pic:blipFill>
                    <a:blip r:embed="rId37"/>
                    <a:stretch>
                      <a:fillRect/>
                    </a:stretch>
                  </pic:blipFill>
                  <pic:spPr>
                    <a:xfrm>
                      <a:off x="0" y="0"/>
                      <a:ext cx="3476244" cy="2234184"/>
                    </a:xfrm>
                    <a:prstGeom prst="rect">
                      <a:avLst/>
                    </a:prstGeom>
                  </pic:spPr>
                </pic:pic>
              </a:graphicData>
            </a:graphic>
          </wp:inline>
        </w:drawing>
      </w:r>
      <w:r>
        <w:t xml:space="preserve"> </w:t>
      </w:r>
    </w:p>
    <w:p w14:paraId="75CF202E" w14:textId="77777777" w:rsidR="002E6A92" w:rsidRDefault="002E6A92" w:rsidP="002E6A92">
      <w:pPr>
        <w:pStyle w:val="Heading4"/>
        <w:ind w:left="401" w:right="290"/>
      </w:pPr>
      <w:r>
        <w:t xml:space="preserve">Figure 1.9 Bluetooth Network </w:t>
      </w:r>
    </w:p>
    <w:p w14:paraId="26127FD2" w14:textId="77777777" w:rsidR="002E6A92" w:rsidRDefault="002E6A92" w:rsidP="002E6A92">
      <w:pPr>
        <w:spacing w:after="131" w:line="259" w:lineRule="auto"/>
        <w:ind w:right="321"/>
        <w:jc w:val="right"/>
      </w:pPr>
      <w:r>
        <w:t>The ZigBee</w:t>
      </w:r>
      <w:r>
        <w:rPr>
          <w:vertAlign w:val="superscript"/>
        </w:rPr>
        <w:t>3</w:t>
      </w:r>
      <w:r>
        <w:t xml:space="preserve"> radio specification is designed for lower cost and power consumption than Bluetooth. </w:t>
      </w:r>
    </w:p>
    <w:p w14:paraId="2EBE5F8D" w14:textId="77777777" w:rsidR="002E6A92" w:rsidRDefault="002E6A92" w:rsidP="002E6A92">
      <w:pPr>
        <w:ind w:left="-5" w:right="321"/>
      </w:pPr>
      <w:r>
        <w:t xml:space="preserve">The specification is based on the IEEE 802.15.4 standard. The radio operates in the same ISM band as </w:t>
      </w:r>
    </w:p>
    <w:p w14:paraId="586469E8" w14:textId="77777777" w:rsidR="002E6A92" w:rsidRDefault="002E6A92" w:rsidP="002E6A92">
      <w:pPr>
        <w:spacing w:after="0" w:line="357" w:lineRule="auto"/>
        <w:ind w:left="-5" w:right="321"/>
      </w:pPr>
      <w:r>
        <w:t xml:space="preserve">Bluetooth, and is capable of connecting 255 devices per network. The specification supports data rates of up to 250 Kbps at a range of up to 30 m. These data rates are slower than Bluetooth, but in exchange the radio consumes significantly less power with a larger transmission range. The goal of ZigBee is to provide radio operation for months or years without recharging, thereby targeting applications such as sensor networks and inventory tags. </w:t>
      </w:r>
    </w:p>
    <w:p w14:paraId="1F3FC046" w14:textId="77777777" w:rsidR="002E6A92" w:rsidRDefault="002E6A92" w:rsidP="002E6A92">
      <w:pPr>
        <w:spacing w:after="60" w:line="259" w:lineRule="auto"/>
        <w:ind w:left="162"/>
        <w:jc w:val="center"/>
      </w:pPr>
      <w:r>
        <w:rPr>
          <w:noProof/>
        </w:rPr>
        <w:lastRenderedPageBreak/>
        <w:drawing>
          <wp:inline distT="0" distB="0" distL="0" distR="0" wp14:anchorId="4F913A3C" wp14:editId="1173FFF8">
            <wp:extent cx="2991612" cy="2046732"/>
            <wp:effectExtent l="0" t="0" r="0" b="0"/>
            <wp:docPr id="568" name="Picture 568"/>
            <wp:cNvGraphicFramePr/>
            <a:graphic xmlns:a="http://schemas.openxmlformats.org/drawingml/2006/main">
              <a:graphicData uri="http://schemas.openxmlformats.org/drawingml/2006/picture">
                <pic:pic xmlns:pic="http://schemas.openxmlformats.org/drawingml/2006/picture">
                  <pic:nvPicPr>
                    <pic:cNvPr id="568" name="Picture 568"/>
                    <pic:cNvPicPr/>
                  </pic:nvPicPr>
                  <pic:blipFill>
                    <a:blip r:embed="rId38"/>
                    <a:stretch>
                      <a:fillRect/>
                    </a:stretch>
                  </pic:blipFill>
                  <pic:spPr>
                    <a:xfrm>
                      <a:off x="0" y="0"/>
                      <a:ext cx="2991612" cy="2046732"/>
                    </a:xfrm>
                    <a:prstGeom prst="rect">
                      <a:avLst/>
                    </a:prstGeom>
                  </pic:spPr>
                </pic:pic>
              </a:graphicData>
            </a:graphic>
          </wp:inline>
        </w:drawing>
      </w:r>
      <w:r>
        <w:t xml:space="preserve"> </w:t>
      </w:r>
    </w:p>
    <w:p w14:paraId="6BC012D8" w14:textId="77777777" w:rsidR="002E6A92" w:rsidRDefault="002E6A92" w:rsidP="002E6A92">
      <w:pPr>
        <w:spacing w:after="151" w:line="259" w:lineRule="auto"/>
        <w:ind w:left="401" w:right="290"/>
        <w:jc w:val="center"/>
      </w:pPr>
      <w:r>
        <w:rPr>
          <w:rFonts w:ascii="Times New Roman" w:eastAsia="Times New Roman" w:hAnsi="Times New Roman"/>
          <w:b/>
        </w:rPr>
        <w:t xml:space="preserve">Figure 1.10 Zigbee </w:t>
      </w:r>
    </w:p>
    <w:p w14:paraId="429FEB5E" w14:textId="77777777" w:rsidR="002E6A92" w:rsidRDefault="002E6A92" w:rsidP="002E6A92">
      <w:pPr>
        <w:pStyle w:val="Heading3"/>
        <w:ind w:left="-5"/>
      </w:pPr>
      <w:r>
        <w:t>1.2.9 Ultrawideband Radios</w:t>
      </w:r>
      <w:r>
        <w:rPr>
          <w:b w:val="0"/>
        </w:rPr>
        <w:t xml:space="preserve"> </w:t>
      </w:r>
    </w:p>
    <w:p w14:paraId="0C155B94" w14:textId="77777777" w:rsidR="002E6A92" w:rsidRDefault="002E6A92" w:rsidP="002E6A92">
      <w:pPr>
        <w:spacing w:after="160"/>
        <w:ind w:left="442" w:right="321"/>
      </w:pPr>
      <w:r>
        <w:t xml:space="preserve">Ultra-wideband (UWB) radios are extremely wideband radios with very high potential data rates. </w:t>
      </w:r>
    </w:p>
    <w:p w14:paraId="2A66FBDB" w14:textId="77777777" w:rsidR="002E6A92" w:rsidRDefault="002E6A92" w:rsidP="002E6A92">
      <w:pPr>
        <w:spacing w:after="45" w:line="358" w:lineRule="auto"/>
        <w:ind w:left="-5" w:right="321"/>
      </w:pPr>
      <w:r>
        <w:t xml:space="preserve">The concept of ultra-wideband communications actually originated with Marconi’s spark gap transmitter, which occupied a very wide bandwidth. However, since only a single low-rate user could occupy the spectrum, wideband communications was abandoned in favor of more efficient communication techniques. The renewed interest in wideband communications was spurred by the </w:t>
      </w:r>
    </w:p>
    <w:p w14:paraId="4BD8D826" w14:textId="77777777" w:rsidR="002E6A92" w:rsidRDefault="002E6A92" w:rsidP="002E6A92">
      <w:pPr>
        <w:spacing w:after="0" w:line="362" w:lineRule="auto"/>
        <w:ind w:left="-5" w:right="321"/>
      </w:pPr>
      <w:r>
        <w:t xml:space="preserve">FCC’s decision in 2002 to allow operation of UWB devices as system underlayed beneath existing users over a 7 GHz range of frequencies. These systems can operate either at baseband or at a carrier frequency in the 3.6-10.1 GHz range. The underlay in theory interferers with all systems in that frequency range, including critical safety and military systems, unlicensed systems such as 802.11 wireless and Bluetooth, and cellular systems where operators paid billions of dollars for dedicated spectrum use. The FCC’s ruling was quite controversial given the vested interest in interference-free spectrum of these users. To minimize the impact of UWB on primary band users, the FCC put in place severe transmit power restrictions. This requires UWB devices to be within close proximity of their intended receiver. </w:t>
      </w:r>
    </w:p>
    <w:p w14:paraId="58E9109B" w14:textId="77777777" w:rsidR="002E6A92" w:rsidRDefault="002E6A92" w:rsidP="002E6A92">
      <w:pPr>
        <w:spacing w:after="112" w:line="259" w:lineRule="auto"/>
        <w:ind w:left="432"/>
      </w:pPr>
      <w:r>
        <w:t xml:space="preserve"> </w:t>
      </w:r>
    </w:p>
    <w:p w14:paraId="002EEC3E" w14:textId="77777777" w:rsidR="002E6A92" w:rsidRDefault="002E6A92" w:rsidP="002E6A92">
      <w:pPr>
        <w:spacing w:after="115" w:line="259" w:lineRule="auto"/>
        <w:ind w:left="432"/>
      </w:pPr>
      <w:r>
        <w:t xml:space="preserve"> </w:t>
      </w:r>
    </w:p>
    <w:p w14:paraId="2329C983" w14:textId="77777777" w:rsidR="002E6A92" w:rsidRDefault="002E6A92" w:rsidP="002E6A92">
      <w:pPr>
        <w:spacing w:after="112" w:line="259" w:lineRule="auto"/>
        <w:ind w:left="432"/>
      </w:pPr>
      <w:r>
        <w:t xml:space="preserve"> </w:t>
      </w:r>
    </w:p>
    <w:p w14:paraId="152468E8" w14:textId="77777777" w:rsidR="002E6A92" w:rsidRDefault="002E6A92" w:rsidP="002E6A92">
      <w:pPr>
        <w:spacing w:after="0" w:line="259" w:lineRule="auto"/>
        <w:ind w:left="432"/>
      </w:pPr>
      <w:r>
        <w:t xml:space="preserve"> </w:t>
      </w:r>
    </w:p>
    <w:p w14:paraId="30D944A1" w14:textId="77777777" w:rsidR="002E6A92" w:rsidRDefault="002E6A92" w:rsidP="002E6A92">
      <w:pPr>
        <w:pStyle w:val="Heading2"/>
        <w:spacing w:after="0"/>
        <w:ind w:left="-5"/>
      </w:pPr>
      <w:r>
        <w:lastRenderedPageBreak/>
        <w:t xml:space="preserve">1.3 Differences </w:t>
      </w:r>
      <w:r>
        <w:rPr>
          <w:b w:val="0"/>
        </w:rPr>
        <w:t xml:space="preserve"> </w:t>
      </w:r>
    </w:p>
    <w:tbl>
      <w:tblPr>
        <w:tblStyle w:val="TableGrid"/>
        <w:tblW w:w="8870" w:type="dxa"/>
        <w:tblInd w:w="600" w:type="dxa"/>
        <w:tblCellMar>
          <w:top w:w="9" w:type="dxa"/>
          <w:left w:w="108" w:type="dxa"/>
          <w:bottom w:w="0" w:type="dxa"/>
          <w:right w:w="50" w:type="dxa"/>
        </w:tblCellMar>
        <w:tblLook w:val="04A0" w:firstRow="1" w:lastRow="0" w:firstColumn="1" w:lastColumn="0" w:noHBand="0" w:noVBand="1"/>
      </w:tblPr>
      <w:tblGrid>
        <w:gridCol w:w="1646"/>
        <w:gridCol w:w="1666"/>
        <w:gridCol w:w="1515"/>
        <w:gridCol w:w="1433"/>
        <w:gridCol w:w="1033"/>
        <w:gridCol w:w="1577"/>
      </w:tblGrid>
      <w:tr w:rsidR="002E6A92" w14:paraId="3F7FC8F1" w14:textId="77777777" w:rsidTr="00315A87">
        <w:trPr>
          <w:trHeight w:val="1805"/>
        </w:trPr>
        <w:tc>
          <w:tcPr>
            <w:tcW w:w="1646" w:type="dxa"/>
            <w:tcBorders>
              <w:top w:val="single" w:sz="4" w:space="0" w:color="000000"/>
              <w:left w:val="single" w:sz="4" w:space="0" w:color="000000"/>
              <w:bottom w:val="single" w:sz="4" w:space="0" w:color="000000"/>
              <w:right w:val="single" w:sz="4" w:space="0" w:color="000000"/>
            </w:tcBorders>
          </w:tcPr>
          <w:p w14:paraId="1A2A9EBF" w14:textId="77777777" w:rsidR="002E6A92" w:rsidRDefault="002E6A92" w:rsidP="00315A87">
            <w:pPr>
              <w:spacing w:after="187" w:line="259" w:lineRule="auto"/>
              <w:ind w:right="61"/>
              <w:jc w:val="center"/>
            </w:pPr>
            <w:r>
              <w:rPr>
                <w:rFonts w:ascii="Times New Roman" w:eastAsia="Times New Roman" w:hAnsi="Times New Roman"/>
                <w:b/>
              </w:rPr>
              <w:t xml:space="preserve">Technology  </w:t>
            </w:r>
          </w:p>
          <w:p w14:paraId="7018B916" w14:textId="77777777" w:rsidR="002E6A92" w:rsidRDefault="002E6A92" w:rsidP="00315A87">
            <w:pPr>
              <w:spacing w:line="259" w:lineRule="auto"/>
              <w:ind w:left="22"/>
              <w:jc w:val="center"/>
            </w:pPr>
            <w:r>
              <w:rPr>
                <w:rFonts w:ascii="Times New Roman" w:eastAsia="Times New Roman" w:hAnsi="Times New Roman"/>
                <w:b/>
                <w:sz w:val="32"/>
              </w:rPr>
              <w:t xml:space="preserve"> </w:t>
            </w:r>
          </w:p>
        </w:tc>
        <w:tc>
          <w:tcPr>
            <w:tcW w:w="1666" w:type="dxa"/>
            <w:tcBorders>
              <w:top w:val="single" w:sz="4" w:space="0" w:color="000000"/>
              <w:left w:val="single" w:sz="4" w:space="0" w:color="000000"/>
              <w:bottom w:val="single" w:sz="4" w:space="0" w:color="000000"/>
              <w:right w:val="single" w:sz="4" w:space="0" w:color="000000"/>
            </w:tcBorders>
          </w:tcPr>
          <w:p w14:paraId="7F816791" w14:textId="77777777" w:rsidR="002E6A92" w:rsidRDefault="002E6A92" w:rsidP="00315A87">
            <w:pPr>
              <w:spacing w:after="187" w:line="259" w:lineRule="auto"/>
              <w:ind w:right="57"/>
              <w:jc w:val="center"/>
            </w:pPr>
            <w:r>
              <w:rPr>
                <w:rFonts w:ascii="Times New Roman" w:eastAsia="Times New Roman" w:hAnsi="Times New Roman"/>
                <w:b/>
              </w:rPr>
              <w:t xml:space="preserve">Range </w:t>
            </w:r>
          </w:p>
          <w:p w14:paraId="226F1924" w14:textId="77777777" w:rsidR="002E6A92" w:rsidRDefault="002E6A92" w:rsidP="00315A87">
            <w:pPr>
              <w:spacing w:line="259" w:lineRule="auto"/>
              <w:ind w:left="23"/>
              <w:jc w:val="center"/>
            </w:pPr>
            <w:r>
              <w:rPr>
                <w:rFonts w:ascii="Times New Roman" w:eastAsia="Times New Roman" w:hAnsi="Times New Roman"/>
                <w:b/>
                <w:sz w:val="32"/>
              </w:rPr>
              <w:t xml:space="preserve"> </w:t>
            </w:r>
          </w:p>
        </w:tc>
        <w:tc>
          <w:tcPr>
            <w:tcW w:w="1515" w:type="dxa"/>
            <w:tcBorders>
              <w:top w:val="single" w:sz="4" w:space="0" w:color="000000"/>
              <w:left w:val="single" w:sz="4" w:space="0" w:color="000000"/>
              <w:bottom w:val="single" w:sz="4" w:space="0" w:color="000000"/>
              <w:right w:val="single" w:sz="4" w:space="0" w:color="000000"/>
            </w:tcBorders>
          </w:tcPr>
          <w:p w14:paraId="1B245079" w14:textId="77777777" w:rsidR="002E6A92" w:rsidRDefault="002E6A92" w:rsidP="00315A87">
            <w:pPr>
              <w:spacing w:after="115" w:line="259" w:lineRule="auto"/>
              <w:ind w:left="103"/>
            </w:pPr>
            <w:r>
              <w:rPr>
                <w:rFonts w:ascii="Times New Roman" w:eastAsia="Times New Roman" w:hAnsi="Times New Roman"/>
                <w:b/>
              </w:rPr>
              <w:t xml:space="preserve">Frequency </w:t>
            </w:r>
          </w:p>
          <w:p w14:paraId="5B2FF5FE" w14:textId="77777777" w:rsidR="002E6A92" w:rsidRDefault="002E6A92" w:rsidP="00315A87">
            <w:pPr>
              <w:spacing w:after="112" w:line="259" w:lineRule="auto"/>
              <w:ind w:right="62"/>
              <w:jc w:val="center"/>
            </w:pPr>
            <w:r>
              <w:rPr>
                <w:rFonts w:ascii="Times New Roman" w:eastAsia="Times New Roman" w:hAnsi="Times New Roman"/>
                <w:b/>
              </w:rPr>
              <w:t xml:space="preserve">of </w:t>
            </w:r>
          </w:p>
          <w:p w14:paraId="59FCE86A" w14:textId="77777777" w:rsidR="002E6A92" w:rsidRDefault="002E6A92" w:rsidP="00315A87">
            <w:pPr>
              <w:spacing w:after="187" w:line="259" w:lineRule="auto"/>
              <w:ind w:right="59"/>
              <w:jc w:val="center"/>
            </w:pPr>
            <w:r>
              <w:rPr>
                <w:rFonts w:ascii="Times New Roman" w:eastAsia="Times New Roman" w:hAnsi="Times New Roman"/>
                <w:b/>
              </w:rPr>
              <w:t xml:space="preserve">Operation </w:t>
            </w:r>
          </w:p>
          <w:p w14:paraId="566D0DDD" w14:textId="77777777" w:rsidR="002E6A92" w:rsidRDefault="002E6A92" w:rsidP="00315A87">
            <w:pPr>
              <w:spacing w:line="259" w:lineRule="auto"/>
              <w:ind w:left="19"/>
              <w:jc w:val="center"/>
            </w:pPr>
            <w:r>
              <w:rPr>
                <w:rFonts w:ascii="Times New Roman" w:eastAsia="Times New Roman" w:hAnsi="Times New Roman"/>
                <w:b/>
                <w:sz w:val="32"/>
              </w:rPr>
              <w:t xml:space="preserve"> </w:t>
            </w:r>
          </w:p>
        </w:tc>
        <w:tc>
          <w:tcPr>
            <w:tcW w:w="1433" w:type="dxa"/>
            <w:tcBorders>
              <w:top w:val="single" w:sz="4" w:space="0" w:color="000000"/>
              <w:left w:val="single" w:sz="4" w:space="0" w:color="000000"/>
              <w:bottom w:val="single" w:sz="4" w:space="0" w:color="000000"/>
              <w:right w:val="single" w:sz="4" w:space="0" w:color="000000"/>
            </w:tcBorders>
          </w:tcPr>
          <w:p w14:paraId="30B9AB95" w14:textId="77777777" w:rsidR="002E6A92" w:rsidRDefault="002E6A92" w:rsidP="00315A87">
            <w:pPr>
              <w:spacing w:after="115" w:line="259" w:lineRule="auto"/>
              <w:ind w:right="58"/>
              <w:jc w:val="center"/>
            </w:pPr>
            <w:r>
              <w:rPr>
                <w:rFonts w:ascii="Times New Roman" w:eastAsia="Times New Roman" w:hAnsi="Times New Roman"/>
                <w:b/>
              </w:rPr>
              <w:t xml:space="preserve">Data </w:t>
            </w:r>
          </w:p>
          <w:p w14:paraId="5DF833DE" w14:textId="77777777" w:rsidR="002E6A92" w:rsidRDefault="002E6A92" w:rsidP="00315A87">
            <w:pPr>
              <w:spacing w:after="74" w:line="356" w:lineRule="auto"/>
              <w:jc w:val="center"/>
            </w:pPr>
            <w:r>
              <w:rPr>
                <w:rFonts w:ascii="Times New Roman" w:eastAsia="Times New Roman" w:hAnsi="Times New Roman"/>
                <w:b/>
              </w:rPr>
              <w:t xml:space="preserve">Transfer Rate </w:t>
            </w:r>
          </w:p>
          <w:p w14:paraId="15EAA318" w14:textId="77777777" w:rsidR="002E6A92" w:rsidRDefault="002E6A92" w:rsidP="00315A87">
            <w:pPr>
              <w:spacing w:line="259" w:lineRule="auto"/>
              <w:ind w:left="20"/>
              <w:jc w:val="center"/>
            </w:pPr>
            <w:r>
              <w:rPr>
                <w:rFonts w:ascii="Times New Roman" w:eastAsia="Times New Roman" w:hAnsi="Times New Roman"/>
                <w:b/>
                <w:sz w:val="32"/>
              </w:rPr>
              <w:t xml:space="preserve"> </w:t>
            </w:r>
          </w:p>
        </w:tc>
        <w:tc>
          <w:tcPr>
            <w:tcW w:w="1033" w:type="dxa"/>
            <w:tcBorders>
              <w:top w:val="single" w:sz="4" w:space="0" w:color="000000"/>
              <w:left w:val="single" w:sz="4" w:space="0" w:color="000000"/>
              <w:bottom w:val="single" w:sz="4" w:space="0" w:color="000000"/>
              <w:right w:val="single" w:sz="4" w:space="0" w:color="000000"/>
            </w:tcBorders>
          </w:tcPr>
          <w:p w14:paraId="657F8238" w14:textId="77777777" w:rsidR="002E6A92" w:rsidRDefault="002E6A92" w:rsidP="00315A87">
            <w:pPr>
              <w:spacing w:after="187" w:line="259" w:lineRule="auto"/>
              <w:ind w:left="14"/>
            </w:pPr>
            <w:r>
              <w:rPr>
                <w:rFonts w:ascii="Times New Roman" w:eastAsia="Times New Roman" w:hAnsi="Times New Roman"/>
                <w:b/>
              </w:rPr>
              <w:t xml:space="preserve">Voltage </w:t>
            </w:r>
          </w:p>
          <w:p w14:paraId="67B38884" w14:textId="77777777" w:rsidR="002E6A92" w:rsidRDefault="002E6A92" w:rsidP="00315A87">
            <w:pPr>
              <w:spacing w:line="259" w:lineRule="auto"/>
              <w:ind w:left="22"/>
              <w:jc w:val="center"/>
            </w:pPr>
            <w:r>
              <w:rPr>
                <w:rFonts w:ascii="Times New Roman" w:eastAsia="Times New Roman" w:hAnsi="Times New Roman"/>
                <w:b/>
                <w:sz w:val="32"/>
              </w:rPr>
              <w:t xml:space="preserve"> </w:t>
            </w:r>
          </w:p>
        </w:tc>
        <w:tc>
          <w:tcPr>
            <w:tcW w:w="1577" w:type="dxa"/>
            <w:tcBorders>
              <w:top w:val="single" w:sz="4" w:space="0" w:color="000000"/>
              <w:left w:val="single" w:sz="4" w:space="0" w:color="000000"/>
              <w:bottom w:val="single" w:sz="4" w:space="0" w:color="000000"/>
              <w:right w:val="single" w:sz="4" w:space="0" w:color="000000"/>
            </w:tcBorders>
          </w:tcPr>
          <w:p w14:paraId="6D89188D" w14:textId="77777777" w:rsidR="002E6A92" w:rsidRDefault="002E6A92" w:rsidP="00315A87">
            <w:pPr>
              <w:spacing w:line="259" w:lineRule="auto"/>
              <w:jc w:val="center"/>
            </w:pPr>
            <w:r>
              <w:rPr>
                <w:rFonts w:ascii="Times New Roman" w:eastAsia="Times New Roman" w:hAnsi="Times New Roman"/>
                <w:b/>
              </w:rPr>
              <w:t xml:space="preserve">Operating Temperature </w:t>
            </w:r>
          </w:p>
        </w:tc>
      </w:tr>
      <w:tr w:rsidR="002E6A92" w14:paraId="7533BE6A" w14:textId="77777777" w:rsidTr="00315A87">
        <w:trPr>
          <w:trHeight w:val="1459"/>
        </w:trPr>
        <w:tc>
          <w:tcPr>
            <w:tcW w:w="1646" w:type="dxa"/>
            <w:tcBorders>
              <w:top w:val="single" w:sz="4" w:space="0" w:color="000000"/>
              <w:left w:val="single" w:sz="4" w:space="0" w:color="000000"/>
              <w:bottom w:val="single" w:sz="4" w:space="0" w:color="000000"/>
              <w:right w:val="single" w:sz="4" w:space="0" w:color="000000"/>
            </w:tcBorders>
          </w:tcPr>
          <w:p w14:paraId="244C98CC" w14:textId="77777777" w:rsidR="002E6A92" w:rsidRDefault="002E6A92" w:rsidP="00315A87">
            <w:pPr>
              <w:spacing w:after="112" w:line="259" w:lineRule="auto"/>
              <w:ind w:left="2"/>
              <w:jc w:val="center"/>
            </w:pPr>
            <w:r>
              <w:t xml:space="preserve"> </w:t>
            </w:r>
          </w:p>
          <w:p w14:paraId="298E9C62" w14:textId="77777777" w:rsidR="002E6A92" w:rsidRDefault="002E6A92" w:rsidP="00315A87">
            <w:pPr>
              <w:spacing w:after="192" w:line="259" w:lineRule="auto"/>
              <w:ind w:right="60"/>
              <w:jc w:val="center"/>
            </w:pPr>
            <w:r>
              <w:t xml:space="preserve">Zigbee </w:t>
            </w:r>
          </w:p>
          <w:p w14:paraId="5F122002" w14:textId="77777777" w:rsidR="002E6A92" w:rsidRDefault="002E6A92" w:rsidP="00315A87">
            <w:pPr>
              <w:spacing w:line="259" w:lineRule="auto"/>
              <w:ind w:left="22"/>
              <w:jc w:val="center"/>
            </w:pPr>
            <w:r>
              <w:rPr>
                <w:rFonts w:ascii="Times New Roman" w:eastAsia="Times New Roman" w:hAnsi="Times New Roman"/>
                <w:b/>
                <w:sz w:val="32"/>
              </w:rPr>
              <w:t xml:space="preserve"> </w:t>
            </w:r>
          </w:p>
        </w:tc>
        <w:tc>
          <w:tcPr>
            <w:tcW w:w="1666" w:type="dxa"/>
            <w:tcBorders>
              <w:top w:val="single" w:sz="4" w:space="0" w:color="000000"/>
              <w:left w:val="single" w:sz="4" w:space="0" w:color="000000"/>
              <w:bottom w:val="single" w:sz="4" w:space="0" w:color="000000"/>
              <w:right w:val="single" w:sz="4" w:space="0" w:color="000000"/>
            </w:tcBorders>
          </w:tcPr>
          <w:p w14:paraId="5562E6B5" w14:textId="77777777" w:rsidR="002E6A92" w:rsidRDefault="002E6A92" w:rsidP="00315A87">
            <w:pPr>
              <w:spacing w:after="112" w:line="259" w:lineRule="auto"/>
              <w:ind w:left="3"/>
              <w:jc w:val="center"/>
            </w:pPr>
            <w:r>
              <w:t xml:space="preserve"> </w:t>
            </w:r>
          </w:p>
          <w:p w14:paraId="4E39A2DE" w14:textId="77777777" w:rsidR="002E6A92" w:rsidRDefault="002E6A92" w:rsidP="00315A87">
            <w:pPr>
              <w:spacing w:line="259" w:lineRule="auto"/>
              <w:ind w:right="59"/>
              <w:jc w:val="center"/>
            </w:pPr>
            <w:r>
              <w:t xml:space="preserve">(30 - 100)m </w:t>
            </w:r>
          </w:p>
        </w:tc>
        <w:tc>
          <w:tcPr>
            <w:tcW w:w="1515" w:type="dxa"/>
            <w:tcBorders>
              <w:top w:val="single" w:sz="4" w:space="0" w:color="000000"/>
              <w:left w:val="single" w:sz="4" w:space="0" w:color="000000"/>
              <w:bottom w:val="single" w:sz="4" w:space="0" w:color="000000"/>
              <w:right w:val="single" w:sz="4" w:space="0" w:color="000000"/>
            </w:tcBorders>
          </w:tcPr>
          <w:p w14:paraId="1429F4D2" w14:textId="77777777" w:rsidR="002E6A92" w:rsidRDefault="002E6A92" w:rsidP="00315A87">
            <w:pPr>
              <w:spacing w:after="112" w:line="259" w:lineRule="auto"/>
              <w:jc w:val="center"/>
            </w:pPr>
            <w:r>
              <w:t xml:space="preserve"> </w:t>
            </w:r>
          </w:p>
          <w:p w14:paraId="28A1CB6C" w14:textId="77777777" w:rsidR="002E6A92" w:rsidRDefault="002E6A92" w:rsidP="00315A87">
            <w:pPr>
              <w:spacing w:line="259" w:lineRule="auto"/>
              <w:ind w:right="62"/>
              <w:jc w:val="center"/>
            </w:pPr>
            <w:r>
              <w:t xml:space="preserve">2.4GHz </w:t>
            </w:r>
          </w:p>
        </w:tc>
        <w:tc>
          <w:tcPr>
            <w:tcW w:w="1433" w:type="dxa"/>
            <w:tcBorders>
              <w:top w:val="single" w:sz="4" w:space="0" w:color="000000"/>
              <w:left w:val="single" w:sz="4" w:space="0" w:color="000000"/>
              <w:bottom w:val="single" w:sz="4" w:space="0" w:color="000000"/>
              <w:right w:val="single" w:sz="4" w:space="0" w:color="000000"/>
            </w:tcBorders>
          </w:tcPr>
          <w:p w14:paraId="6205AB60" w14:textId="77777777" w:rsidR="002E6A92" w:rsidRDefault="002E6A92" w:rsidP="00315A87">
            <w:pPr>
              <w:spacing w:after="112" w:line="259" w:lineRule="auto"/>
              <w:jc w:val="center"/>
            </w:pPr>
            <w:r>
              <w:t xml:space="preserve"> </w:t>
            </w:r>
          </w:p>
          <w:p w14:paraId="0E8C641C" w14:textId="77777777" w:rsidR="002E6A92" w:rsidRDefault="002E6A92" w:rsidP="00315A87">
            <w:pPr>
              <w:spacing w:line="259" w:lineRule="auto"/>
              <w:ind w:right="60"/>
              <w:jc w:val="center"/>
            </w:pPr>
            <w:r>
              <w:t xml:space="preserve">115 KBps </w:t>
            </w:r>
          </w:p>
        </w:tc>
        <w:tc>
          <w:tcPr>
            <w:tcW w:w="1033" w:type="dxa"/>
            <w:tcBorders>
              <w:top w:val="single" w:sz="4" w:space="0" w:color="000000"/>
              <w:left w:val="single" w:sz="4" w:space="0" w:color="000000"/>
              <w:bottom w:val="single" w:sz="4" w:space="0" w:color="000000"/>
              <w:right w:val="single" w:sz="4" w:space="0" w:color="000000"/>
            </w:tcBorders>
          </w:tcPr>
          <w:p w14:paraId="3AE93EAB" w14:textId="77777777" w:rsidR="002E6A92" w:rsidRDefault="002E6A92" w:rsidP="00315A87">
            <w:pPr>
              <w:spacing w:after="112" w:line="259" w:lineRule="auto"/>
              <w:ind w:left="2"/>
              <w:jc w:val="center"/>
            </w:pPr>
            <w:r>
              <w:t xml:space="preserve"> </w:t>
            </w:r>
          </w:p>
          <w:p w14:paraId="2115FE50" w14:textId="77777777" w:rsidR="002E6A92" w:rsidRDefault="002E6A92" w:rsidP="00315A87">
            <w:pPr>
              <w:spacing w:line="259" w:lineRule="auto"/>
              <w:ind w:left="408" w:right="140" w:hanging="266"/>
            </w:pPr>
            <w:r>
              <w:t xml:space="preserve">3.3 V </w:t>
            </w:r>
            <w:r>
              <w:rPr>
                <w:rFonts w:ascii="Times New Roman" w:eastAsia="Times New Roman" w:hAnsi="Times New Roman"/>
                <w:b/>
                <w:sz w:val="32"/>
              </w:rPr>
              <w:t xml:space="preserve"> </w:t>
            </w:r>
          </w:p>
        </w:tc>
        <w:tc>
          <w:tcPr>
            <w:tcW w:w="1577" w:type="dxa"/>
            <w:tcBorders>
              <w:top w:val="single" w:sz="4" w:space="0" w:color="000000"/>
              <w:left w:val="single" w:sz="4" w:space="0" w:color="000000"/>
              <w:bottom w:val="single" w:sz="4" w:space="0" w:color="000000"/>
              <w:right w:val="single" w:sz="4" w:space="0" w:color="000000"/>
            </w:tcBorders>
          </w:tcPr>
          <w:p w14:paraId="63CA14E2" w14:textId="77777777" w:rsidR="002E6A92" w:rsidRDefault="002E6A92" w:rsidP="00315A87">
            <w:pPr>
              <w:spacing w:after="216" w:line="259" w:lineRule="auto"/>
            </w:pPr>
            <w:r>
              <w:t xml:space="preserve"> </w:t>
            </w:r>
          </w:p>
          <w:p w14:paraId="5A90096D" w14:textId="77777777" w:rsidR="002E6A92" w:rsidRDefault="002E6A92" w:rsidP="00315A87">
            <w:pPr>
              <w:spacing w:after="218" w:line="259" w:lineRule="auto"/>
            </w:pPr>
            <w:r>
              <w:t xml:space="preserve">-40 to 85 C </w:t>
            </w:r>
          </w:p>
          <w:p w14:paraId="62C686F1" w14:textId="77777777" w:rsidR="002E6A92" w:rsidRDefault="002E6A92" w:rsidP="00315A87">
            <w:pPr>
              <w:spacing w:line="259" w:lineRule="auto"/>
              <w:jc w:val="center"/>
            </w:pPr>
            <w:r>
              <w:t xml:space="preserve"> </w:t>
            </w:r>
          </w:p>
        </w:tc>
      </w:tr>
      <w:tr w:rsidR="002E6A92" w14:paraId="73F7781E" w14:textId="77777777" w:rsidTr="00315A87">
        <w:trPr>
          <w:trHeight w:val="1390"/>
        </w:trPr>
        <w:tc>
          <w:tcPr>
            <w:tcW w:w="1646" w:type="dxa"/>
            <w:tcBorders>
              <w:top w:val="single" w:sz="4" w:space="0" w:color="000000"/>
              <w:left w:val="single" w:sz="4" w:space="0" w:color="000000"/>
              <w:bottom w:val="single" w:sz="4" w:space="0" w:color="000000"/>
              <w:right w:val="single" w:sz="4" w:space="0" w:color="000000"/>
            </w:tcBorders>
          </w:tcPr>
          <w:p w14:paraId="5D1CD3CE" w14:textId="77777777" w:rsidR="002E6A92" w:rsidRDefault="002E6A92" w:rsidP="00315A87">
            <w:pPr>
              <w:spacing w:after="113" w:line="259" w:lineRule="auto"/>
              <w:ind w:left="2"/>
              <w:jc w:val="center"/>
            </w:pPr>
            <w:r>
              <w:t xml:space="preserve"> </w:t>
            </w:r>
          </w:p>
          <w:p w14:paraId="35F663DF" w14:textId="77777777" w:rsidR="002E6A92" w:rsidRDefault="002E6A92" w:rsidP="00315A87">
            <w:pPr>
              <w:spacing w:after="192" w:line="259" w:lineRule="auto"/>
              <w:ind w:right="58"/>
              <w:jc w:val="center"/>
            </w:pPr>
            <w:r>
              <w:t xml:space="preserve">Bluetooth </w:t>
            </w:r>
          </w:p>
          <w:p w14:paraId="48623A47" w14:textId="77777777" w:rsidR="002E6A92" w:rsidRDefault="002E6A92" w:rsidP="00315A87">
            <w:pPr>
              <w:spacing w:line="259" w:lineRule="auto"/>
              <w:ind w:left="22"/>
              <w:jc w:val="center"/>
            </w:pPr>
            <w:r>
              <w:rPr>
                <w:rFonts w:ascii="Times New Roman" w:eastAsia="Times New Roman" w:hAnsi="Times New Roman"/>
                <w:b/>
                <w:sz w:val="32"/>
              </w:rPr>
              <w:t xml:space="preserve"> </w:t>
            </w:r>
          </w:p>
        </w:tc>
        <w:tc>
          <w:tcPr>
            <w:tcW w:w="1666" w:type="dxa"/>
            <w:tcBorders>
              <w:top w:val="single" w:sz="4" w:space="0" w:color="000000"/>
              <w:left w:val="single" w:sz="4" w:space="0" w:color="000000"/>
              <w:bottom w:val="single" w:sz="4" w:space="0" w:color="000000"/>
              <w:right w:val="single" w:sz="4" w:space="0" w:color="000000"/>
            </w:tcBorders>
          </w:tcPr>
          <w:p w14:paraId="7B628E94" w14:textId="77777777" w:rsidR="002E6A92" w:rsidRDefault="002E6A92" w:rsidP="00315A87">
            <w:pPr>
              <w:spacing w:after="76" w:line="259" w:lineRule="auto"/>
            </w:pPr>
            <w:r>
              <w:rPr>
                <w:rFonts w:ascii="Times New Roman" w:eastAsia="Times New Roman" w:hAnsi="Times New Roman"/>
                <w:b/>
                <w:sz w:val="32"/>
              </w:rPr>
              <w:t xml:space="preserve"> </w:t>
            </w:r>
          </w:p>
          <w:p w14:paraId="0F04CD56" w14:textId="77777777" w:rsidR="002E6A92" w:rsidRDefault="002E6A92" w:rsidP="00315A87">
            <w:pPr>
              <w:spacing w:line="259" w:lineRule="auto"/>
              <w:ind w:right="60"/>
              <w:jc w:val="center"/>
            </w:pPr>
            <w:r>
              <w:t xml:space="preserve">100 m </w:t>
            </w:r>
          </w:p>
        </w:tc>
        <w:tc>
          <w:tcPr>
            <w:tcW w:w="1515" w:type="dxa"/>
            <w:tcBorders>
              <w:top w:val="single" w:sz="4" w:space="0" w:color="000000"/>
              <w:left w:val="single" w:sz="4" w:space="0" w:color="000000"/>
              <w:bottom w:val="single" w:sz="4" w:space="0" w:color="000000"/>
              <w:right w:val="single" w:sz="4" w:space="0" w:color="000000"/>
            </w:tcBorders>
          </w:tcPr>
          <w:p w14:paraId="4646229A" w14:textId="77777777" w:rsidR="002E6A92" w:rsidRDefault="002E6A92" w:rsidP="00315A87">
            <w:pPr>
              <w:spacing w:after="76" w:line="259" w:lineRule="auto"/>
              <w:ind w:left="19"/>
              <w:jc w:val="center"/>
            </w:pPr>
            <w:r>
              <w:rPr>
                <w:rFonts w:ascii="Times New Roman" w:eastAsia="Times New Roman" w:hAnsi="Times New Roman"/>
                <w:b/>
                <w:sz w:val="32"/>
              </w:rPr>
              <w:t xml:space="preserve"> </w:t>
            </w:r>
          </w:p>
          <w:p w14:paraId="0BAA36EE" w14:textId="77777777" w:rsidR="002E6A92" w:rsidRDefault="002E6A92" w:rsidP="00315A87">
            <w:pPr>
              <w:spacing w:line="259" w:lineRule="auto"/>
              <w:ind w:right="59"/>
              <w:jc w:val="center"/>
            </w:pPr>
            <w:r>
              <w:t xml:space="preserve">2.4 GHz </w:t>
            </w:r>
          </w:p>
        </w:tc>
        <w:tc>
          <w:tcPr>
            <w:tcW w:w="1433" w:type="dxa"/>
            <w:tcBorders>
              <w:top w:val="single" w:sz="4" w:space="0" w:color="000000"/>
              <w:left w:val="single" w:sz="4" w:space="0" w:color="000000"/>
              <w:bottom w:val="single" w:sz="4" w:space="0" w:color="000000"/>
              <w:right w:val="single" w:sz="4" w:space="0" w:color="000000"/>
            </w:tcBorders>
          </w:tcPr>
          <w:p w14:paraId="1C09F8CB" w14:textId="77777777" w:rsidR="002E6A92" w:rsidRDefault="002E6A92" w:rsidP="00315A87">
            <w:pPr>
              <w:spacing w:after="76" w:line="259" w:lineRule="auto"/>
              <w:ind w:left="20"/>
              <w:jc w:val="center"/>
            </w:pPr>
            <w:r>
              <w:rPr>
                <w:rFonts w:ascii="Times New Roman" w:eastAsia="Times New Roman" w:hAnsi="Times New Roman"/>
                <w:b/>
                <w:sz w:val="32"/>
              </w:rPr>
              <w:t xml:space="preserve"> </w:t>
            </w:r>
          </w:p>
          <w:p w14:paraId="459A3D4A" w14:textId="77777777" w:rsidR="002E6A92" w:rsidRDefault="002E6A92" w:rsidP="00315A87">
            <w:pPr>
              <w:spacing w:line="259" w:lineRule="auto"/>
              <w:ind w:right="60"/>
              <w:jc w:val="center"/>
            </w:pPr>
            <w:r>
              <w:t xml:space="preserve">25MBps </w:t>
            </w:r>
          </w:p>
        </w:tc>
        <w:tc>
          <w:tcPr>
            <w:tcW w:w="1033" w:type="dxa"/>
            <w:tcBorders>
              <w:top w:val="single" w:sz="4" w:space="0" w:color="000000"/>
              <w:left w:val="single" w:sz="4" w:space="0" w:color="000000"/>
              <w:bottom w:val="single" w:sz="4" w:space="0" w:color="000000"/>
              <w:right w:val="single" w:sz="4" w:space="0" w:color="000000"/>
            </w:tcBorders>
          </w:tcPr>
          <w:p w14:paraId="492E2CE7" w14:textId="77777777" w:rsidR="002E6A92" w:rsidRDefault="002E6A92" w:rsidP="00315A87">
            <w:pPr>
              <w:spacing w:line="259" w:lineRule="auto"/>
              <w:ind w:left="230" w:right="266" w:firstLine="178"/>
            </w:pPr>
            <w:r>
              <w:rPr>
                <w:rFonts w:ascii="Times New Roman" w:eastAsia="Times New Roman" w:hAnsi="Times New Roman"/>
                <w:b/>
                <w:sz w:val="32"/>
              </w:rPr>
              <w:t xml:space="preserve"> </w:t>
            </w:r>
            <w:r>
              <w:t xml:space="preserve">2 V </w:t>
            </w:r>
          </w:p>
        </w:tc>
        <w:tc>
          <w:tcPr>
            <w:tcW w:w="1577" w:type="dxa"/>
            <w:tcBorders>
              <w:top w:val="single" w:sz="4" w:space="0" w:color="000000"/>
              <w:left w:val="single" w:sz="4" w:space="0" w:color="000000"/>
              <w:bottom w:val="single" w:sz="4" w:space="0" w:color="000000"/>
              <w:right w:val="single" w:sz="4" w:space="0" w:color="000000"/>
            </w:tcBorders>
          </w:tcPr>
          <w:p w14:paraId="0B7D7EC6" w14:textId="77777777" w:rsidR="002E6A92" w:rsidRDefault="002E6A92" w:rsidP="00315A87">
            <w:pPr>
              <w:spacing w:after="144" w:line="259" w:lineRule="auto"/>
            </w:pPr>
            <w:r>
              <w:rPr>
                <w:rFonts w:ascii="Times New Roman" w:eastAsia="Times New Roman" w:hAnsi="Times New Roman"/>
                <w:b/>
                <w:sz w:val="32"/>
              </w:rPr>
              <w:t xml:space="preserve"> </w:t>
            </w:r>
          </w:p>
          <w:p w14:paraId="68753823" w14:textId="77777777" w:rsidR="002E6A92" w:rsidRDefault="002E6A92" w:rsidP="00315A87">
            <w:pPr>
              <w:spacing w:line="259" w:lineRule="auto"/>
              <w:ind w:right="59"/>
              <w:jc w:val="center"/>
            </w:pPr>
            <w:r>
              <w:t xml:space="preserve">-40 to 70 C </w:t>
            </w:r>
          </w:p>
        </w:tc>
      </w:tr>
      <w:tr w:rsidR="002E6A92" w14:paraId="64B744A7" w14:textId="77777777" w:rsidTr="00315A87">
        <w:trPr>
          <w:trHeight w:val="1390"/>
        </w:trPr>
        <w:tc>
          <w:tcPr>
            <w:tcW w:w="1646" w:type="dxa"/>
            <w:tcBorders>
              <w:top w:val="single" w:sz="4" w:space="0" w:color="000000"/>
              <w:left w:val="single" w:sz="4" w:space="0" w:color="000000"/>
              <w:bottom w:val="single" w:sz="4" w:space="0" w:color="000000"/>
              <w:right w:val="single" w:sz="4" w:space="0" w:color="000000"/>
            </w:tcBorders>
          </w:tcPr>
          <w:p w14:paraId="77C81C31" w14:textId="77777777" w:rsidR="002E6A92" w:rsidRDefault="002E6A92" w:rsidP="00315A87">
            <w:pPr>
              <w:spacing w:after="112" w:line="259" w:lineRule="auto"/>
              <w:ind w:left="2"/>
              <w:jc w:val="center"/>
            </w:pPr>
            <w:r>
              <w:t xml:space="preserve"> </w:t>
            </w:r>
          </w:p>
          <w:p w14:paraId="52EE8966" w14:textId="77777777" w:rsidR="002E6A92" w:rsidRDefault="002E6A92" w:rsidP="00315A87">
            <w:pPr>
              <w:spacing w:after="192" w:line="259" w:lineRule="auto"/>
              <w:ind w:left="19"/>
            </w:pPr>
            <w:r>
              <w:t xml:space="preserve">Wireless LAN </w:t>
            </w:r>
          </w:p>
          <w:p w14:paraId="2419E2CD" w14:textId="77777777" w:rsidR="002E6A92" w:rsidRDefault="002E6A92" w:rsidP="00315A87">
            <w:pPr>
              <w:spacing w:line="259" w:lineRule="auto"/>
              <w:ind w:left="22"/>
              <w:jc w:val="center"/>
            </w:pPr>
            <w:r>
              <w:rPr>
                <w:rFonts w:ascii="Times New Roman" w:eastAsia="Times New Roman" w:hAnsi="Times New Roman"/>
                <w:b/>
                <w:sz w:val="32"/>
              </w:rPr>
              <w:t xml:space="preserve"> </w:t>
            </w:r>
          </w:p>
        </w:tc>
        <w:tc>
          <w:tcPr>
            <w:tcW w:w="1666" w:type="dxa"/>
            <w:tcBorders>
              <w:top w:val="single" w:sz="4" w:space="0" w:color="000000"/>
              <w:left w:val="single" w:sz="4" w:space="0" w:color="000000"/>
              <w:bottom w:val="single" w:sz="4" w:space="0" w:color="000000"/>
              <w:right w:val="single" w:sz="4" w:space="0" w:color="000000"/>
            </w:tcBorders>
          </w:tcPr>
          <w:p w14:paraId="101E96A9" w14:textId="77777777" w:rsidR="002E6A92" w:rsidRDefault="002E6A92" w:rsidP="00315A87">
            <w:pPr>
              <w:spacing w:after="76" w:line="259" w:lineRule="auto"/>
              <w:ind w:left="23"/>
              <w:jc w:val="center"/>
            </w:pPr>
            <w:r>
              <w:rPr>
                <w:rFonts w:ascii="Times New Roman" w:eastAsia="Times New Roman" w:hAnsi="Times New Roman"/>
                <w:b/>
                <w:sz w:val="32"/>
              </w:rPr>
              <w:t xml:space="preserve"> </w:t>
            </w:r>
          </w:p>
          <w:p w14:paraId="0086901D" w14:textId="77777777" w:rsidR="002E6A92" w:rsidRDefault="002E6A92" w:rsidP="00315A87">
            <w:pPr>
              <w:spacing w:line="259" w:lineRule="auto"/>
              <w:ind w:right="60"/>
              <w:jc w:val="center"/>
            </w:pPr>
            <w:r>
              <w:t xml:space="preserve">32 m </w:t>
            </w:r>
          </w:p>
        </w:tc>
        <w:tc>
          <w:tcPr>
            <w:tcW w:w="1515" w:type="dxa"/>
            <w:tcBorders>
              <w:top w:val="single" w:sz="4" w:space="0" w:color="000000"/>
              <w:left w:val="single" w:sz="4" w:space="0" w:color="000000"/>
              <w:bottom w:val="single" w:sz="4" w:space="0" w:color="000000"/>
              <w:right w:val="single" w:sz="4" w:space="0" w:color="000000"/>
            </w:tcBorders>
          </w:tcPr>
          <w:p w14:paraId="45535D49" w14:textId="77777777" w:rsidR="002E6A92" w:rsidRDefault="002E6A92" w:rsidP="00315A87">
            <w:pPr>
              <w:spacing w:after="76" w:line="259" w:lineRule="auto"/>
              <w:ind w:left="19"/>
              <w:jc w:val="center"/>
            </w:pPr>
            <w:r>
              <w:rPr>
                <w:rFonts w:ascii="Times New Roman" w:eastAsia="Times New Roman" w:hAnsi="Times New Roman"/>
                <w:b/>
                <w:sz w:val="32"/>
              </w:rPr>
              <w:t xml:space="preserve"> </w:t>
            </w:r>
          </w:p>
          <w:p w14:paraId="2A2E8E91" w14:textId="77777777" w:rsidR="002E6A92" w:rsidRDefault="002E6A92" w:rsidP="00315A87">
            <w:pPr>
              <w:spacing w:after="112" w:line="259" w:lineRule="auto"/>
              <w:ind w:right="59"/>
              <w:jc w:val="center"/>
            </w:pPr>
            <w:r>
              <w:t xml:space="preserve">2.4GHz / </w:t>
            </w:r>
          </w:p>
          <w:p w14:paraId="572015D5" w14:textId="77777777" w:rsidR="002E6A92" w:rsidRDefault="002E6A92" w:rsidP="00315A87">
            <w:pPr>
              <w:spacing w:line="259" w:lineRule="auto"/>
              <w:ind w:right="59"/>
              <w:jc w:val="center"/>
            </w:pPr>
            <w:r>
              <w:t xml:space="preserve">5GHz </w:t>
            </w:r>
          </w:p>
        </w:tc>
        <w:tc>
          <w:tcPr>
            <w:tcW w:w="1433" w:type="dxa"/>
            <w:tcBorders>
              <w:top w:val="single" w:sz="4" w:space="0" w:color="000000"/>
              <w:left w:val="single" w:sz="4" w:space="0" w:color="000000"/>
              <w:bottom w:val="single" w:sz="4" w:space="0" w:color="000000"/>
              <w:right w:val="single" w:sz="4" w:space="0" w:color="000000"/>
            </w:tcBorders>
          </w:tcPr>
          <w:p w14:paraId="04F27F53" w14:textId="77777777" w:rsidR="002E6A92" w:rsidRDefault="002E6A92" w:rsidP="00315A87">
            <w:pPr>
              <w:spacing w:after="76" w:line="259" w:lineRule="auto"/>
              <w:ind w:left="20"/>
              <w:jc w:val="center"/>
            </w:pPr>
            <w:r>
              <w:rPr>
                <w:rFonts w:ascii="Times New Roman" w:eastAsia="Times New Roman" w:hAnsi="Times New Roman"/>
                <w:b/>
                <w:sz w:val="32"/>
              </w:rPr>
              <w:t xml:space="preserve"> </w:t>
            </w:r>
          </w:p>
          <w:p w14:paraId="660B38B0" w14:textId="77777777" w:rsidR="002E6A92" w:rsidRDefault="002E6A92" w:rsidP="00315A87">
            <w:pPr>
              <w:spacing w:line="259" w:lineRule="auto"/>
              <w:ind w:left="103"/>
            </w:pPr>
            <w:r>
              <w:t xml:space="preserve">433 MBps </w:t>
            </w:r>
          </w:p>
        </w:tc>
        <w:tc>
          <w:tcPr>
            <w:tcW w:w="1033" w:type="dxa"/>
            <w:tcBorders>
              <w:top w:val="single" w:sz="4" w:space="0" w:color="000000"/>
              <w:left w:val="single" w:sz="4" w:space="0" w:color="000000"/>
              <w:bottom w:val="single" w:sz="4" w:space="0" w:color="000000"/>
              <w:right w:val="single" w:sz="4" w:space="0" w:color="000000"/>
            </w:tcBorders>
          </w:tcPr>
          <w:p w14:paraId="578AB837" w14:textId="77777777" w:rsidR="002E6A92" w:rsidRDefault="002E6A92" w:rsidP="00315A87">
            <w:pPr>
              <w:spacing w:line="259" w:lineRule="auto"/>
              <w:ind w:left="142" w:right="86" w:firstLine="266"/>
            </w:pPr>
            <w:r>
              <w:rPr>
                <w:rFonts w:ascii="Times New Roman" w:eastAsia="Times New Roman" w:hAnsi="Times New Roman"/>
                <w:b/>
                <w:sz w:val="32"/>
              </w:rPr>
              <w:t xml:space="preserve"> </w:t>
            </w:r>
            <w:r>
              <w:t xml:space="preserve">3.3 V </w:t>
            </w:r>
          </w:p>
        </w:tc>
        <w:tc>
          <w:tcPr>
            <w:tcW w:w="1577" w:type="dxa"/>
            <w:tcBorders>
              <w:top w:val="single" w:sz="4" w:space="0" w:color="000000"/>
              <w:left w:val="single" w:sz="4" w:space="0" w:color="000000"/>
              <w:bottom w:val="single" w:sz="4" w:space="0" w:color="000000"/>
              <w:right w:val="single" w:sz="4" w:space="0" w:color="000000"/>
            </w:tcBorders>
          </w:tcPr>
          <w:p w14:paraId="7FC9EE9E" w14:textId="77777777" w:rsidR="002E6A92" w:rsidRDefault="002E6A92" w:rsidP="00315A87">
            <w:pPr>
              <w:spacing w:after="143" w:line="259" w:lineRule="auto"/>
            </w:pPr>
            <w:r>
              <w:rPr>
                <w:rFonts w:ascii="Times New Roman" w:eastAsia="Times New Roman" w:hAnsi="Times New Roman"/>
                <w:b/>
                <w:sz w:val="32"/>
              </w:rPr>
              <w:t xml:space="preserve"> </w:t>
            </w:r>
          </w:p>
          <w:p w14:paraId="00D41F09" w14:textId="77777777" w:rsidR="002E6A92" w:rsidRDefault="002E6A92" w:rsidP="00315A87">
            <w:pPr>
              <w:spacing w:line="259" w:lineRule="auto"/>
              <w:ind w:right="61"/>
              <w:jc w:val="center"/>
            </w:pPr>
            <w:r>
              <w:t xml:space="preserve">0 to 40 C </w:t>
            </w:r>
          </w:p>
        </w:tc>
      </w:tr>
      <w:tr w:rsidR="002E6A92" w14:paraId="42A39D90" w14:textId="77777777" w:rsidTr="00315A87">
        <w:trPr>
          <w:trHeight w:val="1596"/>
        </w:trPr>
        <w:tc>
          <w:tcPr>
            <w:tcW w:w="1646" w:type="dxa"/>
            <w:tcBorders>
              <w:top w:val="single" w:sz="4" w:space="0" w:color="000000"/>
              <w:left w:val="single" w:sz="4" w:space="0" w:color="000000"/>
              <w:bottom w:val="single" w:sz="4" w:space="0" w:color="000000"/>
              <w:right w:val="single" w:sz="4" w:space="0" w:color="000000"/>
            </w:tcBorders>
          </w:tcPr>
          <w:p w14:paraId="65D1B733" w14:textId="77777777" w:rsidR="002E6A92" w:rsidRDefault="002E6A92" w:rsidP="00315A87">
            <w:pPr>
              <w:spacing w:after="112" w:line="259" w:lineRule="auto"/>
              <w:ind w:left="2"/>
              <w:jc w:val="center"/>
            </w:pPr>
            <w:r>
              <w:t xml:space="preserve"> </w:t>
            </w:r>
          </w:p>
          <w:p w14:paraId="396E007C" w14:textId="77777777" w:rsidR="002E6A92" w:rsidRDefault="002E6A92" w:rsidP="00315A87">
            <w:pPr>
              <w:spacing w:line="259" w:lineRule="auto"/>
              <w:ind w:right="59"/>
              <w:jc w:val="center"/>
            </w:pPr>
            <w:r>
              <w:t xml:space="preserve">LoRa </w:t>
            </w:r>
          </w:p>
        </w:tc>
        <w:tc>
          <w:tcPr>
            <w:tcW w:w="1666" w:type="dxa"/>
            <w:tcBorders>
              <w:top w:val="single" w:sz="4" w:space="0" w:color="000000"/>
              <w:left w:val="single" w:sz="4" w:space="0" w:color="000000"/>
              <w:bottom w:val="single" w:sz="4" w:space="0" w:color="000000"/>
              <w:right w:val="single" w:sz="4" w:space="0" w:color="000000"/>
            </w:tcBorders>
          </w:tcPr>
          <w:p w14:paraId="4C157089" w14:textId="77777777" w:rsidR="002E6A92" w:rsidRDefault="002E6A92" w:rsidP="00315A87">
            <w:pPr>
              <w:spacing w:after="112" w:line="259" w:lineRule="auto"/>
              <w:ind w:left="3"/>
              <w:jc w:val="center"/>
            </w:pPr>
            <w:r>
              <w:t xml:space="preserve"> </w:t>
            </w:r>
          </w:p>
          <w:p w14:paraId="6D8B094A" w14:textId="77777777" w:rsidR="002E6A92" w:rsidRDefault="002E6A92" w:rsidP="00315A87">
            <w:pPr>
              <w:spacing w:line="259" w:lineRule="auto"/>
              <w:ind w:right="60"/>
              <w:jc w:val="center"/>
            </w:pPr>
            <w:r>
              <w:t xml:space="preserve">20 Km </w:t>
            </w:r>
          </w:p>
        </w:tc>
        <w:tc>
          <w:tcPr>
            <w:tcW w:w="1515" w:type="dxa"/>
            <w:tcBorders>
              <w:top w:val="single" w:sz="4" w:space="0" w:color="000000"/>
              <w:left w:val="single" w:sz="4" w:space="0" w:color="000000"/>
              <w:bottom w:val="single" w:sz="4" w:space="0" w:color="000000"/>
              <w:right w:val="single" w:sz="4" w:space="0" w:color="000000"/>
            </w:tcBorders>
          </w:tcPr>
          <w:p w14:paraId="09F04DB4" w14:textId="77777777" w:rsidR="002E6A92" w:rsidRDefault="002E6A92" w:rsidP="00315A87">
            <w:pPr>
              <w:spacing w:after="112" w:line="259" w:lineRule="auto"/>
              <w:jc w:val="center"/>
            </w:pPr>
            <w:r>
              <w:t xml:space="preserve"> </w:t>
            </w:r>
          </w:p>
          <w:p w14:paraId="62E1A291" w14:textId="77777777" w:rsidR="002E6A92" w:rsidRDefault="002E6A92" w:rsidP="00315A87">
            <w:pPr>
              <w:spacing w:line="259" w:lineRule="auto"/>
              <w:ind w:right="59"/>
              <w:jc w:val="center"/>
            </w:pPr>
            <w:r>
              <w:t xml:space="preserve">434 MHz </w:t>
            </w:r>
          </w:p>
        </w:tc>
        <w:tc>
          <w:tcPr>
            <w:tcW w:w="1433" w:type="dxa"/>
            <w:tcBorders>
              <w:top w:val="single" w:sz="4" w:space="0" w:color="000000"/>
              <w:left w:val="single" w:sz="4" w:space="0" w:color="000000"/>
              <w:bottom w:val="single" w:sz="4" w:space="0" w:color="000000"/>
              <w:right w:val="single" w:sz="4" w:space="0" w:color="000000"/>
            </w:tcBorders>
          </w:tcPr>
          <w:p w14:paraId="05268D04" w14:textId="77777777" w:rsidR="002E6A92" w:rsidRDefault="002E6A92" w:rsidP="00315A87">
            <w:pPr>
              <w:spacing w:after="112" w:line="259" w:lineRule="auto"/>
              <w:jc w:val="center"/>
            </w:pPr>
            <w:r>
              <w:t xml:space="preserve"> </w:t>
            </w:r>
          </w:p>
          <w:p w14:paraId="32FC7AFE" w14:textId="77777777" w:rsidR="002E6A92" w:rsidRDefault="002E6A92" w:rsidP="00315A87">
            <w:pPr>
              <w:spacing w:after="115" w:line="259" w:lineRule="auto"/>
              <w:ind w:right="58"/>
              <w:jc w:val="center"/>
            </w:pPr>
            <w:r>
              <w:t xml:space="preserve">0.3 to 50 </w:t>
            </w:r>
          </w:p>
          <w:p w14:paraId="1B072004" w14:textId="77777777" w:rsidR="002E6A92" w:rsidRDefault="002E6A92" w:rsidP="00315A87">
            <w:pPr>
              <w:spacing w:line="259" w:lineRule="auto"/>
              <w:ind w:right="63"/>
              <w:jc w:val="center"/>
            </w:pPr>
            <w:r>
              <w:t xml:space="preserve">KBps </w:t>
            </w:r>
          </w:p>
        </w:tc>
        <w:tc>
          <w:tcPr>
            <w:tcW w:w="1033" w:type="dxa"/>
            <w:tcBorders>
              <w:top w:val="single" w:sz="4" w:space="0" w:color="000000"/>
              <w:left w:val="single" w:sz="4" w:space="0" w:color="000000"/>
              <w:bottom w:val="single" w:sz="4" w:space="0" w:color="000000"/>
              <w:right w:val="single" w:sz="4" w:space="0" w:color="000000"/>
            </w:tcBorders>
          </w:tcPr>
          <w:p w14:paraId="7B6406B3" w14:textId="77777777" w:rsidR="002E6A92" w:rsidRDefault="002E6A92" w:rsidP="00315A87">
            <w:pPr>
              <w:spacing w:after="112" w:line="259" w:lineRule="auto"/>
              <w:ind w:left="2"/>
              <w:jc w:val="center"/>
            </w:pPr>
            <w:r>
              <w:t xml:space="preserve"> </w:t>
            </w:r>
          </w:p>
          <w:p w14:paraId="47620BA5" w14:textId="77777777" w:rsidR="002E6A92" w:rsidRDefault="002E6A92" w:rsidP="00315A87">
            <w:pPr>
              <w:spacing w:line="259" w:lineRule="auto"/>
              <w:ind w:right="58"/>
              <w:jc w:val="center"/>
            </w:pPr>
            <w:r>
              <w:t xml:space="preserve">3.3 V </w:t>
            </w:r>
          </w:p>
        </w:tc>
        <w:tc>
          <w:tcPr>
            <w:tcW w:w="1577" w:type="dxa"/>
            <w:tcBorders>
              <w:top w:val="single" w:sz="4" w:space="0" w:color="000000"/>
              <w:left w:val="single" w:sz="4" w:space="0" w:color="000000"/>
              <w:bottom w:val="single" w:sz="4" w:space="0" w:color="000000"/>
              <w:right w:val="single" w:sz="4" w:space="0" w:color="000000"/>
            </w:tcBorders>
          </w:tcPr>
          <w:p w14:paraId="17659448" w14:textId="77777777" w:rsidR="002E6A92" w:rsidRDefault="002E6A92" w:rsidP="00315A87">
            <w:pPr>
              <w:spacing w:after="218" w:line="259" w:lineRule="auto"/>
            </w:pPr>
            <w:r>
              <w:t xml:space="preserve"> </w:t>
            </w:r>
          </w:p>
          <w:p w14:paraId="2EF651BE" w14:textId="77777777" w:rsidR="002E6A92" w:rsidRDefault="002E6A92" w:rsidP="00315A87">
            <w:pPr>
              <w:spacing w:after="293" w:line="259" w:lineRule="auto"/>
            </w:pPr>
            <w:r>
              <w:t xml:space="preserve">-40 to 85 C </w:t>
            </w:r>
          </w:p>
          <w:p w14:paraId="3AAAB9B8" w14:textId="77777777" w:rsidR="002E6A92" w:rsidRDefault="002E6A92" w:rsidP="00315A87">
            <w:pPr>
              <w:spacing w:line="259" w:lineRule="auto"/>
              <w:ind w:left="20"/>
              <w:jc w:val="center"/>
            </w:pPr>
            <w:r>
              <w:rPr>
                <w:rFonts w:ascii="Times New Roman" w:eastAsia="Times New Roman" w:hAnsi="Times New Roman"/>
                <w:b/>
                <w:sz w:val="32"/>
              </w:rPr>
              <w:t xml:space="preserve"> </w:t>
            </w:r>
          </w:p>
        </w:tc>
      </w:tr>
    </w:tbl>
    <w:p w14:paraId="19E06F5D" w14:textId="77777777" w:rsidR="002E6A92" w:rsidRDefault="002E6A92" w:rsidP="002E6A92">
      <w:pPr>
        <w:spacing w:after="187" w:line="259" w:lineRule="auto"/>
        <w:ind w:right="2225"/>
        <w:jc w:val="right"/>
      </w:pPr>
      <w:r>
        <w:rPr>
          <w:rFonts w:ascii="Times New Roman" w:eastAsia="Times New Roman" w:hAnsi="Times New Roman"/>
          <w:b/>
        </w:rPr>
        <w:t xml:space="preserve">Table 1.1 Differences Between Few Wireless Communications </w:t>
      </w:r>
    </w:p>
    <w:p w14:paraId="521CF24A" w14:textId="77777777" w:rsidR="002E6A92" w:rsidRDefault="002E6A92" w:rsidP="002E6A92">
      <w:pPr>
        <w:spacing w:after="153" w:line="259" w:lineRule="auto"/>
        <w:ind w:right="247"/>
        <w:jc w:val="center"/>
      </w:pPr>
      <w:r>
        <w:rPr>
          <w:rFonts w:ascii="Times New Roman" w:eastAsia="Times New Roman" w:hAnsi="Times New Roman"/>
          <w:b/>
          <w:sz w:val="32"/>
        </w:rPr>
        <w:t xml:space="preserve"> </w:t>
      </w:r>
    </w:p>
    <w:p w14:paraId="3B87E0DE" w14:textId="77777777" w:rsidR="002E6A92" w:rsidRDefault="002E6A92" w:rsidP="002E6A92">
      <w:pPr>
        <w:spacing w:after="153" w:line="259" w:lineRule="auto"/>
        <w:ind w:right="247"/>
        <w:jc w:val="center"/>
      </w:pPr>
      <w:r>
        <w:rPr>
          <w:rFonts w:ascii="Times New Roman" w:eastAsia="Times New Roman" w:hAnsi="Times New Roman"/>
          <w:b/>
          <w:sz w:val="32"/>
        </w:rPr>
        <w:t xml:space="preserve"> </w:t>
      </w:r>
    </w:p>
    <w:p w14:paraId="66CA7246" w14:textId="77777777" w:rsidR="002E6A92" w:rsidRDefault="002E6A92" w:rsidP="002E6A92">
      <w:pPr>
        <w:spacing w:after="153" w:line="259" w:lineRule="auto"/>
        <w:ind w:right="247"/>
        <w:jc w:val="center"/>
      </w:pPr>
      <w:r>
        <w:rPr>
          <w:rFonts w:ascii="Times New Roman" w:eastAsia="Times New Roman" w:hAnsi="Times New Roman"/>
          <w:b/>
          <w:sz w:val="32"/>
        </w:rPr>
        <w:t xml:space="preserve"> </w:t>
      </w:r>
    </w:p>
    <w:p w14:paraId="7F8EC829" w14:textId="77777777" w:rsidR="002E6A92" w:rsidRDefault="002E6A92" w:rsidP="002E6A92">
      <w:pPr>
        <w:spacing w:after="153" w:line="259" w:lineRule="auto"/>
        <w:ind w:right="247"/>
        <w:jc w:val="center"/>
      </w:pPr>
      <w:r>
        <w:rPr>
          <w:rFonts w:ascii="Times New Roman" w:eastAsia="Times New Roman" w:hAnsi="Times New Roman"/>
          <w:b/>
          <w:sz w:val="32"/>
        </w:rPr>
        <w:t xml:space="preserve"> </w:t>
      </w:r>
    </w:p>
    <w:p w14:paraId="23A1B9D8" w14:textId="77777777" w:rsidR="002E6A92" w:rsidRDefault="002E6A92" w:rsidP="002E6A92">
      <w:pPr>
        <w:spacing w:after="153" w:line="259" w:lineRule="auto"/>
        <w:ind w:right="247"/>
        <w:jc w:val="center"/>
      </w:pPr>
      <w:r>
        <w:rPr>
          <w:rFonts w:ascii="Times New Roman" w:eastAsia="Times New Roman" w:hAnsi="Times New Roman"/>
          <w:b/>
          <w:sz w:val="32"/>
        </w:rPr>
        <w:t xml:space="preserve"> </w:t>
      </w:r>
    </w:p>
    <w:p w14:paraId="0E634B25" w14:textId="77777777" w:rsidR="002E6A92" w:rsidRDefault="002E6A92" w:rsidP="002E6A92">
      <w:pPr>
        <w:spacing w:after="153" w:line="259" w:lineRule="auto"/>
        <w:ind w:right="247"/>
        <w:jc w:val="center"/>
      </w:pPr>
      <w:r>
        <w:rPr>
          <w:rFonts w:ascii="Times New Roman" w:eastAsia="Times New Roman" w:hAnsi="Times New Roman"/>
          <w:b/>
          <w:sz w:val="32"/>
        </w:rPr>
        <w:t xml:space="preserve"> </w:t>
      </w:r>
    </w:p>
    <w:p w14:paraId="12467C59" w14:textId="77777777" w:rsidR="002E6A92" w:rsidRDefault="002E6A92" w:rsidP="002E6A92">
      <w:pPr>
        <w:spacing w:after="153" w:line="259" w:lineRule="auto"/>
        <w:ind w:right="247"/>
        <w:jc w:val="center"/>
      </w:pPr>
      <w:r>
        <w:rPr>
          <w:rFonts w:ascii="Times New Roman" w:eastAsia="Times New Roman" w:hAnsi="Times New Roman"/>
          <w:b/>
          <w:sz w:val="32"/>
        </w:rPr>
        <w:t xml:space="preserve"> </w:t>
      </w:r>
    </w:p>
    <w:p w14:paraId="351D14C3" w14:textId="77777777" w:rsidR="002E6A92" w:rsidRDefault="002E6A92" w:rsidP="002E6A92">
      <w:pPr>
        <w:spacing w:after="152" w:line="259" w:lineRule="auto"/>
        <w:ind w:right="247"/>
        <w:jc w:val="center"/>
      </w:pPr>
      <w:r>
        <w:rPr>
          <w:rFonts w:ascii="Times New Roman" w:eastAsia="Times New Roman" w:hAnsi="Times New Roman"/>
          <w:b/>
          <w:sz w:val="32"/>
        </w:rPr>
        <w:t xml:space="preserve"> </w:t>
      </w:r>
    </w:p>
    <w:p w14:paraId="37B239AF" w14:textId="77777777" w:rsidR="002E6A92" w:rsidRDefault="002E6A92" w:rsidP="002E6A92">
      <w:pPr>
        <w:spacing w:after="0" w:line="259" w:lineRule="auto"/>
        <w:ind w:right="247"/>
        <w:jc w:val="center"/>
      </w:pPr>
      <w:r>
        <w:rPr>
          <w:rFonts w:ascii="Times New Roman" w:eastAsia="Times New Roman" w:hAnsi="Times New Roman"/>
          <w:b/>
          <w:sz w:val="32"/>
        </w:rPr>
        <w:t xml:space="preserve"> </w:t>
      </w:r>
    </w:p>
    <w:p w14:paraId="4B5BB4EE" w14:textId="77777777" w:rsidR="002E6A92" w:rsidRDefault="002E6A92" w:rsidP="002E6A92">
      <w:pPr>
        <w:pStyle w:val="Heading1"/>
        <w:spacing w:after="316"/>
      </w:pPr>
      <w:r>
        <w:lastRenderedPageBreak/>
        <w:t>Chapter 2</w:t>
      </w:r>
      <w:r>
        <w:rPr>
          <w:sz w:val="24"/>
        </w:rPr>
        <w:t xml:space="preserve"> </w:t>
      </w:r>
      <w:r>
        <w:t xml:space="preserve">Arduino </w:t>
      </w:r>
    </w:p>
    <w:p w14:paraId="1838FDCF" w14:textId="77777777" w:rsidR="002E6A92" w:rsidRDefault="002E6A92" w:rsidP="002E6A92">
      <w:pPr>
        <w:pStyle w:val="Heading2"/>
        <w:spacing w:after="213"/>
        <w:ind w:left="-5"/>
      </w:pPr>
      <w:r>
        <w:t xml:space="preserve">2.1 Overview </w:t>
      </w:r>
    </w:p>
    <w:p w14:paraId="5D6D9E87" w14:textId="77777777" w:rsidR="002E6A92" w:rsidRDefault="002E6A92" w:rsidP="002E6A92">
      <w:pPr>
        <w:spacing w:line="311" w:lineRule="auto"/>
        <w:ind w:left="-15" w:right="321" w:firstLine="720"/>
      </w:pPr>
      <w:r>
        <w:t xml:space="preserve">The Mega 2560 is a microcontroller board based on the </w:t>
      </w:r>
      <w:hyperlink r:id="rId39">
        <w:r>
          <w:t>ATmega2560.</w:t>
        </w:r>
      </w:hyperlink>
      <w:r>
        <w:t xml:space="preserve"> It has 54 digital input/output pins (of which 15 can be used as PWM outputs), 16 analog inputs, 4 UARTs (hardware serial ports), a 16 MHz crystal oscillator, a USB connection, a power jack, an ICSP header, and a reset button. It contains everything needed to support the microcontroller; simply connect it to a computer with a USB cable or power it with an AC-to-DC adapter or battery to get started. The Mega 2560 board is compatible with most shields designed for the Uno and the former boards Duemilanove or Diecimila.  </w:t>
      </w:r>
    </w:p>
    <w:p w14:paraId="516780F3" w14:textId="77777777" w:rsidR="002E6A92" w:rsidRDefault="002E6A92" w:rsidP="002E6A92">
      <w:pPr>
        <w:spacing w:after="11"/>
        <w:ind w:left="-5" w:right="3369"/>
      </w:pPr>
      <w:r>
        <w:t xml:space="preserve">The Mega 2560 is an update to the </w:t>
      </w:r>
      <w:hyperlink r:id="rId40">
        <w:r>
          <w:t>Arduino Mega,</w:t>
        </w:r>
      </w:hyperlink>
      <w:r>
        <w:t xml:space="preserve"> which it replaces.  </w:t>
      </w:r>
      <w:r>
        <w:rPr>
          <w:rFonts w:ascii="Times New Roman" w:eastAsia="Times New Roman" w:hAnsi="Times New Roman"/>
          <w:b/>
          <w:sz w:val="28"/>
        </w:rPr>
        <w:t xml:space="preserve">2.2 Technical specs </w:t>
      </w:r>
    </w:p>
    <w:tbl>
      <w:tblPr>
        <w:tblStyle w:val="TableGrid"/>
        <w:tblW w:w="8798" w:type="dxa"/>
        <w:tblInd w:w="-195" w:type="dxa"/>
        <w:tblCellMar>
          <w:top w:w="35" w:type="dxa"/>
          <w:left w:w="0" w:type="dxa"/>
          <w:bottom w:w="0" w:type="dxa"/>
          <w:right w:w="115" w:type="dxa"/>
        </w:tblCellMar>
        <w:tblLook w:val="04A0" w:firstRow="1" w:lastRow="0" w:firstColumn="1" w:lastColumn="0" w:noHBand="0" w:noVBand="1"/>
      </w:tblPr>
      <w:tblGrid>
        <w:gridCol w:w="3956"/>
        <w:gridCol w:w="4842"/>
      </w:tblGrid>
      <w:tr w:rsidR="002E6A92" w14:paraId="309E9271" w14:textId="77777777" w:rsidTr="00315A87">
        <w:trPr>
          <w:trHeight w:val="553"/>
        </w:trPr>
        <w:tc>
          <w:tcPr>
            <w:tcW w:w="3956" w:type="dxa"/>
            <w:tcBorders>
              <w:top w:val="single" w:sz="6" w:space="0" w:color="D5E9E9"/>
              <w:left w:val="single" w:sz="6" w:space="0" w:color="D5E9E9"/>
              <w:bottom w:val="nil"/>
              <w:right w:val="nil"/>
            </w:tcBorders>
          </w:tcPr>
          <w:p w14:paraId="0ACAD74D" w14:textId="77777777" w:rsidR="002E6A92" w:rsidRDefault="002E6A92" w:rsidP="00315A87">
            <w:pPr>
              <w:spacing w:line="259" w:lineRule="auto"/>
              <w:ind w:left="195"/>
            </w:pPr>
            <w:r>
              <w:t xml:space="preserve">Microcontroller </w:t>
            </w:r>
          </w:p>
        </w:tc>
        <w:tc>
          <w:tcPr>
            <w:tcW w:w="4842" w:type="dxa"/>
            <w:tcBorders>
              <w:top w:val="single" w:sz="6" w:space="0" w:color="D5E9E9"/>
              <w:left w:val="nil"/>
              <w:bottom w:val="nil"/>
              <w:right w:val="single" w:sz="6" w:space="0" w:color="D5E9E9"/>
            </w:tcBorders>
          </w:tcPr>
          <w:p w14:paraId="22B26377" w14:textId="77777777" w:rsidR="002E6A92" w:rsidRDefault="002E6A92" w:rsidP="00315A87">
            <w:pPr>
              <w:spacing w:line="259" w:lineRule="auto"/>
            </w:pPr>
            <w:r>
              <w:t xml:space="preserve">ATmega 2560 </w:t>
            </w:r>
          </w:p>
        </w:tc>
      </w:tr>
      <w:tr w:rsidR="002E6A92" w14:paraId="13C074D4" w14:textId="77777777" w:rsidTr="00315A87">
        <w:trPr>
          <w:trHeight w:val="396"/>
        </w:trPr>
        <w:tc>
          <w:tcPr>
            <w:tcW w:w="3956" w:type="dxa"/>
            <w:tcBorders>
              <w:top w:val="nil"/>
              <w:left w:val="single" w:sz="6" w:space="0" w:color="D5E9E9"/>
              <w:bottom w:val="nil"/>
              <w:right w:val="nil"/>
            </w:tcBorders>
          </w:tcPr>
          <w:p w14:paraId="4E64B418" w14:textId="77777777" w:rsidR="002E6A92" w:rsidRDefault="002E6A92" w:rsidP="00315A87">
            <w:pPr>
              <w:spacing w:line="259" w:lineRule="auto"/>
              <w:ind w:left="195"/>
            </w:pPr>
            <w:r>
              <w:t xml:space="preserve">Operating Voltage </w:t>
            </w:r>
          </w:p>
        </w:tc>
        <w:tc>
          <w:tcPr>
            <w:tcW w:w="4842" w:type="dxa"/>
            <w:tcBorders>
              <w:top w:val="nil"/>
              <w:left w:val="nil"/>
              <w:bottom w:val="nil"/>
              <w:right w:val="single" w:sz="6" w:space="0" w:color="D5E9E9"/>
            </w:tcBorders>
          </w:tcPr>
          <w:p w14:paraId="085DDBA8" w14:textId="77777777" w:rsidR="002E6A92" w:rsidRDefault="002E6A92" w:rsidP="00315A87">
            <w:pPr>
              <w:spacing w:line="259" w:lineRule="auto"/>
            </w:pPr>
            <w:r>
              <w:t xml:space="preserve">5V </w:t>
            </w:r>
          </w:p>
        </w:tc>
      </w:tr>
      <w:tr w:rsidR="002E6A92" w14:paraId="7A5D3788" w14:textId="77777777" w:rsidTr="00315A87">
        <w:trPr>
          <w:trHeight w:val="336"/>
        </w:trPr>
        <w:tc>
          <w:tcPr>
            <w:tcW w:w="3956" w:type="dxa"/>
            <w:tcBorders>
              <w:top w:val="nil"/>
              <w:left w:val="single" w:sz="6" w:space="0" w:color="D5E9E9"/>
              <w:bottom w:val="nil"/>
              <w:right w:val="nil"/>
            </w:tcBorders>
          </w:tcPr>
          <w:p w14:paraId="594EB6B7" w14:textId="77777777" w:rsidR="002E6A92" w:rsidRDefault="002E6A92" w:rsidP="00315A87">
            <w:pPr>
              <w:spacing w:line="259" w:lineRule="auto"/>
              <w:ind w:left="195"/>
            </w:pPr>
            <w:r>
              <w:t xml:space="preserve">Input Voltage (recommended) </w:t>
            </w:r>
          </w:p>
        </w:tc>
        <w:tc>
          <w:tcPr>
            <w:tcW w:w="4842" w:type="dxa"/>
            <w:tcBorders>
              <w:top w:val="nil"/>
              <w:left w:val="nil"/>
              <w:bottom w:val="nil"/>
              <w:right w:val="single" w:sz="6" w:space="0" w:color="D5E9E9"/>
            </w:tcBorders>
          </w:tcPr>
          <w:p w14:paraId="3BC4722F" w14:textId="77777777" w:rsidR="002E6A92" w:rsidRDefault="002E6A92" w:rsidP="00315A87">
            <w:pPr>
              <w:spacing w:line="259" w:lineRule="auto"/>
            </w:pPr>
            <w:r>
              <w:t xml:space="preserve">7-12V </w:t>
            </w:r>
          </w:p>
        </w:tc>
      </w:tr>
      <w:tr w:rsidR="002E6A92" w14:paraId="1D8896A7" w14:textId="77777777" w:rsidTr="00315A87">
        <w:trPr>
          <w:trHeight w:val="336"/>
        </w:trPr>
        <w:tc>
          <w:tcPr>
            <w:tcW w:w="3956" w:type="dxa"/>
            <w:tcBorders>
              <w:top w:val="nil"/>
              <w:left w:val="single" w:sz="6" w:space="0" w:color="D5E9E9"/>
              <w:bottom w:val="nil"/>
              <w:right w:val="nil"/>
            </w:tcBorders>
          </w:tcPr>
          <w:p w14:paraId="65286107" w14:textId="77777777" w:rsidR="002E6A92" w:rsidRDefault="002E6A92" w:rsidP="00315A87">
            <w:pPr>
              <w:spacing w:line="259" w:lineRule="auto"/>
              <w:ind w:left="195"/>
            </w:pPr>
            <w:r>
              <w:t xml:space="preserve">Input Voltage (limit) </w:t>
            </w:r>
          </w:p>
        </w:tc>
        <w:tc>
          <w:tcPr>
            <w:tcW w:w="4842" w:type="dxa"/>
            <w:tcBorders>
              <w:top w:val="nil"/>
              <w:left w:val="nil"/>
              <w:bottom w:val="nil"/>
              <w:right w:val="single" w:sz="6" w:space="0" w:color="D5E9E9"/>
            </w:tcBorders>
          </w:tcPr>
          <w:p w14:paraId="591F36DD" w14:textId="77777777" w:rsidR="002E6A92" w:rsidRDefault="002E6A92" w:rsidP="00315A87">
            <w:pPr>
              <w:spacing w:line="259" w:lineRule="auto"/>
            </w:pPr>
            <w:r>
              <w:t xml:space="preserve">6-20V </w:t>
            </w:r>
          </w:p>
        </w:tc>
      </w:tr>
      <w:tr w:rsidR="002E6A92" w14:paraId="72975BA4" w14:textId="77777777" w:rsidTr="00315A87">
        <w:trPr>
          <w:trHeight w:val="336"/>
        </w:trPr>
        <w:tc>
          <w:tcPr>
            <w:tcW w:w="3956" w:type="dxa"/>
            <w:tcBorders>
              <w:top w:val="nil"/>
              <w:left w:val="single" w:sz="6" w:space="0" w:color="D5E9E9"/>
              <w:bottom w:val="nil"/>
              <w:right w:val="nil"/>
            </w:tcBorders>
          </w:tcPr>
          <w:p w14:paraId="1C083A65" w14:textId="77777777" w:rsidR="002E6A92" w:rsidRDefault="002E6A92" w:rsidP="00315A87">
            <w:pPr>
              <w:spacing w:line="259" w:lineRule="auto"/>
              <w:ind w:left="195"/>
            </w:pPr>
            <w:r>
              <w:t xml:space="preserve">Digital I/O Pins </w:t>
            </w:r>
          </w:p>
        </w:tc>
        <w:tc>
          <w:tcPr>
            <w:tcW w:w="4842" w:type="dxa"/>
            <w:tcBorders>
              <w:top w:val="nil"/>
              <w:left w:val="nil"/>
              <w:bottom w:val="nil"/>
              <w:right w:val="single" w:sz="6" w:space="0" w:color="D5E9E9"/>
            </w:tcBorders>
          </w:tcPr>
          <w:p w14:paraId="02B4F13D" w14:textId="77777777" w:rsidR="002E6A92" w:rsidRDefault="002E6A92" w:rsidP="00315A87">
            <w:pPr>
              <w:spacing w:line="259" w:lineRule="auto"/>
            </w:pPr>
            <w:r>
              <w:t xml:space="preserve">54 (of which 15 provide PWM output) </w:t>
            </w:r>
          </w:p>
        </w:tc>
      </w:tr>
      <w:tr w:rsidR="002E6A92" w14:paraId="67CA4A9E" w14:textId="77777777" w:rsidTr="00315A87">
        <w:trPr>
          <w:trHeight w:val="336"/>
        </w:trPr>
        <w:tc>
          <w:tcPr>
            <w:tcW w:w="3956" w:type="dxa"/>
            <w:tcBorders>
              <w:top w:val="nil"/>
              <w:left w:val="single" w:sz="6" w:space="0" w:color="D5E9E9"/>
              <w:bottom w:val="nil"/>
              <w:right w:val="nil"/>
            </w:tcBorders>
          </w:tcPr>
          <w:p w14:paraId="33A3A269" w14:textId="77777777" w:rsidR="002E6A92" w:rsidRDefault="002E6A92" w:rsidP="00315A87">
            <w:pPr>
              <w:spacing w:line="259" w:lineRule="auto"/>
              <w:ind w:left="195"/>
            </w:pPr>
            <w:r>
              <w:t xml:space="preserve">Analog Input Pins </w:t>
            </w:r>
          </w:p>
        </w:tc>
        <w:tc>
          <w:tcPr>
            <w:tcW w:w="4842" w:type="dxa"/>
            <w:tcBorders>
              <w:top w:val="nil"/>
              <w:left w:val="nil"/>
              <w:bottom w:val="nil"/>
              <w:right w:val="single" w:sz="6" w:space="0" w:color="D5E9E9"/>
            </w:tcBorders>
          </w:tcPr>
          <w:p w14:paraId="279A5C0E" w14:textId="77777777" w:rsidR="002E6A92" w:rsidRDefault="002E6A92" w:rsidP="00315A87">
            <w:pPr>
              <w:spacing w:line="259" w:lineRule="auto"/>
            </w:pPr>
            <w:r>
              <w:t xml:space="preserve">16 </w:t>
            </w:r>
          </w:p>
        </w:tc>
      </w:tr>
      <w:tr w:rsidR="002E6A92" w14:paraId="52D85747" w14:textId="77777777" w:rsidTr="00315A87">
        <w:trPr>
          <w:trHeight w:val="336"/>
        </w:trPr>
        <w:tc>
          <w:tcPr>
            <w:tcW w:w="3956" w:type="dxa"/>
            <w:tcBorders>
              <w:top w:val="nil"/>
              <w:left w:val="single" w:sz="6" w:space="0" w:color="D5E9E9"/>
              <w:bottom w:val="nil"/>
              <w:right w:val="nil"/>
            </w:tcBorders>
          </w:tcPr>
          <w:p w14:paraId="569D7ED1" w14:textId="77777777" w:rsidR="002E6A92" w:rsidRDefault="002E6A92" w:rsidP="00315A87">
            <w:pPr>
              <w:spacing w:line="259" w:lineRule="auto"/>
              <w:ind w:left="195"/>
            </w:pPr>
            <w:r>
              <w:t xml:space="preserve">DC Current per I/O Pin </w:t>
            </w:r>
          </w:p>
        </w:tc>
        <w:tc>
          <w:tcPr>
            <w:tcW w:w="4842" w:type="dxa"/>
            <w:tcBorders>
              <w:top w:val="nil"/>
              <w:left w:val="nil"/>
              <w:bottom w:val="nil"/>
              <w:right w:val="single" w:sz="6" w:space="0" w:color="D5E9E9"/>
            </w:tcBorders>
          </w:tcPr>
          <w:p w14:paraId="7316F595" w14:textId="77777777" w:rsidR="002E6A92" w:rsidRDefault="002E6A92" w:rsidP="00315A87">
            <w:pPr>
              <w:spacing w:line="259" w:lineRule="auto"/>
            </w:pPr>
            <w:r>
              <w:t xml:space="preserve">20 mA </w:t>
            </w:r>
          </w:p>
        </w:tc>
      </w:tr>
      <w:tr w:rsidR="002E6A92" w14:paraId="0C26DD6D" w14:textId="77777777" w:rsidTr="00315A87">
        <w:trPr>
          <w:trHeight w:val="336"/>
        </w:trPr>
        <w:tc>
          <w:tcPr>
            <w:tcW w:w="3956" w:type="dxa"/>
            <w:tcBorders>
              <w:top w:val="nil"/>
              <w:left w:val="single" w:sz="6" w:space="0" w:color="D5E9E9"/>
              <w:bottom w:val="nil"/>
              <w:right w:val="nil"/>
            </w:tcBorders>
          </w:tcPr>
          <w:p w14:paraId="50992C43" w14:textId="77777777" w:rsidR="002E6A92" w:rsidRDefault="002E6A92" w:rsidP="00315A87">
            <w:pPr>
              <w:spacing w:line="259" w:lineRule="auto"/>
              <w:ind w:left="195"/>
            </w:pPr>
            <w:r>
              <w:t xml:space="preserve">DC Current for 3.3V Pin </w:t>
            </w:r>
          </w:p>
        </w:tc>
        <w:tc>
          <w:tcPr>
            <w:tcW w:w="4842" w:type="dxa"/>
            <w:tcBorders>
              <w:top w:val="nil"/>
              <w:left w:val="nil"/>
              <w:bottom w:val="nil"/>
              <w:right w:val="single" w:sz="6" w:space="0" w:color="D5E9E9"/>
            </w:tcBorders>
          </w:tcPr>
          <w:p w14:paraId="1F43EEA4" w14:textId="77777777" w:rsidR="002E6A92" w:rsidRDefault="002E6A92" w:rsidP="00315A87">
            <w:pPr>
              <w:spacing w:line="259" w:lineRule="auto"/>
            </w:pPr>
            <w:r>
              <w:t xml:space="preserve">50 mA </w:t>
            </w:r>
          </w:p>
        </w:tc>
      </w:tr>
      <w:tr w:rsidR="002E6A92" w14:paraId="61F33478" w14:textId="77777777" w:rsidTr="00315A87">
        <w:trPr>
          <w:trHeight w:val="336"/>
        </w:trPr>
        <w:tc>
          <w:tcPr>
            <w:tcW w:w="3956" w:type="dxa"/>
            <w:tcBorders>
              <w:top w:val="nil"/>
              <w:left w:val="single" w:sz="6" w:space="0" w:color="D5E9E9"/>
              <w:bottom w:val="nil"/>
              <w:right w:val="nil"/>
            </w:tcBorders>
          </w:tcPr>
          <w:p w14:paraId="4A095BE4" w14:textId="77777777" w:rsidR="002E6A92" w:rsidRDefault="002E6A92" w:rsidP="00315A87">
            <w:pPr>
              <w:spacing w:line="259" w:lineRule="auto"/>
              <w:ind w:left="195"/>
            </w:pPr>
            <w:r>
              <w:t xml:space="preserve">Flash Memory </w:t>
            </w:r>
          </w:p>
        </w:tc>
        <w:tc>
          <w:tcPr>
            <w:tcW w:w="4842" w:type="dxa"/>
            <w:tcBorders>
              <w:top w:val="nil"/>
              <w:left w:val="nil"/>
              <w:bottom w:val="nil"/>
              <w:right w:val="single" w:sz="6" w:space="0" w:color="D5E9E9"/>
            </w:tcBorders>
          </w:tcPr>
          <w:p w14:paraId="641703A1" w14:textId="77777777" w:rsidR="002E6A92" w:rsidRDefault="002E6A92" w:rsidP="00315A87">
            <w:pPr>
              <w:spacing w:line="259" w:lineRule="auto"/>
            </w:pPr>
            <w:r>
              <w:t xml:space="preserve">256 KB of which 8 KB used by bootloader </w:t>
            </w:r>
          </w:p>
        </w:tc>
      </w:tr>
      <w:tr w:rsidR="002E6A92" w14:paraId="68812156" w14:textId="77777777" w:rsidTr="00315A87">
        <w:trPr>
          <w:trHeight w:val="336"/>
        </w:trPr>
        <w:tc>
          <w:tcPr>
            <w:tcW w:w="3956" w:type="dxa"/>
            <w:tcBorders>
              <w:top w:val="nil"/>
              <w:left w:val="single" w:sz="6" w:space="0" w:color="D5E9E9"/>
              <w:bottom w:val="nil"/>
              <w:right w:val="nil"/>
            </w:tcBorders>
          </w:tcPr>
          <w:p w14:paraId="4A30B889" w14:textId="77777777" w:rsidR="002E6A92" w:rsidRDefault="002E6A92" w:rsidP="00315A87">
            <w:pPr>
              <w:spacing w:line="259" w:lineRule="auto"/>
              <w:ind w:left="195"/>
            </w:pPr>
            <w:r>
              <w:t xml:space="preserve">SRAM </w:t>
            </w:r>
          </w:p>
        </w:tc>
        <w:tc>
          <w:tcPr>
            <w:tcW w:w="4842" w:type="dxa"/>
            <w:tcBorders>
              <w:top w:val="nil"/>
              <w:left w:val="nil"/>
              <w:bottom w:val="nil"/>
              <w:right w:val="single" w:sz="6" w:space="0" w:color="D5E9E9"/>
            </w:tcBorders>
          </w:tcPr>
          <w:p w14:paraId="4A242A8C" w14:textId="77777777" w:rsidR="002E6A92" w:rsidRDefault="002E6A92" w:rsidP="00315A87">
            <w:pPr>
              <w:spacing w:line="259" w:lineRule="auto"/>
            </w:pPr>
            <w:r>
              <w:t xml:space="preserve">8 KB </w:t>
            </w:r>
          </w:p>
        </w:tc>
      </w:tr>
      <w:tr w:rsidR="002E6A92" w14:paraId="284C01E4" w14:textId="77777777" w:rsidTr="00315A87">
        <w:trPr>
          <w:trHeight w:val="336"/>
        </w:trPr>
        <w:tc>
          <w:tcPr>
            <w:tcW w:w="3956" w:type="dxa"/>
            <w:tcBorders>
              <w:top w:val="nil"/>
              <w:left w:val="single" w:sz="6" w:space="0" w:color="D5E9E9"/>
              <w:bottom w:val="nil"/>
              <w:right w:val="nil"/>
            </w:tcBorders>
          </w:tcPr>
          <w:p w14:paraId="3CE8D056" w14:textId="77777777" w:rsidR="002E6A92" w:rsidRDefault="002E6A92" w:rsidP="00315A87">
            <w:pPr>
              <w:spacing w:line="259" w:lineRule="auto"/>
              <w:ind w:left="195"/>
            </w:pPr>
            <w:r>
              <w:t xml:space="preserve">EEPROM </w:t>
            </w:r>
          </w:p>
        </w:tc>
        <w:tc>
          <w:tcPr>
            <w:tcW w:w="4842" w:type="dxa"/>
            <w:tcBorders>
              <w:top w:val="nil"/>
              <w:left w:val="nil"/>
              <w:bottom w:val="nil"/>
              <w:right w:val="single" w:sz="6" w:space="0" w:color="D5E9E9"/>
            </w:tcBorders>
          </w:tcPr>
          <w:p w14:paraId="4A8D42E4" w14:textId="77777777" w:rsidR="002E6A92" w:rsidRDefault="002E6A92" w:rsidP="00315A87">
            <w:pPr>
              <w:spacing w:line="259" w:lineRule="auto"/>
            </w:pPr>
            <w:r>
              <w:t xml:space="preserve">4 KB </w:t>
            </w:r>
          </w:p>
        </w:tc>
      </w:tr>
      <w:tr w:rsidR="002E6A92" w14:paraId="776145A8" w14:textId="77777777" w:rsidTr="00315A87">
        <w:trPr>
          <w:trHeight w:val="336"/>
        </w:trPr>
        <w:tc>
          <w:tcPr>
            <w:tcW w:w="3956" w:type="dxa"/>
            <w:tcBorders>
              <w:top w:val="nil"/>
              <w:left w:val="single" w:sz="6" w:space="0" w:color="D5E9E9"/>
              <w:bottom w:val="nil"/>
              <w:right w:val="nil"/>
            </w:tcBorders>
          </w:tcPr>
          <w:p w14:paraId="06F1523C" w14:textId="77777777" w:rsidR="002E6A92" w:rsidRDefault="002E6A92" w:rsidP="00315A87">
            <w:pPr>
              <w:spacing w:line="259" w:lineRule="auto"/>
              <w:ind w:left="195"/>
            </w:pPr>
            <w:r>
              <w:t xml:space="preserve">Clock Speed </w:t>
            </w:r>
          </w:p>
        </w:tc>
        <w:tc>
          <w:tcPr>
            <w:tcW w:w="4842" w:type="dxa"/>
            <w:tcBorders>
              <w:top w:val="nil"/>
              <w:left w:val="nil"/>
              <w:bottom w:val="nil"/>
              <w:right w:val="single" w:sz="6" w:space="0" w:color="D5E9E9"/>
            </w:tcBorders>
          </w:tcPr>
          <w:p w14:paraId="72EC896E" w14:textId="77777777" w:rsidR="002E6A92" w:rsidRDefault="002E6A92" w:rsidP="00315A87">
            <w:pPr>
              <w:spacing w:line="259" w:lineRule="auto"/>
            </w:pPr>
            <w:r>
              <w:t xml:space="preserve">16 MHz </w:t>
            </w:r>
          </w:p>
        </w:tc>
      </w:tr>
      <w:tr w:rsidR="002E6A92" w14:paraId="07C6675A" w14:textId="77777777" w:rsidTr="00315A87">
        <w:trPr>
          <w:trHeight w:val="336"/>
        </w:trPr>
        <w:tc>
          <w:tcPr>
            <w:tcW w:w="3956" w:type="dxa"/>
            <w:tcBorders>
              <w:top w:val="nil"/>
              <w:left w:val="single" w:sz="6" w:space="0" w:color="D5E9E9"/>
              <w:bottom w:val="nil"/>
              <w:right w:val="nil"/>
            </w:tcBorders>
          </w:tcPr>
          <w:p w14:paraId="69BA323E" w14:textId="77777777" w:rsidR="002E6A92" w:rsidRDefault="002E6A92" w:rsidP="00315A87">
            <w:pPr>
              <w:spacing w:line="259" w:lineRule="auto"/>
              <w:ind w:left="195"/>
            </w:pPr>
            <w:r>
              <w:t xml:space="preserve">Length </w:t>
            </w:r>
          </w:p>
        </w:tc>
        <w:tc>
          <w:tcPr>
            <w:tcW w:w="4842" w:type="dxa"/>
            <w:tcBorders>
              <w:top w:val="nil"/>
              <w:left w:val="nil"/>
              <w:bottom w:val="nil"/>
              <w:right w:val="single" w:sz="6" w:space="0" w:color="D5E9E9"/>
            </w:tcBorders>
          </w:tcPr>
          <w:p w14:paraId="27266A3D" w14:textId="77777777" w:rsidR="002E6A92" w:rsidRDefault="002E6A92" w:rsidP="00315A87">
            <w:pPr>
              <w:spacing w:line="259" w:lineRule="auto"/>
            </w:pPr>
            <w:r>
              <w:t xml:space="preserve">101.52 mm </w:t>
            </w:r>
          </w:p>
        </w:tc>
      </w:tr>
      <w:tr w:rsidR="002E6A92" w14:paraId="53FAA8E4" w14:textId="77777777" w:rsidTr="00315A87">
        <w:trPr>
          <w:trHeight w:val="336"/>
        </w:trPr>
        <w:tc>
          <w:tcPr>
            <w:tcW w:w="3956" w:type="dxa"/>
            <w:tcBorders>
              <w:top w:val="nil"/>
              <w:left w:val="single" w:sz="6" w:space="0" w:color="D5E9E9"/>
              <w:bottom w:val="nil"/>
              <w:right w:val="nil"/>
            </w:tcBorders>
          </w:tcPr>
          <w:p w14:paraId="61779C38" w14:textId="77777777" w:rsidR="002E6A92" w:rsidRDefault="002E6A92" w:rsidP="00315A87">
            <w:pPr>
              <w:spacing w:line="259" w:lineRule="auto"/>
              <w:ind w:left="195"/>
            </w:pPr>
            <w:r>
              <w:t xml:space="preserve">Width </w:t>
            </w:r>
          </w:p>
        </w:tc>
        <w:tc>
          <w:tcPr>
            <w:tcW w:w="4842" w:type="dxa"/>
            <w:tcBorders>
              <w:top w:val="nil"/>
              <w:left w:val="nil"/>
              <w:bottom w:val="nil"/>
              <w:right w:val="single" w:sz="6" w:space="0" w:color="D5E9E9"/>
            </w:tcBorders>
          </w:tcPr>
          <w:p w14:paraId="44B0F6D8" w14:textId="77777777" w:rsidR="002E6A92" w:rsidRDefault="002E6A92" w:rsidP="00315A87">
            <w:pPr>
              <w:spacing w:line="259" w:lineRule="auto"/>
            </w:pPr>
            <w:r>
              <w:t xml:space="preserve">53.3 mm </w:t>
            </w:r>
          </w:p>
        </w:tc>
      </w:tr>
      <w:tr w:rsidR="002E6A92" w14:paraId="088A956F" w14:textId="77777777" w:rsidTr="00315A87">
        <w:trPr>
          <w:trHeight w:val="376"/>
        </w:trPr>
        <w:tc>
          <w:tcPr>
            <w:tcW w:w="3956" w:type="dxa"/>
            <w:tcBorders>
              <w:top w:val="nil"/>
              <w:left w:val="single" w:sz="6" w:space="0" w:color="D5E9E9"/>
              <w:bottom w:val="single" w:sz="6" w:space="0" w:color="D5E9E9"/>
              <w:right w:val="nil"/>
            </w:tcBorders>
          </w:tcPr>
          <w:p w14:paraId="522E064C" w14:textId="77777777" w:rsidR="002E6A92" w:rsidRDefault="002E6A92" w:rsidP="00315A87">
            <w:pPr>
              <w:spacing w:line="259" w:lineRule="auto"/>
              <w:ind w:left="195"/>
            </w:pPr>
            <w:r>
              <w:t xml:space="preserve">Weight </w:t>
            </w:r>
          </w:p>
        </w:tc>
        <w:tc>
          <w:tcPr>
            <w:tcW w:w="4842" w:type="dxa"/>
            <w:tcBorders>
              <w:top w:val="nil"/>
              <w:left w:val="nil"/>
              <w:bottom w:val="single" w:sz="6" w:space="0" w:color="D5E9E9"/>
              <w:right w:val="single" w:sz="6" w:space="0" w:color="D5E9E9"/>
            </w:tcBorders>
          </w:tcPr>
          <w:p w14:paraId="4AB478C9" w14:textId="77777777" w:rsidR="002E6A92" w:rsidRDefault="002E6A92" w:rsidP="00315A87">
            <w:pPr>
              <w:spacing w:line="259" w:lineRule="auto"/>
            </w:pPr>
            <w:r>
              <w:t xml:space="preserve">37 g </w:t>
            </w:r>
          </w:p>
        </w:tc>
      </w:tr>
    </w:tbl>
    <w:p w14:paraId="479371B4" w14:textId="77777777" w:rsidR="002E6A92" w:rsidRDefault="002E6A92" w:rsidP="002E6A92">
      <w:pPr>
        <w:pStyle w:val="Heading3"/>
        <w:spacing w:after="293"/>
        <w:ind w:left="401" w:right="722"/>
        <w:jc w:val="center"/>
      </w:pPr>
      <w:r>
        <w:rPr>
          <w:sz w:val="24"/>
        </w:rPr>
        <w:t xml:space="preserve">Table 2.1 Technical Specifications of Arduino Mega 2560 </w:t>
      </w:r>
    </w:p>
    <w:p w14:paraId="7E7DF0EF" w14:textId="77777777" w:rsidR="002E6A92" w:rsidRDefault="002E6A92" w:rsidP="002E6A92">
      <w:pPr>
        <w:spacing w:after="208" w:line="259" w:lineRule="auto"/>
      </w:pPr>
      <w:r>
        <w:rPr>
          <w:rFonts w:ascii="Times New Roman" w:eastAsia="Times New Roman" w:hAnsi="Times New Roman"/>
          <w:b/>
          <w:sz w:val="28"/>
        </w:rPr>
        <w:t xml:space="preserve"> </w:t>
      </w:r>
    </w:p>
    <w:p w14:paraId="40910C44" w14:textId="77777777" w:rsidR="002E6A92" w:rsidRDefault="002E6A92" w:rsidP="002E6A92">
      <w:pPr>
        <w:spacing w:after="208" w:line="259" w:lineRule="auto"/>
      </w:pPr>
      <w:r>
        <w:rPr>
          <w:rFonts w:ascii="Times New Roman" w:eastAsia="Times New Roman" w:hAnsi="Times New Roman"/>
          <w:b/>
          <w:sz w:val="28"/>
        </w:rPr>
        <w:t xml:space="preserve"> </w:t>
      </w:r>
    </w:p>
    <w:p w14:paraId="179067E5" w14:textId="77777777" w:rsidR="002E6A92" w:rsidRDefault="002E6A92" w:rsidP="002E6A92">
      <w:pPr>
        <w:spacing w:after="210" w:line="259" w:lineRule="auto"/>
      </w:pPr>
      <w:r>
        <w:rPr>
          <w:rFonts w:ascii="Times New Roman" w:eastAsia="Times New Roman" w:hAnsi="Times New Roman"/>
          <w:b/>
          <w:sz w:val="28"/>
        </w:rPr>
        <w:t xml:space="preserve"> </w:t>
      </w:r>
    </w:p>
    <w:p w14:paraId="19EE71D8" w14:textId="77777777" w:rsidR="002E6A92" w:rsidRDefault="002E6A92" w:rsidP="002E6A92">
      <w:pPr>
        <w:spacing w:after="0" w:line="259" w:lineRule="auto"/>
      </w:pPr>
      <w:r>
        <w:rPr>
          <w:rFonts w:ascii="Times New Roman" w:eastAsia="Times New Roman" w:hAnsi="Times New Roman"/>
          <w:b/>
          <w:sz w:val="28"/>
        </w:rPr>
        <w:t xml:space="preserve"> </w:t>
      </w:r>
    </w:p>
    <w:p w14:paraId="6B92210A" w14:textId="77777777" w:rsidR="002E6A92" w:rsidRDefault="002E6A92" w:rsidP="002E6A92">
      <w:pPr>
        <w:spacing w:after="146" w:line="259" w:lineRule="auto"/>
        <w:ind w:right="259"/>
        <w:jc w:val="center"/>
      </w:pPr>
      <w:r>
        <w:rPr>
          <w:noProof/>
        </w:rPr>
        <w:lastRenderedPageBreak/>
        <w:drawing>
          <wp:inline distT="0" distB="0" distL="0" distR="0" wp14:anchorId="2A2F7D59" wp14:editId="7AE89845">
            <wp:extent cx="3677412" cy="2447544"/>
            <wp:effectExtent l="0" t="0" r="0" b="0"/>
            <wp:docPr id="1159" name="Picture 1159"/>
            <wp:cNvGraphicFramePr/>
            <a:graphic xmlns:a="http://schemas.openxmlformats.org/drawingml/2006/main">
              <a:graphicData uri="http://schemas.openxmlformats.org/drawingml/2006/picture">
                <pic:pic xmlns:pic="http://schemas.openxmlformats.org/drawingml/2006/picture">
                  <pic:nvPicPr>
                    <pic:cNvPr id="1159" name="Picture 1159"/>
                    <pic:cNvPicPr/>
                  </pic:nvPicPr>
                  <pic:blipFill>
                    <a:blip r:embed="rId41"/>
                    <a:stretch>
                      <a:fillRect/>
                    </a:stretch>
                  </pic:blipFill>
                  <pic:spPr>
                    <a:xfrm>
                      <a:off x="0" y="0"/>
                      <a:ext cx="3677412" cy="2447544"/>
                    </a:xfrm>
                    <a:prstGeom prst="rect">
                      <a:avLst/>
                    </a:prstGeom>
                  </pic:spPr>
                </pic:pic>
              </a:graphicData>
            </a:graphic>
          </wp:inline>
        </w:drawing>
      </w:r>
      <w:r>
        <w:rPr>
          <w:rFonts w:ascii="Times New Roman" w:eastAsia="Times New Roman" w:hAnsi="Times New Roman"/>
          <w:b/>
          <w:sz w:val="28"/>
        </w:rPr>
        <w:t xml:space="preserve"> </w:t>
      </w:r>
    </w:p>
    <w:p w14:paraId="600A77F7" w14:textId="77777777" w:rsidR="002E6A92" w:rsidRDefault="002E6A92" w:rsidP="002E6A92">
      <w:pPr>
        <w:spacing w:after="210" w:line="259" w:lineRule="auto"/>
        <w:jc w:val="center"/>
      </w:pPr>
      <w:r>
        <w:rPr>
          <w:rFonts w:ascii="Times New Roman" w:eastAsia="Times New Roman" w:hAnsi="Times New Roman"/>
          <w:b/>
          <w:sz w:val="28"/>
        </w:rPr>
        <w:t xml:space="preserve">Figure 2.1 Arduino Board </w:t>
      </w:r>
    </w:p>
    <w:p w14:paraId="0CA917F9" w14:textId="77777777" w:rsidR="002E6A92" w:rsidRDefault="002E6A92" w:rsidP="002E6A92">
      <w:pPr>
        <w:pStyle w:val="Heading2"/>
        <w:spacing w:after="213"/>
        <w:ind w:left="-5"/>
      </w:pPr>
      <w:r>
        <w:t xml:space="preserve">2.3 Programming </w:t>
      </w:r>
    </w:p>
    <w:p w14:paraId="4E096BBF" w14:textId="77777777" w:rsidR="002E6A92" w:rsidRDefault="002E6A92" w:rsidP="002E6A92">
      <w:pPr>
        <w:spacing w:after="199" w:line="311" w:lineRule="auto"/>
        <w:ind w:left="-15" w:right="321" w:firstLine="720"/>
      </w:pPr>
      <w:r>
        <w:t xml:space="preserve">The Mega 2560 board can be programmed with the Arduino Software IDE. The ATmega2560 on the Mega 2560 comes preprogrammed with a bootloader that allows you to upload new code to it without the use of an external hardware programmer. It communicates using the original STK500 protocol (reference, C header files).  </w:t>
      </w:r>
    </w:p>
    <w:p w14:paraId="5A775261" w14:textId="77777777" w:rsidR="002E6A92" w:rsidRDefault="002E6A92" w:rsidP="002E6A92">
      <w:pPr>
        <w:spacing w:after="202" w:line="311" w:lineRule="auto"/>
        <w:ind w:left="-15" w:right="321" w:firstLine="720"/>
      </w:pPr>
      <w:r>
        <w:t xml:space="preserve">You can also bypass the bootloader and program the microcontroller through the ICSP (InCircuit Serial Programming) header using Arduino ISP or similar. </w:t>
      </w:r>
    </w:p>
    <w:p w14:paraId="2EA044D5" w14:textId="77777777" w:rsidR="002E6A92" w:rsidRDefault="002E6A92" w:rsidP="002E6A92">
      <w:pPr>
        <w:spacing w:after="335"/>
        <w:ind w:left="-5" w:right="321"/>
      </w:pPr>
      <w:r>
        <w:t xml:space="preserve">The ATmega16U2/8U2 is loaded with a DFU bootloader, which can be activated by:  </w:t>
      </w:r>
    </w:p>
    <w:p w14:paraId="557D60F1" w14:textId="77777777" w:rsidR="002E6A92" w:rsidRDefault="002E6A92" w:rsidP="002E6A92">
      <w:pPr>
        <w:numPr>
          <w:ilvl w:val="0"/>
          <w:numId w:val="2"/>
        </w:numPr>
        <w:spacing w:after="51" w:line="248" w:lineRule="auto"/>
        <w:ind w:right="321" w:hanging="120"/>
        <w:jc w:val="both"/>
      </w:pPr>
      <w:r>
        <w:t xml:space="preserve">On Rev1 boards: connecting the solder jumper on the back of the board (near the map of Italy) and then resetting the 8U2. </w:t>
      </w:r>
    </w:p>
    <w:p w14:paraId="45FCD4EB" w14:textId="77777777" w:rsidR="002E6A92" w:rsidRDefault="002E6A92" w:rsidP="002E6A92">
      <w:pPr>
        <w:numPr>
          <w:ilvl w:val="0"/>
          <w:numId w:val="2"/>
        </w:numPr>
        <w:spacing w:after="290" w:line="301" w:lineRule="auto"/>
        <w:ind w:right="321" w:hanging="120"/>
        <w:jc w:val="both"/>
      </w:pPr>
      <w:r>
        <w:t xml:space="preserve">On Rev2 or later boards: there is a resistor that pulling the 8U2/16U2 HWB line to ground, making it easier to put into DFU mode. You can then use </w:t>
      </w:r>
      <w:hyperlink r:id="rId42">
        <w:r>
          <w:t>Atmel’s FLIP software</w:t>
        </w:r>
      </w:hyperlink>
      <w:hyperlink r:id="rId43">
        <w:r>
          <w:rPr>
            <w:color w:val="00979C"/>
          </w:rPr>
          <w:t xml:space="preserve"> </w:t>
        </w:r>
      </w:hyperlink>
      <w:hyperlink r:id="rId44">
        <w:r>
          <w:t>(</w:t>
        </w:r>
      </w:hyperlink>
      <w:r>
        <w:t xml:space="preserve">Windows) or the </w:t>
      </w:r>
      <w:hyperlink r:id="rId45">
        <w:r>
          <w:t xml:space="preserve">DFU </w:t>
        </w:r>
      </w:hyperlink>
      <w:hyperlink r:id="rId46">
        <w:r>
          <w:t>programmer</w:t>
        </w:r>
      </w:hyperlink>
      <w:hyperlink r:id="rId47">
        <w:r>
          <w:rPr>
            <w:color w:val="00979C"/>
          </w:rPr>
          <w:t xml:space="preserve"> </w:t>
        </w:r>
      </w:hyperlink>
      <w:hyperlink r:id="rId48">
        <w:r>
          <w:t>(</w:t>
        </w:r>
      </w:hyperlink>
      <w:r>
        <w:t xml:space="preserve">Mac OS X and Linux) to load a new firmware. Or you can use the ISP header with an external programmer (overwriting the DFU bootloader). </w:t>
      </w:r>
    </w:p>
    <w:p w14:paraId="0F810D45" w14:textId="77777777" w:rsidR="002E6A92" w:rsidRDefault="002E6A92" w:rsidP="002E6A92">
      <w:pPr>
        <w:pStyle w:val="Heading2"/>
        <w:spacing w:after="213"/>
        <w:ind w:left="-5"/>
      </w:pPr>
      <w:r>
        <w:t xml:space="preserve">2.4 Warnings </w:t>
      </w:r>
    </w:p>
    <w:p w14:paraId="64E6D7FF" w14:textId="77777777" w:rsidR="002E6A92" w:rsidRDefault="002E6A92" w:rsidP="002E6A92">
      <w:pPr>
        <w:spacing w:after="194" w:line="311" w:lineRule="auto"/>
        <w:ind w:left="-15" w:right="321" w:firstLine="720"/>
      </w:pPr>
      <w:r>
        <w:t xml:space="preserve">The Mega 2560 has a resettable polyfuse that protects your computer's USB ports from shorts and overcurrent. Although most computers provide their own internal protection, the fuse provides an extra layer of protection. If more than 500 mA is applied to the USB port, the fuse will automatically break the connection until the short or overload is removed.  </w:t>
      </w:r>
    </w:p>
    <w:p w14:paraId="06F939DE" w14:textId="77777777" w:rsidR="002E6A92" w:rsidRDefault="002E6A92" w:rsidP="002E6A92">
      <w:pPr>
        <w:spacing w:after="0" w:line="259" w:lineRule="auto"/>
      </w:pPr>
      <w:r>
        <w:rPr>
          <w:rFonts w:ascii="Times New Roman" w:eastAsia="Times New Roman" w:hAnsi="Times New Roman"/>
          <w:b/>
          <w:sz w:val="28"/>
        </w:rPr>
        <w:t xml:space="preserve"> </w:t>
      </w:r>
    </w:p>
    <w:p w14:paraId="222DA02A" w14:textId="77777777" w:rsidR="002E6A92" w:rsidRDefault="002E6A92" w:rsidP="002E6A92">
      <w:pPr>
        <w:pStyle w:val="Heading2"/>
        <w:spacing w:after="213"/>
        <w:ind w:left="-5"/>
      </w:pPr>
      <w:r>
        <w:lastRenderedPageBreak/>
        <w:t xml:space="preserve">2.5 Power </w:t>
      </w:r>
    </w:p>
    <w:p w14:paraId="4B662CAB" w14:textId="77777777" w:rsidR="002E6A92" w:rsidRDefault="002E6A92" w:rsidP="002E6A92">
      <w:pPr>
        <w:spacing w:after="202" w:line="311" w:lineRule="auto"/>
        <w:ind w:left="-15" w:right="321" w:firstLine="720"/>
      </w:pPr>
      <w:r>
        <w:t xml:space="preserve">The Mega 2560 can be powered via the USB connection or with an external power supply. The power source is selected automatically.  </w:t>
      </w:r>
    </w:p>
    <w:p w14:paraId="29CC8BEA" w14:textId="77777777" w:rsidR="002E6A92" w:rsidRDefault="002E6A92" w:rsidP="002E6A92">
      <w:pPr>
        <w:spacing w:after="199" w:line="311" w:lineRule="auto"/>
        <w:ind w:left="-15" w:right="321" w:firstLine="720"/>
      </w:pPr>
      <w:r>
        <w:t xml:space="preserve">External (non-USB) power can come either from an AC-to-DC adapter (wall-wart) or battery. The adapter can be connected by plugging a 2.1mm center-positive plug into the board's power jack. Leads from a battery can be inserted in the GND and Vin pin headers of the POWER connector.  </w:t>
      </w:r>
    </w:p>
    <w:p w14:paraId="27206A26" w14:textId="77777777" w:rsidR="002E6A92" w:rsidRDefault="002E6A92" w:rsidP="002E6A92">
      <w:pPr>
        <w:spacing w:after="199" w:line="311" w:lineRule="auto"/>
        <w:ind w:left="-15" w:right="321" w:firstLine="720"/>
      </w:pPr>
      <w:r>
        <w:t xml:space="preserve">The board can operate on an external supply of 6 to 20 volts. If supplied with less than 7V, however, the 5V pin may supply less than five volts and the board may become unstable. If using more than 12V, the voltage regulator may overheat and damage the board. The recommended range is 7 to 12 volts.  </w:t>
      </w:r>
    </w:p>
    <w:p w14:paraId="2194FAFD" w14:textId="77777777" w:rsidR="002E6A92" w:rsidRDefault="002E6A92" w:rsidP="002E6A92">
      <w:pPr>
        <w:spacing w:after="335"/>
        <w:ind w:left="-5" w:right="321"/>
      </w:pPr>
      <w:r>
        <w:t xml:space="preserve">The power pins are as follows: </w:t>
      </w:r>
    </w:p>
    <w:p w14:paraId="6B6D84D0" w14:textId="77777777" w:rsidR="002E6A92" w:rsidRDefault="002E6A92" w:rsidP="002E6A92">
      <w:pPr>
        <w:numPr>
          <w:ilvl w:val="0"/>
          <w:numId w:val="3"/>
        </w:numPr>
        <w:spacing w:after="51" w:line="248" w:lineRule="auto"/>
        <w:ind w:right="321" w:hanging="120"/>
        <w:jc w:val="both"/>
      </w:pPr>
      <w:r>
        <w:t xml:space="preserve">Vin. The input voltage to the board when it's using an external power source (as opposed to 5 volts from the USB connection or other regulated power source). You can supply voltage through this pin, or, if supplying voltage via the power jack, access it through this pin. </w:t>
      </w:r>
    </w:p>
    <w:p w14:paraId="638D15A6" w14:textId="77777777" w:rsidR="002E6A92" w:rsidRDefault="002E6A92" w:rsidP="002E6A92">
      <w:pPr>
        <w:numPr>
          <w:ilvl w:val="0"/>
          <w:numId w:val="3"/>
        </w:numPr>
        <w:spacing w:after="51" w:line="248" w:lineRule="auto"/>
        <w:ind w:right="321" w:hanging="120"/>
        <w:jc w:val="both"/>
      </w:pPr>
      <w:r>
        <w:t xml:space="preserve">5V. This pin outputs a regulated 5V from the regulator on the board. The board can be supplied with power either from the DC power jack (7 - 12V), the USB connector (5V), or the VIN pin of the board (7-12V). Supplying voltage via the 5V or 3.3V pins bypasses the regulator, and can damage your board. We don't advise it. </w:t>
      </w:r>
    </w:p>
    <w:p w14:paraId="36846556" w14:textId="77777777" w:rsidR="002E6A92" w:rsidRDefault="002E6A92" w:rsidP="002E6A92">
      <w:pPr>
        <w:numPr>
          <w:ilvl w:val="0"/>
          <w:numId w:val="3"/>
        </w:numPr>
        <w:spacing w:after="60" w:line="248" w:lineRule="auto"/>
        <w:ind w:right="321" w:hanging="120"/>
        <w:jc w:val="both"/>
      </w:pPr>
      <w:r>
        <w:t xml:space="preserve">3V3. A 3.3 volt supply generated by the on-board regulator. Maximum current draw is 50 mA. </w:t>
      </w:r>
    </w:p>
    <w:p w14:paraId="10305A87" w14:textId="77777777" w:rsidR="002E6A92" w:rsidRDefault="002E6A92" w:rsidP="002E6A92">
      <w:pPr>
        <w:numPr>
          <w:ilvl w:val="0"/>
          <w:numId w:val="3"/>
        </w:numPr>
        <w:spacing w:after="58" w:line="248" w:lineRule="auto"/>
        <w:ind w:right="321" w:hanging="120"/>
        <w:jc w:val="both"/>
      </w:pPr>
      <w:r>
        <w:t xml:space="preserve">GND. Ground pins. </w:t>
      </w:r>
    </w:p>
    <w:p w14:paraId="2A0DAF0E" w14:textId="77777777" w:rsidR="002E6A92" w:rsidRDefault="002E6A92" w:rsidP="002E6A92">
      <w:pPr>
        <w:numPr>
          <w:ilvl w:val="0"/>
          <w:numId w:val="3"/>
        </w:numPr>
        <w:spacing w:after="343" w:line="248" w:lineRule="auto"/>
        <w:ind w:right="321" w:hanging="120"/>
        <w:jc w:val="both"/>
      </w:pPr>
      <w:r>
        <w:t xml:space="preserve">IOREF. This pin on the board provides the voltage reference with which the microcontroller operates. A properly configured shield can read the IOREF pin voltage and select the appropriate power source or enable voltage translators on the outputs for working with the 5V or 3.3V. </w:t>
      </w:r>
    </w:p>
    <w:p w14:paraId="6A0186E6" w14:textId="77777777" w:rsidR="002E6A92" w:rsidRDefault="002E6A92" w:rsidP="002E6A92">
      <w:pPr>
        <w:pStyle w:val="Heading2"/>
        <w:spacing w:after="213"/>
        <w:ind w:left="-5"/>
      </w:pPr>
      <w:r>
        <w:t xml:space="preserve">2.6 Memory </w:t>
      </w:r>
    </w:p>
    <w:p w14:paraId="57A10516" w14:textId="77777777" w:rsidR="002E6A92" w:rsidRDefault="002E6A92" w:rsidP="002E6A92">
      <w:pPr>
        <w:spacing w:after="199" w:line="311" w:lineRule="auto"/>
        <w:ind w:left="-15" w:right="321" w:firstLine="720"/>
      </w:pPr>
      <w:r>
        <w:t xml:space="preserve">The ATmega2560 has 256 KB of flash memory for storing code (of which 8 KB is used for the bootloader), 8 KB of SRAM and 4 KB of EEPROM (which can be read and written with the EEPROM library).  </w:t>
      </w:r>
    </w:p>
    <w:p w14:paraId="574D0D89" w14:textId="77777777" w:rsidR="002E6A92" w:rsidRDefault="002E6A92" w:rsidP="002E6A92">
      <w:pPr>
        <w:spacing w:after="256" w:line="259" w:lineRule="auto"/>
        <w:ind w:left="720"/>
      </w:pPr>
      <w:r>
        <w:t xml:space="preserve"> </w:t>
      </w:r>
    </w:p>
    <w:p w14:paraId="420D13DD" w14:textId="77777777" w:rsidR="002E6A92" w:rsidRDefault="002E6A92" w:rsidP="002E6A92">
      <w:pPr>
        <w:pStyle w:val="Heading2"/>
        <w:spacing w:after="13"/>
        <w:ind w:left="-5"/>
      </w:pPr>
      <w:r>
        <w:t xml:space="preserve">2.7 Input and Output </w:t>
      </w:r>
    </w:p>
    <w:p w14:paraId="0ABFEFFD" w14:textId="77777777" w:rsidR="002E6A92" w:rsidRDefault="002E6A92" w:rsidP="002E6A92">
      <w:pPr>
        <w:spacing w:after="199" w:line="311" w:lineRule="auto"/>
        <w:ind w:left="-15" w:right="321" w:firstLine="720"/>
      </w:pPr>
      <w:r>
        <w:t xml:space="preserve">Each of the 54 digital pins on the Mega can be used as an input or output, using pinMode(), digitalWrite(), and digitalRead() functions. They operate at 5 volts. Each pin can provide or receive 20 mA as recommended operating condition and has an internal pull-up </w:t>
      </w:r>
      <w:r>
        <w:lastRenderedPageBreak/>
        <w:t xml:space="preserve">resistor (disconnected by default) of 20-50 k ohm. A maximum of 40mA is the value that must not be exceeded to avoid permanent damage to the microcontroller.  </w:t>
      </w:r>
    </w:p>
    <w:p w14:paraId="00666334" w14:textId="77777777" w:rsidR="002E6A92" w:rsidRDefault="002E6A92" w:rsidP="002E6A92">
      <w:pPr>
        <w:spacing w:after="335"/>
        <w:ind w:left="-5" w:right="321"/>
      </w:pPr>
      <w:r>
        <w:t xml:space="preserve">In addition, some pins have specialized functions: </w:t>
      </w:r>
    </w:p>
    <w:p w14:paraId="72F86E65" w14:textId="77777777" w:rsidR="002E6A92" w:rsidRDefault="002E6A92" w:rsidP="002E6A92">
      <w:pPr>
        <w:numPr>
          <w:ilvl w:val="0"/>
          <w:numId w:val="4"/>
        </w:numPr>
        <w:spacing w:after="51" w:line="248" w:lineRule="auto"/>
        <w:ind w:right="321" w:hanging="120"/>
        <w:jc w:val="both"/>
      </w:pPr>
      <w:r>
        <w:t xml:space="preserve">Serial: 0 (RX) and 1 (TX); Serial 1: 19 (RX) and 18 (TX); Serial 2: 17 (RX) and 16 (TX); Serial 3: 15 (RX) and 14 (TX). Used to receive (RX) and transmit (TX) TTL serial data. Pins 0 and 1 are also connected to the corresponding pins of the ATmega16U2 USB-to-TTL Serial chip. </w:t>
      </w:r>
    </w:p>
    <w:p w14:paraId="3FB014D9" w14:textId="77777777" w:rsidR="002E6A92" w:rsidRDefault="002E6A92" w:rsidP="002E6A92">
      <w:pPr>
        <w:numPr>
          <w:ilvl w:val="0"/>
          <w:numId w:val="4"/>
        </w:numPr>
        <w:spacing w:after="0" w:line="298" w:lineRule="auto"/>
        <w:ind w:right="321" w:hanging="120"/>
        <w:jc w:val="both"/>
      </w:pPr>
      <w:r>
        <w:t xml:space="preserve">External Interrupts: 2 (interrupt 0), 3 (interrupt 1), 18 (interrupt 5), 19 (interrupt 4), 20 (interrupt 3), and 21 (interrupt 2). These pins can be configured to trigger an interrupt on a low level, a rising or falling edge, or a change in level.  </w:t>
      </w:r>
    </w:p>
    <w:p w14:paraId="611CB04E" w14:textId="77777777" w:rsidR="002E6A92" w:rsidRDefault="002E6A92" w:rsidP="002E6A92">
      <w:pPr>
        <w:numPr>
          <w:ilvl w:val="0"/>
          <w:numId w:val="4"/>
        </w:numPr>
        <w:spacing w:after="58" w:line="248" w:lineRule="auto"/>
        <w:ind w:right="321" w:hanging="120"/>
        <w:jc w:val="both"/>
      </w:pPr>
      <w:r>
        <w:t xml:space="preserve">PWM: 2 to 13 and 44 to 46. Provide 8-bit PWM output with the analogWrite() function. </w:t>
      </w:r>
    </w:p>
    <w:p w14:paraId="24A49A9F" w14:textId="77777777" w:rsidR="002E6A92" w:rsidRDefault="002E6A92" w:rsidP="002E6A92">
      <w:pPr>
        <w:numPr>
          <w:ilvl w:val="0"/>
          <w:numId w:val="4"/>
        </w:numPr>
        <w:spacing w:after="51" w:line="248" w:lineRule="auto"/>
        <w:ind w:right="321" w:hanging="120"/>
        <w:jc w:val="both"/>
      </w:pPr>
      <w:r>
        <w:t xml:space="preserve">SPI: 50 (MISO), 51 (MOSI), 52 (SCK), 53 (SS). These pins support SPI communication using theSPIlibrary. The SPI pins are also broken out on the ICSP header, which is physically compatible with the Arduino /Genuino Uno and the old Duemilanove and Diecimila Arduino boards. </w:t>
      </w:r>
    </w:p>
    <w:p w14:paraId="59CC8A05" w14:textId="77777777" w:rsidR="002E6A92" w:rsidRDefault="002E6A92" w:rsidP="002E6A92">
      <w:pPr>
        <w:numPr>
          <w:ilvl w:val="0"/>
          <w:numId w:val="4"/>
        </w:numPr>
        <w:spacing w:after="1" w:line="298" w:lineRule="auto"/>
        <w:ind w:right="321" w:hanging="120"/>
        <w:jc w:val="both"/>
      </w:pPr>
      <w:r>
        <w:t xml:space="preserve">LED: 13. There is a built-in LED connected to digital pin 13. When the pin is HIGH value, the LED is on, when the pin is LOW, it's off. </w:t>
      </w:r>
    </w:p>
    <w:p w14:paraId="16D7CDDE" w14:textId="77777777" w:rsidR="002E6A92" w:rsidRDefault="002E6A92" w:rsidP="002E6A92">
      <w:pPr>
        <w:numPr>
          <w:ilvl w:val="0"/>
          <w:numId w:val="4"/>
        </w:numPr>
        <w:spacing w:after="348" w:line="248" w:lineRule="auto"/>
        <w:ind w:right="321" w:hanging="120"/>
        <w:jc w:val="both"/>
      </w:pPr>
      <w:r>
        <w:t xml:space="preserve">TWI: 20 (SDA) and 21 (SCL). Support TWI communication using theWire library. Note that these pins are not in the same location as the TWI pins on the old Duemilanove or Diecimila Arduino boards. </w:t>
      </w:r>
    </w:p>
    <w:p w14:paraId="70016E46" w14:textId="77777777" w:rsidR="002E6A92" w:rsidRDefault="002E6A92" w:rsidP="002E6A92">
      <w:pPr>
        <w:spacing w:after="0" w:line="311" w:lineRule="auto"/>
        <w:ind w:left="-15" w:right="321" w:firstLine="451"/>
      </w:pPr>
      <w:r>
        <w:t xml:space="preserve">The Mega 2560 has 16 analog inputs, each of which provide 10 bits of resolution (i.e. 1024 different values). By default they measure from ground to 5 volts, though is it possible to change the upper end of their range using the AREF pin and analogReference() function. </w:t>
      </w:r>
    </w:p>
    <w:p w14:paraId="01F06F37" w14:textId="77777777" w:rsidR="002E6A92" w:rsidRDefault="002E6A92" w:rsidP="002E6A92">
      <w:pPr>
        <w:spacing w:after="60" w:line="259" w:lineRule="auto"/>
      </w:pPr>
      <w:r>
        <w:t xml:space="preserve"> </w:t>
      </w:r>
    </w:p>
    <w:p w14:paraId="7FE74726" w14:textId="77777777" w:rsidR="002E6A92" w:rsidRDefault="002E6A92" w:rsidP="002E6A92">
      <w:pPr>
        <w:spacing w:after="336"/>
        <w:ind w:left="-5" w:right="321"/>
      </w:pPr>
      <w:r>
        <w:t xml:space="preserve">There are a couple of other pins on the board: </w:t>
      </w:r>
    </w:p>
    <w:p w14:paraId="66A18985" w14:textId="77777777" w:rsidR="002E6A92" w:rsidRDefault="002E6A92" w:rsidP="002E6A92">
      <w:pPr>
        <w:numPr>
          <w:ilvl w:val="0"/>
          <w:numId w:val="4"/>
        </w:numPr>
        <w:spacing w:after="55" w:line="248" w:lineRule="auto"/>
        <w:ind w:right="321" w:hanging="120"/>
        <w:jc w:val="both"/>
      </w:pPr>
      <w:r>
        <w:t xml:space="preserve">AREF. Reference voltage for the analog inputs. Used with analogReference(). </w:t>
      </w:r>
    </w:p>
    <w:p w14:paraId="5E25A8E1" w14:textId="77777777" w:rsidR="002E6A92" w:rsidRDefault="002E6A92" w:rsidP="002E6A92">
      <w:pPr>
        <w:numPr>
          <w:ilvl w:val="0"/>
          <w:numId w:val="4"/>
        </w:numPr>
        <w:spacing w:after="279" w:line="298" w:lineRule="auto"/>
        <w:ind w:right="321" w:hanging="120"/>
        <w:jc w:val="both"/>
      </w:pPr>
      <w:r>
        <w:t xml:space="preserve">Reset. Bring this line LOW to reset the microcontroller. Typically used to add a reset button to shields which block the one on the board. </w:t>
      </w:r>
    </w:p>
    <w:p w14:paraId="65CC995A" w14:textId="77777777" w:rsidR="002E6A92" w:rsidRDefault="002E6A92" w:rsidP="002E6A92">
      <w:pPr>
        <w:spacing w:after="338" w:line="259" w:lineRule="auto"/>
        <w:ind w:left="571"/>
      </w:pPr>
      <w:r>
        <w:t xml:space="preserve"> </w:t>
      </w:r>
    </w:p>
    <w:p w14:paraId="7523F4D3" w14:textId="77777777" w:rsidR="002E6A92" w:rsidRDefault="002E6A92" w:rsidP="002E6A92">
      <w:pPr>
        <w:pStyle w:val="Heading2"/>
        <w:spacing w:after="213"/>
        <w:ind w:left="-5"/>
      </w:pPr>
      <w:r>
        <w:t xml:space="preserve">2.8 Communication </w:t>
      </w:r>
    </w:p>
    <w:p w14:paraId="7F742867" w14:textId="77777777" w:rsidR="002E6A92" w:rsidRDefault="002E6A92" w:rsidP="002E6A92">
      <w:pPr>
        <w:spacing w:after="199" w:line="311" w:lineRule="auto"/>
        <w:ind w:left="-15" w:right="321" w:firstLine="720"/>
      </w:pPr>
      <w:r>
        <w:t xml:space="preserve">The Mega 2560 board has a number of facilities for communicating with a computer, another board, or other microcontrollers. The ATmega2560 provides four hardware UARTs for TTL (5V) serial communication. An ATmega16U2 (ATmega 8U2 on the revision 1 and revision 2 boards) on the board channels one of these over USB and provides a virtual com port to software on the computer (Windows machines will need a .inf file, but OSX and Linux machines will recognize the board as a COM port automatically. The Arduino Software (IDE) includes a serial monitor which allows simple textual data to be sent to and from the board. The RX and TX LEDs </w:t>
      </w:r>
      <w:r>
        <w:lastRenderedPageBreak/>
        <w:t xml:space="preserve">on the board will flash when data is being transmitted via the ATmega8U2/ATmega16U2 chip and USB connection to the computer (but not for serial communication on pins 0 and 1).  </w:t>
      </w:r>
    </w:p>
    <w:p w14:paraId="263EEB09" w14:textId="77777777" w:rsidR="002E6A92" w:rsidRDefault="002E6A92" w:rsidP="002E6A92">
      <w:pPr>
        <w:spacing w:after="272"/>
        <w:ind w:left="-5" w:right="321"/>
      </w:pPr>
      <w:r>
        <w:t xml:space="preserve">A SoftwareSerial library allows for serial communication on any of the Mega 2560's digital pins.  </w:t>
      </w:r>
    </w:p>
    <w:p w14:paraId="56CB763C" w14:textId="77777777" w:rsidR="002E6A92" w:rsidRDefault="002E6A92" w:rsidP="002E6A92">
      <w:pPr>
        <w:spacing w:after="194" w:line="311" w:lineRule="auto"/>
        <w:ind w:left="-15" w:right="321" w:firstLine="720"/>
      </w:pPr>
      <w:r>
        <w:t xml:space="preserve">The Mega 2560 also supports TWI and SPI communication. The Arduino Software (IDE) includes a Wire library to simplify use of the TWI bus. </w:t>
      </w:r>
    </w:p>
    <w:p w14:paraId="5683BDF4" w14:textId="77777777" w:rsidR="002E6A92" w:rsidRDefault="002E6A92" w:rsidP="002E6A92">
      <w:pPr>
        <w:pStyle w:val="Heading2"/>
        <w:spacing w:after="213"/>
        <w:ind w:left="-5"/>
      </w:pPr>
      <w:r>
        <w:t xml:space="preserve">2.9 Physical Characteristics and Shield Compatibility </w:t>
      </w:r>
    </w:p>
    <w:p w14:paraId="171B1189" w14:textId="77777777" w:rsidR="002E6A92" w:rsidRDefault="002E6A92" w:rsidP="002E6A92">
      <w:pPr>
        <w:spacing w:after="202" w:line="311" w:lineRule="auto"/>
        <w:ind w:left="-15" w:right="321" w:firstLine="720"/>
      </w:pPr>
      <w:r>
        <w:t xml:space="preserve">The maximum length and width of the Mega 2560 PCB are 4 and 2.1 inches respectively, with the USB connector and power jack extending beyond the former dimension. Three screw holes allow the board to be attached to a surface or case. Note that the distance between digital pins 7 and 8 is 160 mil (0.16"), not an even multiple of the 100 mil spacing of the other pins.  </w:t>
      </w:r>
    </w:p>
    <w:p w14:paraId="047C6AB9" w14:textId="77777777" w:rsidR="002E6A92" w:rsidRDefault="002E6A92" w:rsidP="002E6A92">
      <w:pPr>
        <w:spacing w:after="0" w:line="311" w:lineRule="auto"/>
        <w:ind w:left="-15" w:right="321" w:firstLine="720"/>
      </w:pPr>
      <w:r>
        <w:t xml:space="preserve">The Mega 2560 is designed to be compatible with most shields designed for the Uno and the older Diecimila or Duemilanove Arduino boards. Digital pins 0 to 13 (and the adjacent AREF and GND pins), analog inputs 0 to 5, the power header, and ICSP header are all in equivalent locations. Furthermore, the main UART (serial port) is located on the same pins (0 and 1), as are external interrupts </w:t>
      </w:r>
    </w:p>
    <w:p w14:paraId="3416E64B" w14:textId="77777777" w:rsidR="002E6A92" w:rsidRDefault="002E6A92" w:rsidP="002E6A92">
      <w:pPr>
        <w:spacing w:after="194" w:line="311" w:lineRule="auto"/>
        <w:ind w:left="-5" w:right="321"/>
      </w:pPr>
      <w:r>
        <w:t xml:space="preserve">0 and 1 (pins 2 and 3 respectively). SPI is available through the ICSP header on both the Mega 2560 and Duemilanove / Diecimila boards. Please note that I2C is not located on the same pins on the Mega 2560 board (20 and 21) as the Duemilanove / Diecimila boards (analog inputs 4 and 5).  </w:t>
      </w:r>
    </w:p>
    <w:p w14:paraId="6D8D8FBA" w14:textId="77777777" w:rsidR="002E6A92" w:rsidRDefault="002E6A92" w:rsidP="002E6A92">
      <w:pPr>
        <w:pStyle w:val="Heading2"/>
        <w:spacing w:after="213"/>
        <w:ind w:left="-5"/>
      </w:pPr>
      <w:r>
        <w:t xml:space="preserve">2.10 Automatic (Software) Reset </w:t>
      </w:r>
    </w:p>
    <w:p w14:paraId="6ACFD385" w14:textId="77777777" w:rsidR="002E6A92" w:rsidRDefault="002E6A92" w:rsidP="002E6A92">
      <w:pPr>
        <w:spacing w:after="201" w:line="311" w:lineRule="auto"/>
        <w:ind w:left="-15" w:right="321" w:firstLine="720"/>
      </w:pPr>
      <w:r>
        <w:t xml:space="preserve">Rather than requiring a physical press of the reset button before an upload, the Mega 2560 is designed in a way that allows it to be reset by software running on a connected computer. One of the hardware flow control lines (DTR) of the ATmega8U2 is connected to the reset line of the ATmega2560 via a 100 nanofarad capacitor. When this line is asserted (taken low), the reset line drops long enough to reset the chip. The Arduino Software (IDE) uses this capability to allow you to upload code by simply pressing the upload button in the Arduino environment. This means that the bootloader can have a shorter timeout, as the lowering of DTR can be well-coordinated with the start of the upload.  </w:t>
      </w:r>
    </w:p>
    <w:p w14:paraId="41F28662" w14:textId="77777777" w:rsidR="002E6A92" w:rsidRDefault="002E6A92" w:rsidP="002E6A92">
      <w:pPr>
        <w:spacing w:after="199" w:line="311" w:lineRule="auto"/>
        <w:ind w:left="-15" w:right="321" w:firstLine="720"/>
      </w:pPr>
      <w:r>
        <w:t xml:space="preserve">This setup has other implications. When the Mega 2560 board is connected to either a computer running Mac OS X or Linux, it resets each time a connection is made to it from software (via USB). For the following half-second or so, the bootloader is running on the ATMega2560. While it is programmed to ignore malformed data (i.e. anything besides an upload of new code), it will intercept the first few bytes of data sent to the board after a connection is opened. If a sketch running on the board receives one-time configuration or other data when it first starts, </w:t>
      </w:r>
      <w:r>
        <w:lastRenderedPageBreak/>
        <w:t xml:space="preserve">make sure that the software with which it communicates waits a second after opening the connection and before sending this data.  </w:t>
      </w:r>
    </w:p>
    <w:p w14:paraId="101A3B31" w14:textId="77777777" w:rsidR="002E6A92" w:rsidRDefault="002E6A92" w:rsidP="002E6A92">
      <w:pPr>
        <w:spacing w:after="150" w:line="359" w:lineRule="auto"/>
        <w:ind w:left="-15" w:right="82" w:firstLine="720"/>
      </w:pPr>
      <w:r>
        <w:t xml:space="preserve">The Mega 2560 board contains a trace that can be cut to disable the auto-reset. The pads on either side of the trace can be soldered together to re-enable it. It's labeled "RESET-EN". You may also be able to disable the auto-reset by connecting a 110 ohm resistor from 5V to the reset line.  </w:t>
      </w:r>
    </w:p>
    <w:p w14:paraId="595D7541" w14:textId="77777777" w:rsidR="002E6A92" w:rsidRDefault="002E6A92" w:rsidP="002E6A92">
      <w:pPr>
        <w:pStyle w:val="Heading2"/>
        <w:spacing w:after="14"/>
        <w:ind w:left="-5"/>
      </w:pPr>
      <w:r>
        <w:t>2.11 Revisions</w:t>
      </w:r>
      <w:r>
        <w:rPr>
          <w:b w:val="0"/>
          <w:sz w:val="24"/>
        </w:rPr>
        <w:t xml:space="preserve"> </w:t>
      </w:r>
    </w:p>
    <w:p w14:paraId="71683020" w14:textId="77777777" w:rsidR="002E6A92" w:rsidRDefault="002E6A92" w:rsidP="002E6A92">
      <w:pPr>
        <w:spacing w:after="1" w:line="311" w:lineRule="auto"/>
        <w:ind w:left="-15" w:right="321" w:firstLine="451"/>
      </w:pPr>
      <w:r>
        <w:t xml:space="preserve">The Mega 2560 does not use the FTDI USB-to-serial driver chip used in past designs. Instead, it features the ATmega16U2 (ATmega8U2 in the revision 1 and revision 2 Arduino boards) programmed as a USB-to-serial converter. Revision 2 of the Mega 2560 board has a resistor pulling the 8U2 HWB line to ground, making it easier to put into </w:t>
      </w:r>
      <w:hyperlink r:id="rId49">
        <w:r>
          <w:t>DFU mode</w:t>
        </w:r>
      </w:hyperlink>
      <w:hyperlink r:id="rId50">
        <w:r>
          <w:rPr>
            <w:color w:val="00979C"/>
          </w:rPr>
          <w:t>.</w:t>
        </w:r>
      </w:hyperlink>
      <w:hyperlink r:id="rId51">
        <w:r>
          <w:rPr>
            <w:color w:val="00979C"/>
          </w:rPr>
          <w:t xml:space="preserve"> </w:t>
        </w:r>
      </w:hyperlink>
    </w:p>
    <w:p w14:paraId="450B42F2" w14:textId="77777777" w:rsidR="002E6A92" w:rsidRDefault="002E6A92" w:rsidP="002E6A92">
      <w:pPr>
        <w:spacing w:after="60" w:line="259" w:lineRule="auto"/>
        <w:ind w:left="451"/>
      </w:pPr>
      <w:r>
        <w:t xml:space="preserve"> </w:t>
      </w:r>
    </w:p>
    <w:p w14:paraId="5C14198D" w14:textId="77777777" w:rsidR="002E6A92" w:rsidRDefault="002E6A92" w:rsidP="002E6A92">
      <w:pPr>
        <w:spacing w:after="265" w:line="311" w:lineRule="auto"/>
        <w:ind w:left="-5" w:right="321"/>
      </w:pPr>
      <w:r>
        <w:t xml:space="preserve">Revision 3 of the Arduino board and the current Genuino Mega 2560 have the following improved features:  </w:t>
      </w:r>
    </w:p>
    <w:p w14:paraId="0A2515AF" w14:textId="77777777" w:rsidR="002E6A92" w:rsidRDefault="002E6A92" w:rsidP="002E6A92">
      <w:pPr>
        <w:numPr>
          <w:ilvl w:val="0"/>
          <w:numId w:val="5"/>
        </w:numPr>
        <w:spacing w:after="53" w:line="248" w:lineRule="auto"/>
        <w:ind w:right="321" w:hanging="120"/>
        <w:jc w:val="both"/>
      </w:pPr>
      <w:r>
        <w:t xml:space="preserve">1.0 pinout: SDA and SCL pins - near to the AREF pin - and two other new pins placed near to the RESET pin, the IOREF that allow the shields to adapt to the voltage provided from the board. In future, shields will be compatible both with the board that use the AVR, which operate with 5V and with the board that uses ATSAM3X8E, that operate with 3.3V. The second one is a not connected pin that is reserved for future purposes. </w:t>
      </w:r>
    </w:p>
    <w:p w14:paraId="4BBD9DC9" w14:textId="77777777" w:rsidR="002E6A92" w:rsidRDefault="002E6A92" w:rsidP="002E6A92">
      <w:pPr>
        <w:numPr>
          <w:ilvl w:val="0"/>
          <w:numId w:val="5"/>
        </w:numPr>
        <w:spacing w:after="60" w:line="248" w:lineRule="auto"/>
        <w:ind w:right="321" w:hanging="120"/>
        <w:jc w:val="both"/>
      </w:pPr>
      <w:r>
        <w:t xml:space="preserve">Stronger RESET circuit. </w:t>
      </w:r>
    </w:p>
    <w:p w14:paraId="445AFF3C" w14:textId="77777777" w:rsidR="002E6A92" w:rsidRDefault="002E6A92" w:rsidP="002E6A92">
      <w:pPr>
        <w:numPr>
          <w:ilvl w:val="0"/>
          <w:numId w:val="5"/>
        </w:numPr>
        <w:spacing w:after="344" w:line="248" w:lineRule="auto"/>
        <w:ind w:right="321" w:hanging="120"/>
        <w:jc w:val="both"/>
      </w:pPr>
      <w:r>
        <w:t xml:space="preserve">Atmega 16U2 replace the 8U2. </w:t>
      </w:r>
    </w:p>
    <w:p w14:paraId="71FE8B1E" w14:textId="77777777" w:rsidR="002E6A92" w:rsidRDefault="002E6A92" w:rsidP="002E6A92">
      <w:pPr>
        <w:spacing w:after="153" w:line="259" w:lineRule="auto"/>
      </w:pPr>
      <w:r>
        <w:rPr>
          <w:rFonts w:ascii="Times New Roman" w:eastAsia="Times New Roman" w:hAnsi="Times New Roman"/>
          <w:b/>
          <w:sz w:val="32"/>
        </w:rPr>
        <w:t xml:space="preserve"> </w:t>
      </w:r>
    </w:p>
    <w:p w14:paraId="4D2BF46F" w14:textId="77777777" w:rsidR="002E6A92" w:rsidRDefault="002E6A92" w:rsidP="002E6A92">
      <w:pPr>
        <w:spacing w:after="153" w:line="259" w:lineRule="auto"/>
        <w:ind w:right="247"/>
        <w:jc w:val="center"/>
      </w:pPr>
      <w:r>
        <w:rPr>
          <w:rFonts w:ascii="Times New Roman" w:eastAsia="Times New Roman" w:hAnsi="Times New Roman"/>
          <w:b/>
          <w:sz w:val="32"/>
        </w:rPr>
        <w:t xml:space="preserve"> </w:t>
      </w:r>
    </w:p>
    <w:p w14:paraId="2A4D2DF4" w14:textId="77777777" w:rsidR="002E6A92" w:rsidRDefault="002E6A92" w:rsidP="002E6A92">
      <w:pPr>
        <w:spacing w:after="153" w:line="259" w:lineRule="auto"/>
        <w:ind w:right="247"/>
        <w:jc w:val="center"/>
      </w:pPr>
      <w:r>
        <w:rPr>
          <w:rFonts w:ascii="Times New Roman" w:eastAsia="Times New Roman" w:hAnsi="Times New Roman"/>
          <w:b/>
          <w:sz w:val="32"/>
        </w:rPr>
        <w:t xml:space="preserve"> </w:t>
      </w:r>
    </w:p>
    <w:p w14:paraId="6DE8A522" w14:textId="77777777" w:rsidR="002E6A92" w:rsidRDefault="002E6A92" w:rsidP="002E6A92">
      <w:pPr>
        <w:spacing w:after="153" w:line="259" w:lineRule="auto"/>
        <w:ind w:right="247"/>
        <w:jc w:val="center"/>
      </w:pPr>
      <w:r>
        <w:rPr>
          <w:rFonts w:ascii="Times New Roman" w:eastAsia="Times New Roman" w:hAnsi="Times New Roman"/>
          <w:b/>
          <w:sz w:val="32"/>
        </w:rPr>
        <w:t xml:space="preserve"> </w:t>
      </w:r>
    </w:p>
    <w:p w14:paraId="1113EBBC" w14:textId="77777777" w:rsidR="002E6A92" w:rsidRDefault="002E6A92" w:rsidP="002E6A92">
      <w:pPr>
        <w:spacing w:after="153" w:line="259" w:lineRule="auto"/>
        <w:ind w:right="247"/>
        <w:jc w:val="center"/>
      </w:pPr>
      <w:r>
        <w:rPr>
          <w:rFonts w:ascii="Times New Roman" w:eastAsia="Times New Roman" w:hAnsi="Times New Roman"/>
          <w:b/>
          <w:sz w:val="32"/>
        </w:rPr>
        <w:t xml:space="preserve"> </w:t>
      </w:r>
    </w:p>
    <w:p w14:paraId="444751CE" w14:textId="77777777" w:rsidR="002E6A92" w:rsidRDefault="002E6A92" w:rsidP="002E6A92">
      <w:pPr>
        <w:spacing w:after="153" w:line="259" w:lineRule="auto"/>
        <w:ind w:right="247"/>
        <w:jc w:val="center"/>
      </w:pPr>
      <w:r>
        <w:rPr>
          <w:rFonts w:ascii="Times New Roman" w:eastAsia="Times New Roman" w:hAnsi="Times New Roman"/>
          <w:b/>
          <w:sz w:val="32"/>
        </w:rPr>
        <w:t xml:space="preserve"> </w:t>
      </w:r>
    </w:p>
    <w:p w14:paraId="7F1A22C0" w14:textId="77777777" w:rsidR="002E6A92" w:rsidRDefault="002E6A92" w:rsidP="002E6A92">
      <w:pPr>
        <w:spacing w:after="153" w:line="259" w:lineRule="auto"/>
        <w:ind w:right="247"/>
        <w:jc w:val="center"/>
      </w:pPr>
      <w:r>
        <w:rPr>
          <w:rFonts w:ascii="Times New Roman" w:eastAsia="Times New Roman" w:hAnsi="Times New Roman"/>
          <w:b/>
          <w:sz w:val="32"/>
        </w:rPr>
        <w:t xml:space="preserve"> </w:t>
      </w:r>
    </w:p>
    <w:p w14:paraId="28B41491" w14:textId="77777777" w:rsidR="002E6A92" w:rsidRDefault="002E6A92" w:rsidP="002E6A92">
      <w:pPr>
        <w:spacing w:after="153" w:line="259" w:lineRule="auto"/>
        <w:ind w:right="247"/>
        <w:jc w:val="center"/>
      </w:pPr>
      <w:r>
        <w:rPr>
          <w:rFonts w:ascii="Times New Roman" w:eastAsia="Times New Roman" w:hAnsi="Times New Roman"/>
          <w:b/>
          <w:sz w:val="32"/>
        </w:rPr>
        <w:t xml:space="preserve"> </w:t>
      </w:r>
    </w:p>
    <w:p w14:paraId="1F85B90C" w14:textId="77777777" w:rsidR="002E6A92" w:rsidRDefault="002E6A92" w:rsidP="002E6A92">
      <w:pPr>
        <w:spacing w:after="152" w:line="259" w:lineRule="auto"/>
        <w:ind w:right="247"/>
        <w:jc w:val="center"/>
      </w:pPr>
      <w:r>
        <w:rPr>
          <w:rFonts w:ascii="Times New Roman" w:eastAsia="Times New Roman" w:hAnsi="Times New Roman"/>
          <w:b/>
          <w:sz w:val="32"/>
        </w:rPr>
        <w:t xml:space="preserve"> </w:t>
      </w:r>
    </w:p>
    <w:p w14:paraId="6818C7F1" w14:textId="77777777" w:rsidR="002E6A92" w:rsidRDefault="002E6A92" w:rsidP="002E6A92">
      <w:pPr>
        <w:spacing w:after="0" w:line="259" w:lineRule="auto"/>
        <w:ind w:right="247"/>
        <w:jc w:val="center"/>
      </w:pPr>
      <w:r>
        <w:rPr>
          <w:rFonts w:ascii="Times New Roman" w:eastAsia="Times New Roman" w:hAnsi="Times New Roman"/>
          <w:b/>
          <w:sz w:val="32"/>
        </w:rPr>
        <w:t xml:space="preserve"> </w:t>
      </w:r>
    </w:p>
    <w:p w14:paraId="19BB4670" w14:textId="77777777" w:rsidR="002E6A92" w:rsidRDefault="002E6A92" w:rsidP="002E6A92">
      <w:pPr>
        <w:pStyle w:val="Heading1"/>
        <w:spacing w:after="117"/>
      </w:pPr>
      <w:r>
        <w:lastRenderedPageBreak/>
        <w:t xml:space="preserve">Chapter 3  LoRa Modulation Basics </w:t>
      </w:r>
    </w:p>
    <w:p w14:paraId="408A0104" w14:textId="77777777" w:rsidR="002E6A92" w:rsidRDefault="002E6A92" w:rsidP="002E6A92">
      <w:pPr>
        <w:pStyle w:val="Heading2"/>
        <w:spacing w:after="160"/>
        <w:ind w:left="-5"/>
      </w:pPr>
      <w:r>
        <w:t xml:space="preserve">3.1 Introduction </w:t>
      </w:r>
    </w:p>
    <w:p w14:paraId="0955D77D" w14:textId="77777777" w:rsidR="002E6A92" w:rsidRDefault="002E6A92" w:rsidP="002E6A92">
      <w:pPr>
        <w:spacing w:after="37" w:line="359" w:lineRule="auto"/>
        <w:ind w:left="-5" w:right="321"/>
      </w:pPr>
      <w:r>
        <w:rPr>
          <w:rFonts w:ascii="Times New Roman" w:eastAsia="Times New Roman" w:hAnsi="Times New Roman"/>
          <w:b/>
          <w:sz w:val="32"/>
        </w:rPr>
        <w:t xml:space="preserve"> </w:t>
      </w:r>
      <w:r>
        <w:t xml:space="preserve">LoRa is a proprietary spread spectrum modulation scheme that is derivative of Chirp Spread Spectrum modulation (CSS) and which trades data rate for sensitivity within a fixed channel bandwidth. It implements a variable data rate, utilizing orthogonal spreading factors, which allows the system designer to trade data rate for range or power, so as to optimize network performance in a constant bandwidth. LoRa is a PHY layer implementation and is agnostic with to higher-layer implementations. This allows LoRa to coexist and interoperate with existing network architectures. This application note explains some of the basic concepts of LoRa modulation and the advantages that this modulation scheme can provide when deploying both fixed and mobile low-power real-world communications networks. </w:t>
      </w:r>
    </w:p>
    <w:p w14:paraId="3D389281" w14:textId="77777777" w:rsidR="002E6A92" w:rsidRDefault="002E6A92" w:rsidP="002E6A92">
      <w:pPr>
        <w:pStyle w:val="Heading2"/>
        <w:spacing w:after="135"/>
        <w:ind w:left="-5"/>
      </w:pPr>
      <w:r>
        <w:t xml:space="preserve">3.2 Spread Spectrum Communications  </w:t>
      </w:r>
    </w:p>
    <w:p w14:paraId="3E592C44" w14:textId="77777777" w:rsidR="002E6A92" w:rsidRDefault="002E6A92" w:rsidP="002E6A92">
      <w:pPr>
        <w:pStyle w:val="Heading3"/>
        <w:ind w:left="-5"/>
      </w:pPr>
      <w:r>
        <w:t xml:space="preserve">3.2.1 Shannon – Hartley Theorem  </w:t>
      </w:r>
    </w:p>
    <w:p w14:paraId="7E03F887" w14:textId="77777777" w:rsidR="002E6A92" w:rsidRDefault="002E6A92" w:rsidP="002E6A92">
      <w:pPr>
        <w:spacing w:after="0" w:line="357" w:lineRule="auto"/>
        <w:ind w:left="-5" w:right="321"/>
      </w:pPr>
      <w:r>
        <w:t xml:space="preserve"> No discussion on spread spectrum techniques would be complete without a brief recap of the Shannon – Hartley Theorem. In information theory, the Shannon–Hartley theorem states the maximum rate at which information can be transmitted over a communications channel of a specified bandwidth in the presence of noise. The theorem establishes Shannon's channel capacity for a communication link and defines the maximum data rate (information) that can be transmitted within a specified bandwidth in the presence of noise interference:   </w:t>
      </w:r>
    </w:p>
    <w:p w14:paraId="79624C59" w14:textId="77777777" w:rsidR="002E6A92" w:rsidRDefault="002E6A92" w:rsidP="002E6A92">
      <w:pPr>
        <w:spacing w:after="8" w:line="353" w:lineRule="auto"/>
        <w:ind w:left="-5" w:right="2112"/>
      </w:pPr>
      <w:r>
        <w:t xml:space="preserve">                                                         </w:t>
      </w:r>
      <w:r>
        <w:rPr>
          <w:noProof/>
        </w:rPr>
        <w:drawing>
          <wp:inline distT="0" distB="0" distL="0" distR="0" wp14:anchorId="48268035" wp14:editId="081155E3">
            <wp:extent cx="1562100" cy="483108"/>
            <wp:effectExtent l="0" t="0" r="0" b="0"/>
            <wp:docPr id="1679" name="Picture 1679"/>
            <wp:cNvGraphicFramePr/>
            <a:graphic xmlns:a="http://schemas.openxmlformats.org/drawingml/2006/main">
              <a:graphicData uri="http://schemas.openxmlformats.org/drawingml/2006/picture">
                <pic:pic xmlns:pic="http://schemas.openxmlformats.org/drawingml/2006/picture">
                  <pic:nvPicPr>
                    <pic:cNvPr id="1679" name="Picture 1679"/>
                    <pic:cNvPicPr/>
                  </pic:nvPicPr>
                  <pic:blipFill>
                    <a:blip r:embed="rId52"/>
                    <a:stretch>
                      <a:fillRect/>
                    </a:stretch>
                  </pic:blipFill>
                  <pic:spPr>
                    <a:xfrm>
                      <a:off x="0" y="0"/>
                      <a:ext cx="1562100" cy="483108"/>
                    </a:xfrm>
                    <a:prstGeom prst="rect">
                      <a:avLst/>
                    </a:prstGeom>
                  </pic:spPr>
                </pic:pic>
              </a:graphicData>
            </a:graphic>
          </wp:inline>
        </w:drawing>
      </w:r>
      <w:r>
        <w:t xml:space="preserve">                                                                                                    </w:t>
      </w:r>
      <w:r>
        <w:rPr>
          <w:rFonts w:ascii="Times New Roman" w:eastAsia="Times New Roman" w:hAnsi="Times New Roman"/>
          <w:b/>
        </w:rPr>
        <w:t xml:space="preserve">Equation 3.1 </w:t>
      </w:r>
    </w:p>
    <w:p w14:paraId="4B17F588" w14:textId="77777777" w:rsidR="002E6A92" w:rsidRDefault="002E6A92" w:rsidP="002E6A92">
      <w:pPr>
        <w:ind w:left="-5" w:right="321"/>
      </w:pPr>
      <w:r>
        <w:t xml:space="preserve">Where: </w:t>
      </w:r>
    </w:p>
    <w:p w14:paraId="71333E57" w14:textId="77777777" w:rsidR="002E6A92" w:rsidRDefault="002E6A92" w:rsidP="002E6A92">
      <w:pPr>
        <w:tabs>
          <w:tab w:val="center" w:pos="2983"/>
        </w:tabs>
        <w:ind w:left="-15"/>
      </w:pPr>
      <w:r>
        <w:t xml:space="preserve">  </w:t>
      </w:r>
      <w:r>
        <w:tab/>
        <w:t xml:space="preserve">C = channel capacity (bit/s)  </w:t>
      </w:r>
    </w:p>
    <w:p w14:paraId="55EB8AF0" w14:textId="77777777" w:rsidR="002E6A92" w:rsidRDefault="002E6A92" w:rsidP="002E6A92">
      <w:pPr>
        <w:tabs>
          <w:tab w:val="center" w:pos="3024"/>
        </w:tabs>
        <w:ind w:left="-15"/>
      </w:pPr>
      <w:r>
        <w:t xml:space="preserve"> </w:t>
      </w:r>
      <w:r>
        <w:tab/>
        <w:t xml:space="preserve">B = channel bandwidth (Hz) </w:t>
      </w:r>
    </w:p>
    <w:p w14:paraId="483DF26D" w14:textId="77777777" w:rsidR="002E6A92" w:rsidRDefault="002E6A92" w:rsidP="002E6A92">
      <w:pPr>
        <w:tabs>
          <w:tab w:val="center" w:pos="3724"/>
        </w:tabs>
        <w:ind w:left="-15"/>
      </w:pPr>
      <w:r>
        <w:t xml:space="preserve"> </w:t>
      </w:r>
      <w:r>
        <w:tab/>
        <w:t xml:space="preserve"> S = average received signal power (Watts)  </w:t>
      </w:r>
    </w:p>
    <w:p w14:paraId="0B8A2641" w14:textId="77777777" w:rsidR="002E6A92" w:rsidRDefault="002E6A92" w:rsidP="002E6A92">
      <w:pPr>
        <w:tabs>
          <w:tab w:val="center" w:pos="3978"/>
        </w:tabs>
        <w:ind w:left="-15"/>
      </w:pPr>
      <w:r>
        <w:t xml:space="preserve"> </w:t>
      </w:r>
      <w:r>
        <w:tab/>
        <w:t xml:space="preserve">N = average noise or interference power (Watts)  </w:t>
      </w:r>
    </w:p>
    <w:p w14:paraId="4DEA393E" w14:textId="77777777" w:rsidR="002E6A92" w:rsidRDefault="002E6A92" w:rsidP="002E6A92">
      <w:pPr>
        <w:tabs>
          <w:tab w:val="center" w:pos="4855"/>
        </w:tabs>
        <w:ind w:left="-15"/>
      </w:pPr>
      <w:r>
        <w:t xml:space="preserve"> </w:t>
      </w:r>
      <w:r>
        <w:tab/>
        <w:t xml:space="preserve">S/N = signal to noise ratio (SNR) expressed as a linear power ratio  </w:t>
      </w:r>
    </w:p>
    <w:p w14:paraId="2DA2F11E" w14:textId="77777777" w:rsidR="002E6A92" w:rsidRDefault="002E6A92" w:rsidP="002E6A92">
      <w:pPr>
        <w:spacing w:line="356" w:lineRule="auto"/>
        <w:ind w:left="-5" w:right="321"/>
      </w:pPr>
      <w:r>
        <w:t xml:space="preserve">By rearranging Equation 2.1 from log base 2 to the natural log, e, and by noting that we can manipulate the equation as follows: </w:t>
      </w:r>
    </w:p>
    <w:p w14:paraId="5F08CD76" w14:textId="77777777" w:rsidR="002E6A92" w:rsidRDefault="002E6A92" w:rsidP="002E6A92">
      <w:pPr>
        <w:spacing w:after="60" w:line="259" w:lineRule="auto"/>
        <w:ind w:right="239"/>
        <w:jc w:val="center"/>
      </w:pPr>
      <w:r>
        <w:rPr>
          <w:noProof/>
        </w:rPr>
        <w:lastRenderedPageBreak/>
        <w:drawing>
          <wp:inline distT="0" distB="0" distL="0" distR="0" wp14:anchorId="1C1896C5" wp14:editId="765CCAF8">
            <wp:extent cx="1417320" cy="525780"/>
            <wp:effectExtent l="0" t="0" r="0" b="0"/>
            <wp:docPr id="1753" name="Picture 1753"/>
            <wp:cNvGraphicFramePr/>
            <a:graphic xmlns:a="http://schemas.openxmlformats.org/drawingml/2006/main">
              <a:graphicData uri="http://schemas.openxmlformats.org/drawingml/2006/picture">
                <pic:pic xmlns:pic="http://schemas.openxmlformats.org/drawingml/2006/picture">
                  <pic:nvPicPr>
                    <pic:cNvPr id="1753" name="Picture 1753"/>
                    <pic:cNvPicPr/>
                  </pic:nvPicPr>
                  <pic:blipFill>
                    <a:blip r:embed="rId53"/>
                    <a:stretch>
                      <a:fillRect/>
                    </a:stretch>
                  </pic:blipFill>
                  <pic:spPr>
                    <a:xfrm>
                      <a:off x="0" y="0"/>
                      <a:ext cx="1417320" cy="525780"/>
                    </a:xfrm>
                    <a:prstGeom prst="rect">
                      <a:avLst/>
                    </a:prstGeom>
                  </pic:spPr>
                </pic:pic>
              </a:graphicData>
            </a:graphic>
          </wp:inline>
        </w:drawing>
      </w:r>
      <w:r>
        <w:t xml:space="preserve"> </w:t>
      </w:r>
    </w:p>
    <w:p w14:paraId="6FBEFF3B" w14:textId="77777777" w:rsidR="002E6A92" w:rsidRDefault="002E6A92" w:rsidP="002E6A92">
      <w:pPr>
        <w:pStyle w:val="Heading4"/>
        <w:ind w:left="401" w:right="717"/>
      </w:pPr>
      <w:r>
        <w:t xml:space="preserve">Equation 3.2 </w:t>
      </w:r>
    </w:p>
    <w:p w14:paraId="0D5272B2" w14:textId="77777777" w:rsidR="002E6A92" w:rsidRDefault="002E6A92" w:rsidP="002E6A92">
      <w:pPr>
        <w:spacing w:after="0" w:line="357" w:lineRule="auto"/>
        <w:ind w:left="-5" w:right="321"/>
      </w:pPr>
      <w:r>
        <w:t xml:space="preserve"> For spread spectrum applications the signal to noise ratio is small, since the signal power is often below the noise floor. Assuming a noise level such that S/N &lt;&lt; 1, Equation 2 can be rewritten as: </w:t>
      </w:r>
    </w:p>
    <w:p w14:paraId="2F06DEAC" w14:textId="77777777" w:rsidR="002E6A92" w:rsidRDefault="002E6A92" w:rsidP="002E6A92">
      <w:pPr>
        <w:spacing w:after="57" w:line="259" w:lineRule="auto"/>
        <w:ind w:right="239"/>
        <w:jc w:val="center"/>
      </w:pPr>
      <w:r>
        <w:rPr>
          <w:noProof/>
        </w:rPr>
        <w:drawing>
          <wp:inline distT="0" distB="0" distL="0" distR="0" wp14:anchorId="60E39044" wp14:editId="15226A6E">
            <wp:extent cx="676656" cy="432816"/>
            <wp:effectExtent l="0" t="0" r="0" b="0"/>
            <wp:docPr id="1755" name="Picture 1755"/>
            <wp:cNvGraphicFramePr/>
            <a:graphic xmlns:a="http://schemas.openxmlformats.org/drawingml/2006/main">
              <a:graphicData uri="http://schemas.openxmlformats.org/drawingml/2006/picture">
                <pic:pic xmlns:pic="http://schemas.openxmlformats.org/drawingml/2006/picture">
                  <pic:nvPicPr>
                    <pic:cNvPr id="1755" name="Picture 1755"/>
                    <pic:cNvPicPr/>
                  </pic:nvPicPr>
                  <pic:blipFill>
                    <a:blip r:embed="rId54"/>
                    <a:stretch>
                      <a:fillRect/>
                    </a:stretch>
                  </pic:blipFill>
                  <pic:spPr>
                    <a:xfrm>
                      <a:off x="0" y="0"/>
                      <a:ext cx="676656" cy="432816"/>
                    </a:xfrm>
                    <a:prstGeom prst="rect">
                      <a:avLst/>
                    </a:prstGeom>
                  </pic:spPr>
                </pic:pic>
              </a:graphicData>
            </a:graphic>
          </wp:inline>
        </w:drawing>
      </w:r>
      <w:r>
        <w:t xml:space="preserve"> </w:t>
      </w:r>
    </w:p>
    <w:p w14:paraId="35993551" w14:textId="77777777" w:rsidR="002E6A92" w:rsidRDefault="002E6A92" w:rsidP="002E6A92">
      <w:pPr>
        <w:spacing w:after="110" w:line="259" w:lineRule="auto"/>
        <w:ind w:right="329"/>
        <w:jc w:val="center"/>
      </w:pPr>
      <w:r>
        <w:t xml:space="preserve">or </w:t>
      </w:r>
    </w:p>
    <w:p w14:paraId="519F2D2E" w14:textId="77777777" w:rsidR="002E6A92" w:rsidRDefault="002E6A92" w:rsidP="002E6A92">
      <w:pPr>
        <w:spacing w:after="60" w:line="259" w:lineRule="auto"/>
        <w:ind w:right="239"/>
        <w:jc w:val="center"/>
      </w:pPr>
      <w:r>
        <w:rPr>
          <w:noProof/>
        </w:rPr>
        <w:drawing>
          <wp:inline distT="0" distB="0" distL="0" distR="0" wp14:anchorId="6459BCC0" wp14:editId="61AAF3D4">
            <wp:extent cx="502920" cy="359664"/>
            <wp:effectExtent l="0" t="0" r="0" b="0"/>
            <wp:docPr id="1757" name="Picture 1757"/>
            <wp:cNvGraphicFramePr/>
            <a:graphic xmlns:a="http://schemas.openxmlformats.org/drawingml/2006/main">
              <a:graphicData uri="http://schemas.openxmlformats.org/drawingml/2006/picture">
                <pic:pic xmlns:pic="http://schemas.openxmlformats.org/drawingml/2006/picture">
                  <pic:nvPicPr>
                    <pic:cNvPr id="1757" name="Picture 1757"/>
                    <pic:cNvPicPr/>
                  </pic:nvPicPr>
                  <pic:blipFill>
                    <a:blip r:embed="rId55"/>
                    <a:stretch>
                      <a:fillRect/>
                    </a:stretch>
                  </pic:blipFill>
                  <pic:spPr>
                    <a:xfrm>
                      <a:off x="0" y="0"/>
                      <a:ext cx="502920" cy="359664"/>
                    </a:xfrm>
                    <a:prstGeom prst="rect">
                      <a:avLst/>
                    </a:prstGeom>
                  </pic:spPr>
                </pic:pic>
              </a:graphicData>
            </a:graphic>
          </wp:inline>
        </w:drawing>
      </w:r>
      <w:r>
        <w:t xml:space="preserve"> </w:t>
      </w:r>
    </w:p>
    <w:p w14:paraId="629525DC" w14:textId="77777777" w:rsidR="002E6A92" w:rsidRDefault="002E6A92" w:rsidP="002E6A92">
      <w:pPr>
        <w:pStyle w:val="Heading4"/>
        <w:ind w:left="401" w:right="717"/>
      </w:pPr>
      <w:r>
        <w:t xml:space="preserve">Equation 3.3 </w:t>
      </w:r>
    </w:p>
    <w:p w14:paraId="0EDA5532" w14:textId="77777777" w:rsidR="002E6A92" w:rsidRDefault="002E6A92" w:rsidP="002E6A92">
      <w:pPr>
        <w:spacing w:after="43" w:line="356" w:lineRule="auto"/>
        <w:ind w:left="-15" w:right="321" w:firstLine="720"/>
      </w:pPr>
      <w:r>
        <w:t xml:space="preserve">From equation 3 it can be seen that to transmit error free information in a channel of fixed noiseto-signal ratio, only the transmitted signal bandwidth need be increased. </w:t>
      </w:r>
    </w:p>
    <w:p w14:paraId="690324B2" w14:textId="77777777" w:rsidR="002E6A92" w:rsidRDefault="002E6A92" w:rsidP="002E6A92">
      <w:pPr>
        <w:pStyle w:val="Heading3"/>
        <w:ind w:left="-5"/>
      </w:pPr>
      <w:r>
        <w:t>3.2.2 Spread-Spectrum Principles</w:t>
      </w:r>
      <w:r>
        <w:rPr>
          <w:b w:val="0"/>
        </w:rPr>
        <w:t xml:space="preserve"> </w:t>
      </w:r>
    </w:p>
    <w:p w14:paraId="38A3B015" w14:textId="77777777" w:rsidR="002E6A92" w:rsidRDefault="002E6A92" w:rsidP="002E6A92">
      <w:pPr>
        <w:spacing w:after="0" w:line="358" w:lineRule="auto"/>
        <w:ind w:left="-15" w:right="321" w:firstLine="720"/>
      </w:pPr>
      <w:r>
        <w:t xml:space="preserve">As has been noted above, by increasing the bandwidth of the signal we can compensate for the degradation of the signal-to-noise (or noise-to-signal) ratio of a radio channel. </w:t>
      </w:r>
    </w:p>
    <w:p w14:paraId="7AA6F349" w14:textId="77777777" w:rsidR="002E6A92" w:rsidRDefault="002E6A92" w:rsidP="002E6A92">
      <w:pPr>
        <w:spacing w:line="357" w:lineRule="auto"/>
        <w:ind w:left="-5" w:right="321"/>
      </w:pPr>
      <w:r>
        <w:t xml:space="preserve"> In traditional Direct Sequence Spread Spectrum (DSSS) systems, the carrier phase of the transmitter changes in accordance with a code sequence. This process is generally achieved by multiplying the wanted data signal with a spreading code, also known as a chip sequence. The chip sequence occurs at a much faster rate than the data signal and thus spreads the signal bandwidth beyond the original bandwidth occupied by just the original signal. Note that the term chip is used to distinguish the shorter coded bits from the longer un-coded bits of the information signal. </w:t>
      </w:r>
    </w:p>
    <w:p w14:paraId="71D039AB" w14:textId="77777777" w:rsidR="002E6A92" w:rsidRDefault="002E6A92" w:rsidP="002E6A92">
      <w:pPr>
        <w:spacing w:after="60" w:line="259" w:lineRule="auto"/>
        <w:ind w:right="958"/>
        <w:jc w:val="right"/>
      </w:pPr>
      <w:r>
        <w:rPr>
          <w:noProof/>
        </w:rPr>
        <w:lastRenderedPageBreak/>
        <w:drawing>
          <wp:inline distT="0" distB="0" distL="0" distR="0" wp14:anchorId="7659034C" wp14:editId="4FE08168">
            <wp:extent cx="5545836" cy="3093720"/>
            <wp:effectExtent l="0" t="0" r="0" b="0"/>
            <wp:docPr id="1809" name="Picture 1809"/>
            <wp:cNvGraphicFramePr/>
            <a:graphic xmlns:a="http://schemas.openxmlformats.org/drawingml/2006/main">
              <a:graphicData uri="http://schemas.openxmlformats.org/drawingml/2006/picture">
                <pic:pic xmlns:pic="http://schemas.openxmlformats.org/drawingml/2006/picture">
                  <pic:nvPicPr>
                    <pic:cNvPr id="1809" name="Picture 1809"/>
                    <pic:cNvPicPr/>
                  </pic:nvPicPr>
                  <pic:blipFill>
                    <a:blip r:embed="rId56"/>
                    <a:stretch>
                      <a:fillRect/>
                    </a:stretch>
                  </pic:blipFill>
                  <pic:spPr>
                    <a:xfrm>
                      <a:off x="0" y="0"/>
                      <a:ext cx="5545836" cy="3093720"/>
                    </a:xfrm>
                    <a:prstGeom prst="rect">
                      <a:avLst/>
                    </a:prstGeom>
                  </pic:spPr>
                </pic:pic>
              </a:graphicData>
            </a:graphic>
          </wp:inline>
        </w:drawing>
      </w:r>
      <w:r>
        <w:t xml:space="preserve"> </w:t>
      </w:r>
    </w:p>
    <w:p w14:paraId="5C414297" w14:textId="77777777" w:rsidR="002E6A92" w:rsidRDefault="002E6A92" w:rsidP="002E6A92">
      <w:pPr>
        <w:pStyle w:val="Heading4"/>
        <w:ind w:left="401" w:right="103"/>
      </w:pPr>
      <w:r>
        <w:t xml:space="preserve">Figure 3.1: Modulation / Spreading Process </w:t>
      </w:r>
    </w:p>
    <w:p w14:paraId="4EA4833B" w14:textId="77777777" w:rsidR="002E6A92" w:rsidRDefault="002E6A92" w:rsidP="002E6A92">
      <w:pPr>
        <w:spacing w:after="0" w:line="357" w:lineRule="auto"/>
        <w:ind w:left="-15" w:right="321" w:firstLine="720"/>
      </w:pPr>
      <w:r>
        <w:t xml:space="preserve">At the receiver, the wanted data signal is recovered by re-multiplying with a locally generated replica of the spreading sequence. This multiplication process in the receiver effectively compresses the spread signal back to its original un-spread bandwidth, as illustrated below in Figure 2.2. It should be noted that the same chip sequence or code must be used in the receiver as in the transmitter to correctly recover the information. </w:t>
      </w:r>
    </w:p>
    <w:p w14:paraId="184B4940" w14:textId="77777777" w:rsidR="002E6A92" w:rsidRDefault="002E6A92" w:rsidP="002E6A92">
      <w:pPr>
        <w:spacing w:after="62" w:line="259" w:lineRule="auto"/>
        <w:ind w:right="1603"/>
        <w:jc w:val="right"/>
      </w:pPr>
      <w:r>
        <w:rPr>
          <w:noProof/>
        </w:rPr>
        <w:drawing>
          <wp:inline distT="0" distB="0" distL="0" distR="0" wp14:anchorId="72D143ED" wp14:editId="6127D06F">
            <wp:extent cx="4727448" cy="2686812"/>
            <wp:effectExtent l="0" t="0" r="0" b="0"/>
            <wp:docPr id="1811" name="Picture 1811"/>
            <wp:cNvGraphicFramePr/>
            <a:graphic xmlns:a="http://schemas.openxmlformats.org/drawingml/2006/main">
              <a:graphicData uri="http://schemas.openxmlformats.org/drawingml/2006/picture">
                <pic:pic xmlns:pic="http://schemas.openxmlformats.org/drawingml/2006/picture">
                  <pic:nvPicPr>
                    <pic:cNvPr id="1811" name="Picture 1811"/>
                    <pic:cNvPicPr/>
                  </pic:nvPicPr>
                  <pic:blipFill>
                    <a:blip r:embed="rId57"/>
                    <a:stretch>
                      <a:fillRect/>
                    </a:stretch>
                  </pic:blipFill>
                  <pic:spPr>
                    <a:xfrm>
                      <a:off x="0" y="0"/>
                      <a:ext cx="4727448" cy="2686812"/>
                    </a:xfrm>
                    <a:prstGeom prst="rect">
                      <a:avLst/>
                    </a:prstGeom>
                  </pic:spPr>
                </pic:pic>
              </a:graphicData>
            </a:graphic>
          </wp:inline>
        </w:drawing>
      </w:r>
      <w:r>
        <w:t xml:space="preserve"> </w:t>
      </w:r>
    </w:p>
    <w:p w14:paraId="1B45D56C" w14:textId="77777777" w:rsidR="002E6A92" w:rsidRDefault="002E6A92" w:rsidP="002E6A92">
      <w:pPr>
        <w:pStyle w:val="Heading4"/>
        <w:ind w:left="401" w:right="203"/>
      </w:pPr>
      <w:r>
        <w:t>Figure 3.2: Demodulation / De-spreading Process</w:t>
      </w:r>
      <w:r>
        <w:rPr>
          <w:b w:val="0"/>
        </w:rPr>
        <w:t xml:space="preserve"> </w:t>
      </w:r>
    </w:p>
    <w:p w14:paraId="61195A69" w14:textId="77777777" w:rsidR="002E6A92" w:rsidRDefault="002E6A92" w:rsidP="002E6A92">
      <w:pPr>
        <w:spacing w:line="358" w:lineRule="auto"/>
        <w:ind w:left="-15" w:right="321" w:firstLine="720"/>
      </w:pPr>
      <w:r>
        <w:t>The amount of spreading, for direct sequence, is dependent on the ratio of "chips per bit" - the ratio of the chip sequence to the wanted data rate, is referred to as the processing gain (G</w:t>
      </w:r>
      <w:r>
        <w:rPr>
          <w:vertAlign w:val="subscript"/>
        </w:rPr>
        <w:t>p</w:t>
      </w:r>
      <w:r>
        <w:t xml:space="preserve">), commonly expressed in dB. </w:t>
      </w:r>
    </w:p>
    <w:p w14:paraId="24AE679B" w14:textId="77777777" w:rsidR="002E6A92" w:rsidRDefault="002E6A92" w:rsidP="002E6A92">
      <w:pPr>
        <w:spacing w:after="62" w:line="259" w:lineRule="auto"/>
        <w:ind w:right="241"/>
        <w:jc w:val="center"/>
      </w:pPr>
      <w:r>
        <w:rPr>
          <w:noProof/>
        </w:rPr>
        <w:lastRenderedPageBreak/>
        <w:drawing>
          <wp:inline distT="0" distB="0" distL="0" distR="0" wp14:anchorId="4F741D8C" wp14:editId="349E5AED">
            <wp:extent cx="1743456" cy="460248"/>
            <wp:effectExtent l="0" t="0" r="0" b="0"/>
            <wp:docPr id="1917" name="Picture 1917"/>
            <wp:cNvGraphicFramePr/>
            <a:graphic xmlns:a="http://schemas.openxmlformats.org/drawingml/2006/main">
              <a:graphicData uri="http://schemas.openxmlformats.org/drawingml/2006/picture">
                <pic:pic xmlns:pic="http://schemas.openxmlformats.org/drawingml/2006/picture">
                  <pic:nvPicPr>
                    <pic:cNvPr id="1917" name="Picture 1917"/>
                    <pic:cNvPicPr/>
                  </pic:nvPicPr>
                  <pic:blipFill>
                    <a:blip r:embed="rId58"/>
                    <a:stretch>
                      <a:fillRect/>
                    </a:stretch>
                  </pic:blipFill>
                  <pic:spPr>
                    <a:xfrm>
                      <a:off x="0" y="0"/>
                      <a:ext cx="1743456" cy="460248"/>
                    </a:xfrm>
                    <a:prstGeom prst="rect">
                      <a:avLst/>
                    </a:prstGeom>
                  </pic:spPr>
                </pic:pic>
              </a:graphicData>
            </a:graphic>
          </wp:inline>
        </w:drawing>
      </w:r>
      <w:r>
        <w:t xml:space="preserve"> </w:t>
      </w:r>
    </w:p>
    <w:p w14:paraId="51C969A4" w14:textId="77777777" w:rsidR="002E6A92" w:rsidRDefault="002E6A92" w:rsidP="002E6A92">
      <w:pPr>
        <w:spacing w:after="8" w:line="353" w:lineRule="auto"/>
        <w:ind w:left="-15" w:right="3966" w:firstLine="4402"/>
      </w:pPr>
      <w:r>
        <w:rPr>
          <w:rFonts w:ascii="Times New Roman" w:eastAsia="Times New Roman" w:hAnsi="Times New Roman"/>
          <w:b/>
        </w:rPr>
        <w:t xml:space="preserve">Equation 3.4 </w:t>
      </w:r>
      <w:r>
        <w:t xml:space="preserve">Where: </w:t>
      </w:r>
    </w:p>
    <w:p w14:paraId="36E6AB98" w14:textId="77777777" w:rsidR="002E6A92" w:rsidRDefault="002E6A92" w:rsidP="002E6A92">
      <w:pPr>
        <w:ind w:left="730" w:right="321"/>
      </w:pPr>
      <w:r>
        <w:t>R</w:t>
      </w:r>
      <w:r>
        <w:rPr>
          <w:vertAlign w:val="subscript"/>
        </w:rPr>
        <w:t>C</w:t>
      </w:r>
      <w:r>
        <w:t xml:space="preserve"> = chip rate (Chips/second) </w:t>
      </w:r>
    </w:p>
    <w:p w14:paraId="4A51B917" w14:textId="77777777" w:rsidR="002E6A92" w:rsidRDefault="002E6A92" w:rsidP="002E6A92">
      <w:pPr>
        <w:ind w:left="730" w:right="321"/>
      </w:pPr>
      <w:r>
        <w:t>R</w:t>
      </w:r>
      <w:r>
        <w:rPr>
          <w:vertAlign w:val="subscript"/>
        </w:rPr>
        <w:t>b</w:t>
      </w:r>
      <w:r>
        <w:t xml:space="preserve"> = bit-rate (bits/second) </w:t>
      </w:r>
    </w:p>
    <w:p w14:paraId="3C367D26" w14:textId="77777777" w:rsidR="002E6A92" w:rsidRDefault="002E6A92" w:rsidP="002E6A92">
      <w:pPr>
        <w:spacing w:after="2" w:line="357" w:lineRule="auto"/>
        <w:ind w:left="-15" w:right="321" w:firstLine="720"/>
      </w:pPr>
      <w:r>
        <w:t xml:space="preserve">As well as providing inherent processing gain for the wanted transmission (which enables the receiver to correctly recover the data signal even when the SNR of the channel is a negative value); interfering signals are also reduced by the process gain of the receiver. These are spread beyond the desired information bandwidth and can be easily removed by filtering. </w:t>
      </w:r>
    </w:p>
    <w:p w14:paraId="116BF3D3" w14:textId="77777777" w:rsidR="002E6A92" w:rsidRDefault="002E6A92" w:rsidP="002E6A92">
      <w:pPr>
        <w:spacing w:after="2" w:line="356" w:lineRule="auto"/>
        <w:ind w:left="-15" w:right="321" w:firstLine="720"/>
      </w:pPr>
      <w:r>
        <w:t xml:space="preserve">DSSS is widely used in data communication applications. However, challenges exist for low-cost or power-constrained devices and networks. </w:t>
      </w:r>
    </w:p>
    <w:p w14:paraId="75759108" w14:textId="77777777" w:rsidR="002E6A92" w:rsidRDefault="002E6A92" w:rsidP="002E6A92">
      <w:pPr>
        <w:spacing w:after="16" w:line="357" w:lineRule="auto"/>
        <w:ind w:left="-15" w:right="321" w:firstLine="720"/>
      </w:pPr>
      <w:r>
        <w:t xml:space="preserve">Often, as is the case with GPS or the DSSS PHY of IEEE Standard 802.15.4k, the system will require a highly accurate and expensive reference clock source. In addition, the longer the spreading code or sequence, the longer the time required by the receiver to perform a correlation over the entire length of the code sequence, or by either searching sequentially through code sequences or implementing multiple correlates in parallel. </w:t>
      </w:r>
    </w:p>
    <w:p w14:paraId="3A49E6A1" w14:textId="77777777" w:rsidR="002E6A92" w:rsidRDefault="002E6A92" w:rsidP="002E6A92">
      <w:pPr>
        <w:spacing w:after="38" w:line="359" w:lineRule="auto"/>
        <w:ind w:left="-15" w:right="321" w:firstLine="720"/>
      </w:pPr>
      <w:r>
        <w:t xml:space="preserve">This is especially of concern for power-constrained devices that cannot be “always-on” and thus need to repeatedly and rapidly synchronize. </w:t>
      </w:r>
    </w:p>
    <w:p w14:paraId="402178BE" w14:textId="77777777" w:rsidR="002E6A92" w:rsidRDefault="002E6A92" w:rsidP="002E6A92">
      <w:pPr>
        <w:pStyle w:val="Heading3"/>
        <w:ind w:left="-5"/>
      </w:pPr>
      <w:r>
        <w:t>3.2.3 Chirp Spread Spectrum</w:t>
      </w:r>
      <w:r>
        <w:rPr>
          <w:b w:val="0"/>
        </w:rPr>
        <w:t xml:space="preserve"> </w:t>
      </w:r>
    </w:p>
    <w:p w14:paraId="5F21EB16" w14:textId="77777777" w:rsidR="002E6A92" w:rsidRDefault="002E6A92" w:rsidP="002E6A92">
      <w:pPr>
        <w:spacing w:after="1" w:line="357" w:lineRule="auto"/>
        <w:ind w:left="-15" w:right="321" w:firstLine="720"/>
      </w:pPr>
      <w:r>
        <w:t xml:space="preserve">Chirp Spread Spectrum was developed for radar applications in the 1940’s. Traditionally used in a number of military and secure communications applications; over the past twenty years this modulation technique has seen increased adoption in a number of data communications applications due to its relatively low transmission power requirements and inherent robustness from channel degradation mechanisms such as multipath, fading, Doppler and in-band jamming interferers. </w:t>
      </w:r>
    </w:p>
    <w:p w14:paraId="33449192" w14:textId="77777777" w:rsidR="002E6A92" w:rsidRDefault="002E6A92" w:rsidP="002E6A92">
      <w:pPr>
        <w:spacing w:after="40" w:line="358" w:lineRule="auto"/>
        <w:ind w:left="-15" w:right="321" w:firstLine="720"/>
      </w:pPr>
      <w:r>
        <w:t xml:space="preserve">A CSS PHY was adopted by the IEEE for the Low-Rate Wireless Personal Area Networks (LRWPANs) standard 802.15.4 for applications requiring longer range and mobility than that achievable with the O-QPSK DSSS PHY mode. </w:t>
      </w:r>
    </w:p>
    <w:p w14:paraId="68915B10" w14:textId="77777777" w:rsidR="002E6A92" w:rsidRDefault="002E6A92" w:rsidP="002E6A92">
      <w:pPr>
        <w:pStyle w:val="Heading2"/>
        <w:ind w:left="-5"/>
      </w:pPr>
      <w:r>
        <w:t>3.3 LoRa Spread Spectrum</w:t>
      </w:r>
      <w:r>
        <w:rPr>
          <w:b w:val="0"/>
          <w:sz w:val="24"/>
        </w:rPr>
        <w:t xml:space="preserve"> </w:t>
      </w:r>
    </w:p>
    <w:p w14:paraId="2B5F6A87" w14:textId="77777777" w:rsidR="002E6A92" w:rsidRDefault="002E6A92" w:rsidP="002E6A92">
      <w:pPr>
        <w:spacing w:line="357" w:lineRule="auto"/>
        <w:ind w:left="-15" w:right="321" w:firstLine="720"/>
      </w:pPr>
      <w:r>
        <w:t xml:space="preserve">Semtech’s LoRa modulation addresses all of the issues associated with DSSS systems to provide a low-cost, low-power, yet above all robust alternative to the traditional spread-spectrum communications techniques. </w:t>
      </w:r>
    </w:p>
    <w:p w14:paraId="06867E3C" w14:textId="77777777" w:rsidR="002E6A92" w:rsidRDefault="002E6A92" w:rsidP="002E6A92">
      <w:pPr>
        <w:spacing w:after="8" w:line="357" w:lineRule="auto"/>
        <w:ind w:left="-15" w:right="321" w:firstLine="720"/>
      </w:pPr>
      <w:r>
        <w:lastRenderedPageBreak/>
        <w:t xml:space="preserve">In LoRa modulation the spreading of the spectrum is achieved by generating a chirp signal that continuously varies in frequency. An advantage of this method is that timing and frequency offsets between transmitter and receiver are equivalent, greatly reducing the complexity of the receiver design. The frequency bandwidth of this chirp is equivalent to the spectral bandwidth of the signal. The wanted data signal is chipped at a higher data rate and modulated onto the chirp signal. The relationship between the wanted data bit rate, symbol rate and chip rate for LoRa modulation can be expressed as follows:  </w:t>
      </w:r>
    </w:p>
    <w:p w14:paraId="70A57852" w14:textId="77777777" w:rsidR="002E6A92" w:rsidRDefault="002E6A92" w:rsidP="002E6A92">
      <w:pPr>
        <w:ind w:left="730" w:right="321"/>
      </w:pPr>
      <w:r>
        <w:t>We can define the modulation bit rate, R</w:t>
      </w:r>
      <w:r>
        <w:rPr>
          <w:vertAlign w:val="subscript"/>
        </w:rPr>
        <w:t>b</w:t>
      </w:r>
      <w:r>
        <w:t xml:space="preserve">, as: </w:t>
      </w:r>
    </w:p>
    <w:p w14:paraId="1705C84B" w14:textId="77777777" w:rsidR="002E6A92" w:rsidRDefault="002E6A92" w:rsidP="002E6A92">
      <w:pPr>
        <w:spacing w:after="62" w:line="259" w:lineRule="auto"/>
        <w:ind w:right="239"/>
        <w:jc w:val="center"/>
      </w:pPr>
      <w:r>
        <w:rPr>
          <w:noProof/>
        </w:rPr>
        <w:drawing>
          <wp:inline distT="0" distB="0" distL="0" distR="0" wp14:anchorId="3A13127C" wp14:editId="08B8F777">
            <wp:extent cx="1627632" cy="512064"/>
            <wp:effectExtent l="0" t="0" r="0" b="0"/>
            <wp:docPr id="2031" name="Picture 2031"/>
            <wp:cNvGraphicFramePr/>
            <a:graphic xmlns:a="http://schemas.openxmlformats.org/drawingml/2006/main">
              <a:graphicData uri="http://schemas.openxmlformats.org/drawingml/2006/picture">
                <pic:pic xmlns:pic="http://schemas.openxmlformats.org/drawingml/2006/picture">
                  <pic:nvPicPr>
                    <pic:cNvPr id="2031" name="Picture 2031"/>
                    <pic:cNvPicPr/>
                  </pic:nvPicPr>
                  <pic:blipFill>
                    <a:blip r:embed="rId59"/>
                    <a:stretch>
                      <a:fillRect/>
                    </a:stretch>
                  </pic:blipFill>
                  <pic:spPr>
                    <a:xfrm>
                      <a:off x="0" y="0"/>
                      <a:ext cx="1627632" cy="512064"/>
                    </a:xfrm>
                    <a:prstGeom prst="rect">
                      <a:avLst/>
                    </a:prstGeom>
                  </pic:spPr>
                </pic:pic>
              </a:graphicData>
            </a:graphic>
          </wp:inline>
        </w:drawing>
      </w:r>
      <w:r>
        <w:t xml:space="preserve"> </w:t>
      </w:r>
    </w:p>
    <w:p w14:paraId="53E1AB4E" w14:textId="77777777" w:rsidR="002E6A92" w:rsidRDefault="002E6A92" w:rsidP="002E6A92">
      <w:pPr>
        <w:spacing w:after="8" w:line="353" w:lineRule="auto"/>
        <w:ind w:left="-15" w:right="3966" w:firstLine="4402"/>
      </w:pPr>
      <w:r>
        <w:rPr>
          <w:rFonts w:ascii="Times New Roman" w:eastAsia="Times New Roman" w:hAnsi="Times New Roman"/>
          <w:b/>
        </w:rPr>
        <w:t xml:space="preserve">Equation 3.5 </w:t>
      </w:r>
      <w:r>
        <w:t xml:space="preserve">Where: </w:t>
      </w:r>
    </w:p>
    <w:p w14:paraId="1375A2CF" w14:textId="77777777" w:rsidR="002E6A92" w:rsidRDefault="002E6A92" w:rsidP="002E6A92">
      <w:pPr>
        <w:ind w:left="730" w:right="321"/>
      </w:pPr>
      <w:r>
        <w:t xml:space="preserve">SF = spreading factor (7.12) </w:t>
      </w:r>
    </w:p>
    <w:p w14:paraId="22F3A004" w14:textId="77777777" w:rsidR="002E6A92" w:rsidRDefault="002E6A92" w:rsidP="002E6A92">
      <w:pPr>
        <w:spacing w:after="164"/>
        <w:ind w:left="-5" w:right="321"/>
      </w:pPr>
      <w:r>
        <w:t xml:space="preserve">              BW = modulation bandwidth (Hz) </w:t>
      </w:r>
    </w:p>
    <w:p w14:paraId="774E717F" w14:textId="77777777" w:rsidR="002E6A92" w:rsidRDefault="002E6A92" w:rsidP="002E6A92">
      <w:pPr>
        <w:pStyle w:val="Heading2"/>
        <w:spacing w:after="179"/>
        <w:ind w:left="-5"/>
      </w:pPr>
      <w:r>
        <w:t>3.4 Key Properties of LoRa Modulation</w:t>
      </w:r>
      <w:r>
        <w:rPr>
          <w:b w:val="0"/>
        </w:rPr>
        <w:t xml:space="preserve"> </w:t>
      </w:r>
    </w:p>
    <w:p w14:paraId="1765103F" w14:textId="77777777" w:rsidR="002E6A92" w:rsidRDefault="002E6A92" w:rsidP="002E6A92">
      <w:pPr>
        <w:pStyle w:val="Heading3"/>
        <w:ind w:left="-5"/>
      </w:pPr>
      <w:r>
        <w:t xml:space="preserve">3.4.1 Bandwidth Scalable  </w:t>
      </w:r>
    </w:p>
    <w:p w14:paraId="1B2D0526" w14:textId="77777777" w:rsidR="002E6A92" w:rsidRDefault="002E6A92" w:rsidP="002E6A92">
      <w:pPr>
        <w:spacing w:after="94" w:line="357" w:lineRule="auto"/>
        <w:ind w:left="-15" w:right="321" w:firstLine="720"/>
      </w:pPr>
      <w:r>
        <w:t xml:space="preserve">LoRa modulation is both bandwidth and frequency scalable. It can be used for both narrowband frequency hopping and wideband direct sequence applications. Unlike existing narrowband or wideband modulation schemes, LoRa can be easily adapted for either mode of operation with only a few simple configuration register changes. </w:t>
      </w:r>
    </w:p>
    <w:p w14:paraId="292B487D" w14:textId="77777777" w:rsidR="002E6A92" w:rsidRDefault="002E6A92" w:rsidP="002E6A92">
      <w:pPr>
        <w:pStyle w:val="Heading3"/>
        <w:spacing w:after="138"/>
        <w:ind w:left="-5"/>
      </w:pPr>
      <w:r>
        <w:t>3.4.2</w:t>
      </w:r>
      <w:r>
        <w:rPr>
          <w:rFonts w:ascii="Arial" w:eastAsia="Arial" w:hAnsi="Arial" w:cs="Arial"/>
        </w:rPr>
        <w:t xml:space="preserve"> </w:t>
      </w:r>
      <w:r>
        <w:t xml:space="preserve">Constant Envelope / Low-Power  </w:t>
      </w:r>
    </w:p>
    <w:p w14:paraId="7C88BA66" w14:textId="77777777" w:rsidR="002E6A92" w:rsidRDefault="002E6A92" w:rsidP="002E6A92">
      <w:pPr>
        <w:spacing w:after="94" w:line="357" w:lineRule="auto"/>
        <w:ind w:left="-15" w:right="321" w:firstLine="720"/>
      </w:pPr>
      <w:r>
        <w:t xml:space="preserve">Similar to FSK, LoRa is a constant envelope modulation scheme which means that the same lowcost and low-power high-efficiency PA stages can be re-used without modification. In addition, due to the processing gain associated with LoRa, the output power of the transmitter can be reduced compared to a conventional FSK link while maintaining the same or better link budget. </w:t>
      </w:r>
    </w:p>
    <w:p w14:paraId="2463D6D7" w14:textId="77777777" w:rsidR="002E6A92" w:rsidRDefault="002E6A92" w:rsidP="002E6A92">
      <w:pPr>
        <w:pStyle w:val="Heading3"/>
        <w:spacing w:after="139"/>
        <w:ind w:left="-5"/>
      </w:pPr>
      <w:r>
        <w:t>3.4.2</w:t>
      </w:r>
      <w:r>
        <w:rPr>
          <w:rFonts w:ascii="Arial" w:eastAsia="Arial" w:hAnsi="Arial" w:cs="Arial"/>
        </w:rPr>
        <w:t xml:space="preserve"> </w:t>
      </w:r>
      <w:r>
        <w:t xml:space="preserve">High Robustness  </w:t>
      </w:r>
    </w:p>
    <w:p w14:paraId="2535AC48" w14:textId="77777777" w:rsidR="002E6A92" w:rsidRDefault="002E6A92" w:rsidP="002E6A92">
      <w:pPr>
        <w:spacing w:line="357" w:lineRule="auto"/>
        <w:ind w:left="-15" w:right="321" w:firstLine="720"/>
      </w:pPr>
      <w:r>
        <w:t xml:space="preserve">Due to the high BT product (BT &gt; 1) and their asynchronous nature a LoRa signal is very resistant to both in-band and out-of-band interference mechanisms. Since the LoRa symbol period can be longer than the typical short-duration burst of fast-hopping FHSS systems, it provides for excellent immunity to pulsed AM interference mechanisms; typical receiver out-of-channel selectivity figures of 90 dB and co-channel rejection of better than 20 dB can be </w:t>
      </w:r>
      <w:r>
        <w:lastRenderedPageBreak/>
        <w:t xml:space="preserve">obtained. This compares to typically 50 dB for adjacent and alternate channel rejection, and -6 dB co-channel rejection for FSK modulation. </w:t>
      </w:r>
    </w:p>
    <w:p w14:paraId="171F0626" w14:textId="77777777" w:rsidR="002E6A92" w:rsidRDefault="002E6A92" w:rsidP="002E6A92">
      <w:pPr>
        <w:pStyle w:val="Heading3"/>
        <w:spacing w:after="139"/>
        <w:ind w:left="-5"/>
      </w:pPr>
      <w:r>
        <w:t>3.4.3</w:t>
      </w:r>
      <w:r>
        <w:rPr>
          <w:rFonts w:ascii="Arial" w:eastAsia="Arial" w:hAnsi="Arial" w:cs="Arial"/>
        </w:rPr>
        <w:t xml:space="preserve"> </w:t>
      </w:r>
      <w:r>
        <w:t xml:space="preserve">Multipath / fading Resistant  </w:t>
      </w:r>
    </w:p>
    <w:p w14:paraId="1C3B97EE" w14:textId="77777777" w:rsidR="002E6A92" w:rsidRDefault="002E6A92" w:rsidP="002E6A92">
      <w:pPr>
        <w:spacing w:after="90" w:line="358" w:lineRule="auto"/>
        <w:ind w:left="-15" w:right="321" w:firstLine="720"/>
      </w:pPr>
      <w:r>
        <w:t xml:space="preserve">The chirp pulse is relatively broadband and thus LoRa offers immunity to multipath and fading, making it ideal for use in urban and suburban environments, where both mechanisms dominate. </w:t>
      </w:r>
    </w:p>
    <w:p w14:paraId="35403AD0" w14:textId="77777777" w:rsidR="002E6A92" w:rsidRDefault="002E6A92" w:rsidP="002E6A92">
      <w:pPr>
        <w:pStyle w:val="Heading3"/>
        <w:spacing w:after="138"/>
        <w:ind w:left="-5"/>
      </w:pPr>
      <w:r>
        <w:t>3.4.4</w:t>
      </w:r>
      <w:r>
        <w:rPr>
          <w:rFonts w:ascii="Arial" w:eastAsia="Arial" w:hAnsi="Arial" w:cs="Arial"/>
        </w:rPr>
        <w:t xml:space="preserve"> </w:t>
      </w:r>
      <w:r>
        <w:t xml:space="preserve">Doppler Resistant  </w:t>
      </w:r>
    </w:p>
    <w:p w14:paraId="7C1CFD9F" w14:textId="77777777" w:rsidR="002E6A92" w:rsidRDefault="002E6A92" w:rsidP="002E6A92">
      <w:pPr>
        <w:spacing w:after="94" w:line="357" w:lineRule="auto"/>
        <w:ind w:left="-15" w:right="321" w:firstLine="720"/>
      </w:pPr>
      <w:r>
        <w:t xml:space="preserve">Doppler shift causes a small frequency shift in the LoRa pulse which introduces a relatively negligible shift in the time axis of the baseband signal. This frequency offset tolerance mitigates the requirement for tight tolerance reference clock sources. LoRa is ideal for mobile data communications links such as wireless tire-pressure monitoring systems, drive-by applications such as toll booth and mobile tag readers, and trackside communications for railroad infrastructure. </w:t>
      </w:r>
    </w:p>
    <w:p w14:paraId="7F3AC893" w14:textId="77777777" w:rsidR="002E6A92" w:rsidRDefault="002E6A92" w:rsidP="002E6A92">
      <w:pPr>
        <w:pStyle w:val="Heading3"/>
        <w:spacing w:after="138"/>
        <w:ind w:left="-5"/>
      </w:pPr>
      <w:r>
        <w:t>3.4.5</w:t>
      </w:r>
      <w:r>
        <w:rPr>
          <w:rFonts w:ascii="Arial" w:eastAsia="Arial" w:hAnsi="Arial" w:cs="Arial"/>
        </w:rPr>
        <w:t xml:space="preserve"> </w:t>
      </w:r>
      <w:r>
        <w:t xml:space="preserve">Long Range Capability  </w:t>
      </w:r>
    </w:p>
    <w:p w14:paraId="0D2DAD83" w14:textId="77777777" w:rsidR="002E6A92" w:rsidRDefault="002E6A92" w:rsidP="002E6A92">
      <w:pPr>
        <w:spacing w:after="91" w:line="357" w:lineRule="auto"/>
        <w:ind w:left="-15" w:right="321" w:firstLine="720"/>
      </w:pPr>
      <w:r>
        <w:t xml:space="preserve">For a fixed output power and throughput, the link budget of LoRa exceeds that of conventional FSK. When taken into conjunction with the proven robustness to interference and fading mechanisms, this improvement in link budget can readily translate to x4 and beyond enhancement in range. </w:t>
      </w:r>
    </w:p>
    <w:p w14:paraId="2C6622AE" w14:textId="77777777" w:rsidR="002E6A92" w:rsidRDefault="002E6A92" w:rsidP="002E6A92">
      <w:pPr>
        <w:pStyle w:val="Heading3"/>
        <w:spacing w:after="141"/>
        <w:ind w:left="-5"/>
      </w:pPr>
      <w:r>
        <w:t>3.4.6</w:t>
      </w:r>
      <w:r>
        <w:rPr>
          <w:rFonts w:ascii="Arial" w:eastAsia="Arial" w:hAnsi="Arial" w:cs="Arial"/>
        </w:rPr>
        <w:t xml:space="preserve"> </w:t>
      </w:r>
      <w:r>
        <w:t xml:space="preserve">Enhanced Network Capacity  </w:t>
      </w:r>
    </w:p>
    <w:p w14:paraId="654D2781" w14:textId="77777777" w:rsidR="002E6A92" w:rsidRDefault="002E6A92" w:rsidP="002E6A92">
      <w:pPr>
        <w:spacing w:after="93" w:line="359" w:lineRule="auto"/>
        <w:ind w:left="-15" w:right="99" w:firstLine="720"/>
      </w:pPr>
      <w:r>
        <w:t xml:space="preserve">Semtech LoRa modulation employs orthogonal spreading factors which enables multiple spread signals to be transmitted at the same time and on the same channel without minimal degradation the RX sensitivity. Modulated signals at different spreading factors appear as noise to the target receiver and can be treated as such. </w:t>
      </w:r>
    </w:p>
    <w:p w14:paraId="5BF165D7" w14:textId="77777777" w:rsidR="002E6A92" w:rsidRDefault="002E6A92" w:rsidP="002E6A92">
      <w:pPr>
        <w:pStyle w:val="Heading3"/>
        <w:spacing w:after="138"/>
        <w:ind w:left="-5"/>
      </w:pPr>
      <w:r>
        <w:t>3.4.7</w:t>
      </w:r>
      <w:r>
        <w:rPr>
          <w:rFonts w:ascii="Arial" w:eastAsia="Arial" w:hAnsi="Arial" w:cs="Arial"/>
        </w:rPr>
        <w:t xml:space="preserve"> </w:t>
      </w:r>
      <w:r>
        <w:t xml:space="preserve">Ranging / Localization  </w:t>
      </w:r>
    </w:p>
    <w:p w14:paraId="56DCCB1C" w14:textId="77777777" w:rsidR="002E6A92" w:rsidRDefault="002E6A92" w:rsidP="002E6A92">
      <w:pPr>
        <w:spacing w:after="41" w:line="357" w:lineRule="auto"/>
        <w:ind w:left="-15" w:right="321" w:firstLine="720"/>
      </w:pPr>
      <w:r>
        <w:t xml:space="preserve">An inherent property of LoRa is the ability to linearly discriminate between frequency and time errors. LoRa is the ideal modulation for radar applications and is thus ideally suited for ranging and localization applications such as real-time location services. </w:t>
      </w:r>
    </w:p>
    <w:p w14:paraId="6F68E17D" w14:textId="77777777" w:rsidR="002E6A92" w:rsidRDefault="002E6A92" w:rsidP="002E6A92">
      <w:pPr>
        <w:pStyle w:val="Heading2"/>
        <w:ind w:left="-5"/>
      </w:pPr>
      <w:r>
        <w:rPr>
          <w:sz w:val="26"/>
        </w:rPr>
        <w:t xml:space="preserve">3.5 </w:t>
      </w:r>
      <w:r>
        <w:t>FSK vs. LoRa Sensitivity Comparison</w:t>
      </w:r>
      <w:r>
        <w:rPr>
          <w:b w:val="0"/>
        </w:rPr>
        <w:t xml:space="preserve"> </w:t>
      </w:r>
    </w:p>
    <w:p w14:paraId="259F5CF7" w14:textId="77777777" w:rsidR="002E6A92" w:rsidRDefault="002E6A92" w:rsidP="002E6A92">
      <w:pPr>
        <w:spacing w:line="357" w:lineRule="auto"/>
        <w:ind w:left="-15" w:right="321" w:firstLine="720"/>
      </w:pPr>
      <w:r>
        <w:t xml:space="preserve">The principle of increasing the wanted signal bandwidth to transmit error free data over longer distance (i.e. in the presence of an increasing noise-to-signal ratio) is a fundamental principal of spreadspectrum communications and can be visualized by comparing the sensitivity of LoRa vs. a competitive landscape of FSK transceivers available as illustrated in Figure 3, below: </w:t>
      </w:r>
    </w:p>
    <w:p w14:paraId="6DBE4093" w14:textId="77777777" w:rsidR="002E6A92" w:rsidRDefault="002E6A92" w:rsidP="002E6A92">
      <w:pPr>
        <w:spacing w:after="62" w:line="259" w:lineRule="auto"/>
        <w:ind w:right="355"/>
        <w:jc w:val="right"/>
      </w:pPr>
      <w:r>
        <w:rPr>
          <w:noProof/>
        </w:rPr>
        <w:lastRenderedPageBreak/>
        <w:drawing>
          <wp:inline distT="0" distB="0" distL="0" distR="0" wp14:anchorId="3AFA5098" wp14:editId="2FF2B22F">
            <wp:extent cx="6365748" cy="4543044"/>
            <wp:effectExtent l="0" t="0" r="0" b="0"/>
            <wp:docPr id="2162" name="Picture 2162"/>
            <wp:cNvGraphicFramePr/>
            <a:graphic xmlns:a="http://schemas.openxmlformats.org/drawingml/2006/main">
              <a:graphicData uri="http://schemas.openxmlformats.org/drawingml/2006/picture">
                <pic:pic xmlns:pic="http://schemas.openxmlformats.org/drawingml/2006/picture">
                  <pic:nvPicPr>
                    <pic:cNvPr id="2162" name="Picture 2162"/>
                    <pic:cNvPicPr/>
                  </pic:nvPicPr>
                  <pic:blipFill>
                    <a:blip r:embed="rId60"/>
                    <a:stretch>
                      <a:fillRect/>
                    </a:stretch>
                  </pic:blipFill>
                  <pic:spPr>
                    <a:xfrm>
                      <a:off x="0" y="0"/>
                      <a:ext cx="6365748" cy="4543044"/>
                    </a:xfrm>
                    <a:prstGeom prst="rect">
                      <a:avLst/>
                    </a:prstGeom>
                  </pic:spPr>
                </pic:pic>
              </a:graphicData>
            </a:graphic>
          </wp:inline>
        </w:drawing>
      </w:r>
      <w:r>
        <w:t xml:space="preserve"> </w:t>
      </w:r>
    </w:p>
    <w:p w14:paraId="36C0473B" w14:textId="77777777" w:rsidR="002E6A92" w:rsidRDefault="002E6A92" w:rsidP="002E6A92">
      <w:pPr>
        <w:spacing w:after="138" w:line="259" w:lineRule="auto"/>
        <w:ind w:left="2891"/>
      </w:pPr>
      <w:r>
        <w:rPr>
          <w:rFonts w:ascii="Times New Roman" w:eastAsia="Times New Roman" w:hAnsi="Times New Roman"/>
          <w:b/>
        </w:rPr>
        <w:t>Figure 3.3: Comparison of LoRa and FSK Sensitivity</w:t>
      </w:r>
      <w:r>
        <w:t xml:space="preserve"> </w:t>
      </w:r>
    </w:p>
    <w:p w14:paraId="097977C8" w14:textId="77777777" w:rsidR="002E6A92" w:rsidRDefault="002E6A92" w:rsidP="002E6A92">
      <w:pPr>
        <w:spacing w:after="0" w:line="357" w:lineRule="auto"/>
        <w:ind w:left="-15" w:right="321" w:firstLine="720"/>
      </w:pPr>
      <w:r>
        <w:t xml:space="preserve">The theoretical absolute noise floor (“noise power”) at room temperature assumes from Equation 1 that the channel capacity is 1 bit per Hz of bandwidth (the required SNR is thus 0 dB) and can be calculated from: </w:t>
      </w:r>
    </w:p>
    <w:p w14:paraId="13F4E2DD" w14:textId="77777777" w:rsidR="002E6A92" w:rsidRDefault="002E6A92" w:rsidP="002E6A92">
      <w:pPr>
        <w:spacing w:after="62" w:line="259" w:lineRule="auto"/>
        <w:ind w:right="241"/>
        <w:jc w:val="center"/>
      </w:pPr>
      <w:r>
        <w:rPr>
          <w:noProof/>
        </w:rPr>
        <w:drawing>
          <wp:inline distT="0" distB="0" distL="0" distR="0" wp14:anchorId="0CAA7C2F" wp14:editId="036AD904">
            <wp:extent cx="3060192" cy="185928"/>
            <wp:effectExtent l="0" t="0" r="0" b="0"/>
            <wp:docPr id="2164" name="Picture 2164"/>
            <wp:cNvGraphicFramePr/>
            <a:graphic xmlns:a="http://schemas.openxmlformats.org/drawingml/2006/main">
              <a:graphicData uri="http://schemas.openxmlformats.org/drawingml/2006/picture">
                <pic:pic xmlns:pic="http://schemas.openxmlformats.org/drawingml/2006/picture">
                  <pic:nvPicPr>
                    <pic:cNvPr id="2164" name="Picture 2164"/>
                    <pic:cNvPicPr/>
                  </pic:nvPicPr>
                  <pic:blipFill>
                    <a:blip r:embed="rId61"/>
                    <a:stretch>
                      <a:fillRect/>
                    </a:stretch>
                  </pic:blipFill>
                  <pic:spPr>
                    <a:xfrm>
                      <a:off x="0" y="0"/>
                      <a:ext cx="3060192" cy="185928"/>
                    </a:xfrm>
                    <a:prstGeom prst="rect">
                      <a:avLst/>
                    </a:prstGeom>
                  </pic:spPr>
                </pic:pic>
              </a:graphicData>
            </a:graphic>
          </wp:inline>
        </w:drawing>
      </w:r>
      <w:r>
        <w:t xml:space="preserve"> </w:t>
      </w:r>
    </w:p>
    <w:p w14:paraId="34AFFC65" w14:textId="77777777" w:rsidR="002E6A92" w:rsidRDefault="002E6A92" w:rsidP="002E6A92">
      <w:pPr>
        <w:spacing w:after="8" w:line="353" w:lineRule="auto"/>
        <w:ind w:left="-15" w:right="3966" w:firstLine="4402"/>
      </w:pPr>
      <w:r>
        <w:rPr>
          <w:rFonts w:ascii="Times New Roman" w:eastAsia="Times New Roman" w:hAnsi="Times New Roman"/>
          <w:b/>
        </w:rPr>
        <w:t xml:space="preserve">Equation 3.6 </w:t>
      </w:r>
      <w:r>
        <w:t xml:space="preserve">Where: </w:t>
      </w:r>
    </w:p>
    <w:p w14:paraId="5E728CCD" w14:textId="77777777" w:rsidR="002E6A92" w:rsidRDefault="002E6A92" w:rsidP="002E6A92">
      <w:pPr>
        <w:spacing w:after="145"/>
        <w:ind w:left="730" w:right="321"/>
      </w:pPr>
      <w:r>
        <w:t xml:space="preserve">Noise Floor=equivalent noise power(dBm)  </w:t>
      </w:r>
    </w:p>
    <w:p w14:paraId="6B9073B4" w14:textId="77777777" w:rsidR="002E6A92" w:rsidRDefault="002E6A92" w:rsidP="002E6A92">
      <w:pPr>
        <w:spacing w:after="195"/>
        <w:ind w:left="730" w:right="321"/>
      </w:pPr>
      <w:r>
        <w:t>K = Boltzmann’s Constant (~1.38 *10</w:t>
      </w:r>
      <w:r>
        <w:rPr>
          <w:vertAlign w:val="superscript"/>
        </w:rPr>
        <w:t>23</w:t>
      </w:r>
      <w:r>
        <w:t xml:space="preserve">) </w:t>
      </w:r>
    </w:p>
    <w:p w14:paraId="1FB3BB6D" w14:textId="77777777" w:rsidR="002E6A92" w:rsidRDefault="002E6A92" w:rsidP="002E6A92">
      <w:pPr>
        <w:ind w:left="730" w:right="321"/>
      </w:pPr>
      <w:r>
        <w:t xml:space="preserve">T=293kelvin(“roomtemperature”) </w:t>
      </w:r>
    </w:p>
    <w:p w14:paraId="4D2A01F7" w14:textId="77777777" w:rsidR="002E6A92" w:rsidRDefault="002E6A92" w:rsidP="002E6A92">
      <w:pPr>
        <w:ind w:left="730" w:right="321"/>
      </w:pPr>
      <w:r>
        <w:t xml:space="preserve">B = channel bandwidth (Hz) </w:t>
      </w:r>
    </w:p>
    <w:p w14:paraId="5F9A3180" w14:textId="77777777" w:rsidR="002E6A92" w:rsidRDefault="002E6A92" w:rsidP="002E6A92">
      <w:pPr>
        <w:spacing w:after="0" w:line="358" w:lineRule="auto"/>
        <w:ind w:left="-15" w:right="5094" w:firstLine="720"/>
      </w:pPr>
      <w:r>
        <w:t xml:space="preserve">1000 = scaling factor from Watt to mWatts This can be simplified as: </w:t>
      </w:r>
    </w:p>
    <w:p w14:paraId="3969F45C" w14:textId="77777777" w:rsidR="002E6A92" w:rsidRDefault="002E6A92" w:rsidP="002E6A92">
      <w:pPr>
        <w:spacing w:after="0" w:line="259" w:lineRule="auto"/>
      </w:pPr>
      <w:r>
        <w:t xml:space="preserve"> </w:t>
      </w:r>
    </w:p>
    <w:p w14:paraId="30D046BD" w14:textId="77777777" w:rsidR="002E6A92" w:rsidRDefault="002E6A92" w:rsidP="002E6A92">
      <w:pPr>
        <w:spacing w:after="62" w:line="259" w:lineRule="auto"/>
        <w:ind w:right="241"/>
        <w:jc w:val="center"/>
      </w:pPr>
      <w:r>
        <w:rPr>
          <w:noProof/>
        </w:rPr>
        <w:lastRenderedPageBreak/>
        <w:drawing>
          <wp:inline distT="0" distB="0" distL="0" distR="0" wp14:anchorId="35141BF0" wp14:editId="5F80837A">
            <wp:extent cx="2839212" cy="409956"/>
            <wp:effectExtent l="0" t="0" r="0" b="0"/>
            <wp:docPr id="2274" name="Picture 2274"/>
            <wp:cNvGraphicFramePr/>
            <a:graphic xmlns:a="http://schemas.openxmlformats.org/drawingml/2006/main">
              <a:graphicData uri="http://schemas.openxmlformats.org/drawingml/2006/picture">
                <pic:pic xmlns:pic="http://schemas.openxmlformats.org/drawingml/2006/picture">
                  <pic:nvPicPr>
                    <pic:cNvPr id="2274" name="Picture 2274"/>
                    <pic:cNvPicPr/>
                  </pic:nvPicPr>
                  <pic:blipFill>
                    <a:blip r:embed="rId62"/>
                    <a:stretch>
                      <a:fillRect/>
                    </a:stretch>
                  </pic:blipFill>
                  <pic:spPr>
                    <a:xfrm>
                      <a:off x="0" y="0"/>
                      <a:ext cx="2839212" cy="409956"/>
                    </a:xfrm>
                    <a:prstGeom prst="rect">
                      <a:avLst/>
                    </a:prstGeom>
                  </pic:spPr>
                </pic:pic>
              </a:graphicData>
            </a:graphic>
          </wp:inline>
        </w:drawing>
      </w:r>
      <w:r>
        <w:t xml:space="preserve"> </w:t>
      </w:r>
    </w:p>
    <w:p w14:paraId="413687EB" w14:textId="77777777" w:rsidR="002E6A92" w:rsidRDefault="002E6A92" w:rsidP="002E6A92">
      <w:pPr>
        <w:spacing w:after="8" w:line="353" w:lineRule="auto"/>
        <w:ind w:left="-15" w:right="3966" w:firstLine="4402"/>
      </w:pPr>
      <w:r>
        <w:rPr>
          <w:rFonts w:ascii="Times New Roman" w:eastAsia="Times New Roman" w:hAnsi="Times New Roman"/>
          <w:b/>
        </w:rPr>
        <w:t xml:space="preserve">Equation 3.7 </w:t>
      </w:r>
      <w:r>
        <w:t xml:space="preserve">Where: </w:t>
      </w:r>
    </w:p>
    <w:p w14:paraId="6409123E" w14:textId="77777777" w:rsidR="002E6A92" w:rsidRDefault="002E6A92" w:rsidP="002E6A92">
      <w:pPr>
        <w:spacing w:after="3" w:line="356" w:lineRule="auto"/>
        <w:ind w:left="730" w:right="4679"/>
      </w:pPr>
      <w:r>
        <w:t>-174 = 10 * log</w:t>
      </w:r>
      <w:r>
        <w:rPr>
          <w:vertAlign w:val="subscript"/>
        </w:rPr>
        <w:t>10</w:t>
      </w:r>
      <w:r>
        <w:t xml:space="preserve"> (k * T * 1000) as defined above  B = channel bandwidth (Hz) as before </w:t>
      </w:r>
    </w:p>
    <w:p w14:paraId="4B0DC67D" w14:textId="77777777" w:rsidR="002E6A92" w:rsidRDefault="002E6A92" w:rsidP="002E6A92">
      <w:pPr>
        <w:spacing w:after="0" w:line="356" w:lineRule="auto"/>
        <w:ind w:left="-5" w:right="321"/>
      </w:pPr>
      <w:r>
        <w:t xml:space="preserve">TXVR noise floor indicates a close approximation to the noise floor of the current generation of subGHz FSK transceiver devices currently available and again is calculated from: </w:t>
      </w:r>
    </w:p>
    <w:p w14:paraId="6A848DD0" w14:textId="77777777" w:rsidR="002E6A92" w:rsidRDefault="002E6A92" w:rsidP="002E6A92">
      <w:pPr>
        <w:spacing w:after="63" w:line="259" w:lineRule="auto"/>
        <w:ind w:right="240"/>
        <w:jc w:val="center"/>
      </w:pPr>
      <w:r>
        <w:rPr>
          <w:noProof/>
        </w:rPr>
        <w:drawing>
          <wp:inline distT="0" distB="0" distL="0" distR="0" wp14:anchorId="6040CF7C" wp14:editId="3164C507">
            <wp:extent cx="3773424" cy="361188"/>
            <wp:effectExtent l="0" t="0" r="0" b="0"/>
            <wp:docPr id="2276" name="Picture 2276"/>
            <wp:cNvGraphicFramePr/>
            <a:graphic xmlns:a="http://schemas.openxmlformats.org/drawingml/2006/main">
              <a:graphicData uri="http://schemas.openxmlformats.org/drawingml/2006/picture">
                <pic:pic xmlns:pic="http://schemas.openxmlformats.org/drawingml/2006/picture">
                  <pic:nvPicPr>
                    <pic:cNvPr id="2276" name="Picture 2276"/>
                    <pic:cNvPicPr/>
                  </pic:nvPicPr>
                  <pic:blipFill>
                    <a:blip r:embed="rId63"/>
                    <a:stretch>
                      <a:fillRect/>
                    </a:stretch>
                  </pic:blipFill>
                  <pic:spPr>
                    <a:xfrm>
                      <a:off x="0" y="0"/>
                      <a:ext cx="3773424" cy="361188"/>
                    </a:xfrm>
                    <a:prstGeom prst="rect">
                      <a:avLst/>
                    </a:prstGeom>
                  </pic:spPr>
                </pic:pic>
              </a:graphicData>
            </a:graphic>
          </wp:inline>
        </w:drawing>
      </w:r>
      <w:r>
        <w:t xml:space="preserve"> </w:t>
      </w:r>
    </w:p>
    <w:p w14:paraId="7A414DAF" w14:textId="77777777" w:rsidR="002E6A92" w:rsidRDefault="002E6A92" w:rsidP="002E6A92">
      <w:pPr>
        <w:spacing w:after="8" w:line="353" w:lineRule="auto"/>
        <w:ind w:left="-15" w:right="3966" w:firstLine="4402"/>
      </w:pPr>
      <w:r>
        <w:rPr>
          <w:rFonts w:ascii="Times New Roman" w:eastAsia="Times New Roman" w:hAnsi="Times New Roman"/>
          <w:b/>
        </w:rPr>
        <w:t xml:space="preserve">Equation 3.8 </w:t>
      </w:r>
      <w:r>
        <w:t xml:space="preserve">Where: </w:t>
      </w:r>
    </w:p>
    <w:p w14:paraId="364E2CB5" w14:textId="77777777" w:rsidR="002E6A92" w:rsidRDefault="002E6A92" w:rsidP="002E6A92">
      <w:pPr>
        <w:ind w:left="730" w:right="321"/>
      </w:pPr>
      <w:r>
        <w:t xml:space="preserve">B*1.5 = Idealised channel bandwidth for GFSK modulation (Hz) </w:t>
      </w:r>
    </w:p>
    <w:p w14:paraId="7015F896" w14:textId="77777777" w:rsidR="002E6A92" w:rsidRDefault="002E6A92" w:rsidP="002E6A92">
      <w:pPr>
        <w:ind w:left="730" w:right="321"/>
      </w:pPr>
      <w:r>
        <w:t>D</w:t>
      </w:r>
      <w:r>
        <w:rPr>
          <w:vertAlign w:val="subscript"/>
        </w:rPr>
        <w:t>SNR</w:t>
      </w:r>
      <w:r>
        <w:t xml:space="preserve"> = Required demodulator E</w:t>
      </w:r>
      <w:r>
        <w:rPr>
          <w:vertAlign w:val="subscript"/>
        </w:rPr>
        <w:t>b</w:t>
      </w:r>
      <w:r>
        <w:t>/N</w:t>
      </w:r>
      <w:r>
        <w:rPr>
          <w:vertAlign w:val="subscript"/>
        </w:rPr>
        <w:t>0</w:t>
      </w:r>
      <w:r>
        <w:t xml:space="preserve"> for coherent FSK (~ 10 dB) </w:t>
      </w:r>
    </w:p>
    <w:p w14:paraId="15EE94B8" w14:textId="77777777" w:rsidR="002E6A92" w:rsidRDefault="002E6A92" w:rsidP="002E6A92">
      <w:pPr>
        <w:ind w:left="730" w:right="321"/>
      </w:pPr>
      <w:r>
        <w:t xml:space="preserve">NF = Receiver architecture noise figure (6 dB) </w:t>
      </w:r>
    </w:p>
    <w:p w14:paraId="7CCC24FE" w14:textId="77777777" w:rsidR="002E6A92" w:rsidRDefault="002E6A92" w:rsidP="002E6A92">
      <w:pPr>
        <w:spacing w:after="2" w:line="357" w:lineRule="auto"/>
        <w:ind w:left="-15" w:right="321" w:firstLine="720"/>
      </w:pPr>
      <w:r>
        <w:t xml:space="preserve">Compare the theoretical noise floor to typical sensitivity figures obtained from the datasheets of current generation FSK transceiver devices. It can be shown that at low data rates, specified sensitivity diverges from the theoretical RX noise floor due to the increase channel (filter) bandwidth required to compensate for expected frequency errors between the transmitter and target receiver. </w:t>
      </w:r>
    </w:p>
    <w:p w14:paraId="3EB40F6C" w14:textId="77777777" w:rsidR="002E6A92" w:rsidRDefault="002E6A92" w:rsidP="002E6A92">
      <w:pPr>
        <w:spacing w:after="10" w:line="356" w:lineRule="auto"/>
        <w:ind w:left="-15" w:right="321" w:firstLine="720"/>
      </w:pPr>
      <w:r>
        <w:t xml:space="preserve">Sub-GHz LoRa sensitivity is as per the specification in both the SX1272 and SX1276 datasheets and takes into account the typical 6 dB noise figure of the receiver architecture. </w:t>
      </w:r>
    </w:p>
    <w:p w14:paraId="1CC0727C" w14:textId="77777777" w:rsidR="002E6A92" w:rsidRDefault="002E6A92" w:rsidP="002E6A92">
      <w:pPr>
        <w:spacing w:after="42" w:line="356" w:lineRule="auto"/>
        <w:ind w:left="-15" w:right="321" w:firstLine="720"/>
      </w:pPr>
      <w:r>
        <w:t>The E</w:t>
      </w:r>
      <w:r>
        <w:rPr>
          <w:vertAlign w:val="subscript"/>
        </w:rPr>
        <w:t>b</w:t>
      </w:r>
      <w:r>
        <w:t>/N</w:t>
      </w:r>
      <w:r>
        <w:rPr>
          <w:vertAlign w:val="subscript"/>
        </w:rPr>
        <w:t>0</w:t>
      </w:r>
      <w:r>
        <w:t xml:space="preserve"> of LoRa offers typically 10 dB improvement over that for GFSK and thus it can be seen that LoRa offers a significant sensitivity improvement over FSK. It should be noted that if the noise figure is added to the absolute noise floor plot, the sensitivity achievable with LoRa modulation is within 6 dB of the relative noise floor. </w:t>
      </w:r>
    </w:p>
    <w:p w14:paraId="1DF4C721" w14:textId="77777777" w:rsidR="002E6A92" w:rsidRDefault="002E6A92" w:rsidP="002E6A92">
      <w:pPr>
        <w:pStyle w:val="Heading2"/>
        <w:spacing w:after="182"/>
        <w:ind w:left="-5"/>
      </w:pPr>
      <w:r>
        <w:t>3.6 Considerations for Wireless Communications</w:t>
      </w:r>
      <w:r>
        <w:rPr>
          <w:b w:val="0"/>
          <w:sz w:val="24"/>
        </w:rPr>
        <w:t xml:space="preserve"> </w:t>
      </w:r>
    </w:p>
    <w:p w14:paraId="52880CC9" w14:textId="77777777" w:rsidR="002E6A92" w:rsidRDefault="002E6A92" w:rsidP="002E6A92">
      <w:pPr>
        <w:pStyle w:val="Heading3"/>
        <w:spacing w:after="180"/>
        <w:ind w:left="-5"/>
      </w:pPr>
      <w:r>
        <w:t>3.6.1 Wireless Network</w:t>
      </w:r>
      <w:r>
        <w:rPr>
          <w:b w:val="0"/>
        </w:rPr>
        <w:t xml:space="preserve"> </w:t>
      </w:r>
    </w:p>
    <w:p w14:paraId="485F6604" w14:textId="77777777" w:rsidR="002E6A92" w:rsidRDefault="002E6A92" w:rsidP="002E6A92">
      <w:pPr>
        <w:pStyle w:val="Heading4"/>
        <w:spacing w:after="92"/>
        <w:ind w:left="-5"/>
        <w:jc w:val="left"/>
      </w:pPr>
      <w:r>
        <w:rPr>
          <w:sz w:val="28"/>
        </w:rPr>
        <w:t xml:space="preserve">3.6.1.1 Star Network Topology  </w:t>
      </w:r>
    </w:p>
    <w:p w14:paraId="0ED98FFB" w14:textId="77777777" w:rsidR="002E6A92" w:rsidRDefault="002E6A92" w:rsidP="002E6A92">
      <w:pPr>
        <w:spacing w:after="1" w:line="357" w:lineRule="auto"/>
        <w:ind w:left="-15" w:right="321" w:firstLine="720"/>
      </w:pPr>
      <w:r>
        <w:t xml:space="preserve">A star network is the most common form of network topology for power constrained end-point nodes and is relatively simple to implement. Typically a central coordinator or concentrator acts as the conduit for all network traffic. All network transmissions are routed via the central coordinator. </w:t>
      </w:r>
    </w:p>
    <w:p w14:paraId="4B755292" w14:textId="77777777" w:rsidR="002E6A92" w:rsidRDefault="002E6A92" w:rsidP="002E6A92">
      <w:pPr>
        <w:spacing w:after="5" w:line="359" w:lineRule="auto"/>
        <w:ind w:left="730"/>
      </w:pPr>
      <w:r>
        <w:lastRenderedPageBreak/>
        <w:t xml:space="preserve">A star-network topology helps minimize the amount of network traffic. For a network that is not link-constrained only 3 devices and two links are involved in any communications between two nodes. In addition nodes are isolated from one another and provides for ease of replacing nodes. Centralization allows for inspection of all network traffic at a single point. </w:t>
      </w:r>
    </w:p>
    <w:p w14:paraId="6EED8254" w14:textId="77777777" w:rsidR="002E6A92" w:rsidRDefault="002E6A92" w:rsidP="002E6A92">
      <w:pPr>
        <w:spacing w:after="38" w:line="359" w:lineRule="auto"/>
        <w:ind w:left="-15" w:right="321" w:firstLine="720"/>
      </w:pPr>
      <w:r>
        <w:t xml:space="preserve">A disadvantage of this topology is that failure of the coordinator will disable all network communications. </w:t>
      </w:r>
    </w:p>
    <w:p w14:paraId="28ADC1CF" w14:textId="77777777" w:rsidR="002E6A92" w:rsidRDefault="002E6A92" w:rsidP="002E6A92">
      <w:pPr>
        <w:pStyle w:val="Heading4"/>
        <w:spacing w:after="141"/>
        <w:ind w:left="-5"/>
        <w:jc w:val="left"/>
      </w:pPr>
      <w:r>
        <w:rPr>
          <w:sz w:val="28"/>
        </w:rPr>
        <w:t xml:space="preserve">3.6.1.2 Mesh Network Topology  </w:t>
      </w:r>
    </w:p>
    <w:p w14:paraId="2CF0EE41" w14:textId="77777777" w:rsidR="002E6A92" w:rsidRDefault="002E6A92" w:rsidP="002E6A92">
      <w:pPr>
        <w:spacing w:after="47" w:line="357" w:lineRule="auto"/>
        <w:ind w:left="-15" w:right="321" w:firstLine="720"/>
      </w:pPr>
      <w:r>
        <w:t xml:space="preserve">In a mesh network data propagates through the network via every node. Mesh networks can be considered flooding, whereby each node relays the same message regardless of the end destination or routing, whereby the method propagates along a path to its destination. Networks typically employ lookup tables or are self-routing. </w:t>
      </w:r>
    </w:p>
    <w:p w14:paraId="31F0F51A" w14:textId="77777777" w:rsidR="002E6A92" w:rsidRDefault="002E6A92" w:rsidP="002E6A92">
      <w:pPr>
        <w:spacing w:after="0" w:line="358" w:lineRule="auto"/>
        <w:ind w:left="-15" w:right="321" w:firstLine="720"/>
      </w:pPr>
      <w:r>
        <w:t xml:space="preserve">Advantages of a mesh networks are the ability to “self-heal” and reconfigure themselves in the event of a loss of connectivity to a node or group of nodes. </w:t>
      </w:r>
    </w:p>
    <w:p w14:paraId="03F7B6D9" w14:textId="77777777" w:rsidR="002E6A92" w:rsidRDefault="002E6A92" w:rsidP="002E6A92">
      <w:pPr>
        <w:spacing w:after="39" w:line="358" w:lineRule="auto"/>
        <w:ind w:left="-15" w:right="321" w:firstLine="720"/>
      </w:pPr>
      <w:r>
        <w:t xml:space="preserve">A disadvantage of this topology is the relatively increased complexity over traditional star networks and an increase in network traffic due to the inherent in-built redundancy of the network. In addition the increased traffic that each node has to handle means that mesh networks are typically implemented in circumstances where the nodes are not power constrained. </w:t>
      </w:r>
    </w:p>
    <w:p w14:paraId="512E527C" w14:textId="77777777" w:rsidR="002E6A92" w:rsidRDefault="002E6A92" w:rsidP="002E6A92">
      <w:pPr>
        <w:pStyle w:val="Heading3"/>
        <w:ind w:left="-5"/>
      </w:pPr>
      <w:r>
        <w:t>3.6.2 Multipath Propagation Mechanisms</w:t>
      </w:r>
      <w:r>
        <w:rPr>
          <w:b w:val="0"/>
        </w:rPr>
        <w:t xml:space="preserve"> </w:t>
      </w:r>
    </w:p>
    <w:p w14:paraId="791F4CF7" w14:textId="77777777" w:rsidR="002E6A92" w:rsidRDefault="002E6A92" w:rsidP="002E6A92">
      <w:pPr>
        <w:spacing w:after="0" w:line="357" w:lineRule="auto"/>
        <w:ind w:left="-15" w:right="321" w:firstLine="720"/>
      </w:pPr>
      <w:r>
        <w:t xml:space="preserve">Multipath is the propagation phenomenon that results in the transmitted radio signal reaching the receiver by two or more paths. Multipath mechanisms include reflection from objects such as building, mountains, large bodies of water, atmospheric ducting, ionospheric reflection and refraction. It should be noted that these mechanisms can give rise to both constructive and destructive interference. This later case causes fading to be observed. </w:t>
      </w:r>
    </w:p>
    <w:p w14:paraId="40D88B7A" w14:textId="77777777" w:rsidR="002E6A92" w:rsidRDefault="002E6A92" w:rsidP="002E6A92">
      <w:pPr>
        <w:ind w:left="-5" w:right="321"/>
      </w:pPr>
      <w:r>
        <w:t xml:space="preserve">Multipath gives rise to small-scale fading effects: </w:t>
      </w:r>
    </w:p>
    <w:p w14:paraId="4E6BA8F4" w14:textId="77777777" w:rsidR="002E6A92" w:rsidRDefault="002E6A92" w:rsidP="002E6A92">
      <w:pPr>
        <w:tabs>
          <w:tab w:val="center" w:pos="402"/>
          <w:tab w:val="center" w:pos="4538"/>
        </w:tabs>
      </w:pPr>
      <w:r>
        <w:rPr>
          <w:rFonts w:cs="Calibri"/>
        </w:rPr>
        <w:tab/>
      </w:r>
      <w:r>
        <w:t>·</w:t>
      </w:r>
      <w:r>
        <w:rPr>
          <w:rFonts w:ascii="Arial" w:eastAsia="Arial" w:hAnsi="Arial" w:cs="Arial"/>
        </w:rPr>
        <w:t xml:space="preserve"> </w:t>
      </w:r>
      <w:r>
        <w:rPr>
          <w:rFonts w:ascii="Arial" w:eastAsia="Arial" w:hAnsi="Arial" w:cs="Arial"/>
        </w:rPr>
        <w:tab/>
      </w:r>
      <w:r>
        <w:t xml:space="preserve">Rapid changes in signal strength over a small travelled distance or time interval  </w:t>
      </w:r>
    </w:p>
    <w:p w14:paraId="133D661F" w14:textId="77777777" w:rsidR="002E6A92" w:rsidRDefault="002E6A92" w:rsidP="002E6A92">
      <w:pPr>
        <w:tabs>
          <w:tab w:val="center" w:pos="402"/>
          <w:tab w:val="center" w:pos="5319"/>
        </w:tabs>
      </w:pPr>
      <w:r>
        <w:rPr>
          <w:rFonts w:cs="Calibri"/>
        </w:rPr>
        <w:tab/>
      </w:r>
      <w:r>
        <w:t>·</w:t>
      </w:r>
      <w:r>
        <w:rPr>
          <w:rFonts w:ascii="Arial" w:eastAsia="Arial" w:hAnsi="Arial" w:cs="Arial"/>
        </w:rPr>
        <w:t xml:space="preserve"> </w:t>
      </w:r>
      <w:r>
        <w:rPr>
          <w:rFonts w:ascii="Arial" w:eastAsia="Arial" w:hAnsi="Arial" w:cs="Arial"/>
        </w:rPr>
        <w:tab/>
      </w:r>
      <w:r>
        <w:t xml:space="preserve">Frequency drift and bandwidth spread effects caused by Doppler shifts on each multipath signal  </w:t>
      </w:r>
    </w:p>
    <w:p w14:paraId="35835FB2" w14:textId="77777777" w:rsidR="002E6A92" w:rsidRDefault="002E6A92" w:rsidP="002E6A92">
      <w:pPr>
        <w:spacing w:after="0" w:line="357" w:lineRule="auto"/>
        <w:ind w:left="-15" w:right="321" w:firstLine="362"/>
      </w:pPr>
      <w:r>
        <w:t xml:space="preserve">Multipath fading mechanisms can be considered as flat or frequency-selective fading. In the case of flat fading, the bandwidth of the propagation channel is greater than that of the transmitted signal. In this case, while the spectral properties of the signal are unaltered at reception, the amplitude of the signal fluctuates with time due to changes in the gain of the </w:t>
      </w:r>
      <w:r>
        <w:lastRenderedPageBreak/>
        <w:t xml:space="preserve">channel caused by multipath. Narrow-band FSK systems attempt to mitigate for the effects of flat-fading by implementing spectral diversity techniques such as frequency hopping. </w:t>
      </w:r>
    </w:p>
    <w:p w14:paraId="0BFAFE7E" w14:textId="77777777" w:rsidR="002E6A92" w:rsidRDefault="002E6A92" w:rsidP="002E6A92">
      <w:pPr>
        <w:spacing w:after="45" w:line="259" w:lineRule="auto"/>
        <w:ind w:right="321"/>
        <w:jc w:val="right"/>
      </w:pPr>
      <w:r>
        <w:t xml:space="preserve">Frequency-selective fading is said to occur when the bandwidth of the propagation channel is less </w:t>
      </w:r>
    </w:p>
    <w:p w14:paraId="3701DE8C" w14:textId="77777777" w:rsidR="002E6A92" w:rsidRDefault="002E6A92" w:rsidP="002E6A92">
      <w:pPr>
        <w:spacing w:after="0" w:line="357" w:lineRule="auto"/>
        <w:ind w:left="-5" w:right="321"/>
      </w:pPr>
      <w:r>
        <w:t xml:space="preserve">than that of the transmitted signal. It can be seen that the flat-fading case is most common for narrowband FSK modulation; although for high-data rate wideband and FSK modulation inter-symbol interference can be introduced by multipath delay spreading causing distortion of the demodulated signal. To overcome frequency-selective fading, high-data rate FSK systems may implement multi-level (or m-ary) modulation to reduce the transmitted signal bandwidth. Multi-level FSK requires both more complicated receiver architecture to successfully demodulate the transmitted signal and a higher SNR than two-level FSK. </w:t>
      </w:r>
    </w:p>
    <w:p w14:paraId="5DC3723B" w14:textId="77777777" w:rsidR="002E6A92" w:rsidRDefault="002E6A92" w:rsidP="002E6A92">
      <w:pPr>
        <w:spacing w:after="0" w:line="358" w:lineRule="auto"/>
        <w:ind w:left="-15" w:right="321" w:firstLine="720"/>
      </w:pPr>
      <w:r>
        <w:t xml:space="preserve">In addition to multipath fading, Doppler fading mechanisms may also need to be considered in the case of mobile communication. </w:t>
      </w:r>
    </w:p>
    <w:p w14:paraId="2E022550" w14:textId="77777777" w:rsidR="002E6A92" w:rsidRDefault="002E6A92" w:rsidP="002E6A92">
      <w:pPr>
        <w:spacing w:after="38" w:line="359" w:lineRule="auto"/>
        <w:ind w:left="-15" w:right="321" w:firstLine="720"/>
      </w:pPr>
      <w:r>
        <w:t xml:space="preserve">As has been noted, the relatively broadband nature and high BT of LoRa provides for excellent immunity to multipath and fading mechanisms. </w:t>
      </w:r>
    </w:p>
    <w:p w14:paraId="235E4CC6" w14:textId="77777777" w:rsidR="002E6A92" w:rsidRDefault="002E6A92" w:rsidP="002E6A92">
      <w:pPr>
        <w:pStyle w:val="Heading3"/>
        <w:ind w:left="-5"/>
      </w:pPr>
      <w:r>
        <w:t>3.6.3 Link Budget</w:t>
      </w:r>
      <w:r>
        <w:rPr>
          <w:b w:val="0"/>
        </w:rPr>
        <w:t xml:space="preserve"> </w:t>
      </w:r>
    </w:p>
    <w:p w14:paraId="73B4122E" w14:textId="77777777" w:rsidR="002E6A92" w:rsidRDefault="002E6A92" w:rsidP="002E6A92">
      <w:pPr>
        <w:spacing w:after="0" w:line="358" w:lineRule="auto"/>
        <w:ind w:left="-15" w:right="321" w:firstLine="720"/>
      </w:pPr>
      <w:r>
        <w:t xml:space="preserve">The link budget of a wireless system or network is a measure of all the gains and losses from the transmitter, through the propagation channel, to the target receiver. These gains and losses include system gains and losses associated with the antenna, matching networks, etc. as well as losses associated propagation channel itself (either though modelling or measured data). </w:t>
      </w:r>
    </w:p>
    <w:p w14:paraId="5E2A6F23" w14:textId="77777777" w:rsidR="002E6A92" w:rsidRDefault="002E6A92" w:rsidP="002E6A92">
      <w:pPr>
        <w:spacing w:after="0" w:line="364" w:lineRule="auto"/>
        <w:ind w:left="-5" w:right="321"/>
      </w:pPr>
      <w:r>
        <w:t xml:space="preserve"> </w:t>
      </w:r>
      <w:r>
        <w:tab/>
        <w:t xml:space="preserve">Typically randomly varying channel mechanisms such as multipath and Doppler fading are taken into account by factoring additional margin depending on the anticipated severity. </w:t>
      </w:r>
    </w:p>
    <w:p w14:paraId="1CF67872" w14:textId="77777777" w:rsidR="002E6A92" w:rsidRDefault="002E6A92" w:rsidP="002E6A92">
      <w:pPr>
        <w:spacing w:after="103"/>
        <w:ind w:left="-5" w:right="321"/>
      </w:pPr>
      <w:r>
        <w:t xml:space="preserve">The link budget of a network wireless link can be expressed as: </w:t>
      </w:r>
    </w:p>
    <w:p w14:paraId="36776204" w14:textId="77777777" w:rsidR="002E6A92" w:rsidRDefault="002E6A92" w:rsidP="002E6A92">
      <w:pPr>
        <w:spacing w:after="55" w:line="259" w:lineRule="auto"/>
        <w:ind w:right="1265"/>
        <w:jc w:val="right"/>
      </w:pPr>
      <w:r>
        <w:rPr>
          <w:noProof/>
        </w:rPr>
        <w:drawing>
          <wp:inline distT="0" distB="0" distL="0" distR="0" wp14:anchorId="01E7767D" wp14:editId="27B93DD4">
            <wp:extent cx="5141976" cy="483108"/>
            <wp:effectExtent l="0" t="0" r="0" b="0"/>
            <wp:docPr id="2488" name="Picture 2488"/>
            <wp:cNvGraphicFramePr/>
            <a:graphic xmlns:a="http://schemas.openxmlformats.org/drawingml/2006/main">
              <a:graphicData uri="http://schemas.openxmlformats.org/drawingml/2006/picture">
                <pic:pic xmlns:pic="http://schemas.openxmlformats.org/drawingml/2006/picture">
                  <pic:nvPicPr>
                    <pic:cNvPr id="2488" name="Picture 2488"/>
                    <pic:cNvPicPr/>
                  </pic:nvPicPr>
                  <pic:blipFill>
                    <a:blip r:embed="rId64"/>
                    <a:stretch>
                      <a:fillRect/>
                    </a:stretch>
                  </pic:blipFill>
                  <pic:spPr>
                    <a:xfrm>
                      <a:off x="0" y="0"/>
                      <a:ext cx="5141976" cy="483108"/>
                    </a:xfrm>
                    <a:prstGeom prst="rect">
                      <a:avLst/>
                    </a:prstGeom>
                  </pic:spPr>
                </pic:pic>
              </a:graphicData>
            </a:graphic>
          </wp:inline>
        </w:drawing>
      </w:r>
      <w:r>
        <w:t xml:space="preserve"> </w:t>
      </w:r>
    </w:p>
    <w:p w14:paraId="1CF7FA90" w14:textId="77777777" w:rsidR="002E6A92" w:rsidRDefault="002E6A92" w:rsidP="002E6A92">
      <w:pPr>
        <w:spacing w:after="35" w:line="340" w:lineRule="auto"/>
        <w:ind w:right="4026" w:firstLine="4457"/>
      </w:pPr>
      <w:r>
        <w:rPr>
          <w:rFonts w:ascii="Times New Roman" w:eastAsia="Times New Roman" w:hAnsi="Times New Roman"/>
          <w:b/>
        </w:rPr>
        <w:t xml:space="preserve">Equation 3.9 </w:t>
      </w:r>
      <w:r>
        <w:t xml:space="preserve">Where: </w:t>
      </w:r>
    </w:p>
    <w:p w14:paraId="7054283F" w14:textId="77777777" w:rsidR="002E6A92" w:rsidRDefault="002E6A92" w:rsidP="002E6A92">
      <w:pPr>
        <w:ind w:left="730" w:right="321"/>
      </w:pPr>
      <w:r>
        <w:t>P</w:t>
      </w:r>
      <w:r>
        <w:rPr>
          <w:vertAlign w:val="subscript"/>
        </w:rPr>
        <w:t>RX</w:t>
      </w:r>
      <w:r>
        <w:t xml:space="preserve"> = the expected power incident at the receiver P</w:t>
      </w:r>
      <w:r>
        <w:rPr>
          <w:vertAlign w:val="subscript"/>
        </w:rPr>
        <w:t>TX</w:t>
      </w:r>
      <w:r>
        <w:t xml:space="preserve"> </w:t>
      </w:r>
    </w:p>
    <w:p w14:paraId="6798F318" w14:textId="77777777" w:rsidR="002E6A92" w:rsidRDefault="002E6A92" w:rsidP="002E6A92">
      <w:pPr>
        <w:ind w:left="730" w:right="321"/>
      </w:pPr>
      <w:r>
        <w:t xml:space="preserve">= the transmitted power </w:t>
      </w:r>
    </w:p>
    <w:p w14:paraId="71B2C372" w14:textId="77777777" w:rsidR="002E6A92" w:rsidRDefault="002E6A92" w:rsidP="002E6A92">
      <w:pPr>
        <w:spacing w:after="5" w:line="359" w:lineRule="auto"/>
        <w:ind w:left="730" w:right="1285"/>
      </w:pPr>
      <w:r>
        <w:t>G</w:t>
      </w:r>
      <w:r>
        <w:rPr>
          <w:vertAlign w:val="subscript"/>
        </w:rPr>
        <w:t>SYSTEM</w:t>
      </w:r>
      <w:r>
        <w:t xml:space="preserve"> = system gains such as those associated with directional antennas, etc. L</w:t>
      </w:r>
      <w:r>
        <w:rPr>
          <w:vertAlign w:val="subscript"/>
        </w:rPr>
        <w:t>SYSTEM</w:t>
      </w:r>
      <w:r>
        <w:t xml:space="preserve"> = losses associated with the system such as feed-lines, antennas (in the case of electrical short antennas associated with many remote devices), etc. </w:t>
      </w:r>
    </w:p>
    <w:p w14:paraId="7200E38C" w14:textId="77777777" w:rsidR="002E6A92" w:rsidRDefault="002E6A92" w:rsidP="002E6A92">
      <w:pPr>
        <w:spacing w:after="0" w:line="357" w:lineRule="auto"/>
        <w:ind w:left="730" w:right="563"/>
      </w:pPr>
      <w:r>
        <w:t>L</w:t>
      </w:r>
      <w:r>
        <w:rPr>
          <w:vertAlign w:val="subscript"/>
        </w:rPr>
        <w:t>CHANNEL</w:t>
      </w:r>
      <w:r>
        <w:t xml:space="preserve"> = losses due to the propagation channel, either calculated via a wide range of channel models or from empirical data </w:t>
      </w:r>
    </w:p>
    <w:p w14:paraId="27266ADF" w14:textId="77777777" w:rsidR="002E6A92" w:rsidRDefault="002E6A92" w:rsidP="002E6A92">
      <w:pPr>
        <w:ind w:left="730" w:right="321"/>
      </w:pPr>
      <w:r>
        <w:lastRenderedPageBreak/>
        <w:t xml:space="preserve">M = fading margin, again either calculated or from empirical data </w:t>
      </w:r>
    </w:p>
    <w:p w14:paraId="07DEADFA" w14:textId="77777777" w:rsidR="002E6A92" w:rsidRDefault="002E6A92" w:rsidP="002E6A92">
      <w:pPr>
        <w:ind w:left="730" w:right="321"/>
      </w:pPr>
      <w:r>
        <w:t xml:space="preserve">A communications channel is said to be link limited when the losses associated with the channel </w:t>
      </w:r>
    </w:p>
    <w:p w14:paraId="04C515CF" w14:textId="77777777" w:rsidR="002E6A92" w:rsidRDefault="002E6A92" w:rsidP="002E6A92">
      <w:pPr>
        <w:spacing w:after="44" w:line="356" w:lineRule="auto"/>
        <w:ind w:left="-5" w:right="321"/>
      </w:pPr>
      <w:r>
        <w:t xml:space="preserve">cause the incident power level at the receiver to be below that required to meet the SNR requirement of the receiver for correct demodulation of the received data. </w:t>
      </w:r>
    </w:p>
    <w:p w14:paraId="17E24C57" w14:textId="77777777" w:rsidR="002E6A92" w:rsidRDefault="002E6A92" w:rsidP="002E6A92">
      <w:pPr>
        <w:pStyle w:val="Heading3"/>
        <w:ind w:left="-5"/>
      </w:pPr>
      <w:r>
        <w:t>3.6.4 Interference Limited Links</w:t>
      </w:r>
      <w:r>
        <w:rPr>
          <w:b w:val="0"/>
        </w:rPr>
        <w:t xml:space="preserve"> </w:t>
      </w:r>
    </w:p>
    <w:p w14:paraId="5F976A8A" w14:textId="77777777" w:rsidR="002E6A92" w:rsidRDefault="002E6A92" w:rsidP="002E6A92">
      <w:pPr>
        <w:spacing w:after="0" w:line="358" w:lineRule="auto"/>
        <w:ind w:left="-15" w:right="321" w:firstLine="720"/>
      </w:pPr>
      <w:r>
        <w:t xml:space="preserve">In practice, operating in license-exempt spectrum provides for no quality of service guarantee (as opposed to licensed operation, whereby the network operator has paid a fee for exclusive access to the spectrum being used) and a device operating in license-exempt spectrum is likely to be interference rather than link-budget limited. </w:t>
      </w:r>
    </w:p>
    <w:p w14:paraId="4EDF0E2B" w14:textId="77777777" w:rsidR="002E6A92" w:rsidRDefault="002E6A92" w:rsidP="002E6A92">
      <w:pPr>
        <w:spacing w:after="1" w:line="357" w:lineRule="auto"/>
        <w:ind w:left="-15" w:right="321" w:firstLine="720"/>
      </w:pPr>
      <w:r>
        <w:t xml:space="preserve">A typical scenario may see several co-located networks attempting to access the same frequency space at the same time. While there are a number of collision mitigation mechanisms that can be implemented, either through regulation (such as LBT or transmitter duty-cycle limits) or through voluntary mechanisms such as CSMA / CSMA-CA, by the nature of dynamic interference mechanisms a channel assessment at the transmitter may not necessarily coincide with the channel conditions at the target device and the transmission may be blocked. </w:t>
      </w:r>
    </w:p>
    <w:p w14:paraId="5E2F5FE3" w14:textId="77777777" w:rsidR="002E6A92" w:rsidRDefault="002E6A92" w:rsidP="002E6A92">
      <w:pPr>
        <w:spacing w:after="2" w:line="357" w:lineRule="auto"/>
        <w:ind w:left="-15" w:right="321" w:firstLine="720"/>
      </w:pPr>
      <w:r>
        <w:t xml:space="preserve">To avoid interference mechanisms, narrowband systems often implement frequency agility (or frequency hopping) to avoid repeated operation on the same channel or frequency. As has been noted, this frequency agility is also used by narrowband systems to mitigate for multipath propagation properties. </w:t>
      </w:r>
    </w:p>
    <w:p w14:paraId="5A7E6041" w14:textId="77777777" w:rsidR="002E6A92" w:rsidRDefault="002E6A92" w:rsidP="002E6A92">
      <w:pPr>
        <w:spacing w:after="1" w:line="357" w:lineRule="auto"/>
        <w:ind w:left="-15" w:right="321" w:firstLine="720"/>
      </w:pPr>
      <w:r>
        <w:t xml:space="preserve">However, the pseudo-random nature of the hop sequence employed (as is typically required by regulation) can lead to a loss of a packet and subsequent channel synchronization due to either the transmitter or target receiver jumping to an already occupied channel or having another transmitting device hop to that frequency during a wanted transmission. </w:t>
      </w:r>
    </w:p>
    <w:p w14:paraId="3D3F80D2" w14:textId="77777777" w:rsidR="002E6A92" w:rsidRDefault="002E6A92" w:rsidP="002E6A92">
      <w:pPr>
        <w:spacing w:after="0" w:line="357" w:lineRule="auto"/>
        <w:ind w:left="-15" w:right="321" w:firstLine="720"/>
      </w:pPr>
      <w:r>
        <w:t xml:space="preserve">The requirement to frequency hop also leads to an increase in packet redundancy. While modern narrowband receivers typically require only a short preamble sequence for synchronization there will be a requirement to retransmit a message header so that the receiver can be assured that the received broadcast is intended. In addition, most frequency hopping systems only remain on a channel for a few milliseconds so as to minimize the probability of the channel becoming blocked by another unwanted transmission, thus in the case of a low data rate narrowband transmission the message overhead increases still further. </w:t>
      </w:r>
    </w:p>
    <w:p w14:paraId="483DBEA6" w14:textId="77777777" w:rsidR="002E6A92" w:rsidRDefault="002E6A92" w:rsidP="002E6A92">
      <w:pPr>
        <w:spacing w:after="38" w:line="359" w:lineRule="auto"/>
        <w:ind w:left="-15" w:right="321" w:firstLine="720"/>
      </w:pPr>
      <w:r>
        <w:t xml:space="preserve">Any loss of synchronization between transmitter and receiver will require the devices to undergo a period of re-discovery and synchronization. </w:t>
      </w:r>
    </w:p>
    <w:p w14:paraId="03C7AF4A" w14:textId="77777777" w:rsidR="002E6A92" w:rsidRDefault="002E6A92" w:rsidP="002E6A92">
      <w:pPr>
        <w:pStyle w:val="Heading3"/>
        <w:ind w:left="-5"/>
      </w:pPr>
      <w:r>
        <w:lastRenderedPageBreak/>
        <w:t>3.6.5 Network Coexistence</w:t>
      </w:r>
      <w:r>
        <w:rPr>
          <w:b w:val="0"/>
        </w:rPr>
        <w:t xml:space="preserve"> </w:t>
      </w:r>
    </w:p>
    <w:p w14:paraId="1E9C5A37" w14:textId="77777777" w:rsidR="002E6A92" w:rsidRDefault="002E6A92" w:rsidP="002E6A92">
      <w:pPr>
        <w:spacing w:after="45" w:line="259" w:lineRule="auto"/>
        <w:ind w:right="321"/>
        <w:jc w:val="right"/>
      </w:pPr>
      <w:r>
        <w:t xml:space="preserve">Traditionally narrowband FSK signals have traded upon their frequency agility and ability to </w:t>
      </w:r>
    </w:p>
    <w:p w14:paraId="6F3DA986" w14:textId="77777777" w:rsidR="002E6A92" w:rsidRDefault="002E6A92" w:rsidP="002E6A92">
      <w:pPr>
        <w:spacing w:after="0" w:line="358" w:lineRule="auto"/>
        <w:ind w:left="-5" w:right="321"/>
      </w:pPr>
      <w:r>
        <w:t xml:space="preserve">“punch through” wideband spread-spectrum signals (which are traditionally limited by power spectral density limits and thus transmit at a lower power than narrowband signals) as is illustrated below in Figure 3.4. </w:t>
      </w:r>
    </w:p>
    <w:p w14:paraId="2B9D66B4" w14:textId="77777777" w:rsidR="002E6A92" w:rsidRDefault="002E6A92" w:rsidP="002E6A92">
      <w:pPr>
        <w:spacing w:after="1" w:line="357" w:lineRule="auto"/>
        <w:ind w:left="-15" w:right="321" w:firstLine="720"/>
      </w:pPr>
      <w:r>
        <w:t xml:space="preserve">However, recent changes in to the measurement guidance procedures allowed by the FCC in the United States now permit wideband spread-spectrum devices to transmit at significantly higher output power levels while still complying with power spectral density limits. </w:t>
      </w:r>
    </w:p>
    <w:p w14:paraId="5079C5F4" w14:textId="77777777" w:rsidR="002E6A92" w:rsidRDefault="002E6A92" w:rsidP="002E6A92">
      <w:pPr>
        <w:spacing w:after="0" w:line="357" w:lineRule="auto"/>
        <w:ind w:left="-15" w:right="321" w:firstLine="720"/>
      </w:pPr>
      <w:r>
        <w:t xml:space="preserve">Taking advantage of this latest guidance a wideband LoRa modulated signal of 500 kHz 6 dB bandwidth can transmit up to typically +27 dBm, close to the +30 dBm permitted for narrowband modulation, as illustrated in Figure 2.5, without any channel dwell time restrictions. </w:t>
      </w:r>
    </w:p>
    <w:p w14:paraId="6AAC152E" w14:textId="77777777" w:rsidR="002E6A92" w:rsidRDefault="002E6A92" w:rsidP="002E6A92">
      <w:pPr>
        <w:spacing w:after="74" w:line="259" w:lineRule="auto"/>
        <w:ind w:right="243"/>
        <w:jc w:val="center"/>
      </w:pPr>
      <w:r>
        <w:rPr>
          <w:noProof/>
        </w:rPr>
        <w:drawing>
          <wp:inline distT="0" distB="0" distL="0" distR="0" wp14:anchorId="0885AC23" wp14:editId="0B297516">
            <wp:extent cx="2694432" cy="1799844"/>
            <wp:effectExtent l="0" t="0" r="0" b="0"/>
            <wp:docPr id="2643" name="Picture 2643"/>
            <wp:cNvGraphicFramePr/>
            <a:graphic xmlns:a="http://schemas.openxmlformats.org/drawingml/2006/main">
              <a:graphicData uri="http://schemas.openxmlformats.org/drawingml/2006/picture">
                <pic:pic xmlns:pic="http://schemas.openxmlformats.org/drawingml/2006/picture">
                  <pic:nvPicPr>
                    <pic:cNvPr id="2643" name="Picture 2643"/>
                    <pic:cNvPicPr/>
                  </pic:nvPicPr>
                  <pic:blipFill>
                    <a:blip r:embed="rId65"/>
                    <a:stretch>
                      <a:fillRect/>
                    </a:stretch>
                  </pic:blipFill>
                  <pic:spPr>
                    <a:xfrm>
                      <a:off x="0" y="0"/>
                      <a:ext cx="2694432" cy="1799844"/>
                    </a:xfrm>
                    <a:prstGeom prst="rect">
                      <a:avLst/>
                    </a:prstGeom>
                  </pic:spPr>
                </pic:pic>
              </a:graphicData>
            </a:graphic>
          </wp:inline>
        </w:drawing>
      </w:r>
      <w:r>
        <w:t xml:space="preserve"> </w:t>
      </w:r>
    </w:p>
    <w:p w14:paraId="66B562FF" w14:textId="77777777" w:rsidR="002E6A92" w:rsidRDefault="002E6A92" w:rsidP="002E6A92">
      <w:pPr>
        <w:pStyle w:val="Heading4"/>
        <w:spacing w:after="87"/>
        <w:ind w:left="401" w:right="725"/>
      </w:pPr>
      <w:r>
        <w:t xml:space="preserve">Figure 3.4: Traditional Narrowband Signal vs. Wideband Interferer </w:t>
      </w:r>
    </w:p>
    <w:p w14:paraId="57A3AFF2" w14:textId="77777777" w:rsidR="002E6A92" w:rsidRDefault="002E6A92" w:rsidP="002E6A92">
      <w:pPr>
        <w:spacing w:after="77" w:line="259" w:lineRule="auto"/>
        <w:ind w:right="1654"/>
        <w:jc w:val="right"/>
      </w:pPr>
      <w:r>
        <w:rPr>
          <w:noProof/>
        </w:rPr>
        <w:drawing>
          <wp:inline distT="0" distB="0" distL="0" distR="0" wp14:anchorId="507D9393" wp14:editId="7C934C49">
            <wp:extent cx="3732276" cy="2476500"/>
            <wp:effectExtent l="0" t="0" r="0" b="0"/>
            <wp:docPr id="2645" name="Picture 2645"/>
            <wp:cNvGraphicFramePr/>
            <a:graphic xmlns:a="http://schemas.openxmlformats.org/drawingml/2006/main">
              <a:graphicData uri="http://schemas.openxmlformats.org/drawingml/2006/picture">
                <pic:pic xmlns:pic="http://schemas.openxmlformats.org/drawingml/2006/picture">
                  <pic:nvPicPr>
                    <pic:cNvPr id="2645" name="Picture 2645"/>
                    <pic:cNvPicPr/>
                  </pic:nvPicPr>
                  <pic:blipFill>
                    <a:blip r:embed="rId66"/>
                    <a:stretch>
                      <a:fillRect/>
                    </a:stretch>
                  </pic:blipFill>
                  <pic:spPr>
                    <a:xfrm>
                      <a:off x="0" y="0"/>
                      <a:ext cx="3732276" cy="2476500"/>
                    </a:xfrm>
                    <a:prstGeom prst="rect">
                      <a:avLst/>
                    </a:prstGeom>
                  </pic:spPr>
                </pic:pic>
              </a:graphicData>
            </a:graphic>
          </wp:inline>
        </w:drawing>
      </w:r>
      <w:r>
        <w:t xml:space="preserve"> </w:t>
      </w:r>
    </w:p>
    <w:p w14:paraId="3DA1B28D" w14:textId="77777777" w:rsidR="002E6A92" w:rsidRDefault="002E6A92" w:rsidP="002E6A92">
      <w:pPr>
        <w:spacing w:after="108" w:line="259" w:lineRule="auto"/>
        <w:ind w:left="2711"/>
      </w:pPr>
      <w:r>
        <w:rPr>
          <w:rFonts w:ascii="Times New Roman" w:eastAsia="Times New Roman" w:hAnsi="Times New Roman"/>
          <w:b/>
        </w:rPr>
        <w:t xml:space="preserve">Figure 3.5: Narrowband Signal vs. Wideband Interferer </w:t>
      </w:r>
    </w:p>
    <w:p w14:paraId="7F4BAAAE" w14:textId="77777777" w:rsidR="002E6A92" w:rsidRDefault="002E6A92" w:rsidP="002E6A92">
      <w:pPr>
        <w:spacing w:after="1" w:line="357" w:lineRule="auto"/>
        <w:ind w:left="-15" w:right="321" w:firstLine="720"/>
      </w:pPr>
      <w:r>
        <w:t xml:space="preserve">As has been noted, with spread spectrum modulation, the impact of interfering signals is reduced by the process gain that is inherent to the modulation. These interfering signals are spread beyond the desired information bandwidth and can be easily removed by filtering. </w:t>
      </w:r>
    </w:p>
    <w:p w14:paraId="14DFBECA" w14:textId="77777777" w:rsidR="002E6A92" w:rsidRDefault="002E6A92" w:rsidP="002E6A92">
      <w:pPr>
        <w:spacing w:line="356" w:lineRule="auto"/>
        <w:ind w:left="-15" w:right="321" w:firstLine="720"/>
      </w:pPr>
      <w:r>
        <w:lastRenderedPageBreak/>
        <w:t xml:space="preserve">With narrowband modulation, interfering signals are not spread by the demodulation process. As can be seen from Figure 5, a wideband interferer will block the narrowband transmission, causing the packet to be lost. </w:t>
      </w:r>
    </w:p>
    <w:p w14:paraId="66A6FC4F" w14:textId="77777777" w:rsidR="002E6A92" w:rsidRDefault="002E6A92" w:rsidP="002E6A92">
      <w:pPr>
        <w:spacing w:after="0" w:line="362" w:lineRule="auto"/>
        <w:ind w:left="-15" w:right="321" w:firstLine="720"/>
      </w:pPr>
      <w:r>
        <w:t xml:space="preserve">There have been many studies into the impact of dissimilar modulation and co-located networks. In Europe, 4G-LTE has been allocated frequency spectrum vacated by analog terrestrial TV and extends to 862 MHz. Studies by both OFCOM and the ECC have shown that significant interference may be expected. In addition, studies by both industry associations and notified bodies show that license-exempt radios deployed for SmartGrid applications co-located within 25 m (75’) of LTE mobile units may expect to experience significant packet loss. </w:t>
      </w:r>
    </w:p>
    <w:p w14:paraId="2F2A53FE" w14:textId="77777777" w:rsidR="002E6A92" w:rsidRDefault="002E6A92" w:rsidP="002E6A92">
      <w:pPr>
        <w:spacing w:after="45" w:line="358" w:lineRule="auto"/>
        <w:ind w:left="-15" w:right="321" w:firstLine="720"/>
      </w:pPr>
      <w:r>
        <w:t xml:space="preserve">In the United States, studies have also shown that the deployment of new Multilateration Location and Monitoring Service (M-LMS) services in the upper-third of the 902 – 928 MHz band could render up to 4 MHz and beyond of spectrum unsuitable for tower-based narrowband devices, such as those deployed as SmartGrid concentrators and network coordinators. Indeed, the ambient noise level </w:t>
      </w:r>
    </w:p>
    <w:p w14:paraId="05E50354" w14:textId="77777777" w:rsidR="002E6A92" w:rsidRDefault="002E6A92" w:rsidP="002E6A92">
      <w:pPr>
        <w:ind w:left="-5" w:right="321"/>
      </w:pPr>
      <w:r>
        <w:t xml:space="preserve">“seen” by a tower based device can have significant impact upon the realizable link budget. </w:t>
      </w:r>
    </w:p>
    <w:p w14:paraId="3DBD6F01" w14:textId="77777777" w:rsidR="002E6A92" w:rsidRDefault="002E6A92" w:rsidP="002E6A92">
      <w:pPr>
        <w:spacing w:after="0" w:line="357" w:lineRule="auto"/>
        <w:ind w:left="-15" w:right="321" w:firstLine="720"/>
      </w:pPr>
      <w:r>
        <w:t xml:space="preserve">In addition, the future deployment of wideband systems, such as the sub-GHz IEEE standard 802.11ah (which supports channel bandwidths from 1 MHz to 16 MHz) could have significant impact on the license-exempt spectrum. Wideband modulation systems are also subject to the same interference conditions. However, a wideband modulation signal that is co-located with a second wideband signal of different spreading factor or sequence will appear as noise to the target receiver and be treated as such. </w:t>
      </w:r>
    </w:p>
    <w:p w14:paraId="275849C3" w14:textId="77777777" w:rsidR="002E6A92" w:rsidRDefault="002E6A92" w:rsidP="002E6A92">
      <w:pPr>
        <w:spacing w:after="0" w:line="357" w:lineRule="auto"/>
        <w:ind w:left="-15" w:right="321" w:firstLine="720"/>
      </w:pPr>
      <w:r>
        <w:t xml:space="preserve">Since the on-air duration of a wideband signal can be much longer than that of frequencyhopping narrowband signals we can expect that multiple narrowband signals may well be incident with the wideband modulation, as illustrated below in Figure 3.6. </w:t>
      </w:r>
    </w:p>
    <w:p w14:paraId="011293DD" w14:textId="77777777" w:rsidR="002E6A92" w:rsidRDefault="002E6A92" w:rsidP="002E6A92">
      <w:pPr>
        <w:spacing w:after="74" w:line="259" w:lineRule="auto"/>
        <w:ind w:right="919"/>
        <w:jc w:val="right"/>
      </w:pPr>
      <w:r>
        <w:rPr>
          <w:noProof/>
        </w:rPr>
        <w:drawing>
          <wp:inline distT="0" distB="0" distL="0" distR="0" wp14:anchorId="39E27D36" wp14:editId="40EA61A6">
            <wp:extent cx="5577840" cy="1850136"/>
            <wp:effectExtent l="0" t="0" r="0" b="0"/>
            <wp:docPr id="2744" name="Picture 2744"/>
            <wp:cNvGraphicFramePr/>
            <a:graphic xmlns:a="http://schemas.openxmlformats.org/drawingml/2006/main">
              <a:graphicData uri="http://schemas.openxmlformats.org/drawingml/2006/picture">
                <pic:pic xmlns:pic="http://schemas.openxmlformats.org/drawingml/2006/picture">
                  <pic:nvPicPr>
                    <pic:cNvPr id="2744" name="Picture 2744"/>
                    <pic:cNvPicPr/>
                  </pic:nvPicPr>
                  <pic:blipFill>
                    <a:blip r:embed="rId67"/>
                    <a:stretch>
                      <a:fillRect/>
                    </a:stretch>
                  </pic:blipFill>
                  <pic:spPr>
                    <a:xfrm>
                      <a:off x="0" y="0"/>
                      <a:ext cx="5577840" cy="1850136"/>
                    </a:xfrm>
                    <a:prstGeom prst="rect">
                      <a:avLst/>
                    </a:prstGeom>
                  </pic:spPr>
                </pic:pic>
              </a:graphicData>
            </a:graphic>
          </wp:inline>
        </w:drawing>
      </w:r>
      <w:r>
        <w:t xml:space="preserve"> </w:t>
      </w:r>
    </w:p>
    <w:p w14:paraId="40BF267B" w14:textId="77777777" w:rsidR="002E6A92" w:rsidRDefault="002E6A92" w:rsidP="002E6A92">
      <w:pPr>
        <w:spacing w:after="110" w:line="259" w:lineRule="auto"/>
        <w:ind w:left="2711"/>
      </w:pPr>
      <w:r>
        <w:rPr>
          <w:rFonts w:ascii="Times New Roman" w:eastAsia="Times New Roman" w:hAnsi="Times New Roman"/>
          <w:b/>
        </w:rPr>
        <w:t xml:space="preserve">Figure 3.6: Wideband Signal vs. Narrowband Interferer </w:t>
      </w:r>
    </w:p>
    <w:p w14:paraId="00340213" w14:textId="77777777" w:rsidR="002E6A92" w:rsidRDefault="002E6A92" w:rsidP="002E6A92">
      <w:pPr>
        <w:spacing w:after="0" w:line="357" w:lineRule="auto"/>
        <w:ind w:left="-15" w:right="321" w:firstLine="720"/>
      </w:pPr>
      <w:r>
        <w:lastRenderedPageBreak/>
        <w:t xml:space="preserve">We note that four narrowband signals are incident upon the wideband signal. However, the duration of the narrowband signals are such that in the time domain the interference period is short with respect to the wideband signal. </w:t>
      </w:r>
    </w:p>
    <w:p w14:paraId="6640331F" w14:textId="77777777" w:rsidR="002E6A92" w:rsidRDefault="002E6A92" w:rsidP="002E6A92">
      <w:pPr>
        <w:spacing w:after="45" w:line="259" w:lineRule="auto"/>
        <w:ind w:right="321"/>
        <w:jc w:val="right"/>
      </w:pPr>
      <w:r>
        <w:t xml:space="preserve">Due to the redundancy associate with wideband spread-spectrum modulation (recall that each bit </w:t>
      </w:r>
    </w:p>
    <w:p w14:paraId="47F60A26" w14:textId="77777777" w:rsidR="002E6A92" w:rsidRDefault="002E6A92" w:rsidP="002E6A92">
      <w:pPr>
        <w:spacing w:after="0" w:line="356" w:lineRule="auto"/>
        <w:ind w:left="-5" w:right="321"/>
      </w:pPr>
      <w:r>
        <w:t xml:space="preserve">of data is spread of many chips), the modulation is quite resilient to the interference mechanism that appears as bursty short duration pulses. A typical application scenario is illustrated below in Figure 3.7. </w:t>
      </w:r>
    </w:p>
    <w:p w14:paraId="44F02C85" w14:textId="77777777" w:rsidR="002E6A92" w:rsidRDefault="002E6A92" w:rsidP="002E6A92">
      <w:pPr>
        <w:spacing w:after="74" w:line="259" w:lineRule="auto"/>
        <w:ind w:right="521"/>
        <w:jc w:val="right"/>
      </w:pPr>
      <w:r>
        <w:rPr>
          <w:noProof/>
        </w:rPr>
        <w:drawing>
          <wp:inline distT="0" distB="0" distL="0" distR="0" wp14:anchorId="7AB0FFC2" wp14:editId="7350A93D">
            <wp:extent cx="6105144" cy="3000756"/>
            <wp:effectExtent l="0" t="0" r="0" b="0"/>
            <wp:docPr id="2795" name="Picture 2795"/>
            <wp:cNvGraphicFramePr/>
            <a:graphic xmlns:a="http://schemas.openxmlformats.org/drawingml/2006/main">
              <a:graphicData uri="http://schemas.openxmlformats.org/drawingml/2006/picture">
                <pic:pic xmlns:pic="http://schemas.openxmlformats.org/drawingml/2006/picture">
                  <pic:nvPicPr>
                    <pic:cNvPr id="2795" name="Picture 2795"/>
                    <pic:cNvPicPr/>
                  </pic:nvPicPr>
                  <pic:blipFill>
                    <a:blip r:embed="rId68"/>
                    <a:stretch>
                      <a:fillRect/>
                    </a:stretch>
                  </pic:blipFill>
                  <pic:spPr>
                    <a:xfrm>
                      <a:off x="0" y="0"/>
                      <a:ext cx="6105144" cy="3000756"/>
                    </a:xfrm>
                    <a:prstGeom prst="rect">
                      <a:avLst/>
                    </a:prstGeom>
                  </pic:spPr>
                </pic:pic>
              </a:graphicData>
            </a:graphic>
          </wp:inline>
        </w:drawing>
      </w:r>
      <w:r>
        <w:t xml:space="preserve"> </w:t>
      </w:r>
    </w:p>
    <w:p w14:paraId="4CE8C68D" w14:textId="77777777" w:rsidR="002E6A92" w:rsidRDefault="002E6A92" w:rsidP="002E6A92">
      <w:pPr>
        <w:pStyle w:val="Heading4"/>
        <w:ind w:left="401" w:right="85"/>
      </w:pPr>
      <w:r>
        <w:t xml:space="preserve">Figure 3.7: Example of Burst Interference </w:t>
      </w:r>
    </w:p>
    <w:p w14:paraId="19160011" w14:textId="77777777" w:rsidR="002E6A92" w:rsidRDefault="002E6A92" w:rsidP="002E6A92">
      <w:pPr>
        <w:spacing w:after="2" w:line="356" w:lineRule="auto"/>
        <w:ind w:left="-15" w:right="321" w:firstLine="720"/>
      </w:pPr>
      <w:r>
        <w:t xml:space="preserve">Semtech’s LoRa modulation, for example, can tolerate burst interference mechanisms of arbitrary power levels for up to 30% of the symbol length with less than 6 dB sensitivity degradation. </w:t>
      </w:r>
    </w:p>
    <w:p w14:paraId="7C0D54C7" w14:textId="77777777" w:rsidR="002E6A92" w:rsidRDefault="002E6A92" w:rsidP="002E6A92">
      <w:pPr>
        <w:spacing w:after="5" w:line="359" w:lineRule="auto"/>
        <w:ind w:left="-15" w:firstLine="720"/>
      </w:pPr>
      <w:r>
        <w:t xml:space="preserve">As an example of the robustness of LoRa in the presence of frequency hopping spread-spectrum interference, we can consider the case of an FSK receiver and LoRa receiver of comparable channel bandwidths co-located with an IEEE Standard 802.15.4g transmission which is hopping on a 200 kHz channel raster, as illustrated below in Figure 2.8. </w:t>
      </w:r>
    </w:p>
    <w:p w14:paraId="267A56DF" w14:textId="77777777" w:rsidR="002E6A92" w:rsidRDefault="002E6A92" w:rsidP="002E6A92">
      <w:pPr>
        <w:spacing w:line="357" w:lineRule="auto"/>
        <w:ind w:left="-15" w:right="321" w:firstLine="720"/>
      </w:pPr>
      <w:r>
        <w:t xml:space="preserve">We observe in the case of an adjacent or alternate channel interferer (at ±200 kHz and ±400 kHz, respectively – see inset) that LoRa offers between 15 and 20 dB increased immunity to the unwanted interferer and approximately 10 dB for frequency offsets in excess of 5 MHz (typically, beyond 1 MHz offset, receiver linearity at the expense of current consumption and independent of modulation, dominates). </w:t>
      </w:r>
    </w:p>
    <w:p w14:paraId="3E63772A" w14:textId="77777777" w:rsidR="002E6A92" w:rsidRDefault="002E6A92" w:rsidP="002E6A92">
      <w:pPr>
        <w:spacing w:after="60" w:line="259" w:lineRule="auto"/>
        <w:jc w:val="right"/>
      </w:pPr>
      <w:r>
        <w:rPr>
          <w:noProof/>
        </w:rPr>
        <w:lastRenderedPageBreak/>
        <w:drawing>
          <wp:inline distT="0" distB="0" distL="0" distR="0" wp14:anchorId="78797B6C" wp14:editId="6780DE96">
            <wp:extent cx="6591300" cy="5923788"/>
            <wp:effectExtent l="0" t="0" r="0" b="0"/>
            <wp:docPr id="2832" name="Picture 2832"/>
            <wp:cNvGraphicFramePr/>
            <a:graphic xmlns:a="http://schemas.openxmlformats.org/drawingml/2006/main">
              <a:graphicData uri="http://schemas.openxmlformats.org/drawingml/2006/picture">
                <pic:pic xmlns:pic="http://schemas.openxmlformats.org/drawingml/2006/picture">
                  <pic:nvPicPr>
                    <pic:cNvPr id="2832" name="Picture 2832"/>
                    <pic:cNvPicPr/>
                  </pic:nvPicPr>
                  <pic:blipFill>
                    <a:blip r:embed="rId69"/>
                    <a:stretch>
                      <a:fillRect/>
                    </a:stretch>
                  </pic:blipFill>
                  <pic:spPr>
                    <a:xfrm>
                      <a:off x="0" y="0"/>
                      <a:ext cx="6591300" cy="5923788"/>
                    </a:xfrm>
                    <a:prstGeom prst="rect">
                      <a:avLst/>
                    </a:prstGeom>
                  </pic:spPr>
                </pic:pic>
              </a:graphicData>
            </a:graphic>
          </wp:inline>
        </w:drawing>
      </w:r>
      <w:r>
        <w:t xml:space="preserve"> </w:t>
      </w:r>
    </w:p>
    <w:p w14:paraId="08DF4B0C" w14:textId="77777777" w:rsidR="002E6A92" w:rsidRDefault="002E6A92" w:rsidP="002E6A92">
      <w:pPr>
        <w:spacing w:after="151" w:line="259" w:lineRule="auto"/>
        <w:ind w:left="1971"/>
      </w:pPr>
      <w:r>
        <w:rPr>
          <w:rFonts w:ascii="Times New Roman" w:eastAsia="Times New Roman" w:hAnsi="Times New Roman"/>
          <w:b/>
        </w:rPr>
        <w:t>Figure 3.8: LoRa vs FSK Selectivity in the vicinity of an AM interfering Signal</w:t>
      </w:r>
      <w:r>
        <w:t xml:space="preserve"> </w:t>
      </w:r>
    </w:p>
    <w:p w14:paraId="794EB517" w14:textId="77777777" w:rsidR="002E6A92" w:rsidRDefault="002E6A92" w:rsidP="002E6A92">
      <w:pPr>
        <w:pStyle w:val="Heading2"/>
        <w:spacing w:after="131"/>
        <w:ind w:left="-5"/>
      </w:pPr>
      <w:r>
        <w:t>3.7 Network Planning Example</w:t>
      </w:r>
      <w:r>
        <w:rPr>
          <w:b w:val="0"/>
          <w:sz w:val="24"/>
        </w:rPr>
        <w:t xml:space="preserve"> </w:t>
      </w:r>
    </w:p>
    <w:p w14:paraId="5B863A3A" w14:textId="77777777" w:rsidR="002E6A92" w:rsidRDefault="002E6A92" w:rsidP="002E6A92">
      <w:pPr>
        <w:pStyle w:val="Heading3"/>
        <w:ind w:left="-5"/>
      </w:pPr>
      <w:r>
        <w:t>3.7.1 Capacity</w:t>
      </w:r>
      <w:r>
        <w:rPr>
          <w:b w:val="0"/>
        </w:rPr>
        <w:t xml:space="preserve"> </w:t>
      </w:r>
    </w:p>
    <w:p w14:paraId="47749B1C" w14:textId="77777777" w:rsidR="002E6A92" w:rsidRDefault="002E6A92" w:rsidP="002E6A92">
      <w:pPr>
        <w:spacing w:after="1" w:line="357" w:lineRule="auto"/>
        <w:ind w:left="-15" w:right="321" w:firstLine="720"/>
      </w:pPr>
      <w:r>
        <w:t xml:space="preserve">One of the misconceptions concerning the use of spread spectrum wideband modulation is that it is somehow spectral inefficient compared to narrowband modulation. However, consider the case of a narrowband system operating in a virtual channel of 125 kHz bandwidth. </w:t>
      </w:r>
    </w:p>
    <w:p w14:paraId="5F6F6B6B" w14:textId="77777777" w:rsidR="002E6A92" w:rsidRDefault="002E6A92" w:rsidP="002E6A92">
      <w:pPr>
        <w:spacing w:after="2" w:line="356" w:lineRule="auto"/>
        <w:ind w:left="-5" w:right="321"/>
      </w:pPr>
      <w:r>
        <w:t xml:space="preserve">If we assume the case of 12 narrowband FSK channels transmitting at an equivalent bit rate of 1.2 kb/s, then we can calculate the total theoretical channel capacity as: </w:t>
      </w:r>
    </w:p>
    <w:p w14:paraId="5078D770" w14:textId="77777777" w:rsidR="002E6A92" w:rsidRDefault="002E6A92" w:rsidP="002E6A92">
      <w:pPr>
        <w:spacing w:after="0" w:line="259" w:lineRule="auto"/>
      </w:pPr>
      <w:r>
        <w:t xml:space="preserve"> </w:t>
      </w:r>
    </w:p>
    <w:p w14:paraId="46EDCF49" w14:textId="77777777" w:rsidR="002E6A92" w:rsidRDefault="002E6A92" w:rsidP="002E6A92">
      <w:pPr>
        <w:spacing w:after="62" w:line="259" w:lineRule="auto"/>
        <w:ind w:right="241"/>
        <w:jc w:val="center"/>
      </w:pPr>
      <w:r>
        <w:rPr>
          <w:noProof/>
        </w:rPr>
        <w:lastRenderedPageBreak/>
        <w:drawing>
          <wp:inline distT="0" distB="0" distL="0" distR="0" wp14:anchorId="55E8002D" wp14:editId="405B9677">
            <wp:extent cx="2857500" cy="390144"/>
            <wp:effectExtent l="0" t="0" r="0" b="0"/>
            <wp:docPr id="2894" name="Picture 2894"/>
            <wp:cNvGraphicFramePr/>
            <a:graphic xmlns:a="http://schemas.openxmlformats.org/drawingml/2006/main">
              <a:graphicData uri="http://schemas.openxmlformats.org/drawingml/2006/picture">
                <pic:pic xmlns:pic="http://schemas.openxmlformats.org/drawingml/2006/picture">
                  <pic:nvPicPr>
                    <pic:cNvPr id="2894" name="Picture 2894"/>
                    <pic:cNvPicPr/>
                  </pic:nvPicPr>
                  <pic:blipFill>
                    <a:blip r:embed="rId70"/>
                    <a:stretch>
                      <a:fillRect/>
                    </a:stretch>
                  </pic:blipFill>
                  <pic:spPr>
                    <a:xfrm>
                      <a:off x="0" y="0"/>
                      <a:ext cx="2857500" cy="390144"/>
                    </a:xfrm>
                    <a:prstGeom prst="rect">
                      <a:avLst/>
                    </a:prstGeom>
                  </pic:spPr>
                </pic:pic>
              </a:graphicData>
            </a:graphic>
          </wp:inline>
        </w:drawing>
      </w:r>
      <w:r>
        <w:t xml:space="preserve"> </w:t>
      </w:r>
    </w:p>
    <w:p w14:paraId="2C35F711" w14:textId="77777777" w:rsidR="002E6A92" w:rsidRDefault="002E6A92" w:rsidP="002E6A92">
      <w:pPr>
        <w:pStyle w:val="Heading4"/>
        <w:ind w:left="401" w:right="717"/>
      </w:pPr>
      <w:r>
        <w:t xml:space="preserve">Equation 3.10 </w:t>
      </w:r>
    </w:p>
    <w:p w14:paraId="2D540EF5" w14:textId="77777777" w:rsidR="002E6A92" w:rsidRDefault="002E6A92" w:rsidP="002E6A92">
      <w:pPr>
        <w:spacing w:after="0" w:line="358" w:lineRule="auto"/>
        <w:ind w:left="-15" w:right="321" w:firstLine="720"/>
      </w:pPr>
      <w:r>
        <w:t xml:space="preserve">If we now consider the same available spectrum deployed as a single 125 kHz LoRa channel, and taking advantage of the orthogonal spreading factors, the equivalent capacity of the channel is now: </w:t>
      </w:r>
    </w:p>
    <w:p w14:paraId="0CCEA74C" w14:textId="77777777" w:rsidR="002E6A92" w:rsidRDefault="002E6A92" w:rsidP="002E6A92">
      <w:pPr>
        <w:spacing w:after="62" w:line="259" w:lineRule="auto"/>
        <w:ind w:right="1423"/>
        <w:jc w:val="right"/>
      </w:pPr>
      <w:r>
        <w:rPr>
          <w:noProof/>
        </w:rPr>
        <w:drawing>
          <wp:inline distT="0" distB="0" distL="0" distR="0" wp14:anchorId="14A81E16" wp14:editId="1096F714">
            <wp:extent cx="4931664" cy="850392"/>
            <wp:effectExtent l="0" t="0" r="0" b="0"/>
            <wp:docPr id="2896" name="Picture 2896"/>
            <wp:cNvGraphicFramePr/>
            <a:graphic xmlns:a="http://schemas.openxmlformats.org/drawingml/2006/main">
              <a:graphicData uri="http://schemas.openxmlformats.org/drawingml/2006/picture">
                <pic:pic xmlns:pic="http://schemas.openxmlformats.org/drawingml/2006/picture">
                  <pic:nvPicPr>
                    <pic:cNvPr id="2896" name="Picture 2896"/>
                    <pic:cNvPicPr/>
                  </pic:nvPicPr>
                  <pic:blipFill>
                    <a:blip r:embed="rId71"/>
                    <a:stretch>
                      <a:fillRect/>
                    </a:stretch>
                  </pic:blipFill>
                  <pic:spPr>
                    <a:xfrm>
                      <a:off x="0" y="0"/>
                      <a:ext cx="4931664" cy="850392"/>
                    </a:xfrm>
                    <a:prstGeom prst="rect">
                      <a:avLst/>
                    </a:prstGeom>
                  </pic:spPr>
                </pic:pic>
              </a:graphicData>
            </a:graphic>
          </wp:inline>
        </w:drawing>
      </w:r>
      <w:r>
        <w:t xml:space="preserve"> </w:t>
      </w:r>
    </w:p>
    <w:p w14:paraId="6EF4BD5D" w14:textId="77777777" w:rsidR="002E6A92" w:rsidRDefault="002E6A92" w:rsidP="002E6A92">
      <w:pPr>
        <w:pStyle w:val="Heading4"/>
        <w:ind w:left="401" w:right="717"/>
      </w:pPr>
      <w:r>
        <w:t xml:space="preserve">Equation 3.11 </w:t>
      </w:r>
    </w:p>
    <w:p w14:paraId="3E117FD0" w14:textId="77777777" w:rsidR="002E6A92" w:rsidRDefault="002E6A92" w:rsidP="002E6A92">
      <w:pPr>
        <w:spacing w:after="43" w:line="356" w:lineRule="auto"/>
        <w:ind w:left="-15" w:right="321" w:firstLine="720"/>
      </w:pPr>
      <w:r>
        <w:t xml:space="preserve">Thus it can be seen that deploying LoRa modulation provides for a total channel capacity of 21.5 kb/s. This is an increase in channel capacity of nearly 50% compared to FSK. </w:t>
      </w:r>
    </w:p>
    <w:p w14:paraId="40611F1C" w14:textId="77777777" w:rsidR="002E6A92" w:rsidRDefault="002E6A92" w:rsidP="002E6A92">
      <w:pPr>
        <w:pStyle w:val="Heading3"/>
        <w:ind w:left="-5"/>
      </w:pPr>
      <w:r>
        <w:t>3.7.2 Link Budget</w:t>
      </w:r>
      <w:r>
        <w:rPr>
          <w:b w:val="0"/>
        </w:rPr>
        <w:t xml:space="preserve"> </w:t>
      </w:r>
    </w:p>
    <w:p w14:paraId="68F35920" w14:textId="77777777" w:rsidR="002E6A92" w:rsidRDefault="002E6A92" w:rsidP="002E6A92">
      <w:pPr>
        <w:spacing w:after="5" w:line="359" w:lineRule="auto"/>
        <w:ind w:left="-15" w:right="280" w:firstLine="720"/>
      </w:pPr>
      <w:r>
        <w:t xml:space="preserve">If we now consider the link budget that can be obtained for each modulation scheme and using the example above and assume a sensitivity of -122 dBm that is specified for a conventional FSK transceiver, and compare against that obtainable using LoRa; for a fixed transmitter output power we observe the following link budget delta as tabulated in Table 2.1, below. </w:t>
      </w:r>
    </w:p>
    <w:p w14:paraId="5AAF064D" w14:textId="77777777" w:rsidR="002E6A92" w:rsidRDefault="002E6A92" w:rsidP="002E6A92">
      <w:pPr>
        <w:spacing w:after="60" w:line="259" w:lineRule="auto"/>
        <w:ind w:right="1274"/>
        <w:jc w:val="right"/>
      </w:pPr>
      <w:r>
        <w:rPr>
          <w:noProof/>
        </w:rPr>
        <w:drawing>
          <wp:inline distT="0" distB="0" distL="0" distR="0" wp14:anchorId="0A917FE1" wp14:editId="0AE38467">
            <wp:extent cx="5145024" cy="1665732"/>
            <wp:effectExtent l="0" t="0" r="0" b="0"/>
            <wp:docPr id="2898" name="Picture 2898"/>
            <wp:cNvGraphicFramePr/>
            <a:graphic xmlns:a="http://schemas.openxmlformats.org/drawingml/2006/main">
              <a:graphicData uri="http://schemas.openxmlformats.org/drawingml/2006/picture">
                <pic:pic xmlns:pic="http://schemas.openxmlformats.org/drawingml/2006/picture">
                  <pic:nvPicPr>
                    <pic:cNvPr id="2898" name="Picture 2898"/>
                    <pic:cNvPicPr/>
                  </pic:nvPicPr>
                  <pic:blipFill>
                    <a:blip r:embed="rId72"/>
                    <a:stretch>
                      <a:fillRect/>
                    </a:stretch>
                  </pic:blipFill>
                  <pic:spPr>
                    <a:xfrm>
                      <a:off x="0" y="0"/>
                      <a:ext cx="5145024" cy="1665732"/>
                    </a:xfrm>
                    <a:prstGeom prst="rect">
                      <a:avLst/>
                    </a:prstGeom>
                  </pic:spPr>
                </pic:pic>
              </a:graphicData>
            </a:graphic>
          </wp:inline>
        </w:drawing>
      </w:r>
      <w:r>
        <w:t xml:space="preserve"> </w:t>
      </w:r>
    </w:p>
    <w:p w14:paraId="0791A479" w14:textId="77777777" w:rsidR="002E6A92" w:rsidRDefault="002E6A92" w:rsidP="002E6A92">
      <w:pPr>
        <w:pStyle w:val="Heading4"/>
        <w:ind w:left="401" w:right="718"/>
      </w:pPr>
      <w:r>
        <w:t xml:space="preserve">Table 3.1 link budget delta </w:t>
      </w:r>
    </w:p>
    <w:p w14:paraId="795F6A07" w14:textId="77777777" w:rsidR="002E6A92" w:rsidRDefault="002E6A92" w:rsidP="002E6A92">
      <w:pPr>
        <w:spacing w:after="1" w:line="358" w:lineRule="auto"/>
        <w:ind w:left="-15" w:right="321" w:firstLine="720"/>
      </w:pPr>
      <w:r>
        <w:t xml:space="preserve">Thus we observe that even when transmitting at greater than 4 times the equivalent data rate, LoRa modulation offers similar sensitivity to a conventional FSK system. When the data rate is approximately equivalent the improvement with LoRa is between 7 and 10 dB. </w:t>
      </w:r>
    </w:p>
    <w:p w14:paraId="5C7397F6" w14:textId="77777777" w:rsidR="002E6A92" w:rsidRDefault="002E6A92" w:rsidP="002E6A92">
      <w:pPr>
        <w:spacing w:after="2" w:line="356" w:lineRule="auto"/>
        <w:ind w:left="-15" w:right="321" w:firstLine="720"/>
      </w:pPr>
      <w:r>
        <w:t xml:space="preserve">If we consider our channel capacity scenario above, we can see with an equivalent link budget, LoRa can actually transmit a data packet in a quarter of the time required for the FSK system. </w:t>
      </w:r>
    </w:p>
    <w:p w14:paraId="5999974D" w14:textId="77777777" w:rsidR="002E6A92" w:rsidRDefault="002E6A92" w:rsidP="002E6A92">
      <w:pPr>
        <w:spacing w:after="2" w:line="356" w:lineRule="auto"/>
        <w:ind w:left="-15" w:right="321" w:firstLine="720"/>
      </w:pPr>
      <w:r>
        <w:t xml:space="preserve">Thus assuming a simple TDD or time division multiplexing of the radio channel, LoRa can communication with x4 the number of devices as the FSK system. </w:t>
      </w:r>
    </w:p>
    <w:p w14:paraId="744E4421" w14:textId="77777777" w:rsidR="002E6A92" w:rsidRDefault="002E6A92" w:rsidP="002E6A92">
      <w:pPr>
        <w:spacing w:after="0" w:line="259" w:lineRule="auto"/>
        <w:ind w:left="720"/>
      </w:pPr>
      <w:r>
        <w:lastRenderedPageBreak/>
        <w:t xml:space="preserve"> </w:t>
      </w:r>
    </w:p>
    <w:p w14:paraId="79989A0D" w14:textId="77777777" w:rsidR="002E6A92" w:rsidRDefault="002E6A92" w:rsidP="002E6A92">
      <w:pPr>
        <w:pStyle w:val="Heading3"/>
        <w:ind w:left="-5"/>
      </w:pPr>
      <w:r>
        <w:t>3.7.3 Throughput Optimization</w:t>
      </w:r>
      <w:r>
        <w:rPr>
          <w:b w:val="0"/>
        </w:rPr>
        <w:t xml:space="preserve"> </w:t>
      </w:r>
    </w:p>
    <w:p w14:paraId="6E5ACC7F" w14:textId="77777777" w:rsidR="002E6A92" w:rsidRDefault="002E6A92" w:rsidP="002E6A92">
      <w:pPr>
        <w:spacing w:after="1" w:line="357" w:lineRule="auto"/>
        <w:ind w:left="-15" w:right="321" w:firstLine="720"/>
      </w:pPr>
      <w:r>
        <w:t xml:space="preserve">For a wireless network it can be expected that propagation loss increases with distance from the network coordinator. For narrowband systems this may require additional nodes to be located in a mesh network topology (with increased network complexity and redundancy) or the addition of repeaters for a star network topology to ensure that every device in the network is covered. Unfortunately, the costs associated with installing a repeater can run to between x100 and x1000 the cost of the hardware. </w:t>
      </w:r>
    </w:p>
    <w:p w14:paraId="2C641402" w14:textId="77777777" w:rsidR="002E6A92" w:rsidRDefault="002E6A92" w:rsidP="002E6A92">
      <w:pPr>
        <w:spacing w:after="42" w:line="357" w:lineRule="auto"/>
        <w:ind w:left="-15" w:right="321" w:firstLine="720"/>
      </w:pPr>
      <w:r>
        <w:t xml:space="preserve">LoRa can minimize this cost by taking advantage of the property that signals with a different spreading factor or sequence will appear as noise at the target receiver. Nodes that are closest to the network coordinator, where path loss allows for transmission at a higher data rate can transmit at the maximum data rate available; as path loss increases with distance the data throughput can be throttled back by increasing the spreading factor or reducing spreading bandwidth. </w:t>
      </w:r>
    </w:p>
    <w:p w14:paraId="16604B8C" w14:textId="77777777" w:rsidR="002E6A92" w:rsidRDefault="002E6A92" w:rsidP="002E6A92">
      <w:pPr>
        <w:pStyle w:val="Heading4"/>
        <w:spacing w:after="123"/>
        <w:ind w:left="-5"/>
        <w:jc w:val="left"/>
      </w:pPr>
      <w:r>
        <w:rPr>
          <w:sz w:val="28"/>
        </w:rPr>
        <w:t xml:space="preserve">3.7.3.1 Multi-PHY Mode Networks  </w:t>
      </w:r>
    </w:p>
    <w:p w14:paraId="073F03E4" w14:textId="77777777" w:rsidR="002E6A92" w:rsidRDefault="002E6A92" w:rsidP="002E6A92">
      <w:pPr>
        <w:spacing w:after="0" w:line="358" w:lineRule="auto"/>
        <w:ind w:left="-15" w:right="321" w:firstLine="720"/>
      </w:pPr>
      <w:r>
        <w:t xml:space="preserve">For still higher data rates it can be noted that Semtech’s SX127x family of low-power transceiver devices provide for multiple PHY mode operation. Where channel conditions allow, higher data rate FSK modulation can also be employed. As propagation loss increases, LoRa modulation of differing bandwidth and spreading factors can be employed, each transmission tailored to the channel conditions to ensure sufficient link margin. Unlike FSK, LoRa transmissions of differing modulation bandwidth and spreading factors can co-exist. </w:t>
      </w:r>
    </w:p>
    <w:p w14:paraId="178506FD" w14:textId="77777777" w:rsidR="002E6A92" w:rsidRDefault="002E6A92" w:rsidP="002E6A92">
      <w:pPr>
        <w:spacing w:after="40" w:line="358" w:lineRule="auto"/>
        <w:ind w:left="-15" w:right="321" w:firstLine="720"/>
      </w:pPr>
      <w:r>
        <w:t xml:space="preserve">For dynamic network conditions it is noted that Semtech’s radios can be easily and remotely configured over-the-air. </w:t>
      </w:r>
    </w:p>
    <w:p w14:paraId="6569E47C" w14:textId="77777777" w:rsidR="002E6A92" w:rsidRDefault="002E6A92" w:rsidP="002E6A92">
      <w:pPr>
        <w:pStyle w:val="Heading2"/>
        <w:ind w:left="-5"/>
      </w:pPr>
      <w:r>
        <w:t>3.8 Conclusions</w:t>
      </w:r>
      <w:r>
        <w:rPr>
          <w:b w:val="0"/>
          <w:sz w:val="24"/>
        </w:rPr>
        <w:t xml:space="preserve"> </w:t>
      </w:r>
    </w:p>
    <w:p w14:paraId="2A6F5B50" w14:textId="77777777" w:rsidR="002E6A92" w:rsidRDefault="002E6A92" w:rsidP="002E6A92">
      <w:pPr>
        <w:spacing w:after="0" w:line="358" w:lineRule="auto"/>
        <w:ind w:left="-15" w:right="321" w:firstLine="720"/>
      </w:pPr>
      <w:r>
        <w:t xml:space="preserve">Semtech’s LoRa modulation is a simple PHY layer implementation that provides significant link budget improvement over conventional narrowband modulation. In addition the enhanced robustness and selectivity provided by the spread spectrum modulation enables greater transmission distance to be obtained, even in harsh, challenging environments. </w:t>
      </w:r>
    </w:p>
    <w:p w14:paraId="0D0EE5FB" w14:textId="77777777" w:rsidR="002E6A92" w:rsidRDefault="002E6A92" w:rsidP="002E6A92">
      <w:pPr>
        <w:spacing w:after="14" w:line="358" w:lineRule="auto"/>
        <w:ind w:left="-15" w:right="321" w:firstLine="720"/>
      </w:pPr>
      <w:r>
        <w:t xml:space="preserve">LoRa modulation uses orthogonal spreading factors. This enables multiple packets of differing spreading factors to be in the same channel concurrently, significantly improving network efficiency and throughput. </w:t>
      </w:r>
    </w:p>
    <w:p w14:paraId="0F998077" w14:textId="77777777" w:rsidR="002E6A92" w:rsidRDefault="002E6A92" w:rsidP="002E6A92">
      <w:pPr>
        <w:spacing w:after="79" w:line="356" w:lineRule="auto"/>
        <w:ind w:left="-15" w:right="321" w:firstLine="720"/>
      </w:pPr>
      <w:r>
        <w:t xml:space="preserve">Semtech’s family of multi-PHY mode transceivers allow for LoRa to coexist and interoperate with existing legacy network deployments. </w:t>
      </w:r>
    </w:p>
    <w:p w14:paraId="0EE20424" w14:textId="77777777" w:rsidR="002E6A92" w:rsidRDefault="002E6A92" w:rsidP="002E6A92">
      <w:pPr>
        <w:spacing w:after="153" w:line="259" w:lineRule="auto"/>
        <w:ind w:right="247"/>
        <w:jc w:val="center"/>
      </w:pPr>
      <w:r>
        <w:rPr>
          <w:rFonts w:ascii="Times New Roman" w:eastAsia="Times New Roman" w:hAnsi="Times New Roman"/>
          <w:b/>
          <w:sz w:val="32"/>
        </w:rPr>
        <w:t xml:space="preserve"> </w:t>
      </w:r>
    </w:p>
    <w:p w14:paraId="0FC58151" w14:textId="77777777" w:rsidR="002E6A92" w:rsidRDefault="002E6A92" w:rsidP="002E6A92">
      <w:pPr>
        <w:spacing w:after="0" w:line="259" w:lineRule="auto"/>
      </w:pPr>
      <w:r>
        <w:rPr>
          <w:rFonts w:ascii="Times New Roman" w:eastAsia="Times New Roman" w:hAnsi="Times New Roman"/>
          <w:b/>
          <w:sz w:val="32"/>
        </w:rPr>
        <w:lastRenderedPageBreak/>
        <w:t xml:space="preserve"> </w:t>
      </w:r>
    </w:p>
    <w:p w14:paraId="26FEC8A9" w14:textId="77777777" w:rsidR="002E6A92" w:rsidRDefault="002E6A92" w:rsidP="002E6A92">
      <w:pPr>
        <w:pStyle w:val="Heading1"/>
        <w:spacing w:after="0" w:line="359" w:lineRule="auto"/>
        <w:ind w:left="3915" w:right="4187"/>
      </w:pPr>
      <w:r>
        <w:t>Chapter 4</w:t>
      </w:r>
      <w:r>
        <w:rPr>
          <w:b w:val="0"/>
          <w:sz w:val="18"/>
        </w:rPr>
        <w:t xml:space="preserve"> </w:t>
      </w:r>
      <w:r>
        <w:t xml:space="preserve"> sx1278 Module </w:t>
      </w:r>
    </w:p>
    <w:p w14:paraId="1764B2C5" w14:textId="77777777" w:rsidR="002E6A92" w:rsidRDefault="002E6A92" w:rsidP="002E6A92">
      <w:pPr>
        <w:pStyle w:val="Heading2"/>
        <w:ind w:left="-5"/>
      </w:pPr>
      <w:r>
        <w:t xml:space="preserve">4.1 General Description </w:t>
      </w:r>
    </w:p>
    <w:p w14:paraId="0D2AEBF6" w14:textId="77777777" w:rsidR="002E6A92" w:rsidRDefault="002E6A92" w:rsidP="002E6A92">
      <w:pPr>
        <w:spacing w:after="0" w:line="357" w:lineRule="auto"/>
        <w:ind w:left="-5" w:right="321"/>
      </w:pPr>
      <w:r>
        <w:t xml:space="preserve">  The SX1276/77/78/79 transceivers feature the LoRaTM long range modem that provides ultralong range spread spectrum communication and high interference immunity whilst minimizing current consumption. Using Semtech’s patented LoRaTM modulation technique SX1276/77/78/79 can achieve a sensitivity of over -148dBm using a low cost crystal and bill of materials. The high sensitivity combined with the integrated +20 dBm power amplifier yields industry leading link budget making it optimal for any application requiring range or robustness. LoRaTM also provides significant advantages in both blocking and selectivity over conventional modulation techniques, solving the traditional design compromise between range, interference immunity and energy consumption. These devices also support high performance (G)FSK modes for systems including WMBus, IEEE802.15.4g. The SX1276/77/78/79 deliver exceptional phase noise, selectivity, receiver linearity and IIP3 for significantly lower current consumption than competing devices. </w:t>
      </w:r>
    </w:p>
    <w:p w14:paraId="42AAFF47" w14:textId="77777777" w:rsidR="002E6A92" w:rsidRDefault="002E6A92" w:rsidP="002E6A92">
      <w:pPr>
        <w:spacing w:after="62" w:line="259" w:lineRule="auto"/>
        <w:ind w:right="270"/>
        <w:jc w:val="center"/>
      </w:pPr>
      <w:r>
        <w:rPr>
          <w:noProof/>
        </w:rPr>
        <w:lastRenderedPageBreak/>
        <w:drawing>
          <wp:inline distT="0" distB="0" distL="0" distR="0" wp14:anchorId="555B1698" wp14:editId="227EA162">
            <wp:extent cx="2702052" cy="3598164"/>
            <wp:effectExtent l="0" t="0" r="0" b="0"/>
            <wp:docPr id="3042" name="Picture 3042"/>
            <wp:cNvGraphicFramePr/>
            <a:graphic xmlns:a="http://schemas.openxmlformats.org/drawingml/2006/main">
              <a:graphicData uri="http://schemas.openxmlformats.org/drawingml/2006/picture">
                <pic:pic xmlns:pic="http://schemas.openxmlformats.org/drawingml/2006/picture">
                  <pic:nvPicPr>
                    <pic:cNvPr id="3042" name="Picture 3042"/>
                    <pic:cNvPicPr/>
                  </pic:nvPicPr>
                  <pic:blipFill>
                    <a:blip r:embed="rId73"/>
                    <a:stretch>
                      <a:fillRect/>
                    </a:stretch>
                  </pic:blipFill>
                  <pic:spPr>
                    <a:xfrm>
                      <a:off x="0" y="0"/>
                      <a:ext cx="2702052" cy="3598164"/>
                    </a:xfrm>
                    <a:prstGeom prst="rect">
                      <a:avLst/>
                    </a:prstGeom>
                  </pic:spPr>
                </pic:pic>
              </a:graphicData>
            </a:graphic>
          </wp:inline>
        </w:drawing>
      </w:r>
      <w:r>
        <w:t xml:space="preserve"> </w:t>
      </w:r>
    </w:p>
    <w:p w14:paraId="35102880" w14:textId="77777777" w:rsidR="002E6A92" w:rsidRDefault="002E6A92" w:rsidP="002E6A92">
      <w:pPr>
        <w:spacing w:after="151" w:line="259" w:lineRule="auto"/>
        <w:ind w:left="401" w:right="718"/>
        <w:jc w:val="center"/>
      </w:pPr>
      <w:r>
        <w:rPr>
          <w:rFonts w:ascii="Times New Roman" w:eastAsia="Times New Roman" w:hAnsi="Times New Roman"/>
          <w:b/>
        </w:rPr>
        <w:t xml:space="preserve">Figure 4.1 sx1278 LoRa Module </w:t>
      </w:r>
    </w:p>
    <w:p w14:paraId="47EE8AF2" w14:textId="77777777" w:rsidR="002E6A92" w:rsidRDefault="002E6A92" w:rsidP="002E6A92">
      <w:pPr>
        <w:pStyle w:val="Heading2"/>
        <w:spacing w:line="385" w:lineRule="auto"/>
        <w:ind w:left="345" w:right="7212" w:hanging="360"/>
      </w:pPr>
      <w:r>
        <w:t xml:space="preserve">4.2 Key Product Features </w:t>
      </w:r>
      <w:r>
        <w:rPr>
          <w:rFonts w:ascii="Segoe UI Symbol" w:eastAsia="Segoe UI Symbol" w:hAnsi="Segoe UI Symbol" w:cs="Segoe UI Symbol"/>
          <w:b w:val="0"/>
          <w:sz w:val="24"/>
        </w:rPr>
        <w:t></w:t>
      </w:r>
      <w:r>
        <w:rPr>
          <w:rFonts w:ascii="Arial" w:eastAsia="Arial" w:hAnsi="Arial" w:cs="Arial"/>
          <w:b w:val="0"/>
          <w:sz w:val="24"/>
        </w:rPr>
        <w:t xml:space="preserve"> </w:t>
      </w:r>
      <w:r>
        <w:rPr>
          <w:b w:val="0"/>
          <w:sz w:val="24"/>
        </w:rPr>
        <w:t xml:space="preserve">LoRaTM Modem  </w:t>
      </w:r>
    </w:p>
    <w:p w14:paraId="25553497" w14:textId="77777777" w:rsidR="002E6A92" w:rsidRDefault="002E6A92" w:rsidP="002E6A92">
      <w:pPr>
        <w:numPr>
          <w:ilvl w:val="0"/>
          <w:numId w:val="6"/>
        </w:numPr>
        <w:spacing w:after="104" w:line="248" w:lineRule="auto"/>
        <w:ind w:right="321" w:hanging="360"/>
        <w:jc w:val="both"/>
      </w:pPr>
      <w:r>
        <w:t xml:space="preserve">168 dB maximum link budget </w:t>
      </w:r>
    </w:p>
    <w:p w14:paraId="50CF540E" w14:textId="77777777" w:rsidR="002E6A92" w:rsidRDefault="002E6A92" w:rsidP="002E6A92">
      <w:pPr>
        <w:numPr>
          <w:ilvl w:val="0"/>
          <w:numId w:val="6"/>
        </w:numPr>
        <w:spacing w:after="101" w:line="248" w:lineRule="auto"/>
        <w:ind w:right="321" w:hanging="360"/>
        <w:jc w:val="both"/>
      </w:pPr>
      <w:r>
        <w:t xml:space="preserve">+20 dBm - 100 mW constant RF output vs. V supply  </w:t>
      </w:r>
    </w:p>
    <w:p w14:paraId="3CD876B3" w14:textId="77777777" w:rsidR="002E6A92" w:rsidRDefault="002E6A92" w:rsidP="002E6A92">
      <w:pPr>
        <w:numPr>
          <w:ilvl w:val="0"/>
          <w:numId w:val="6"/>
        </w:numPr>
        <w:spacing w:after="103" w:line="248" w:lineRule="auto"/>
        <w:ind w:right="321" w:hanging="360"/>
        <w:jc w:val="both"/>
      </w:pPr>
      <w:r>
        <w:t xml:space="preserve">+14 dBm high efficiency PA  </w:t>
      </w:r>
    </w:p>
    <w:p w14:paraId="574E9428" w14:textId="77777777" w:rsidR="002E6A92" w:rsidRDefault="002E6A92" w:rsidP="002E6A92">
      <w:pPr>
        <w:numPr>
          <w:ilvl w:val="0"/>
          <w:numId w:val="6"/>
        </w:numPr>
        <w:spacing w:after="104" w:line="248" w:lineRule="auto"/>
        <w:ind w:right="321" w:hanging="360"/>
        <w:jc w:val="both"/>
      </w:pPr>
      <w:r>
        <w:t xml:space="preserve">Programmable bit rate up to 300 kbps </w:t>
      </w:r>
    </w:p>
    <w:p w14:paraId="7C96A848" w14:textId="77777777" w:rsidR="002E6A92" w:rsidRDefault="002E6A92" w:rsidP="002E6A92">
      <w:pPr>
        <w:numPr>
          <w:ilvl w:val="0"/>
          <w:numId w:val="6"/>
        </w:numPr>
        <w:spacing w:after="101" w:line="248" w:lineRule="auto"/>
        <w:ind w:right="321" w:hanging="360"/>
        <w:jc w:val="both"/>
      </w:pPr>
      <w:r>
        <w:t xml:space="preserve">High sensitivity: down to -148 dBm </w:t>
      </w:r>
    </w:p>
    <w:p w14:paraId="3AC2C59F" w14:textId="77777777" w:rsidR="002E6A92" w:rsidRDefault="002E6A92" w:rsidP="002E6A92">
      <w:pPr>
        <w:numPr>
          <w:ilvl w:val="0"/>
          <w:numId w:val="6"/>
        </w:numPr>
        <w:spacing w:after="104" w:line="248" w:lineRule="auto"/>
        <w:ind w:right="321" w:hanging="360"/>
        <w:jc w:val="both"/>
      </w:pPr>
      <w:r>
        <w:t xml:space="preserve">Bullet-proof front end: IIP3 = -11 dBm  </w:t>
      </w:r>
    </w:p>
    <w:p w14:paraId="5D243B27" w14:textId="77777777" w:rsidR="002E6A92" w:rsidRDefault="002E6A92" w:rsidP="002E6A92">
      <w:pPr>
        <w:numPr>
          <w:ilvl w:val="0"/>
          <w:numId w:val="6"/>
        </w:numPr>
        <w:spacing w:after="103" w:line="248" w:lineRule="auto"/>
        <w:ind w:right="321" w:hanging="360"/>
        <w:jc w:val="both"/>
      </w:pPr>
      <w:r>
        <w:t xml:space="preserve">Excellent blocking immunity  </w:t>
      </w:r>
    </w:p>
    <w:p w14:paraId="51FE3191" w14:textId="77777777" w:rsidR="002E6A92" w:rsidRDefault="002E6A92" w:rsidP="002E6A92">
      <w:pPr>
        <w:numPr>
          <w:ilvl w:val="0"/>
          <w:numId w:val="6"/>
        </w:numPr>
        <w:spacing w:after="101" w:line="248" w:lineRule="auto"/>
        <w:ind w:right="321" w:hanging="360"/>
        <w:jc w:val="both"/>
      </w:pPr>
      <w:r>
        <w:t xml:space="preserve">Low RX current of 9.9 mA, 200 nA register retention  </w:t>
      </w:r>
    </w:p>
    <w:p w14:paraId="1FC05ED2" w14:textId="77777777" w:rsidR="002E6A92" w:rsidRDefault="002E6A92" w:rsidP="002E6A92">
      <w:pPr>
        <w:numPr>
          <w:ilvl w:val="0"/>
          <w:numId w:val="6"/>
        </w:numPr>
        <w:spacing w:after="104" w:line="248" w:lineRule="auto"/>
        <w:ind w:right="321" w:hanging="360"/>
        <w:jc w:val="both"/>
      </w:pPr>
      <w:r>
        <w:t xml:space="preserve">Fully integrated synthesizer with a resolution of 61 Hz  </w:t>
      </w:r>
    </w:p>
    <w:p w14:paraId="32025B48" w14:textId="77777777" w:rsidR="002E6A92" w:rsidRDefault="002E6A92" w:rsidP="002E6A92">
      <w:pPr>
        <w:numPr>
          <w:ilvl w:val="0"/>
          <w:numId w:val="6"/>
        </w:numPr>
        <w:spacing w:after="103" w:line="248" w:lineRule="auto"/>
        <w:ind w:right="321" w:hanging="360"/>
        <w:jc w:val="both"/>
      </w:pPr>
      <w:r>
        <w:t xml:space="preserve">FSK, GFSK, MSK, GMSK, LoRaTMand OOK modulation  </w:t>
      </w:r>
    </w:p>
    <w:p w14:paraId="1F74AD74" w14:textId="77777777" w:rsidR="002E6A92" w:rsidRDefault="002E6A92" w:rsidP="002E6A92">
      <w:pPr>
        <w:numPr>
          <w:ilvl w:val="0"/>
          <w:numId w:val="6"/>
        </w:numPr>
        <w:spacing w:after="102" w:line="248" w:lineRule="auto"/>
        <w:ind w:right="321" w:hanging="360"/>
        <w:jc w:val="both"/>
      </w:pPr>
      <w:r>
        <w:t xml:space="preserve">Built-in bit synchronizer for clock recovery  </w:t>
      </w:r>
    </w:p>
    <w:p w14:paraId="5A2EFBE1" w14:textId="77777777" w:rsidR="002E6A92" w:rsidRDefault="002E6A92" w:rsidP="002E6A92">
      <w:pPr>
        <w:numPr>
          <w:ilvl w:val="0"/>
          <w:numId w:val="6"/>
        </w:numPr>
        <w:spacing w:after="104" w:line="248" w:lineRule="auto"/>
        <w:ind w:right="321" w:hanging="360"/>
        <w:jc w:val="both"/>
      </w:pPr>
      <w:r>
        <w:t xml:space="preserve">Preamble detection  </w:t>
      </w:r>
    </w:p>
    <w:p w14:paraId="5781BE2E" w14:textId="77777777" w:rsidR="002E6A92" w:rsidRDefault="002E6A92" w:rsidP="002E6A92">
      <w:pPr>
        <w:numPr>
          <w:ilvl w:val="0"/>
          <w:numId w:val="6"/>
        </w:numPr>
        <w:spacing w:after="103" w:line="248" w:lineRule="auto"/>
        <w:ind w:right="321" w:hanging="360"/>
        <w:jc w:val="both"/>
      </w:pPr>
      <w:r>
        <w:t xml:space="preserve">127 dB Dynamic Range RSSI  </w:t>
      </w:r>
    </w:p>
    <w:p w14:paraId="2769C394" w14:textId="77777777" w:rsidR="002E6A92" w:rsidRDefault="002E6A92" w:rsidP="002E6A92">
      <w:pPr>
        <w:numPr>
          <w:ilvl w:val="0"/>
          <w:numId w:val="6"/>
        </w:numPr>
        <w:spacing w:after="101" w:line="248" w:lineRule="auto"/>
        <w:ind w:right="321" w:hanging="360"/>
        <w:jc w:val="both"/>
      </w:pPr>
      <w:r>
        <w:lastRenderedPageBreak/>
        <w:t xml:space="preserve">Automatic RF Sense and CAD with ultra-fast AFC  </w:t>
      </w:r>
    </w:p>
    <w:p w14:paraId="1F80C894" w14:textId="77777777" w:rsidR="002E6A92" w:rsidRDefault="002E6A92" w:rsidP="002E6A92">
      <w:pPr>
        <w:numPr>
          <w:ilvl w:val="0"/>
          <w:numId w:val="6"/>
        </w:numPr>
        <w:spacing w:after="103" w:line="248" w:lineRule="auto"/>
        <w:ind w:right="321" w:hanging="360"/>
        <w:jc w:val="both"/>
      </w:pPr>
      <w:r>
        <w:t xml:space="preserve">Packet engine up to 256 bytes with CRC  </w:t>
      </w:r>
    </w:p>
    <w:p w14:paraId="2A9B9801" w14:textId="77777777" w:rsidR="002E6A92" w:rsidRDefault="002E6A92" w:rsidP="002E6A92">
      <w:pPr>
        <w:numPr>
          <w:ilvl w:val="0"/>
          <w:numId w:val="6"/>
        </w:numPr>
        <w:spacing w:after="171" w:line="248" w:lineRule="auto"/>
        <w:ind w:right="321" w:hanging="360"/>
        <w:jc w:val="both"/>
      </w:pPr>
      <w:r>
        <w:t xml:space="preserve">Built-in temperature sensor and low battery indicator </w:t>
      </w:r>
    </w:p>
    <w:p w14:paraId="2E2327B8" w14:textId="77777777" w:rsidR="002E6A92" w:rsidRDefault="002E6A92" w:rsidP="002E6A92">
      <w:pPr>
        <w:pStyle w:val="Heading2"/>
        <w:spacing w:after="161"/>
        <w:ind w:left="-5"/>
      </w:pPr>
      <w:r>
        <w:t xml:space="preserve">4.3 Electrical Specifications  </w:t>
      </w:r>
    </w:p>
    <w:p w14:paraId="15B79104" w14:textId="77777777" w:rsidR="002E6A92" w:rsidRDefault="002E6A92" w:rsidP="002E6A92">
      <w:pPr>
        <w:numPr>
          <w:ilvl w:val="0"/>
          <w:numId w:val="7"/>
        </w:numPr>
        <w:spacing w:after="102" w:line="248" w:lineRule="auto"/>
        <w:ind w:right="321" w:hanging="360"/>
        <w:jc w:val="both"/>
      </w:pPr>
      <w:r>
        <w:t xml:space="preserve">Supply Voltage = 3.3v </w:t>
      </w:r>
    </w:p>
    <w:p w14:paraId="3E4311C2" w14:textId="77777777" w:rsidR="002E6A92" w:rsidRDefault="002E6A92" w:rsidP="002E6A92">
      <w:pPr>
        <w:numPr>
          <w:ilvl w:val="0"/>
          <w:numId w:val="7"/>
        </w:numPr>
        <w:spacing w:after="125" w:line="248" w:lineRule="auto"/>
        <w:ind w:right="321" w:hanging="360"/>
        <w:jc w:val="both"/>
      </w:pPr>
      <w:r>
        <w:t xml:space="preserve">Temperature = 25 C </w:t>
      </w:r>
    </w:p>
    <w:p w14:paraId="2E0D0802" w14:textId="77777777" w:rsidR="002E6A92" w:rsidRDefault="002E6A92" w:rsidP="002E6A92">
      <w:pPr>
        <w:numPr>
          <w:ilvl w:val="0"/>
          <w:numId w:val="7"/>
        </w:numPr>
        <w:spacing w:after="104" w:line="248" w:lineRule="auto"/>
        <w:ind w:right="321" w:hanging="360"/>
        <w:jc w:val="both"/>
      </w:pPr>
      <w:r>
        <w:t xml:space="preserve">Fxosc = 32 MHz </w:t>
      </w:r>
    </w:p>
    <w:p w14:paraId="44F907F9" w14:textId="77777777" w:rsidR="002E6A92" w:rsidRDefault="002E6A92" w:rsidP="002E6A92">
      <w:pPr>
        <w:numPr>
          <w:ilvl w:val="0"/>
          <w:numId w:val="7"/>
        </w:numPr>
        <w:spacing w:after="102" w:line="248" w:lineRule="auto"/>
        <w:ind w:right="321" w:hanging="360"/>
        <w:jc w:val="both"/>
      </w:pPr>
      <w:r>
        <w:t xml:space="preserve">Bandwidth (BW) = 125KHz </w:t>
      </w:r>
    </w:p>
    <w:p w14:paraId="20B3ADBB" w14:textId="77777777" w:rsidR="002E6A92" w:rsidRDefault="002E6A92" w:rsidP="002E6A92">
      <w:pPr>
        <w:numPr>
          <w:ilvl w:val="0"/>
          <w:numId w:val="7"/>
        </w:numPr>
        <w:spacing w:after="104" w:line="248" w:lineRule="auto"/>
        <w:ind w:right="321" w:hanging="360"/>
        <w:jc w:val="both"/>
      </w:pPr>
      <w:r>
        <w:t xml:space="preserve">Spreading Factor (SF) = 12 </w:t>
      </w:r>
    </w:p>
    <w:p w14:paraId="281CA358" w14:textId="77777777" w:rsidR="002E6A92" w:rsidRDefault="002E6A92" w:rsidP="002E6A92">
      <w:pPr>
        <w:numPr>
          <w:ilvl w:val="0"/>
          <w:numId w:val="7"/>
        </w:numPr>
        <w:spacing w:after="104" w:line="248" w:lineRule="auto"/>
        <w:ind w:right="321" w:hanging="360"/>
        <w:jc w:val="both"/>
      </w:pPr>
      <w:r>
        <w:t xml:space="preserve">Error Correction Code (EC) = 4/6 </w:t>
      </w:r>
    </w:p>
    <w:p w14:paraId="6DB33A96" w14:textId="77777777" w:rsidR="002E6A92" w:rsidRDefault="002E6A92" w:rsidP="002E6A92">
      <w:pPr>
        <w:numPr>
          <w:ilvl w:val="0"/>
          <w:numId w:val="7"/>
        </w:numPr>
        <w:spacing w:after="102" w:line="248" w:lineRule="auto"/>
        <w:ind w:right="321" w:hanging="360"/>
        <w:jc w:val="both"/>
      </w:pPr>
      <w:r>
        <w:t xml:space="preserve">Packet Error Rate PER = 1% </w:t>
      </w:r>
    </w:p>
    <w:p w14:paraId="0FDB819C" w14:textId="77777777" w:rsidR="002E6A92" w:rsidRDefault="002E6A92" w:rsidP="002E6A92">
      <w:pPr>
        <w:numPr>
          <w:ilvl w:val="0"/>
          <w:numId w:val="7"/>
        </w:numPr>
        <w:spacing w:after="104" w:line="248" w:lineRule="auto"/>
        <w:ind w:right="321" w:hanging="360"/>
        <w:jc w:val="both"/>
      </w:pPr>
      <w:r>
        <w:t xml:space="preserve">CRC on payload enabled </w:t>
      </w:r>
    </w:p>
    <w:p w14:paraId="7307ED8C" w14:textId="77777777" w:rsidR="002E6A92" w:rsidRDefault="002E6A92" w:rsidP="002E6A92">
      <w:pPr>
        <w:numPr>
          <w:ilvl w:val="0"/>
          <w:numId w:val="7"/>
        </w:numPr>
        <w:spacing w:after="104" w:line="248" w:lineRule="auto"/>
        <w:ind w:right="321" w:hanging="360"/>
        <w:jc w:val="both"/>
      </w:pPr>
      <w:r>
        <w:t xml:space="preserve">Output power = 12dbm in Transmission </w:t>
      </w:r>
    </w:p>
    <w:p w14:paraId="123116B0" w14:textId="77777777" w:rsidR="002E6A92" w:rsidRDefault="002E6A92" w:rsidP="002E6A92">
      <w:pPr>
        <w:numPr>
          <w:ilvl w:val="0"/>
          <w:numId w:val="7"/>
        </w:numPr>
        <w:spacing w:after="100" w:line="248" w:lineRule="auto"/>
        <w:ind w:right="321" w:hanging="360"/>
        <w:jc w:val="both"/>
      </w:pPr>
      <w:r>
        <w:t xml:space="preserve">Payload Length = 65 Bytes </w:t>
      </w:r>
    </w:p>
    <w:p w14:paraId="0040171D" w14:textId="77777777" w:rsidR="002E6A92" w:rsidRDefault="002E6A92" w:rsidP="002E6A92">
      <w:pPr>
        <w:numPr>
          <w:ilvl w:val="0"/>
          <w:numId w:val="7"/>
        </w:numPr>
        <w:spacing w:after="104" w:line="248" w:lineRule="auto"/>
        <w:ind w:right="321" w:hanging="360"/>
        <w:jc w:val="both"/>
      </w:pPr>
      <w:r>
        <w:t xml:space="preserve">Preamble Length = 12 symbols (Program registered preamble length = 8) </w:t>
      </w:r>
    </w:p>
    <w:p w14:paraId="35C3575A" w14:textId="77777777" w:rsidR="002E6A92" w:rsidRDefault="002E6A92" w:rsidP="002E6A92">
      <w:pPr>
        <w:numPr>
          <w:ilvl w:val="0"/>
          <w:numId w:val="7"/>
        </w:numPr>
        <w:spacing w:after="125" w:line="248" w:lineRule="auto"/>
        <w:ind w:right="321" w:hanging="360"/>
        <w:jc w:val="both"/>
      </w:pPr>
      <w:r>
        <w:t xml:space="preserve">With matched impedances </w:t>
      </w:r>
    </w:p>
    <w:p w14:paraId="21FAEACB" w14:textId="77777777" w:rsidR="002E6A92" w:rsidRDefault="002E6A92" w:rsidP="002E6A92">
      <w:pPr>
        <w:spacing w:after="160" w:line="259" w:lineRule="auto"/>
      </w:pPr>
      <w:r>
        <w:t xml:space="preserve"> </w:t>
      </w:r>
    </w:p>
    <w:p w14:paraId="320E4078" w14:textId="77777777" w:rsidR="002E6A92" w:rsidRDefault="002E6A92" w:rsidP="002E6A92">
      <w:pPr>
        <w:spacing w:after="0" w:line="259" w:lineRule="auto"/>
      </w:pPr>
      <w:r>
        <w:t xml:space="preserve"> </w:t>
      </w:r>
    </w:p>
    <w:p w14:paraId="67CC0373" w14:textId="77777777" w:rsidR="002E6A92" w:rsidRDefault="002E6A92" w:rsidP="002E6A92">
      <w:pPr>
        <w:pStyle w:val="Heading2"/>
        <w:spacing w:after="0"/>
        <w:ind w:left="-5"/>
      </w:pPr>
      <w:r>
        <w:lastRenderedPageBreak/>
        <w:t xml:space="preserve">4.4 Pin Description </w:t>
      </w:r>
    </w:p>
    <w:p w14:paraId="18AD3409" w14:textId="7261FC6D" w:rsidR="002E6A92" w:rsidRDefault="002E6A92" w:rsidP="002E6A92">
      <w:pPr>
        <w:spacing w:after="139" w:line="259" w:lineRule="auto"/>
        <w:ind w:left="816"/>
      </w:pPr>
      <w:r>
        <w:rPr>
          <w:noProof/>
        </w:rPr>
      </w:r>
      <w:r>
        <w:pict w14:anchorId="25D4DE54">
          <v:group id="Group 73422" o:spid="_x0000_s1026" style="width:424.1pt;height:579.95pt;mso-position-horizontal-relative:char;mso-position-vertical-relative:line" coordsize="53858,7365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223" o:spid="_x0000_s1027" type="#_x0000_t75" style="position:absolute;left:152;width:53538;height:460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">
              <v:imagedata r:id="rId74" o:title=""/>
            </v:shape>
            <v:shape id="Picture 3225" o:spid="_x0000_s1028" type="#_x0000_t75" style="position:absolute;top:46817;width:53858;height:268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">
              <v:imagedata r:id="rId75" o:title=""/>
            </v:shape>
            <w10:anchorlock/>
          </v:group>
        </w:pict>
      </w:r>
    </w:p>
    <w:p w14:paraId="47B20E44" w14:textId="77777777" w:rsidR="002E6A92" w:rsidRDefault="002E6A92" w:rsidP="002E6A92">
      <w:pPr>
        <w:spacing w:after="110" w:line="259" w:lineRule="auto"/>
        <w:ind w:left="401" w:right="717"/>
        <w:jc w:val="center"/>
      </w:pPr>
      <w:r>
        <w:rPr>
          <w:rFonts w:ascii="Times New Roman" w:eastAsia="Times New Roman" w:hAnsi="Times New Roman"/>
          <w:b/>
        </w:rPr>
        <w:t xml:space="preserve">Table 4.1 Pin Description of sx1278 chip </w:t>
      </w:r>
    </w:p>
    <w:p w14:paraId="14DA2E1B" w14:textId="77777777" w:rsidR="002E6A92" w:rsidRDefault="002E6A92" w:rsidP="002E6A92">
      <w:pPr>
        <w:spacing w:after="151" w:line="259" w:lineRule="auto"/>
        <w:ind w:right="267"/>
        <w:jc w:val="center"/>
      </w:pPr>
      <w:r>
        <w:rPr>
          <w:rFonts w:ascii="Times New Roman" w:eastAsia="Times New Roman" w:hAnsi="Times New Roman"/>
          <w:b/>
        </w:rPr>
        <w:t xml:space="preserve"> </w:t>
      </w:r>
    </w:p>
    <w:p w14:paraId="11278EC3" w14:textId="77777777" w:rsidR="002E6A92" w:rsidRDefault="002E6A92" w:rsidP="002E6A92">
      <w:pPr>
        <w:spacing w:after="0" w:line="259" w:lineRule="auto"/>
      </w:pPr>
      <w:r>
        <w:rPr>
          <w:rFonts w:ascii="Times New Roman" w:eastAsia="Times New Roman" w:hAnsi="Times New Roman"/>
          <w:b/>
          <w:sz w:val="28"/>
        </w:rPr>
        <w:t xml:space="preserve"> </w:t>
      </w:r>
    </w:p>
    <w:p w14:paraId="359C9739" w14:textId="77777777" w:rsidR="002E6A92" w:rsidRDefault="002E6A92" w:rsidP="002E6A92">
      <w:pPr>
        <w:pStyle w:val="Heading2"/>
        <w:spacing w:after="161"/>
        <w:ind w:left="-5"/>
      </w:pPr>
      <w:r>
        <w:lastRenderedPageBreak/>
        <w:t xml:space="preserve">4.5 Applications </w:t>
      </w:r>
    </w:p>
    <w:p w14:paraId="53622B04" w14:textId="77777777" w:rsidR="002E6A92" w:rsidRDefault="002E6A92" w:rsidP="002E6A92">
      <w:pPr>
        <w:numPr>
          <w:ilvl w:val="0"/>
          <w:numId w:val="8"/>
        </w:numPr>
        <w:spacing w:after="104" w:line="248" w:lineRule="auto"/>
        <w:ind w:right="321" w:hanging="360"/>
        <w:jc w:val="both"/>
      </w:pPr>
      <w:r>
        <w:t xml:space="preserve">Automated Meter Reading.  </w:t>
      </w:r>
    </w:p>
    <w:p w14:paraId="781912F7" w14:textId="77777777" w:rsidR="002E6A92" w:rsidRDefault="002E6A92" w:rsidP="002E6A92">
      <w:pPr>
        <w:numPr>
          <w:ilvl w:val="0"/>
          <w:numId w:val="8"/>
        </w:numPr>
        <w:spacing w:after="101" w:line="248" w:lineRule="auto"/>
        <w:ind w:right="321" w:hanging="360"/>
        <w:jc w:val="both"/>
      </w:pPr>
      <w:r>
        <w:t xml:space="preserve">Home and Building Automation.  </w:t>
      </w:r>
    </w:p>
    <w:p w14:paraId="74F977C0" w14:textId="77777777" w:rsidR="002E6A92" w:rsidRDefault="002E6A92" w:rsidP="002E6A92">
      <w:pPr>
        <w:numPr>
          <w:ilvl w:val="0"/>
          <w:numId w:val="8"/>
        </w:numPr>
        <w:spacing w:after="104" w:line="248" w:lineRule="auto"/>
        <w:ind w:right="321" w:hanging="360"/>
        <w:jc w:val="both"/>
      </w:pPr>
      <w:r>
        <w:t xml:space="preserve">Wireless Alarm and Security Systems.  </w:t>
      </w:r>
    </w:p>
    <w:p w14:paraId="217401DB" w14:textId="77777777" w:rsidR="002E6A92" w:rsidRDefault="002E6A92" w:rsidP="002E6A92">
      <w:pPr>
        <w:numPr>
          <w:ilvl w:val="0"/>
          <w:numId w:val="8"/>
        </w:numPr>
        <w:spacing w:after="104" w:line="248" w:lineRule="auto"/>
        <w:ind w:right="321" w:hanging="360"/>
        <w:jc w:val="both"/>
      </w:pPr>
      <w:r>
        <w:t xml:space="preserve">Industrial Monitoring and Control  </w:t>
      </w:r>
    </w:p>
    <w:p w14:paraId="7A77E0D5" w14:textId="77777777" w:rsidR="002E6A92" w:rsidRDefault="002E6A92" w:rsidP="002E6A92">
      <w:pPr>
        <w:numPr>
          <w:ilvl w:val="0"/>
          <w:numId w:val="8"/>
        </w:numPr>
        <w:spacing w:after="168" w:line="248" w:lineRule="auto"/>
        <w:ind w:right="321" w:hanging="360"/>
        <w:jc w:val="both"/>
      </w:pPr>
      <w:r>
        <w:t xml:space="preserve">Long range Irrigation Systems </w:t>
      </w:r>
    </w:p>
    <w:p w14:paraId="63F94702" w14:textId="77777777" w:rsidR="002E6A92" w:rsidRDefault="002E6A92" w:rsidP="002E6A92">
      <w:pPr>
        <w:spacing w:after="133" w:line="259" w:lineRule="auto"/>
      </w:pPr>
      <w:r>
        <w:rPr>
          <w:rFonts w:ascii="Times New Roman" w:eastAsia="Times New Roman" w:hAnsi="Times New Roman"/>
          <w:b/>
          <w:sz w:val="28"/>
        </w:rPr>
        <w:t xml:space="preserve"> </w:t>
      </w:r>
    </w:p>
    <w:p w14:paraId="6D260CD6" w14:textId="77777777" w:rsidR="002E6A92" w:rsidRDefault="002E6A92" w:rsidP="002E6A92">
      <w:pPr>
        <w:spacing w:after="131" w:line="259" w:lineRule="auto"/>
      </w:pPr>
      <w:r>
        <w:rPr>
          <w:rFonts w:ascii="Times New Roman" w:eastAsia="Times New Roman" w:hAnsi="Times New Roman"/>
          <w:b/>
          <w:sz w:val="28"/>
        </w:rPr>
        <w:t xml:space="preserve"> </w:t>
      </w:r>
    </w:p>
    <w:p w14:paraId="67C76A45" w14:textId="77777777" w:rsidR="002E6A92" w:rsidRDefault="002E6A92" w:rsidP="002E6A92">
      <w:pPr>
        <w:spacing w:after="132" w:line="259" w:lineRule="auto"/>
      </w:pPr>
      <w:r>
        <w:rPr>
          <w:rFonts w:ascii="Times New Roman" w:eastAsia="Times New Roman" w:hAnsi="Times New Roman"/>
          <w:b/>
          <w:sz w:val="28"/>
        </w:rPr>
        <w:t xml:space="preserve"> </w:t>
      </w:r>
    </w:p>
    <w:p w14:paraId="6844D512" w14:textId="77777777" w:rsidR="002E6A92" w:rsidRDefault="002E6A92" w:rsidP="002E6A92">
      <w:pPr>
        <w:spacing w:after="131" w:line="259" w:lineRule="auto"/>
      </w:pPr>
      <w:r>
        <w:rPr>
          <w:rFonts w:ascii="Times New Roman" w:eastAsia="Times New Roman" w:hAnsi="Times New Roman"/>
          <w:b/>
          <w:sz w:val="28"/>
        </w:rPr>
        <w:t xml:space="preserve"> </w:t>
      </w:r>
    </w:p>
    <w:p w14:paraId="33AF04FB" w14:textId="77777777" w:rsidR="002E6A92" w:rsidRDefault="002E6A92" w:rsidP="002E6A92">
      <w:pPr>
        <w:spacing w:after="133" w:line="259" w:lineRule="auto"/>
      </w:pPr>
      <w:r>
        <w:rPr>
          <w:rFonts w:ascii="Times New Roman" w:eastAsia="Times New Roman" w:hAnsi="Times New Roman"/>
          <w:b/>
          <w:sz w:val="28"/>
        </w:rPr>
        <w:t xml:space="preserve"> </w:t>
      </w:r>
    </w:p>
    <w:p w14:paraId="5C5EEB2C" w14:textId="77777777" w:rsidR="002E6A92" w:rsidRDefault="002E6A92" w:rsidP="002E6A92">
      <w:pPr>
        <w:spacing w:after="131" w:line="259" w:lineRule="auto"/>
      </w:pPr>
      <w:r>
        <w:rPr>
          <w:rFonts w:ascii="Times New Roman" w:eastAsia="Times New Roman" w:hAnsi="Times New Roman"/>
          <w:b/>
          <w:sz w:val="28"/>
        </w:rPr>
        <w:t xml:space="preserve"> </w:t>
      </w:r>
    </w:p>
    <w:p w14:paraId="4070D698" w14:textId="77777777" w:rsidR="002E6A92" w:rsidRDefault="002E6A92" w:rsidP="002E6A92">
      <w:pPr>
        <w:spacing w:after="131" w:line="259" w:lineRule="auto"/>
      </w:pPr>
      <w:r>
        <w:rPr>
          <w:rFonts w:ascii="Times New Roman" w:eastAsia="Times New Roman" w:hAnsi="Times New Roman"/>
          <w:b/>
          <w:sz w:val="28"/>
        </w:rPr>
        <w:t xml:space="preserve"> </w:t>
      </w:r>
    </w:p>
    <w:p w14:paraId="43E5565E" w14:textId="77777777" w:rsidR="002E6A92" w:rsidRDefault="002E6A92" w:rsidP="002E6A92">
      <w:pPr>
        <w:spacing w:after="90" w:line="259" w:lineRule="auto"/>
      </w:pPr>
      <w:r>
        <w:rPr>
          <w:rFonts w:ascii="Times New Roman" w:eastAsia="Times New Roman" w:hAnsi="Times New Roman"/>
          <w:b/>
          <w:sz w:val="28"/>
        </w:rPr>
        <w:t xml:space="preserve"> </w:t>
      </w:r>
    </w:p>
    <w:p w14:paraId="502F231F" w14:textId="77777777" w:rsidR="002E6A92" w:rsidRDefault="002E6A92" w:rsidP="002E6A92">
      <w:pPr>
        <w:spacing w:after="163" w:line="259" w:lineRule="auto"/>
      </w:pPr>
      <w:r>
        <w:t xml:space="preserve"> </w:t>
      </w:r>
    </w:p>
    <w:p w14:paraId="3B634756" w14:textId="77777777" w:rsidR="002E6A92" w:rsidRDefault="002E6A92" w:rsidP="002E6A92">
      <w:pPr>
        <w:spacing w:after="161" w:line="259" w:lineRule="auto"/>
      </w:pPr>
      <w:r>
        <w:t xml:space="preserve"> </w:t>
      </w:r>
    </w:p>
    <w:p w14:paraId="6AB4775F" w14:textId="77777777" w:rsidR="002E6A92" w:rsidRDefault="002E6A92" w:rsidP="002E6A92">
      <w:pPr>
        <w:spacing w:after="163" w:line="259" w:lineRule="auto"/>
      </w:pPr>
      <w:r>
        <w:t xml:space="preserve"> </w:t>
      </w:r>
    </w:p>
    <w:p w14:paraId="28545C24" w14:textId="77777777" w:rsidR="002E6A92" w:rsidRDefault="002E6A92" w:rsidP="002E6A92">
      <w:pPr>
        <w:spacing w:after="237" w:line="259" w:lineRule="auto"/>
      </w:pPr>
      <w:r>
        <w:t xml:space="preserve"> </w:t>
      </w:r>
    </w:p>
    <w:p w14:paraId="475FA8BE" w14:textId="77777777" w:rsidR="002E6A92" w:rsidRDefault="002E6A92" w:rsidP="002E6A92">
      <w:pPr>
        <w:spacing w:after="201" w:line="259" w:lineRule="auto"/>
        <w:ind w:right="5304"/>
        <w:jc w:val="right"/>
      </w:pPr>
      <w:r>
        <w:rPr>
          <w:rFonts w:ascii="Times New Roman" w:eastAsia="Times New Roman" w:hAnsi="Times New Roman"/>
          <w:b/>
          <w:sz w:val="32"/>
        </w:rPr>
        <w:t xml:space="preserve"> </w:t>
      </w:r>
    </w:p>
    <w:p w14:paraId="3BD96ECB" w14:textId="77777777" w:rsidR="002E6A92" w:rsidRDefault="002E6A92" w:rsidP="002E6A92">
      <w:pPr>
        <w:spacing w:after="201" w:line="259" w:lineRule="auto"/>
        <w:ind w:right="5304"/>
        <w:jc w:val="right"/>
      </w:pPr>
      <w:r>
        <w:rPr>
          <w:rFonts w:ascii="Times New Roman" w:eastAsia="Times New Roman" w:hAnsi="Times New Roman"/>
          <w:b/>
          <w:sz w:val="32"/>
        </w:rPr>
        <w:t xml:space="preserve"> </w:t>
      </w:r>
    </w:p>
    <w:p w14:paraId="1F7C3F8F" w14:textId="77777777" w:rsidR="002E6A92" w:rsidRDefault="002E6A92" w:rsidP="002E6A92">
      <w:pPr>
        <w:spacing w:after="201" w:line="259" w:lineRule="auto"/>
        <w:ind w:right="5304"/>
        <w:jc w:val="right"/>
      </w:pPr>
      <w:r>
        <w:rPr>
          <w:rFonts w:ascii="Times New Roman" w:eastAsia="Times New Roman" w:hAnsi="Times New Roman"/>
          <w:b/>
          <w:sz w:val="32"/>
        </w:rPr>
        <w:t xml:space="preserve"> </w:t>
      </w:r>
    </w:p>
    <w:p w14:paraId="7C9F144E" w14:textId="77777777" w:rsidR="002E6A92" w:rsidRDefault="002E6A92" w:rsidP="002E6A92">
      <w:pPr>
        <w:spacing w:after="201" w:line="259" w:lineRule="auto"/>
        <w:ind w:right="5304"/>
        <w:jc w:val="right"/>
      </w:pPr>
      <w:r>
        <w:rPr>
          <w:rFonts w:ascii="Times New Roman" w:eastAsia="Times New Roman" w:hAnsi="Times New Roman"/>
          <w:b/>
          <w:sz w:val="32"/>
        </w:rPr>
        <w:t xml:space="preserve"> </w:t>
      </w:r>
    </w:p>
    <w:p w14:paraId="7DDAFFD9" w14:textId="77777777" w:rsidR="002E6A92" w:rsidRDefault="002E6A92" w:rsidP="002E6A92">
      <w:pPr>
        <w:spacing w:after="201" w:line="259" w:lineRule="auto"/>
        <w:ind w:right="5304"/>
        <w:jc w:val="right"/>
      </w:pPr>
      <w:r>
        <w:rPr>
          <w:rFonts w:ascii="Times New Roman" w:eastAsia="Times New Roman" w:hAnsi="Times New Roman"/>
          <w:b/>
          <w:sz w:val="32"/>
        </w:rPr>
        <w:t xml:space="preserve"> </w:t>
      </w:r>
    </w:p>
    <w:p w14:paraId="5596306D" w14:textId="77777777" w:rsidR="002E6A92" w:rsidRDefault="002E6A92" w:rsidP="002E6A92">
      <w:pPr>
        <w:spacing w:after="201" w:line="259" w:lineRule="auto"/>
        <w:ind w:right="5304"/>
        <w:jc w:val="right"/>
      </w:pPr>
      <w:r>
        <w:rPr>
          <w:rFonts w:ascii="Times New Roman" w:eastAsia="Times New Roman" w:hAnsi="Times New Roman"/>
          <w:b/>
          <w:sz w:val="32"/>
        </w:rPr>
        <w:t xml:space="preserve"> </w:t>
      </w:r>
    </w:p>
    <w:p w14:paraId="7DCCA487" w14:textId="77777777" w:rsidR="002E6A92" w:rsidRDefault="002E6A92" w:rsidP="002E6A92">
      <w:pPr>
        <w:spacing w:line="259" w:lineRule="auto"/>
        <w:ind w:right="5304"/>
        <w:jc w:val="right"/>
      </w:pPr>
      <w:r>
        <w:rPr>
          <w:rFonts w:ascii="Times New Roman" w:eastAsia="Times New Roman" w:hAnsi="Times New Roman"/>
          <w:b/>
          <w:sz w:val="32"/>
        </w:rPr>
        <w:t xml:space="preserve"> </w:t>
      </w:r>
    </w:p>
    <w:p w14:paraId="2ED0D491" w14:textId="77777777" w:rsidR="002E6A92" w:rsidRDefault="002E6A92" w:rsidP="002E6A92">
      <w:pPr>
        <w:spacing w:after="0" w:line="259" w:lineRule="auto"/>
      </w:pPr>
      <w:r>
        <w:rPr>
          <w:rFonts w:ascii="Times New Roman" w:eastAsia="Times New Roman" w:hAnsi="Times New Roman"/>
          <w:b/>
          <w:sz w:val="32"/>
        </w:rPr>
        <w:t xml:space="preserve"> </w:t>
      </w:r>
    </w:p>
    <w:p w14:paraId="1C778C87" w14:textId="77777777" w:rsidR="002E6A92" w:rsidRDefault="002E6A92" w:rsidP="002E6A92">
      <w:pPr>
        <w:pStyle w:val="Heading1"/>
      </w:pPr>
      <w:r>
        <w:t xml:space="preserve">Chapter 5 Project Description </w:t>
      </w:r>
    </w:p>
    <w:p w14:paraId="3156E651" w14:textId="77777777" w:rsidR="002E6A92" w:rsidRDefault="002E6A92" w:rsidP="002E6A92">
      <w:pPr>
        <w:pStyle w:val="Heading2"/>
        <w:spacing w:after="138"/>
        <w:ind w:left="-5"/>
      </w:pPr>
      <w:r>
        <w:t xml:space="preserve">5.1 One – to – One Communication </w:t>
      </w:r>
    </w:p>
    <w:p w14:paraId="6DCE9202" w14:textId="77777777" w:rsidR="002E6A92" w:rsidRDefault="002E6A92" w:rsidP="002E6A92">
      <w:pPr>
        <w:spacing w:after="70" w:line="357" w:lineRule="auto"/>
        <w:ind w:left="-5" w:right="321"/>
      </w:pPr>
      <w:r>
        <w:t xml:space="preserve"> This aim of this project is to simplify and improve farming by providing information to farmers about what they can add to soil in their farms so as to increase production. This can be achieved with the following steps: </w:t>
      </w:r>
    </w:p>
    <w:p w14:paraId="28C435BD" w14:textId="77777777" w:rsidR="002E6A92" w:rsidRDefault="002E6A92" w:rsidP="002E6A92">
      <w:pPr>
        <w:numPr>
          <w:ilvl w:val="0"/>
          <w:numId w:val="9"/>
        </w:numPr>
        <w:spacing w:after="0" w:line="378" w:lineRule="auto"/>
        <w:ind w:right="321" w:hanging="360"/>
        <w:jc w:val="both"/>
      </w:pPr>
      <w:r>
        <w:lastRenderedPageBreak/>
        <w:t xml:space="preserve">A module containing a microcontroller (Arduino, in this project) connected to LoRa chip (sx1278, in this project) is placed on the farm land. One or more sensors are connected to this circuit. This circuit is called as the ‘end module’. </w:t>
      </w:r>
    </w:p>
    <w:p w14:paraId="0A4E536E" w14:textId="77777777" w:rsidR="002E6A92" w:rsidRDefault="002E6A92" w:rsidP="002E6A92">
      <w:pPr>
        <w:numPr>
          <w:ilvl w:val="0"/>
          <w:numId w:val="9"/>
        </w:numPr>
        <w:spacing w:after="0" w:line="376" w:lineRule="auto"/>
        <w:ind w:right="321" w:hanging="360"/>
        <w:jc w:val="both"/>
      </w:pPr>
      <w:r>
        <w:t xml:space="preserve">These sensors sense various parameters, like moisture or amount of a particular chemical. Apart from these parameters which the circuit senses, there are parameters in this packet which the end module cannot alter, i.e., the packet that gets transmitted contains variables which are both ‘read only’ and ‘write only’ for the end module. </w:t>
      </w:r>
    </w:p>
    <w:p w14:paraId="79E3462D" w14:textId="77777777" w:rsidR="002E6A92" w:rsidRDefault="002E6A92" w:rsidP="002E6A92">
      <w:pPr>
        <w:numPr>
          <w:ilvl w:val="0"/>
          <w:numId w:val="9"/>
        </w:numPr>
        <w:spacing w:after="17" w:line="359" w:lineRule="auto"/>
        <w:ind w:right="321" w:hanging="360"/>
        <w:jc w:val="both"/>
      </w:pPr>
      <w:r>
        <w:t xml:space="preserve">Such a packet is sent to the Arduino. The board further passes on the information to LoRa chip. The LoRa module transfers this information in the form of a packet. </w:t>
      </w:r>
    </w:p>
    <w:p w14:paraId="1F08146D" w14:textId="77777777" w:rsidR="002E6A92" w:rsidRDefault="002E6A92" w:rsidP="002E6A92">
      <w:pPr>
        <w:numPr>
          <w:ilvl w:val="0"/>
          <w:numId w:val="9"/>
        </w:numPr>
        <w:spacing w:after="125" w:line="248" w:lineRule="auto"/>
        <w:ind w:right="321" w:hanging="360"/>
        <w:jc w:val="both"/>
      </w:pPr>
      <w:r>
        <w:t xml:space="preserve">Another circuit containing the Arduino and LoRa module is kept around 20km away from the </w:t>
      </w:r>
    </w:p>
    <w:p w14:paraId="1404589E" w14:textId="77777777" w:rsidR="002E6A92" w:rsidRDefault="002E6A92" w:rsidP="002E6A92">
      <w:pPr>
        <w:spacing w:after="147"/>
        <w:ind w:left="730" w:right="321"/>
      </w:pPr>
      <w:r>
        <w:t xml:space="preserve">first circuit. This is called as the ‘server’. </w:t>
      </w:r>
    </w:p>
    <w:p w14:paraId="05C84FA9" w14:textId="77777777" w:rsidR="002E6A92" w:rsidRDefault="002E6A92" w:rsidP="002E6A92">
      <w:pPr>
        <w:numPr>
          <w:ilvl w:val="0"/>
          <w:numId w:val="9"/>
        </w:numPr>
        <w:spacing w:after="0" w:line="382" w:lineRule="auto"/>
        <w:ind w:right="321" w:hanging="360"/>
        <w:jc w:val="both"/>
      </w:pPr>
      <w:r>
        <w:t xml:space="preserve">The server captures the packet sent by the end module. It then reads a particular variable(s) (ones that are ‘read only’ for the server). After doing some processing over this(these) variable(s), a data is fed into the ‘write only’ variables. </w:t>
      </w:r>
    </w:p>
    <w:p w14:paraId="70A4CAF4" w14:textId="77777777" w:rsidR="002E6A92" w:rsidRDefault="002E6A92" w:rsidP="002E6A92">
      <w:pPr>
        <w:numPr>
          <w:ilvl w:val="0"/>
          <w:numId w:val="9"/>
        </w:numPr>
        <w:spacing w:after="45" w:line="359" w:lineRule="auto"/>
        <w:ind w:right="321" w:hanging="360"/>
        <w:jc w:val="both"/>
      </w:pPr>
      <w:r>
        <w:t xml:space="preserve">The packet is now sent to the Arduino of the server. It is forwarded onto the LoRa chip which is responsible for transmission from server to end module. </w:t>
      </w:r>
    </w:p>
    <w:p w14:paraId="7D0AD432" w14:textId="77777777" w:rsidR="002E6A92" w:rsidRDefault="002E6A92" w:rsidP="002E6A92">
      <w:pPr>
        <w:spacing w:line="358" w:lineRule="auto"/>
        <w:ind w:left="-5" w:right="321"/>
      </w:pPr>
      <w:r>
        <w:t xml:space="preserve"> While implementing this project we have considered frequency of transmission to be 434MHz, maximum power of +20dBm, spread factor of 12 and LoRa bandwidth of 7.8KHz. </w:t>
      </w:r>
    </w:p>
    <w:p w14:paraId="237B6F30" w14:textId="77777777" w:rsidR="002E6A92" w:rsidRDefault="002E6A92" w:rsidP="002E6A92">
      <w:pPr>
        <w:spacing w:after="108" w:line="259" w:lineRule="auto"/>
        <w:ind w:right="809"/>
        <w:jc w:val="right"/>
      </w:pPr>
      <w:r>
        <w:rPr>
          <w:noProof/>
        </w:rPr>
        <w:drawing>
          <wp:inline distT="0" distB="0" distL="0" distR="0" wp14:anchorId="2284C52E" wp14:editId="5A8D4762">
            <wp:extent cx="5734812" cy="2753868"/>
            <wp:effectExtent l="0" t="0" r="0" b="0"/>
            <wp:docPr id="3385" name="Picture 3385"/>
            <wp:cNvGraphicFramePr/>
            <a:graphic xmlns:a="http://schemas.openxmlformats.org/drawingml/2006/main">
              <a:graphicData uri="http://schemas.openxmlformats.org/drawingml/2006/picture">
                <pic:pic xmlns:pic="http://schemas.openxmlformats.org/drawingml/2006/picture">
                  <pic:nvPicPr>
                    <pic:cNvPr id="3385" name="Picture 3385"/>
                    <pic:cNvPicPr/>
                  </pic:nvPicPr>
                  <pic:blipFill>
                    <a:blip r:embed="rId76"/>
                    <a:stretch>
                      <a:fillRect/>
                    </a:stretch>
                  </pic:blipFill>
                  <pic:spPr>
                    <a:xfrm>
                      <a:off x="0" y="0"/>
                      <a:ext cx="5734812" cy="2753868"/>
                    </a:xfrm>
                    <a:prstGeom prst="rect">
                      <a:avLst/>
                    </a:prstGeom>
                  </pic:spPr>
                </pic:pic>
              </a:graphicData>
            </a:graphic>
          </wp:inline>
        </w:drawing>
      </w:r>
      <w:r>
        <w:t xml:space="preserve"> </w:t>
      </w:r>
    </w:p>
    <w:p w14:paraId="51654300" w14:textId="77777777" w:rsidR="002E6A92" w:rsidRDefault="002E6A92" w:rsidP="002E6A92">
      <w:pPr>
        <w:pStyle w:val="Heading3"/>
        <w:spacing w:after="153"/>
        <w:ind w:left="401" w:right="717"/>
        <w:jc w:val="center"/>
      </w:pPr>
      <w:r>
        <w:rPr>
          <w:sz w:val="24"/>
        </w:rPr>
        <w:lastRenderedPageBreak/>
        <w:t xml:space="preserve">Figure 5.1 Communication using LoRa </w:t>
      </w:r>
    </w:p>
    <w:p w14:paraId="34C84A8A" w14:textId="77777777" w:rsidR="002E6A92" w:rsidRDefault="002E6A92" w:rsidP="002E6A92">
      <w:pPr>
        <w:spacing w:after="110" w:line="259" w:lineRule="auto"/>
        <w:ind w:right="269"/>
        <w:jc w:val="center"/>
      </w:pPr>
      <w:r>
        <w:rPr>
          <w:noProof/>
        </w:rPr>
        <w:drawing>
          <wp:inline distT="0" distB="0" distL="0" distR="0" wp14:anchorId="78F853FD" wp14:editId="69BB057F">
            <wp:extent cx="3470148" cy="4713732"/>
            <wp:effectExtent l="0" t="0" r="0" b="0"/>
            <wp:docPr id="3387" name="Picture 3387"/>
            <wp:cNvGraphicFramePr/>
            <a:graphic xmlns:a="http://schemas.openxmlformats.org/drawingml/2006/main">
              <a:graphicData uri="http://schemas.openxmlformats.org/drawingml/2006/picture">
                <pic:pic xmlns:pic="http://schemas.openxmlformats.org/drawingml/2006/picture">
                  <pic:nvPicPr>
                    <pic:cNvPr id="3387" name="Picture 3387"/>
                    <pic:cNvPicPr/>
                  </pic:nvPicPr>
                  <pic:blipFill>
                    <a:blip r:embed="rId77"/>
                    <a:stretch>
                      <a:fillRect/>
                    </a:stretch>
                  </pic:blipFill>
                  <pic:spPr>
                    <a:xfrm>
                      <a:off x="0" y="0"/>
                      <a:ext cx="3470148" cy="4713732"/>
                    </a:xfrm>
                    <a:prstGeom prst="rect">
                      <a:avLst/>
                    </a:prstGeom>
                  </pic:spPr>
                </pic:pic>
              </a:graphicData>
            </a:graphic>
          </wp:inline>
        </w:drawing>
      </w:r>
      <w:r>
        <w:rPr>
          <w:rFonts w:ascii="Times New Roman" w:eastAsia="Times New Roman" w:hAnsi="Times New Roman"/>
          <w:b/>
        </w:rPr>
        <w:t xml:space="preserve"> </w:t>
      </w:r>
    </w:p>
    <w:p w14:paraId="02E06D6C" w14:textId="77777777" w:rsidR="002E6A92" w:rsidRDefault="002E6A92" w:rsidP="002E6A92">
      <w:pPr>
        <w:pStyle w:val="Heading3"/>
        <w:spacing w:after="156"/>
        <w:ind w:left="401" w:right="720"/>
        <w:jc w:val="center"/>
      </w:pPr>
      <w:r>
        <w:rPr>
          <w:sz w:val="24"/>
        </w:rPr>
        <w:t xml:space="preserve">Figure 5.2 The Setup  </w:t>
      </w:r>
    </w:p>
    <w:p w14:paraId="76D2812D" w14:textId="77777777" w:rsidR="002E6A92" w:rsidRDefault="002E6A92" w:rsidP="002E6A92">
      <w:pPr>
        <w:spacing w:after="92" w:line="356" w:lineRule="auto"/>
        <w:ind w:left="370" w:right="321"/>
      </w:pPr>
      <w:r>
        <w:t xml:space="preserve">  </w:t>
      </w:r>
      <w:r>
        <w:tab/>
        <w:t xml:space="preserve">However, in this process there is only one end module and a server and by implementing the system like this we are not taking complete benefit of LoRa. This can be achieved by implementing LoRa WAN where several end modules send their packets one at a time to a single server.  </w:t>
      </w:r>
    </w:p>
    <w:p w14:paraId="04B29D5B" w14:textId="77777777" w:rsidR="002E6A92" w:rsidRDefault="002E6A92" w:rsidP="002E6A92">
      <w:pPr>
        <w:pStyle w:val="Heading2"/>
        <w:spacing w:after="203"/>
        <w:ind w:left="-5"/>
      </w:pPr>
      <w:r>
        <w:t xml:space="preserve">5.2 LoRa WAN </w:t>
      </w:r>
    </w:p>
    <w:p w14:paraId="534B55CB" w14:textId="77777777" w:rsidR="002E6A92" w:rsidRDefault="002E6A92" w:rsidP="002E6A92">
      <w:pPr>
        <w:spacing w:after="81" w:line="266" w:lineRule="auto"/>
        <w:ind w:left="-1" w:right="315" w:firstLine="720"/>
      </w:pPr>
      <w:r>
        <w:rPr>
          <w:color w:val="282828"/>
        </w:rPr>
        <w:t xml:space="preserve">LoRaWAN is a Low Power Wide Area Network (LPWAN) specification intended for wireless battery operated Things in regional, national or global network. LoRaWAN target key requirements of internet of things such as secure bi-directional communication, mobility and localization services. This standard will provide seamless interoperability among smart Things without the need of complex local installations and gives back the freedom to the user, developer, businesses enabling the roll out of Internet of Things.  </w:t>
      </w:r>
    </w:p>
    <w:p w14:paraId="0C272D42" w14:textId="77777777" w:rsidR="002E6A92" w:rsidRDefault="002E6A92" w:rsidP="002E6A92">
      <w:pPr>
        <w:spacing w:after="81" w:line="266" w:lineRule="auto"/>
        <w:ind w:left="-1" w:right="315" w:firstLine="720"/>
      </w:pPr>
      <w:r>
        <w:rPr>
          <w:color w:val="282828"/>
        </w:rPr>
        <w:t xml:space="preserve">LoRaWAN network architecture is typically laid out in a star-of-stars topology in which gateways is a transparent bridge relaying messages between end-devices and a central network server in the backend. Gateways are connected to the network server via standard IP connections while enddevices use single-hop wireless communication to one or many gateways. </w:t>
      </w:r>
      <w:r>
        <w:rPr>
          <w:color w:val="282828"/>
        </w:rPr>
        <w:lastRenderedPageBreak/>
        <w:t xml:space="preserve">All end-point communication is generally bi-directional, but also supports operation such as multicast enabling software upgrade over the air or other mass distribution messages to reduce the on air communication time. </w:t>
      </w:r>
    </w:p>
    <w:p w14:paraId="55FFEEA7" w14:textId="77777777" w:rsidR="002E6A92" w:rsidRDefault="002E6A92" w:rsidP="002E6A92">
      <w:pPr>
        <w:spacing w:after="81" w:line="266" w:lineRule="auto"/>
        <w:ind w:left="-1" w:right="315" w:firstLine="720"/>
      </w:pPr>
      <w:r>
        <w:rPr>
          <w:color w:val="282828"/>
        </w:rPr>
        <w:t xml:space="preserve">Communication between end-devices and gateways is spread out on different frequency channels and data rates. The selection of the data rate is a trade-off between communication range and message duration. Due to the spread spectrum technology, communications with different data rates do not interfere with each other and create a set of "virtual" channels increasing the capacity of the gateway. LoRaWAN data rates range from 0.3 kbps to 50 kbps. To maximize both battery life of the end-devices and overall network capacity, the LoRaWAN network server is managing the data rate and RF output for each end-device individually by means of an adaptive data rate (ADR) scheme. </w:t>
      </w:r>
    </w:p>
    <w:p w14:paraId="567366EA" w14:textId="77777777" w:rsidR="002E6A92" w:rsidRDefault="002E6A92" w:rsidP="002E6A92">
      <w:pPr>
        <w:spacing w:after="288" w:line="266" w:lineRule="auto"/>
        <w:ind w:left="-1" w:right="315" w:firstLine="374"/>
      </w:pPr>
      <w:r>
        <w:rPr>
          <w:color w:val="282828"/>
        </w:rPr>
        <w:t xml:space="preserve">National wide networks targeting internet of things such as critical infrastructure, confidential personal data or critical functions for the society has a special need for secure communication. This has been solved by several layer of encryption: </w:t>
      </w:r>
    </w:p>
    <w:p w14:paraId="24400E94" w14:textId="77777777" w:rsidR="002E6A92" w:rsidRDefault="002E6A92" w:rsidP="002E6A92">
      <w:pPr>
        <w:numPr>
          <w:ilvl w:val="0"/>
          <w:numId w:val="10"/>
        </w:numPr>
        <w:spacing w:after="11" w:line="266" w:lineRule="auto"/>
        <w:ind w:right="402" w:hanging="360"/>
        <w:jc w:val="both"/>
      </w:pPr>
      <w:r>
        <w:rPr>
          <w:color w:val="282828"/>
        </w:rPr>
        <w:t xml:space="preserve">Unique Network key (EUI64) and ensure security on network level  </w:t>
      </w:r>
    </w:p>
    <w:p w14:paraId="487C0900" w14:textId="77777777" w:rsidR="002E6A92" w:rsidRDefault="002E6A92" w:rsidP="002E6A92">
      <w:pPr>
        <w:numPr>
          <w:ilvl w:val="0"/>
          <w:numId w:val="10"/>
        </w:numPr>
        <w:spacing w:after="289" w:line="266" w:lineRule="auto"/>
        <w:ind w:right="402" w:hanging="360"/>
        <w:jc w:val="both"/>
      </w:pPr>
      <w:r>
        <w:rPr>
          <w:color w:val="282828"/>
        </w:rPr>
        <w:t xml:space="preserve">Unique Application key (EUI64) ensure end to end security on application level </w:t>
      </w:r>
      <w:r>
        <w:rPr>
          <w:rFonts w:ascii="Segoe UI Symbol" w:eastAsia="Segoe UI Symbol" w:hAnsi="Segoe UI Symbol" w:cs="Segoe UI Symbol"/>
          <w:color w:val="282828"/>
          <w:sz w:val="20"/>
        </w:rPr>
        <w:t></w:t>
      </w:r>
      <w:r>
        <w:rPr>
          <w:rFonts w:ascii="Arial" w:eastAsia="Arial" w:hAnsi="Arial" w:cs="Arial"/>
          <w:color w:val="282828"/>
          <w:sz w:val="20"/>
        </w:rPr>
        <w:t xml:space="preserve"> </w:t>
      </w:r>
      <w:r>
        <w:rPr>
          <w:rFonts w:ascii="Arial" w:eastAsia="Arial" w:hAnsi="Arial" w:cs="Arial"/>
          <w:color w:val="282828"/>
          <w:sz w:val="20"/>
        </w:rPr>
        <w:tab/>
      </w:r>
      <w:r>
        <w:rPr>
          <w:color w:val="282828"/>
        </w:rPr>
        <w:t xml:space="preserve">Device specific key (EUI128) </w:t>
      </w:r>
    </w:p>
    <w:p w14:paraId="5972188B" w14:textId="77777777" w:rsidR="002E6A92" w:rsidRDefault="002E6A92" w:rsidP="002E6A92">
      <w:pPr>
        <w:spacing w:after="286" w:line="266" w:lineRule="auto"/>
        <w:ind w:left="-1" w:right="315"/>
      </w:pPr>
      <w:r>
        <w:rPr>
          <w:color w:val="282828"/>
        </w:rPr>
        <w:t xml:space="preserve">LoRaWAN has several different classes of end-point devices to address the different needs reflected in the wide range of applications: </w:t>
      </w:r>
    </w:p>
    <w:p w14:paraId="09247AA5" w14:textId="77777777" w:rsidR="002E6A92" w:rsidRDefault="002E6A92" w:rsidP="002E6A92">
      <w:pPr>
        <w:numPr>
          <w:ilvl w:val="0"/>
          <w:numId w:val="10"/>
        </w:numPr>
        <w:spacing w:after="81" w:line="266" w:lineRule="auto"/>
        <w:ind w:right="402" w:hanging="360"/>
        <w:jc w:val="both"/>
      </w:pPr>
      <w:r>
        <w:rPr>
          <w:color w:val="282828"/>
        </w:rPr>
        <w:t xml:space="preserve">Bi-directional end-devices (Class A): End-devices of Class A allow for bi-directional communications whereby each end-device's uplink transmission is followed by two short downlink receive windows. The transmission slot scheduled by the end-device is based on its own communication needs with a small variation based on a random time basis (ALOHA-type of protocol). This Class A operation is the lowest power end-device system for applications that only require downlink communication from the server shortly after the end-device has sent an uplink transmission. Downlink communications from the server at any other time will have to wait until the next scheduled uplink. </w:t>
      </w:r>
    </w:p>
    <w:p w14:paraId="5781BFDE" w14:textId="77777777" w:rsidR="002E6A92" w:rsidRDefault="002E6A92" w:rsidP="002E6A92">
      <w:pPr>
        <w:numPr>
          <w:ilvl w:val="0"/>
          <w:numId w:val="10"/>
        </w:numPr>
        <w:spacing w:after="6" w:line="266" w:lineRule="auto"/>
        <w:ind w:right="402" w:hanging="360"/>
        <w:jc w:val="both"/>
      </w:pPr>
      <w:r>
        <w:rPr>
          <w:color w:val="282828"/>
        </w:rPr>
        <w:t xml:space="preserve">Bi-directional end-devices with scheduled receive slots (Class B): In addition to the Class A random receive windows, Class B devices open extra receive windows at scheduled times. In order for the End-device to open its receive window at the scheduled time it receives a time synchronized Beacon from the gateway. This allows the server to know when the end-device is listening. </w:t>
      </w:r>
    </w:p>
    <w:p w14:paraId="27AA7CC5" w14:textId="77777777" w:rsidR="002E6A92" w:rsidRDefault="002E6A92" w:rsidP="002E6A92">
      <w:pPr>
        <w:numPr>
          <w:ilvl w:val="0"/>
          <w:numId w:val="10"/>
        </w:numPr>
        <w:spacing w:after="258" w:line="266" w:lineRule="auto"/>
        <w:ind w:right="402" w:hanging="360"/>
        <w:jc w:val="both"/>
      </w:pPr>
      <w:r>
        <w:rPr>
          <w:color w:val="282828"/>
        </w:rPr>
        <w:t xml:space="preserve">Bi-directional end-devices with maximal receive slots (Class C): End-devices of Class C have nearly continuously open receive windows, only closed when transmitting.  </w:t>
      </w:r>
    </w:p>
    <w:p w14:paraId="5281523B" w14:textId="77777777" w:rsidR="002E6A92" w:rsidRDefault="002E6A92" w:rsidP="002E6A92">
      <w:pPr>
        <w:spacing w:after="87" w:line="259" w:lineRule="auto"/>
      </w:pPr>
      <w:r>
        <w:rPr>
          <w:color w:val="444444"/>
          <w:sz w:val="18"/>
        </w:rPr>
        <w:t xml:space="preserve"> </w:t>
      </w:r>
    </w:p>
    <w:p w14:paraId="463C71E8" w14:textId="77777777" w:rsidR="002E6A92" w:rsidRDefault="002E6A92" w:rsidP="002E6A92">
      <w:pPr>
        <w:spacing w:after="0" w:line="370" w:lineRule="auto"/>
        <w:ind w:right="10371"/>
      </w:pPr>
      <w:r>
        <w:t xml:space="preserve"> </w:t>
      </w:r>
      <w:r>
        <w:rPr>
          <w:rFonts w:ascii="Times New Roman" w:eastAsia="Times New Roman" w:hAnsi="Times New Roman"/>
          <w:b/>
          <w:sz w:val="28"/>
        </w:rPr>
        <w:t xml:space="preserve"> </w:t>
      </w:r>
    </w:p>
    <w:p w14:paraId="17EAAE45" w14:textId="77777777" w:rsidR="002E6A92" w:rsidRDefault="002E6A92" w:rsidP="002E6A92">
      <w:pPr>
        <w:spacing w:after="103" w:line="259" w:lineRule="auto"/>
      </w:pPr>
      <w:r>
        <w:rPr>
          <w:rFonts w:ascii="Times New Roman" w:eastAsia="Times New Roman" w:hAnsi="Times New Roman"/>
          <w:b/>
        </w:rPr>
        <w:t xml:space="preserve"> </w:t>
      </w:r>
    </w:p>
    <w:p w14:paraId="212C5081" w14:textId="77777777" w:rsidR="002E6A92" w:rsidRDefault="002E6A92" w:rsidP="002E6A92">
      <w:pPr>
        <w:spacing w:after="197" w:line="259" w:lineRule="auto"/>
      </w:pPr>
      <w:r>
        <w:rPr>
          <w:rFonts w:ascii="Times New Roman" w:eastAsia="Times New Roman" w:hAnsi="Times New Roman"/>
          <w:b/>
        </w:rPr>
        <w:t xml:space="preserve"> </w:t>
      </w:r>
    </w:p>
    <w:p w14:paraId="3C192A9F" w14:textId="77777777" w:rsidR="002E6A92" w:rsidRDefault="002E6A92" w:rsidP="002E6A92">
      <w:pPr>
        <w:spacing w:after="150" w:line="259" w:lineRule="auto"/>
      </w:pPr>
      <w:r>
        <w:rPr>
          <w:rFonts w:ascii="Times New Roman" w:eastAsia="Times New Roman" w:hAnsi="Times New Roman"/>
          <w:b/>
          <w:sz w:val="32"/>
        </w:rPr>
        <w:t xml:space="preserve"> </w:t>
      </w:r>
    </w:p>
    <w:p w14:paraId="2C84F3B9" w14:textId="77777777" w:rsidR="002E6A92" w:rsidRDefault="002E6A92" w:rsidP="002E6A92">
      <w:pPr>
        <w:spacing w:after="153" w:line="259" w:lineRule="auto"/>
      </w:pPr>
      <w:r>
        <w:rPr>
          <w:rFonts w:ascii="Times New Roman" w:eastAsia="Times New Roman" w:hAnsi="Times New Roman"/>
          <w:b/>
          <w:sz w:val="32"/>
        </w:rPr>
        <w:t xml:space="preserve"> </w:t>
      </w:r>
    </w:p>
    <w:p w14:paraId="0386D182" w14:textId="77777777" w:rsidR="002E6A92" w:rsidRDefault="002E6A92" w:rsidP="002E6A92">
      <w:pPr>
        <w:spacing w:after="153" w:line="259" w:lineRule="auto"/>
      </w:pPr>
      <w:r>
        <w:rPr>
          <w:rFonts w:ascii="Times New Roman" w:eastAsia="Times New Roman" w:hAnsi="Times New Roman"/>
          <w:b/>
          <w:sz w:val="32"/>
        </w:rPr>
        <w:lastRenderedPageBreak/>
        <w:t xml:space="preserve"> </w:t>
      </w:r>
    </w:p>
    <w:p w14:paraId="66201EC6" w14:textId="77777777" w:rsidR="002E6A92" w:rsidRDefault="002E6A92" w:rsidP="002E6A92">
      <w:pPr>
        <w:spacing w:after="153" w:line="259" w:lineRule="auto"/>
      </w:pPr>
      <w:r>
        <w:rPr>
          <w:rFonts w:ascii="Times New Roman" w:eastAsia="Times New Roman" w:hAnsi="Times New Roman"/>
          <w:b/>
          <w:sz w:val="32"/>
        </w:rPr>
        <w:t xml:space="preserve"> </w:t>
      </w:r>
    </w:p>
    <w:p w14:paraId="794974C2" w14:textId="77777777" w:rsidR="002E6A92" w:rsidRDefault="002E6A92" w:rsidP="002E6A92">
      <w:pPr>
        <w:spacing w:after="153" w:line="259" w:lineRule="auto"/>
      </w:pPr>
      <w:r>
        <w:rPr>
          <w:rFonts w:ascii="Times New Roman" w:eastAsia="Times New Roman" w:hAnsi="Times New Roman"/>
          <w:b/>
          <w:sz w:val="32"/>
        </w:rPr>
        <w:t xml:space="preserve"> </w:t>
      </w:r>
    </w:p>
    <w:p w14:paraId="121126B9" w14:textId="77777777" w:rsidR="002E6A92" w:rsidRDefault="002E6A92" w:rsidP="002E6A92">
      <w:pPr>
        <w:spacing w:after="153" w:line="259" w:lineRule="auto"/>
      </w:pPr>
      <w:r>
        <w:rPr>
          <w:rFonts w:ascii="Times New Roman" w:eastAsia="Times New Roman" w:hAnsi="Times New Roman"/>
          <w:b/>
          <w:sz w:val="32"/>
        </w:rPr>
        <w:t xml:space="preserve"> </w:t>
      </w:r>
    </w:p>
    <w:p w14:paraId="37073E94" w14:textId="77777777" w:rsidR="002E6A92" w:rsidRDefault="002E6A92" w:rsidP="002E6A92">
      <w:pPr>
        <w:spacing w:after="153" w:line="259" w:lineRule="auto"/>
      </w:pPr>
      <w:r>
        <w:rPr>
          <w:rFonts w:ascii="Times New Roman" w:eastAsia="Times New Roman" w:hAnsi="Times New Roman"/>
          <w:b/>
          <w:sz w:val="32"/>
        </w:rPr>
        <w:t xml:space="preserve"> </w:t>
      </w:r>
    </w:p>
    <w:p w14:paraId="2BF89686" w14:textId="77777777" w:rsidR="002E6A92" w:rsidRDefault="002E6A92" w:rsidP="002E6A92">
      <w:pPr>
        <w:spacing w:after="153" w:line="259" w:lineRule="auto"/>
      </w:pPr>
      <w:r>
        <w:rPr>
          <w:rFonts w:ascii="Times New Roman" w:eastAsia="Times New Roman" w:hAnsi="Times New Roman"/>
          <w:b/>
          <w:sz w:val="32"/>
        </w:rPr>
        <w:t xml:space="preserve"> </w:t>
      </w:r>
    </w:p>
    <w:p w14:paraId="7AB35596" w14:textId="77777777" w:rsidR="002E6A92" w:rsidRDefault="002E6A92" w:rsidP="002E6A92">
      <w:pPr>
        <w:spacing w:after="153" w:line="259" w:lineRule="auto"/>
      </w:pPr>
      <w:r>
        <w:rPr>
          <w:rFonts w:ascii="Times New Roman" w:eastAsia="Times New Roman" w:hAnsi="Times New Roman"/>
          <w:b/>
          <w:sz w:val="32"/>
        </w:rPr>
        <w:t xml:space="preserve"> </w:t>
      </w:r>
    </w:p>
    <w:p w14:paraId="4CE76390" w14:textId="77777777" w:rsidR="002E6A92" w:rsidRDefault="002E6A92" w:rsidP="002E6A92">
      <w:pPr>
        <w:spacing w:after="153" w:line="259" w:lineRule="auto"/>
      </w:pPr>
      <w:r>
        <w:rPr>
          <w:rFonts w:ascii="Times New Roman" w:eastAsia="Times New Roman" w:hAnsi="Times New Roman"/>
          <w:b/>
          <w:sz w:val="32"/>
        </w:rPr>
        <w:t xml:space="preserve"> </w:t>
      </w:r>
    </w:p>
    <w:p w14:paraId="63E35FC1" w14:textId="77777777" w:rsidR="002E6A92" w:rsidRDefault="002E6A92" w:rsidP="002E6A92">
      <w:pPr>
        <w:spacing w:after="153" w:line="259" w:lineRule="auto"/>
        <w:ind w:right="247"/>
        <w:jc w:val="center"/>
      </w:pPr>
      <w:r>
        <w:rPr>
          <w:rFonts w:ascii="Times New Roman" w:eastAsia="Times New Roman" w:hAnsi="Times New Roman"/>
          <w:b/>
          <w:sz w:val="32"/>
        </w:rPr>
        <w:t xml:space="preserve"> </w:t>
      </w:r>
    </w:p>
    <w:p w14:paraId="24DD6427" w14:textId="77777777" w:rsidR="002E6A92" w:rsidRDefault="002E6A92" w:rsidP="002E6A92">
      <w:pPr>
        <w:spacing w:after="153" w:line="259" w:lineRule="auto"/>
        <w:ind w:right="247"/>
        <w:jc w:val="center"/>
      </w:pPr>
      <w:r>
        <w:rPr>
          <w:rFonts w:ascii="Times New Roman" w:eastAsia="Times New Roman" w:hAnsi="Times New Roman"/>
          <w:b/>
          <w:sz w:val="32"/>
        </w:rPr>
        <w:t xml:space="preserve"> </w:t>
      </w:r>
    </w:p>
    <w:p w14:paraId="5C57FB5E" w14:textId="77777777" w:rsidR="002E6A92" w:rsidRDefault="002E6A92" w:rsidP="002E6A92">
      <w:pPr>
        <w:spacing w:after="153" w:line="259" w:lineRule="auto"/>
        <w:ind w:right="247"/>
        <w:jc w:val="center"/>
      </w:pPr>
      <w:r>
        <w:rPr>
          <w:rFonts w:ascii="Times New Roman" w:eastAsia="Times New Roman" w:hAnsi="Times New Roman"/>
          <w:b/>
          <w:sz w:val="32"/>
        </w:rPr>
        <w:t xml:space="preserve"> </w:t>
      </w:r>
    </w:p>
    <w:p w14:paraId="36531EC3" w14:textId="77777777" w:rsidR="002E6A92" w:rsidRDefault="002E6A92" w:rsidP="002E6A92">
      <w:pPr>
        <w:spacing w:after="153" w:line="259" w:lineRule="auto"/>
        <w:ind w:right="247"/>
        <w:jc w:val="center"/>
      </w:pPr>
      <w:r>
        <w:rPr>
          <w:rFonts w:ascii="Times New Roman" w:eastAsia="Times New Roman" w:hAnsi="Times New Roman"/>
          <w:b/>
          <w:sz w:val="32"/>
        </w:rPr>
        <w:t xml:space="preserve"> </w:t>
      </w:r>
    </w:p>
    <w:p w14:paraId="2DD001F9" w14:textId="77777777" w:rsidR="002E6A92" w:rsidRDefault="002E6A92" w:rsidP="002E6A92">
      <w:pPr>
        <w:spacing w:after="153" w:line="259" w:lineRule="auto"/>
        <w:ind w:right="247"/>
        <w:jc w:val="center"/>
      </w:pPr>
      <w:r>
        <w:rPr>
          <w:rFonts w:ascii="Times New Roman" w:eastAsia="Times New Roman" w:hAnsi="Times New Roman"/>
          <w:b/>
          <w:sz w:val="32"/>
        </w:rPr>
        <w:t xml:space="preserve"> </w:t>
      </w:r>
    </w:p>
    <w:p w14:paraId="1FE86CD9" w14:textId="77777777" w:rsidR="002E6A92" w:rsidRDefault="002E6A92" w:rsidP="002E6A92">
      <w:pPr>
        <w:spacing w:after="152" w:line="259" w:lineRule="auto"/>
        <w:ind w:right="247"/>
        <w:jc w:val="center"/>
      </w:pPr>
      <w:r>
        <w:rPr>
          <w:rFonts w:ascii="Times New Roman" w:eastAsia="Times New Roman" w:hAnsi="Times New Roman"/>
          <w:b/>
          <w:sz w:val="32"/>
        </w:rPr>
        <w:t xml:space="preserve"> </w:t>
      </w:r>
    </w:p>
    <w:p w14:paraId="32A48DEF" w14:textId="77777777" w:rsidR="002E6A92" w:rsidRDefault="002E6A92" w:rsidP="002E6A92">
      <w:pPr>
        <w:spacing w:after="0" w:line="259" w:lineRule="auto"/>
        <w:ind w:right="247"/>
        <w:jc w:val="center"/>
      </w:pPr>
      <w:r>
        <w:rPr>
          <w:rFonts w:ascii="Times New Roman" w:eastAsia="Times New Roman" w:hAnsi="Times New Roman"/>
          <w:b/>
          <w:sz w:val="32"/>
        </w:rPr>
        <w:t xml:space="preserve"> </w:t>
      </w:r>
    </w:p>
    <w:p w14:paraId="6DE5E024" w14:textId="77777777" w:rsidR="002E6A92" w:rsidRDefault="002E6A92" w:rsidP="002E6A92">
      <w:pPr>
        <w:pStyle w:val="Heading1"/>
        <w:spacing w:after="76"/>
      </w:pPr>
      <w:r>
        <w:t xml:space="preserve">Chapter 6 Conclusion </w:t>
      </w:r>
    </w:p>
    <w:p w14:paraId="26D4A883" w14:textId="77777777" w:rsidR="002E6A92" w:rsidRDefault="002E6A92" w:rsidP="002E6A92">
      <w:pPr>
        <w:spacing w:after="0" w:line="357" w:lineRule="auto"/>
        <w:ind w:left="-5" w:right="321"/>
      </w:pPr>
      <w:r>
        <w:t xml:space="preserve"> This project consists of two separate circuits with the same connections between Arduino board and sx1278chip. One acts as end module and the other as server or controller depending upon the code dumped into the Arduino.  </w:t>
      </w:r>
    </w:p>
    <w:p w14:paraId="47515E90" w14:textId="77777777" w:rsidR="002E6A92" w:rsidRDefault="002E6A92" w:rsidP="002E6A92">
      <w:pPr>
        <w:spacing w:after="30" w:line="372" w:lineRule="auto"/>
        <w:ind w:left="-5" w:right="321"/>
      </w:pPr>
      <w:r>
        <w:t xml:space="preserve"> The process begins with the end module sensing serial data input from the potentiometer. The value is stored in a variable called ‘sensorValue’. A check is made to determine whether sensorValue is equal to the data that was previously sensed, i.e., ‘payload1.v1’. Here, payload1 is a structure with elements </w:t>
      </w:r>
    </w:p>
    <w:p w14:paraId="17A5A444" w14:textId="77777777" w:rsidR="002E6A92" w:rsidRDefault="002E6A92" w:rsidP="002E6A92">
      <w:pPr>
        <w:ind w:left="-5" w:right="321"/>
      </w:pPr>
      <w:r>
        <w:t xml:space="preserve">‘v1’ and ‘v2’.  </w:t>
      </w:r>
    </w:p>
    <w:p w14:paraId="489B7209" w14:textId="77777777" w:rsidR="002E6A92" w:rsidRDefault="002E6A92" w:rsidP="002E6A92">
      <w:pPr>
        <w:spacing w:after="0" w:line="358" w:lineRule="auto"/>
        <w:ind w:left="-5" w:right="321"/>
      </w:pPr>
      <w:r>
        <w:t xml:space="preserve"> If the two are same, then the LoRa module goes into transmit mode and waits for a packet to be delivered to it. If it receives a packet, the two values of payload1 are stored in their respective places and printed on the monitor for the sake of the user. If it receives no packet, then the values that were previously stored in v1 and v2 will be printed. The module is again put into receiver mode. </w:t>
      </w:r>
    </w:p>
    <w:p w14:paraId="0E7298FE" w14:textId="77777777" w:rsidR="002E6A92" w:rsidRDefault="002E6A92" w:rsidP="002E6A92">
      <w:pPr>
        <w:spacing w:after="1" w:line="357" w:lineRule="auto"/>
        <w:ind w:left="-5" w:right="321"/>
      </w:pPr>
      <w:r>
        <w:t xml:space="preserve"> However, if sensorValue and v1 are different, then the new sensorValue is stored in v1. LoRa module is put into transmit mode and remains there until the variables v1 and v2 are transmitted. It then goes into receiver mode and begins sensing for new value. So, the process continues. </w:t>
      </w:r>
    </w:p>
    <w:p w14:paraId="5D63F3F5" w14:textId="77777777" w:rsidR="002E6A92" w:rsidRDefault="002E6A92" w:rsidP="002E6A92">
      <w:pPr>
        <w:spacing w:after="0" w:line="357" w:lineRule="auto"/>
        <w:ind w:left="-5" w:right="321"/>
      </w:pPr>
      <w:r>
        <w:lastRenderedPageBreak/>
        <w:t xml:space="preserve"> On the other hand, the controller is initially put into receiver mode. If a new packet is received then the variables are stored in v1 and v2 and printed onto the monitor. If no packet is received then the old values are printed again. </w:t>
      </w:r>
    </w:p>
    <w:p w14:paraId="5E92D3DF" w14:textId="77777777" w:rsidR="002E6A92" w:rsidRDefault="002E6A92" w:rsidP="002E6A92">
      <w:pPr>
        <w:spacing w:after="1" w:line="357" w:lineRule="auto"/>
        <w:ind w:left="-5" w:right="321"/>
      </w:pPr>
      <w:r>
        <w:t xml:space="preserve"> Controller then senses if the potentiometer reading, from the potentiometer connected to it. This value is stored in sensorValue and is compared with v2, or previously sensed data. If there is no difference, then the module enters into receiver mode. If a new packet is received then the variables are stored in v1 and v2 and printed onto the monitor. If no packet is received then the old values are printed again. </w:t>
      </w:r>
    </w:p>
    <w:p w14:paraId="41D6F1FF" w14:textId="77777777" w:rsidR="002E6A92" w:rsidRDefault="002E6A92" w:rsidP="002E6A92">
      <w:pPr>
        <w:spacing w:after="75" w:line="358" w:lineRule="auto"/>
        <w:ind w:left="-5" w:right="321"/>
      </w:pPr>
      <w:r>
        <w:t xml:space="preserve"> If sensorValue and v2 are different, then the new sensorValue is stored in v2. LoRa module is put into transmit mode and remains there until the variables v1 and v2 are transmitted. It then goes into receiver mode and begins sensing for new value. So, the process continues. </w:t>
      </w:r>
    </w:p>
    <w:p w14:paraId="6E0E9143" w14:textId="77777777" w:rsidR="002E6A92" w:rsidRDefault="002E6A92" w:rsidP="002E6A92">
      <w:pPr>
        <w:spacing w:after="153" w:line="259" w:lineRule="auto"/>
      </w:pPr>
      <w:r>
        <w:rPr>
          <w:rFonts w:ascii="Times New Roman" w:eastAsia="Times New Roman" w:hAnsi="Times New Roman"/>
          <w:b/>
          <w:sz w:val="32"/>
        </w:rPr>
        <w:t xml:space="preserve"> </w:t>
      </w:r>
    </w:p>
    <w:p w14:paraId="3FE79813" w14:textId="77777777" w:rsidR="002E6A92" w:rsidRDefault="002E6A92" w:rsidP="002E6A92">
      <w:pPr>
        <w:spacing w:after="152" w:line="259" w:lineRule="auto"/>
      </w:pPr>
      <w:r>
        <w:rPr>
          <w:rFonts w:ascii="Times New Roman" w:eastAsia="Times New Roman" w:hAnsi="Times New Roman"/>
          <w:b/>
          <w:sz w:val="32"/>
        </w:rPr>
        <w:t xml:space="preserve"> </w:t>
      </w:r>
    </w:p>
    <w:p w14:paraId="32C1D790" w14:textId="77777777" w:rsidR="002E6A92" w:rsidRDefault="002E6A92" w:rsidP="002E6A92">
      <w:pPr>
        <w:spacing w:after="153" w:line="259" w:lineRule="auto"/>
      </w:pPr>
      <w:r>
        <w:rPr>
          <w:rFonts w:ascii="Times New Roman" w:eastAsia="Times New Roman" w:hAnsi="Times New Roman"/>
          <w:b/>
          <w:sz w:val="32"/>
        </w:rPr>
        <w:t xml:space="preserve"> </w:t>
      </w:r>
    </w:p>
    <w:p w14:paraId="51776DCD" w14:textId="77777777" w:rsidR="002E6A92" w:rsidRDefault="002E6A92" w:rsidP="002E6A92">
      <w:pPr>
        <w:spacing w:after="0" w:line="259" w:lineRule="auto"/>
      </w:pPr>
      <w:r>
        <w:rPr>
          <w:rFonts w:ascii="Times New Roman" w:eastAsia="Times New Roman" w:hAnsi="Times New Roman"/>
          <w:b/>
          <w:sz w:val="32"/>
        </w:rPr>
        <w:t xml:space="preserve"> </w:t>
      </w:r>
    </w:p>
    <w:p w14:paraId="6DBC3E0B" w14:textId="77777777" w:rsidR="002E6A92" w:rsidRDefault="002E6A92" w:rsidP="002E6A92">
      <w:pPr>
        <w:pStyle w:val="Heading1"/>
        <w:spacing w:after="123"/>
      </w:pPr>
      <w:r>
        <w:t xml:space="preserve">Chapter 7 Applications and Future Scope </w:t>
      </w:r>
    </w:p>
    <w:p w14:paraId="69A50D67" w14:textId="77777777" w:rsidR="002E6A92" w:rsidRDefault="002E6A92" w:rsidP="002E6A92">
      <w:pPr>
        <w:spacing w:after="0" w:line="357" w:lineRule="auto"/>
        <w:ind w:left="-5" w:right="321"/>
      </w:pPr>
      <w:r>
        <w:t xml:space="preserve"> ‘LoRa Communication Protocol for Farming’ is in itself an application of the technology LoRa. So, it would be inappropriate to give any applications to this. However, applications to LoRa technology can be sited in this context. Hence, apart from the few mentioned in section 4.5 here are few more. </w:t>
      </w:r>
    </w:p>
    <w:p w14:paraId="7C000759" w14:textId="77777777" w:rsidR="002E6A92" w:rsidRDefault="002E6A92" w:rsidP="002E6A92">
      <w:pPr>
        <w:spacing w:after="196"/>
        <w:ind w:left="-5" w:right="321"/>
      </w:pPr>
      <w:r>
        <w:t xml:space="preserve">LoRa technology is ideal for battery-operated sensor and low-power applications such as: </w:t>
      </w:r>
    </w:p>
    <w:p w14:paraId="2826E6DB" w14:textId="77777777" w:rsidR="002E6A92" w:rsidRDefault="002E6A92" w:rsidP="002E6A92">
      <w:pPr>
        <w:numPr>
          <w:ilvl w:val="0"/>
          <w:numId w:val="11"/>
        </w:numPr>
        <w:spacing w:after="102" w:line="248" w:lineRule="auto"/>
        <w:ind w:right="321" w:hanging="360"/>
        <w:jc w:val="both"/>
      </w:pPr>
      <w:r>
        <w:t xml:space="preserve">Internet of Things  </w:t>
      </w:r>
    </w:p>
    <w:p w14:paraId="77732D68" w14:textId="77777777" w:rsidR="002E6A92" w:rsidRDefault="002E6A92" w:rsidP="002E6A92">
      <w:pPr>
        <w:numPr>
          <w:ilvl w:val="0"/>
          <w:numId w:val="11"/>
        </w:numPr>
        <w:spacing w:after="125" w:line="248" w:lineRule="auto"/>
        <w:ind w:right="321" w:hanging="360"/>
        <w:jc w:val="both"/>
      </w:pPr>
      <w:r>
        <w:t xml:space="preserve">Smart Agriculture </w:t>
      </w:r>
    </w:p>
    <w:p w14:paraId="18A1E46C" w14:textId="77777777" w:rsidR="002E6A92" w:rsidRDefault="002E6A92" w:rsidP="002E6A92">
      <w:pPr>
        <w:numPr>
          <w:ilvl w:val="0"/>
          <w:numId w:val="11"/>
        </w:numPr>
        <w:spacing w:after="125" w:line="248" w:lineRule="auto"/>
        <w:ind w:right="321" w:hanging="360"/>
        <w:jc w:val="both"/>
      </w:pPr>
      <w:r>
        <w:t xml:space="preserve">Smart City  </w:t>
      </w:r>
    </w:p>
    <w:p w14:paraId="15C4BD9B" w14:textId="77777777" w:rsidR="002E6A92" w:rsidRDefault="002E6A92" w:rsidP="002E6A92">
      <w:pPr>
        <w:numPr>
          <w:ilvl w:val="0"/>
          <w:numId w:val="11"/>
        </w:numPr>
        <w:spacing w:after="102" w:line="248" w:lineRule="auto"/>
        <w:ind w:right="321" w:hanging="360"/>
        <w:jc w:val="both"/>
      </w:pPr>
      <w:r>
        <w:t xml:space="preserve">Sensor Networks </w:t>
      </w:r>
    </w:p>
    <w:p w14:paraId="37AAA9E4" w14:textId="77777777" w:rsidR="002E6A92" w:rsidRDefault="002E6A92" w:rsidP="002E6A92">
      <w:pPr>
        <w:numPr>
          <w:ilvl w:val="0"/>
          <w:numId w:val="11"/>
        </w:numPr>
        <w:spacing w:after="125" w:line="248" w:lineRule="auto"/>
        <w:ind w:right="321" w:hanging="360"/>
        <w:jc w:val="both"/>
      </w:pPr>
      <w:r>
        <w:t xml:space="preserve">Industrial Automation </w:t>
      </w:r>
    </w:p>
    <w:p w14:paraId="29446DB7" w14:textId="77777777" w:rsidR="002E6A92" w:rsidRDefault="002E6A92" w:rsidP="002E6A92">
      <w:pPr>
        <w:numPr>
          <w:ilvl w:val="0"/>
          <w:numId w:val="11"/>
        </w:numPr>
        <w:spacing w:after="125" w:line="248" w:lineRule="auto"/>
        <w:ind w:right="321" w:hanging="360"/>
        <w:jc w:val="both"/>
      </w:pPr>
      <w:r>
        <w:t xml:space="preserve">Sensor Meters </w:t>
      </w:r>
    </w:p>
    <w:p w14:paraId="4131CFCF" w14:textId="77777777" w:rsidR="002E6A92" w:rsidRDefault="002E6A92" w:rsidP="002E6A92">
      <w:pPr>
        <w:numPr>
          <w:ilvl w:val="0"/>
          <w:numId w:val="11"/>
        </w:numPr>
        <w:spacing w:after="103" w:line="248" w:lineRule="auto"/>
        <w:ind w:right="321" w:hanging="360"/>
        <w:jc w:val="both"/>
      </w:pPr>
      <w:r>
        <w:t xml:space="preserve">Asset Tracking  </w:t>
      </w:r>
    </w:p>
    <w:p w14:paraId="2EFE193C" w14:textId="77777777" w:rsidR="002E6A92" w:rsidRDefault="002E6A92" w:rsidP="002E6A92">
      <w:pPr>
        <w:numPr>
          <w:ilvl w:val="0"/>
          <w:numId w:val="11"/>
        </w:numPr>
        <w:spacing w:after="125" w:line="248" w:lineRule="auto"/>
        <w:ind w:right="321" w:hanging="360"/>
        <w:jc w:val="both"/>
      </w:pPr>
      <w:r>
        <w:t xml:space="preserve">Smart Home </w:t>
      </w:r>
    </w:p>
    <w:p w14:paraId="651ACEE3" w14:textId="77777777" w:rsidR="002E6A92" w:rsidRDefault="002E6A92" w:rsidP="002E6A92">
      <w:pPr>
        <w:numPr>
          <w:ilvl w:val="0"/>
          <w:numId w:val="11"/>
        </w:numPr>
        <w:spacing w:after="161" w:line="248" w:lineRule="auto"/>
        <w:ind w:right="321" w:hanging="360"/>
        <w:jc w:val="both"/>
      </w:pPr>
      <w:r>
        <w:t xml:space="preserve">M2M </w:t>
      </w:r>
    </w:p>
    <w:p w14:paraId="507FCE3A" w14:textId="77777777" w:rsidR="002E6A92" w:rsidRDefault="002E6A92" w:rsidP="002E6A92">
      <w:pPr>
        <w:spacing w:after="46" w:line="358" w:lineRule="auto"/>
        <w:ind w:left="-5" w:right="312"/>
      </w:pPr>
      <w:r>
        <w:rPr>
          <w:color w:val="333333"/>
        </w:rPr>
        <w:t xml:space="preserve"> Furthermore, on March 16, 2016, South Korea’s largest mobile operator, SK Telecom (SKT), plans to deploy a nationwide low-power wide area (LPWA) network this year as part of its long-term strategy to support Internet of Things (IoT) services. </w:t>
      </w:r>
    </w:p>
    <w:p w14:paraId="52177943" w14:textId="77777777" w:rsidR="002E6A92" w:rsidRDefault="002E6A92" w:rsidP="002E6A92">
      <w:pPr>
        <w:spacing w:after="90" w:line="357" w:lineRule="auto"/>
        <w:ind w:left="-5" w:right="321"/>
      </w:pPr>
      <w:r>
        <w:rPr>
          <w:color w:val="333333"/>
        </w:rPr>
        <w:lastRenderedPageBreak/>
        <w:t xml:space="preserve"> Also, on February 22, 2016, </w:t>
      </w:r>
      <w:hyperlink r:id="rId78">
        <w:r>
          <w:t>Semtech Corporation,</w:t>
        </w:r>
      </w:hyperlink>
      <w:r>
        <w:t xml:space="preserve"> a leading supplier of analog and mixed-signal semiconductors, and </w:t>
      </w:r>
      <w:hyperlink r:id="rId79">
        <w:r>
          <w:t>ARM,</w:t>
        </w:r>
      </w:hyperlink>
      <w:r>
        <w:t xml:space="preserve"> a leader in microprocessor technology, recently released LoRaWAN development through </w:t>
      </w:r>
      <w:hyperlink r:id="rId80">
        <w:r>
          <w:t>ARM mbed</w:t>
        </w:r>
      </w:hyperlink>
      <w:hyperlink r:id="rId81">
        <w:r>
          <w:t xml:space="preserve"> </w:t>
        </w:r>
      </w:hyperlink>
      <w:r>
        <w:t xml:space="preserve">with LoRa-based shields and platforms.  </w:t>
      </w:r>
    </w:p>
    <w:p w14:paraId="6993D249" w14:textId="77777777" w:rsidR="002E6A92" w:rsidRDefault="002E6A92" w:rsidP="002E6A92">
      <w:pPr>
        <w:spacing w:after="283" w:line="357" w:lineRule="auto"/>
        <w:ind w:left="-5" w:right="321"/>
      </w:pPr>
      <w:r>
        <w:t xml:space="preserve"> Tata Communications’ proposed LPWAN wireless network is optimized for ultra-low power consumption, which allows the battery in the end device to last for more than a decade without replacement, and has unprecedented reach, enabling communications in deep water and up to 50 meters underground. </w:t>
      </w:r>
    </w:p>
    <w:p w14:paraId="66F71747" w14:textId="77777777" w:rsidR="002E6A92" w:rsidRDefault="002E6A92" w:rsidP="002E6A92">
      <w:pPr>
        <w:spacing w:after="199" w:line="358" w:lineRule="auto"/>
        <w:ind w:left="-5" w:right="312"/>
      </w:pPr>
      <w:r>
        <w:t xml:space="preserve"> </w:t>
      </w:r>
      <w:r>
        <w:rPr>
          <w:color w:val="333333"/>
        </w:rPr>
        <w:t xml:space="preserve">A new wireless sensor network being installed in Japan could help scientists more accurately predict the behavior of the country’s most active volcanoes. The system will gather enormous amounts of data used to forecast volcanic activity, identifying when it might be necessary to issue warnings or evacuations. </w:t>
      </w:r>
    </w:p>
    <w:p w14:paraId="3044FA0D" w14:textId="77777777" w:rsidR="002E6A92" w:rsidRDefault="002E6A92" w:rsidP="002E6A92">
      <w:pPr>
        <w:spacing w:after="199" w:line="358" w:lineRule="auto"/>
        <w:ind w:left="-15" w:right="312" w:firstLine="720"/>
      </w:pPr>
      <w:r>
        <w:rPr>
          <w:color w:val="333333"/>
        </w:rPr>
        <w:t xml:space="preserve">The sensor network, which will be installed around 47 volcanoes that the Japanese government has selected for around-the-clock observation, will measure several different variables. In addition to the seismic activity that almost always occurs before an eruption, the sensors will monitor gas emissions, topography changes, and vibrations in the air caused by rocks and ash spewing from the volcano. </w:t>
      </w:r>
    </w:p>
    <w:p w14:paraId="613996D8" w14:textId="77777777" w:rsidR="002E6A92" w:rsidRDefault="002E6A92" w:rsidP="002E6A92">
      <w:pPr>
        <w:spacing w:after="199" w:line="358" w:lineRule="auto"/>
        <w:ind w:left="-15" w:right="312" w:firstLine="720"/>
      </w:pPr>
      <w:r>
        <w:rPr>
          <w:color w:val="333333"/>
        </w:rPr>
        <w:t xml:space="preserve">These are just a few of those applications which can be completed in near future. Several similar ones are yet to come. </w:t>
      </w:r>
    </w:p>
    <w:p w14:paraId="795CB94D" w14:textId="77777777" w:rsidR="002E6A92" w:rsidRDefault="002E6A92" w:rsidP="002E6A92">
      <w:pPr>
        <w:spacing w:after="314" w:line="259" w:lineRule="auto"/>
        <w:ind w:left="720"/>
      </w:pPr>
      <w:r>
        <w:rPr>
          <w:color w:val="333333"/>
        </w:rPr>
        <w:t xml:space="preserve"> </w:t>
      </w:r>
    </w:p>
    <w:p w14:paraId="753DC132" w14:textId="77777777" w:rsidR="002E6A92" w:rsidRDefault="002E6A92" w:rsidP="002E6A92">
      <w:pPr>
        <w:spacing w:after="315" w:line="259" w:lineRule="auto"/>
        <w:ind w:left="720"/>
      </w:pPr>
      <w:r>
        <w:rPr>
          <w:color w:val="333333"/>
        </w:rPr>
        <w:t xml:space="preserve"> </w:t>
      </w:r>
    </w:p>
    <w:p w14:paraId="5D298FAD" w14:textId="77777777" w:rsidR="002E6A92" w:rsidRDefault="002E6A92" w:rsidP="002E6A92">
      <w:pPr>
        <w:spacing w:after="314" w:line="259" w:lineRule="auto"/>
        <w:ind w:left="720"/>
      </w:pPr>
      <w:r>
        <w:rPr>
          <w:color w:val="333333"/>
        </w:rPr>
        <w:t xml:space="preserve"> </w:t>
      </w:r>
    </w:p>
    <w:p w14:paraId="1E79CB13" w14:textId="77777777" w:rsidR="002E6A92" w:rsidRDefault="002E6A92" w:rsidP="002E6A92">
      <w:pPr>
        <w:spacing w:after="314" w:line="259" w:lineRule="auto"/>
        <w:ind w:left="720"/>
      </w:pPr>
      <w:r>
        <w:rPr>
          <w:color w:val="333333"/>
        </w:rPr>
        <w:t xml:space="preserve"> </w:t>
      </w:r>
    </w:p>
    <w:p w14:paraId="4170489B" w14:textId="77777777" w:rsidR="002E6A92" w:rsidRDefault="002E6A92" w:rsidP="002E6A92">
      <w:pPr>
        <w:spacing w:after="314" w:line="259" w:lineRule="auto"/>
        <w:ind w:left="720"/>
      </w:pPr>
      <w:r>
        <w:rPr>
          <w:color w:val="333333"/>
        </w:rPr>
        <w:t xml:space="preserve"> </w:t>
      </w:r>
    </w:p>
    <w:p w14:paraId="0B9E3EB3" w14:textId="77777777" w:rsidR="002E6A92" w:rsidRDefault="002E6A92" w:rsidP="002E6A92">
      <w:pPr>
        <w:spacing w:after="312" w:line="259" w:lineRule="auto"/>
        <w:ind w:left="720"/>
      </w:pPr>
      <w:r>
        <w:rPr>
          <w:color w:val="333333"/>
        </w:rPr>
        <w:t xml:space="preserve"> </w:t>
      </w:r>
    </w:p>
    <w:p w14:paraId="50D80B14" w14:textId="77777777" w:rsidR="002E6A92" w:rsidRDefault="002E6A92" w:rsidP="002E6A92">
      <w:pPr>
        <w:spacing w:after="314" w:line="259" w:lineRule="auto"/>
        <w:ind w:left="720"/>
      </w:pPr>
      <w:r>
        <w:rPr>
          <w:color w:val="333333"/>
        </w:rPr>
        <w:t xml:space="preserve"> </w:t>
      </w:r>
    </w:p>
    <w:p w14:paraId="0B2DE4FF" w14:textId="77777777" w:rsidR="002E6A92" w:rsidRDefault="002E6A92" w:rsidP="002E6A92">
      <w:pPr>
        <w:spacing w:after="314" w:line="259" w:lineRule="auto"/>
        <w:ind w:left="720"/>
      </w:pPr>
      <w:r>
        <w:rPr>
          <w:color w:val="333333"/>
        </w:rPr>
        <w:t xml:space="preserve"> </w:t>
      </w:r>
    </w:p>
    <w:p w14:paraId="7AB6BF3C" w14:textId="77777777" w:rsidR="002E6A92" w:rsidRDefault="002E6A92" w:rsidP="002E6A92">
      <w:pPr>
        <w:spacing w:after="314" w:line="259" w:lineRule="auto"/>
        <w:ind w:left="720"/>
      </w:pPr>
      <w:r>
        <w:rPr>
          <w:color w:val="333333"/>
        </w:rPr>
        <w:t xml:space="preserve"> </w:t>
      </w:r>
    </w:p>
    <w:p w14:paraId="4FD34E44" w14:textId="77777777" w:rsidR="002E6A92" w:rsidRDefault="002E6A92" w:rsidP="002E6A92">
      <w:pPr>
        <w:spacing w:after="314" w:line="259" w:lineRule="auto"/>
        <w:ind w:left="720"/>
      </w:pPr>
      <w:r>
        <w:rPr>
          <w:color w:val="333333"/>
        </w:rPr>
        <w:t xml:space="preserve"> </w:t>
      </w:r>
    </w:p>
    <w:p w14:paraId="786E6F13" w14:textId="77777777" w:rsidR="002E6A92" w:rsidRDefault="002E6A92" w:rsidP="002E6A92">
      <w:pPr>
        <w:spacing w:after="312" w:line="259" w:lineRule="auto"/>
        <w:ind w:left="720"/>
      </w:pPr>
      <w:r>
        <w:rPr>
          <w:color w:val="333333"/>
        </w:rPr>
        <w:lastRenderedPageBreak/>
        <w:t xml:space="preserve"> </w:t>
      </w:r>
    </w:p>
    <w:p w14:paraId="3FA82D14" w14:textId="77777777" w:rsidR="002E6A92" w:rsidRDefault="002E6A92" w:rsidP="002E6A92">
      <w:pPr>
        <w:spacing w:after="314" w:line="259" w:lineRule="auto"/>
        <w:ind w:left="720"/>
      </w:pPr>
      <w:r>
        <w:rPr>
          <w:color w:val="333333"/>
        </w:rPr>
        <w:t xml:space="preserve"> </w:t>
      </w:r>
    </w:p>
    <w:p w14:paraId="31D637CD" w14:textId="77777777" w:rsidR="002E6A92" w:rsidRDefault="002E6A92" w:rsidP="002E6A92">
      <w:pPr>
        <w:spacing w:after="315" w:line="259" w:lineRule="auto"/>
        <w:ind w:left="720"/>
      </w:pPr>
      <w:r>
        <w:rPr>
          <w:color w:val="333333"/>
        </w:rPr>
        <w:t xml:space="preserve"> </w:t>
      </w:r>
    </w:p>
    <w:p w14:paraId="02277DA8" w14:textId="77777777" w:rsidR="002E6A92" w:rsidRDefault="002E6A92" w:rsidP="002E6A92">
      <w:pPr>
        <w:spacing w:after="314" w:line="259" w:lineRule="auto"/>
        <w:ind w:left="720"/>
      </w:pPr>
      <w:r>
        <w:rPr>
          <w:color w:val="333333"/>
        </w:rPr>
        <w:t xml:space="preserve"> </w:t>
      </w:r>
    </w:p>
    <w:p w14:paraId="400C42C4" w14:textId="77777777" w:rsidR="002E6A92" w:rsidRDefault="002E6A92" w:rsidP="002E6A92">
      <w:pPr>
        <w:spacing w:after="314" w:line="259" w:lineRule="auto"/>
        <w:ind w:left="720"/>
      </w:pPr>
      <w:r>
        <w:rPr>
          <w:color w:val="333333"/>
        </w:rPr>
        <w:t xml:space="preserve"> </w:t>
      </w:r>
    </w:p>
    <w:p w14:paraId="316A1D8B" w14:textId="77777777" w:rsidR="002E6A92" w:rsidRDefault="002E6A92" w:rsidP="002E6A92">
      <w:pPr>
        <w:spacing w:after="314" w:line="259" w:lineRule="auto"/>
        <w:ind w:left="720"/>
      </w:pPr>
      <w:r>
        <w:rPr>
          <w:color w:val="333333"/>
        </w:rPr>
        <w:t xml:space="preserve"> </w:t>
      </w:r>
    </w:p>
    <w:p w14:paraId="4EFC1AC9" w14:textId="77777777" w:rsidR="002E6A92" w:rsidRDefault="002E6A92" w:rsidP="002E6A92">
      <w:pPr>
        <w:spacing w:after="0" w:line="259" w:lineRule="auto"/>
        <w:ind w:left="720"/>
      </w:pPr>
      <w:r>
        <w:rPr>
          <w:color w:val="333333"/>
        </w:rPr>
        <w:t xml:space="preserve"> </w:t>
      </w:r>
    </w:p>
    <w:p w14:paraId="389C8130" w14:textId="77777777" w:rsidR="002E6A92" w:rsidRDefault="002E6A92" w:rsidP="002E6A92">
      <w:pPr>
        <w:spacing w:after="238" w:line="259" w:lineRule="auto"/>
      </w:pPr>
      <w:r>
        <w:t xml:space="preserve"> </w:t>
      </w:r>
    </w:p>
    <w:p w14:paraId="6714E50D" w14:textId="77777777" w:rsidR="002E6A92" w:rsidRDefault="002E6A92" w:rsidP="002E6A92">
      <w:pPr>
        <w:spacing w:after="153" w:line="259" w:lineRule="auto"/>
        <w:ind w:left="-5"/>
      </w:pPr>
      <w:r>
        <w:rPr>
          <w:rFonts w:ascii="Times New Roman" w:eastAsia="Times New Roman" w:hAnsi="Times New Roman"/>
          <w:b/>
          <w:sz w:val="32"/>
        </w:rPr>
        <w:t xml:space="preserve">Flowcharts for Codes: </w:t>
      </w:r>
    </w:p>
    <w:p w14:paraId="27A42307" w14:textId="77777777" w:rsidR="002E6A92" w:rsidRDefault="002E6A92" w:rsidP="002E6A92">
      <w:pPr>
        <w:spacing w:after="153" w:line="259" w:lineRule="auto"/>
      </w:pPr>
      <w:r>
        <w:rPr>
          <w:rFonts w:ascii="Times New Roman" w:eastAsia="Times New Roman" w:hAnsi="Times New Roman"/>
          <w:b/>
          <w:sz w:val="32"/>
        </w:rPr>
        <w:t xml:space="preserve"> </w:t>
      </w:r>
    </w:p>
    <w:p w14:paraId="5EE08E52" w14:textId="77777777" w:rsidR="002E6A92" w:rsidRDefault="002E6A92" w:rsidP="002E6A92">
      <w:pPr>
        <w:spacing w:after="141" w:line="259" w:lineRule="auto"/>
      </w:pPr>
      <w:r>
        <w:rPr>
          <w:rFonts w:ascii="Times New Roman" w:eastAsia="Times New Roman" w:hAnsi="Times New Roman"/>
          <w:b/>
          <w:sz w:val="32"/>
        </w:rPr>
        <w:t xml:space="preserve"> </w:t>
      </w:r>
    </w:p>
    <w:p w14:paraId="67C0C444" w14:textId="77777777" w:rsidR="002E6A92" w:rsidRDefault="002E6A92" w:rsidP="002E6A92">
      <w:pPr>
        <w:spacing w:after="0" w:line="259" w:lineRule="auto"/>
        <w:ind w:right="1000"/>
        <w:jc w:val="right"/>
      </w:pPr>
      <w:r>
        <w:rPr>
          <w:noProof/>
        </w:rPr>
        <w:lastRenderedPageBreak/>
        <w:drawing>
          <wp:inline distT="0" distB="0" distL="0" distR="0" wp14:anchorId="46CECB41" wp14:editId="06584898">
            <wp:extent cx="5943600" cy="6033516"/>
            <wp:effectExtent l="0" t="0" r="0" b="0"/>
            <wp:docPr id="3872" name="Picture 3872"/>
            <wp:cNvGraphicFramePr/>
            <a:graphic xmlns:a="http://schemas.openxmlformats.org/drawingml/2006/main">
              <a:graphicData uri="http://schemas.openxmlformats.org/drawingml/2006/picture">
                <pic:pic xmlns:pic="http://schemas.openxmlformats.org/drawingml/2006/picture">
                  <pic:nvPicPr>
                    <pic:cNvPr id="3872" name="Picture 3872"/>
                    <pic:cNvPicPr/>
                  </pic:nvPicPr>
                  <pic:blipFill>
                    <a:blip r:embed="rId82"/>
                    <a:stretch>
                      <a:fillRect/>
                    </a:stretch>
                  </pic:blipFill>
                  <pic:spPr>
                    <a:xfrm>
                      <a:off x="0" y="0"/>
                      <a:ext cx="5943600" cy="6033516"/>
                    </a:xfrm>
                    <a:prstGeom prst="rect">
                      <a:avLst/>
                    </a:prstGeom>
                  </pic:spPr>
                </pic:pic>
              </a:graphicData>
            </a:graphic>
          </wp:inline>
        </w:drawing>
      </w:r>
      <w:r>
        <w:rPr>
          <w:rFonts w:ascii="Times New Roman" w:eastAsia="Times New Roman" w:hAnsi="Times New Roman"/>
          <w:b/>
          <w:sz w:val="32"/>
        </w:rPr>
        <w:t xml:space="preserve"> </w:t>
      </w:r>
    </w:p>
    <w:p w14:paraId="693654CB" w14:textId="77777777" w:rsidR="002E6A92" w:rsidRDefault="002E6A92" w:rsidP="002E6A92">
      <w:pPr>
        <w:spacing w:after="134" w:line="259" w:lineRule="auto"/>
        <w:ind w:right="643"/>
        <w:jc w:val="right"/>
      </w:pPr>
      <w:r>
        <w:rPr>
          <w:noProof/>
        </w:rPr>
        <w:lastRenderedPageBreak/>
        <w:drawing>
          <wp:inline distT="0" distB="0" distL="0" distR="0" wp14:anchorId="03E5A9BE" wp14:editId="1CAD8C2F">
            <wp:extent cx="5943600" cy="8174736"/>
            <wp:effectExtent l="0" t="0" r="0" b="0"/>
            <wp:docPr id="3882" name="Picture 3882"/>
            <wp:cNvGraphicFramePr/>
            <a:graphic xmlns:a="http://schemas.openxmlformats.org/drawingml/2006/main">
              <a:graphicData uri="http://schemas.openxmlformats.org/drawingml/2006/picture">
                <pic:pic xmlns:pic="http://schemas.openxmlformats.org/drawingml/2006/picture">
                  <pic:nvPicPr>
                    <pic:cNvPr id="3882" name="Picture 3882"/>
                    <pic:cNvPicPr/>
                  </pic:nvPicPr>
                  <pic:blipFill>
                    <a:blip r:embed="rId83"/>
                    <a:stretch>
                      <a:fillRect/>
                    </a:stretch>
                  </pic:blipFill>
                  <pic:spPr>
                    <a:xfrm>
                      <a:off x="0" y="0"/>
                      <a:ext cx="5943600" cy="8174736"/>
                    </a:xfrm>
                    <a:prstGeom prst="rect">
                      <a:avLst/>
                    </a:prstGeom>
                  </pic:spPr>
                </pic:pic>
              </a:graphicData>
            </a:graphic>
          </wp:inline>
        </w:drawing>
      </w:r>
      <w:r>
        <w:rPr>
          <w:rFonts w:ascii="Times New Roman" w:eastAsia="Times New Roman" w:hAnsi="Times New Roman"/>
          <w:b/>
        </w:rPr>
        <w:t xml:space="preserve"> </w:t>
      </w:r>
    </w:p>
    <w:p w14:paraId="645FE5C2" w14:textId="77777777" w:rsidR="002E6A92" w:rsidRDefault="002E6A92" w:rsidP="002E6A92">
      <w:pPr>
        <w:spacing w:after="0" w:line="259" w:lineRule="auto"/>
      </w:pPr>
      <w:r>
        <w:rPr>
          <w:rFonts w:ascii="Times New Roman" w:eastAsia="Times New Roman" w:hAnsi="Times New Roman"/>
          <w:b/>
          <w:sz w:val="32"/>
        </w:rPr>
        <w:t xml:space="preserve"> </w:t>
      </w:r>
    </w:p>
    <w:p w14:paraId="4DFE2089" w14:textId="77777777" w:rsidR="002E6A92" w:rsidRDefault="002E6A92" w:rsidP="002E6A92">
      <w:pPr>
        <w:spacing w:after="76" w:line="259" w:lineRule="auto"/>
        <w:ind w:left="-5"/>
      </w:pPr>
      <w:r>
        <w:rPr>
          <w:rFonts w:ascii="Times New Roman" w:eastAsia="Times New Roman" w:hAnsi="Times New Roman"/>
          <w:b/>
          <w:sz w:val="32"/>
        </w:rPr>
        <w:t xml:space="preserve">Code: </w:t>
      </w:r>
    </w:p>
    <w:p w14:paraId="2933188A" w14:textId="77777777" w:rsidR="002E6A92" w:rsidRDefault="002E6A92" w:rsidP="002E6A92">
      <w:pPr>
        <w:ind w:left="-5" w:right="321"/>
      </w:pPr>
      <w:r>
        <w:lastRenderedPageBreak/>
        <w:t xml:space="preserve">/*End Module*/ </w:t>
      </w:r>
    </w:p>
    <w:p w14:paraId="284127C6" w14:textId="77777777" w:rsidR="002E6A92" w:rsidRDefault="002E6A92" w:rsidP="002E6A92">
      <w:pPr>
        <w:ind w:left="-5" w:right="321"/>
      </w:pPr>
      <w:r>
        <w:t xml:space="preserve">/************************************* </w:t>
      </w:r>
    </w:p>
    <w:p w14:paraId="669F8EE6" w14:textId="77777777" w:rsidR="002E6A92" w:rsidRDefault="002E6A92" w:rsidP="002E6A92">
      <w:pPr>
        <w:ind w:left="-5" w:right="321"/>
      </w:pPr>
      <w:r>
        <w:t xml:space="preserve">  Project: Pro Micro Arduino + LoRa iMod 4 Server </w:t>
      </w:r>
    </w:p>
    <w:p w14:paraId="123A01B2" w14:textId="77777777" w:rsidR="002E6A92" w:rsidRDefault="002E6A92" w:rsidP="002E6A92">
      <w:pPr>
        <w:ind w:left="-5" w:right="321"/>
      </w:pPr>
      <w:r>
        <w:t xml:space="preserve">  Data Rate : Determined by program </w:t>
      </w:r>
    </w:p>
    <w:p w14:paraId="565FD1F8" w14:textId="77777777" w:rsidR="002E6A92" w:rsidRDefault="002E6A92" w:rsidP="002E6A92">
      <w:pPr>
        <w:ind w:left="-5" w:right="321"/>
      </w:pPr>
      <w:r>
        <w:t xml:space="preserve">  Frequency: 433Mhz </w:t>
      </w:r>
    </w:p>
    <w:p w14:paraId="3506FBCC" w14:textId="77777777" w:rsidR="002E6A92" w:rsidRDefault="002E6A92" w:rsidP="002E6A92">
      <w:pPr>
        <w:ind w:left="-5" w:right="321"/>
      </w:pPr>
      <w:r>
        <w:t xml:space="preserve">  Modulation: LoRA </w:t>
      </w:r>
    </w:p>
    <w:p w14:paraId="67F69FBE" w14:textId="77777777" w:rsidR="002E6A92" w:rsidRDefault="002E6A92" w:rsidP="002E6A92">
      <w:pPr>
        <w:ind w:left="-5" w:right="321"/>
      </w:pPr>
      <w:r>
        <w:t xml:space="preserve">  Transmit mode : continuous receive </w:t>
      </w:r>
    </w:p>
    <w:p w14:paraId="7B5B25AB" w14:textId="77777777" w:rsidR="002E6A92" w:rsidRDefault="002E6A92" w:rsidP="002E6A92">
      <w:pPr>
        <w:ind w:left="-5" w:right="321"/>
      </w:pPr>
      <w:r>
        <w:t xml:space="preserve">*************************************/ </w:t>
      </w:r>
    </w:p>
    <w:p w14:paraId="72C115AB" w14:textId="77777777" w:rsidR="002E6A92" w:rsidRDefault="002E6A92" w:rsidP="002E6A92">
      <w:pPr>
        <w:spacing w:after="113" w:line="259" w:lineRule="auto"/>
      </w:pPr>
      <w:r>
        <w:t xml:space="preserve"> </w:t>
      </w:r>
    </w:p>
    <w:p w14:paraId="74692765" w14:textId="77777777" w:rsidR="002E6A92" w:rsidRDefault="002E6A92" w:rsidP="002E6A92">
      <w:pPr>
        <w:ind w:left="-5" w:right="321"/>
      </w:pPr>
      <w:r>
        <w:t xml:space="preserve">#include &lt;SoftwareSerial.h&gt; </w:t>
      </w:r>
    </w:p>
    <w:p w14:paraId="01194BA6" w14:textId="77777777" w:rsidR="002E6A92" w:rsidRDefault="002E6A92" w:rsidP="002E6A92">
      <w:pPr>
        <w:spacing w:after="112" w:line="259" w:lineRule="auto"/>
      </w:pPr>
      <w:r>
        <w:t xml:space="preserve"> </w:t>
      </w:r>
    </w:p>
    <w:p w14:paraId="4277DFD1" w14:textId="77777777" w:rsidR="002E6A92" w:rsidRDefault="002E6A92" w:rsidP="002E6A92">
      <w:pPr>
        <w:ind w:left="-5" w:right="321"/>
      </w:pPr>
      <w:r>
        <w:t xml:space="preserve">/************************************* </w:t>
      </w:r>
    </w:p>
    <w:p w14:paraId="0BD23DD4" w14:textId="77777777" w:rsidR="002E6A92" w:rsidRDefault="002E6A92" w:rsidP="002E6A92">
      <w:pPr>
        <w:ind w:left="-5" w:right="321"/>
      </w:pPr>
      <w:r>
        <w:t xml:space="preserve">  Software Serial Setup </w:t>
      </w:r>
    </w:p>
    <w:p w14:paraId="1B9AB859" w14:textId="77777777" w:rsidR="002E6A92" w:rsidRDefault="002E6A92" w:rsidP="002E6A92">
      <w:pPr>
        <w:ind w:left="-5" w:right="321"/>
      </w:pPr>
      <w:r>
        <w:t xml:space="preserve">  Data Rate : 9600bps </w:t>
      </w:r>
    </w:p>
    <w:p w14:paraId="199EE901" w14:textId="77777777" w:rsidR="002E6A92" w:rsidRDefault="002E6A92" w:rsidP="002E6A92">
      <w:pPr>
        <w:ind w:left="-5" w:right="321"/>
      </w:pPr>
      <w:r>
        <w:t xml:space="preserve">  Pinouts: RX (yellow wire) -&gt; TXO (pin 0), TX (red wire) -&gt; RX0, GNd (Blue) -&gt; GND </w:t>
      </w:r>
    </w:p>
    <w:p w14:paraId="005D8776" w14:textId="77777777" w:rsidR="002E6A92" w:rsidRDefault="002E6A92" w:rsidP="002E6A92">
      <w:pPr>
        <w:ind w:left="-5" w:right="321"/>
      </w:pPr>
      <w:r>
        <w:t xml:space="preserve">  Transmit mode : continuous transmit </w:t>
      </w:r>
    </w:p>
    <w:p w14:paraId="1F2260E8" w14:textId="77777777" w:rsidR="002E6A92" w:rsidRDefault="002E6A92" w:rsidP="002E6A92">
      <w:pPr>
        <w:ind w:left="-5" w:right="321"/>
      </w:pPr>
      <w:r>
        <w:t xml:space="preserve">*************************************/ </w:t>
      </w:r>
    </w:p>
    <w:p w14:paraId="04EC701D" w14:textId="77777777" w:rsidR="002E6A92" w:rsidRDefault="002E6A92" w:rsidP="002E6A92">
      <w:pPr>
        <w:spacing w:after="115" w:line="259" w:lineRule="auto"/>
      </w:pPr>
      <w:r>
        <w:t xml:space="preserve"> </w:t>
      </w:r>
    </w:p>
    <w:p w14:paraId="7D95C380" w14:textId="77777777" w:rsidR="002E6A92" w:rsidRDefault="002E6A92" w:rsidP="002E6A92">
      <w:pPr>
        <w:ind w:left="-5" w:right="321"/>
      </w:pPr>
      <w:r>
        <w:t xml:space="preserve">SoftwareSerial console(1, 0);    // RX, TX </w:t>
      </w:r>
    </w:p>
    <w:p w14:paraId="757A03D4" w14:textId="77777777" w:rsidR="002E6A92" w:rsidRDefault="002E6A92" w:rsidP="002E6A92">
      <w:pPr>
        <w:spacing w:after="115" w:line="259" w:lineRule="auto"/>
      </w:pPr>
      <w:r>
        <w:t xml:space="preserve"> </w:t>
      </w:r>
    </w:p>
    <w:p w14:paraId="64F1BF72" w14:textId="77777777" w:rsidR="002E6A92" w:rsidRDefault="002E6A92" w:rsidP="002E6A92">
      <w:pPr>
        <w:spacing w:after="5" w:line="359" w:lineRule="auto"/>
        <w:ind w:left="-5" w:right="6570"/>
      </w:pPr>
      <w:r>
        <w:t xml:space="preserve">unsigned char mode; //lora --1 / FSK --0 unsigned char Freq_Sel;  unsigned char Power_Sel;  unsigned char Lora_Rate_Sel;  unsigned char BandWide_Sel;  unsigned char Fsk_Rate_Sel;  </w:t>
      </w:r>
    </w:p>
    <w:p w14:paraId="294A53C1" w14:textId="77777777" w:rsidR="002E6A92" w:rsidRDefault="002E6A92" w:rsidP="002E6A92">
      <w:pPr>
        <w:spacing w:after="115" w:line="259" w:lineRule="auto"/>
      </w:pPr>
      <w:r>
        <w:t xml:space="preserve"> </w:t>
      </w:r>
    </w:p>
    <w:p w14:paraId="237BD6B3" w14:textId="77777777" w:rsidR="002E6A92" w:rsidRDefault="002E6A92" w:rsidP="002E6A92">
      <w:pPr>
        <w:ind w:left="-5" w:right="321"/>
      </w:pPr>
      <w:r>
        <w:t xml:space="preserve">// Pinout for Arduino Mega 2560 </w:t>
      </w:r>
    </w:p>
    <w:p w14:paraId="60E864B8" w14:textId="77777777" w:rsidR="002E6A92" w:rsidRDefault="002E6A92" w:rsidP="002E6A92">
      <w:pPr>
        <w:spacing w:after="5" w:line="359" w:lineRule="auto"/>
        <w:ind w:left="-5" w:right="8299"/>
      </w:pPr>
      <w:r>
        <w:lastRenderedPageBreak/>
        <w:t xml:space="preserve">int led = 13;            int nsel = 22;           int sck = 24; </w:t>
      </w:r>
    </w:p>
    <w:p w14:paraId="4E6CE2ED" w14:textId="77777777" w:rsidR="002E6A92" w:rsidRDefault="002E6A92" w:rsidP="002E6A92">
      <w:pPr>
        <w:spacing w:after="5" w:line="359" w:lineRule="auto"/>
        <w:ind w:left="-5" w:right="4922"/>
      </w:pPr>
      <w:r>
        <w:t xml:space="preserve">int mosi = 26; int miso = 28; int dio0 = 30; int reset = 32; int led1 = 9;           // the PWM pin the LED is attached to int brightness = 0;    // how bright the LED is </w:t>
      </w:r>
    </w:p>
    <w:p w14:paraId="424A7025" w14:textId="77777777" w:rsidR="002E6A92" w:rsidRDefault="002E6A92" w:rsidP="002E6A92">
      <w:pPr>
        <w:spacing w:after="112" w:line="259" w:lineRule="auto"/>
      </w:pPr>
      <w:r>
        <w:t xml:space="preserve"> </w:t>
      </w:r>
    </w:p>
    <w:p w14:paraId="3CBD114F" w14:textId="77777777" w:rsidR="002E6A92" w:rsidRDefault="002E6A92" w:rsidP="002E6A92">
      <w:pPr>
        <w:ind w:left="-5" w:right="321"/>
      </w:pPr>
      <w:r>
        <w:t xml:space="preserve">// Define Modes </w:t>
      </w:r>
    </w:p>
    <w:p w14:paraId="3C4DE3AF" w14:textId="77777777" w:rsidR="002E6A92" w:rsidRDefault="002E6A92" w:rsidP="002E6A92">
      <w:pPr>
        <w:ind w:left="-5" w:right="321"/>
      </w:pPr>
      <w:r>
        <w:t xml:space="preserve">#define SX1278_MODE_RX_CONTINUOUS             0x00 </w:t>
      </w:r>
    </w:p>
    <w:p w14:paraId="13247E34" w14:textId="77777777" w:rsidR="002E6A92" w:rsidRDefault="002E6A92" w:rsidP="002E6A92">
      <w:pPr>
        <w:ind w:left="-5" w:right="321"/>
      </w:pPr>
      <w:r>
        <w:t xml:space="preserve">#define SX1278_MODE_TX            0x00 </w:t>
      </w:r>
    </w:p>
    <w:p w14:paraId="7A0A4B42" w14:textId="77777777" w:rsidR="002E6A92" w:rsidRDefault="002E6A92" w:rsidP="002E6A92">
      <w:pPr>
        <w:ind w:left="-5" w:right="321"/>
      </w:pPr>
      <w:r>
        <w:t xml:space="preserve">#define SX1278_MODE_SLEEP         0x00 </w:t>
      </w:r>
    </w:p>
    <w:p w14:paraId="77F60FEB" w14:textId="77777777" w:rsidR="002E6A92" w:rsidRDefault="002E6A92" w:rsidP="002E6A92">
      <w:pPr>
        <w:ind w:left="-5" w:right="321"/>
      </w:pPr>
      <w:r>
        <w:t xml:space="preserve">#define SX1278_MODE_STANDBY         0x00 </w:t>
      </w:r>
    </w:p>
    <w:p w14:paraId="35CDAEC5" w14:textId="77777777" w:rsidR="002E6A92" w:rsidRDefault="002E6A92" w:rsidP="002E6A92">
      <w:pPr>
        <w:spacing w:after="112" w:line="259" w:lineRule="auto"/>
      </w:pPr>
      <w:r>
        <w:t xml:space="preserve"> </w:t>
      </w:r>
    </w:p>
    <w:p w14:paraId="2EB693E9" w14:textId="77777777" w:rsidR="002E6A92" w:rsidRDefault="002E6A92" w:rsidP="002E6A92">
      <w:pPr>
        <w:ind w:left="-5" w:right="321"/>
      </w:pPr>
      <w:r>
        <w:t xml:space="preserve">// System Definitions for SX1278 </w:t>
      </w:r>
    </w:p>
    <w:p w14:paraId="2D550B0B" w14:textId="77777777" w:rsidR="002E6A92" w:rsidRDefault="002E6A92" w:rsidP="002E6A92">
      <w:pPr>
        <w:ind w:left="-5" w:right="321"/>
      </w:pPr>
      <w:r>
        <w:t xml:space="preserve">// Filename : SX1278.h </w:t>
      </w:r>
    </w:p>
    <w:p w14:paraId="32955DB8" w14:textId="77777777" w:rsidR="002E6A92" w:rsidRDefault="002E6A92" w:rsidP="002E6A92">
      <w:pPr>
        <w:spacing w:after="115" w:line="259" w:lineRule="auto"/>
      </w:pPr>
      <w:r>
        <w:t xml:space="preserve"> </w:t>
      </w:r>
    </w:p>
    <w:p w14:paraId="27392294" w14:textId="77777777" w:rsidR="002E6A92" w:rsidRDefault="002E6A92" w:rsidP="002E6A92">
      <w:pPr>
        <w:ind w:left="-5" w:right="321"/>
      </w:pPr>
      <w:r>
        <w:t xml:space="preserve">#define   CRC_4_5 </w:t>
      </w:r>
    </w:p>
    <w:p w14:paraId="55F04D39" w14:textId="77777777" w:rsidR="002E6A92" w:rsidRDefault="002E6A92" w:rsidP="002E6A92">
      <w:pPr>
        <w:ind w:left="-5" w:right="321"/>
      </w:pPr>
      <w:r>
        <w:t xml:space="preserve">/* </w:t>
      </w:r>
    </w:p>
    <w:p w14:paraId="7ECF6C27" w14:textId="77777777" w:rsidR="002E6A92" w:rsidRDefault="002E6A92" w:rsidP="002E6A92">
      <w:pPr>
        <w:ind w:left="-5" w:right="321"/>
      </w:pPr>
      <w:r>
        <w:t xml:space="preserve">  #ifdef  CR_4_5 </w:t>
      </w:r>
    </w:p>
    <w:p w14:paraId="76751C4F" w14:textId="77777777" w:rsidR="002E6A92" w:rsidRDefault="002E6A92" w:rsidP="002E6A92">
      <w:pPr>
        <w:ind w:left="-5" w:right="321"/>
      </w:pPr>
      <w:r>
        <w:t xml:space="preserve">  #define CR  0x01 </w:t>
      </w:r>
    </w:p>
    <w:p w14:paraId="05CC048E" w14:textId="77777777" w:rsidR="002E6A92" w:rsidRDefault="002E6A92" w:rsidP="002E6A92">
      <w:pPr>
        <w:ind w:left="-5" w:right="321"/>
      </w:pPr>
      <w:r>
        <w:t xml:space="preserve">  #else </w:t>
      </w:r>
    </w:p>
    <w:p w14:paraId="7ED766D1" w14:textId="77777777" w:rsidR="002E6A92" w:rsidRDefault="002E6A92" w:rsidP="002E6A92">
      <w:pPr>
        <w:ind w:left="-5" w:right="321"/>
      </w:pPr>
      <w:r>
        <w:t xml:space="preserve">  #ifdef  CR_4_6 </w:t>
      </w:r>
    </w:p>
    <w:p w14:paraId="289058B6" w14:textId="77777777" w:rsidR="002E6A92" w:rsidRDefault="002E6A92" w:rsidP="002E6A92">
      <w:pPr>
        <w:ind w:left="-5" w:right="321"/>
      </w:pPr>
      <w:r>
        <w:t xml:space="preserve">    #define CR  0x02 </w:t>
      </w:r>
    </w:p>
    <w:p w14:paraId="44A81077" w14:textId="77777777" w:rsidR="002E6A92" w:rsidRDefault="002E6A92" w:rsidP="002E6A92">
      <w:pPr>
        <w:ind w:left="-5" w:right="321"/>
      </w:pPr>
      <w:r>
        <w:t xml:space="preserve">  #else </w:t>
      </w:r>
    </w:p>
    <w:p w14:paraId="7E8C709B" w14:textId="77777777" w:rsidR="002E6A92" w:rsidRDefault="002E6A92" w:rsidP="002E6A92">
      <w:pPr>
        <w:ind w:left="-5" w:right="321"/>
      </w:pPr>
      <w:r>
        <w:t xml:space="preserve">    #ifdef  CR_4_7 </w:t>
      </w:r>
    </w:p>
    <w:p w14:paraId="6CC8E02B" w14:textId="77777777" w:rsidR="002E6A92" w:rsidRDefault="002E6A92" w:rsidP="002E6A92">
      <w:pPr>
        <w:ind w:left="-5" w:right="321"/>
      </w:pPr>
      <w:r>
        <w:t xml:space="preserve">      #define CR  0x03 </w:t>
      </w:r>
    </w:p>
    <w:p w14:paraId="714CC72E" w14:textId="77777777" w:rsidR="002E6A92" w:rsidRDefault="002E6A92" w:rsidP="002E6A92">
      <w:pPr>
        <w:ind w:left="-5" w:right="321"/>
      </w:pPr>
      <w:r>
        <w:lastRenderedPageBreak/>
        <w:t xml:space="preserve">    #else </w:t>
      </w:r>
    </w:p>
    <w:p w14:paraId="29822FC4" w14:textId="77777777" w:rsidR="002E6A92" w:rsidRDefault="002E6A92" w:rsidP="002E6A92">
      <w:pPr>
        <w:ind w:left="-5" w:right="321"/>
      </w:pPr>
      <w:r>
        <w:t xml:space="preserve">      #ifdef  CR_4_8 </w:t>
      </w:r>
    </w:p>
    <w:p w14:paraId="026F3604" w14:textId="77777777" w:rsidR="002E6A92" w:rsidRDefault="002E6A92" w:rsidP="002E6A92">
      <w:pPr>
        <w:ind w:left="-5" w:right="321"/>
      </w:pPr>
      <w:r>
        <w:t xml:space="preserve">        #define CR  0x04 </w:t>
      </w:r>
    </w:p>
    <w:p w14:paraId="7F77F9B0" w14:textId="77777777" w:rsidR="002E6A92" w:rsidRDefault="002E6A92" w:rsidP="002E6A92">
      <w:pPr>
        <w:ind w:left="-5" w:right="321"/>
      </w:pPr>
      <w:r>
        <w:t xml:space="preserve">      #endif </w:t>
      </w:r>
    </w:p>
    <w:p w14:paraId="38B2C4A9" w14:textId="77777777" w:rsidR="002E6A92" w:rsidRDefault="002E6A92" w:rsidP="002E6A92">
      <w:pPr>
        <w:ind w:left="-5" w:right="321"/>
      </w:pPr>
      <w:r>
        <w:t xml:space="preserve">    #endif </w:t>
      </w:r>
    </w:p>
    <w:p w14:paraId="3D2F4B35" w14:textId="77777777" w:rsidR="002E6A92" w:rsidRDefault="002E6A92" w:rsidP="002E6A92">
      <w:pPr>
        <w:ind w:left="-5" w:right="321"/>
      </w:pPr>
      <w:r>
        <w:t xml:space="preserve">  #endif </w:t>
      </w:r>
    </w:p>
    <w:p w14:paraId="5A64F27D" w14:textId="77777777" w:rsidR="002E6A92" w:rsidRDefault="002E6A92" w:rsidP="002E6A92">
      <w:pPr>
        <w:ind w:left="-5" w:right="321"/>
      </w:pPr>
      <w:r>
        <w:t xml:space="preserve">  #endif </w:t>
      </w:r>
    </w:p>
    <w:p w14:paraId="6DB79520" w14:textId="77777777" w:rsidR="002E6A92" w:rsidRDefault="002E6A92" w:rsidP="002E6A92">
      <w:pPr>
        <w:ind w:left="-5" w:right="321"/>
      </w:pPr>
      <w:r>
        <w:t xml:space="preserve">*/ </w:t>
      </w:r>
    </w:p>
    <w:p w14:paraId="36E0E629" w14:textId="77777777" w:rsidR="002E6A92" w:rsidRDefault="002E6A92" w:rsidP="002E6A92">
      <w:pPr>
        <w:spacing w:after="115" w:line="259" w:lineRule="auto"/>
      </w:pPr>
      <w:r>
        <w:t xml:space="preserve"> </w:t>
      </w:r>
    </w:p>
    <w:p w14:paraId="6CEA7E58" w14:textId="77777777" w:rsidR="002E6A92" w:rsidRDefault="002E6A92" w:rsidP="002E6A92">
      <w:pPr>
        <w:ind w:left="-5" w:right="321"/>
      </w:pPr>
      <w:r>
        <w:t xml:space="preserve">#define   CR    0x01 </w:t>
      </w:r>
    </w:p>
    <w:p w14:paraId="7AFDF2CC" w14:textId="77777777" w:rsidR="002E6A92" w:rsidRDefault="002E6A92" w:rsidP="002E6A92">
      <w:pPr>
        <w:spacing w:after="115" w:line="259" w:lineRule="auto"/>
      </w:pPr>
      <w:r>
        <w:t xml:space="preserve"> </w:t>
      </w:r>
    </w:p>
    <w:p w14:paraId="7B586D9F" w14:textId="77777777" w:rsidR="002E6A92" w:rsidRDefault="002E6A92" w:rsidP="002E6A92">
      <w:pPr>
        <w:ind w:left="-5" w:right="321"/>
      </w:pPr>
      <w:r>
        <w:t xml:space="preserve">//CRC Enable </w:t>
      </w:r>
    </w:p>
    <w:p w14:paraId="0A727429" w14:textId="77777777" w:rsidR="002E6A92" w:rsidRDefault="002E6A92" w:rsidP="002E6A92">
      <w:pPr>
        <w:ind w:left="-5" w:right="321"/>
      </w:pPr>
      <w:r>
        <w:t xml:space="preserve">#define      CRC_EN </w:t>
      </w:r>
    </w:p>
    <w:p w14:paraId="63DF050F" w14:textId="77777777" w:rsidR="002E6A92" w:rsidRDefault="002E6A92" w:rsidP="002E6A92">
      <w:pPr>
        <w:spacing w:after="112" w:line="259" w:lineRule="auto"/>
      </w:pPr>
      <w:r>
        <w:t xml:space="preserve"> </w:t>
      </w:r>
    </w:p>
    <w:p w14:paraId="7DD20B2E" w14:textId="77777777" w:rsidR="002E6A92" w:rsidRDefault="002E6A92" w:rsidP="002E6A92">
      <w:pPr>
        <w:ind w:left="-5" w:right="321"/>
      </w:pPr>
      <w:r>
        <w:t xml:space="preserve">#ifdef      CRC_EN </w:t>
      </w:r>
    </w:p>
    <w:p w14:paraId="7E03D1C7" w14:textId="77777777" w:rsidR="002E6A92" w:rsidRDefault="002E6A92" w:rsidP="002E6A92">
      <w:pPr>
        <w:ind w:left="-5" w:right="321"/>
      </w:pPr>
      <w:r>
        <w:t xml:space="preserve">#define   CRC    0x01 </w:t>
      </w:r>
    </w:p>
    <w:p w14:paraId="7393B90C" w14:textId="77777777" w:rsidR="002E6A92" w:rsidRDefault="002E6A92" w:rsidP="002E6A92">
      <w:pPr>
        <w:ind w:left="-5" w:right="321"/>
      </w:pPr>
      <w:r>
        <w:t xml:space="preserve">#else </w:t>
      </w:r>
    </w:p>
    <w:p w14:paraId="052F0802" w14:textId="77777777" w:rsidR="002E6A92" w:rsidRDefault="002E6A92" w:rsidP="002E6A92">
      <w:pPr>
        <w:ind w:left="-5" w:right="321"/>
      </w:pPr>
      <w:r>
        <w:t xml:space="preserve">#define  CRC    0x00 </w:t>
      </w:r>
    </w:p>
    <w:p w14:paraId="7852F7EF" w14:textId="77777777" w:rsidR="002E6A92" w:rsidRDefault="002E6A92" w:rsidP="002E6A92">
      <w:pPr>
        <w:ind w:left="-5" w:right="321"/>
      </w:pPr>
      <w:r>
        <w:t xml:space="preserve">#endif </w:t>
      </w:r>
    </w:p>
    <w:p w14:paraId="21FE8968" w14:textId="77777777" w:rsidR="002E6A92" w:rsidRDefault="002E6A92" w:rsidP="002E6A92">
      <w:pPr>
        <w:spacing w:after="112" w:line="259" w:lineRule="auto"/>
      </w:pPr>
      <w:r>
        <w:t xml:space="preserve"> </w:t>
      </w:r>
    </w:p>
    <w:p w14:paraId="3CEA1EBE" w14:textId="77777777" w:rsidR="002E6A92" w:rsidRDefault="002E6A92" w:rsidP="002E6A92">
      <w:pPr>
        <w:ind w:left="-5" w:right="321"/>
      </w:pPr>
      <w:r>
        <w:t xml:space="preserve">#define LR_RegFifo  0x00 </w:t>
      </w:r>
    </w:p>
    <w:p w14:paraId="7CAA2F31" w14:textId="77777777" w:rsidR="002E6A92" w:rsidRDefault="002E6A92" w:rsidP="002E6A92">
      <w:pPr>
        <w:ind w:left="-5" w:right="321"/>
      </w:pPr>
      <w:r>
        <w:t xml:space="preserve">#define LR_RegOpMode  0x01 </w:t>
      </w:r>
    </w:p>
    <w:p w14:paraId="27E178A4" w14:textId="77777777" w:rsidR="002E6A92" w:rsidRDefault="002E6A92" w:rsidP="002E6A92">
      <w:pPr>
        <w:ind w:left="-5" w:right="321"/>
      </w:pPr>
      <w:r>
        <w:t xml:space="preserve">#define LR_RegFrMsb   0x06 </w:t>
      </w:r>
    </w:p>
    <w:p w14:paraId="0FDDFF93" w14:textId="77777777" w:rsidR="002E6A92" w:rsidRDefault="002E6A92" w:rsidP="002E6A92">
      <w:pPr>
        <w:ind w:left="-5" w:right="321"/>
      </w:pPr>
      <w:r>
        <w:t xml:space="preserve">#define LR_RegFrMid   0x07 </w:t>
      </w:r>
    </w:p>
    <w:p w14:paraId="52A275A1" w14:textId="77777777" w:rsidR="002E6A92" w:rsidRDefault="002E6A92" w:rsidP="002E6A92">
      <w:pPr>
        <w:ind w:left="-5" w:right="321"/>
      </w:pPr>
      <w:r>
        <w:t xml:space="preserve">#define LR_RegFrLsb   0x08 </w:t>
      </w:r>
    </w:p>
    <w:p w14:paraId="3D87896A" w14:textId="77777777" w:rsidR="002E6A92" w:rsidRDefault="002E6A92" w:rsidP="002E6A92">
      <w:pPr>
        <w:ind w:left="-5" w:right="321"/>
      </w:pPr>
      <w:r>
        <w:t xml:space="preserve">#define LR_RegPaConfig  0x09 </w:t>
      </w:r>
    </w:p>
    <w:p w14:paraId="13AF7EE1" w14:textId="77777777" w:rsidR="002E6A92" w:rsidRDefault="002E6A92" w:rsidP="002E6A92">
      <w:pPr>
        <w:ind w:left="-5" w:right="321"/>
      </w:pPr>
      <w:r>
        <w:t xml:space="preserve">#define LR_RegPaRamp  0x0A </w:t>
      </w:r>
    </w:p>
    <w:p w14:paraId="4EA32945" w14:textId="77777777" w:rsidR="002E6A92" w:rsidRDefault="002E6A92" w:rsidP="002E6A92">
      <w:pPr>
        <w:ind w:left="-5" w:right="321"/>
      </w:pPr>
      <w:r>
        <w:t xml:space="preserve">#define LR_RegOcp   0x0B </w:t>
      </w:r>
    </w:p>
    <w:p w14:paraId="64732A5C" w14:textId="77777777" w:rsidR="002E6A92" w:rsidRDefault="002E6A92" w:rsidP="002E6A92">
      <w:pPr>
        <w:ind w:left="-5" w:right="321"/>
      </w:pPr>
      <w:r>
        <w:lastRenderedPageBreak/>
        <w:t xml:space="preserve">#define LR_RegLna   0x0C </w:t>
      </w:r>
    </w:p>
    <w:p w14:paraId="312CF3A6" w14:textId="77777777" w:rsidR="002E6A92" w:rsidRDefault="002E6A92" w:rsidP="002E6A92">
      <w:pPr>
        <w:ind w:left="-5" w:right="321"/>
      </w:pPr>
      <w:r>
        <w:t xml:space="preserve">#define LR_RegFifoAddrPtr   0x0D </w:t>
      </w:r>
    </w:p>
    <w:p w14:paraId="248BF42F" w14:textId="77777777" w:rsidR="002E6A92" w:rsidRDefault="002E6A92" w:rsidP="002E6A92">
      <w:pPr>
        <w:spacing w:after="0" w:line="358" w:lineRule="auto"/>
        <w:ind w:left="-5" w:right="5817"/>
      </w:pPr>
      <w:r>
        <w:t xml:space="preserve">#define LR_RegFifoTxBaseAddr  0x0E #define LR_RegFifoRxBaseAddr  0x0F </w:t>
      </w:r>
    </w:p>
    <w:p w14:paraId="2823707D" w14:textId="77777777" w:rsidR="002E6A92" w:rsidRDefault="002E6A92" w:rsidP="002E6A92">
      <w:pPr>
        <w:ind w:left="-5" w:right="321"/>
      </w:pPr>
      <w:r>
        <w:t xml:space="preserve">#define LR_RegFifoRxCurrentAddr 0x10 </w:t>
      </w:r>
    </w:p>
    <w:p w14:paraId="729F34D6" w14:textId="77777777" w:rsidR="002E6A92" w:rsidRDefault="002E6A92" w:rsidP="002E6A92">
      <w:pPr>
        <w:ind w:left="-5" w:right="321"/>
      </w:pPr>
      <w:r>
        <w:t xml:space="preserve">#define LR_RegIrqFlagsMask  0x11 </w:t>
      </w:r>
    </w:p>
    <w:p w14:paraId="60BAF63E" w14:textId="77777777" w:rsidR="002E6A92" w:rsidRDefault="002E6A92" w:rsidP="002E6A92">
      <w:pPr>
        <w:ind w:left="-5" w:right="321"/>
      </w:pPr>
      <w:r>
        <w:t xml:space="preserve">#define LR_RegIrqFlags  0x12 </w:t>
      </w:r>
    </w:p>
    <w:p w14:paraId="7F859624" w14:textId="77777777" w:rsidR="002E6A92" w:rsidRDefault="002E6A92" w:rsidP="002E6A92">
      <w:pPr>
        <w:ind w:left="-5" w:right="321"/>
      </w:pPr>
      <w:r>
        <w:t xml:space="preserve">#define LR_RegRxNbBytes   0x13 </w:t>
      </w:r>
    </w:p>
    <w:p w14:paraId="42DDD951" w14:textId="77777777" w:rsidR="002E6A92" w:rsidRDefault="002E6A92" w:rsidP="002E6A92">
      <w:pPr>
        <w:ind w:left="-5" w:right="321"/>
      </w:pPr>
      <w:r>
        <w:t xml:space="preserve">#define LR_RegRxHeaderCntValueMsb 0x14 </w:t>
      </w:r>
    </w:p>
    <w:p w14:paraId="53E6C42D" w14:textId="77777777" w:rsidR="002E6A92" w:rsidRDefault="002E6A92" w:rsidP="002E6A92">
      <w:pPr>
        <w:spacing w:after="0" w:line="358" w:lineRule="auto"/>
        <w:ind w:left="-5" w:right="5277"/>
      </w:pPr>
      <w:r>
        <w:t xml:space="preserve">#define LR_RegRxHeaderCntValueLsb 0x15 #define LR_RegRxPacketCntValueMsb 0x16 </w:t>
      </w:r>
    </w:p>
    <w:p w14:paraId="5700E4B0" w14:textId="77777777" w:rsidR="002E6A92" w:rsidRDefault="002E6A92" w:rsidP="002E6A92">
      <w:pPr>
        <w:ind w:left="-5" w:right="321"/>
      </w:pPr>
      <w:r>
        <w:t xml:space="preserve">#define LR_RegRxPacketCntValueLsb 0x17 #define LR_RegModemStat   0x18 </w:t>
      </w:r>
    </w:p>
    <w:p w14:paraId="585214D2" w14:textId="77777777" w:rsidR="002E6A92" w:rsidRDefault="002E6A92" w:rsidP="002E6A92">
      <w:pPr>
        <w:ind w:left="-5" w:right="321"/>
      </w:pPr>
      <w:r>
        <w:t xml:space="preserve">#define LR_RegPktSnrValue   0x19 </w:t>
      </w:r>
    </w:p>
    <w:p w14:paraId="5FF590CE" w14:textId="77777777" w:rsidR="002E6A92" w:rsidRDefault="002E6A92" w:rsidP="002E6A92">
      <w:pPr>
        <w:ind w:left="-5" w:right="321"/>
      </w:pPr>
      <w:r>
        <w:t xml:space="preserve">#define LR_RegPktRssiValue  0x1A </w:t>
      </w:r>
    </w:p>
    <w:p w14:paraId="6AC12AD7" w14:textId="77777777" w:rsidR="002E6A92" w:rsidRDefault="002E6A92" w:rsidP="002E6A92">
      <w:pPr>
        <w:ind w:left="-5" w:right="321"/>
      </w:pPr>
      <w:r>
        <w:t xml:space="preserve">#define LR_RegRssiValue   0x1B </w:t>
      </w:r>
    </w:p>
    <w:p w14:paraId="0F956B8D" w14:textId="77777777" w:rsidR="002E6A92" w:rsidRDefault="002E6A92" w:rsidP="002E6A92">
      <w:pPr>
        <w:ind w:left="-5" w:right="321"/>
      </w:pPr>
      <w:r>
        <w:t xml:space="preserve">#define LR_RegHopChannel  0x1C </w:t>
      </w:r>
    </w:p>
    <w:p w14:paraId="724BB3D8" w14:textId="77777777" w:rsidR="002E6A92" w:rsidRDefault="002E6A92" w:rsidP="002E6A92">
      <w:pPr>
        <w:ind w:left="-5" w:right="321"/>
      </w:pPr>
      <w:r>
        <w:t xml:space="preserve">#define LR_RegModemConfig1  0x1D </w:t>
      </w:r>
    </w:p>
    <w:p w14:paraId="5D3F6B70" w14:textId="77777777" w:rsidR="002E6A92" w:rsidRDefault="002E6A92" w:rsidP="002E6A92">
      <w:pPr>
        <w:ind w:left="-5" w:right="321"/>
      </w:pPr>
      <w:r>
        <w:t xml:space="preserve">#define LR_RegModemConfig2  0x1E </w:t>
      </w:r>
    </w:p>
    <w:p w14:paraId="65099F32" w14:textId="77777777" w:rsidR="002E6A92" w:rsidRDefault="002E6A92" w:rsidP="002E6A92">
      <w:pPr>
        <w:ind w:left="-5" w:right="321"/>
      </w:pPr>
      <w:r>
        <w:t xml:space="preserve">#define LR_RegSymbTimeoutLsb  0x1F </w:t>
      </w:r>
    </w:p>
    <w:p w14:paraId="3D2D3681" w14:textId="77777777" w:rsidR="002E6A92" w:rsidRDefault="002E6A92" w:rsidP="002E6A92">
      <w:pPr>
        <w:ind w:left="-5" w:right="321"/>
      </w:pPr>
      <w:r>
        <w:t xml:space="preserve">#define LR_RegPreambleMsb   0x20 </w:t>
      </w:r>
    </w:p>
    <w:p w14:paraId="0A90B793" w14:textId="77777777" w:rsidR="002E6A92" w:rsidRDefault="002E6A92" w:rsidP="002E6A92">
      <w:pPr>
        <w:ind w:left="-5" w:right="321"/>
      </w:pPr>
      <w:r>
        <w:t xml:space="preserve">#define LR_RegPreambleLsb   0x21 </w:t>
      </w:r>
    </w:p>
    <w:p w14:paraId="6CDF4B88" w14:textId="77777777" w:rsidR="002E6A92" w:rsidRDefault="002E6A92" w:rsidP="002E6A92">
      <w:pPr>
        <w:ind w:left="-5" w:right="321"/>
      </w:pPr>
      <w:r>
        <w:t xml:space="preserve">#define LR_RegPayloadLength   0x22 </w:t>
      </w:r>
    </w:p>
    <w:p w14:paraId="4D618509" w14:textId="77777777" w:rsidR="002E6A92" w:rsidRDefault="002E6A92" w:rsidP="002E6A92">
      <w:pPr>
        <w:ind w:left="-5" w:right="321"/>
      </w:pPr>
      <w:r>
        <w:t xml:space="preserve">#define LR_RegMaxPayloadLength  0x23 </w:t>
      </w:r>
    </w:p>
    <w:p w14:paraId="31398203" w14:textId="77777777" w:rsidR="002E6A92" w:rsidRDefault="002E6A92" w:rsidP="002E6A92">
      <w:pPr>
        <w:ind w:left="-5" w:right="321"/>
      </w:pPr>
      <w:r>
        <w:t xml:space="preserve">#define LR_RegHopPeriod   0x24 </w:t>
      </w:r>
    </w:p>
    <w:p w14:paraId="063D7B78" w14:textId="77777777" w:rsidR="002E6A92" w:rsidRDefault="002E6A92" w:rsidP="002E6A92">
      <w:pPr>
        <w:ind w:left="-5" w:right="321"/>
      </w:pPr>
      <w:r>
        <w:t xml:space="preserve">#define LR_RegFifoRxByteAddr  0x25 </w:t>
      </w:r>
    </w:p>
    <w:p w14:paraId="7FB65DEB" w14:textId="77777777" w:rsidR="002E6A92" w:rsidRDefault="002E6A92" w:rsidP="002E6A92">
      <w:pPr>
        <w:spacing w:after="112" w:line="259" w:lineRule="auto"/>
      </w:pPr>
      <w:r>
        <w:t xml:space="preserve"> </w:t>
      </w:r>
    </w:p>
    <w:p w14:paraId="123DEA79" w14:textId="77777777" w:rsidR="002E6A92" w:rsidRDefault="002E6A92" w:rsidP="002E6A92">
      <w:pPr>
        <w:ind w:left="-5" w:right="321"/>
      </w:pPr>
      <w:r>
        <w:t xml:space="preserve">#define REG_LR_DIOMAPPING1  0x40 </w:t>
      </w:r>
    </w:p>
    <w:p w14:paraId="6C58DF39" w14:textId="77777777" w:rsidR="002E6A92" w:rsidRDefault="002E6A92" w:rsidP="002E6A92">
      <w:pPr>
        <w:ind w:left="-5" w:right="321"/>
      </w:pPr>
      <w:r>
        <w:lastRenderedPageBreak/>
        <w:t xml:space="preserve">#define REG_LR_DIOMAPPING2  0x41 </w:t>
      </w:r>
    </w:p>
    <w:p w14:paraId="2878818C" w14:textId="77777777" w:rsidR="002E6A92" w:rsidRDefault="002E6A92" w:rsidP="002E6A92">
      <w:pPr>
        <w:spacing w:after="115" w:line="259" w:lineRule="auto"/>
      </w:pPr>
      <w:r>
        <w:t xml:space="preserve"> </w:t>
      </w:r>
    </w:p>
    <w:p w14:paraId="320EAACE" w14:textId="77777777" w:rsidR="002E6A92" w:rsidRDefault="002E6A92" w:rsidP="002E6A92">
      <w:pPr>
        <w:ind w:left="-5" w:right="321"/>
      </w:pPr>
      <w:r>
        <w:t xml:space="preserve">#define REG_LR_VERSION  0x42 </w:t>
      </w:r>
    </w:p>
    <w:p w14:paraId="77BB7D98" w14:textId="77777777" w:rsidR="002E6A92" w:rsidRDefault="002E6A92" w:rsidP="002E6A92">
      <w:pPr>
        <w:spacing w:after="115" w:line="259" w:lineRule="auto"/>
      </w:pPr>
      <w:r>
        <w:t xml:space="preserve"> </w:t>
      </w:r>
    </w:p>
    <w:p w14:paraId="6ECE2B79" w14:textId="77777777" w:rsidR="002E6A92" w:rsidRDefault="002E6A92" w:rsidP="002E6A92">
      <w:pPr>
        <w:spacing w:after="2" w:line="356" w:lineRule="auto"/>
        <w:ind w:left="-5" w:right="6408"/>
      </w:pPr>
      <w:r>
        <w:t xml:space="preserve">#define REG_LR_PLLHOP 0x44 #define REG_LR_TCX0 0x4B </w:t>
      </w:r>
    </w:p>
    <w:p w14:paraId="7666B983" w14:textId="77777777" w:rsidR="002E6A92" w:rsidRDefault="002E6A92" w:rsidP="002E6A92">
      <w:pPr>
        <w:ind w:left="-5" w:right="321"/>
      </w:pPr>
      <w:r>
        <w:t xml:space="preserve">#define REG_LR_PADAC  0x4D </w:t>
      </w:r>
    </w:p>
    <w:p w14:paraId="5DE7E0D5" w14:textId="77777777" w:rsidR="002E6A92" w:rsidRDefault="002E6A92" w:rsidP="002E6A92">
      <w:pPr>
        <w:ind w:left="-5" w:right="321"/>
      </w:pPr>
      <w:r>
        <w:t xml:space="preserve">#define REG_LR_FORMERTEMP 0x5B </w:t>
      </w:r>
    </w:p>
    <w:p w14:paraId="23A92A2A" w14:textId="77777777" w:rsidR="002E6A92" w:rsidRDefault="002E6A92" w:rsidP="002E6A92">
      <w:pPr>
        <w:spacing w:after="112" w:line="259" w:lineRule="auto"/>
      </w:pPr>
      <w:r>
        <w:t xml:space="preserve"> </w:t>
      </w:r>
    </w:p>
    <w:p w14:paraId="2BC35E7B" w14:textId="77777777" w:rsidR="002E6A92" w:rsidRDefault="002E6A92" w:rsidP="002E6A92">
      <w:pPr>
        <w:ind w:left="-5" w:right="321"/>
      </w:pPr>
      <w:r>
        <w:t xml:space="preserve">#define REG_LR_AGCREF 0x61 </w:t>
      </w:r>
    </w:p>
    <w:p w14:paraId="010C6AA1" w14:textId="77777777" w:rsidR="002E6A92" w:rsidRDefault="002E6A92" w:rsidP="002E6A92">
      <w:pPr>
        <w:ind w:left="-5" w:right="321"/>
      </w:pPr>
      <w:r>
        <w:t xml:space="preserve">#define REG_LR_AGCTHRESH1 0x62 </w:t>
      </w:r>
    </w:p>
    <w:p w14:paraId="54636313" w14:textId="77777777" w:rsidR="002E6A92" w:rsidRDefault="002E6A92" w:rsidP="002E6A92">
      <w:pPr>
        <w:ind w:left="-5" w:right="321"/>
      </w:pPr>
      <w:r>
        <w:t xml:space="preserve">#define REG_LR_AGCTHRESH2 0x63 </w:t>
      </w:r>
    </w:p>
    <w:p w14:paraId="03DCBFC7" w14:textId="77777777" w:rsidR="002E6A92" w:rsidRDefault="002E6A92" w:rsidP="002E6A92">
      <w:pPr>
        <w:ind w:left="-5" w:right="321"/>
      </w:pPr>
      <w:r>
        <w:t xml:space="preserve">#define REG_LR_AGCTHRESH3 0x64 </w:t>
      </w:r>
    </w:p>
    <w:p w14:paraId="46B5D523" w14:textId="77777777" w:rsidR="002E6A92" w:rsidRDefault="002E6A92" w:rsidP="002E6A92">
      <w:pPr>
        <w:spacing w:after="112" w:line="259" w:lineRule="auto"/>
      </w:pPr>
      <w:r>
        <w:t xml:space="preserve"> </w:t>
      </w:r>
    </w:p>
    <w:p w14:paraId="48BE811F" w14:textId="77777777" w:rsidR="002E6A92" w:rsidRDefault="002E6A92" w:rsidP="002E6A92">
      <w:pPr>
        <w:ind w:left="-5" w:right="321"/>
      </w:pPr>
      <w:r>
        <w:t xml:space="preserve">#define RegFIFO 0x00 </w:t>
      </w:r>
    </w:p>
    <w:p w14:paraId="4F6C6132" w14:textId="77777777" w:rsidR="002E6A92" w:rsidRDefault="002E6A92" w:rsidP="002E6A92">
      <w:pPr>
        <w:ind w:left="-5" w:right="321"/>
      </w:pPr>
      <w:r>
        <w:t xml:space="preserve">#define RegOpMode 0x01 </w:t>
      </w:r>
    </w:p>
    <w:p w14:paraId="0BD99A54" w14:textId="77777777" w:rsidR="002E6A92" w:rsidRDefault="002E6A92" w:rsidP="002E6A92">
      <w:pPr>
        <w:ind w:left="-5" w:right="321"/>
      </w:pPr>
      <w:r>
        <w:t xml:space="preserve">#define RegBitRateMsb 0x02 </w:t>
      </w:r>
    </w:p>
    <w:p w14:paraId="36022FDB" w14:textId="77777777" w:rsidR="002E6A92" w:rsidRDefault="002E6A92" w:rsidP="002E6A92">
      <w:pPr>
        <w:ind w:left="-5" w:right="321"/>
      </w:pPr>
      <w:r>
        <w:t xml:space="preserve">#define RegBitRateLsb 0x03 </w:t>
      </w:r>
    </w:p>
    <w:p w14:paraId="0CF2A5E6" w14:textId="77777777" w:rsidR="002E6A92" w:rsidRDefault="002E6A92" w:rsidP="002E6A92">
      <w:pPr>
        <w:ind w:left="-5" w:right="321"/>
      </w:pPr>
      <w:r>
        <w:t xml:space="preserve">#define RegFdevMsb  0x04 </w:t>
      </w:r>
    </w:p>
    <w:p w14:paraId="53D32B04" w14:textId="77777777" w:rsidR="002E6A92" w:rsidRDefault="002E6A92" w:rsidP="002E6A92">
      <w:pPr>
        <w:ind w:left="-5" w:right="321"/>
      </w:pPr>
      <w:r>
        <w:t xml:space="preserve">#define RegFdevLsb  0x05 </w:t>
      </w:r>
    </w:p>
    <w:p w14:paraId="672616B6" w14:textId="77777777" w:rsidR="002E6A92" w:rsidRDefault="002E6A92" w:rsidP="002E6A92">
      <w:pPr>
        <w:ind w:left="-5" w:right="321"/>
      </w:pPr>
      <w:r>
        <w:t xml:space="preserve">#define RegFreqMsb  0x06 </w:t>
      </w:r>
    </w:p>
    <w:p w14:paraId="3B42314A" w14:textId="77777777" w:rsidR="002E6A92" w:rsidRDefault="002E6A92" w:rsidP="002E6A92">
      <w:pPr>
        <w:ind w:left="-5" w:right="321"/>
      </w:pPr>
      <w:r>
        <w:t xml:space="preserve">#define ReqFreqMid  0x07 </w:t>
      </w:r>
    </w:p>
    <w:p w14:paraId="7569B04F" w14:textId="77777777" w:rsidR="002E6A92" w:rsidRDefault="002E6A92" w:rsidP="002E6A92">
      <w:pPr>
        <w:ind w:left="-5" w:right="321"/>
      </w:pPr>
      <w:r>
        <w:t xml:space="preserve">#define RegFreqLsb  0x08 </w:t>
      </w:r>
    </w:p>
    <w:p w14:paraId="729DAB07" w14:textId="77777777" w:rsidR="002E6A92" w:rsidRDefault="002E6A92" w:rsidP="002E6A92">
      <w:pPr>
        <w:ind w:left="-5" w:right="321"/>
      </w:pPr>
      <w:r>
        <w:t xml:space="preserve">#define RegPaConfig 0x09 </w:t>
      </w:r>
    </w:p>
    <w:p w14:paraId="25B70DC7" w14:textId="77777777" w:rsidR="002E6A92" w:rsidRDefault="002E6A92" w:rsidP="002E6A92">
      <w:pPr>
        <w:ind w:left="-5" w:right="321"/>
      </w:pPr>
      <w:r>
        <w:t xml:space="preserve">#define RegPaRamp 0x0A </w:t>
      </w:r>
    </w:p>
    <w:p w14:paraId="7A9843DC" w14:textId="77777777" w:rsidR="002E6A92" w:rsidRDefault="002E6A92" w:rsidP="002E6A92">
      <w:pPr>
        <w:ind w:left="-5" w:right="321"/>
      </w:pPr>
      <w:r>
        <w:t xml:space="preserve">#define RegOcp  0x0B </w:t>
      </w:r>
    </w:p>
    <w:p w14:paraId="3E705472" w14:textId="77777777" w:rsidR="002E6A92" w:rsidRDefault="002E6A92" w:rsidP="002E6A92">
      <w:pPr>
        <w:ind w:left="-5" w:right="321"/>
      </w:pPr>
      <w:r>
        <w:t xml:space="preserve">#define RegLna  0x0C </w:t>
      </w:r>
    </w:p>
    <w:p w14:paraId="76646743" w14:textId="77777777" w:rsidR="002E6A92" w:rsidRDefault="002E6A92" w:rsidP="002E6A92">
      <w:pPr>
        <w:ind w:left="-5" w:right="321"/>
      </w:pPr>
      <w:r>
        <w:t xml:space="preserve">#define RegRxConfig 0x0D </w:t>
      </w:r>
    </w:p>
    <w:p w14:paraId="04DA6AFB" w14:textId="77777777" w:rsidR="002E6A92" w:rsidRDefault="002E6A92" w:rsidP="002E6A92">
      <w:pPr>
        <w:ind w:left="-5" w:right="321"/>
      </w:pPr>
      <w:r>
        <w:lastRenderedPageBreak/>
        <w:t xml:space="preserve">#define RegRssiConfig 0x0E </w:t>
      </w:r>
    </w:p>
    <w:p w14:paraId="4A46D98D" w14:textId="77777777" w:rsidR="002E6A92" w:rsidRDefault="002E6A92" w:rsidP="002E6A92">
      <w:pPr>
        <w:ind w:left="-5" w:right="321"/>
      </w:pPr>
      <w:r>
        <w:t xml:space="preserve">#define RegRssiCollision  0x0F </w:t>
      </w:r>
    </w:p>
    <w:p w14:paraId="1B14E32C" w14:textId="77777777" w:rsidR="002E6A92" w:rsidRDefault="002E6A92" w:rsidP="002E6A92">
      <w:pPr>
        <w:ind w:left="-5" w:right="321"/>
      </w:pPr>
      <w:r>
        <w:t xml:space="preserve">#define RegRssiThresh 0x10 </w:t>
      </w:r>
    </w:p>
    <w:p w14:paraId="0B5BC683" w14:textId="77777777" w:rsidR="002E6A92" w:rsidRDefault="002E6A92" w:rsidP="002E6A92">
      <w:pPr>
        <w:ind w:left="-5" w:right="321"/>
      </w:pPr>
      <w:r>
        <w:t xml:space="preserve">#define RegRssiValue  0x11 </w:t>
      </w:r>
    </w:p>
    <w:p w14:paraId="5ADB338E" w14:textId="77777777" w:rsidR="002E6A92" w:rsidRDefault="002E6A92" w:rsidP="002E6A92">
      <w:pPr>
        <w:ind w:left="-5" w:right="321"/>
      </w:pPr>
      <w:r>
        <w:t xml:space="preserve">#define RegRxBw 0x12 </w:t>
      </w:r>
    </w:p>
    <w:p w14:paraId="2655AF9F" w14:textId="77777777" w:rsidR="002E6A92" w:rsidRDefault="002E6A92" w:rsidP="002E6A92">
      <w:pPr>
        <w:ind w:left="-5" w:right="321"/>
      </w:pPr>
      <w:r>
        <w:t xml:space="preserve">#define RegAfcBw  0x13 </w:t>
      </w:r>
    </w:p>
    <w:p w14:paraId="403F22DB" w14:textId="77777777" w:rsidR="002E6A92" w:rsidRDefault="002E6A92" w:rsidP="002E6A92">
      <w:pPr>
        <w:ind w:left="-5" w:right="321"/>
      </w:pPr>
      <w:r>
        <w:t xml:space="preserve">#define RegOokPeak  0x14 </w:t>
      </w:r>
    </w:p>
    <w:p w14:paraId="5128F8F5" w14:textId="77777777" w:rsidR="002E6A92" w:rsidRDefault="002E6A92" w:rsidP="002E6A92">
      <w:pPr>
        <w:ind w:left="-5" w:right="321"/>
      </w:pPr>
      <w:r>
        <w:t xml:space="preserve">#define RegOokFix 0x15 </w:t>
      </w:r>
    </w:p>
    <w:p w14:paraId="2BE3C132" w14:textId="77777777" w:rsidR="002E6A92" w:rsidRDefault="002E6A92" w:rsidP="002E6A92">
      <w:pPr>
        <w:ind w:left="-5" w:right="321"/>
      </w:pPr>
      <w:r>
        <w:t xml:space="preserve">#define RegOokAvg 0x16 </w:t>
      </w:r>
    </w:p>
    <w:p w14:paraId="5B776E1C" w14:textId="77777777" w:rsidR="002E6A92" w:rsidRDefault="002E6A92" w:rsidP="002E6A92">
      <w:pPr>
        <w:spacing w:after="112" w:line="259" w:lineRule="auto"/>
      </w:pPr>
      <w:r>
        <w:t xml:space="preserve"> </w:t>
      </w:r>
    </w:p>
    <w:p w14:paraId="0FC804F0" w14:textId="77777777" w:rsidR="002E6A92" w:rsidRDefault="002E6A92" w:rsidP="002E6A92">
      <w:pPr>
        <w:ind w:left="-5" w:right="321"/>
      </w:pPr>
      <w:r>
        <w:t xml:space="preserve">#define RegAfcFei 0x1A </w:t>
      </w:r>
    </w:p>
    <w:p w14:paraId="077219B9" w14:textId="77777777" w:rsidR="002E6A92" w:rsidRDefault="002E6A92" w:rsidP="002E6A92">
      <w:pPr>
        <w:ind w:left="-5" w:right="321"/>
      </w:pPr>
      <w:r>
        <w:t xml:space="preserve">#define RegAfcMsb 0x1B </w:t>
      </w:r>
    </w:p>
    <w:p w14:paraId="3F5179F7" w14:textId="77777777" w:rsidR="002E6A92" w:rsidRDefault="002E6A92" w:rsidP="002E6A92">
      <w:pPr>
        <w:ind w:left="-5" w:right="321"/>
      </w:pPr>
      <w:r>
        <w:t xml:space="preserve">#define RegAfcLsb                               0x1C </w:t>
      </w:r>
    </w:p>
    <w:p w14:paraId="33C0D591" w14:textId="77777777" w:rsidR="002E6A92" w:rsidRDefault="002E6A92" w:rsidP="002E6A92">
      <w:pPr>
        <w:ind w:left="-5" w:right="321"/>
      </w:pPr>
      <w:r>
        <w:t xml:space="preserve">#define RegFeiMsb                               0x1D </w:t>
      </w:r>
    </w:p>
    <w:p w14:paraId="07CDF78B" w14:textId="77777777" w:rsidR="002E6A92" w:rsidRDefault="002E6A92" w:rsidP="002E6A92">
      <w:pPr>
        <w:ind w:left="-5" w:right="321"/>
      </w:pPr>
      <w:r>
        <w:t xml:space="preserve">#define RegFeiLsb                               0x1E </w:t>
      </w:r>
    </w:p>
    <w:p w14:paraId="039E3723" w14:textId="77777777" w:rsidR="002E6A92" w:rsidRDefault="002E6A92" w:rsidP="002E6A92">
      <w:pPr>
        <w:ind w:left="-5" w:right="321"/>
      </w:pPr>
      <w:r>
        <w:t xml:space="preserve">#define RegPreambleDetect                       0x1F </w:t>
      </w:r>
    </w:p>
    <w:p w14:paraId="67B5F08F" w14:textId="77777777" w:rsidR="002E6A92" w:rsidRDefault="002E6A92" w:rsidP="002E6A92">
      <w:pPr>
        <w:ind w:left="-5" w:right="321"/>
      </w:pPr>
      <w:r>
        <w:t xml:space="preserve">#define RegRxTimeout1                           0x20 </w:t>
      </w:r>
    </w:p>
    <w:p w14:paraId="49DA9CA7" w14:textId="77777777" w:rsidR="002E6A92" w:rsidRDefault="002E6A92" w:rsidP="002E6A92">
      <w:pPr>
        <w:ind w:left="-5" w:right="321"/>
      </w:pPr>
      <w:r>
        <w:t xml:space="preserve">#define RegRxTimeout2                           0x21 </w:t>
      </w:r>
    </w:p>
    <w:p w14:paraId="62B8926D" w14:textId="77777777" w:rsidR="002E6A92" w:rsidRDefault="002E6A92" w:rsidP="002E6A92">
      <w:pPr>
        <w:spacing w:after="112" w:line="259" w:lineRule="auto"/>
      </w:pPr>
      <w:r>
        <w:t xml:space="preserve"> </w:t>
      </w:r>
    </w:p>
    <w:p w14:paraId="5DD63EAE" w14:textId="77777777" w:rsidR="002E6A92" w:rsidRDefault="002E6A92" w:rsidP="002E6A92">
      <w:pPr>
        <w:ind w:left="-5" w:right="321"/>
      </w:pPr>
      <w:r>
        <w:t xml:space="preserve">#define RegRxTimeout3                           0x22 </w:t>
      </w:r>
    </w:p>
    <w:p w14:paraId="7F2F864E" w14:textId="77777777" w:rsidR="002E6A92" w:rsidRDefault="002E6A92" w:rsidP="002E6A92">
      <w:pPr>
        <w:spacing w:after="112" w:line="259" w:lineRule="auto"/>
      </w:pPr>
      <w:r>
        <w:t xml:space="preserve"> </w:t>
      </w:r>
    </w:p>
    <w:p w14:paraId="5D404A28" w14:textId="77777777" w:rsidR="002E6A92" w:rsidRDefault="002E6A92" w:rsidP="002E6A92">
      <w:pPr>
        <w:ind w:left="-5" w:right="321"/>
      </w:pPr>
      <w:r>
        <w:t xml:space="preserve">#define RegRxDelay                              0x23 #define RegOsc                                  0x24 </w:t>
      </w:r>
    </w:p>
    <w:p w14:paraId="0669C90F" w14:textId="77777777" w:rsidR="002E6A92" w:rsidRDefault="002E6A92" w:rsidP="002E6A92">
      <w:pPr>
        <w:spacing w:after="115" w:line="259" w:lineRule="auto"/>
      </w:pPr>
      <w:r>
        <w:t xml:space="preserve"> </w:t>
      </w:r>
    </w:p>
    <w:p w14:paraId="235306D6" w14:textId="77777777" w:rsidR="002E6A92" w:rsidRDefault="002E6A92" w:rsidP="002E6A92">
      <w:pPr>
        <w:ind w:left="-5" w:right="321"/>
      </w:pPr>
      <w:r>
        <w:t xml:space="preserve">#define RegPreambleMsb                          0x25 </w:t>
      </w:r>
    </w:p>
    <w:p w14:paraId="433A1709" w14:textId="77777777" w:rsidR="002E6A92" w:rsidRDefault="002E6A92" w:rsidP="002E6A92">
      <w:pPr>
        <w:ind w:left="-5" w:right="321"/>
      </w:pPr>
      <w:r>
        <w:t xml:space="preserve">#define RegPreambleLsb                          0x26 </w:t>
      </w:r>
    </w:p>
    <w:p w14:paraId="26927F33" w14:textId="77777777" w:rsidR="002E6A92" w:rsidRDefault="002E6A92" w:rsidP="002E6A92">
      <w:pPr>
        <w:spacing w:after="112" w:line="259" w:lineRule="auto"/>
      </w:pPr>
      <w:r>
        <w:t xml:space="preserve"> </w:t>
      </w:r>
    </w:p>
    <w:p w14:paraId="5D269394" w14:textId="77777777" w:rsidR="002E6A92" w:rsidRDefault="002E6A92" w:rsidP="002E6A92">
      <w:pPr>
        <w:ind w:left="-5" w:right="321"/>
      </w:pPr>
      <w:r>
        <w:t xml:space="preserve">#define RegSyncConfig                           0x27 </w:t>
      </w:r>
    </w:p>
    <w:p w14:paraId="2BF87C9E" w14:textId="77777777" w:rsidR="002E6A92" w:rsidRDefault="002E6A92" w:rsidP="002E6A92">
      <w:pPr>
        <w:ind w:left="-5" w:right="321"/>
      </w:pPr>
      <w:r>
        <w:t xml:space="preserve">#define RegSyncValue1                           0x28 </w:t>
      </w:r>
    </w:p>
    <w:p w14:paraId="76D189CB" w14:textId="77777777" w:rsidR="002E6A92" w:rsidRDefault="002E6A92" w:rsidP="002E6A92">
      <w:pPr>
        <w:ind w:left="-5" w:right="321"/>
      </w:pPr>
      <w:r>
        <w:lastRenderedPageBreak/>
        <w:t xml:space="preserve">#define RegSyncValue2                           0x29 </w:t>
      </w:r>
    </w:p>
    <w:p w14:paraId="5FA02D20" w14:textId="77777777" w:rsidR="002E6A92" w:rsidRDefault="002E6A92" w:rsidP="002E6A92">
      <w:pPr>
        <w:spacing w:after="3" w:line="356" w:lineRule="auto"/>
        <w:ind w:left="-5" w:right="5169"/>
      </w:pPr>
      <w:r>
        <w:t xml:space="preserve">#define RegSyncValue3                           0x2A #define RegSyncValue4                           0x2B </w:t>
      </w:r>
    </w:p>
    <w:p w14:paraId="1EF0128C" w14:textId="77777777" w:rsidR="002E6A92" w:rsidRDefault="002E6A92" w:rsidP="002E6A92">
      <w:pPr>
        <w:ind w:left="-5" w:right="321"/>
      </w:pPr>
      <w:r>
        <w:t xml:space="preserve">#define RegSyncValue5                           0x2C </w:t>
      </w:r>
    </w:p>
    <w:p w14:paraId="7B044A3D" w14:textId="77777777" w:rsidR="002E6A92" w:rsidRDefault="002E6A92" w:rsidP="002E6A92">
      <w:pPr>
        <w:spacing w:after="115" w:line="259" w:lineRule="auto"/>
      </w:pPr>
      <w:r>
        <w:t xml:space="preserve"> </w:t>
      </w:r>
    </w:p>
    <w:p w14:paraId="6EA10E01" w14:textId="77777777" w:rsidR="002E6A92" w:rsidRDefault="002E6A92" w:rsidP="002E6A92">
      <w:pPr>
        <w:ind w:left="-5" w:right="321"/>
      </w:pPr>
      <w:r>
        <w:t xml:space="preserve">#define RegSyncValue6                           0x2D </w:t>
      </w:r>
    </w:p>
    <w:p w14:paraId="33A32257" w14:textId="77777777" w:rsidR="002E6A92" w:rsidRDefault="002E6A92" w:rsidP="002E6A92">
      <w:pPr>
        <w:ind w:left="-5" w:right="321"/>
      </w:pPr>
      <w:r>
        <w:t xml:space="preserve">#define RegSyncValue7                           0x2E </w:t>
      </w:r>
    </w:p>
    <w:p w14:paraId="146945B1" w14:textId="77777777" w:rsidR="002E6A92" w:rsidRDefault="002E6A92" w:rsidP="002E6A92">
      <w:pPr>
        <w:ind w:left="-5" w:right="321"/>
      </w:pPr>
      <w:r>
        <w:t xml:space="preserve">#define RegSyncValue8                           0x2F </w:t>
      </w:r>
    </w:p>
    <w:p w14:paraId="25A341DD" w14:textId="77777777" w:rsidR="002E6A92" w:rsidRDefault="002E6A92" w:rsidP="002E6A92">
      <w:pPr>
        <w:ind w:left="-5" w:right="321"/>
      </w:pPr>
      <w:r>
        <w:t xml:space="preserve">#define RegPacketConfig1                        0x30 </w:t>
      </w:r>
    </w:p>
    <w:p w14:paraId="0322755C" w14:textId="77777777" w:rsidR="002E6A92" w:rsidRDefault="002E6A92" w:rsidP="002E6A92">
      <w:pPr>
        <w:ind w:left="-5" w:right="321"/>
      </w:pPr>
      <w:r>
        <w:t xml:space="preserve">#define RegPacketConfig2                        0x31 </w:t>
      </w:r>
    </w:p>
    <w:p w14:paraId="5BFCF521" w14:textId="77777777" w:rsidR="002E6A92" w:rsidRDefault="002E6A92" w:rsidP="002E6A92">
      <w:pPr>
        <w:spacing w:after="115" w:line="259" w:lineRule="auto"/>
      </w:pPr>
      <w:r>
        <w:t xml:space="preserve"> </w:t>
      </w:r>
    </w:p>
    <w:p w14:paraId="1254E15D" w14:textId="77777777" w:rsidR="002E6A92" w:rsidRDefault="002E6A92" w:rsidP="002E6A92">
      <w:pPr>
        <w:ind w:left="-5" w:right="321"/>
      </w:pPr>
      <w:r>
        <w:t xml:space="preserve">#define RegPayloadLength                        0x32 </w:t>
      </w:r>
    </w:p>
    <w:p w14:paraId="5D566641" w14:textId="77777777" w:rsidR="002E6A92" w:rsidRDefault="002E6A92" w:rsidP="002E6A92">
      <w:pPr>
        <w:ind w:left="-5" w:right="321"/>
      </w:pPr>
      <w:r>
        <w:t xml:space="preserve">#define RegNodeAdrs                             0x33 </w:t>
      </w:r>
    </w:p>
    <w:p w14:paraId="569DB1AA" w14:textId="77777777" w:rsidR="002E6A92" w:rsidRDefault="002E6A92" w:rsidP="002E6A92">
      <w:pPr>
        <w:ind w:left="-5" w:right="321"/>
      </w:pPr>
      <w:r>
        <w:t xml:space="preserve">#define RegBroadcastAdrs                        0x34 </w:t>
      </w:r>
    </w:p>
    <w:p w14:paraId="7AB5AFBB" w14:textId="77777777" w:rsidR="002E6A92" w:rsidRDefault="002E6A92" w:rsidP="002E6A92">
      <w:pPr>
        <w:ind w:left="-5" w:right="321"/>
      </w:pPr>
      <w:r>
        <w:t xml:space="preserve">#define RegFifoThresh                           0x35 </w:t>
      </w:r>
    </w:p>
    <w:p w14:paraId="27238522" w14:textId="77777777" w:rsidR="002E6A92" w:rsidRDefault="002E6A92" w:rsidP="002E6A92">
      <w:pPr>
        <w:spacing w:after="112" w:line="259" w:lineRule="auto"/>
      </w:pPr>
      <w:r>
        <w:t xml:space="preserve"> </w:t>
      </w:r>
    </w:p>
    <w:p w14:paraId="18B727EB" w14:textId="77777777" w:rsidR="002E6A92" w:rsidRDefault="002E6A92" w:rsidP="002E6A92">
      <w:pPr>
        <w:ind w:left="-5" w:right="321"/>
      </w:pPr>
      <w:r>
        <w:t xml:space="preserve">#define RegSeqConfig1                           0x36 </w:t>
      </w:r>
    </w:p>
    <w:p w14:paraId="45832F8C" w14:textId="77777777" w:rsidR="002E6A92" w:rsidRDefault="002E6A92" w:rsidP="002E6A92">
      <w:pPr>
        <w:ind w:left="-5" w:right="321"/>
      </w:pPr>
      <w:r>
        <w:t xml:space="preserve">#define RegSeqConfig2                           0x37 </w:t>
      </w:r>
    </w:p>
    <w:p w14:paraId="54C3EB25" w14:textId="77777777" w:rsidR="002E6A92" w:rsidRDefault="002E6A92" w:rsidP="002E6A92">
      <w:pPr>
        <w:spacing w:after="115" w:line="259" w:lineRule="auto"/>
      </w:pPr>
      <w:r>
        <w:t xml:space="preserve"> </w:t>
      </w:r>
    </w:p>
    <w:p w14:paraId="7B20C9BF" w14:textId="77777777" w:rsidR="002E6A92" w:rsidRDefault="002E6A92" w:rsidP="002E6A92">
      <w:pPr>
        <w:ind w:left="-5" w:right="321"/>
      </w:pPr>
      <w:r>
        <w:t xml:space="preserve">#define RegTimerResol                           0x38 </w:t>
      </w:r>
    </w:p>
    <w:p w14:paraId="33E8A663" w14:textId="77777777" w:rsidR="002E6A92" w:rsidRDefault="002E6A92" w:rsidP="002E6A92">
      <w:pPr>
        <w:ind w:left="-5" w:right="321"/>
      </w:pPr>
      <w:r>
        <w:t xml:space="preserve">#define RegTimer1Coef                           0x39 </w:t>
      </w:r>
    </w:p>
    <w:p w14:paraId="7F44037F" w14:textId="77777777" w:rsidR="002E6A92" w:rsidRDefault="002E6A92" w:rsidP="002E6A92">
      <w:pPr>
        <w:ind w:left="-5" w:right="321"/>
      </w:pPr>
      <w:r>
        <w:t xml:space="preserve">#define RegTimer2Coef                           0x3A </w:t>
      </w:r>
    </w:p>
    <w:p w14:paraId="6F470FAD" w14:textId="77777777" w:rsidR="002E6A92" w:rsidRDefault="002E6A92" w:rsidP="002E6A92">
      <w:pPr>
        <w:ind w:left="-5" w:right="321"/>
      </w:pPr>
      <w:r>
        <w:t xml:space="preserve">#define RegImageCal                             0x3B </w:t>
      </w:r>
    </w:p>
    <w:p w14:paraId="14315976" w14:textId="77777777" w:rsidR="002E6A92" w:rsidRDefault="002E6A92" w:rsidP="002E6A92">
      <w:pPr>
        <w:spacing w:after="115" w:line="259" w:lineRule="auto"/>
      </w:pPr>
      <w:r>
        <w:t xml:space="preserve"> </w:t>
      </w:r>
    </w:p>
    <w:p w14:paraId="4441AFDA" w14:textId="77777777" w:rsidR="002E6A92" w:rsidRDefault="002E6A92" w:rsidP="002E6A92">
      <w:pPr>
        <w:ind w:left="-5" w:right="321"/>
      </w:pPr>
      <w:r>
        <w:t xml:space="preserve">#define RegTemp                                 0x3C </w:t>
      </w:r>
    </w:p>
    <w:p w14:paraId="27040993" w14:textId="77777777" w:rsidR="002E6A92" w:rsidRDefault="002E6A92" w:rsidP="002E6A92">
      <w:pPr>
        <w:ind w:left="-5" w:right="321"/>
      </w:pPr>
      <w:r>
        <w:t xml:space="preserve">#define RegLowBat                               0x3D #define RegIrqFlags1                            0x3E </w:t>
      </w:r>
    </w:p>
    <w:p w14:paraId="60F01BE6" w14:textId="77777777" w:rsidR="002E6A92" w:rsidRDefault="002E6A92" w:rsidP="002E6A92">
      <w:pPr>
        <w:spacing w:after="115" w:line="259" w:lineRule="auto"/>
      </w:pPr>
      <w:r>
        <w:t xml:space="preserve"> </w:t>
      </w:r>
    </w:p>
    <w:p w14:paraId="766B3C0A" w14:textId="77777777" w:rsidR="002E6A92" w:rsidRDefault="002E6A92" w:rsidP="002E6A92">
      <w:pPr>
        <w:ind w:left="-5" w:right="321"/>
      </w:pPr>
      <w:r>
        <w:t xml:space="preserve">#define RegIrqFlags2                            0x3F </w:t>
      </w:r>
    </w:p>
    <w:p w14:paraId="0AEB44A5" w14:textId="77777777" w:rsidR="002E6A92" w:rsidRDefault="002E6A92" w:rsidP="002E6A92">
      <w:pPr>
        <w:spacing w:after="115" w:line="259" w:lineRule="auto"/>
      </w:pPr>
      <w:r>
        <w:lastRenderedPageBreak/>
        <w:t xml:space="preserve"> </w:t>
      </w:r>
    </w:p>
    <w:p w14:paraId="7EB52EE7" w14:textId="77777777" w:rsidR="002E6A92" w:rsidRDefault="002E6A92" w:rsidP="002E6A92">
      <w:pPr>
        <w:ind w:left="-5" w:right="321"/>
      </w:pPr>
      <w:r>
        <w:t xml:space="preserve">#define RegDioMapping1                          0x40 </w:t>
      </w:r>
    </w:p>
    <w:p w14:paraId="07D54045" w14:textId="77777777" w:rsidR="002E6A92" w:rsidRDefault="002E6A92" w:rsidP="002E6A92">
      <w:pPr>
        <w:ind w:left="-5" w:right="321"/>
      </w:pPr>
      <w:r>
        <w:t xml:space="preserve">#define RegDioMapping2                          0x41 </w:t>
      </w:r>
    </w:p>
    <w:p w14:paraId="1B0F3D5B" w14:textId="77777777" w:rsidR="002E6A92" w:rsidRDefault="002E6A92" w:rsidP="002E6A92">
      <w:pPr>
        <w:ind w:left="-5" w:right="321"/>
      </w:pPr>
      <w:r>
        <w:t xml:space="preserve">#define RegVersion                              0x42 </w:t>
      </w:r>
    </w:p>
    <w:p w14:paraId="32B19EEE" w14:textId="77777777" w:rsidR="002E6A92" w:rsidRDefault="002E6A92" w:rsidP="002E6A92">
      <w:pPr>
        <w:ind w:left="-5" w:right="321"/>
      </w:pPr>
      <w:r>
        <w:t xml:space="preserve">#define RegPllHop                               0x44 </w:t>
      </w:r>
    </w:p>
    <w:p w14:paraId="632AE641" w14:textId="77777777" w:rsidR="002E6A92" w:rsidRDefault="002E6A92" w:rsidP="002E6A92">
      <w:pPr>
        <w:spacing w:after="112" w:line="259" w:lineRule="auto"/>
      </w:pPr>
      <w:r>
        <w:t xml:space="preserve"> </w:t>
      </w:r>
    </w:p>
    <w:p w14:paraId="7FD024A0" w14:textId="77777777" w:rsidR="002E6A92" w:rsidRDefault="002E6A92" w:rsidP="002E6A92">
      <w:pPr>
        <w:ind w:left="-5" w:right="321"/>
      </w:pPr>
      <w:r>
        <w:t xml:space="preserve">#define RegPaDac                                0x4D </w:t>
      </w:r>
    </w:p>
    <w:p w14:paraId="6F1A063C" w14:textId="77777777" w:rsidR="002E6A92" w:rsidRDefault="002E6A92" w:rsidP="002E6A92">
      <w:pPr>
        <w:ind w:left="-5" w:right="321"/>
      </w:pPr>
      <w:r>
        <w:t xml:space="preserve">#define RegBitRateFrac                          0x5D </w:t>
      </w:r>
    </w:p>
    <w:p w14:paraId="546E0C3B" w14:textId="77777777" w:rsidR="002E6A92" w:rsidRDefault="002E6A92" w:rsidP="002E6A92">
      <w:pPr>
        <w:spacing w:after="115" w:line="259" w:lineRule="auto"/>
      </w:pPr>
      <w:r>
        <w:t xml:space="preserve"> </w:t>
      </w:r>
    </w:p>
    <w:p w14:paraId="1CD80495" w14:textId="77777777" w:rsidR="002E6A92" w:rsidRDefault="002E6A92" w:rsidP="002E6A92">
      <w:pPr>
        <w:spacing w:after="2" w:line="356" w:lineRule="auto"/>
        <w:ind w:left="-5" w:right="5901"/>
      </w:pPr>
      <w:r>
        <w:t xml:space="preserve">/*Transmission of WrPara through mosi*/ void SPICmd8bit(unsigned char WrPara) </w:t>
      </w:r>
    </w:p>
    <w:p w14:paraId="2634971B" w14:textId="77777777" w:rsidR="002E6A92" w:rsidRDefault="002E6A92" w:rsidP="002E6A92">
      <w:pPr>
        <w:spacing w:after="2" w:line="356" w:lineRule="auto"/>
        <w:ind w:left="-5" w:right="8312"/>
      </w:pPr>
      <w:r>
        <w:t xml:space="preserve">{   unsigned char bitcnt; </w:t>
      </w:r>
    </w:p>
    <w:p w14:paraId="4A95AB84" w14:textId="77777777" w:rsidR="002E6A92" w:rsidRDefault="002E6A92" w:rsidP="002E6A92">
      <w:pPr>
        <w:spacing w:after="112" w:line="259" w:lineRule="auto"/>
      </w:pPr>
      <w:r>
        <w:t xml:space="preserve"> </w:t>
      </w:r>
    </w:p>
    <w:p w14:paraId="6AE1D672" w14:textId="77777777" w:rsidR="002E6A92" w:rsidRDefault="002E6A92" w:rsidP="002E6A92">
      <w:pPr>
        <w:ind w:left="-5" w:right="321"/>
      </w:pPr>
      <w:r>
        <w:t xml:space="preserve">  digitalWrite(nsel, LOW); </w:t>
      </w:r>
    </w:p>
    <w:p w14:paraId="74ECB80A" w14:textId="77777777" w:rsidR="002E6A92" w:rsidRDefault="002E6A92" w:rsidP="002E6A92">
      <w:pPr>
        <w:spacing w:after="112" w:line="259" w:lineRule="auto"/>
      </w:pPr>
      <w:r>
        <w:t xml:space="preserve"> </w:t>
      </w:r>
    </w:p>
    <w:p w14:paraId="385D55BD" w14:textId="77777777" w:rsidR="002E6A92" w:rsidRDefault="002E6A92" w:rsidP="002E6A92">
      <w:pPr>
        <w:ind w:left="-5" w:right="321"/>
      </w:pPr>
      <w:r>
        <w:t xml:space="preserve">  digitalWrite(sck, LOW); </w:t>
      </w:r>
    </w:p>
    <w:p w14:paraId="6FAF021C" w14:textId="77777777" w:rsidR="002E6A92" w:rsidRDefault="002E6A92" w:rsidP="002E6A92">
      <w:pPr>
        <w:spacing w:after="112" w:line="259" w:lineRule="auto"/>
      </w:pPr>
      <w:r>
        <w:t xml:space="preserve"> </w:t>
      </w:r>
    </w:p>
    <w:p w14:paraId="27F0CCD5" w14:textId="77777777" w:rsidR="002E6A92" w:rsidRDefault="002E6A92" w:rsidP="002E6A92">
      <w:pPr>
        <w:ind w:left="-5" w:right="321"/>
      </w:pPr>
      <w:r>
        <w:t xml:space="preserve">  for (bitcnt = 8; bitcnt != 0; bitcnt--) </w:t>
      </w:r>
    </w:p>
    <w:p w14:paraId="5BEEC724" w14:textId="77777777" w:rsidR="002E6A92" w:rsidRDefault="002E6A92" w:rsidP="002E6A92">
      <w:pPr>
        <w:ind w:left="-5" w:right="321"/>
      </w:pPr>
      <w:r>
        <w:t xml:space="preserve">  { </w:t>
      </w:r>
    </w:p>
    <w:p w14:paraId="725AA005" w14:textId="77777777" w:rsidR="002E6A92" w:rsidRDefault="002E6A92" w:rsidP="002E6A92">
      <w:pPr>
        <w:ind w:left="-5" w:right="321"/>
      </w:pPr>
      <w:r>
        <w:t xml:space="preserve">    digitalWrite(sck, LOW); </w:t>
      </w:r>
    </w:p>
    <w:p w14:paraId="19B9C7E5" w14:textId="77777777" w:rsidR="002E6A92" w:rsidRDefault="002E6A92" w:rsidP="002E6A92">
      <w:pPr>
        <w:spacing w:after="112" w:line="259" w:lineRule="auto"/>
      </w:pPr>
      <w:r>
        <w:t xml:space="preserve"> </w:t>
      </w:r>
    </w:p>
    <w:p w14:paraId="07365B36" w14:textId="77777777" w:rsidR="002E6A92" w:rsidRDefault="002E6A92" w:rsidP="002E6A92">
      <w:pPr>
        <w:ind w:left="-5" w:right="321"/>
      </w:pPr>
      <w:r>
        <w:t xml:space="preserve">    if (WrPara &amp; 0x80) </w:t>
      </w:r>
    </w:p>
    <w:p w14:paraId="4B55D0E0" w14:textId="77777777" w:rsidR="002E6A92" w:rsidRDefault="002E6A92" w:rsidP="002E6A92">
      <w:pPr>
        <w:ind w:left="-5" w:right="321"/>
      </w:pPr>
      <w:r>
        <w:t xml:space="preserve">    { </w:t>
      </w:r>
    </w:p>
    <w:p w14:paraId="363B0C4C" w14:textId="77777777" w:rsidR="002E6A92" w:rsidRDefault="002E6A92" w:rsidP="002E6A92">
      <w:pPr>
        <w:ind w:left="-5" w:right="321"/>
      </w:pPr>
      <w:r>
        <w:t xml:space="preserve">      digitalWrite(mosi, HIGH); </w:t>
      </w:r>
    </w:p>
    <w:p w14:paraId="1253A12B" w14:textId="77777777" w:rsidR="002E6A92" w:rsidRDefault="002E6A92" w:rsidP="002E6A92">
      <w:pPr>
        <w:spacing w:after="0" w:line="358" w:lineRule="auto"/>
        <w:ind w:left="-5" w:right="9654"/>
      </w:pPr>
      <w:r>
        <w:t xml:space="preserve">    }     </w:t>
      </w:r>
      <w:r>
        <w:lastRenderedPageBreak/>
        <w:t xml:space="preserve">else </w:t>
      </w:r>
    </w:p>
    <w:p w14:paraId="2D5AB521" w14:textId="77777777" w:rsidR="002E6A92" w:rsidRDefault="002E6A92" w:rsidP="002E6A92">
      <w:pPr>
        <w:ind w:left="-5" w:right="321"/>
      </w:pPr>
      <w:r>
        <w:t xml:space="preserve">    { </w:t>
      </w:r>
    </w:p>
    <w:p w14:paraId="0BE389E9" w14:textId="77777777" w:rsidR="002E6A92" w:rsidRDefault="002E6A92" w:rsidP="002E6A92">
      <w:pPr>
        <w:ind w:left="-5" w:right="321"/>
      </w:pPr>
      <w:r>
        <w:t xml:space="preserve">      digitalWrite(mosi, LOW); </w:t>
      </w:r>
    </w:p>
    <w:p w14:paraId="332E57BB" w14:textId="77777777" w:rsidR="002E6A92" w:rsidRDefault="002E6A92" w:rsidP="002E6A92">
      <w:pPr>
        <w:ind w:left="-5" w:right="321"/>
      </w:pPr>
      <w:r>
        <w:t xml:space="preserve">    } </w:t>
      </w:r>
    </w:p>
    <w:p w14:paraId="13E88198" w14:textId="77777777" w:rsidR="002E6A92" w:rsidRDefault="002E6A92" w:rsidP="002E6A92">
      <w:pPr>
        <w:spacing w:after="112" w:line="259" w:lineRule="auto"/>
      </w:pPr>
      <w:r>
        <w:t xml:space="preserve"> </w:t>
      </w:r>
    </w:p>
    <w:p w14:paraId="59C063D5" w14:textId="77777777" w:rsidR="002E6A92" w:rsidRDefault="002E6A92" w:rsidP="002E6A92">
      <w:pPr>
        <w:ind w:left="-5" w:right="321"/>
      </w:pPr>
      <w:r>
        <w:t xml:space="preserve">    digitalWrite(sck, HIGH); </w:t>
      </w:r>
    </w:p>
    <w:p w14:paraId="44C2C463" w14:textId="77777777" w:rsidR="002E6A92" w:rsidRDefault="002E6A92" w:rsidP="002E6A92">
      <w:pPr>
        <w:ind w:left="-5" w:right="321"/>
      </w:pPr>
      <w:r>
        <w:t xml:space="preserve">    WrPara &lt;&lt;= 1; </w:t>
      </w:r>
    </w:p>
    <w:p w14:paraId="7EF4D3EA" w14:textId="77777777" w:rsidR="002E6A92" w:rsidRDefault="002E6A92" w:rsidP="002E6A92">
      <w:pPr>
        <w:ind w:left="-5" w:right="321"/>
      </w:pPr>
      <w:r>
        <w:t xml:space="preserve">  } </w:t>
      </w:r>
    </w:p>
    <w:p w14:paraId="1172C2EE" w14:textId="77777777" w:rsidR="002E6A92" w:rsidRDefault="002E6A92" w:rsidP="002E6A92">
      <w:pPr>
        <w:spacing w:after="112" w:line="259" w:lineRule="auto"/>
      </w:pPr>
      <w:r>
        <w:t xml:space="preserve"> </w:t>
      </w:r>
    </w:p>
    <w:p w14:paraId="7AACCEF1" w14:textId="77777777" w:rsidR="002E6A92" w:rsidRDefault="002E6A92" w:rsidP="002E6A92">
      <w:pPr>
        <w:spacing w:after="0" w:line="358" w:lineRule="auto"/>
        <w:ind w:left="-5" w:right="6122"/>
      </w:pPr>
      <w:r>
        <w:t xml:space="preserve">  digitalWrite(sck, LOW);   digitalWrite(mosi, HIGH); </w:t>
      </w:r>
    </w:p>
    <w:p w14:paraId="528BF361" w14:textId="77777777" w:rsidR="002E6A92" w:rsidRDefault="002E6A92" w:rsidP="002E6A92">
      <w:pPr>
        <w:ind w:left="-5" w:right="321"/>
      </w:pPr>
      <w:r>
        <w:t xml:space="preserve">} </w:t>
      </w:r>
    </w:p>
    <w:p w14:paraId="5E04A595" w14:textId="77777777" w:rsidR="002E6A92" w:rsidRDefault="002E6A92" w:rsidP="002E6A92">
      <w:pPr>
        <w:spacing w:after="112" w:line="259" w:lineRule="auto"/>
      </w:pPr>
      <w:r>
        <w:t xml:space="preserve"> </w:t>
      </w:r>
    </w:p>
    <w:p w14:paraId="73511AB2" w14:textId="77777777" w:rsidR="002E6A92" w:rsidRDefault="002E6A92" w:rsidP="002E6A92">
      <w:pPr>
        <w:spacing w:after="0" w:line="359" w:lineRule="auto"/>
        <w:ind w:left="-5" w:right="5917"/>
      </w:pPr>
      <w:r>
        <w:t xml:space="preserve">/*Reception from miso into RdPara*/ unsigned char SPIRead8bit(void) </w:t>
      </w:r>
    </w:p>
    <w:p w14:paraId="097A0924" w14:textId="77777777" w:rsidR="002E6A92" w:rsidRDefault="002E6A92" w:rsidP="002E6A92">
      <w:pPr>
        <w:spacing w:after="5" w:line="359" w:lineRule="auto"/>
        <w:ind w:left="-5" w:right="7774"/>
      </w:pPr>
      <w:r>
        <w:t xml:space="preserve">{   unsigned char RdPara = 0;   unsigned char bitcnt; </w:t>
      </w:r>
    </w:p>
    <w:p w14:paraId="29BD61E7" w14:textId="77777777" w:rsidR="002E6A92" w:rsidRDefault="002E6A92" w:rsidP="002E6A92">
      <w:pPr>
        <w:spacing w:after="112" w:line="259" w:lineRule="auto"/>
      </w:pPr>
      <w:r>
        <w:t xml:space="preserve"> </w:t>
      </w:r>
    </w:p>
    <w:p w14:paraId="61619AC1" w14:textId="77777777" w:rsidR="002E6A92" w:rsidRDefault="002E6A92" w:rsidP="002E6A92">
      <w:pPr>
        <w:spacing w:after="0" w:line="358" w:lineRule="auto"/>
        <w:ind w:left="-5" w:right="6057"/>
      </w:pPr>
      <w:r>
        <w:t xml:space="preserve">  digitalWrite(nsel, LOW);   digitalWrite(mosi, HIGH); </w:t>
      </w:r>
    </w:p>
    <w:p w14:paraId="787AD505" w14:textId="77777777" w:rsidR="002E6A92" w:rsidRDefault="002E6A92" w:rsidP="002E6A92">
      <w:pPr>
        <w:spacing w:after="115" w:line="259" w:lineRule="auto"/>
      </w:pPr>
      <w:r>
        <w:t xml:space="preserve"> </w:t>
      </w:r>
    </w:p>
    <w:p w14:paraId="1B4B2B23" w14:textId="77777777" w:rsidR="002E6A92" w:rsidRDefault="002E6A92" w:rsidP="002E6A92">
      <w:pPr>
        <w:ind w:left="-5" w:right="321"/>
      </w:pPr>
      <w:r>
        <w:t xml:space="preserve">  for (bitcnt = 8; bitcnt != 0; bitcnt --) </w:t>
      </w:r>
    </w:p>
    <w:p w14:paraId="2DC29D2E" w14:textId="77777777" w:rsidR="002E6A92" w:rsidRDefault="002E6A92" w:rsidP="002E6A92">
      <w:pPr>
        <w:ind w:left="-5" w:right="321"/>
      </w:pPr>
      <w:r>
        <w:t xml:space="preserve">  { </w:t>
      </w:r>
    </w:p>
    <w:p w14:paraId="1E14C1C8" w14:textId="77777777" w:rsidR="002E6A92" w:rsidRDefault="002E6A92" w:rsidP="002E6A92">
      <w:pPr>
        <w:spacing w:after="5" w:line="359" w:lineRule="auto"/>
        <w:ind w:left="-5" w:right="7106"/>
      </w:pPr>
      <w:r>
        <w:t xml:space="preserve">    digitalWrite(sck, LOW);     RdPara &lt;&lt;= </w:t>
      </w:r>
      <w:r>
        <w:lastRenderedPageBreak/>
        <w:t xml:space="preserve">1;     digitalWrite(sck, HIGH); </w:t>
      </w:r>
    </w:p>
    <w:p w14:paraId="1D5AE7DB" w14:textId="77777777" w:rsidR="002E6A92" w:rsidRDefault="002E6A92" w:rsidP="002E6A92">
      <w:pPr>
        <w:spacing w:after="115" w:line="259" w:lineRule="auto"/>
      </w:pPr>
      <w:r>
        <w:t xml:space="preserve"> </w:t>
      </w:r>
    </w:p>
    <w:p w14:paraId="437D7A00" w14:textId="77777777" w:rsidR="002E6A92" w:rsidRDefault="002E6A92" w:rsidP="002E6A92">
      <w:pPr>
        <w:ind w:left="-5" w:right="321"/>
      </w:pPr>
      <w:r>
        <w:t xml:space="preserve">    if (digitalRead(miso)) </w:t>
      </w:r>
    </w:p>
    <w:p w14:paraId="3FBE29BE" w14:textId="77777777" w:rsidR="002E6A92" w:rsidRDefault="002E6A92" w:rsidP="002E6A92">
      <w:pPr>
        <w:ind w:left="-5" w:right="321"/>
      </w:pPr>
      <w:r>
        <w:t xml:space="preserve">    { </w:t>
      </w:r>
    </w:p>
    <w:p w14:paraId="7D542C65" w14:textId="77777777" w:rsidR="002E6A92" w:rsidRDefault="002E6A92" w:rsidP="002E6A92">
      <w:pPr>
        <w:ind w:left="-5" w:right="321"/>
      </w:pPr>
      <w:r>
        <w:t xml:space="preserve">      RdPara |= 0x01; </w:t>
      </w:r>
    </w:p>
    <w:p w14:paraId="21381EBF" w14:textId="77777777" w:rsidR="002E6A92" w:rsidRDefault="002E6A92" w:rsidP="002E6A92">
      <w:pPr>
        <w:spacing w:after="2" w:line="356" w:lineRule="auto"/>
        <w:ind w:left="-5" w:right="9654"/>
      </w:pPr>
      <w:r>
        <w:t xml:space="preserve">    }     else </w:t>
      </w:r>
    </w:p>
    <w:p w14:paraId="01004933" w14:textId="77777777" w:rsidR="002E6A92" w:rsidRDefault="002E6A92" w:rsidP="002E6A92">
      <w:pPr>
        <w:ind w:left="-5" w:right="321"/>
      </w:pPr>
      <w:r>
        <w:t xml:space="preserve">    { </w:t>
      </w:r>
    </w:p>
    <w:p w14:paraId="0304EBC5" w14:textId="77777777" w:rsidR="002E6A92" w:rsidRDefault="002E6A92" w:rsidP="002E6A92">
      <w:pPr>
        <w:ind w:left="-5" w:right="321"/>
      </w:pPr>
      <w:r>
        <w:t xml:space="preserve">      RdPara |= 0x00; </w:t>
      </w:r>
    </w:p>
    <w:p w14:paraId="6ED5878E" w14:textId="77777777" w:rsidR="002E6A92" w:rsidRDefault="002E6A92" w:rsidP="002E6A92">
      <w:pPr>
        <w:ind w:left="-5" w:right="321"/>
      </w:pPr>
      <w:r>
        <w:t xml:space="preserve">    } </w:t>
      </w:r>
    </w:p>
    <w:p w14:paraId="10BE579F" w14:textId="77777777" w:rsidR="002E6A92" w:rsidRDefault="002E6A92" w:rsidP="002E6A92">
      <w:pPr>
        <w:ind w:left="-5" w:right="321"/>
      </w:pPr>
      <w:r>
        <w:t xml:space="preserve">  } </w:t>
      </w:r>
    </w:p>
    <w:p w14:paraId="713431D2" w14:textId="77777777" w:rsidR="002E6A92" w:rsidRDefault="002E6A92" w:rsidP="002E6A92">
      <w:pPr>
        <w:spacing w:after="112" w:line="259" w:lineRule="auto"/>
      </w:pPr>
      <w:r>
        <w:t xml:space="preserve"> </w:t>
      </w:r>
    </w:p>
    <w:p w14:paraId="7A6834EE" w14:textId="77777777" w:rsidR="002E6A92" w:rsidRDefault="002E6A92" w:rsidP="002E6A92">
      <w:pPr>
        <w:spacing w:after="0" w:line="359" w:lineRule="auto"/>
        <w:ind w:left="-5" w:right="7316"/>
      </w:pPr>
      <w:r>
        <w:t xml:space="preserve">  digitalWrite(sck, LOW);   return (RdPara); </w:t>
      </w:r>
    </w:p>
    <w:p w14:paraId="0AC3812E" w14:textId="77777777" w:rsidR="002E6A92" w:rsidRDefault="002E6A92" w:rsidP="002E6A92">
      <w:pPr>
        <w:ind w:left="-5" w:right="321"/>
      </w:pPr>
      <w:r>
        <w:t xml:space="preserve">} </w:t>
      </w:r>
    </w:p>
    <w:p w14:paraId="093F78C9" w14:textId="77777777" w:rsidR="002E6A92" w:rsidRDefault="002E6A92" w:rsidP="002E6A92">
      <w:pPr>
        <w:spacing w:after="112" w:line="259" w:lineRule="auto"/>
      </w:pPr>
      <w:r>
        <w:t xml:space="preserve"> </w:t>
      </w:r>
    </w:p>
    <w:p w14:paraId="63097DE6" w14:textId="77777777" w:rsidR="002E6A92" w:rsidRDefault="002E6A92" w:rsidP="002E6A92">
      <w:pPr>
        <w:spacing w:after="0" w:line="358" w:lineRule="auto"/>
        <w:ind w:left="-5" w:right="6338"/>
      </w:pPr>
      <w:r>
        <w:t xml:space="preserve">/*Read data present in adr*/ unsigned char SPIRead(unsigned char adr) </w:t>
      </w:r>
    </w:p>
    <w:p w14:paraId="7E2FDA4F" w14:textId="77777777" w:rsidR="002E6A92" w:rsidRDefault="002E6A92" w:rsidP="002E6A92">
      <w:pPr>
        <w:ind w:left="-5" w:right="321"/>
      </w:pPr>
      <w:r>
        <w:t xml:space="preserve">{ </w:t>
      </w:r>
    </w:p>
    <w:p w14:paraId="0CD70F46" w14:textId="77777777" w:rsidR="002E6A92" w:rsidRDefault="002E6A92" w:rsidP="002E6A92">
      <w:pPr>
        <w:spacing w:after="5" w:line="359" w:lineRule="auto"/>
        <w:ind w:left="-5" w:right="7832"/>
      </w:pPr>
      <w:r>
        <w:t xml:space="preserve">  unsigned char tmp;   SPICmd8bit(adr);   tmp = </w:t>
      </w:r>
      <w:r>
        <w:lastRenderedPageBreak/>
        <w:t xml:space="preserve">SPIRead8bit();   digitalWrite(nsel, HIGH);   return (tmp); </w:t>
      </w:r>
    </w:p>
    <w:p w14:paraId="3171AC99" w14:textId="77777777" w:rsidR="002E6A92" w:rsidRDefault="002E6A92" w:rsidP="002E6A92">
      <w:pPr>
        <w:ind w:left="-5" w:right="321"/>
      </w:pPr>
      <w:r>
        <w:t xml:space="preserve">} </w:t>
      </w:r>
    </w:p>
    <w:p w14:paraId="70F73DF3" w14:textId="77777777" w:rsidR="002E6A92" w:rsidRDefault="002E6A92" w:rsidP="002E6A92">
      <w:pPr>
        <w:spacing w:after="112" w:line="259" w:lineRule="auto"/>
      </w:pPr>
      <w:r>
        <w:t xml:space="preserve"> </w:t>
      </w:r>
    </w:p>
    <w:p w14:paraId="58108159" w14:textId="77777777" w:rsidR="002E6A92" w:rsidRDefault="002E6A92" w:rsidP="002E6A92">
      <w:pPr>
        <w:spacing w:after="0" w:line="358" w:lineRule="auto"/>
        <w:ind w:left="-5" w:right="3755"/>
      </w:pPr>
      <w:r>
        <w:t xml:space="preserve">/*Address and data to be stored in that location are transmitted*/ void SPIWrite(unsigned char adr, unsigned char WrPara) </w:t>
      </w:r>
    </w:p>
    <w:p w14:paraId="0C3F06BB" w14:textId="77777777" w:rsidR="002E6A92" w:rsidRDefault="002E6A92" w:rsidP="002E6A92">
      <w:pPr>
        <w:spacing w:after="0" w:line="359" w:lineRule="auto"/>
        <w:ind w:left="-5" w:right="7884"/>
      </w:pPr>
      <w:r>
        <w:t xml:space="preserve">{   digitalWrite(nsel, LOW); </w:t>
      </w:r>
    </w:p>
    <w:p w14:paraId="68F1EDC7" w14:textId="77777777" w:rsidR="002E6A92" w:rsidRDefault="002E6A92" w:rsidP="002E6A92">
      <w:pPr>
        <w:spacing w:after="115" w:line="259" w:lineRule="auto"/>
      </w:pPr>
      <w:r>
        <w:t xml:space="preserve"> </w:t>
      </w:r>
    </w:p>
    <w:p w14:paraId="243BCDD3" w14:textId="77777777" w:rsidR="002E6A92" w:rsidRDefault="002E6A92" w:rsidP="002E6A92">
      <w:pPr>
        <w:ind w:left="-5" w:right="321"/>
      </w:pPr>
      <w:r>
        <w:t xml:space="preserve">  SPICmd8bit(adr | 0x80); </w:t>
      </w:r>
    </w:p>
    <w:p w14:paraId="2553EC06" w14:textId="77777777" w:rsidR="002E6A92" w:rsidRDefault="002E6A92" w:rsidP="002E6A92">
      <w:pPr>
        <w:spacing w:after="115" w:line="259" w:lineRule="auto"/>
      </w:pPr>
      <w:r>
        <w:t xml:space="preserve"> </w:t>
      </w:r>
    </w:p>
    <w:p w14:paraId="1F9269E3" w14:textId="77777777" w:rsidR="002E6A92" w:rsidRDefault="002E6A92" w:rsidP="002E6A92">
      <w:pPr>
        <w:ind w:left="-5" w:right="321"/>
      </w:pPr>
      <w:r>
        <w:t xml:space="preserve">  SPICmd8bit(WrPara); </w:t>
      </w:r>
    </w:p>
    <w:p w14:paraId="4EF4FCC9" w14:textId="77777777" w:rsidR="002E6A92" w:rsidRDefault="002E6A92" w:rsidP="002E6A92">
      <w:pPr>
        <w:spacing w:after="115" w:line="259" w:lineRule="auto"/>
      </w:pPr>
      <w:r>
        <w:t xml:space="preserve"> </w:t>
      </w:r>
    </w:p>
    <w:p w14:paraId="27928443" w14:textId="77777777" w:rsidR="002E6A92" w:rsidRDefault="002E6A92" w:rsidP="002E6A92">
      <w:pPr>
        <w:spacing w:after="5" w:line="359" w:lineRule="auto"/>
        <w:ind w:left="-5" w:right="6887"/>
      </w:pPr>
      <w:r>
        <w:t xml:space="preserve">  digitalWrite(sck, LOW);   digitalWrite(mosi, HIGH);   digitalWrite(nsel, HIGH); </w:t>
      </w:r>
    </w:p>
    <w:p w14:paraId="3AE8BEA1" w14:textId="77777777" w:rsidR="002E6A92" w:rsidRDefault="002E6A92" w:rsidP="002E6A92">
      <w:pPr>
        <w:ind w:left="-5" w:right="321"/>
      </w:pPr>
      <w:r>
        <w:t xml:space="preserve">} </w:t>
      </w:r>
    </w:p>
    <w:p w14:paraId="0DE5FA7C" w14:textId="77777777" w:rsidR="002E6A92" w:rsidRDefault="002E6A92" w:rsidP="002E6A92">
      <w:pPr>
        <w:spacing w:after="115" w:line="259" w:lineRule="auto"/>
      </w:pPr>
      <w:r>
        <w:t xml:space="preserve"> </w:t>
      </w:r>
    </w:p>
    <w:p w14:paraId="4AC73246" w14:textId="77777777" w:rsidR="002E6A92" w:rsidRDefault="002E6A92" w:rsidP="002E6A92">
      <w:pPr>
        <w:spacing w:after="2" w:line="356" w:lineRule="auto"/>
        <w:ind w:left="-5" w:right="2893"/>
      </w:pPr>
      <w:r>
        <w:t xml:space="preserve">/*Transmit address and read several data bytes*/ void SPIBurstRead(unsigned char adr, unsigned char *ptr, unsigned char leng) </w:t>
      </w:r>
    </w:p>
    <w:p w14:paraId="56E08F5B" w14:textId="77777777" w:rsidR="002E6A92" w:rsidRDefault="002E6A92" w:rsidP="002E6A92">
      <w:pPr>
        <w:spacing w:after="110" w:line="359" w:lineRule="auto"/>
        <w:ind w:left="-5" w:right="8791"/>
      </w:pPr>
      <w:r>
        <w:t>{   unsign</w:t>
      </w:r>
      <w:r>
        <w:lastRenderedPageBreak/>
        <w:t xml:space="preserve">ed char i;   if (leng &lt;= 1) </w:t>
      </w:r>
    </w:p>
    <w:p w14:paraId="7FE86D6C" w14:textId="77777777" w:rsidR="002E6A92" w:rsidRDefault="002E6A92" w:rsidP="002E6A92">
      <w:pPr>
        <w:spacing w:after="5" w:line="359" w:lineRule="auto"/>
        <w:ind w:left="-5" w:right="9563"/>
      </w:pPr>
      <w:r>
        <w:t xml:space="preserve">  {     return;   }   else </w:t>
      </w:r>
    </w:p>
    <w:p w14:paraId="12BAC07F" w14:textId="77777777" w:rsidR="002E6A92" w:rsidRDefault="002E6A92" w:rsidP="002E6A92">
      <w:pPr>
        <w:ind w:left="-5" w:right="321"/>
      </w:pPr>
      <w:r>
        <w:t xml:space="preserve">  { </w:t>
      </w:r>
    </w:p>
    <w:p w14:paraId="21779025" w14:textId="77777777" w:rsidR="002E6A92" w:rsidRDefault="002E6A92" w:rsidP="002E6A92">
      <w:pPr>
        <w:spacing w:after="2" w:line="356" w:lineRule="auto"/>
        <w:ind w:left="-5" w:right="6086"/>
      </w:pPr>
      <w:r>
        <w:t xml:space="preserve">    digitalWrite(sck, LOW);     digitalWrite(nsel, LOW); </w:t>
      </w:r>
    </w:p>
    <w:p w14:paraId="02E1A447" w14:textId="77777777" w:rsidR="002E6A92" w:rsidRDefault="002E6A92" w:rsidP="002E6A92">
      <w:pPr>
        <w:ind w:left="-5" w:right="321"/>
      </w:pPr>
      <w:r>
        <w:t xml:space="preserve">    SPICmd8bit(adr); </w:t>
      </w:r>
    </w:p>
    <w:p w14:paraId="2567DA30" w14:textId="77777777" w:rsidR="002E6A92" w:rsidRDefault="002E6A92" w:rsidP="002E6A92">
      <w:pPr>
        <w:spacing w:after="115" w:line="259" w:lineRule="auto"/>
      </w:pPr>
      <w:r>
        <w:t xml:space="preserve"> </w:t>
      </w:r>
    </w:p>
    <w:p w14:paraId="1C2A253B" w14:textId="77777777" w:rsidR="002E6A92" w:rsidRDefault="002E6A92" w:rsidP="002E6A92">
      <w:pPr>
        <w:ind w:left="-5" w:right="321"/>
      </w:pPr>
      <w:r>
        <w:t xml:space="preserve">    for (i = 0; i &lt; leng; i ++ ) </w:t>
      </w:r>
    </w:p>
    <w:p w14:paraId="17E2FEFC" w14:textId="77777777" w:rsidR="002E6A92" w:rsidRDefault="002E6A92" w:rsidP="002E6A92">
      <w:pPr>
        <w:ind w:left="-5" w:right="321"/>
      </w:pPr>
      <w:r>
        <w:lastRenderedPageBreak/>
        <w:t xml:space="preserve">    { </w:t>
      </w:r>
    </w:p>
    <w:p w14:paraId="7A5CC603" w14:textId="77777777" w:rsidR="002E6A92" w:rsidRDefault="002E6A92" w:rsidP="002E6A92">
      <w:pPr>
        <w:ind w:left="-5" w:right="321"/>
      </w:pPr>
      <w:r>
        <w:t xml:space="preserve">      ptr[i] = SPIRead8bit(); </w:t>
      </w:r>
    </w:p>
    <w:p w14:paraId="54255155" w14:textId="77777777" w:rsidR="002E6A92" w:rsidRDefault="002E6A92" w:rsidP="002E6A92">
      <w:pPr>
        <w:ind w:left="-5" w:right="321"/>
      </w:pPr>
      <w:r>
        <w:t xml:space="preserve">      Serial.print(ptr[i]); </w:t>
      </w:r>
    </w:p>
    <w:p w14:paraId="36AE079D" w14:textId="77777777" w:rsidR="002E6A92" w:rsidRDefault="002E6A92" w:rsidP="002E6A92">
      <w:pPr>
        <w:ind w:left="-5" w:right="321"/>
      </w:pPr>
      <w:r>
        <w:t xml:space="preserve">    } </w:t>
      </w:r>
    </w:p>
    <w:p w14:paraId="4D66F4CA" w14:textId="77777777" w:rsidR="002E6A92" w:rsidRDefault="002E6A92" w:rsidP="002E6A92">
      <w:pPr>
        <w:spacing w:after="0" w:line="358" w:lineRule="auto"/>
        <w:ind w:left="-5" w:right="6715"/>
      </w:pPr>
      <w:r>
        <w:t xml:space="preserve">    Serial.println(" ");     digitalWrite(nsel, HIGH); </w:t>
      </w:r>
    </w:p>
    <w:p w14:paraId="01C9D2A9" w14:textId="77777777" w:rsidR="002E6A92" w:rsidRDefault="002E6A92" w:rsidP="002E6A92">
      <w:pPr>
        <w:ind w:left="-5" w:right="321"/>
      </w:pPr>
      <w:r>
        <w:t xml:space="preserve">  } </w:t>
      </w:r>
    </w:p>
    <w:p w14:paraId="36A358BD" w14:textId="77777777" w:rsidR="002E6A92" w:rsidRDefault="002E6A92" w:rsidP="002E6A92">
      <w:pPr>
        <w:ind w:left="-5" w:right="321"/>
      </w:pPr>
      <w:r>
        <w:t xml:space="preserve">} </w:t>
      </w:r>
    </w:p>
    <w:p w14:paraId="33901F1C" w14:textId="77777777" w:rsidR="002E6A92" w:rsidRDefault="002E6A92" w:rsidP="002E6A92">
      <w:pPr>
        <w:spacing w:after="115" w:line="259" w:lineRule="auto"/>
      </w:pPr>
      <w:r>
        <w:t xml:space="preserve"> </w:t>
      </w:r>
    </w:p>
    <w:p w14:paraId="3B06347D" w14:textId="77777777" w:rsidR="002E6A92" w:rsidRDefault="002E6A92" w:rsidP="002E6A92">
      <w:pPr>
        <w:spacing w:after="2" w:line="356" w:lineRule="auto"/>
        <w:ind w:left="-5" w:right="3185"/>
      </w:pPr>
      <w:r>
        <w:t xml:space="preserve">/*Transmit address and several data bytes*/ void BurstWrite(unsigned char adr, unsigned char *ptr, unsigned char leng) </w:t>
      </w:r>
    </w:p>
    <w:p w14:paraId="7818658A" w14:textId="77777777" w:rsidR="002E6A92" w:rsidRDefault="002E6A92" w:rsidP="002E6A92">
      <w:pPr>
        <w:spacing w:after="2" w:line="356" w:lineRule="auto"/>
        <w:ind w:left="-5" w:right="8791"/>
      </w:pPr>
      <w:r>
        <w:t xml:space="preserve">{   unsigned char i; </w:t>
      </w:r>
    </w:p>
    <w:p w14:paraId="5AFC5FEF" w14:textId="77777777" w:rsidR="002E6A92" w:rsidRDefault="002E6A92" w:rsidP="002E6A92">
      <w:pPr>
        <w:spacing w:after="112" w:line="259" w:lineRule="auto"/>
      </w:pPr>
      <w:r>
        <w:t xml:space="preserve"> </w:t>
      </w:r>
    </w:p>
    <w:p w14:paraId="1EF936F5" w14:textId="77777777" w:rsidR="002E6A92" w:rsidRDefault="002E6A92" w:rsidP="002E6A92">
      <w:pPr>
        <w:ind w:left="-5" w:right="321"/>
      </w:pPr>
      <w:r>
        <w:t xml:space="preserve">  if (leng &lt;= 1) </w:t>
      </w:r>
    </w:p>
    <w:p w14:paraId="59BE1464" w14:textId="77777777" w:rsidR="002E6A92" w:rsidRDefault="002E6A92" w:rsidP="002E6A92">
      <w:pPr>
        <w:spacing w:after="5" w:line="359" w:lineRule="auto"/>
        <w:ind w:left="-5" w:right="9563"/>
      </w:pPr>
      <w:r>
        <w:t xml:space="preserve">  {     return;   </w:t>
      </w:r>
      <w:r>
        <w:lastRenderedPageBreak/>
        <w:t xml:space="preserve">}   else </w:t>
      </w:r>
    </w:p>
    <w:p w14:paraId="6C2133CA" w14:textId="77777777" w:rsidR="002E6A92" w:rsidRDefault="002E6A92" w:rsidP="002E6A92">
      <w:pPr>
        <w:ind w:left="-5" w:right="321"/>
      </w:pPr>
      <w:r>
        <w:t xml:space="preserve">  { </w:t>
      </w:r>
    </w:p>
    <w:p w14:paraId="50CCC910" w14:textId="77777777" w:rsidR="002E6A92" w:rsidRDefault="002E6A92" w:rsidP="002E6A92">
      <w:pPr>
        <w:spacing w:after="110" w:line="359" w:lineRule="auto"/>
        <w:ind w:left="-5" w:right="6887"/>
      </w:pPr>
      <w:r>
        <w:t xml:space="preserve">    digitalWrite(sck, LOW);     digitalWrite(nsel, LOW);     SPICmd8bit(adr | 0x80); </w:t>
      </w:r>
    </w:p>
    <w:p w14:paraId="5B4A4E3E" w14:textId="77777777" w:rsidR="002E6A92" w:rsidRDefault="002E6A92" w:rsidP="002E6A92">
      <w:pPr>
        <w:spacing w:after="115" w:line="259" w:lineRule="auto"/>
      </w:pPr>
      <w:r>
        <w:t xml:space="preserve"> </w:t>
      </w:r>
    </w:p>
    <w:p w14:paraId="4CA87BC9" w14:textId="77777777" w:rsidR="002E6A92" w:rsidRDefault="002E6A92" w:rsidP="002E6A92">
      <w:pPr>
        <w:ind w:left="-5" w:right="321"/>
      </w:pPr>
      <w:r>
        <w:t xml:space="preserve">    for (i = 0; i &lt; leng; i ++) </w:t>
      </w:r>
    </w:p>
    <w:p w14:paraId="76A1B0FF" w14:textId="77777777" w:rsidR="002E6A92" w:rsidRDefault="002E6A92" w:rsidP="002E6A92">
      <w:pPr>
        <w:ind w:left="-5" w:right="321"/>
      </w:pPr>
      <w:r>
        <w:t xml:space="preserve">    { </w:t>
      </w:r>
    </w:p>
    <w:p w14:paraId="341024D1" w14:textId="77777777" w:rsidR="002E6A92" w:rsidRDefault="002E6A92" w:rsidP="002E6A92">
      <w:pPr>
        <w:ind w:left="-5" w:right="321"/>
      </w:pPr>
      <w:r>
        <w:t xml:space="preserve">      SPICmd8bit(ptr[i]); </w:t>
      </w:r>
    </w:p>
    <w:p w14:paraId="6A613B44" w14:textId="77777777" w:rsidR="002E6A92" w:rsidRDefault="002E6A92" w:rsidP="002E6A92">
      <w:pPr>
        <w:ind w:left="-5" w:right="321"/>
      </w:pPr>
      <w:r>
        <w:t xml:space="preserve">      Serial.print(ptr[i]); </w:t>
      </w:r>
    </w:p>
    <w:p w14:paraId="2F2B9BA3" w14:textId="77777777" w:rsidR="002E6A92" w:rsidRDefault="002E6A92" w:rsidP="002E6A92">
      <w:pPr>
        <w:ind w:left="-5" w:right="321"/>
      </w:pPr>
      <w:r>
        <w:t xml:space="preserve">    } </w:t>
      </w:r>
    </w:p>
    <w:p w14:paraId="36FE8053" w14:textId="77777777" w:rsidR="002E6A92" w:rsidRDefault="002E6A92" w:rsidP="002E6A92">
      <w:pPr>
        <w:spacing w:after="0" w:line="358" w:lineRule="auto"/>
        <w:ind w:left="-5" w:right="6715"/>
      </w:pPr>
      <w:r>
        <w:t xml:space="preserve">    Serial.println(" ");     digitalWrite(nsel, HIGH); </w:t>
      </w:r>
    </w:p>
    <w:p w14:paraId="5C8DCE43" w14:textId="77777777" w:rsidR="002E6A92" w:rsidRDefault="002E6A92" w:rsidP="002E6A92">
      <w:pPr>
        <w:ind w:left="-5" w:right="321"/>
      </w:pPr>
      <w:r>
        <w:t xml:space="preserve">  } </w:t>
      </w:r>
    </w:p>
    <w:p w14:paraId="472EBF93" w14:textId="77777777" w:rsidR="002E6A92" w:rsidRDefault="002E6A92" w:rsidP="002E6A92">
      <w:pPr>
        <w:ind w:left="-5" w:right="321"/>
      </w:pPr>
      <w:r>
        <w:t xml:space="preserve">} </w:t>
      </w:r>
    </w:p>
    <w:p w14:paraId="67783F12" w14:textId="77777777" w:rsidR="002E6A92" w:rsidRDefault="002E6A92" w:rsidP="002E6A92">
      <w:pPr>
        <w:spacing w:after="115" w:line="259" w:lineRule="auto"/>
      </w:pPr>
      <w:r>
        <w:t xml:space="preserve"> </w:t>
      </w:r>
    </w:p>
    <w:p w14:paraId="0B18791F" w14:textId="77777777" w:rsidR="002E6A92" w:rsidRDefault="002E6A92" w:rsidP="002E6A92">
      <w:pPr>
        <w:ind w:left="-5" w:right="321"/>
      </w:pPr>
      <w:r>
        <w:t xml:space="preserve">/***Parameter Table Definition***/ </w:t>
      </w:r>
    </w:p>
    <w:p w14:paraId="44EB5D19" w14:textId="77777777" w:rsidR="002E6A92" w:rsidRDefault="002E6A92" w:rsidP="002E6A92">
      <w:pPr>
        <w:spacing w:after="115" w:line="259" w:lineRule="auto"/>
      </w:pPr>
      <w:r>
        <w:t xml:space="preserve"> </w:t>
      </w:r>
    </w:p>
    <w:p w14:paraId="145F62D3" w14:textId="77777777" w:rsidR="002E6A92" w:rsidRDefault="002E6A92" w:rsidP="002E6A92">
      <w:pPr>
        <w:ind w:left="-5" w:right="321"/>
      </w:pPr>
      <w:r>
        <w:t xml:space="preserve">unsigned char sx1278FreqTbl[1][3] = </w:t>
      </w:r>
    </w:p>
    <w:p w14:paraId="2A5EEADB" w14:textId="77777777" w:rsidR="002E6A92" w:rsidRDefault="002E6A92" w:rsidP="002E6A92">
      <w:pPr>
        <w:ind w:left="-5" w:right="321"/>
      </w:pPr>
      <w:r>
        <w:t xml:space="preserve">{ </w:t>
      </w:r>
    </w:p>
    <w:p w14:paraId="1664A1DD" w14:textId="77777777" w:rsidR="002E6A92" w:rsidRDefault="002E6A92" w:rsidP="002E6A92">
      <w:pPr>
        <w:ind w:left="-5" w:right="321"/>
      </w:pPr>
      <w:r>
        <w:t xml:space="preserve">  { 0x6C, 0x80, 0x00 } //434Mhz </w:t>
      </w:r>
    </w:p>
    <w:p w14:paraId="2DA247A5" w14:textId="77777777" w:rsidR="002E6A92" w:rsidRDefault="002E6A92" w:rsidP="002E6A92">
      <w:pPr>
        <w:ind w:left="-5" w:right="321"/>
      </w:pPr>
      <w:r>
        <w:t xml:space="preserve">}; </w:t>
      </w:r>
    </w:p>
    <w:p w14:paraId="45A34CCC" w14:textId="77777777" w:rsidR="002E6A92" w:rsidRDefault="002E6A92" w:rsidP="002E6A92">
      <w:pPr>
        <w:spacing w:after="112" w:line="259" w:lineRule="auto"/>
      </w:pPr>
      <w:r>
        <w:lastRenderedPageBreak/>
        <w:t xml:space="preserve"> </w:t>
      </w:r>
    </w:p>
    <w:p w14:paraId="24C60F5E" w14:textId="77777777" w:rsidR="002E6A92" w:rsidRDefault="002E6A92" w:rsidP="002E6A92">
      <w:pPr>
        <w:ind w:left="-5" w:right="321"/>
      </w:pPr>
      <w:r>
        <w:t xml:space="preserve">unsigned char sx1278PowerTbl[4] = </w:t>
      </w:r>
    </w:p>
    <w:p w14:paraId="5D485A25" w14:textId="77777777" w:rsidR="002E6A92" w:rsidRDefault="002E6A92" w:rsidP="002E6A92">
      <w:pPr>
        <w:ind w:left="-5" w:right="321"/>
      </w:pPr>
      <w:r>
        <w:t xml:space="preserve">{ </w:t>
      </w:r>
    </w:p>
    <w:p w14:paraId="3BB724D8" w14:textId="77777777" w:rsidR="002E6A92" w:rsidRDefault="002E6A92" w:rsidP="002E6A92">
      <w:pPr>
        <w:ind w:left="-5" w:right="321"/>
      </w:pPr>
      <w:r>
        <w:t xml:space="preserve">  0xFF, </w:t>
      </w:r>
    </w:p>
    <w:p w14:paraId="7C0D3F6B" w14:textId="77777777" w:rsidR="002E6A92" w:rsidRDefault="002E6A92" w:rsidP="002E6A92">
      <w:pPr>
        <w:ind w:left="-5" w:right="321"/>
      </w:pPr>
      <w:r>
        <w:t xml:space="preserve">  0xFC, </w:t>
      </w:r>
    </w:p>
    <w:p w14:paraId="2346DA9E" w14:textId="77777777" w:rsidR="002E6A92" w:rsidRDefault="002E6A92" w:rsidP="002E6A92">
      <w:pPr>
        <w:ind w:left="-5" w:right="321"/>
      </w:pPr>
      <w:r>
        <w:t xml:space="preserve">  0xF9, </w:t>
      </w:r>
    </w:p>
    <w:p w14:paraId="703DA4DB" w14:textId="77777777" w:rsidR="002E6A92" w:rsidRDefault="002E6A92" w:rsidP="002E6A92">
      <w:pPr>
        <w:ind w:left="-5" w:right="321"/>
      </w:pPr>
      <w:r>
        <w:t xml:space="preserve">  0xF6, </w:t>
      </w:r>
    </w:p>
    <w:p w14:paraId="07EA4E03" w14:textId="77777777" w:rsidR="002E6A92" w:rsidRDefault="002E6A92" w:rsidP="002E6A92">
      <w:pPr>
        <w:ind w:left="-5" w:right="321"/>
      </w:pPr>
      <w:r>
        <w:t xml:space="preserve">}; </w:t>
      </w:r>
    </w:p>
    <w:p w14:paraId="42BF84A8" w14:textId="77777777" w:rsidR="002E6A92" w:rsidRDefault="002E6A92" w:rsidP="002E6A92">
      <w:pPr>
        <w:spacing w:after="113" w:line="259" w:lineRule="auto"/>
      </w:pPr>
      <w:r>
        <w:t xml:space="preserve"> </w:t>
      </w:r>
    </w:p>
    <w:p w14:paraId="48510A61" w14:textId="77777777" w:rsidR="002E6A92" w:rsidRDefault="002E6A92" w:rsidP="002E6A92">
      <w:pPr>
        <w:ind w:left="-5" w:right="321"/>
      </w:pPr>
      <w:r>
        <w:t xml:space="preserve">unsigned char sx1278SpreadFactorTbl[7] = </w:t>
      </w:r>
    </w:p>
    <w:p w14:paraId="680813E9" w14:textId="77777777" w:rsidR="002E6A92" w:rsidRDefault="002E6A92" w:rsidP="002E6A92">
      <w:pPr>
        <w:ind w:left="-5" w:right="321"/>
      </w:pPr>
      <w:r>
        <w:t xml:space="preserve">{ </w:t>
      </w:r>
    </w:p>
    <w:p w14:paraId="18F0C855" w14:textId="77777777" w:rsidR="002E6A92" w:rsidRDefault="002E6A92" w:rsidP="002E6A92">
      <w:pPr>
        <w:ind w:left="-5" w:right="321"/>
      </w:pPr>
      <w:r>
        <w:t xml:space="preserve">  6, 7, 8, 9, 10, 11, 12 </w:t>
      </w:r>
    </w:p>
    <w:p w14:paraId="684233ED" w14:textId="77777777" w:rsidR="002E6A92" w:rsidRDefault="002E6A92" w:rsidP="002E6A92">
      <w:pPr>
        <w:ind w:left="-5" w:right="321"/>
      </w:pPr>
      <w:r>
        <w:t xml:space="preserve">}; </w:t>
      </w:r>
    </w:p>
    <w:p w14:paraId="4ECEFD23" w14:textId="77777777" w:rsidR="002E6A92" w:rsidRDefault="002E6A92" w:rsidP="002E6A92">
      <w:pPr>
        <w:spacing w:after="112" w:line="259" w:lineRule="auto"/>
      </w:pPr>
      <w:r>
        <w:t xml:space="preserve"> </w:t>
      </w:r>
    </w:p>
    <w:p w14:paraId="75D21316" w14:textId="77777777" w:rsidR="002E6A92" w:rsidRDefault="002E6A92" w:rsidP="002E6A92">
      <w:pPr>
        <w:ind w:left="-5" w:right="321"/>
      </w:pPr>
      <w:r>
        <w:t xml:space="preserve">unsigned char sx1278LoRaBwTbl[10] = </w:t>
      </w:r>
    </w:p>
    <w:p w14:paraId="17331800" w14:textId="77777777" w:rsidR="002E6A92" w:rsidRDefault="002E6A92" w:rsidP="002E6A92">
      <w:pPr>
        <w:ind w:left="-5" w:right="321"/>
      </w:pPr>
      <w:r>
        <w:t xml:space="preserve">{ </w:t>
      </w:r>
    </w:p>
    <w:p w14:paraId="1E2C65C9" w14:textId="77777777" w:rsidR="002E6A92" w:rsidRDefault="002E6A92" w:rsidP="002E6A92">
      <w:pPr>
        <w:ind w:left="-5" w:right="321"/>
      </w:pPr>
      <w:r>
        <w:t xml:space="preserve">  0, 1, 2, 3, 4, 5, 6, 7, 8, 9 // 7.8Khz, 10.4KHz, 15.6KHz, 20.8KHz, 31.2KHz, </w:t>
      </w:r>
    </w:p>
    <w:p w14:paraId="284982D3" w14:textId="77777777" w:rsidR="002E6A92" w:rsidRDefault="002E6A92" w:rsidP="002E6A92">
      <w:pPr>
        <w:ind w:left="-5" w:right="321"/>
      </w:pPr>
      <w:r>
        <w:t xml:space="preserve">                               //41.7KHz, 62.5KHz, 125KHz, 250KHz, 500KHz </w:t>
      </w:r>
    </w:p>
    <w:p w14:paraId="272C91F9" w14:textId="77777777" w:rsidR="002E6A92" w:rsidRDefault="002E6A92" w:rsidP="002E6A92">
      <w:pPr>
        <w:ind w:left="-5" w:right="321"/>
      </w:pPr>
      <w:r>
        <w:t xml:space="preserve">}; </w:t>
      </w:r>
    </w:p>
    <w:p w14:paraId="73E8D592" w14:textId="77777777" w:rsidR="002E6A92" w:rsidRDefault="002E6A92" w:rsidP="002E6A92">
      <w:pPr>
        <w:spacing w:after="112" w:line="259" w:lineRule="auto"/>
      </w:pPr>
      <w:r>
        <w:t xml:space="preserve"> </w:t>
      </w:r>
    </w:p>
    <w:p w14:paraId="46563341" w14:textId="77777777" w:rsidR="002E6A92" w:rsidRDefault="002E6A92" w:rsidP="002E6A92">
      <w:pPr>
        <w:spacing w:after="5" w:line="359" w:lineRule="auto"/>
        <w:ind w:left="-5" w:right="5090"/>
      </w:pPr>
      <w:r>
        <w:t xml:space="preserve">typedef struct {unsigned char v1[26], v2[26];} payload; payload payload1; boolean stringComplete = false; </w:t>
      </w:r>
    </w:p>
    <w:p w14:paraId="73F93022" w14:textId="77777777" w:rsidR="002E6A92" w:rsidRDefault="002E6A92" w:rsidP="002E6A92">
      <w:pPr>
        <w:spacing w:after="112" w:line="259" w:lineRule="auto"/>
      </w:pPr>
      <w:r>
        <w:t xml:space="preserve"> </w:t>
      </w:r>
    </w:p>
    <w:p w14:paraId="39B87B4B" w14:textId="77777777" w:rsidR="002E6A92" w:rsidRDefault="002E6A92" w:rsidP="002E6A92">
      <w:pPr>
        <w:spacing w:after="0" w:line="359" w:lineRule="auto"/>
        <w:ind w:left="-5" w:right="4583"/>
      </w:pPr>
      <w:r>
        <w:t xml:space="preserve">/*Converting from integer to unsigned character array*/ void toCharArr(int sensorValue) </w:t>
      </w:r>
    </w:p>
    <w:p w14:paraId="755EB84C" w14:textId="77777777" w:rsidR="002E6A92" w:rsidRDefault="002E6A92" w:rsidP="002E6A92">
      <w:pPr>
        <w:spacing w:after="5" w:line="359" w:lineRule="auto"/>
        <w:ind w:left="-5" w:right="4994"/>
      </w:pPr>
      <w:r>
        <w:t xml:space="preserve">{   int count = 0;   int i = 0;   int n = sensorValue;   unsigned char arr[26];   while(n != 0) //count = number of digits in sensorValue </w:t>
      </w:r>
    </w:p>
    <w:p w14:paraId="4DD12376" w14:textId="77777777" w:rsidR="002E6A92" w:rsidRDefault="002E6A92" w:rsidP="002E6A92">
      <w:pPr>
        <w:spacing w:after="0" w:line="359" w:lineRule="auto"/>
        <w:ind w:left="-5" w:right="9333"/>
      </w:pPr>
      <w:r>
        <w:lastRenderedPageBreak/>
        <w:t xml:space="preserve">  {       n /= 10;              </w:t>
      </w:r>
    </w:p>
    <w:p w14:paraId="6B4A366A" w14:textId="77777777" w:rsidR="002E6A92" w:rsidRDefault="002E6A92" w:rsidP="002E6A92">
      <w:pPr>
        <w:ind w:left="-5" w:right="321"/>
      </w:pPr>
      <w:r>
        <w:t xml:space="preserve">      ++ count; </w:t>
      </w:r>
    </w:p>
    <w:p w14:paraId="19166477" w14:textId="77777777" w:rsidR="002E6A92" w:rsidRDefault="002E6A92" w:rsidP="002E6A92">
      <w:pPr>
        <w:ind w:left="-5" w:right="321"/>
      </w:pPr>
      <w:r>
        <w:t xml:space="preserve">  } </w:t>
      </w:r>
    </w:p>
    <w:p w14:paraId="0B18E8B3" w14:textId="77777777" w:rsidR="002E6A92" w:rsidRDefault="002E6A92" w:rsidP="002E6A92">
      <w:pPr>
        <w:ind w:left="-5" w:right="321"/>
      </w:pPr>
      <w:r>
        <w:t xml:space="preserve">  n = sensorValue; </w:t>
      </w:r>
    </w:p>
    <w:p w14:paraId="55A3C8BC" w14:textId="77777777" w:rsidR="002E6A92" w:rsidRDefault="002E6A92" w:rsidP="002E6A92">
      <w:pPr>
        <w:spacing w:after="112" w:line="259" w:lineRule="auto"/>
      </w:pPr>
      <w:r>
        <w:t xml:space="preserve">   </w:t>
      </w:r>
    </w:p>
    <w:p w14:paraId="0758A67F" w14:textId="77777777" w:rsidR="002E6A92" w:rsidRDefault="002E6A92" w:rsidP="002E6A92">
      <w:pPr>
        <w:ind w:left="-5" w:right="321"/>
      </w:pPr>
      <w:r>
        <w:t xml:space="preserve">  while(count != 0) //conversion </w:t>
      </w:r>
    </w:p>
    <w:p w14:paraId="6EF81393" w14:textId="77777777" w:rsidR="002E6A92" w:rsidRDefault="002E6A92" w:rsidP="002E6A92">
      <w:pPr>
        <w:spacing w:after="5" w:line="359" w:lineRule="auto"/>
        <w:ind w:left="-5" w:right="5164"/>
      </w:pPr>
      <w:r>
        <w:t xml:space="preserve">  {     arr[i] = (unsigned char)(n / (int)pow (10, count - 1));     n = n % (int)pow (10, count - 1);     i ++;     count --;   </w:t>
      </w:r>
    </w:p>
    <w:p w14:paraId="3E13EC82" w14:textId="77777777" w:rsidR="002E6A92" w:rsidRDefault="002E6A92" w:rsidP="002E6A92">
      <w:pPr>
        <w:ind w:left="-5" w:right="321"/>
      </w:pPr>
      <w:r>
        <w:t xml:space="preserve">  } </w:t>
      </w:r>
    </w:p>
    <w:p w14:paraId="1D6505AE" w14:textId="77777777" w:rsidR="002E6A92" w:rsidRDefault="002E6A92" w:rsidP="002E6A92">
      <w:pPr>
        <w:spacing w:after="115" w:line="259" w:lineRule="auto"/>
      </w:pPr>
      <w:r>
        <w:t xml:space="preserve">  </w:t>
      </w:r>
    </w:p>
    <w:p w14:paraId="47979E81" w14:textId="77777777" w:rsidR="002E6A92" w:rsidRDefault="002E6A92" w:rsidP="002E6A92">
      <w:pPr>
        <w:ind w:left="-5" w:right="321"/>
      </w:pPr>
      <w:r>
        <w:t xml:space="preserve">  while(i &lt; 26)  //Appending zeroes </w:t>
      </w:r>
    </w:p>
    <w:p w14:paraId="1EA8A0D8" w14:textId="77777777" w:rsidR="002E6A92" w:rsidRDefault="002E6A92" w:rsidP="002E6A92">
      <w:pPr>
        <w:ind w:left="-5" w:right="321"/>
      </w:pPr>
      <w:r>
        <w:t xml:space="preserve">  { </w:t>
      </w:r>
    </w:p>
    <w:p w14:paraId="462F3A1D" w14:textId="77777777" w:rsidR="002E6A92" w:rsidRDefault="002E6A92" w:rsidP="002E6A92">
      <w:pPr>
        <w:spacing w:after="3" w:line="356" w:lineRule="auto"/>
        <w:ind w:left="-5" w:right="8803"/>
      </w:pPr>
      <w:r>
        <w:t xml:space="preserve">    arr[i] = 0;     i++; </w:t>
      </w:r>
    </w:p>
    <w:p w14:paraId="1CD5347E" w14:textId="77777777" w:rsidR="002E6A92" w:rsidRDefault="002E6A92" w:rsidP="002E6A92">
      <w:pPr>
        <w:ind w:left="-5" w:right="321"/>
      </w:pPr>
      <w:r>
        <w:t xml:space="preserve">  } </w:t>
      </w:r>
    </w:p>
    <w:p w14:paraId="3A4B83F7" w14:textId="77777777" w:rsidR="002E6A92" w:rsidRDefault="002E6A92" w:rsidP="002E6A92">
      <w:pPr>
        <w:spacing w:after="115" w:line="259" w:lineRule="auto"/>
      </w:pPr>
      <w:r>
        <w:lastRenderedPageBreak/>
        <w:t xml:space="preserve">  </w:t>
      </w:r>
    </w:p>
    <w:p w14:paraId="7E126B6D" w14:textId="77777777" w:rsidR="002E6A92" w:rsidRDefault="002E6A92" w:rsidP="002E6A92">
      <w:pPr>
        <w:ind w:left="-5" w:right="321"/>
      </w:pPr>
      <w:r>
        <w:t xml:space="preserve">  for(i = 0; i &lt; 26; i ++) </w:t>
      </w:r>
    </w:p>
    <w:p w14:paraId="23B0267E" w14:textId="77777777" w:rsidR="002E6A92" w:rsidRDefault="002E6A92" w:rsidP="002E6A92">
      <w:pPr>
        <w:spacing w:after="5" w:line="359" w:lineRule="auto"/>
        <w:ind w:left="-5" w:right="7661"/>
      </w:pPr>
      <w:r>
        <w:t xml:space="preserve">  {     if(arr[i] != payload1.v1[i])       break; </w:t>
      </w:r>
    </w:p>
    <w:p w14:paraId="37C166D9" w14:textId="77777777" w:rsidR="002E6A92" w:rsidRDefault="002E6A92" w:rsidP="002E6A92">
      <w:pPr>
        <w:spacing w:after="3" w:line="356" w:lineRule="auto"/>
        <w:ind w:left="-5" w:right="5432"/>
      </w:pPr>
      <w:r>
        <w:t xml:space="preserve">  }    if(i &lt; 26)  //There is new data if i &lt; 26. Transmit it. </w:t>
      </w:r>
    </w:p>
    <w:p w14:paraId="119359B8" w14:textId="77777777" w:rsidR="002E6A92" w:rsidRDefault="002E6A92" w:rsidP="002E6A92">
      <w:pPr>
        <w:ind w:left="-5" w:right="321"/>
      </w:pPr>
      <w:r>
        <w:t xml:space="preserve">  { </w:t>
      </w:r>
    </w:p>
    <w:p w14:paraId="5CE594E0" w14:textId="77777777" w:rsidR="002E6A92" w:rsidRDefault="002E6A92" w:rsidP="002E6A92">
      <w:pPr>
        <w:spacing w:after="5" w:line="359" w:lineRule="auto"/>
        <w:ind w:left="-5" w:right="6887"/>
      </w:pPr>
      <w:r>
        <w:t xml:space="preserve">    stringComplete = true;     Serial.print("stringComplete = ");     Serial.println(stringComplete);     for(i = 0; i &lt; 26; i ++) </w:t>
      </w:r>
    </w:p>
    <w:p w14:paraId="6E8D3595" w14:textId="77777777" w:rsidR="002E6A92" w:rsidRDefault="002E6A92" w:rsidP="002E6A92">
      <w:pPr>
        <w:spacing w:after="0" w:line="358" w:lineRule="auto"/>
        <w:ind w:left="-5" w:right="7861"/>
      </w:pPr>
      <w:r>
        <w:t xml:space="preserve">    {       payload1.v1[i] = arr[i]; </w:t>
      </w:r>
    </w:p>
    <w:p w14:paraId="3A4D77A9" w14:textId="77777777" w:rsidR="002E6A92" w:rsidRDefault="002E6A92" w:rsidP="002E6A92">
      <w:pPr>
        <w:ind w:left="-5" w:right="321"/>
      </w:pPr>
      <w:r>
        <w:t xml:space="preserve">    } </w:t>
      </w:r>
    </w:p>
    <w:p w14:paraId="48F462D7" w14:textId="77777777" w:rsidR="002E6A92" w:rsidRDefault="002E6A92" w:rsidP="002E6A92">
      <w:pPr>
        <w:ind w:left="-5" w:right="321"/>
      </w:pPr>
      <w:r>
        <w:t xml:space="preserve">  }  </w:t>
      </w:r>
    </w:p>
    <w:p w14:paraId="6280A0C7" w14:textId="77777777" w:rsidR="002E6A92" w:rsidRDefault="002E6A92" w:rsidP="002E6A92">
      <w:pPr>
        <w:spacing w:after="115" w:line="259" w:lineRule="auto"/>
      </w:pPr>
      <w:r>
        <w:t xml:space="preserve">   </w:t>
      </w:r>
    </w:p>
    <w:p w14:paraId="7BA4E7DA" w14:textId="77777777" w:rsidR="002E6A92" w:rsidRDefault="002E6A92" w:rsidP="002E6A92">
      <w:pPr>
        <w:ind w:left="-5" w:right="321"/>
      </w:pPr>
      <w:r>
        <w:t xml:space="preserve">} </w:t>
      </w:r>
    </w:p>
    <w:p w14:paraId="005F962D" w14:textId="77777777" w:rsidR="002E6A92" w:rsidRDefault="002E6A92" w:rsidP="002E6A92">
      <w:pPr>
        <w:spacing w:after="115" w:line="259" w:lineRule="auto"/>
      </w:pPr>
      <w:r>
        <w:t xml:space="preserve"> </w:t>
      </w:r>
    </w:p>
    <w:p w14:paraId="6E10F91D" w14:textId="77777777" w:rsidR="002E6A92" w:rsidRDefault="002E6A92" w:rsidP="002E6A92">
      <w:pPr>
        <w:ind w:left="-5" w:right="321"/>
      </w:pPr>
      <w:r>
        <w:t xml:space="preserve">void AnalogReadSerial()  </w:t>
      </w:r>
    </w:p>
    <w:p w14:paraId="1C31B34B" w14:textId="77777777" w:rsidR="002E6A92" w:rsidRDefault="002E6A92" w:rsidP="002E6A92">
      <w:pPr>
        <w:ind w:left="-5" w:right="321"/>
      </w:pPr>
      <w:r>
        <w:t xml:space="preserve">{ </w:t>
      </w:r>
    </w:p>
    <w:p w14:paraId="39B7F95F" w14:textId="77777777" w:rsidR="002E6A92" w:rsidRDefault="002E6A92" w:rsidP="002E6A92">
      <w:pPr>
        <w:spacing w:after="2" w:line="356" w:lineRule="auto"/>
        <w:ind w:left="-5" w:right="2974"/>
      </w:pPr>
      <w:r>
        <w:t xml:space="preserve">  Serial.println("Change potentiometer value to be transmitted");   delay(2000); </w:t>
      </w:r>
    </w:p>
    <w:p w14:paraId="61E68308" w14:textId="77777777" w:rsidR="002E6A92" w:rsidRDefault="002E6A92" w:rsidP="002E6A92">
      <w:pPr>
        <w:ind w:left="-5" w:right="321"/>
      </w:pPr>
      <w:r>
        <w:t xml:space="preserve">  int sensorValue = analogRead(A0);  // read the input on analog pin 0 </w:t>
      </w:r>
    </w:p>
    <w:p w14:paraId="633DBBB8" w14:textId="77777777" w:rsidR="002E6A92" w:rsidRDefault="002E6A92" w:rsidP="002E6A92">
      <w:pPr>
        <w:spacing w:after="112" w:line="259" w:lineRule="auto"/>
      </w:pPr>
      <w:r>
        <w:t xml:space="preserve">  </w:t>
      </w:r>
    </w:p>
    <w:p w14:paraId="52577EAC" w14:textId="77777777" w:rsidR="002E6A92" w:rsidRDefault="002E6A92" w:rsidP="002E6A92">
      <w:pPr>
        <w:ind w:left="-5" w:right="321"/>
      </w:pPr>
      <w:r>
        <w:t xml:space="preserve">  toCharArr(sensorValue);  //convert into unsigned character array </w:t>
      </w:r>
    </w:p>
    <w:p w14:paraId="01A37DDB" w14:textId="77777777" w:rsidR="002E6A92" w:rsidRDefault="002E6A92" w:rsidP="002E6A92">
      <w:pPr>
        <w:ind w:left="-5" w:right="321"/>
      </w:pPr>
      <w:r>
        <w:t xml:space="preserve">} </w:t>
      </w:r>
    </w:p>
    <w:p w14:paraId="781FE736" w14:textId="77777777" w:rsidR="002E6A92" w:rsidRDefault="002E6A92" w:rsidP="002E6A92">
      <w:pPr>
        <w:spacing w:after="115" w:line="259" w:lineRule="auto"/>
      </w:pPr>
      <w:r>
        <w:t xml:space="preserve"> </w:t>
      </w:r>
    </w:p>
    <w:p w14:paraId="7AF60CB5" w14:textId="77777777" w:rsidR="002E6A92" w:rsidRDefault="002E6A92" w:rsidP="002E6A92">
      <w:pPr>
        <w:ind w:left="-5" w:right="321"/>
      </w:pPr>
      <w:r>
        <w:lastRenderedPageBreak/>
        <w:t xml:space="preserve">void sx1278_Standby(void) </w:t>
      </w:r>
    </w:p>
    <w:p w14:paraId="4C527E81" w14:textId="77777777" w:rsidR="002E6A92" w:rsidRDefault="002E6A92" w:rsidP="002E6A92">
      <w:pPr>
        <w:ind w:left="-5" w:right="321"/>
      </w:pPr>
      <w:r>
        <w:t xml:space="preserve">{ </w:t>
      </w:r>
    </w:p>
    <w:p w14:paraId="13CBF35B" w14:textId="77777777" w:rsidR="002E6A92" w:rsidRDefault="002E6A92" w:rsidP="002E6A92">
      <w:pPr>
        <w:ind w:left="-5" w:right="321"/>
      </w:pPr>
      <w:r>
        <w:t xml:space="preserve">  SPIWrite(LR_RegOpMode, 0x09); // Standby &amp; Low Frequency mode </w:t>
      </w:r>
    </w:p>
    <w:p w14:paraId="1243B165" w14:textId="77777777" w:rsidR="002E6A92" w:rsidRDefault="002E6A92" w:rsidP="002E6A92">
      <w:pPr>
        <w:ind w:left="-5" w:right="321"/>
      </w:pPr>
      <w:r>
        <w:t xml:space="preserve">} </w:t>
      </w:r>
    </w:p>
    <w:p w14:paraId="49F9202B" w14:textId="77777777" w:rsidR="002E6A92" w:rsidRDefault="002E6A92" w:rsidP="002E6A92">
      <w:pPr>
        <w:spacing w:after="112" w:line="259" w:lineRule="auto"/>
      </w:pPr>
      <w:r>
        <w:t xml:space="preserve"> </w:t>
      </w:r>
    </w:p>
    <w:p w14:paraId="7553FF77" w14:textId="77777777" w:rsidR="002E6A92" w:rsidRDefault="002E6A92" w:rsidP="002E6A92">
      <w:pPr>
        <w:ind w:left="-5" w:right="321"/>
      </w:pPr>
      <w:r>
        <w:t xml:space="preserve">void sx1278_Sleep(void) </w:t>
      </w:r>
    </w:p>
    <w:p w14:paraId="327C5D03" w14:textId="77777777" w:rsidR="002E6A92" w:rsidRDefault="002E6A92" w:rsidP="002E6A92">
      <w:pPr>
        <w:ind w:left="-5" w:right="321"/>
      </w:pPr>
      <w:r>
        <w:t xml:space="preserve">{ </w:t>
      </w:r>
    </w:p>
    <w:p w14:paraId="6808FB67" w14:textId="77777777" w:rsidR="002E6A92" w:rsidRDefault="002E6A92" w:rsidP="002E6A92">
      <w:pPr>
        <w:ind w:left="-5" w:right="321"/>
      </w:pPr>
      <w:r>
        <w:t xml:space="preserve">  SPIWrite(LR_RegOpMode, 0x08);   // Sleep &amp; Low Frequency mode </w:t>
      </w:r>
    </w:p>
    <w:p w14:paraId="3BA18AEA" w14:textId="77777777" w:rsidR="002E6A92" w:rsidRDefault="002E6A92" w:rsidP="002E6A92">
      <w:pPr>
        <w:ind w:left="-5" w:right="321"/>
      </w:pPr>
      <w:r>
        <w:t xml:space="preserve">} </w:t>
      </w:r>
    </w:p>
    <w:p w14:paraId="3F5B0D72" w14:textId="77777777" w:rsidR="002E6A92" w:rsidRDefault="002E6A92" w:rsidP="002E6A92">
      <w:pPr>
        <w:spacing w:after="115" w:line="259" w:lineRule="auto"/>
      </w:pPr>
      <w:r>
        <w:t xml:space="preserve"> </w:t>
      </w:r>
    </w:p>
    <w:p w14:paraId="231FB179" w14:textId="77777777" w:rsidR="002E6A92" w:rsidRDefault="002E6A92" w:rsidP="002E6A92">
      <w:pPr>
        <w:ind w:left="-5" w:right="321"/>
      </w:pPr>
      <w:r>
        <w:t xml:space="preserve">void sx1278_EntryLoRa(void) </w:t>
      </w:r>
    </w:p>
    <w:p w14:paraId="11E82762" w14:textId="77777777" w:rsidR="002E6A92" w:rsidRDefault="002E6A92" w:rsidP="002E6A92">
      <w:pPr>
        <w:ind w:left="-5" w:right="321"/>
      </w:pPr>
      <w:r>
        <w:t xml:space="preserve">{ </w:t>
      </w:r>
    </w:p>
    <w:p w14:paraId="123B8577" w14:textId="77777777" w:rsidR="002E6A92" w:rsidRDefault="002E6A92" w:rsidP="002E6A92">
      <w:pPr>
        <w:ind w:left="-5" w:right="321"/>
      </w:pPr>
      <w:r>
        <w:t xml:space="preserve">  SPIWrite(LR_RegOpMode, 0x88);   // Low frequency mode </w:t>
      </w:r>
    </w:p>
    <w:p w14:paraId="107BD5D0" w14:textId="77777777" w:rsidR="002E6A92" w:rsidRDefault="002E6A92" w:rsidP="002E6A92">
      <w:pPr>
        <w:ind w:left="-5" w:right="321"/>
      </w:pPr>
      <w:r>
        <w:t xml:space="preserve">} </w:t>
      </w:r>
    </w:p>
    <w:p w14:paraId="79C64D26" w14:textId="77777777" w:rsidR="002E6A92" w:rsidRDefault="002E6A92" w:rsidP="002E6A92">
      <w:pPr>
        <w:spacing w:after="112" w:line="259" w:lineRule="auto"/>
      </w:pPr>
      <w:r>
        <w:t xml:space="preserve"> </w:t>
      </w:r>
    </w:p>
    <w:p w14:paraId="478A9AAC" w14:textId="77777777" w:rsidR="002E6A92" w:rsidRDefault="002E6A92" w:rsidP="002E6A92">
      <w:pPr>
        <w:ind w:left="-5" w:right="321"/>
      </w:pPr>
      <w:r>
        <w:t xml:space="preserve">void sx1278_LoRaClearIrq(void) </w:t>
      </w:r>
    </w:p>
    <w:p w14:paraId="2B5C99AB" w14:textId="77777777" w:rsidR="002E6A92" w:rsidRDefault="002E6A92" w:rsidP="002E6A92">
      <w:pPr>
        <w:ind w:left="-5" w:right="321"/>
      </w:pPr>
      <w:r>
        <w:t xml:space="preserve">{ </w:t>
      </w:r>
    </w:p>
    <w:p w14:paraId="1A7FFF27" w14:textId="77777777" w:rsidR="002E6A92" w:rsidRDefault="002E6A92" w:rsidP="002E6A92">
      <w:pPr>
        <w:ind w:left="-5" w:right="321"/>
      </w:pPr>
      <w:r>
        <w:t xml:space="preserve">  SPIWrite(LR_RegIrqFlags, 0xFF);  //Clearing all flags </w:t>
      </w:r>
    </w:p>
    <w:p w14:paraId="3B6C4054" w14:textId="77777777" w:rsidR="002E6A92" w:rsidRDefault="002E6A92" w:rsidP="002E6A92">
      <w:pPr>
        <w:ind w:left="-5" w:right="321"/>
      </w:pPr>
      <w:r>
        <w:t xml:space="preserve">} </w:t>
      </w:r>
    </w:p>
    <w:p w14:paraId="42ECA318" w14:textId="77777777" w:rsidR="002E6A92" w:rsidRDefault="002E6A92" w:rsidP="002E6A92">
      <w:pPr>
        <w:spacing w:after="115" w:line="259" w:lineRule="auto"/>
      </w:pPr>
      <w:r>
        <w:t xml:space="preserve"> </w:t>
      </w:r>
    </w:p>
    <w:p w14:paraId="0B399BA0" w14:textId="77777777" w:rsidR="002E6A92" w:rsidRDefault="002E6A92" w:rsidP="002E6A92">
      <w:pPr>
        <w:spacing w:after="2" w:line="356" w:lineRule="auto"/>
        <w:ind w:left="-5" w:right="5418"/>
      </w:pPr>
      <w:r>
        <w:t xml:space="preserve">/*Setting LoRa module in receiver mode*/ unsigned char sx1278_LoRaEntryRx(void) </w:t>
      </w:r>
    </w:p>
    <w:p w14:paraId="3C13FCAD" w14:textId="77777777" w:rsidR="002E6A92" w:rsidRDefault="002E6A92" w:rsidP="002E6A92">
      <w:pPr>
        <w:ind w:left="-5" w:right="321"/>
      </w:pPr>
      <w:r>
        <w:t xml:space="preserve">{ </w:t>
      </w:r>
    </w:p>
    <w:p w14:paraId="65D1517C" w14:textId="77777777" w:rsidR="002E6A92" w:rsidRDefault="002E6A92" w:rsidP="002E6A92">
      <w:pPr>
        <w:ind w:left="-5" w:right="321"/>
      </w:pPr>
      <w:r>
        <w:t xml:space="preserve">  unsigned char addr; </w:t>
      </w:r>
    </w:p>
    <w:p w14:paraId="2A2FFDAE" w14:textId="77777777" w:rsidR="002E6A92" w:rsidRDefault="002E6A92" w:rsidP="002E6A92">
      <w:pPr>
        <w:spacing w:after="2" w:line="356" w:lineRule="auto"/>
        <w:ind w:left="-5" w:right="4200"/>
      </w:pPr>
      <w:r>
        <w:t xml:space="preserve">  Serial.println("Console: Enter sx76 Config");   sx1278_Config();  // setting base parater </w:t>
      </w:r>
    </w:p>
    <w:p w14:paraId="0E23CAD0" w14:textId="77777777" w:rsidR="002E6A92" w:rsidRDefault="002E6A92" w:rsidP="002E6A92">
      <w:pPr>
        <w:spacing w:after="112" w:line="259" w:lineRule="auto"/>
      </w:pPr>
      <w:r>
        <w:t xml:space="preserve"> </w:t>
      </w:r>
    </w:p>
    <w:p w14:paraId="0E2855CC" w14:textId="77777777" w:rsidR="002E6A92" w:rsidRDefault="002E6A92" w:rsidP="002E6A92">
      <w:pPr>
        <w:ind w:left="-5" w:right="321"/>
      </w:pPr>
      <w:r>
        <w:t xml:space="preserve">  SPIWrite(REG_LR_PADAC, 0x84 ); </w:t>
      </w:r>
    </w:p>
    <w:p w14:paraId="3C702A7B" w14:textId="77777777" w:rsidR="002E6A92" w:rsidRDefault="002E6A92" w:rsidP="002E6A92">
      <w:pPr>
        <w:spacing w:after="113" w:line="259" w:lineRule="auto"/>
      </w:pPr>
      <w:r>
        <w:t xml:space="preserve"> </w:t>
      </w:r>
    </w:p>
    <w:p w14:paraId="361A9371" w14:textId="77777777" w:rsidR="002E6A92" w:rsidRDefault="002E6A92" w:rsidP="002E6A92">
      <w:pPr>
        <w:ind w:left="-5" w:right="321"/>
      </w:pPr>
      <w:r>
        <w:lastRenderedPageBreak/>
        <w:t xml:space="preserve">  SPIWrite(LR_RegHopPeriod, 0xFF); </w:t>
      </w:r>
    </w:p>
    <w:p w14:paraId="349718F6" w14:textId="77777777" w:rsidR="002E6A92" w:rsidRDefault="002E6A92" w:rsidP="002E6A92">
      <w:pPr>
        <w:ind w:left="-5" w:right="321"/>
      </w:pPr>
      <w:r>
        <w:t xml:space="preserve">  SPIWrite(REG_LR_DIOMAPPING1, 0x01 ); </w:t>
      </w:r>
    </w:p>
    <w:p w14:paraId="23A57713" w14:textId="77777777" w:rsidR="002E6A92" w:rsidRDefault="002E6A92" w:rsidP="002E6A92">
      <w:pPr>
        <w:spacing w:after="112" w:line="259" w:lineRule="auto"/>
      </w:pPr>
      <w:r>
        <w:t xml:space="preserve"> </w:t>
      </w:r>
    </w:p>
    <w:p w14:paraId="1DD5E859" w14:textId="77777777" w:rsidR="002E6A92" w:rsidRDefault="002E6A92" w:rsidP="002E6A92">
      <w:pPr>
        <w:ind w:left="-5" w:right="321"/>
      </w:pPr>
      <w:r>
        <w:t xml:space="preserve">  SPIWrite(LR_RegIrqFlagsMask, 0x3f); </w:t>
      </w:r>
    </w:p>
    <w:p w14:paraId="323F6D02" w14:textId="77777777" w:rsidR="002E6A92" w:rsidRDefault="002E6A92" w:rsidP="002E6A92">
      <w:pPr>
        <w:spacing w:after="112" w:line="259" w:lineRule="auto"/>
      </w:pPr>
      <w:r>
        <w:t xml:space="preserve"> </w:t>
      </w:r>
    </w:p>
    <w:p w14:paraId="4645B4ED" w14:textId="77777777" w:rsidR="002E6A92" w:rsidRDefault="002E6A92" w:rsidP="002E6A92">
      <w:pPr>
        <w:ind w:left="-5" w:right="321"/>
      </w:pPr>
      <w:r>
        <w:t xml:space="preserve">  sx1278_LoRaClearIrq(); </w:t>
      </w:r>
    </w:p>
    <w:p w14:paraId="7B3AC1B5" w14:textId="77777777" w:rsidR="002E6A92" w:rsidRDefault="002E6A92" w:rsidP="002E6A92">
      <w:pPr>
        <w:spacing w:after="112" w:line="259" w:lineRule="auto"/>
      </w:pPr>
      <w:r>
        <w:t xml:space="preserve"> </w:t>
      </w:r>
    </w:p>
    <w:p w14:paraId="18264640" w14:textId="77777777" w:rsidR="002E6A92" w:rsidRDefault="002E6A92" w:rsidP="002E6A92">
      <w:pPr>
        <w:ind w:left="-5" w:right="321"/>
      </w:pPr>
      <w:r>
        <w:t xml:space="preserve">  SPIWrite(LR_RegPayloadLength, 21); </w:t>
      </w:r>
    </w:p>
    <w:p w14:paraId="0F61C4B8" w14:textId="77777777" w:rsidR="002E6A92" w:rsidRDefault="002E6A92" w:rsidP="002E6A92">
      <w:pPr>
        <w:spacing w:after="112" w:line="259" w:lineRule="auto"/>
      </w:pPr>
      <w:r>
        <w:t xml:space="preserve"> </w:t>
      </w:r>
    </w:p>
    <w:p w14:paraId="34C4748D" w14:textId="77777777" w:rsidR="002E6A92" w:rsidRDefault="002E6A92" w:rsidP="002E6A92">
      <w:pPr>
        <w:ind w:left="-5" w:right="321"/>
      </w:pPr>
      <w:r>
        <w:t xml:space="preserve">  addr = SPIRead(LR_RegFifoRxBaseAddr); </w:t>
      </w:r>
    </w:p>
    <w:p w14:paraId="6FB8176B" w14:textId="77777777" w:rsidR="002E6A92" w:rsidRDefault="002E6A92" w:rsidP="002E6A92">
      <w:pPr>
        <w:ind w:left="-5" w:right="321"/>
      </w:pPr>
      <w:r>
        <w:t xml:space="preserve">  SPIWrite(LR_RegFifoAddrPtr, addr); </w:t>
      </w:r>
    </w:p>
    <w:p w14:paraId="046747AE" w14:textId="77777777" w:rsidR="002E6A92" w:rsidRDefault="002E6A92" w:rsidP="002E6A92">
      <w:pPr>
        <w:spacing w:after="115" w:line="259" w:lineRule="auto"/>
      </w:pPr>
      <w:r>
        <w:t xml:space="preserve"> </w:t>
      </w:r>
    </w:p>
    <w:p w14:paraId="09358F98" w14:textId="77777777" w:rsidR="002E6A92" w:rsidRDefault="002E6A92" w:rsidP="002E6A92">
      <w:pPr>
        <w:spacing w:after="2" w:line="356" w:lineRule="auto"/>
        <w:ind w:left="-5" w:right="321"/>
      </w:pPr>
      <w:r>
        <w:t xml:space="preserve">  SPIWrite(LR_RegOpMode, 0x8d);     // Set the Operating Mode to Continuos Rx Mode &amp;&amp; Low Frequency Mode </w:t>
      </w:r>
    </w:p>
    <w:p w14:paraId="66D2623A" w14:textId="77777777" w:rsidR="002E6A92" w:rsidRDefault="002E6A92" w:rsidP="002E6A92">
      <w:pPr>
        <w:spacing w:after="112" w:line="259" w:lineRule="auto"/>
      </w:pPr>
      <w:r>
        <w:t xml:space="preserve"> </w:t>
      </w:r>
    </w:p>
    <w:p w14:paraId="300F4B20" w14:textId="77777777" w:rsidR="002E6A92" w:rsidRDefault="002E6A92" w:rsidP="002E6A92">
      <w:pPr>
        <w:ind w:left="-5" w:right="321"/>
      </w:pPr>
      <w:r>
        <w:t xml:space="preserve">  while (1) </w:t>
      </w:r>
    </w:p>
    <w:p w14:paraId="55C1CE5C" w14:textId="77777777" w:rsidR="002E6A92" w:rsidRDefault="002E6A92" w:rsidP="002E6A92">
      <w:pPr>
        <w:ind w:left="-5" w:right="321"/>
      </w:pPr>
      <w:r>
        <w:t xml:space="preserve">  { </w:t>
      </w:r>
    </w:p>
    <w:p w14:paraId="0716810F" w14:textId="77777777" w:rsidR="002E6A92" w:rsidRDefault="002E6A92" w:rsidP="002E6A92">
      <w:pPr>
        <w:ind w:left="-5" w:right="321"/>
      </w:pPr>
      <w:r>
        <w:t xml:space="preserve">    if ((SPIRead(LR_RegModemStat) &amp; 0x04) == 0x04) </w:t>
      </w:r>
    </w:p>
    <w:p w14:paraId="0561C391" w14:textId="77777777" w:rsidR="002E6A92" w:rsidRDefault="002E6A92" w:rsidP="002E6A92">
      <w:pPr>
        <w:spacing w:after="5" w:line="359" w:lineRule="auto"/>
        <w:ind w:left="-5" w:right="9383"/>
      </w:pPr>
      <w:r>
        <w:t xml:space="preserve">    {       break;     }     re</w:t>
      </w:r>
      <w:r>
        <w:lastRenderedPageBreak/>
        <w:t xml:space="preserve">turn 0; </w:t>
      </w:r>
    </w:p>
    <w:p w14:paraId="12983E1D" w14:textId="77777777" w:rsidR="002E6A92" w:rsidRDefault="002E6A92" w:rsidP="002E6A92">
      <w:pPr>
        <w:ind w:left="-5" w:right="321"/>
      </w:pPr>
      <w:r>
        <w:t xml:space="preserve">  } </w:t>
      </w:r>
    </w:p>
    <w:p w14:paraId="759386FE" w14:textId="77777777" w:rsidR="002E6A92" w:rsidRDefault="002E6A92" w:rsidP="002E6A92">
      <w:pPr>
        <w:ind w:left="-5" w:right="321"/>
      </w:pPr>
      <w:r>
        <w:t xml:space="preserve">} </w:t>
      </w:r>
    </w:p>
    <w:p w14:paraId="37AEC1C6" w14:textId="77777777" w:rsidR="002E6A92" w:rsidRDefault="002E6A92" w:rsidP="002E6A92">
      <w:pPr>
        <w:spacing w:after="112" w:line="259" w:lineRule="auto"/>
      </w:pPr>
      <w:r>
        <w:t xml:space="preserve"> </w:t>
      </w:r>
    </w:p>
    <w:p w14:paraId="464C9A60" w14:textId="77777777" w:rsidR="002E6A92" w:rsidRDefault="002E6A92" w:rsidP="002E6A92">
      <w:pPr>
        <w:spacing w:after="0" w:line="358" w:lineRule="auto"/>
        <w:ind w:left="-5" w:right="5291"/>
      </w:pPr>
      <w:r>
        <w:t xml:space="preserve">/*Read received signal strength indication*/ unsigned char sx1278_LoRaReadRSSI(void) </w:t>
      </w:r>
    </w:p>
    <w:p w14:paraId="03CB3FBA" w14:textId="77777777" w:rsidR="002E6A92" w:rsidRDefault="002E6A92" w:rsidP="002E6A92">
      <w:pPr>
        <w:spacing w:after="5" w:line="359" w:lineRule="auto"/>
        <w:ind w:left="-5" w:right="6724"/>
      </w:pPr>
      <w:r>
        <w:t xml:space="preserve">{   unsigned int temp = 10;   temp = SPIRead(LR_RegRssiValue);   temp = temp + 127 - 137;   return (unsigned char) temp; </w:t>
      </w:r>
    </w:p>
    <w:p w14:paraId="275876CC" w14:textId="77777777" w:rsidR="002E6A92" w:rsidRDefault="002E6A92" w:rsidP="002E6A92">
      <w:pPr>
        <w:ind w:left="-5" w:right="321"/>
      </w:pPr>
      <w:r>
        <w:t xml:space="preserve">} </w:t>
      </w:r>
    </w:p>
    <w:p w14:paraId="07D23ABE" w14:textId="77777777" w:rsidR="002E6A92" w:rsidRDefault="002E6A92" w:rsidP="002E6A92">
      <w:pPr>
        <w:spacing w:after="112" w:line="259" w:lineRule="auto"/>
      </w:pPr>
      <w:r>
        <w:t xml:space="preserve"> </w:t>
      </w:r>
    </w:p>
    <w:p w14:paraId="27243B34" w14:textId="77777777" w:rsidR="002E6A92" w:rsidRDefault="002E6A92" w:rsidP="002E6A92">
      <w:pPr>
        <w:spacing w:after="0" w:line="358" w:lineRule="auto"/>
        <w:ind w:left="-5" w:right="7108"/>
      </w:pPr>
      <w:r>
        <w:t xml:space="preserve">/*Begin reception of packet*/ void RxPacket() </w:t>
      </w:r>
    </w:p>
    <w:p w14:paraId="34000BDD" w14:textId="77777777" w:rsidR="002E6A92" w:rsidRDefault="002E6A92" w:rsidP="002E6A92">
      <w:pPr>
        <w:spacing w:after="114" w:line="359" w:lineRule="auto"/>
        <w:ind w:left="-5" w:right="6123"/>
      </w:pPr>
      <w:r>
        <w:t xml:space="preserve">{   unsigned char addr;   addr = SPIRead(LR_RegFifoRxBaseAddr);   SPIWrite(LR_RegFifoAddrPtr, addr); </w:t>
      </w:r>
    </w:p>
    <w:p w14:paraId="00D3EC30" w14:textId="77777777" w:rsidR="002E6A92" w:rsidRDefault="002E6A92" w:rsidP="002E6A92">
      <w:pPr>
        <w:spacing w:after="112" w:line="259" w:lineRule="auto"/>
      </w:pPr>
      <w:r>
        <w:t xml:space="preserve">  </w:t>
      </w:r>
    </w:p>
    <w:p w14:paraId="5D18AB2D" w14:textId="77777777" w:rsidR="002E6A92" w:rsidRDefault="002E6A92" w:rsidP="002E6A92">
      <w:pPr>
        <w:ind w:left="-5" w:right="321"/>
      </w:pPr>
      <w:r>
        <w:t xml:space="preserve">  if (digitalRead(dio0)) </w:t>
      </w:r>
    </w:p>
    <w:p w14:paraId="166BD0F7" w14:textId="77777777" w:rsidR="002E6A92" w:rsidRDefault="002E6A92" w:rsidP="002E6A92">
      <w:pPr>
        <w:ind w:left="-5" w:right="321"/>
      </w:pPr>
      <w:r>
        <w:t xml:space="preserve">  { </w:t>
      </w:r>
    </w:p>
    <w:p w14:paraId="413C5D16" w14:textId="77777777" w:rsidR="002E6A92" w:rsidRDefault="002E6A92" w:rsidP="002E6A92">
      <w:pPr>
        <w:ind w:left="-5" w:right="321"/>
      </w:pPr>
      <w:r>
        <w:t xml:space="preserve">    sx1278_LoRaRxPacket(0x00, payload1.v1); </w:t>
      </w:r>
    </w:p>
    <w:p w14:paraId="43CBE82A" w14:textId="77777777" w:rsidR="002E6A92" w:rsidRDefault="002E6A92" w:rsidP="002E6A92">
      <w:pPr>
        <w:spacing w:after="112" w:line="259" w:lineRule="auto"/>
      </w:pPr>
      <w:r>
        <w:lastRenderedPageBreak/>
        <w:t xml:space="preserve">   </w:t>
      </w:r>
    </w:p>
    <w:p w14:paraId="00965E91" w14:textId="77777777" w:rsidR="002E6A92" w:rsidRDefault="002E6A92" w:rsidP="002E6A92">
      <w:pPr>
        <w:ind w:left="-5" w:right="321"/>
      </w:pPr>
      <w:r>
        <w:t xml:space="preserve">    delay(6000); </w:t>
      </w:r>
    </w:p>
    <w:p w14:paraId="23B682D8" w14:textId="77777777" w:rsidR="002E6A92" w:rsidRDefault="002E6A92" w:rsidP="002E6A92">
      <w:pPr>
        <w:spacing w:after="112" w:line="259" w:lineRule="auto"/>
      </w:pPr>
      <w:r>
        <w:t xml:space="preserve">   </w:t>
      </w:r>
    </w:p>
    <w:p w14:paraId="2BC66BB8" w14:textId="77777777" w:rsidR="002E6A92" w:rsidRDefault="002E6A92" w:rsidP="002E6A92">
      <w:pPr>
        <w:ind w:left="-5" w:right="321"/>
      </w:pPr>
      <w:r>
        <w:t xml:space="preserve">    sx1278_LoRaRxPacket(0x00, payload1.v2); </w:t>
      </w:r>
    </w:p>
    <w:p w14:paraId="761F2940" w14:textId="77777777" w:rsidR="002E6A92" w:rsidRDefault="002E6A92" w:rsidP="002E6A92">
      <w:pPr>
        <w:spacing w:after="112" w:line="259" w:lineRule="auto"/>
      </w:pPr>
      <w:r>
        <w:t xml:space="preserve">   </w:t>
      </w:r>
    </w:p>
    <w:p w14:paraId="247E75AC" w14:textId="77777777" w:rsidR="002E6A92" w:rsidRDefault="002E6A92" w:rsidP="002E6A92">
      <w:pPr>
        <w:spacing w:after="5" w:line="359" w:lineRule="auto"/>
        <w:ind w:left="-5" w:right="5048"/>
      </w:pPr>
      <w:r>
        <w:t xml:space="preserve">    brightness = map((int)payload1.v2, 0, 10000, 0, 255);     analogWrite(led1, brightness);     delay(2000); </w:t>
      </w:r>
    </w:p>
    <w:p w14:paraId="22751BA2" w14:textId="77777777" w:rsidR="002E6A92" w:rsidRDefault="002E6A92" w:rsidP="002E6A92">
      <w:pPr>
        <w:spacing w:after="112" w:line="259" w:lineRule="auto"/>
      </w:pPr>
      <w:r>
        <w:t xml:space="preserve">     </w:t>
      </w:r>
    </w:p>
    <w:p w14:paraId="01B1C8A8" w14:textId="77777777" w:rsidR="002E6A92" w:rsidRDefault="002E6A92" w:rsidP="002E6A92">
      <w:pPr>
        <w:spacing w:after="0" w:line="358" w:lineRule="auto"/>
        <w:ind w:left="-5" w:right="6976"/>
      </w:pPr>
      <w:r>
        <w:t xml:space="preserve">    brightness = 0;     analogWrite(led1, brightness); </w:t>
      </w:r>
    </w:p>
    <w:p w14:paraId="1C6B8E5B" w14:textId="77777777" w:rsidR="002E6A92" w:rsidRDefault="002E6A92" w:rsidP="002E6A92">
      <w:pPr>
        <w:ind w:left="-5" w:right="321"/>
      </w:pPr>
      <w:r>
        <w:t xml:space="preserve">  } </w:t>
      </w:r>
    </w:p>
    <w:p w14:paraId="6540EAD0" w14:textId="77777777" w:rsidR="002E6A92" w:rsidRDefault="002E6A92" w:rsidP="002E6A92">
      <w:pPr>
        <w:ind w:left="-5" w:right="321"/>
      </w:pPr>
      <w:r>
        <w:t xml:space="preserve">} </w:t>
      </w:r>
    </w:p>
    <w:p w14:paraId="067D0F6C" w14:textId="77777777" w:rsidR="002E6A92" w:rsidRDefault="002E6A92" w:rsidP="002E6A92">
      <w:pPr>
        <w:spacing w:after="115" w:line="259" w:lineRule="auto"/>
      </w:pPr>
      <w:r>
        <w:t xml:space="preserve"> </w:t>
      </w:r>
    </w:p>
    <w:p w14:paraId="06C55E41" w14:textId="77777777" w:rsidR="002E6A92" w:rsidRDefault="002E6A92" w:rsidP="002E6A92">
      <w:pPr>
        <w:spacing w:after="2" w:line="356" w:lineRule="auto"/>
        <w:ind w:left="-5" w:right="2589"/>
      </w:pPr>
      <w:r>
        <w:t xml:space="preserve">/*Receive one element of payload1*/ unsigned char sx1278_LoRaRxPacket (unsigned char adr, unsigned char* packet) </w:t>
      </w:r>
    </w:p>
    <w:p w14:paraId="5CBDAA0B" w14:textId="77777777" w:rsidR="002E6A92" w:rsidRDefault="002E6A92" w:rsidP="002E6A92">
      <w:pPr>
        <w:ind w:left="-5" w:right="321"/>
      </w:pPr>
      <w:r>
        <w:t xml:space="preserve">{ </w:t>
      </w:r>
    </w:p>
    <w:p w14:paraId="73315E4E" w14:textId="77777777" w:rsidR="002E6A92" w:rsidRDefault="002E6A92" w:rsidP="002E6A92">
      <w:pPr>
        <w:spacing w:after="5" w:line="359" w:lineRule="auto"/>
        <w:ind w:left="-5" w:right="7736"/>
      </w:pPr>
      <w:r>
        <w:t xml:space="preserve">  unsigned char i;   unsigned char addr;   unsigned char packet_size; </w:t>
      </w:r>
    </w:p>
    <w:p w14:paraId="47FBCF45" w14:textId="77777777" w:rsidR="002E6A92" w:rsidRDefault="002E6A92" w:rsidP="002E6A92">
      <w:pPr>
        <w:spacing w:after="113" w:line="259" w:lineRule="auto"/>
      </w:pPr>
      <w:r>
        <w:t xml:space="preserve"> </w:t>
      </w:r>
    </w:p>
    <w:p w14:paraId="224B6A80" w14:textId="77777777" w:rsidR="002E6A92" w:rsidRDefault="002E6A92" w:rsidP="002E6A92">
      <w:pPr>
        <w:ind w:left="-5" w:right="321"/>
      </w:pPr>
      <w:r>
        <w:t xml:space="preserve">  Serial.print("dio0 is "); </w:t>
      </w:r>
    </w:p>
    <w:p w14:paraId="42418193" w14:textId="77777777" w:rsidR="002E6A92" w:rsidRDefault="002E6A92" w:rsidP="002E6A92">
      <w:pPr>
        <w:ind w:left="-5" w:right="321"/>
      </w:pPr>
      <w:r>
        <w:t xml:space="preserve">  Serial.print(dio0, HEX); </w:t>
      </w:r>
    </w:p>
    <w:p w14:paraId="6614AC68" w14:textId="77777777" w:rsidR="002E6A92" w:rsidRDefault="002E6A92" w:rsidP="002E6A92">
      <w:pPr>
        <w:ind w:left="-5" w:right="321"/>
      </w:pPr>
      <w:r>
        <w:t xml:space="preserve">  Serial.println(" in sx1278_LoRaRxPacket"); </w:t>
      </w:r>
    </w:p>
    <w:p w14:paraId="422700FA" w14:textId="77777777" w:rsidR="002E6A92" w:rsidRDefault="002E6A92" w:rsidP="002E6A92">
      <w:pPr>
        <w:spacing w:after="115" w:line="259" w:lineRule="auto"/>
      </w:pPr>
      <w:r>
        <w:t xml:space="preserve">     </w:t>
      </w:r>
    </w:p>
    <w:p w14:paraId="6D5D3F93" w14:textId="77777777" w:rsidR="002E6A92" w:rsidRDefault="002E6A92" w:rsidP="002E6A92">
      <w:pPr>
        <w:ind w:left="130" w:right="321"/>
      </w:pPr>
      <w:r>
        <w:t xml:space="preserve">Serial.println("Console: DIO_0 shows packet recieved"); </w:t>
      </w:r>
    </w:p>
    <w:p w14:paraId="2D5CD28E" w14:textId="77777777" w:rsidR="002E6A92" w:rsidRDefault="002E6A92" w:rsidP="002E6A92">
      <w:pPr>
        <w:spacing w:after="0" w:line="259" w:lineRule="auto"/>
      </w:pPr>
      <w:r>
        <w:t xml:space="preserve"> </w:t>
      </w:r>
    </w:p>
    <w:p w14:paraId="5D0657A4" w14:textId="77777777" w:rsidR="002E6A92" w:rsidRDefault="002E6A92" w:rsidP="002E6A92">
      <w:pPr>
        <w:ind w:left="-5" w:right="321"/>
      </w:pPr>
      <w:r>
        <w:t xml:space="preserve">  if (sx1278SpreadFactorTbl[Lora_Rate_Sel] == 6 )  //Find packet size </w:t>
      </w:r>
    </w:p>
    <w:p w14:paraId="575D2869" w14:textId="77777777" w:rsidR="002E6A92" w:rsidRDefault="002E6A92" w:rsidP="002E6A92">
      <w:pPr>
        <w:spacing w:after="0" w:line="359" w:lineRule="auto"/>
        <w:ind w:left="-5" w:right="8523"/>
      </w:pPr>
      <w:r>
        <w:lastRenderedPageBreak/>
        <w:t xml:space="preserve">  {     packet_size = 21; </w:t>
      </w:r>
    </w:p>
    <w:p w14:paraId="2BE42B53" w14:textId="77777777" w:rsidR="002E6A92" w:rsidRDefault="002E6A92" w:rsidP="002E6A92">
      <w:pPr>
        <w:spacing w:after="0" w:line="358" w:lineRule="auto"/>
        <w:ind w:left="-5" w:right="9774"/>
      </w:pPr>
      <w:r>
        <w:t xml:space="preserve">  }   else </w:t>
      </w:r>
    </w:p>
    <w:p w14:paraId="6B5EC732" w14:textId="77777777" w:rsidR="002E6A92" w:rsidRDefault="002E6A92" w:rsidP="002E6A92">
      <w:pPr>
        <w:ind w:left="-5" w:right="321"/>
      </w:pPr>
      <w:r>
        <w:t xml:space="preserve">  { </w:t>
      </w:r>
    </w:p>
    <w:p w14:paraId="2E0CC446" w14:textId="77777777" w:rsidR="002E6A92" w:rsidRDefault="002E6A92" w:rsidP="002E6A92">
      <w:pPr>
        <w:ind w:left="-5" w:right="321"/>
      </w:pPr>
      <w:r>
        <w:t xml:space="preserve">    packet_size = SPIRead(LR_RegRxNbBytes); </w:t>
      </w:r>
    </w:p>
    <w:p w14:paraId="3AD275B1" w14:textId="77777777" w:rsidR="002E6A92" w:rsidRDefault="002E6A92" w:rsidP="002E6A92">
      <w:pPr>
        <w:ind w:left="-5" w:right="321"/>
      </w:pPr>
      <w:r>
        <w:t xml:space="preserve">  } </w:t>
      </w:r>
    </w:p>
    <w:p w14:paraId="36F9CCFC" w14:textId="77777777" w:rsidR="002E6A92" w:rsidRDefault="002E6A92" w:rsidP="002E6A92">
      <w:pPr>
        <w:spacing w:after="112" w:line="259" w:lineRule="auto"/>
      </w:pPr>
      <w:r>
        <w:t xml:space="preserve"> </w:t>
      </w:r>
    </w:p>
    <w:p w14:paraId="2839B68A" w14:textId="77777777" w:rsidR="002E6A92" w:rsidRDefault="002E6A92" w:rsidP="002E6A92">
      <w:pPr>
        <w:ind w:left="-5" w:right="321"/>
      </w:pPr>
      <w:r>
        <w:t xml:space="preserve">  SPIBurstRead(adr, packet, packet_size); </w:t>
      </w:r>
    </w:p>
    <w:p w14:paraId="491CA18D" w14:textId="77777777" w:rsidR="002E6A92" w:rsidRDefault="002E6A92" w:rsidP="002E6A92">
      <w:pPr>
        <w:spacing w:after="112" w:line="259" w:lineRule="auto"/>
      </w:pPr>
      <w:r>
        <w:t xml:space="preserve"> </w:t>
      </w:r>
    </w:p>
    <w:p w14:paraId="6A6E7AC2" w14:textId="77777777" w:rsidR="002E6A92" w:rsidRDefault="002E6A92" w:rsidP="002E6A92">
      <w:pPr>
        <w:ind w:left="-5" w:right="321"/>
      </w:pPr>
      <w:r>
        <w:t xml:space="preserve">  sx1278_LoRaClearIrq();   </w:t>
      </w:r>
    </w:p>
    <w:p w14:paraId="2B684AD5" w14:textId="77777777" w:rsidR="002E6A92" w:rsidRDefault="002E6A92" w:rsidP="002E6A92">
      <w:pPr>
        <w:ind w:left="-5" w:right="321"/>
      </w:pPr>
      <w:r>
        <w:t xml:space="preserve">} </w:t>
      </w:r>
    </w:p>
    <w:p w14:paraId="5B0B8580" w14:textId="77777777" w:rsidR="002E6A92" w:rsidRDefault="002E6A92" w:rsidP="002E6A92">
      <w:pPr>
        <w:spacing w:after="115" w:line="259" w:lineRule="auto"/>
      </w:pPr>
      <w:r>
        <w:t xml:space="preserve"> </w:t>
      </w:r>
    </w:p>
    <w:p w14:paraId="640D5B36" w14:textId="77777777" w:rsidR="002E6A92" w:rsidRDefault="002E6A92" w:rsidP="002E6A92">
      <w:pPr>
        <w:spacing w:after="2" w:line="356" w:lineRule="auto"/>
        <w:ind w:left="-5" w:right="5216"/>
      </w:pPr>
      <w:r>
        <w:t xml:space="preserve">/*Setting LoRa module into transmit mode*/ unsigned char sx1278_LoRaEntryTx(void) </w:t>
      </w:r>
    </w:p>
    <w:p w14:paraId="6F710D0B" w14:textId="77777777" w:rsidR="002E6A92" w:rsidRDefault="002E6A92" w:rsidP="002E6A92">
      <w:pPr>
        <w:spacing w:after="3" w:line="356" w:lineRule="auto"/>
        <w:ind w:left="-5" w:right="7829"/>
      </w:pPr>
      <w:r>
        <w:t xml:space="preserve">{   unsigned char addr, temp; </w:t>
      </w:r>
    </w:p>
    <w:p w14:paraId="5F0E4473" w14:textId="77777777" w:rsidR="002E6A92" w:rsidRDefault="002E6A92" w:rsidP="002E6A92">
      <w:pPr>
        <w:spacing w:after="112" w:line="259" w:lineRule="auto"/>
      </w:pPr>
      <w:r>
        <w:t xml:space="preserve"> </w:t>
      </w:r>
    </w:p>
    <w:p w14:paraId="4164C785" w14:textId="77777777" w:rsidR="002E6A92" w:rsidRDefault="002E6A92" w:rsidP="002E6A92">
      <w:pPr>
        <w:ind w:left="-5" w:right="321"/>
      </w:pPr>
      <w:r>
        <w:t xml:space="preserve">  sx1278_Config();  // setting base parater </w:t>
      </w:r>
    </w:p>
    <w:p w14:paraId="524707B1" w14:textId="77777777" w:rsidR="002E6A92" w:rsidRDefault="002E6A92" w:rsidP="002E6A92">
      <w:pPr>
        <w:spacing w:after="112" w:line="259" w:lineRule="auto"/>
      </w:pPr>
      <w:r>
        <w:t xml:space="preserve"> </w:t>
      </w:r>
    </w:p>
    <w:p w14:paraId="09FEEAFE" w14:textId="77777777" w:rsidR="002E6A92" w:rsidRDefault="002E6A92" w:rsidP="002E6A92">
      <w:pPr>
        <w:ind w:left="-5" w:right="321"/>
      </w:pPr>
      <w:r>
        <w:t xml:space="preserve">  SPIWrite(REG_LR_PADAC, 0x87 ); </w:t>
      </w:r>
    </w:p>
    <w:p w14:paraId="1389D603" w14:textId="77777777" w:rsidR="002E6A92" w:rsidRDefault="002E6A92" w:rsidP="002E6A92">
      <w:pPr>
        <w:ind w:left="-5" w:right="321"/>
      </w:pPr>
      <w:r>
        <w:lastRenderedPageBreak/>
        <w:t xml:space="preserve">  SPIWrite(LR_RegHopPeriod, 0x00); </w:t>
      </w:r>
    </w:p>
    <w:p w14:paraId="29E3EC5C" w14:textId="77777777" w:rsidR="002E6A92" w:rsidRDefault="002E6A92" w:rsidP="002E6A92">
      <w:pPr>
        <w:ind w:left="-5" w:right="321"/>
      </w:pPr>
      <w:r>
        <w:t xml:space="preserve">  SPIWrite(REG_LR_DIOMAPPING1, 0x41 ); </w:t>
      </w:r>
    </w:p>
    <w:p w14:paraId="27EF52E6" w14:textId="77777777" w:rsidR="002E6A92" w:rsidRDefault="002E6A92" w:rsidP="002E6A92">
      <w:pPr>
        <w:spacing w:after="112" w:line="259" w:lineRule="auto"/>
      </w:pPr>
      <w:r>
        <w:t xml:space="preserve"> </w:t>
      </w:r>
    </w:p>
    <w:p w14:paraId="234C145A" w14:textId="77777777" w:rsidR="002E6A92" w:rsidRDefault="002E6A92" w:rsidP="002E6A92">
      <w:pPr>
        <w:ind w:left="-5" w:right="321"/>
      </w:pPr>
      <w:r>
        <w:t xml:space="preserve">  sx1278_LoRaClearIrq(); </w:t>
      </w:r>
    </w:p>
    <w:p w14:paraId="38B58F85" w14:textId="77777777" w:rsidR="002E6A92" w:rsidRDefault="002E6A92" w:rsidP="002E6A92">
      <w:pPr>
        <w:ind w:left="-5" w:right="321"/>
      </w:pPr>
      <w:r>
        <w:t xml:space="preserve">  SPIWrite(LR_RegIrqFlagsMask, 0xF7); </w:t>
      </w:r>
    </w:p>
    <w:p w14:paraId="284FBE74" w14:textId="77777777" w:rsidR="002E6A92" w:rsidRDefault="002E6A92" w:rsidP="002E6A92">
      <w:pPr>
        <w:spacing w:after="112" w:line="259" w:lineRule="auto"/>
      </w:pPr>
      <w:r>
        <w:t xml:space="preserve"> </w:t>
      </w:r>
    </w:p>
    <w:p w14:paraId="164A3984" w14:textId="77777777" w:rsidR="002E6A92" w:rsidRDefault="002E6A92" w:rsidP="002E6A92">
      <w:pPr>
        <w:ind w:left="-5" w:right="321"/>
      </w:pPr>
      <w:r>
        <w:t xml:space="preserve">  addr = SPIRead(LR_RegFifoTxBaseAddr); </w:t>
      </w:r>
    </w:p>
    <w:p w14:paraId="388D3A78" w14:textId="77777777" w:rsidR="002E6A92" w:rsidRDefault="002E6A92" w:rsidP="002E6A92">
      <w:pPr>
        <w:ind w:left="-5" w:right="321"/>
      </w:pPr>
      <w:r>
        <w:t xml:space="preserve">  SPIWrite(LR_RegFifoAddrPtr, addr); </w:t>
      </w:r>
    </w:p>
    <w:p w14:paraId="1D08EC4E" w14:textId="77777777" w:rsidR="002E6A92" w:rsidRDefault="002E6A92" w:rsidP="002E6A92">
      <w:pPr>
        <w:spacing w:after="115" w:line="259" w:lineRule="auto"/>
      </w:pPr>
      <w:r>
        <w:t xml:space="preserve"> </w:t>
      </w:r>
    </w:p>
    <w:p w14:paraId="7A5E3696" w14:textId="77777777" w:rsidR="002E6A92" w:rsidRDefault="002E6A92" w:rsidP="002E6A92">
      <w:pPr>
        <w:ind w:left="130" w:right="321"/>
      </w:pPr>
      <w:r>
        <w:t xml:space="preserve">SPIWrite(LR_RegPayloadLength, 21); </w:t>
      </w:r>
    </w:p>
    <w:p w14:paraId="0B6118EC" w14:textId="77777777" w:rsidR="002E6A92" w:rsidRDefault="002E6A92" w:rsidP="002E6A92">
      <w:pPr>
        <w:spacing w:after="0" w:line="259" w:lineRule="auto"/>
      </w:pPr>
      <w:r>
        <w:t xml:space="preserve"> </w:t>
      </w:r>
    </w:p>
    <w:p w14:paraId="2705D61A" w14:textId="77777777" w:rsidR="002E6A92" w:rsidRDefault="002E6A92" w:rsidP="002E6A92">
      <w:pPr>
        <w:ind w:left="-5" w:right="321"/>
      </w:pPr>
      <w:r>
        <w:t xml:space="preserve">  while (1) </w:t>
      </w:r>
    </w:p>
    <w:p w14:paraId="25F3580C" w14:textId="77777777" w:rsidR="002E6A92" w:rsidRDefault="002E6A92" w:rsidP="002E6A92">
      <w:pPr>
        <w:ind w:left="-5" w:right="321"/>
      </w:pPr>
      <w:r>
        <w:t xml:space="preserve">  { </w:t>
      </w:r>
    </w:p>
    <w:p w14:paraId="03858B78" w14:textId="77777777" w:rsidR="002E6A92" w:rsidRDefault="002E6A92" w:rsidP="002E6A92">
      <w:pPr>
        <w:ind w:left="-5" w:right="321"/>
      </w:pPr>
      <w:r>
        <w:t xml:space="preserve">    temp = SPIRead(LR_RegPayloadLength); </w:t>
      </w:r>
    </w:p>
    <w:p w14:paraId="35443C88" w14:textId="77777777" w:rsidR="002E6A92" w:rsidRDefault="002E6A92" w:rsidP="002E6A92">
      <w:pPr>
        <w:ind w:left="-5" w:right="321"/>
      </w:pPr>
      <w:r>
        <w:t xml:space="preserve">    Serial.print("temp is "); </w:t>
      </w:r>
    </w:p>
    <w:p w14:paraId="15D30141" w14:textId="77777777" w:rsidR="002E6A92" w:rsidRDefault="002E6A92" w:rsidP="002E6A92">
      <w:pPr>
        <w:ind w:left="-5" w:right="321"/>
      </w:pPr>
      <w:r>
        <w:t xml:space="preserve">    Serial.println(temp); </w:t>
      </w:r>
    </w:p>
    <w:p w14:paraId="5AE3D7E7" w14:textId="77777777" w:rsidR="002E6A92" w:rsidRDefault="002E6A92" w:rsidP="002E6A92">
      <w:pPr>
        <w:spacing w:after="115" w:line="259" w:lineRule="auto"/>
      </w:pPr>
      <w:r>
        <w:t xml:space="preserve"> </w:t>
      </w:r>
    </w:p>
    <w:p w14:paraId="71DEA915" w14:textId="77777777" w:rsidR="002E6A92" w:rsidRDefault="002E6A92" w:rsidP="002E6A92">
      <w:pPr>
        <w:spacing w:after="2" w:line="356" w:lineRule="auto"/>
        <w:ind w:left="-5" w:right="8069"/>
      </w:pPr>
      <w:r>
        <w:t xml:space="preserve">    if (temp == 21)       break; </w:t>
      </w:r>
    </w:p>
    <w:p w14:paraId="0609879D" w14:textId="77777777" w:rsidR="002E6A92" w:rsidRDefault="002E6A92" w:rsidP="002E6A92">
      <w:pPr>
        <w:ind w:left="-5" w:right="321"/>
      </w:pPr>
      <w:r>
        <w:t xml:space="preserve">  } </w:t>
      </w:r>
    </w:p>
    <w:p w14:paraId="36A4449D" w14:textId="77777777" w:rsidR="002E6A92" w:rsidRDefault="002E6A92" w:rsidP="002E6A92">
      <w:pPr>
        <w:ind w:left="-5" w:right="321"/>
      </w:pPr>
      <w:r>
        <w:t xml:space="preserve">} </w:t>
      </w:r>
    </w:p>
    <w:p w14:paraId="56E905D0" w14:textId="77777777" w:rsidR="002E6A92" w:rsidRDefault="002E6A92" w:rsidP="002E6A92">
      <w:pPr>
        <w:spacing w:after="112" w:line="259" w:lineRule="auto"/>
      </w:pPr>
      <w:r>
        <w:t xml:space="preserve"> </w:t>
      </w:r>
    </w:p>
    <w:p w14:paraId="4490E10B" w14:textId="77777777" w:rsidR="002E6A92" w:rsidRDefault="002E6A92" w:rsidP="002E6A92">
      <w:pPr>
        <w:spacing w:after="0" w:line="358" w:lineRule="auto"/>
        <w:ind w:left="-5" w:right="7735"/>
      </w:pPr>
      <w:r>
        <w:t xml:space="preserve">/*Begin transmission*/ void TxPacket() </w:t>
      </w:r>
    </w:p>
    <w:p w14:paraId="05162CBB" w14:textId="77777777" w:rsidR="002E6A92" w:rsidRDefault="002E6A92" w:rsidP="002E6A92">
      <w:pPr>
        <w:spacing w:after="0" w:line="358" w:lineRule="auto"/>
        <w:ind w:left="-5" w:right="8431"/>
      </w:pPr>
      <w:r>
        <w:t xml:space="preserve">{   unsigned </w:t>
      </w:r>
      <w:r>
        <w:lastRenderedPageBreak/>
        <w:t xml:space="preserve">char addr; </w:t>
      </w:r>
    </w:p>
    <w:p w14:paraId="3EBEAB38" w14:textId="77777777" w:rsidR="002E6A92" w:rsidRDefault="002E6A92" w:rsidP="002E6A92">
      <w:pPr>
        <w:spacing w:after="115" w:line="259" w:lineRule="auto"/>
      </w:pPr>
      <w:r>
        <w:t xml:space="preserve"> </w:t>
      </w:r>
    </w:p>
    <w:p w14:paraId="33BB6068" w14:textId="77777777" w:rsidR="002E6A92" w:rsidRDefault="002E6A92" w:rsidP="002E6A92">
      <w:pPr>
        <w:ind w:left="-5" w:right="321"/>
      </w:pPr>
      <w:r>
        <w:t xml:space="preserve">  addr = SPIRead(LR_RegFifoTxBaseAddr); </w:t>
      </w:r>
    </w:p>
    <w:p w14:paraId="366E4030" w14:textId="77777777" w:rsidR="002E6A92" w:rsidRDefault="002E6A92" w:rsidP="002E6A92">
      <w:pPr>
        <w:spacing w:after="115" w:line="259" w:lineRule="auto"/>
      </w:pPr>
      <w:r>
        <w:t xml:space="preserve">   </w:t>
      </w:r>
    </w:p>
    <w:p w14:paraId="3EA13313" w14:textId="77777777" w:rsidR="002E6A92" w:rsidRDefault="002E6A92" w:rsidP="002E6A92">
      <w:pPr>
        <w:ind w:left="-5" w:right="321"/>
      </w:pPr>
      <w:r>
        <w:t xml:space="preserve">  SPIWrite(LR_RegFifoAddrPtr, addr); </w:t>
      </w:r>
    </w:p>
    <w:p w14:paraId="49313E3D" w14:textId="77777777" w:rsidR="002E6A92" w:rsidRDefault="002E6A92" w:rsidP="002E6A92">
      <w:pPr>
        <w:spacing w:after="115" w:line="259" w:lineRule="auto"/>
      </w:pPr>
      <w:r>
        <w:t xml:space="preserve">   </w:t>
      </w:r>
    </w:p>
    <w:p w14:paraId="012D77F1" w14:textId="77777777" w:rsidR="002E6A92" w:rsidRDefault="002E6A92" w:rsidP="002E6A92">
      <w:pPr>
        <w:ind w:left="-5" w:right="321"/>
      </w:pPr>
      <w:r>
        <w:t xml:space="preserve">  sx1278_LoRaTxPacket(0x00, payload1.v1); </w:t>
      </w:r>
    </w:p>
    <w:p w14:paraId="485EFA7E" w14:textId="77777777" w:rsidR="002E6A92" w:rsidRDefault="002E6A92" w:rsidP="002E6A92">
      <w:pPr>
        <w:spacing w:after="115" w:line="259" w:lineRule="auto"/>
      </w:pPr>
      <w:r>
        <w:t xml:space="preserve"> </w:t>
      </w:r>
    </w:p>
    <w:p w14:paraId="7EBC987A" w14:textId="77777777" w:rsidR="002E6A92" w:rsidRDefault="002E6A92" w:rsidP="002E6A92">
      <w:pPr>
        <w:spacing w:after="2" w:line="356" w:lineRule="auto"/>
        <w:ind w:left="-5" w:right="5501"/>
      </w:pPr>
      <w:r>
        <w:t xml:space="preserve">  sx1278_LoRaEntryRx();   sx1278_LoRaEntryTx(); </w:t>
      </w:r>
    </w:p>
    <w:p w14:paraId="24326A6C" w14:textId="77777777" w:rsidR="002E6A92" w:rsidRDefault="002E6A92" w:rsidP="002E6A92">
      <w:pPr>
        <w:spacing w:after="112" w:line="259" w:lineRule="auto"/>
      </w:pPr>
      <w:r>
        <w:t xml:space="preserve">   </w:t>
      </w:r>
    </w:p>
    <w:p w14:paraId="3D296C81" w14:textId="77777777" w:rsidR="002E6A92" w:rsidRDefault="002E6A92" w:rsidP="002E6A92">
      <w:pPr>
        <w:ind w:left="-5" w:right="321"/>
      </w:pPr>
      <w:r>
        <w:t xml:space="preserve">  sx1278_LoRaTxPacket(0x00, payload1.v2); </w:t>
      </w:r>
    </w:p>
    <w:p w14:paraId="79345E56" w14:textId="77777777" w:rsidR="002E6A92" w:rsidRDefault="002E6A92" w:rsidP="002E6A92">
      <w:pPr>
        <w:ind w:left="-5" w:right="321"/>
      </w:pPr>
      <w:r>
        <w:t xml:space="preserve">} </w:t>
      </w:r>
    </w:p>
    <w:p w14:paraId="69140266" w14:textId="77777777" w:rsidR="002E6A92" w:rsidRDefault="002E6A92" w:rsidP="002E6A92">
      <w:pPr>
        <w:spacing w:after="112" w:line="259" w:lineRule="auto"/>
      </w:pPr>
      <w:r>
        <w:t xml:space="preserve"> </w:t>
      </w:r>
    </w:p>
    <w:p w14:paraId="3FACF851" w14:textId="77777777" w:rsidR="002E6A92" w:rsidRDefault="002E6A92" w:rsidP="002E6A92">
      <w:pPr>
        <w:spacing w:after="0" w:line="358" w:lineRule="auto"/>
        <w:ind w:left="-5" w:right="2617"/>
      </w:pPr>
      <w:r>
        <w:t xml:space="preserve">/*Transmit one element of payload1*/ unsigned char sx1278_LoRaTxPacket(unsigned char adr, unsigned char* sxData) </w:t>
      </w:r>
    </w:p>
    <w:p w14:paraId="69BF1F87" w14:textId="77777777" w:rsidR="002E6A92" w:rsidRDefault="002E6A92" w:rsidP="002E6A92">
      <w:pPr>
        <w:spacing w:after="114" w:line="359" w:lineRule="auto"/>
        <w:ind w:left="105" w:right="7789" w:hanging="120"/>
      </w:pPr>
      <w:r>
        <w:t xml:space="preserve">{ unsigned char TxFlag = 0; unsigned char addr;   SPIWrite(LR_RegOpMode, 0x8b); </w:t>
      </w:r>
    </w:p>
    <w:p w14:paraId="642971A8" w14:textId="77777777" w:rsidR="002E6A92" w:rsidRDefault="002E6A92" w:rsidP="002E6A92">
      <w:pPr>
        <w:spacing w:after="112" w:line="259" w:lineRule="auto"/>
      </w:pPr>
      <w:r>
        <w:t xml:space="preserve"> </w:t>
      </w:r>
    </w:p>
    <w:p w14:paraId="24FA1E4A" w14:textId="77777777" w:rsidR="002E6A92" w:rsidRDefault="002E6A92" w:rsidP="002E6A92">
      <w:pPr>
        <w:ind w:left="-5" w:right="321"/>
      </w:pPr>
      <w:r>
        <w:t xml:space="preserve">  BurstWrite(adr, (unsigned char *)sxData, 26); </w:t>
      </w:r>
    </w:p>
    <w:p w14:paraId="2A68B1B5" w14:textId="77777777" w:rsidR="002E6A92" w:rsidRDefault="002E6A92" w:rsidP="002E6A92">
      <w:pPr>
        <w:spacing w:after="112" w:line="259" w:lineRule="auto"/>
      </w:pPr>
      <w:r>
        <w:t xml:space="preserve"> </w:t>
      </w:r>
    </w:p>
    <w:p w14:paraId="0D7648C5" w14:textId="77777777" w:rsidR="002E6A92" w:rsidRDefault="002E6A92" w:rsidP="002E6A92">
      <w:pPr>
        <w:ind w:left="-5" w:right="321"/>
      </w:pPr>
      <w:r>
        <w:t xml:space="preserve">  while (1) </w:t>
      </w:r>
    </w:p>
    <w:p w14:paraId="0DD26325" w14:textId="77777777" w:rsidR="002E6A92" w:rsidRDefault="002E6A92" w:rsidP="002E6A92">
      <w:pPr>
        <w:ind w:left="-5" w:right="321"/>
      </w:pPr>
      <w:r>
        <w:t xml:space="preserve">  { </w:t>
      </w:r>
    </w:p>
    <w:p w14:paraId="5B32310C" w14:textId="77777777" w:rsidR="002E6A92" w:rsidRDefault="002E6A92" w:rsidP="002E6A92">
      <w:pPr>
        <w:ind w:left="-5" w:right="321"/>
      </w:pPr>
      <w:r>
        <w:t xml:space="preserve">    Serial.println("In LoRaTxPacket"); </w:t>
      </w:r>
    </w:p>
    <w:p w14:paraId="2F907273" w14:textId="77777777" w:rsidR="002E6A92" w:rsidRDefault="002E6A92" w:rsidP="002E6A92">
      <w:pPr>
        <w:spacing w:after="5" w:line="359" w:lineRule="auto"/>
        <w:ind w:left="-5" w:right="6887"/>
      </w:pPr>
      <w:r>
        <w:lastRenderedPageBreak/>
        <w:t xml:space="preserve">    Serial.print("dio0 is ");     Serial.println(digitalRead(dio0));     if(digitalRead(dio0)) </w:t>
      </w:r>
    </w:p>
    <w:p w14:paraId="53837E7E" w14:textId="77777777" w:rsidR="002E6A92" w:rsidRDefault="002E6A92" w:rsidP="002E6A92">
      <w:pPr>
        <w:ind w:left="-5" w:right="321"/>
      </w:pPr>
      <w:r>
        <w:t xml:space="preserve">    { </w:t>
      </w:r>
    </w:p>
    <w:p w14:paraId="76988402" w14:textId="77777777" w:rsidR="002E6A92" w:rsidRDefault="002E6A92" w:rsidP="002E6A92">
      <w:pPr>
        <w:spacing w:after="5" w:line="359" w:lineRule="auto"/>
        <w:ind w:left="-5" w:right="7598"/>
      </w:pPr>
      <w:r>
        <w:t xml:space="preserve">      sx1278_LoRaClearIrq();       sx1278_Standby();       break; </w:t>
      </w:r>
    </w:p>
    <w:p w14:paraId="540D3191" w14:textId="77777777" w:rsidR="002E6A92" w:rsidRDefault="002E6A92" w:rsidP="002E6A92">
      <w:pPr>
        <w:ind w:left="-5" w:right="321"/>
      </w:pPr>
      <w:r>
        <w:t xml:space="preserve">    } </w:t>
      </w:r>
    </w:p>
    <w:p w14:paraId="193376CC" w14:textId="77777777" w:rsidR="002E6A92" w:rsidRDefault="002E6A92" w:rsidP="002E6A92">
      <w:pPr>
        <w:ind w:left="-5" w:right="321"/>
      </w:pPr>
      <w:r>
        <w:t xml:space="preserve">  } </w:t>
      </w:r>
    </w:p>
    <w:p w14:paraId="666131E5" w14:textId="77777777" w:rsidR="002E6A92" w:rsidRDefault="002E6A92" w:rsidP="002E6A92">
      <w:pPr>
        <w:ind w:left="-5" w:right="321"/>
      </w:pPr>
      <w:r>
        <w:t xml:space="preserve">} </w:t>
      </w:r>
    </w:p>
    <w:p w14:paraId="39C40A77" w14:textId="77777777" w:rsidR="002E6A92" w:rsidRDefault="002E6A92" w:rsidP="002E6A92">
      <w:pPr>
        <w:spacing w:after="112" w:line="259" w:lineRule="auto"/>
      </w:pPr>
      <w:r>
        <w:t xml:space="preserve"> </w:t>
      </w:r>
    </w:p>
    <w:p w14:paraId="30D23CC4" w14:textId="77777777" w:rsidR="002E6A92" w:rsidRDefault="002E6A92" w:rsidP="002E6A92">
      <w:pPr>
        <w:ind w:left="-5" w:right="321"/>
      </w:pPr>
      <w:r>
        <w:t xml:space="preserve">unsigned char sx1278_ReadRSSI(void) </w:t>
      </w:r>
    </w:p>
    <w:p w14:paraId="0C71F443" w14:textId="77777777" w:rsidR="002E6A92" w:rsidRDefault="002E6A92" w:rsidP="002E6A92">
      <w:pPr>
        <w:spacing w:after="2" w:line="356" w:lineRule="auto"/>
        <w:ind w:left="-5" w:right="7719"/>
      </w:pPr>
      <w:r>
        <w:t xml:space="preserve">{   unsigned char temp = 0xff; </w:t>
      </w:r>
    </w:p>
    <w:p w14:paraId="0AB465A4" w14:textId="77777777" w:rsidR="002E6A92" w:rsidRDefault="002E6A92" w:rsidP="002E6A92">
      <w:pPr>
        <w:spacing w:after="112" w:line="259" w:lineRule="auto"/>
      </w:pPr>
      <w:r>
        <w:t xml:space="preserve"> </w:t>
      </w:r>
    </w:p>
    <w:p w14:paraId="45ABFA01" w14:textId="77777777" w:rsidR="002E6A92" w:rsidRDefault="002E6A92" w:rsidP="002E6A92">
      <w:pPr>
        <w:spacing w:after="5" w:line="359" w:lineRule="auto"/>
        <w:ind w:left="-5" w:right="8040"/>
      </w:pPr>
      <w:r>
        <w:t xml:space="preserve">  temp = SPIRead(0x11);   temp &gt;&gt;= 1;   temp = 127 - temp;   return temp; </w:t>
      </w:r>
    </w:p>
    <w:p w14:paraId="71A2BF65" w14:textId="77777777" w:rsidR="002E6A92" w:rsidRDefault="002E6A92" w:rsidP="002E6A92">
      <w:pPr>
        <w:ind w:left="-5" w:right="321"/>
      </w:pPr>
      <w:r>
        <w:t xml:space="preserve">} </w:t>
      </w:r>
    </w:p>
    <w:p w14:paraId="0B956707" w14:textId="77777777" w:rsidR="002E6A92" w:rsidRDefault="002E6A92" w:rsidP="002E6A92">
      <w:pPr>
        <w:spacing w:after="115" w:line="259" w:lineRule="auto"/>
      </w:pPr>
      <w:r>
        <w:t xml:space="preserve"> </w:t>
      </w:r>
    </w:p>
    <w:p w14:paraId="7D9E2938" w14:textId="77777777" w:rsidR="002E6A92" w:rsidRDefault="002E6A92" w:rsidP="002E6A92">
      <w:pPr>
        <w:ind w:left="-5" w:right="321"/>
      </w:pPr>
      <w:r>
        <w:t xml:space="preserve">void sx1278_Config(void) </w:t>
      </w:r>
    </w:p>
    <w:p w14:paraId="37A03398" w14:textId="77777777" w:rsidR="002E6A92" w:rsidRDefault="002E6A92" w:rsidP="002E6A92">
      <w:pPr>
        <w:spacing w:after="111" w:line="359" w:lineRule="auto"/>
        <w:ind w:left="105" w:right="5450" w:hanging="120"/>
      </w:pPr>
      <w:r>
        <w:lastRenderedPageBreak/>
        <w:t xml:space="preserve">{ unsigned char i; sx1278_Sleep();   // modem must be in sleep mode   for(i = 250; i != 0; i --) </w:t>
      </w:r>
    </w:p>
    <w:p w14:paraId="17E81794" w14:textId="77777777" w:rsidR="002E6A92" w:rsidRDefault="002E6A92" w:rsidP="002E6A92">
      <w:pPr>
        <w:spacing w:after="0" w:line="359" w:lineRule="auto"/>
        <w:ind w:left="-5" w:right="9163"/>
      </w:pPr>
      <w:r>
        <w:t xml:space="preserve">  {     delay(15); </w:t>
      </w:r>
    </w:p>
    <w:p w14:paraId="3DDD3593" w14:textId="77777777" w:rsidR="002E6A92" w:rsidRDefault="002E6A92" w:rsidP="002E6A92">
      <w:pPr>
        <w:ind w:left="-5" w:right="321"/>
      </w:pPr>
      <w:r>
        <w:t xml:space="preserve">  } </w:t>
      </w:r>
    </w:p>
    <w:p w14:paraId="6A5D13B4" w14:textId="77777777" w:rsidR="002E6A92" w:rsidRDefault="002E6A92" w:rsidP="002E6A92">
      <w:pPr>
        <w:spacing w:after="112" w:line="259" w:lineRule="auto"/>
      </w:pPr>
      <w:r>
        <w:t xml:space="preserve"> </w:t>
      </w:r>
    </w:p>
    <w:p w14:paraId="0FC9CF4A" w14:textId="77777777" w:rsidR="002E6A92" w:rsidRDefault="002E6A92" w:rsidP="002E6A92">
      <w:pPr>
        <w:ind w:left="-5" w:right="321"/>
      </w:pPr>
      <w:r>
        <w:t xml:space="preserve">  sx1278_EntryLoRa();  //lora mode </w:t>
      </w:r>
    </w:p>
    <w:p w14:paraId="4C21F6C4" w14:textId="77777777" w:rsidR="002E6A92" w:rsidRDefault="002E6A92" w:rsidP="002E6A92">
      <w:pPr>
        <w:spacing w:after="112" w:line="259" w:lineRule="auto"/>
      </w:pPr>
      <w:r>
        <w:t xml:space="preserve"> </w:t>
      </w:r>
    </w:p>
    <w:p w14:paraId="4E048F79" w14:textId="77777777" w:rsidR="002E6A92" w:rsidRDefault="002E6A92" w:rsidP="002E6A92">
      <w:pPr>
        <w:ind w:left="-5" w:right="321"/>
      </w:pPr>
      <w:r>
        <w:t xml:space="preserve">  BurstWrite(LR_RegFrMsb, sx1278FreqTbl[Freq_Sel], 3); //set the frequency parameter </w:t>
      </w:r>
    </w:p>
    <w:p w14:paraId="2000FFBB" w14:textId="77777777" w:rsidR="002E6A92" w:rsidRDefault="002E6A92" w:rsidP="002E6A92">
      <w:pPr>
        <w:spacing w:after="112" w:line="259" w:lineRule="auto"/>
      </w:pPr>
      <w:r>
        <w:t xml:space="preserve"> </w:t>
      </w:r>
    </w:p>
    <w:p w14:paraId="615F7C8D" w14:textId="77777777" w:rsidR="002E6A92" w:rsidRDefault="002E6A92" w:rsidP="002E6A92">
      <w:pPr>
        <w:ind w:left="-5" w:right="321"/>
      </w:pPr>
      <w:r>
        <w:t xml:space="preserve">  // set the base parameters </w:t>
      </w:r>
    </w:p>
    <w:p w14:paraId="273A2256" w14:textId="77777777" w:rsidR="002E6A92" w:rsidRDefault="002E6A92" w:rsidP="002E6A92">
      <w:pPr>
        <w:spacing w:after="112" w:line="259" w:lineRule="auto"/>
      </w:pPr>
      <w:r>
        <w:t xml:space="preserve"> </w:t>
      </w:r>
    </w:p>
    <w:p w14:paraId="7C441368" w14:textId="77777777" w:rsidR="002E6A92" w:rsidRDefault="002E6A92" w:rsidP="002E6A92">
      <w:pPr>
        <w:ind w:left="-5" w:right="321"/>
      </w:pPr>
      <w:r>
        <w:t xml:space="preserve">  SPIWrite(LR_RegPaConfig, sx1278PowerTbl[Power_Sel]); // set the output power parameter </w:t>
      </w:r>
    </w:p>
    <w:p w14:paraId="5AA978A3" w14:textId="77777777" w:rsidR="002E6A92" w:rsidRDefault="002E6A92" w:rsidP="002E6A92">
      <w:pPr>
        <w:ind w:left="-5" w:right="321"/>
      </w:pPr>
      <w:r>
        <w:t xml:space="preserve">  SPIWrite(LR_RegOcp, 0x0B); </w:t>
      </w:r>
    </w:p>
    <w:p w14:paraId="3285E8CC" w14:textId="77777777" w:rsidR="002E6A92" w:rsidRDefault="002E6A92" w:rsidP="002E6A92">
      <w:pPr>
        <w:ind w:left="-5" w:right="321"/>
      </w:pPr>
      <w:r>
        <w:t xml:space="preserve">  SPIWrite(LR_RegLna, 0x23); </w:t>
      </w:r>
    </w:p>
    <w:p w14:paraId="56409CF2" w14:textId="77777777" w:rsidR="002E6A92" w:rsidRDefault="002E6A92" w:rsidP="002E6A92">
      <w:pPr>
        <w:spacing w:after="112" w:line="259" w:lineRule="auto"/>
      </w:pPr>
      <w:r>
        <w:t xml:space="preserve"> </w:t>
      </w:r>
    </w:p>
    <w:p w14:paraId="07D1CAA8" w14:textId="77777777" w:rsidR="002E6A92" w:rsidRDefault="002E6A92" w:rsidP="002E6A92">
      <w:pPr>
        <w:ind w:left="-5" w:right="321"/>
      </w:pPr>
      <w:r>
        <w:t xml:space="preserve">  if (sx1278SpreadFactorTbl[Lora_Rate_Sel] == 6) </w:t>
      </w:r>
    </w:p>
    <w:p w14:paraId="1658413C" w14:textId="77777777" w:rsidR="002E6A92" w:rsidRDefault="002E6A92" w:rsidP="002E6A92">
      <w:pPr>
        <w:spacing w:after="3" w:line="356" w:lineRule="auto"/>
        <w:ind w:left="-5" w:right="8364"/>
      </w:pPr>
      <w:r>
        <w:t xml:space="preserve">  {     unsign</w:t>
      </w:r>
      <w:r>
        <w:lastRenderedPageBreak/>
        <w:t xml:space="preserve">ed char tmp; </w:t>
      </w:r>
    </w:p>
    <w:p w14:paraId="52CB6919" w14:textId="77777777" w:rsidR="002E6A92" w:rsidRDefault="002E6A92" w:rsidP="002E6A92">
      <w:pPr>
        <w:spacing w:after="112" w:line="259" w:lineRule="auto"/>
      </w:pPr>
      <w:r>
        <w:t xml:space="preserve"> </w:t>
      </w:r>
    </w:p>
    <w:p w14:paraId="608BB6CD" w14:textId="77777777" w:rsidR="002E6A92" w:rsidRDefault="002E6A92" w:rsidP="002E6A92">
      <w:pPr>
        <w:ind w:left="-5" w:right="321"/>
      </w:pPr>
      <w:r>
        <w:t xml:space="preserve">    SPIWrite(LR_RegModemConfig1, ((sx1278LoRaBwTbl[BandWide_Sel] &lt;&lt; 4) + (CR &lt;&lt; 1) + </w:t>
      </w:r>
    </w:p>
    <w:p w14:paraId="6AF0C4B1" w14:textId="77777777" w:rsidR="002E6A92" w:rsidRDefault="002E6A92" w:rsidP="002E6A92">
      <w:pPr>
        <w:ind w:left="-5" w:right="321"/>
      </w:pPr>
      <w:r>
        <w:t xml:space="preserve">0x01)); </w:t>
      </w:r>
    </w:p>
    <w:p w14:paraId="31B69B8F" w14:textId="77777777" w:rsidR="002E6A92" w:rsidRDefault="002E6A92" w:rsidP="002E6A92">
      <w:pPr>
        <w:spacing w:after="0" w:line="358" w:lineRule="auto"/>
        <w:ind w:left="-5" w:right="321"/>
      </w:pPr>
      <w:r>
        <w:t xml:space="preserve">    // Implicit Enable CRC Enable (0x02) &amp; Error Coding rate 4/5 (0x01), 4/6 (0x02), 4/7 (0x03), 4/8 (0x04) </w:t>
      </w:r>
    </w:p>
    <w:p w14:paraId="457A8E19" w14:textId="77777777" w:rsidR="002E6A92" w:rsidRDefault="002E6A92" w:rsidP="002E6A92">
      <w:pPr>
        <w:spacing w:after="115" w:line="259" w:lineRule="auto"/>
      </w:pPr>
      <w:r>
        <w:t xml:space="preserve"> </w:t>
      </w:r>
    </w:p>
    <w:p w14:paraId="09AA240F" w14:textId="77777777" w:rsidR="002E6A92" w:rsidRDefault="002E6A92" w:rsidP="002E6A92">
      <w:pPr>
        <w:spacing w:after="2" w:line="356" w:lineRule="auto"/>
        <w:ind w:left="-5" w:right="321"/>
      </w:pPr>
      <w:r>
        <w:t xml:space="preserve">    SPIWrite(LR_RegModemConfig2, ((sx1278SpreadFactorTbl[Lora_Rate_Sel] &lt;&lt; 4) + (CRC &lt;&lt; 2) + 0x03)); </w:t>
      </w:r>
    </w:p>
    <w:p w14:paraId="5F361828" w14:textId="77777777" w:rsidR="002E6A92" w:rsidRDefault="002E6A92" w:rsidP="002E6A92">
      <w:pPr>
        <w:spacing w:after="113" w:line="259" w:lineRule="auto"/>
      </w:pPr>
      <w:r>
        <w:t xml:space="preserve"> </w:t>
      </w:r>
    </w:p>
    <w:p w14:paraId="3949A606" w14:textId="77777777" w:rsidR="002E6A92" w:rsidRDefault="002E6A92" w:rsidP="002E6A92">
      <w:pPr>
        <w:spacing w:after="5" w:line="359" w:lineRule="auto"/>
        <w:ind w:left="-5" w:right="8028"/>
      </w:pPr>
      <w:r>
        <w:t xml:space="preserve">    tmp = SPIRead(0x31);     tmp &amp;= 0xF8;     tmp |= 0x05; </w:t>
      </w:r>
    </w:p>
    <w:p w14:paraId="597318CF" w14:textId="77777777" w:rsidR="002E6A92" w:rsidRDefault="002E6A92" w:rsidP="002E6A92">
      <w:pPr>
        <w:ind w:left="-5" w:right="321"/>
      </w:pPr>
      <w:r>
        <w:t xml:space="preserve">    SPIWrite(0x31, tmp); </w:t>
      </w:r>
    </w:p>
    <w:p w14:paraId="2F8B94DE" w14:textId="77777777" w:rsidR="002E6A92" w:rsidRDefault="002E6A92" w:rsidP="002E6A92">
      <w:pPr>
        <w:ind w:left="-5" w:right="321"/>
      </w:pPr>
      <w:r>
        <w:t xml:space="preserve">    SPIWrite(0x37, 0x0C); </w:t>
      </w:r>
    </w:p>
    <w:p w14:paraId="18DAD00F" w14:textId="77777777" w:rsidR="002E6A92" w:rsidRDefault="002E6A92" w:rsidP="002E6A92">
      <w:pPr>
        <w:ind w:left="130" w:right="321"/>
      </w:pPr>
      <w:r>
        <w:t xml:space="preserve">} </w:t>
      </w:r>
    </w:p>
    <w:p w14:paraId="1D6C86E6" w14:textId="77777777" w:rsidR="002E6A92" w:rsidRDefault="002E6A92" w:rsidP="002E6A92">
      <w:pPr>
        <w:ind w:left="-5" w:right="321"/>
      </w:pPr>
      <w:r>
        <w:t xml:space="preserve">  else </w:t>
      </w:r>
    </w:p>
    <w:p w14:paraId="677FE8EA" w14:textId="77777777" w:rsidR="002E6A92" w:rsidRDefault="002E6A92" w:rsidP="002E6A92">
      <w:pPr>
        <w:ind w:left="-5" w:right="321"/>
      </w:pPr>
      <w:r>
        <w:t xml:space="preserve">  { </w:t>
      </w:r>
    </w:p>
    <w:p w14:paraId="31173E2A" w14:textId="77777777" w:rsidR="002E6A92" w:rsidRDefault="002E6A92" w:rsidP="002E6A92">
      <w:pPr>
        <w:ind w:left="-5" w:right="321"/>
      </w:pPr>
      <w:r>
        <w:t xml:space="preserve">    Serial.println("config - elseif loop "); </w:t>
      </w:r>
    </w:p>
    <w:p w14:paraId="63B88CF9" w14:textId="77777777" w:rsidR="002E6A92" w:rsidRDefault="002E6A92" w:rsidP="002E6A92">
      <w:pPr>
        <w:ind w:left="-5" w:right="321"/>
      </w:pPr>
      <w:r>
        <w:t xml:space="preserve">    SPIWrite(LR_RegModemConfig1, ((sx1278LoRaBwTbl[BandWide_Sel] &lt;&lt; 4 ) + (CR &lt;&lt; 1) + </w:t>
      </w:r>
    </w:p>
    <w:p w14:paraId="3A0523BE" w14:textId="77777777" w:rsidR="002E6A92" w:rsidRDefault="002E6A92" w:rsidP="002E6A92">
      <w:pPr>
        <w:ind w:left="-5" w:right="321"/>
      </w:pPr>
      <w:r>
        <w:t xml:space="preserve">0x00)); </w:t>
      </w:r>
    </w:p>
    <w:p w14:paraId="72391074" w14:textId="77777777" w:rsidR="002E6A92" w:rsidRDefault="002E6A92" w:rsidP="002E6A92">
      <w:pPr>
        <w:spacing w:after="0" w:line="358" w:lineRule="auto"/>
        <w:ind w:left="-5" w:right="321"/>
      </w:pPr>
      <w:r>
        <w:t xml:space="preserve">    SPIWrite(LR_RegModemConfig2, ((sx1278SpreadFactorTbl[Lora_Rate_Sel] &lt;&lt; 4) + (CRC &lt;&lt; 2) + 0x03)); </w:t>
      </w:r>
    </w:p>
    <w:p w14:paraId="12392994" w14:textId="77777777" w:rsidR="002E6A92" w:rsidRDefault="002E6A92" w:rsidP="002E6A92">
      <w:pPr>
        <w:ind w:left="-5" w:right="321"/>
      </w:pPr>
      <w:r>
        <w:t xml:space="preserve">  } </w:t>
      </w:r>
    </w:p>
    <w:p w14:paraId="35FCDAEC" w14:textId="77777777" w:rsidR="002E6A92" w:rsidRDefault="002E6A92" w:rsidP="002E6A92">
      <w:pPr>
        <w:spacing w:after="112" w:line="259" w:lineRule="auto"/>
      </w:pPr>
      <w:r>
        <w:t xml:space="preserve"> </w:t>
      </w:r>
    </w:p>
    <w:p w14:paraId="40676680" w14:textId="77777777" w:rsidR="002E6A92" w:rsidRDefault="002E6A92" w:rsidP="002E6A92">
      <w:pPr>
        <w:ind w:left="-5" w:right="321"/>
      </w:pPr>
      <w:r>
        <w:t xml:space="preserve">  SPIWrite(LR_RegSymbTimeoutLsb, 0xFF); </w:t>
      </w:r>
    </w:p>
    <w:p w14:paraId="59D42360" w14:textId="77777777" w:rsidR="002E6A92" w:rsidRDefault="002E6A92" w:rsidP="002E6A92">
      <w:pPr>
        <w:spacing w:after="112" w:line="259" w:lineRule="auto"/>
      </w:pPr>
      <w:r>
        <w:t xml:space="preserve"> </w:t>
      </w:r>
    </w:p>
    <w:p w14:paraId="3A5E02C6" w14:textId="77777777" w:rsidR="002E6A92" w:rsidRDefault="002E6A92" w:rsidP="002E6A92">
      <w:pPr>
        <w:ind w:left="-5" w:right="321"/>
      </w:pPr>
      <w:r>
        <w:lastRenderedPageBreak/>
        <w:t xml:space="preserve">  SPIWrite(LR_RegPreambleMsb, 0x00); </w:t>
      </w:r>
    </w:p>
    <w:p w14:paraId="439D4B28" w14:textId="77777777" w:rsidR="002E6A92" w:rsidRDefault="002E6A92" w:rsidP="002E6A92">
      <w:pPr>
        <w:spacing w:after="112" w:line="259" w:lineRule="auto"/>
      </w:pPr>
      <w:r>
        <w:t xml:space="preserve"> </w:t>
      </w:r>
    </w:p>
    <w:p w14:paraId="04592696" w14:textId="77777777" w:rsidR="002E6A92" w:rsidRDefault="002E6A92" w:rsidP="002E6A92">
      <w:pPr>
        <w:ind w:left="-5" w:right="321"/>
      </w:pPr>
      <w:r>
        <w:t xml:space="preserve">  SPIWrite(LR_RegPreambleLsb, 12); </w:t>
      </w:r>
    </w:p>
    <w:p w14:paraId="6B29EEEE" w14:textId="77777777" w:rsidR="002E6A92" w:rsidRDefault="002E6A92" w:rsidP="002E6A92">
      <w:pPr>
        <w:spacing w:after="112" w:line="259" w:lineRule="auto"/>
      </w:pPr>
      <w:r>
        <w:t xml:space="preserve"> </w:t>
      </w:r>
    </w:p>
    <w:p w14:paraId="42C00145" w14:textId="77777777" w:rsidR="002E6A92" w:rsidRDefault="002E6A92" w:rsidP="002E6A92">
      <w:pPr>
        <w:ind w:left="-5" w:right="321"/>
      </w:pPr>
      <w:r>
        <w:t xml:space="preserve">  SPIWrite(REG_LR_DIOMAPPING2, 0x01); </w:t>
      </w:r>
    </w:p>
    <w:p w14:paraId="5AFD819E" w14:textId="77777777" w:rsidR="002E6A92" w:rsidRDefault="002E6A92" w:rsidP="002E6A92">
      <w:pPr>
        <w:spacing w:after="112" w:line="259" w:lineRule="auto"/>
      </w:pPr>
      <w:r>
        <w:t xml:space="preserve"> </w:t>
      </w:r>
    </w:p>
    <w:p w14:paraId="4A62642A" w14:textId="77777777" w:rsidR="002E6A92" w:rsidRDefault="002E6A92" w:rsidP="002E6A92">
      <w:pPr>
        <w:ind w:left="-5" w:right="321"/>
      </w:pPr>
      <w:r>
        <w:t xml:space="preserve">  sx1278_Standby(); </w:t>
      </w:r>
    </w:p>
    <w:p w14:paraId="3BA969F6" w14:textId="77777777" w:rsidR="002E6A92" w:rsidRDefault="002E6A92" w:rsidP="002E6A92">
      <w:pPr>
        <w:ind w:left="-5" w:right="321"/>
      </w:pPr>
      <w:r>
        <w:t xml:space="preserve">  Serial.print("Config - finished method, forced Opmde to Standby, opmode is now : "); </w:t>
      </w:r>
    </w:p>
    <w:p w14:paraId="6D52DFE0" w14:textId="77777777" w:rsidR="002E6A92" w:rsidRDefault="002E6A92" w:rsidP="002E6A92">
      <w:pPr>
        <w:ind w:left="-5" w:right="321"/>
      </w:pPr>
      <w:r>
        <w:t xml:space="preserve">  Serial.println(SPIRead(LR_RegOpMode), HEX); </w:t>
      </w:r>
    </w:p>
    <w:p w14:paraId="1F638897" w14:textId="77777777" w:rsidR="002E6A92" w:rsidRDefault="002E6A92" w:rsidP="002E6A92">
      <w:pPr>
        <w:ind w:left="-5" w:right="321"/>
      </w:pPr>
      <w:r>
        <w:t xml:space="preserve">} </w:t>
      </w:r>
    </w:p>
    <w:p w14:paraId="487BD834" w14:textId="77777777" w:rsidR="002E6A92" w:rsidRDefault="002E6A92" w:rsidP="002E6A92">
      <w:pPr>
        <w:spacing w:after="115" w:line="259" w:lineRule="auto"/>
      </w:pPr>
      <w:r>
        <w:t xml:space="preserve"> </w:t>
      </w:r>
    </w:p>
    <w:p w14:paraId="52222A71" w14:textId="77777777" w:rsidR="002E6A92" w:rsidRDefault="002E6A92" w:rsidP="002E6A92">
      <w:pPr>
        <w:ind w:left="-5" w:right="321"/>
      </w:pPr>
      <w:r>
        <w:t xml:space="preserve">void setup() </w:t>
      </w:r>
    </w:p>
    <w:p w14:paraId="03C30BF1" w14:textId="77777777" w:rsidR="002E6A92" w:rsidRDefault="002E6A92" w:rsidP="002E6A92">
      <w:pPr>
        <w:ind w:left="-5" w:right="321"/>
      </w:pPr>
      <w:r>
        <w:t xml:space="preserve">{ </w:t>
      </w:r>
    </w:p>
    <w:p w14:paraId="6CADDCB0" w14:textId="77777777" w:rsidR="002E6A92" w:rsidRDefault="002E6A92" w:rsidP="002E6A92">
      <w:pPr>
        <w:spacing w:after="5" w:line="359" w:lineRule="auto"/>
        <w:ind w:left="-5" w:right="6887"/>
      </w:pPr>
      <w:r>
        <w:t xml:space="preserve">  pinMode(led, OUTPUT);   pinMode(nsel, OUTPUT);   pinMode(sck, OUTPUT);   pinMode(mosi, OUTPUT);   pinMode(miso, INPUT);   pinMode(reset, OUTPUT);   pinMode(led1, OUTPUT); </w:t>
      </w:r>
    </w:p>
    <w:p w14:paraId="64F8385B" w14:textId="77777777" w:rsidR="002E6A92" w:rsidRDefault="002E6A92" w:rsidP="002E6A92">
      <w:pPr>
        <w:spacing w:after="112" w:line="259" w:lineRule="auto"/>
      </w:pPr>
      <w:r>
        <w:t xml:space="preserve"> </w:t>
      </w:r>
    </w:p>
    <w:p w14:paraId="2196F4F8" w14:textId="77777777" w:rsidR="002E6A92" w:rsidRDefault="002E6A92" w:rsidP="002E6A92">
      <w:pPr>
        <w:ind w:left="130" w:right="321"/>
      </w:pPr>
      <w:r>
        <w:t xml:space="preserve">Serial.begin(9600); </w:t>
      </w:r>
    </w:p>
    <w:p w14:paraId="374095E0" w14:textId="77777777" w:rsidR="002E6A92" w:rsidRDefault="002E6A92" w:rsidP="002E6A92">
      <w:pPr>
        <w:spacing w:after="112" w:line="259" w:lineRule="auto"/>
      </w:pPr>
      <w:r>
        <w:t xml:space="preserve"> </w:t>
      </w:r>
    </w:p>
    <w:p w14:paraId="43C28CAA" w14:textId="77777777" w:rsidR="002E6A92" w:rsidRDefault="002E6A92" w:rsidP="002E6A92">
      <w:pPr>
        <w:ind w:left="-5" w:right="321"/>
      </w:pPr>
      <w:r>
        <w:t xml:space="preserve">  Serial.println("Software Serial Port Connected"); </w:t>
      </w:r>
    </w:p>
    <w:p w14:paraId="199B2AE1" w14:textId="77777777" w:rsidR="002E6A92" w:rsidRDefault="002E6A92" w:rsidP="002E6A92">
      <w:pPr>
        <w:ind w:left="-5" w:right="321"/>
      </w:pPr>
      <w:r>
        <w:t xml:space="preserve">  Serial.print("OPmode is "); </w:t>
      </w:r>
    </w:p>
    <w:p w14:paraId="70C8BA66" w14:textId="77777777" w:rsidR="002E6A92" w:rsidRDefault="002E6A92" w:rsidP="002E6A92">
      <w:pPr>
        <w:ind w:left="-5" w:right="321"/>
      </w:pPr>
      <w:r>
        <w:t xml:space="preserve">  Serial.print(SPIRead(LR_RegOpMode), HEX); </w:t>
      </w:r>
    </w:p>
    <w:p w14:paraId="5FA3D1E4" w14:textId="77777777" w:rsidR="002E6A92" w:rsidRDefault="002E6A92" w:rsidP="002E6A92">
      <w:pPr>
        <w:ind w:left="-5" w:right="321"/>
      </w:pPr>
      <w:r>
        <w:lastRenderedPageBreak/>
        <w:t xml:space="preserve">  Serial.print("\n"); </w:t>
      </w:r>
    </w:p>
    <w:p w14:paraId="2AB7F4F7" w14:textId="77777777" w:rsidR="002E6A92" w:rsidRDefault="002E6A92" w:rsidP="002E6A92">
      <w:pPr>
        <w:spacing w:after="115" w:line="259" w:lineRule="auto"/>
      </w:pPr>
      <w:r>
        <w:t xml:space="preserve"> </w:t>
      </w:r>
    </w:p>
    <w:p w14:paraId="6E3D791A" w14:textId="77777777" w:rsidR="002E6A92" w:rsidRDefault="002E6A92" w:rsidP="002E6A92">
      <w:pPr>
        <w:spacing w:after="5" w:line="359" w:lineRule="auto"/>
        <w:ind w:left="-5" w:right="5735"/>
      </w:pPr>
      <w:r>
        <w:t xml:space="preserve">  /*To reset the system*/   digitalWrite(reset, LOW);   delay(0.15); //wait for 150usec   digitalWrite(reset, HIGH);   delay(10); //wait for 10ms before using the chip </w:t>
      </w:r>
    </w:p>
    <w:p w14:paraId="475BBE53" w14:textId="77777777" w:rsidR="002E6A92" w:rsidRDefault="002E6A92" w:rsidP="002E6A92">
      <w:pPr>
        <w:ind w:left="-5" w:right="321"/>
      </w:pPr>
      <w:r>
        <w:t xml:space="preserve">} </w:t>
      </w:r>
    </w:p>
    <w:p w14:paraId="25A154F0" w14:textId="77777777" w:rsidR="002E6A92" w:rsidRDefault="002E6A92" w:rsidP="002E6A92">
      <w:pPr>
        <w:spacing w:after="112" w:line="259" w:lineRule="auto"/>
      </w:pPr>
      <w:r>
        <w:t xml:space="preserve"> </w:t>
      </w:r>
    </w:p>
    <w:p w14:paraId="39444C69" w14:textId="77777777" w:rsidR="002E6A92" w:rsidRDefault="002E6A92" w:rsidP="002E6A92">
      <w:pPr>
        <w:ind w:left="-5" w:right="321"/>
      </w:pPr>
      <w:r>
        <w:t xml:space="preserve">void loop() </w:t>
      </w:r>
    </w:p>
    <w:p w14:paraId="0C342E17" w14:textId="77777777" w:rsidR="002E6A92" w:rsidRDefault="002E6A92" w:rsidP="002E6A92">
      <w:pPr>
        <w:ind w:left="-5" w:right="321"/>
      </w:pPr>
      <w:r>
        <w:t xml:space="preserve">{ </w:t>
      </w:r>
    </w:p>
    <w:p w14:paraId="48D8E8F2" w14:textId="77777777" w:rsidR="002E6A92" w:rsidRDefault="002E6A92" w:rsidP="002E6A92">
      <w:pPr>
        <w:spacing w:after="2" w:line="357" w:lineRule="auto"/>
        <w:ind w:left="-5" w:right="6468"/>
      </w:pPr>
      <w:r>
        <w:t xml:space="preserve">  // this is the main code to run repeatedly   mode      = 0x01;   //lora mode   Freq_Sel    = 0x00;   //433Mhz </w:t>
      </w:r>
    </w:p>
    <w:p w14:paraId="446D556B" w14:textId="77777777" w:rsidR="002E6A92" w:rsidRDefault="002E6A92" w:rsidP="002E6A92">
      <w:pPr>
        <w:ind w:left="-5" w:right="321"/>
      </w:pPr>
      <w:r>
        <w:t xml:space="preserve">  Power_Sel     = 0x00;    </w:t>
      </w:r>
    </w:p>
    <w:p w14:paraId="3172CAFB" w14:textId="77777777" w:rsidR="002E6A92" w:rsidRDefault="002E6A92" w:rsidP="002E6A92">
      <w:pPr>
        <w:ind w:left="-5" w:right="321"/>
      </w:pPr>
      <w:r>
        <w:t xml:space="preserve">  Lora_Rate_Sel   = 0x06; </w:t>
      </w:r>
    </w:p>
    <w:p w14:paraId="1BE1C23F" w14:textId="77777777" w:rsidR="002E6A92" w:rsidRDefault="002E6A92" w:rsidP="002E6A92">
      <w:pPr>
        <w:ind w:left="-5" w:right="321"/>
      </w:pPr>
      <w:r>
        <w:t xml:space="preserve">  BandWide_Sel  = 0x07; </w:t>
      </w:r>
    </w:p>
    <w:p w14:paraId="3EE5B42B" w14:textId="77777777" w:rsidR="002E6A92" w:rsidRDefault="002E6A92" w:rsidP="002E6A92">
      <w:pPr>
        <w:ind w:left="-5" w:right="321"/>
      </w:pPr>
      <w:r>
        <w:t xml:space="preserve">  Fsk_Rate_Sel  = 0x00; </w:t>
      </w:r>
    </w:p>
    <w:p w14:paraId="0D3DA1D4" w14:textId="77777777" w:rsidR="002E6A92" w:rsidRDefault="002E6A92" w:rsidP="002E6A92">
      <w:pPr>
        <w:spacing w:after="112" w:line="259" w:lineRule="auto"/>
      </w:pPr>
      <w:r>
        <w:t xml:space="preserve"> </w:t>
      </w:r>
    </w:p>
    <w:p w14:paraId="1075EB14" w14:textId="77777777" w:rsidR="002E6A92" w:rsidRDefault="002E6A92" w:rsidP="002E6A92">
      <w:pPr>
        <w:spacing w:after="0" w:line="358" w:lineRule="auto"/>
        <w:ind w:left="-5" w:right="6169"/>
      </w:pPr>
      <w:r>
        <w:t xml:space="preserve">  sx1278_Config();   sx1278_LoRaEntryRx(); </w:t>
      </w:r>
    </w:p>
    <w:p w14:paraId="16C8266D" w14:textId="77777777" w:rsidR="002E6A92" w:rsidRDefault="002E6A92" w:rsidP="002E6A92">
      <w:pPr>
        <w:spacing w:after="115" w:line="259" w:lineRule="auto"/>
      </w:pPr>
      <w:r>
        <w:t xml:space="preserve"> </w:t>
      </w:r>
    </w:p>
    <w:p w14:paraId="1776D401" w14:textId="77777777" w:rsidR="002E6A92" w:rsidRDefault="002E6A92" w:rsidP="002E6A92">
      <w:pPr>
        <w:spacing w:after="5" w:line="359" w:lineRule="auto"/>
        <w:ind w:left="-5" w:right="6887"/>
      </w:pPr>
      <w:r>
        <w:t xml:space="preserve">  Serial.println("led high");   digitalWrite(led, HIGH);     delay(500);            Serial.println("led low");   digitalWrite(led, LOW);      delay(500);          </w:t>
      </w:r>
    </w:p>
    <w:p w14:paraId="44AFEAE0" w14:textId="77777777" w:rsidR="002E6A92" w:rsidRDefault="002E6A92" w:rsidP="002E6A92">
      <w:pPr>
        <w:spacing w:after="0" w:line="259" w:lineRule="auto"/>
      </w:pPr>
      <w:r>
        <w:lastRenderedPageBreak/>
        <w:t xml:space="preserve"> </w:t>
      </w:r>
    </w:p>
    <w:p w14:paraId="2BD27C47" w14:textId="77777777" w:rsidR="002E6A92" w:rsidRDefault="002E6A92" w:rsidP="002E6A92">
      <w:pPr>
        <w:ind w:left="-5" w:right="321"/>
      </w:pPr>
      <w:r>
        <w:t xml:space="preserve">  int loopCnt = 0; </w:t>
      </w:r>
    </w:p>
    <w:p w14:paraId="44F66EA8" w14:textId="77777777" w:rsidR="002E6A92" w:rsidRDefault="002E6A92" w:rsidP="002E6A92">
      <w:pPr>
        <w:spacing w:after="115" w:line="259" w:lineRule="auto"/>
      </w:pPr>
      <w:r>
        <w:t xml:space="preserve"> </w:t>
      </w:r>
    </w:p>
    <w:p w14:paraId="3D000C15" w14:textId="77777777" w:rsidR="002E6A92" w:rsidRDefault="002E6A92" w:rsidP="002E6A92">
      <w:pPr>
        <w:ind w:left="-5" w:right="321"/>
      </w:pPr>
      <w:r>
        <w:t xml:space="preserve">  for (int i = 0; i &lt; 26; i ++) </w:t>
      </w:r>
    </w:p>
    <w:p w14:paraId="45DC4E6E" w14:textId="77777777" w:rsidR="002E6A92" w:rsidRDefault="002E6A92" w:rsidP="002E6A92">
      <w:pPr>
        <w:spacing w:after="0" w:line="358" w:lineRule="auto"/>
        <w:ind w:left="-5" w:right="8353"/>
      </w:pPr>
      <w:r>
        <w:t xml:space="preserve">  {     payload1.v1[i] = 0; </w:t>
      </w:r>
    </w:p>
    <w:p w14:paraId="2FB9B2C5" w14:textId="77777777" w:rsidR="002E6A92" w:rsidRDefault="002E6A92" w:rsidP="002E6A92">
      <w:pPr>
        <w:ind w:left="-5" w:right="321"/>
      </w:pPr>
      <w:r>
        <w:t xml:space="preserve">  } </w:t>
      </w:r>
    </w:p>
    <w:p w14:paraId="020BFD1F" w14:textId="77777777" w:rsidR="002E6A92" w:rsidRDefault="002E6A92" w:rsidP="002E6A92">
      <w:pPr>
        <w:spacing w:after="112" w:line="259" w:lineRule="auto"/>
      </w:pPr>
      <w:r>
        <w:t xml:space="preserve">   </w:t>
      </w:r>
    </w:p>
    <w:p w14:paraId="20FA41AA" w14:textId="77777777" w:rsidR="002E6A92" w:rsidRDefault="002E6A92" w:rsidP="002E6A92">
      <w:pPr>
        <w:ind w:left="-5" w:right="321"/>
      </w:pPr>
      <w:r>
        <w:t xml:space="preserve">  for (int i = 0; i &lt; 26; i ++) </w:t>
      </w:r>
    </w:p>
    <w:p w14:paraId="3BB5E177" w14:textId="77777777" w:rsidR="002E6A92" w:rsidRDefault="002E6A92" w:rsidP="002E6A92">
      <w:pPr>
        <w:spacing w:after="3" w:line="356" w:lineRule="auto"/>
        <w:ind w:left="-5" w:right="8353"/>
      </w:pPr>
      <w:r>
        <w:t xml:space="preserve">  {     payload1.v2[i] = 0; </w:t>
      </w:r>
    </w:p>
    <w:p w14:paraId="4B976061" w14:textId="77777777" w:rsidR="002E6A92" w:rsidRDefault="002E6A92" w:rsidP="002E6A92">
      <w:pPr>
        <w:ind w:left="-5" w:right="321"/>
      </w:pPr>
      <w:r>
        <w:t xml:space="preserve">  } </w:t>
      </w:r>
    </w:p>
    <w:p w14:paraId="09595464" w14:textId="77777777" w:rsidR="002E6A92" w:rsidRDefault="002E6A92" w:rsidP="002E6A92">
      <w:pPr>
        <w:spacing w:after="115" w:line="259" w:lineRule="auto"/>
      </w:pPr>
      <w:r>
        <w:t xml:space="preserve"> </w:t>
      </w:r>
    </w:p>
    <w:p w14:paraId="43072A10" w14:textId="77777777" w:rsidR="002E6A92" w:rsidRDefault="002E6A92" w:rsidP="002E6A92">
      <w:pPr>
        <w:ind w:left="-5" w:right="321"/>
      </w:pPr>
      <w:r>
        <w:t xml:space="preserve">  while (1) </w:t>
      </w:r>
    </w:p>
    <w:p w14:paraId="04E58853" w14:textId="77777777" w:rsidR="002E6A92" w:rsidRDefault="002E6A92" w:rsidP="002E6A92">
      <w:pPr>
        <w:ind w:left="-5" w:right="321"/>
      </w:pPr>
      <w:r>
        <w:t xml:space="preserve">  { </w:t>
      </w:r>
    </w:p>
    <w:p w14:paraId="74AB89D4" w14:textId="77777777" w:rsidR="002E6A92" w:rsidRDefault="002E6A92" w:rsidP="002E6A92">
      <w:pPr>
        <w:spacing w:after="2" w:line="356" w:lineRule="auto"/>
        <w:ind w:left="-5" w:right="8008"/>
      </w:pPr>
      <w:r>
        <w:t xml:space="preserve">    AnalogReadSerial();     if (stringComplete) </w:t>
      </w:r>
    </w:p>
    <w:p w14:paraId="73D37443" w14:textId="77777777" w:rsidR="002E6A92" w:rsidRDefault="002E6A92" w:rsidP="002E6A92">
      <w:pPr>
        <w:ind w:left="-5" w:right="321"/>
      </w:pPr>
      <w:r>
        <w:t xml:space="preserve">    { </w:t>
      </w:r>
    </w:p>
    <w:p w14:paraId="12201E10" w14:textId="77777777" w:rsidR="002E6A92" w:rsidRDefault="002E6A92" w:rsidP="002E6A92">
      <w:pPr>
        <w:ind w:left="-5" w:right="321"/>
      </w:pPr>
      <w:r>
        <w:t xml:space="preserve">      Serial.println("payload1 is: "); </w:t>
      </w:r>
    </w:p>
    <w:p w14:paraId="752DF8B1" w14:textId="77777777" w:rsidR="002E6A92" w:rsidRDefault="002E6A92" w:rsidP="002E6A92">
      <w:pPr>
        <w:spacing w:after="112" w:line="259" w:lineRule="auto"/>
      </w:pPr>
      <w:r>
        <w:t xml:space="preserve">       </w:t>
      </w:r>
    </w:p>
    <w:p w14:paraId="7FAA96EF" w14:textId="77777777" w:rsidR="002E6A92" w:rsidRDefault="002E6A92" w:rsidP="002E6A92">
      <w:pPr>
        <w:ind w:left="-5" w:right="321"/>
      </w:pPr>
      <w:r>
        <w:t xml:space="preserve">      for (int i = 0; i &lt; 26; i ++) </w:t>
      </w:r>
    </w:p>
    <w:p w14:paraId="4E6D39BF" w14:textId="77777777" w:rsidR="002E6A92" w:rsidRDefault="002E6A92" w:rsidP="002E6A92">
      <w:pPr>
        <w:ind w:left="-5" w:right="321"/>
      </w:pPr>
      <w:r>
        <w:t xml:space="preserve">      { </w:t>
      </w:r>
    </w:p>
    <w:p w14:paraId="4F4D3605" w14:textId="77777777" w:rsidR="002E6A92" w:rsidRDefault="002E6A92" w:rsidP="002E6A92">
      <w:pPr>
        <w:ind w:left="-5" w:right="321"/>
      </w:pPr>
      <w:r>
        <w:t xml:space="preserve">        Serial.print(payload1.v1[i]); </w:t>
      </w:r>
    </w:p>
    <w:p w14:paraId="601E2B4A" w14:textId="77777777" w:rsidR="002E6A92" w:rsidRDefault="002E6A92" w:rsidP="002E6A92">
      <w:pPr>
        <w:ind w:left="-5" w:right="321"/>
      </w:pPr>
      <w:r>
        <w:t xml:space="preserve">      } </w:t>
      </w:r>
    </w:p>
    <w:p w14:paraId="006FAF0C" w14:textId="77777777" w:rsidR="002E6A92" w:rsidRDefault="002E6A92" w:rsidP="002E6A92">
      <w:pPr>
        <w:ind w:left="-5" w:right="321"/>
      </w:pPr>
      <w:r>
        <w:lastRenderedPageBreak/>
        <w:t xml:space="preserve">      Serial.println(" "); </w:t>
      </w:r>
    </w:p>
    <w:p w14:paraId="579B07D2" w14:textId="77777777" w:rsidR="002E6A92" w:rsidRDefault="002E6A92" w:rsidP="002E6A92">
      <w:pPr>
        <w:spacing w:after="112" w:line="259" w:lineRule="auto"/>
      </w:pPr>
      <w:r>
        <w:t xml:space="preserve">       </w:t>
      </w:r>
    </w:p>
    <w:p w14:paraId="7187E06C" w14:textId="77777777" w:rsidR="002E6A92" w:rsidRDefault="002E6A92" w:rsidP="002E6A92">
      <w:pPr>
        <w:ind w:left="-5" w:right="321"/>
      </w:pPr>
      <w:r>
        <w:t xml:space="preserve">      for (int i = 0; i &lt; 26; i ++) </w:t>
      </w:r>
    </w:p>
    <w:p w14:paraId="04B99270" w14:textId="77777777" w:rsidR="002E6A92" w:rsidRDefault="002E6A92" w:rsidP="002E6A92">
      <w:pPr>
        <w:ind w:left="-5" w:right="321"/>
      </w:pPr>
      <w:r>
        <w:t xml:space="preserve">      { </w:t>
      </w:r>
    </w:p>
    <w:p w14:paraId="5E338842" w14:textId="77777777" w:rsidR="002E6A92" w:rsidRDefault="002E6A92" w:rsidP="002E6A92">
      <w:pPr>
        <w:ind w:left="-5" w:right="321"/>
      </w:pPr>
      <w:r>
        <w:t xml:space="preserve">        Serial.print(payload1.v2[i]); </w:t>
      </w:r>
    </w:p>
    <w:p w14:paraId="79FF474E" w14:textId="77777777" w:rsidR="002E6A92" w:rsidRDefault="002E6A92" w:rsidP="002E6A92">
      <w:pPr>
        <w:ind w:left="-5" w:right="321"/>
      </w:pPr>
      <w:r>
        <w:t xml:space="preserve">      } </w:t>
      </w:r>
    </w:p>
    <w:p w14:paraId="515F7ACA" w14:textId="77777777" w:rsidR="002E6A92" w:rsidRDefault="002E6A92" w:rsidP="002E6A92">
      <w:pPr>
        <w:ind w:left="-5" w:right="321"/>
      </w:pPr>
      <w:r>
        <w:t xml:space="preserve">      Serial.println(" "); </w:t>
      </w:r>
    </w:p>
    <w:p w14:paraId="56F6702C" w14:textId="77777777" w:rsidR="002E6A92" w:rsidRDefault="002E6A92" w:rsidP="002E6A92">
      <w:pPr>
        <w:spacing w:after="115" w:line="259" w:lineRule="auto"/>
      </w:pPr>
      <w:r>
        <w:t xml:space="preserve"> </w:t>
      </w:r>
    </w:p>
    <w:p w14:paraId="473A2B30" w14:textId="77777777" w:rsidR="002E6A92" w:rsidRDefault="002E6A92" w:rsidP="002E6A92">
      <w:pPr>
        <w:ind w:left="-5" w:right="321"/>
      </w:pPr>
      <w:r>
        <w:t xml:space="preserve">      stringComplete = false; </w:t>
      </w:r>
    </w:p>
    <w:p w14:paraId="1D97BD29" w14:textId="77777777" w:rsidR="002E6A92" w:rsidRDefault="002E6A92" w:rsidP="002E6A92">
      <w:pPr>
        <w:spacing w:after="0" w:line="259" w:lineRule="auto"/>
      </w:pPr>
      <w:r>
        <w:t xml:space="preserve"> </w:t>
      </w:r>
    </w:p>
    <w:p w14:paraId="614096DF" w14:textId="77777777" w:rsidR="002E6A92" w:rsidRDefault="002E6A92" w:rsidP="002E6A92">
      <w:pPr>
        <w:ind w:left="370" w:right="321"/>
      </w:pPr>
      <w:r>
        <w:t xml:space="preserve">// Master </w:t>
      </w:r>
    </w:p>
    <w:p w14:paraId="05E8E612" w14:textId="77777777" w:rsidR="002E6A92" w:rsidRDefault="002E6A92" w:rsidP="002E6A92">
      <w:pPr>
        <w:spacing w:after="115" w:line="259" w:lineRule="auto"/>
        <w:ind w:right="5823"/>
        <w:jc w:val="right"/>
      </w:pPr>
      <w:r>
        <w:t xml:space="preserve">char opMode = SPIRead(LR_RegOpMode); </w:t>
      </w:r>
    </w:p>
    <w:p w14:paraId="52CEFA15" w14:textId="77777777" w:rsidR="002E6A92" w:rsidRDefault="002E6A92" w:rsidP="002E6A92">
      <w:pPr>
        <w:ind w:left="-5" w:right="321"/>
      </w:pPr>
      <w:r>
        <w:t xml:space="preserve">      Serial.println(" "); </w:t>
      </w:r>
    </w:p>
    <w:p w14:paraId="695CE4A6" w14:textId="77777777" w:rsidR="002E6A92" w:rsidRDefault="002E6A92" w:rsidP="002E6A92">
      <w:pPr>
        <w:ind w:left="-5" w:right="321"/>
      </w:pPr>
      <w:r>
        <w:t xml:space="preserve">      Serial.print("OpMode Reg Value "); </w:t>
      </w:r>
    </w:p>
    <w:p w14:paraId="2BBC9929" w14:textId="77777777" w:rsidR="002E6A92" w:rsidRDefault="002E6A92" w:rsidP="002E6A92">
      <w:pPr>
        <w:ind w:left="-5" w:right="321"/>
      </w:pPr>
      <w:r>
        <w:t xml:space="preserve">      Serial.println(opMode, HEX); </w:t>
      </w:r>
    </w:p>
    <w:p w14:paraId="7D4C8019" w14:textId="77777777" w:rsidR="002E6A92" w:rsidRDefault="002E6A92" w:rsidP="002E6A92">
      <w:pPr>
        <w:spacing w:after="115" w:line="259" w:lineRule="auto"/>
      </w:pPr>
      <w:r>
        <w:t xml:space="preserve"> </w:t>
      </w:r>
    </w:p>
    <w:p w14:paraId="7ADB46D9" w14:textId="77777777" w:rsidR="002E6A92" w:rsidRDefault="002E6A92" w:rsidP="002E6A92">
      <w:pPr>
        <w:ind w:left="-5" w:right="321"/>
      </w:pPr>
      <w:r>
        <w:t xml:space="preserve">      switch (opMode) </w:t>
      </w:r>
    </w:p>
    <w:p w14:paraId="4939F821" w14:textId="77777777" w:rsidR="002E6A92" w:rsidRDefault="002E6A92" w:rsidP="002E6A92">
      <w:pPr>
        <w:spacing w:after="5" w:line="359" w:lineRule="auto"/>
        <w:ind w:left="-5" w:right="8829"/>
      </w:pPr>
      <w:r>
        <w:t xml:space="preserve">      {         case 0x08 :         case 0x1</w:t>
      </w:r>
      <w:r>
        <w:lastRenderedPageBreak/>
        <w:t>8 :         case 0x28 :         case 0x38 :         case 0x48 :         case 0x58 :         case 0x6</w:t>
      </w:r>
      <w:r>
        <w:lastRenderedPageBreak/>
        <w:t>8 :         case 0x78 :         case 0x88 :         case 0x98 :         case 0xA8 :         case 0xB</w:t>
      </w:r>
      <w:r>
        <w:lastRenderedPageBreak/>
        <w:t xml:space="preserve">8 :         case 0xC8 :         case 0xD8 :         case 0xE8 :         case 0xF8 : </w:t>
      </w:r>
    </w:p>
    <w:p w14:paraId="4FF0E939" w14:textId="77777777" w:rsidR="002E6A92" w:rsidRDefault="002E6A92" w:rsidP="002E6A92">
      <w:pPr>
        <w:spacing w:after="5" w:line="359" w:lineRule="auto"/>
        <w:ind w:left="-5" w:right="6375"/>
      </w:pPr>
      <w:r>
        <w:t xml:space="preserve">          Serial.println("opMode is SLEEP");           break;         case 0x09 :         case 0x19 :         case 0x29 :         case 0x39 :         case 0x49 :         case 0x59 :         case 0x69 : </w:t>
      </w:r>
    </w:p>
    <w:p w14:paraId="68300460" w14:textId="77777777" w:rsidR="002E6A92" w:rsidRDefault="002E6A92" w:rsidP="002E6A92">
      <w:pPr>
        <w:spacing w:after="5" w:line="359" w:lineRule="auto"/>
        <w:ind w:left="-5" w:right="8411"/>
      </w:pPr>
      <w:r>
        <w:lastRenderedPageBreak/>
        <w:t xml:space="preserve">        case 0x79 :         case 0x89 :         case 0x99 :         case 0xA9 :         case 0xB9 :         case 0xC9 :         case 0xD9 :         case 0xE9 :         case 0xF9 : </w:t>
      </w:r>
    </w:p>
    <w:p w14:paraId="1524BA75" w14:textId="77777777" w:rsidR="002E6A92" w:rsidRDefault="002E6A92" w:rsidP="002E6A92">
      <w:pPr>
        <w:spacing w:after="0" w:line="359" w:lineRule="auto"/>
        <w:ind w:left="-5" w:right="5289"/>
      </w:pPr>
      <w:r>
        <w:t xml:space="preserve">          Serial.println("opMode is STANDBY");           break; </w:t>
      </w:r>
    </w:p>
    <w:p w14:paraId="3D11DD57" w14:textId="77777777" w:rsidR="002E6A92" w:rsidRDefault="002E6A92" w:rsidP="002E6A92">
      <w:pPr>
        <w:ind w:left="-5" w:right="321"/>
      </w:pPr>
      <w:r>
        <w:t xml:space="preserve">      } </w:t>
      </w:r>
    </w:p>
    <w:p w14:paraId="71652D57" w14:textId="77777777" w:rsidR="002E6A92" w:rsidRDefault="002E6A92" w:rsidP="002E6A92">
      <w:pPr>
        <w:ind w:left="-5" w:right="321"/>
      </w:pPr>
      <w:r>
        <w:t xml:space="preserve">      Serial.println(" "); </w:t>
      </w:r>
    </w:p>
    <w:p w14:paraId="51896189" w14:textId="77777777" w:rsidR="002E6A92" w:rsidRDefault="002E6A92" w:rsidP="002E6A92">
      <w:pPr>
        <w:spacing w:after="115" w:line="259" w:lineRule="auto"/>
      </w:pPr>
      <w:r>
        <w:t xml:space="preserve"> </w:t>
      </w:r>
    </w:p>
    <w:p w14:paraId="1E6F9339" w14:textId="77777777" w:rsidR="002E6A92" w:rsidRDefault="002E6A92" w:rsidP="002E6A92">
      <w:pPr>
        <w:spacing w:after="2" w:line="357" w:lineRule="auto"/>
        <w:ind w:left="-5" w:right="321"/>
      </w:pPr>
      <w:r>
        <w:t xml:space="preserve">      if (opMode != 0x09 || opMode != 0x19 || opMode != 0x29 || opMode != 0x39 || opMode != 0x49 || opMode != 0x59 || opMode != 0x69 || opMode != 0x79 || opMode != 0x89 || opMode != 0x99 || opMode != 0xA9 || opMode != 0xB9 || opMode != 0xC9 || opMode != 0xD9 || opMode != 0xE9 || opMode != 0xF9) </w:t>
      </w:r>
    </w:p>
    <w:p w14:paraId="396FAC01" w14:textId="77777777" w:rsidR="002E6A92" w:rsidRDefault="002E6A92" w:rsidP="002E6A92">
      <w:pPr>
        <w:ind w:left="-5" w:right="321"/>
      </w:pPr>
      <w:r>
        <w:t xml:space="preserve">      { </w:t>
      </w:r>
    </w:p>
    <w:p w14:paraId="0C2661FB" w14:textId="77777777" w:rsidR="002E6A92" w:rsidRDefault="002E6A92" w:rsidP="002E6A92">
      <w:pPr>
        <w:ind w:left="-5" w:right="321"/>
      </w:pPr>
      <w:r>
        <w:t xml:space="preserve">        SPIWrite(LR_RegOpMode, B00001001); </w:t>
      </w:r>
    </w:p>
    <w:p w14:paraId="378995D4" w14:textId="77777777" w:rsidR="002E6A92" w:rsidRDefault="002E6A92" w:rsidP="002E6A92">
      <w:pPr>
        <w:spacing w:after="2" w:line="356" w:lineRule="auto"/>
        <w:ind w:left="-5" w:right="3881"/>
      </w:pPr>
      <w:r>
        <w:t xml:space="preserve">        Serial.println("Forcing OPMode to STANDBY");         delay(1000); </w:t>
      </w:r>
    </w:p>
    <w:p w14:paraId="3445AFF9" w14:textId="77777777" w:rsidR="002E6A92" w:rsidRDefault="002E6A92" w:rsidP="002E6A92">
      <w:pPr>
        <w:ind w:left="-5" w:right="321"/>
      </w:pPr>
      <w:r>
        <w:t xml:space="preserve">        Serial.print("oPMode is now : "); </w:t>
      </w:r>
    </w:p>
    <w:p w14:paraId="707CA1A5" w14:textId="77777777" w:rsidR="002E6A92" w:rsidRDefault="002E6A92" w:rsidP="002E6A92">
      <w:pPr>
        <w:spacing w:after="0" w:line="358" w:lineRule="auto"/>
        <w:ind w:left="-5" w:right="3910"/>
      </w:pPr>
      <w:r>
        <w:lastRenderedPageBreak/>
        <w:t xml:space="preserve">        Serial.println(SPIRead(LR_RegOpMode), HEX);         delay(3000); </w:t>
      </w:r>
    </w:p>
    <w:p w14:paraId="78522E00" w14:textId="77777777" w:rsidR="002E6A92" w:rsidRDefault="002E6A92" w:rsidP="002E6A92">
      <w:pPr>
        <w:ind w:left="-5" w:right="321"/>
      </w:pPr>
      <w:r>
        <w:t xml:space="preserve">      } </w:t>
      </w:r>
    </w:p>
    <w:p w14:paraId="03BBA7F8" w14:textId="77777777" w:rsidR="002E6A92" w:rsidRDefault="002E6A92" w:rsidP="002E6A92">
      <w:pPr>
        <w:spacing w:after="113" w:line="259" w:lineRule="auto"/>
      </w:pPr>
      <w:r>
        <w:t xml:space="preserve"> </w:t>
      </w:r>
    </w:p>
    <w:p w14:paraId="51279335" w14:textId="77777777" w:rsidR="002E6A92" w:rsidRDefault="002E6A92" w:rsidP="002E6A92">
      <w:pPr>
        <w:spacing w:after="5" w:line="359" w:lineRule="auto"/>
        <w:ind w:left="-5" w:right="6887"/>
      </w:pPr>
      <w:r>
        <w:t xml:space="preserve">      Serial.println("led high");       digitalWrite(led, HIGH);       delay(200); </w:t>
      </w:r>
    </w:p>
    <w:p w14:paraId="76474858" w14:textId="77777777" w:rsidR="002E6A92" w:rsidRDefault="002E6A92" w:rsidP="002E6A92">
      <w:pPr>
        <w:spacing w:after="115" w:line="259" w:lineRule="auto"/>
      </w:pPr>
      <w:r>
        <w:t xml:space="preserve"> </w:t>
      </w:r>
    </w:p>
    <w:p w14:paraId="27AF4DFC" w14:textId="77777777" w:rsidR="002E6A92" w:rsidRDefault="002E6A92" w:rsidP="002E6A92">
      <w:pPr>
        <w:ind w:left="-5" w:right="321"/>
      </w:pPr>
      <w:r>
        <w:t xml:space="preserve">      Serial.print(loopCnt); </w:t>
      </w:r>
    </w:p>
    <w:p w14:paraId="0B4F7353" w14:textId="77777777" w:rsidR="002E6A92" w:rsidRDefault="002E6A92" w:rsidP="002E6A92">
      <w:pPr>
        <w:ind w:left="-5" w:right="321"/>
      </w:pPr>
      <w:r>
        <w:t xml:space="preserve">      Serial.print(": Check Lora Entry Tx \n"); </w:t>
      </w:r>
    </w:p>
    <w:p w14:paraId="0207E22A" w14:textId="77777777" w:rsidR="002E6A92" w:rsidRDefault="002E6A92" w:rsidP="002E6A92">
      <w:pPr>
        <w:spacing w:after="112" w:line="259" w:lineRule="auto"/>
        <w:ind w:left="360"/>
      </w:pPr>
      <w:r>
        <w:t xml:space="preserve"> </w:t>
      </w:r>
    </w:p>
    <w:p w14:paraId="037C22C7" w14:textId="77777777" w:rsidR="002E6A92" w:rsidRDefault="002E6A92" w:rsidP="002E6A92">
      <w:pPr>
        <w:ind w:left="370" w:right="321"/>
      </w:pPr>
      <w:r>
        <w:t xml:space="preserve">sx1278_LoRaEntryTx(); </w:t>
      </w:r>
    </w:p>
    <w:p w14:paraId="4C4EE4A4" w14:textId="77777777" w:rsidR="002E6A92" w:rsidRDefault="002E6A92" w:rsidP="002E6A92">
      <w:pPr>
        <w:spacing w:after="112" w:line="259" w:lineRule="auto"/>
      </w:pPr>
      <w:r>
        <w:t xml:space="preserve">       </w:t>
      </w:r>
    </w:p>
    <w:p w14:paraId="09A648D4" w14:textId="77777777" w:rsidR="002E6A92" w:rsidRDefault="002E6A92" w:rsidP="002E6A92">
      <w:pPr>
        <w:ind w:left="-5" w:right="321"/>
      </w:pPr>
      <w:r>
        <w:t xml:space="preserve">      Serial.print(loopCnt); </w:t>
      </w:r>
    </w:p>
    <w:p w14:paraId="4B44AEBA" w14:textId="77777777" w:rsidR="002E6A92" w:rsidRDefault="002E6A92" w:rsidP="002E6A92">
      <w:pPr>
        <w:ind w:left="-5" w:right="321"/>
      </w:pPr>
      <w:r>
        <w:t xml:space="preserve">      Serial.print(": Check Lora TX packet \n"); </w:t>
      </w:r>
    </w:p>
    <w:p w14:paraId="24EFFAE0" w14:textId="77777777" w:rsidR="002E6A92" w:rsidRDefault="002E6A92" w:rsidP="002E6A92">
      <w:pPr>
        <w:spacing w:after="115" w:line="259" w:lineRule="auto"/>
      </w:pPr>
      <w:r>
        <w:t xml:space="preserve">       </w:t>
      </w:r>
    </w:p>
    <w:p w14:paraId="25782D08" w14:textId="77777777" w:rsidR="002E6A92" w:rsidRDefault="002E6A92" w:rsidP="002E6A92">
      <w:pPr>
        <w:ind w:left="-5" w:right="321"/>
      </w:pPr>
      <w:r>
        <w:t xml:space="preserve">      TxPacket(); </w:t>
      </w:r>
    </w:p>
    <w:p w14:paraId="0E645497" w14:textId="77777777" w:rsidR="002E6A92" w:rsidRDefault="002E6A92" w:rsidP="002E6A92">
      <w:pPr>
        <w:spacing w:after="115" w:line="259" w:lineRule="auto"/>
      </w:pPr>
      <w:r>
        <w:t xml:space="preserve">       </w:t>
      </w:r>
    </w:p>
    <w:p w14:paraId="3A0DDFAD" w14:textId="77777777" w:rsidR="002E6A92" w:rsidRDefault="002E6A92" w:rsidP="002E6A92">
      <w:pPr>
        <w:spacing w:after="3" w:line="356" w:lineRule="auto"/>
        <w:ind w:left="-5" w:right="6035"/>
      </w:pPr>
      <w:r>
        <w:t xml:space="preserve">      Serial.println("led low");       digitalWrite(led, LOW); </w:t>
      </w:r>
    </w:p>
    <w:p w14:paraId="414AB9E1" w14:textId="77777777" w:rsidR="002E6A92" w:rsidRDefault="002E6A92" w:rsidP="002E6A92">
      <w:pPr>
        <w:spacing w:after="112" w:line="259" w:lineRule="auto"/>
      </w:pPr>
      <w:r>
        <w:t xml:space="preserve">       </w:t>
      </w:r>
    </w:p>
    <w:p w14:paraId="6AC9B1E5" w14:textId="77777777" w:rsidR="002E6A92" w:rsidRDefault="002E6A92" w:rsidP="002E6A92">
      <w:pPr>
        <w:ind w:left="-5" w:right="321"/>
      </w:pPr>
      <w:r>
        <w:t xml:space="preserve">      sx1278_LoRaEntryRx(); </w:t>
      </w:r>
    </w:p>
    <w:p w14:paraId="56BA9121" w14:textId="77777777" w:rsidR="002E6A92" w:rsidRDefault="002E6A92" w:rsidP="002E6A92">
      <w:pPr>
        <w:spacing w:after="112" w:line="259" w:lineRule="auto"/>
      </w:pPr>
      <w:r>
        <w:t xml:space="preserve">       </w:t>
      </w:r>
    </w:p>
    <w:p w14:paraId="4E5E9167" w14:textId="77777777" w:rsidR="002E6A92" w:rsidRDefault="002E6A92" w:rsidP="002E6A92">
      <w:pPr>
        <w:spacing w:after="0" w:line="358" w:lineRule="auto"/>
        <w:ind w:left="-5" w:right="7805"/>
      </w:pPr>
      <w:r>
        <w:t xml:space="preserve">      delay(200);       loopCnt++; </w:t>
      </w:r>
    </w:p>
    <w:p w14:paraId="1CFD0445" w14:textId="77777777" w:rsidR="002E6A92" w:rsidRDefault="002E6A92" w:rsidP="002E6A92">
      <w:pPr>
        <w:spacing w:after="5" w:line="359" w:lineRule="auto"/>
        <w:ind w:left="-5" w:right="9654"/>
      </w:pPr>
      <w:r>
        <w:t xml:space="preserve">    }     el</w:t>
      </w:r>
      <w:r>
        <w:lastRenderedPageBreak/>
        <w:t xml:space="preserve">se     { </w:t>
      </w:r>
    </w:p>
    <w:p w14:paraId="31999B77" w14:textId="77777777" w:rsidR="002E6A92" w:rsidRDefault="002E6A92" w:rsidP="002E6A92">
      <w:pPr>
        <w:ind w:left="-5" w:right="321"/>
      </w:pPr>
      <w:r>
        <w:t xml:space="preserve">      // Slave </w:t>
      </w:r>
    </w:p>
    <w:p w14:paraId="6CEDFA3F" w14:textId="77777777" w:rsidR="002E6A92" w:rsidRDefault="002E6A92" w:rsidP="002E6A92">
      <w:pPr>
        <w:spacing w:after="5" w:line="359" w:lineRule="auto"/>
        <w:ind w:left="-5" w:right="4610"/>
      </w:pPr>
      <w:r>
        <w:t xml:space="preserve">      Serial.println("Console: Waiting for RX packet  ");       char fromSPI = SPIRead(LR_RegFifoRxCurrentAddr);       Serial.print("Console: Reg FIFO Rx Current Address  "); </w:t>
      </w:r>
    </w:p>
    <w:p w14:paraId="00A630D0" w14:textId="77777777" w:rsidR="002E6A92" w:rsidRDefault="002E6A92" w:rsidP="002E6A92">
      <w:pPr>
        <w:spacing w:after="5" w:line="359" w:lineRule="auto"/>
        <w:ind w:left="-5" w:right="7055"/>
      </w:pPr>
      <w:r>
        <w:t xml:space="preserve">      Serial.print(fromSPI, HEX);       Serial.println(" ");       delay(1000); </w:t>
      </w:r>
    </w:p>
    <w:p w14:paraId="02AB3AA9" w14:textId="77777777" w:rsidR="002E6A92" w:rsidRDefault="002E6A92" w:rsidP="002E6A92">
      <w:pPr>
        <w:spacing w:after="115" w:line="259" w:lineRule="auto"/>
      </w:pPr>
      <w:r>
        <w:t xml:space="preserve"> </w:t>
      </w:r>
    </w:p>
    <w:p w14:paraId="7DF6277B" w14:textId="77777777" w:rsidR="002E6A92" w:rsidRDefault="002E6A92" w:rsidP="002E6A92">
      <w:pPr>
        <w:ind w:left="-5" w:right="321"/>
      </w:pPr>
      <w:r>
        <w:t xml:space="preserve">      // check the Modem Status Indicators </w:t>
      </w:r>
    </w:p>
    <w:p w14:paraId="675586F6" w14:textId="77777777" w:rsidR="002E6A92" w:rsidRDefault="002E6A92" w:rsidP="002E6A92">
      <w:pPr>
        <w:spacing w:after="112" w:line="259" w:lineRule="auto"/>
      </w:pPr>
      <w:r>
        <w:t xml:space="preserve"> </w:t>
      </w:r>
    </w:p>
    <w:p w14:paraId="572784D3" w14:textId="77777777" w:rsidR="002E6A92" w:rsidRDefault="002E6A92" w:rsidP="002E6A92">
      <w:pPr>
        <w:spacing w:after="0" w:line="358" w:lineRule="auto"/>
        <w:ind w:left="-5" w:right="5087"/>
      </w:pPr>
      <w:r>
        <w:t xml:space="preserve">      // Read modem status       char lrModemStat = SPIRead(LR_RegModemStat); </w:t>
      </w:r>
    </w:p>
    <w:p w14:paraId="221F7D5A" w14:textId="77777777" w:rsidR="002E6A92" w:rsidRDefault="002E6A92" w:rsidP="002E6A92">
      <w:pPr>
        <w:ind w:left="-5" w:right="321"/>
      </w:pPr>
      <w:r>
        <w:t xml:space="preserve">      // Signal Detected bit 0 </w:t>
      </w:r>
    </w:p>
    <w:p w14:paraId="2D18B259" w14:textId="77777777" w:rsidR="002E6A92" w:rsidRDefault="002E6A92" w:rsidP="002E6A92">
      <w:pPr>
        <w:ind w:left="-5" w:right="321"/>
      </w:pPr>
      <w:r>
        <w:t xml:space="preserve">      Serial.println(); </w:t>
      </w:r>
    </w:p>
    <w:p w14:paraId="277ED334" w14:textId="77777777" w:rsidR="002E6A92" w:rsidRDefault="002E6A92" w:rsidP="002E6A92">
      <w:pPr>
        <w:ind w:left="-5" w:right="321"/>
      </w:pPr>
      <w:r>
        <w:t xml:space="preserve">      Serial.print("Console: RegModem (LoRa) Stat 0x"); Serial.print(lrModemStat, HEX); </w:t>
      </w:r>
    </w:p>
    <w:p w14:paraId="477947AF" w14:textId="77777777" w:rsidR="002E6A92" w:rsidRDefault="002E6A92" w:rsidP="002E6A92">
      <w:pPr>
        <w:ind w:left="370" w:right="321"/>
      </w:pPr>
      <w:r>
        <w:t xml:space="preserve">Serial.println(); </w:t>
      </w:r>
    </w:p>
    <w:p w14:paraId="12BFDD98" w14:textId="77777777" w:rsidR="002E6A92" w:rsidRDefault="002E6A92" w:rsidP="002E6A92">
      <w:pPr>
        <w:spacing w:after="112" w:line="259" w:lineRule="auto"/>
      </w:pPr>
      <w:r>
        <w:t xml:space="preserve"> </w:t>
      </w:r>
    </w:p>
    <w:p w14:paraId="65A4BB9A" w14:textId="77777777" w:rsidR="002E6A92" w:rsidRDefault="002E6A92" w:rsidP="002E6A92">
      <w:pPr>
        <w:spacing w:after="0" w:line="358" w:lineRule="auto"/>
        <w:ind w:left="-5" w:right="4909"/>
      </w:pPr>
      <w:r>
        <w:t xml:space="preserve">      SPIWrite(LR_RegOpMode, 0x85);       digitalWrite(dio0, HIGH); </w:t>
      </w:r>
    </w:p>
    <w:p w14:paraId="7BBDE34D" w14:textId="77777777" w:rsidR="002E6A92" w:rsidRDefault="002E6A92" w:rsidP="002E6A92">
      <w:pPr>
        <w:spacing w:after="115" w:line="259" w:lineRule="auto"/>
      </w:pPr>
      <w:r>
        <w:t xml:space="preserve">       </w:t>
      </w:r>
    </w:p>
    <w:p w14:paraId="3EC5F171" w14:textId="77777777" w:rsidR="002E6A92" w:rsidRDefault="002E6A92" w:rsidP="002E6A92">
      <w:pPr>
        <w:ind w:left="-5" w:right="321"/>
      </w:pPr>
      <w:r>
        <w:t xml:space="preserve">      delay(5000); </w:t>
      </w:r>
    </w:p>
    <w:p w14:paraId="4ACC4841" w14:textId="77777777" w:rsidR="002E6A92" w:rsidRDefault="002E6A92" w:rsidP="002E6A92">
      <w:pPr>
        <w:spacing w:after="115" w:line="259" w:lineRule="auto"/>
      </w:pPr>
      <w:r>
        <w:t xml:space="preserve"> </w:t>
      </w:r>
    </w:p>
    <w:p w14:paraId="19FCB50A" w14:textId="77777777" w:rsidR="002E6A92" w:rsidRDefault="002E6A92" w:rsidP="002E6A92">
      <w:pPr>
        <w:ind w:left="-5" w:right="321"/>
      </w:pPr>
      <w:r>
        <w:t xml:space="preserve">      char showOpMode = SPIRead(LR_RegOpMode); </w:t>
      </w:r>
    </w:p>
    <w:p w14:paraId="0EBA08CB" w14:textId="77777777" w:rsidR="002E6A92" w:rsidRDefault="002E6A92" w:rsidP="002E6A92">
      <w:pPr>
        <w:spacing w:after="115" w:line="259" w:lineRule="auto"/>
      </w:pPr>
      <w:r>
        <w:lastRenderedPageBreak/>
        <w:t xml:space="preserve"> </w:t>
      </w:r>
    </w:p>
    <w:p w14:paraId="11F00427" w14:textId="77777777" w:rsidR="002E6A92" w:rsidRDefault="002E6A92" w:rsidP="002E6A92">
      <w:pPr>
        <w:spacing w:after="5" w:line="359" w:lineRule="auto"/>
        <w:ind w:left="-5" w:right="5358"/>
      </w:pPr>
      <w:r>
        <w:t xml:space="preserve">      if (showOpMode &amp;&amp; 0x80 == 0 )         Serial.println("Console: OpMode is FSK");       else </w:t>
      </w:r>
    </w:p>
    <w:p w14:paraId="3FDC0CAE" w14:textId="77777777" w:rsidR="002E6A92" w:rsidRDefault="002E6A92" w:rsidP="002E6A92">
      <w:pPr>
        <w:ind w:left="-5" w:right="321"/>
      </w:pPr>
      <w:r>
        <w:t xml:space="preserve">        Serial.println("Console: OpMode is LoRa"); </w:t>
      </w:r>
    </w:p>
    <w:p w14:paraId="77DF581C" w14:textId="77777777" w:rsidR="002E6A92" w:rsidRDefault="002E6A92" w:rsidP="002E6A92">
      <w:pPr>
        <w:spacing w:after="112" w:line="259" w:lineRule="auto"/>
      </w:pPr>
      <w:r>
        <w:t xml:space="preserve"> </w:t>
      </w:r>
    </w:p>
    <w:p w14:paraId="4E440F66" w14:textId="77777777" w:rsidR="002E6A92" w:rsidRDefault="002E6A92" w:rsidP="002E6A92">
      <w:pPr>
        <w:ind w:left="-5" w:right="321"/>
      </w:pPr>
      <w:r>
        <w:t xml:space="preserve">      showOpMode = SPIRead(LR_RegOpMode);// &amp;&amp; 0xF8; </w:t>
      </w:r>
    </w:p>
    <w:p w14:paraId="240FA52E" w14:textId="77777777" w:rsidR="002E6A92" w:rsidRDefault="002E6A92" w:rsidP="002E6A92">
      <w:pPr>
        <w:ind w:left="-5" w:right="321"/>
      </w:pPr>
      <w:r>
        <w:t xml:space="preserve">      Serial.print("Console: OpMode Regsiters = "); </w:t>
      </w:r>
    </w:p>
    <w:p w14:paraId="0740A97C" w14:textId="77777777" w:rsidR="002E6A92" w:rsidRDefault="002E6A92" w:rsidP="002E6A92">
      <w:pPr>
        <w:ind w:left="-5" w:right="321"/>
      </w:pPr>
      <w:r>
        <w:t xml:space="preserve">      Serial.print(showOpMode, HEX); </w:t>
      </w:r>
    </w:p>
    <w:p w14:paraId="56B2B05E" w14:textId="77777777" w:rsidR="002E6A92" w:rsidRDefault="002E6A92" w:rsidP="002E6A92">
      <w:pPr>
        <w:ind w:left="-5" w:right="321"/>
      </w:pPr>
      <w:r>
        <w:t xml:space="preserve">      Serial.println(" "); </w:t>
      </w:r>
    </w:p>
    <w:p w14:paraId="2024FA70" w14:textId="77777777" w:rsidR="002E6A92" w:rsidRDefault="002E6A92" w:rsidP="002E6A92">
      <w:pPr>
        <w:spacing w:after="115" w:line="259" w:lineRule="auto"/>
      </w:pPr>
      <w:r>
        <w:t xml:space="preserve"> </w:t>
      </w:r>
    </w:p>
    <w:p w14:paraId="45A870EE" w14:textId="77777777" w:rsidR="002E6A92" w:rsidRDefault="002E6A92" w:rsidP="002E6A92">
      <w:pPr>
        <w:spacing w:after="2" w:line="356" w:lineRule="auto"/>
        <w:ind w:left="-5" w:right="4750"/>
      </w:pPr>
      <w:r>
        <w:t xml:space="preserve">      char RSSIVal = SPIRead(0x1B);       Serial.print("Console: RSSI is "); </w:t>
      </w:r>
    </w:p>
    <w:p w14:paraId="6A0136EC" w14:textId="77777777" w:rsidR="002E6A92" w:rsidRDefault="002E6A92" w:rsidP="002E6A92">
      <w:pPr>
        <w:ind w:left="-5" w:right="321"/>
      </w:pPr>
      <w:r>
        <w:t xml:space="preserve">      Serial.print(RSSIVal, HEX); </w:t>
      </w:r>
    </w:p>
    <w:p w14:paraId="4BA4DB1E" w14:textId="77777777" w:rsidR="002E6A92" w:rsidRDefault="002E6A92" w:rsidP="002E6A92">
      <w:pPr>
        <w:ind w:left="-5" w:right="321"/>
      </w:pPr>
      <w:r>
        <w:t xml:space="preserve">      Serial.print(" dBm"); </w:t>
      </w:r>
    </w:p>
    <w:p w14:paraId="0E76F082" w14:textId="77777777" w:rsidR="002E6A92" w:rsidRDefault="002E6A92" w:rsidP="002E6A92">
      <w:pPr>
        <w:ind w:left="-5" w:right="321"/>
      </w:pPr>
      <w:r>
        <w:t xml:space="preserve">      Serial.println(" "); </w:t>
      </w:r>
    </w:p>
    <w:p w14:paraId="03F56034" w14:textId="77777777" w:rsidR="002E6A92" w:rsidRDefault="002E6A92" w:rsidP="002E6A92">
      <w:pPr>
        <w:spacing w:after="115" w:line="259" w:lineRule="auto"/>
      </w:pPr>
      <w:r>
        <w:t xml:space="preserve"> </w:t>
      </w:r>
    </w:p>
    <w:p w14:paraId="77786E79" w14:textId="77777777" w:rsidR="002E6A92" w:rsidRDefault="002E6A92" w:rsidP="002E6A92">
      <w:pPr>
        <w:ind w:left="-5" w:right="321"/>
      </w:pPr>
      <w:r>
        <w:t xml:space="preserve">      RxPacket(); </w:t>
      </w:r>
    </w:p>
    <w:p w14:paraId="62331203" w14:textId="77777777" w:rsidR="002E6A92" w:rsidRDefault="002E6A92" w:rsidP="002E6A92">
      <w:pPr>
        <w:spacing w:after="112" w:line="259" w:lineRule="auto"/>
      </w:pPr>
      <w:r>
        <w:t xml:space="preserve">       </w:t>
      </w:r>
    </w:p>
    <w:p w14:paraId="5C46F93F" w14:textId="77777777" w:rsidR="002E6A92" w:rsidRDefault="002E6A92" w:rsidP="002E6A92">
      <w:pPr>
        <w:spacing w:after="0" w:line="358" w:lineRule="auto"/>
        <w:ind w:left="-5" w:right="4732"/>
      </w:pPr>
      <w:r>
        <w:t xml:space="preserve">      Serial.println("Console: RX Data buffer contains ");       for (int i = 0; i &lt; 26; i ++) </w:t>
      </w:r>
    </w:p>
    <w:p w14:paraId="29D4BEE7" w14:textId="77777777" w:rsidR="002E6A92" w:rsidRDefault="002E6A92" w:rsidP="002E6A92">
      <w:pPr>
        <w:ind w:left="-5" w:right="321"/>
      </w:pPr>
      <w:r>
        <w:t xml:space="preserve">      { </w:t>
      </w:r>
    </w:p>
    <w:p w14:paraId="61AC75AA" w14:textId="77777777" w:rsidR="002E6A92" w:rsidRDefault="002E6A92" w:rsidP="002E6A92">
      <w:pPr>
        <w:ind w:left="-5" w:right="321"/>
      </w:pPr>
      <w:r>
        <w:t xml:space="preserve">        Serial.print(payload1.v1[i]); </w:t>
      </w:r>
    </w:p>
    <w:p w14:paraId="302ADB1E" w14:textId="77777777" w:rsidR="002E6A92" w:rsidRDefault="002E6A92" w:rsidP="002E6A92">
      <w:pPr>
        <w:ind w:left="-5" w:right="321"/>
      </w:pPr>
      <w:r>
        <w:t xml:space="preserve">        Serial.print(" "); </w:t>
      </w:r>
    </w:p>
    <w:p w14:paraId="7724D800" w14:textId="77777777" w:rsidR="002E6A92" w:rsidRDefault="002E6A92" w:rsidP="002E6A92">
      <w:pPr>
        <w:ind w:left="370" w:right="321"/>
      </w:pPr>
      <w:r>
        <w:t xml:space="preserve">} </w:t>
      </w:r>
    </w:p>
    <w:p w14:paraId="5B7F6A7D" w14:textId="77777777" w:rsidR="002E6A92" w:rsidRDefault="002E6A92" w:rsidP="002E6A92">
      <w:pPr>
        <w:ind w:left="370" w:right="321"/>
      </w:pPr>
      <w:r>
        <w:t xml:space="preserve">Serial.println(" "); </w:t>
      </w:r>
    </w:p>
    <w:p w14:paraId="42252C3B" w14:textId="77777777" w:rsidR="002E6A92" w:rsidRDefault="002E6A92" w:rsidP="002E6A92">
      <w:pPr>
        <w:spacing w:after="112" w:line="259" w:lineRule="auto"/>
      </w:pPr>
      <w:r>
        <w:t xml:space="preserve"> </w:t>
      </w:r>
    </w:p>
    <w:p w14:paraId="271E9FB6" w14:textId="77777777" w:rsidR="002E6A92" w:rsidRDefault="002E6A92" w:rsidP="002E6A92">
      <w:pPr>
        <w:ind w:left="-5" w:right="321"/>
      </w:pPr>
      <w:r>
        <w:t xml:space="preserve">      for (int i = 0; i &lt; 26; i ++) </w:t>
      </w:r>
    </w:p>
    <w:p w14:paraId="5CE1DF82" w14:textId="77777777" w:rsidR="002E6A92" w:rsidRDefault="002E6A92" w:rsidP="002E6A92">
      <w:pPr>
        <w:ind w:left="-5" w:right="321"/>
      </w:pPr>
      <w:r>
        <w:t xml:space="preserve">      { </w:t>
      </w:r>
    </w:p>
    <w:p w14:paraId="604868A0" w14:textId="77777777" w:rsidR="002E6A92" w:rsidRDefault="002E6A92" w:rsidP="002E6A92">
      <w:pPr>
        <w:ind w:left="-5" w:right="321"/>
      </w:pPr>
      <w:r>
        <w:t xml:space="preserve">        Serial.print(payload1.v2[i]); </w:t>
      </w:r>
    </w:p>
    <w:p w14:paraId="54E29944" w14:textId="77777777" w:rsidR="002E6A92" w:rsidRDefault="002E6A92" w:rsidP="002E6A92">
      <w:pPr>
        <w:ind w:left="-5" w:right="321"/>
      </w:pPr>
      <w:r>
        <w:lastRenderedPageBreak/>
        <w:t xml:space="preserve">        Serial.print(" "); </w:t>
      </w:r>
    </w:p>
    <w:p w14:paraId="141EA910" w14:textId="77777777" w:rsidR="002E6A92" w:rsidRDefault="002E6A92" w:rsidP="002E6A92">
      <w:pPr>
        <w:ind w:left="-5" w:right="321"/>
      </w:pPr>
      <w:r>
        <w:t xml:space="preserve">      } </w:t>
      </w:r>
    </w:p>
    <w:p w14:paraId="774878BE" w14:textId="77777777" w:rsidR="002E6A92" w:rsidRDefault="002E6A92" w:rsidP="002E6A92">
      <w:pPr>
        <w:ind w:left="-5" w:right="321"/>
      </w:pPr>
      <w:r>
        <w:t xml:space="preserve">      Serial.println(" "); </w:t>
      </w:r>
    </w:p>
    <w:p w14:paraId="324CF820" w14:textId="77777777" w:rsidR="002E6A92" w:rsidRDefault="002E6A92" w:rsidP="002E6A92">
      <w:pPr>
        <w:spacing w:after="115" w:line="259" w:lineRule="auto"/>
      </w:pPr>
      <w:r>
        <w:t xml:space="preserve"> </w:t>
      </w:r>
    </w:p>
    <w:p w14:paraId="4DD7BB11" w14:textId="77777777" w:rsidR="002E6A92" w:rsidRDefault="002E6A92" w:rsidP="002E6A92">
      <w:pPr>
        <w:ind w:left="-5" w:right="321"/>
      </w:pPr>
      <w:r>
        <w:t xml:space="preserve">      for (int i = 0; i &lt; 52; i ++) </w:t>
      </w:r>
    </w:p>
    <w:p w14:paraId="6830540A" w14:textId="77777777" w:rsidR="002E6A92" w:rsidRDefault="002E6A92" w:rsidP="002E6A92">
      <w:pPr>
        <w:ind w:left="-5" w:right="321"/>
      </w:pPr>
      <w:r>
        <w:t xml:space="preserve">      { </w:t>
      </w:r>
    </w:p>
    <w:p w14:paraId="2114EDCF" w14:textId="77777777" w:rsidR="002E6A92" w:rsidRDefault="002E6A92" w:rsidP="002E6A92">
      <w:pPr>
        <w:spacing w:after="2" w:line="356" w:lineRule="auto"/>
        <w:ind w:left="-5" w:right="7363"/>
      </w:pPr>
      <w:r>
        <w:t xml:space="preserve">        Serial.print(".");         delay(10); </w:t>
      </w:r>
    </w:p>
    <w:p w14:paraId="3AF3E070" w14:textId="77777777" w:rsidR="002E6A92" w:rsidRDefault="002E6A92" w:rsidP="002E6A92">
      <w:pPr>
        <w:ind w:left="-5" w:right="321"/>
      </w:pPr>
      <w:r>
        <w:t xml:space="preserve">      } </w:t>
      </w:r>
    </w:p>
    <w:p w14:paraId="38F5F20B" w14:textId="77777777" w:rsidR="002E6A92" w:rsidRDefault="002E6A92" w:rsidP="002E6A92">
      <w:pPr>
        <w:ind w:left="-5" w:right="321"/>
      </w:pPr>
      <w:r>
        <w:t xml:space="preserve">      Serial.println(" "); </w:t>
      </w:r>
    </w:p>
    <w:p w14:paraId="4E53632A" w14:textId="77777777" w:rsidR="002E6A92" w:rsidRDefault="002E6A92" w:rsidP="002E6A92">
      <w:pPr>
        <w:spacing w:after="112" w:line="259" w:lineRule="auto"/>
      </w:pPr>
      <w:r>
        <w:t xml:space="preserve"> </w:t>
      </w:r>
    </w:p>
    <w:p w14:paraId="701033EC" w14:textId="77777777" w:rsidR="002E6A92" w:rsidRDefault="002E6A92" w:rsidP="002E6A92">
      <w:pPr>
        <w:ind w:left="-5" w:right="321"/>
      </w:pPr>
      <w:r>
        <w:t xml:space="preserve">      sx1278_LoRaEntryRx(); </w:t>
      </w:r>
    </w:p>
    <w:p w14:paraId="38A4D3A1" w14:textId="77777777" w:rsidR="002E6A92" w:rsidRDefault="002E6A92" w:rsidP="002E6A92">
      <w:pPr>
        <w:ind w:left="-5" w:right="321"/>
      </w:pPr>
      <w:r>
        <w:t xml:space="preserve">    } </w:t>
      </w:r>
    </w:p>
    <w:p w14:paraId="26579ABC" w14:textId="77777777" w:rsidR="002E6A92" w:rsidRDefault="002E6A92" w:rsidP="002E6A92">
      <w:pPr>
        <w:ind w:left="-5" w:right="321"/>
      </w:pPr>
      <w:r>
        <w:t xml:space="preserve">  } </w:t>
      </w:r>
    </w:p>
    <w:p w14:paraId="09D7F092" w14:textId="77777777" w:rsidR="002E6A92" w:rsidRDefault="002E6A92" w:rsidP="002E6A92">
      <w:pPr>
        <w:ind w:left="-5" w:right="321"/>
      </w:pPr>
      <w:r>
        <w:t xml:space="preserve">} </w:t>
      </w:r>
    </w:p>
    <w:p w14:paraId="3C34D573" w14:textId="77777777" w:rsidR="002E6A92" w:rsidRDefault="002E6A92" w:rsidP="002E6A92">
      <w:pPr>
        <w:ind w:left="-5" w:right="321"/>
      </w:pPr>
      <w:r>
        <w:t xml:space="preserve">/************************************* </w:t>
      </w:r>
    </w:p>
    <w:p w14:paraId="51ED7066" w14:textId="77777777" w:rsidR="002E6A92" w:rsidRDefault="002E6A92" w:rsidP="002E6A92">
      <w:pPr>
        <w:ind w:left="-5" w:right="321"/>
      </w:pPr>
      <w:r>
        <w:t xml:space="preserve">Project: Pro Micro Arduino + LoRa iMod 4 Server </w:t>
      </w:r>
    </w:p>
    <w:p w14:paraId="1CFDC7CF" w14:textId="77777777" w:rsidR="002E6A92" w:rsidRDefault="002E6A92" w:rsidP="002E6A92">
      <w:pPr>
        <w:ind w:left="-5" w:right="321"/>
      </w:pPr>
      <w:r>
        <w:t xml:space="preserve">Data Rate : Determined by program </w:t>
      </w:r>
    </w:p>
    <w:p w14:paraId="4EE70001" w14:textId="77777777" w:rsidR="002E6A92" w:rsidRDefault="002E6A92" w:rsidP="002E6A92">
      <w:pPr>
        <w:ind w:left="-5" w:right="321"/>
      </w:pPr>
      <w:r>
        <w:t xml:space="preserve">Frequency: 433Mhz </w:t>
      </w:r>
    </w:p>
    <w:p w14:paraId="0EF7FBDC" w14:textId="77777777" w:rsidR="002E6A92" w:rsidRDefault="002E6A92" w:rsidP="002E6A92">
      <w:pPr>
        <w:ind w:left="-5" w:right="321"/>
      </w:pPr>
      <w:r>
        <w:t xml:space="preserve">Modulation: LoRA </w:t>
      </w:r>
    </w:p>
    <w:p w14:paraId="5A85E410" w14:textId="77777777" w:rsidR="002E6A92" w:rsidRDefault="002E6A92" w:rsidP="002E6A92">
      <w:pPr>
        <w:ind w:left="-5" w:right="321"/>
      </w:pPr>
      <w:r>
        <w:t xml:space="preserve">Transmit mode : continuous receive </w:t>
      </w:r>
    </w:p>
    <w:p w14:paraId="5D8B1C0B" w14:textId="77777777" w:rsidR="002E6A92" w:rsidRDefault="002E6A92" w:rsidP="002E6A92">
      <w:pPr>
        <w:ind w:left="-5" w:right="321"/>
      </w:pPr>
      <w:r>
        <w:t xml:space="preserve">*************************************/ </w:t>
      </w:r>
    </w:p>
    <w:p w14:paraId="3CBFB0DB" w14:textId="77777777" w:rsidR="002E6A92" w:rsidRDefault="002E6A92" w:rsidP="002E6A92">
      <w:pPr>
        <w:spacing w:after="115" w:line="259" w:lineRule="auto"/>
      </w:pPr>
      <w:r>
        <w:t xml:space="preserve"> </w:t>
      </w:r>
    </w:p>
    <w:p w14:paraId="20F099C0" w14:textId="77777777" w:rsidR="002E6A92" w:rsidRDefault="002E6A92" w:rsidP="002E6A92">
      <w:pPr>
        <w:ind w:left="-5" w:right="321"/>
      </w:pPr>
      <w:r>
        <w:t xml:space="preserve">#include &lt;SoftwareSerial.h&gt; </w:t>
      </w:r>
    </w:p>
    <w:p w14:paraId="49472C92" w14:textId="77777777" w:rsidR="002E6A92" w:rsidRDefault="002E6A92" w:rsidP="002E6A92">
      <w:pPr>
        <w:spacing w:after="115" w:line="259" w:lineRule="auto"/>
      </w:pPr>
      <w:r>
        <w:t xml:space="preserve"> </w:t>
      </w:r>
    </w:p>
    <w:p w14:paraId="4A85C45D" w14:textId="77777777" w:rsidR="002E6A92" w:rsidRDefault="002E6A92" w:rsidP="002E6A92">
      <w:pPr>
        <w:ind w:left="-5" w:right="321"/>
      </w:pPr>
      <w:r>
        <w:t xml:space="preserve">/************************************* </w:t>
      </w:r>
    </w:p>
    <w:p w14:paraId="08CB1023" w14:textId="77777777" w:rsidR="002E6A92" w:rsidRDefault="002E6A92" w:rsidP="002E6A92">
      <w:pPr>
        <w:ind w:left="-5" w:right="321"/>
      </w:pPr>
      <w:r>
        <w:t xml:space="preserve">Software Serial Setup </w:t>
      </w:r>
    </w:p>
    <w:p w14:paraId="7136B4DA" w14:textId="77777777" w:rsidR="002E6A92" w:rsidRDefault="002E6A92" w:rsidP="002E6A92">
      <w:pPr>
        <w:ind w:left="-5" w:right="321"/>
      </w:pPr>
      <w:r>
        <w:t xml:space="preserve">Data Rate : 9600bps </w:t>
      </w:r>
    </w:p>
    <w:p w14:paraId="5AC4FA7E" w14:textId="77777777" w:rsidR="002E6A92" w:rsidRDefault="002E6A92" w:rsidP="002E6A92">
      <w:pPr>
        <w:ind w:left="-5" w:right="321"/>
      </w:pPr>
      <w:r>
        <w:lastRenderedPageBreak/>
        <w:t xml:space="preserve">Pinouts: RX (yellow wire) -&gt; TXO (pin 0), TX (red wire) -&gt; RX0, GNd (Blue) -&gt; GND </w:t>
      </w:r>
    </w:p>
    <w:p w14:paraId="51CA91CF" w14:textId="77777777" w:rsidR="002E6A92" w:rsidRDefault="002E6A92" w:rsidP="002E6A92">
      <w:pPr>
        <w:ind w:left="-5" w:right="321"/>
      </w:pPr>
      <w:r>
        <w:t xml:space="preserve">Transmit mode : continuous transmit </w:t>
      </w:r>
    </w:p>
    <w:p w14:paraId="63488A77" w14:textId="77777777" w:rsidR="002E6A92" w:rsidRDefault="002E6A92" w:rsidP="002E6A92">
      <w:pPr>
        <w:ind w:left="-5" w:right="321"/>
      </w:pPr>
      <w:r>
        <w:t xml:space="preserve">*************************************/ </w:t>
      </w:r>
    </w:p>
    <w:p w14:paraId="70F4D005" w14:textId="77777777" w:rsidR="002E6A92" w:rsidRDefault="002E6A92" w:rsidP="002E6A92">
      <w:pPr>
        <w:spacing w:after="112" w:line="259" w:lineRule="auto"/>
      </w:pPr>
      <w:r>
        <w:t xml:space="preserve"> </w:t>
      </w:r>
    </w:p>
    <w:p w14:paraId="7ADD3305" w14:textId="77777777" w:rsidR="002E6A92" w:rsidRDefault="002E6A92" w:rsidP="002E6A92">
      <w:pPr>
        <w:ind w:left="-5" w:right="321"/>
      </w:pPr>
      <w:r>
        <w:t xml:space="preserve">SoftwareSerial console(1, 0);    // RX, TX </w:t>
      </w:r>
    </w:p>
    <w:p w14:paraId="12FB338A" w14:textId="77777777" w:rsidR="002E6A92" w:rsidRDefault="002E6A92" w:rsidP="002E6A92">
      <w:pPr>
        <w:spacing w:after="112" w:line="259" w:lineRule="auto"/>
      </w:pPr>
      <w:r>
        <w:t xml:space="preserve"> </w:t>
      </w:r>
    </w:p>
    <w:p w14:paraId="49F4FE30" w14:textId="77777777" w:rsidR="002E6A92" w:rsidRDefault="002E6A92" w:rsidP="002E6A92">
      <w:pPr>
        <w:spacing w:after="5" w:line="359" w:lineRule="auto"/>
        <w:ind w:left="-5" w:right="6570"/>
      </w:pPr>
      <w:r>
        <w:t xml:space="preserve">unsigned char mode; //lora --1 / FSK --0 unsigned char Freq_Sel;  unsigned char Power_Sel;  unsigned char Lora_Rate_Sel;  unsigned char BandWide_Sel;  unsigned char Fsk_Rate_Sel;  </w:t>
      </w:r>
    </w:p>
    <w:p w14:paraId="56C85519" w14:textId="77777777" w:rsidR="002E6A92" w:rsidRDefault="002E6A92" w:rsidP="002E6A92">
      <w:pPr>
        <w:spacing w:after="115" w:line="259" w:lineRule="auto"/>
      </w:pPr>
      <w:r>
        <w:t xml:space="preserve"> </w:t>
      </w:r>
    </w:p>
    <w:p w14:paraId="5E757BDE" w14:textId="77777777" w:rsidR="002E6A92" w:rsidRDefault="002E6A92" w:rsidP="002E6A92">
      <w:pPr>
        <w:ind w:left="-5" w:right="321"/>
      </w:pPr>
      <w:r>
        <w:t xml:space="preserve">// Pinout for Arduino Mega 2560 </w:t>
      </w:r>
    </w:p>
    <w:p w14:paraId="5C1DE10B" w14:textId="77777777" w:rsidR="002E6A92" w:rsidRDefault="002E6A92" w:rsidP="002E6A92">
      <w:pPr>
        <w:spacing w:after="5" w:line="359" w:lineRule="auto"/>
        <w:ind w:left="-5" w:right="5135"/>
      </w:pPr>
      <w:r>
        <w:t xml:space="preserve">int led = 13;            int nsel = 22;           int sck = 24; int mosi = 26; int miso = 28; int dio0 = 30; int reset = 32; int led1 = 9;           // the pin that the LED is attached to int brightness = 0;    // how bright the LED is </w:t>
      </w:r>
    </w:p>
    <w:p w14:paraId="014F4455" w14:textId="77777777" w:rsidR="002E6A92" w:rsidRDefault="002E6A92" w:rsidP="002E6A92">
      <w:pPr>
        <w:spacing w:after="112" w:line="259" w:lineRule="auto"/>
      </w:pPr>
      <w:r>
        <w:t xml:space="preserve"> </w:t>
      </w:r>
    </w:p>
    <w:p w14:paraId="58FD227B" w14:textId="77777777" w:rsidR="002E6A92" w:rsidRDefault="002E6A92" w:rsidP="002E6A92">
      <w:pPr>
        <w:ind w:left="-5" w:right="321"/>
      </w:pPr>
      <w:r>
        <w:t xml:space="preserve">// Define Modes </w:t>
      </w:r>
    </w:p>
    <w:p w14:paraId="0220ABF8" w14:textId="77777777" w:rsidR="002E6A92" w:rsidRDefault="002E6A92" w:rsidP="002E6A92">
      <w:pPr>
        <w:ind w:left="-5" w:right="321"/>
      </w:pPr>
      <w:r>
        <w:t xml:space="preserve">#define SX1278_MODE_RX_CONTINUOUS             0x00 </w:t>
      </w:r>
    </w:p>
    <w:p w14:paraId="3A71FB85" w14:textId="77777777" w:rsidR="002E6A92" w:rsidRDefault="002E6A92" w:rsidP="002E6A92">
      <w:pPr>
        <w:ind w:left="-5" w:right="321"/>
      </w:pPr>
      <w:r>
        <w:t xml:space="preserve">#define SX1278_MODE_TX            0x00 </w:t>
      </w:r>
    </w:p>
    <w:p w14:paraId="41CB0086" w14:textId="77777777" w:rsidR="002E6A92" w:rsidRDefault="002E6A92" w:rsidP="002E6A92">
      <w:pPr>
        <w:ind w:left="-5" w:right="321"/>
      </w:pPr>
      <w:r>
        <w:t xml:space="preserve">#define SX1278_MODE_SLEEP         0x00 </w:t>
      </w:r>
    </w:p>
    <w:p w14:paraId="23DFF20B" w14:textId="77777777" w:rsidR="002E6A92" w:rsidRDefault="002E6A92" w:rsidP="002E6A92">
      <w:pPr>
        <w:ind w:left="-5" w:right="321"/>
      </w:pPr>
      <w:r>
        <w:t xml:space="preserve">#define SX1278_MODE_STANDBY         0x00 </w:t>
      </w:r>
    </w:p>
    <w:p w14:paraId="61554FE9" w14:textId="77777777" w:rsidR="002E6A92" w:rsidRDefault="002E6A92" w:rsidP="002E6A92">
      <w:pPr>
        <w:spacing w:after="115" w:line="259" w:lineRule="auto"/>
      </w:pPr>
      <w:r>
        <w:t xml:space="preserve"> </w:t>
      </w:r>
    </w:p>
    <w:p w14:paraId="20E7752A" w14:textId="77777777" w:rsidR="002E6A92" w:rsidRDefault="002E6A92" w:rsidP="002E6A92">
      <w:pPr>
        <w:ind w:left="-5" w:right="321"/>
      </w:pPr>
      <w:r>
        <w:t xml:space="preserve">// System Definitions for SX1278 </w:t>
      </w:r>
    </w:p>
    <w:p w14:paraId="6A8685BA" w14:textId="77777777" w:rsidR="002E6A92" w:rsidRDefault="002E6A92" w:rsidP="002E6A92">
      <w:pPr>
        <w:ind w:left="-5" w:right="321"/>
      </w:pPr>
      <w:r>
        <w:t xml:space="preserve">// Filename : SX1278.h </w:t>
      </w:r>
    </w:p>
    <w:p w14:paraId="45C5169F" w14:textId="77777777" w:rsidR="002E6A92" w:rsidRDefault="002E6A92" w:rsidP="002E6A92">
      <w:pPr>
        <w:spacing w:after="112" w:line="259" w:lineRule="auto"/>
      </w:pPr>
      <w:r>
        <w:t xml:space="preserve"> </w:t>
      </w:r>
    </w:p>
    <w:p w14:paraId="3501BABD" w14:textId="77777777" w:rsidR="002E6A92" w:rsidRDefault="002E6A92" w:rsidP="002E6A92">
      <w:pPr>
        <w:ind w:left="-5" w:right="321"/>
      </w:pPr>
      <w:r>
        <w:lastRenderedPageBreak/>
        <w:t xml:space="preserve">#define   CRC_4_5 </w:t>
      </w:r>
    </w:p>
    <w:p w14:paraId="1E65AA7F" w14:textId="77777777" w:rsidR="002E6A92" w:rsidRDefault="002E6A92" w:rsidP="002E6A92">
      <w:pPr>
        <w:ind w:left="-5" w:right="321"/>
      </w:pPr>
      <w:r>
        <w:t xml:space="preserve">/* </w:t>
      </w:r>
    </w:p>
    <w:p w14:paraId="3D4A88B4" w14:textId="77777777" w:rsidR="002E6A92" w:rsidRDefault="002E6A92" w:rsidP="002E6A92">
      <w:pPr>
        <w:ind w:left="-5" w:right="321"/>
      </w:pPr>
      <w:r>
        <w:t xml:space="preserve">#ifdef  CR_4_5 </w:t>
      </w:r>
    </w:p>
    <w:p w14:paraId="6F6B2E90" w14:textId="77777777" w:rsidR="002E6A92" w:rsidRDefault="002E6A92" w:rsidP="002E6A92">
      <w:pPr>
        <w:ind w:left="-5" w:right="321"/>
      </w:pPr>
      <w:r>
        <w:t xml:space="preserve">  #define CR  0x01 </w:t>
      </w:r>
    </w:p>
    <w:p w14:paraId="7DE64DF5" w14:textId="77777777" w:rsidR="002E6A92" w:rsidRDefault="002E6A92" w:rsidP="002E6A92">
      <w:pPr>
        <w:ind w:left="-5" w:right="321"/>
      </w:pPr>
      <w:r>
        <w:t xml:space="preserve">#else </w:t>
      </w:r>
    </w:p>
    <w:p w14:paraId="0749B5C1" w14:textId="77777777" w:rsidR="002E6A92" w:rsidRDefault="002E6A92" w:rsidP="002E6A92">
      <w:pPr>
        <w:ind w:left="-5" w:right="321"/>
      </w:pPr>
      <w:r>
        <w:t xml:space="preserve">  #ifdef  CR_4_6 </w:t>
      </w:r>
    </w:p>
    <w:p w14:paraId="31CE696F" w14:textId="77777777" w:rsidR="002E6A92" w:rsidRDefault="002E6A92" w:rsidP="002E6A92">
      <w:pPr>
        <w:ind w:left="-5" w:right="321"/>
      </w:pPr>
      <w:r>
        <w:t xml:space="preserve">    #define CR  0x02 </w:t>
      </w:r>
    </w:p>
    <w:p w14:paraId="56AF8344" w14:textId="77777777" w:rsidR="002E6A92" w:rsidRDefault="002E6A92" w:rsidP="002E6A92">
      <w:pPr>
        <w:ind w:left="-5" w:right="321"/>
      </w:pPr>
      <w:r>
        <w:t xml:space="preserve">  #else </w:t>
      </w:r>
    </w:p>
    <w:p w14:paraId="264BAD88" w14:textId="77777777" w:rsidR="002E6A92" w:rsidRDefault="002E6A92" w:rsidP="002E6A92">
      <w:pPr>
        <w:ind w:left="-5" w:right="321"/>
      </w:pPr>
      <w:r>
        <w:t xml:space="preserve">    #ifdef  CR_4_7 </w:t>
      </w:r>
    </w:p>
    <w:p w14:paraId="404D0E7A" w14:textId="77777777" w:rsidR="002E6A92" w:rsidRDefault="002E6A92" w:rsidP="002E6A92">
      <w:pPr>
        <w:ind w:left="-5" w:right="321"/>
      </w:pPr>
      <w:r>
        <w:t xml:space="preserve">      #define CR  0x03 </w:t>
      </w:r>
    </w:p>
    <w:p w14:paraId="67313084" w14:textId="77777777" w:rsidR="002E6A92" w:rsidRDefault="002E6A92" w:rsidP="002E6A92">
      <w:pPr>
        <w:ind w:left="-5" w:right="321"/>
      </w:pPr>
      <w:r>
        <w:t xml:space="preserve">    #else </w:t>
      </w:r>
    </w:p>
    <w:p w14:paraId="651F1BC1" w14:textId="77777777" w:rsidR="002E6A92" w:rsidRDefault="002E6A92" w:rsidP="002E6A92">
      <w:pPr>
        <w:ind w:left="-5" w:right="321"/>
      </w:pPr>
      <w:r>
        <w:t xml:space="preserve">      #ifdef  CR_4_8 </w:t>
      </w:r>
    </w:p>
    <w:p w14:paraId="7578B937" w14:textId="77777777" w:rsidR="002E6A92" w:rsidRDefault="002E6A92" w:rsidP="002E6A92">
      <w:pPr>
        <w:ind w:left="-5" w:right="321"/>
      </w:pPr>
      <w:r>
        <w:t xml:space="preserve">        #define CR  0x04 </w:t>
      </w:r>
    </w:p>
    <w:p w14:paraId="336667B8" w14:textId="77777777" w:rsidR="002E6A92" w:rsidRDefault="002E6A92" w:rsidP="002E6A92">
      <w:pPr>
        <w:ind w:left="-5" w:right="321"/>
      </w:pPr>
      <w:r>
        <w:t xml:space="preserve">      #endif </w:t>
      </w:r>
    </w:p>
    <w:p w14:paraId="7AA5D7AE" w14:textId="77777777" w:rsidR="002E6A92" w:rsidRDefault="002E6A92" w:rsidP="002E6A92">
      <w:pPr>
        <w:ind w:left="-5" w:right="321"/>
      </w:pPr>
      <w:r>
        <w:t xml:space="preserve">    #endif </w:t>
      </w:r>
    </w:p>
    <w:p w14:paraId="4750263F" w14:textId="77777777" w:rsidR="002E6A92" w:rsidRDefault="002E6A92" w:rsidP="002E6A92">
      <w:pPr>
        <w:ind w:left="-5" w:right="321"/>
      </w:pPr>
      <w:r>
        <w:t xml:space="preserve">  #endif </w:t>
      </w:r>
    </w:p>
    <w:p w14:paraId="68D8186D" w14:textId="77777777" w:rsidR="002E6A92" w:rsidRDefault="002E6A92" w:rsidP="002E6A92">
      <w:pPr>
        <w:ind w:left="-5" w:right="321"/>
      </w:pPr>
      <w:r>
        <w:t xml:space="preserve">#endif </w:t>
      </w:r>
    </w:p>
    <w:p w14:paraId="452DE9C2" w14:textId="77777777" w:rsidR="002E6A92" w:rsidRDefault="002E6A92" w:rsidP="002E6A92">
      <w:pPr>
        <w:ind w:left="-5" w:right="321"/>
      </w:pPr>
      <w:r>
        <w:t xml:space="preserve">*/ </w:t>
      </w:r>
    </w:p>
    <w:p w14:paraId="0D6DA15B" w14:textId="77777777" w:rsidR="002E6A92" w:rsidRDefault="002E6A92" w:rsidP="002E6A92">
      <w:pPr>
        <w:spacing w:after="115" w:line="259" w:lineRule="auto"/>
      </w:pPr>
      <w:r>
        <w:t xml:space="preserve"> </w:t>
      </w:r>
    </w:p>
    <w:p w14:paraId="41D3C66C" w14:textId="77777777" w:rsidR="002E6A92" w:rsidRDefault="002E6A92" w:rsidP="002E6A92">
      <w:pPr>
        <w:ind w:left="-5" w:right="321"/>
      </w:pPr>
      <w:r>
        <w:t xml:space="preserve">#define   CR    0x01 </w:t>
      </w:r>
    </w:p>
    <w:p w14:paraId="746FF712" w14:textId="77777777" w:rsidR="002E6A92" w:rsidRDefault="002E6A92" w:rsidP="002E6A92">
      <w:pPr>
        <w:spacing w:after="115" w:line="259" w:lineRule="auto"/>
      </w:pPr>
      <w:r>
        <w:t xml:space="preserve"> </w:t>
      </w:r>
    </w:p>
    <w:p w14:paraId="06666594" w14:textId="77777777" w:rsidR="002E6A92" w:rsidRDefault="002E6A92" w:rsidP="002E6A92">
      <w:pPr>
        <w:ind w:left="-5" w:right="321"/>
      </w:pPr>
      <w:r>
        <w:t xml:space="preserve">//CRC Enable </w:t>
      </w:r>
    </w:p>
    <w:p w14:paraId="215391F2" w14:textId="77777777" w:rsidR="002E6A92" w:rsidRDefault="002E6A92" w:rsidP="002E6A92">
      <w:pPr>
        <w:ind w:left="-5" w:right="321"/>
      </w:pPr>
      <w:r>
        <w:t xml:space="preserve">#define      CRC_EN </w:t>
      </w:r>
    </w:p>
    <w:p w14:paraId="1E12A6B7" w14:textId="77777777" w:rsidR="002E6A92" w:rsidRDefault="002E6A92" w:rsidP="002E6A92">
      <w:pPr>
        <w:spacing w:after="112" w:line="259" w:lineRule="auto"/>
      </w:pPr>
      <w:r>
        <w:t xml:space="preserve"> </w:t>
      </w:r>
    </w:p>
    <w:p w14:paraId="4C927DFE" w14:textId="77777777" w:rsidR="002E6A92" w:rsidRDefault="002E6A92" w:rsidP="002E6A92">
      <w:pPr>
        <w:ind w:left="-5" w:right="321"/>
      </w:pPr>
      <w:r>
        <w:t xml:space="preserve">#ifdef      CRC_EN </w:t>
      </w:r>
    </w:p>
    <w:p w14:paraId="2AF84600" w14:textId="77777777" w:rsidR="002E6A92" w:rsidRDefault="002E6A92" w:rsidP="002E6A92">
      <w:pPr>
        <w:ind w:left="-5" w:right="321"/>
      </w:pPr>
      <w:r>
        <w:t xml:space="preserve">  #define   CRC    0x01 </w:t>
      </w:r>
    </w:p>
    <w:p w14:paraId="11A247D8" w14:textId="77777777" w:rsidR="002E6A92" w:rsidRDefault="002E6A92" w:rsidP="002E6A92">
      <w:pPr>
        <w:ind w:left="-5" w:right="321"/>
      </w:pPr>
      <w:r>
        <w:t xml:space="preserve">#else </w:t>
      </w:r>
    </w:p>
    <w:p w14:paraId="19AAD4C8" w14:textId="77777777" w:rsidR="002E6A92" w:rsidRDefault="002E6A92" w:rsidP="002E6A92">
      <w:pPr>
        <w:ind w:left="-5" w:right="321"/>
      </w:pPr>
      <w:r>
        <w:t xml:space="preserve">  #define  CRC    0x00 </w:t>
      </w:r>
    </w:p>
    <w:p w14:paraId="49B1AFAF" w14:textId="77777777" w:rsidR="002E6A92" w:rsidRDefault="002E6A92" w:rsidP="002E6A92">
      <w:pPr>
        <w:ind w:left="-5" w:right="321"/>
      </w:pPr>
      <w:r>
        <w:lastRenderedPageBreak/>
        <w:t xml:space="preserve">#endif </w:t>
      </w:r>
    </w:p>
    <w:p w14:paraId="40AD9ACD" w14:textId="77777777" w:rsidR="002E6A92" w:rsidRDefault="002E6A92" w:rsidP="002E6A92">
      <w:pPr>
        <w:spacing w:after="115" w:line="259" w:lineRule="auto"/>
      </w:pPr>
      <w:r>
        <w:t xml:space="preserve"> </w:t>
      </w:r>
    </w:p>
    <w:p w14:paraId="5F187639" w14:textId="77777777" w:rsidR="002E6A92" w:rsidRDefault="002E6A92" w:rsidP="002E6A92">
      <w:pPr>
        <w:ind w:left="-5" w:right="321"/>
      </w:pPr>
      <w:r>
        <w:t xml:space="preserve">#define LR_RegFifo  0x00 </w:t>
      </w:r>
    </w:p>
    <w:p w14:paraId="487C5B0C" w14:textId="77777777" w:rsidR="002E6A92" w:rsidRDefault="002E6A92" w:rsidP="002E6A92">
      <w:pPr>
        <w:ind w:left="-5" w:right="321"/>
      </w:pPr>
      <w:r>
        <w:t xml:space="preserve">#define LR_RegOpMode  0x01 #define LR_RegFrMsb   0x06 </w:t>
      </w:r>
    </w:p>
    <w:p w14:paraId="65BDBC3D" w14:textId="77777777" w:rsidR="002E6A92" w:rsidRDefault="002E6A92" w:rsidP="002E6A92">
      <w:pPr>
        <w:ind w:left="-5" w:right="321"/>
      </w:pPr>
      <w:r>
        <w:t xml:space="preserve">#define LR_RegFrMid   0x07 </w:t>
      </w:r>
    </w:p>
    <w:p w14:paraId="3AEB6B0B" w14:textId="77777777" w:rsidR="002E6A92" w:rsidRDefault="002E6A92" w:rsidP="002E6A92">
      <w:pPr>
        <w:ind w:left="-5" w:right="321"/>
      </w:pPr>
      <w:r>
        <w:t xml:space="preserve">#define LR_RegFrLsb   0x08 </w:t>
      </w:r>
    </w:p>
    <w:p w14:paraId="74765AA3" w14:textId="77777777" w:rsidR="002E6A92" w:rsidRDefault="002E6A92" w:rsidP="002E6A92">
      <w:pPr>
        <w:ind w:left="-5" w:right="321"/>
      </w:pPr>
      <w:r>
        <w:t xml:space="preserve">#define LR_RegPaConfig  0x09 </w:t>
      </w:r>
    </w:p>
    <w:p w14:paraId="7B8010A7" w14:textId="77777777" w:rsidR="002E6A92" w:rsidRDefault="002E6A92" w:rsidP="002E6A92">
      <w:pPr>
        <w:ind w:left="-5" w:right="321"/>
      </w:pPr>
      <w:r>
        <w:t xml:space="preserve">#define LR_RegPaRamp  0x0A </w:t>
      </w:r>
    </w:p>
    <w:p w14:paraId="7B0BD72B" w14:textId="77777777" w:rsidR="002E6A92" w:rsidRDefault="002E6A92" w:rsidP="002E6A92">
      <w:pPr>
        <w:ind w:left="-5" w:right="321"/>
      </w:pPr>
      <w:r>
        <w:t xml:space="preserve">#define LR_RegOcp   0x0B </w:t>
      </w:r>
    </w:p>
    <w:p w14:paraId="104A7A3F" w14:textId="77777777" w:rsidR="002E6A92" w:rsidRDefault="002E6A92" w:rsidP="002E6A92">
      <w:pPr>
        <w:ind w:left="-5" w:right="321"/>
      </w:pPr>
      <w:r>
        <w:t xml:space="preserve">#define LR_RegLna   0x0C </w:t>
      </w:r>
    </w:p>
    <w:p w14:paraId="14406C7A" w14:textId="77777777" w:rsidR="002E6A92" w:rsidRDefault="002E6A92" w:rsidP="002E6A92">
      <w:pPr>
        <w:ind w:left="-5" w:right="321"/>
      </w:pPr>
      <w:r>
        <w:t xml:space="preserve">#define LR_RegFifoAddrPtr   0x0D </w:t>
      </w:r>
    </w:p>
    <w:p w14:paraId="068E3088" w14:textId="77777777" w:rsidR="002E6A92" w:rsidRDefault="002E6A92" w:rsidP="002E6A92">
      <w:pPr>
        <w:spacing w:after="3" w:line="356" w:lineRule="auto"/>
        <w:ind w:left="-5" w:right="5817"/>
      </w:pPr>
      <w:r>
        <w:t xml:space="preserve">#define LR_RegFifoTxBaseAddr  0x0E #define LR_RegFifoRxBaseAddr  0x0F </w:t>
      </w:r>
    </w:p>
    <w:p w14:paraId="17E88B54" w14:textId="77777777" w:rsidR="002E6A92" w:rsidRDefault="002E6A92" w:rsidP="002E6A92">
      <w:pPr>
        <w:ind w:left="-5" w:right="321"/>
      </w:pPr>
      <w:r>
        <w:t xml:space="preserve">#define LR_RegFifoRxCurrentAddr 0x10 </w:t>
      </w:r>
    </w:p>
    <w:p w14:paraId="4F35D8A7" w14:textId="77777777" w:rsidR="002E6A92" w:rsidRDefault="002E6A92" w:rsidP="002E6A92">
      <w:pPr>
        <w:ind w:left="-5" w:right="321"/>
      </w:pPr>
      <w:r>
        <w:t xml:space="preserve">#define LR_RegIrqFlagsMask  0x11 </w:t>
      </w:r>
    </w:p>
    <w:p w14:paraId="5FC54EEA" w14:textId="77777777" w:rsidR="002E6A92" w:rsidRDefault="002E6A92" w:rsidP="002E6A92">
      <w:pPr>
        <w:ind w:left="-5" w:right="321"/>
      </w:pPr>
      <w:r>
        <w:t xml:space="preserve">#define LR_RegIrqFlags  0x12 </w:t>
      </w:r>
    </w:p>
    <w:p w14:paraId="2F715574" w14:textId="77777777" w:rsidR="002E6A92" w:rsidRDefault="002E6A92" w:rsidP="002E6A92">
      <w:pPr>
        <w:ind w:left="-5" w:right="321"/>
      </w:pPr>
      <w:r>
        <w:t xml:space="preserve">#define LR_RegRxNbBytes   0x13 </w:t>
      </w:r>
    </w:p>
    <w:p w14:paraId="29E812F1" w14:textId="77777777" w:rsidR="002E6A92" w:rsidRDefault="002E6A92" w:rsidP="002E6A92">
      <w:pPr>
        <w:ind w:left="-5" w:right="321"/>
      </w:pPr>
      <w:r>
        <w:t xml:space="preserve">#define LR_RegRxHeaderCntValueMsb 0x14 </w:t>
      </w:r>
    </w:p>
    <w:p w14:paraId="472B6C2F" w14:textId="77777777" w:rsidR="002E6A92" w:rsidRDefault="002E6A92" w:rsidP="002E6A92">
      <w:pPr>
        <w:spacing w:after="0" w:line="358" w:lineRule="auto"/>
        <w:ind w:left="-5" w:right="5277"/>
      </w:pPr>
      <w:r>
        <w:t xml:space="preserve">#define LR_RegRxHeaderCntValueLsb 0x15 #define LR_RegRxPacketCntValueMsb 0x16 </w:t>
      </w:r>
    </w:p>
    <w:p w14:paraId="67E22F99" w14:textId="77777777" w:rsidR="002E6A92" w:rsidRDefault="002E6A92" w:rsidP="002E6A92">
      <w:pPr>
        <w:ind w:left="-5" w:right="321"/>
      </w:pPr>
      <w:r>
        <w:t xml:space="preserve">#define LR_RegRxPacketCntValueLsb 0x17 </w:t>
      </w:r>
    </w:p>
    <w:p w14:paraId="6B48E954" w14:textId="77777777" w:rsidR="002E6A92" w:rsidRDefault="002E6A92" w:rsidP="002E6A92">
      <w:pPr>
        <w:ind w:left="-5" w:right="321"/>
      </w:pPr>
      <w:r>
        <w:t xml:space="preserve">#define LR_RegModemStat   0x18 </w:t>
      </w:r>
    </w:p>
    <w:p w14:paraId="672C392B" w14:textId="77777777" w:rsidR="002E6A92" w:rsidRDefault="002E6A92" w:rsidP="002E6A92">
      <w:pPr>
        <w:ind w:left="-5" w:right="321"/>
      </w:pPr>
      <w:r>
        <w:t xml:space="preserve">#define LR_RegPktSnrValue   0x19 </w:t>
      </w:r>
    </w:p>
    <w:p w14:paraId="269A17FD" w14:textId="77777777" w:rsidR="002E6A92" w:rsidRDefault="002E6A92" w:rsidP="002E6A92">
      <w:pPr>
        <w:ind w:left="-5" w:right="321"/>
      </w:pPr>
      <w:r>
        <w:t xml:space="preserve">#define LR_RegPktRssiValue  0x1A </w:t>
      </w:r>
    </w:p>
    <w:p w14:paraId="009717EF" w14:textId="77777777" w:rsidR="002E6A92" w:rsidRDefault="002E6A92" w:rsidP="002E6A92">
      <w:pPr>
        <w:ind w:left="-5" w:right="321"/>
      </w:pPr>
      <w:r>
        <w:t xml:space="preserve">#define LR_RegRssiValue   0x1B </w:t>
      </w:r>
    </w:p>
    <w:p w14:paraId="3F7DE931" w14:textId="77777777" w:rsidR="002E6A92" w:rsidRDefault="002E6A92" w:rsidP="002E6A92">
      <w:pPr>
        <w:ind w:left="-5" w:right="321"/>
      </w:pPr>
      <w:r>
        <w:t xml:space="preserve">#define LR_RegHopChannel  0x1C </w:t>
      </w:r>
    </w:p>
    <w:p w14:paraId="5C67CD93" w14:textId="77777777" w:rsidR="002E6A92" w:rsidRDefault="002E6A92" w:rsidP="002E6A92">
      <w:pPr>
        <w:ind w:left="-5" w:right="321"/>
      </w:pPr>
      <w:r>
        <w:t xml:space="preserve">#define LR_RegModemConfig1  0x1D </w:t>
      </w:r>
    </w:p>
    <w:p w14:paraId="15465E5E" w14:textId="77777777" w:rsidR="002E6A92" w:rsidRDefault="002E6A92" w:rsidP="002E6A92">
      <w:pPr>
        <w:ind w:left="-5" w:right="321"/>
      </w:pPr>
      <w:r>
        <w:lastRenderedPageBreak/>
        <w:t xml:space="preserve">#define LR_RegModemConfig2  0x1E   </w:t>
      </w:r>
    </w:p>
    <w:p w14:paraId="479EE715" w14:textId="77777777" w:rsidR="002E6A92" w:rsidRDefault="002E6A92" w:rsidP="002E6A92">
      <w:pPr>
        <w:ind w:left="-5" w:right="321"/>
      </w:pPr>
      <w:r>
        <w:t xml:space="preserve">#define LR_RegSymbTimeoutLsb  0x1F </w:t>
      </w:r>
    </w:p>
    <w:p w14:paraId="3613ED8A" w14:textId="77777777" w:rsidR="002E6A92" w:rsidRDefault="002E6A92" w:rsidP="002E6A92">
      <w:pPr>
        <w:ind w:left="-5" w:right="321"/>
      </w:pPr>
      <w:r>
        <w:t xml:space="preserve">#define LR_RegPreambleMsb   0x20 </w:t>
      </w:r>
    </w:p>
    <w:p w14:paraId="358CA9F7" w14:textId="77777777" w:rsidR="002E6A92" w:rsidRDefault="002E6A92" w:rsidP="002E6A92">
      <w:pPr>
        <w:ind w:left="-5" w:right="321"/>
      </w:pPr>
      <w:r>
        <w:t xml:space="preserve">#define LR_RegPreambleLsb   0x21 </w:t>
      </w:r>
    </w:p>
    <w:p w14:paraId="7061329B" w14:textId="77777777" w:rsidR="002E6A92" w:rsidRDefault="002E6A92" w:rsidP="002E6A92">
      <w:pPr>
        <w:ind w:left="-5" w:right="321"/>
      </w:pPr>
      <w:r>
        <w:t xml:space="preserve">#define LR_RegPayloadLength   0x22 </w:t>
      </w:r>
    </w:p>
    <w:p w14:paraId="5BDF6842" w14:textId="77777777" w:rsidR="002E6A92" w:rsidRDefault="002E6A92" w:rsidP="002E6A92">
      <w:pPr>
        <w:ind w:left="-5" w:right="321"/>
      </w:pPr>
      <w:r>
        <w:t xml:space="preserve">#define LR_RegMaxPayloadLength  0x23 </w:t>
      </w:r>
    </w:p>
    <w:p w14:paraId="24AF80DF" w14:textId="77777777" w:rsidR="002E6A92" w:rsidRDefault="002E6A92" w:rsidP="002E6A92">
      <w:pPr>
        <w:ind w:left="-5" w:right="321"/>
      </w:pPr>
      <w:r>
        <w:t xml:space="preserve">#define LR_RegHopPeriod   0x24 </w:t>
      </w:r>
    </w:p>
    <w:p w14:paraId="7BEFBD21" w14:textId="77777777" w:rsidR="002E6A92" w:rsidRDefault="002E6A92" w:rsidP="002E6A92">
      <w:pPr>
        <w:ind w:left="-5" w:right="321"/>
      </w:pPr>
      <w:r>
        <w:t xml:space="preserve">#define LR_RegFifoRxByteAddr  0x25 #define REG_LR_DIOMAPPING1  0x40 </w:t>
      </w:r>
    </w:p>
    <w:p w14:paraId="37379E30" w14:textId="77777777" w:rsidR="002E6A92" w:rsidRDefault="002E6A92" w:rsidP="002E6A92">
      <w:pPr>
        <w:ind w:left="-5" w:right="321"/>
      </w:pPr>
      <w:r>
        <w:t xml:space="preserve">#define REG_LR_DIOMAPPING2  0x41 </w:t>
      </w:r>
    </w:p>
    <w:p w14:paraId="6BBC735F" w14:textId="77777777" w:rsidR="002E6A92" w:rsidRDefault="002E6A92" w:rsidP="002E6A92">
      <w:pPr>
        <w:spacing w:after="112" w:line="259" w:lineRule="auto"/>
      </w:pPr>
      <w:r>
        <w:t xml:space="preserve">   </w:t>
      </w:r>
    </w:p>
    <w:p w14:paraId="37A2FED8" w14:textId="77777777" w:rsidR="002E6A92" w:rsidRDefault="002E6A92" w:rsidP="002E6A92">
      <w:pPr>
        <w:ind w:left="-5" w:right="321"/>
      </w:pPr>
      <w:r>
        <w:t xml:space="preserve">#define REG_LR_VERSION  0x42 </w:t>
      </w:r>
    </w:p>
    <w:p w14:paraId="03177DB6" w14:textId="77777777" w:rsidR="002E6A92" w:rsidRDefault="002E6A92" w:rsidP="002E6A92">
      <w:pPr>
        <w:spacing w:after="112" w:line="259" w:lineRule="auto"/>
      </w:pPr>
      <w:r>
        <w:t xml:space="preserve">   </w:t>
      </w:r>
    </w:p>
    <w:p w14:paraId="373E6F68" w14:textId="77777777" w:rsidR="002E6A92" w:rsidRDefault="002E6A92" w:rsidP="002E6A92">
      <w:pPr>
        <w:spacing w:after="0" w:line="358" w:lineRule="auto"/>
        <w:ind w:left="-5" w:right="6408"/>
      </w:pPr>
      <w:r>
        <w:t xml:space="preserve">#define REG_LR_PLLHOP 0x44 #define REG_LR_TCX0 0x4B </w:t>
      </w:r>
    </w:p>
    <w:p w14:paraId="7144BCC7" w14:textId="77777777" w:rsidR="002E6A92" w:rsidRDefault="002E6A92" w:rsidP="002E6A92">
      <w:pPr>
        <w:ind w:left="-5" w:right="321"/>
      </w:pPr>
      <w:r>
        <w:t xml:space="preserve">#define REG_LR_PADAC  0x4D </w:t>
      </w:r>
    </w:p>
    <w:p w14:paraId="750B0085" w14:textId="77777777" w:rsidR="002E6A92" w:rsidRDefault="002E6A92" w:rsidP="002E6A92">
      <w:pPr>
        <w:ind w:left="-5" w:right="321"/>
      </w:pPr>
      <w:r>
        <w:t xml:space="preserve">#define REG_LR_FORMERTEMP 0x5B </w:t>
      </w:r>
    </w:p>
    <w:p w14:paraId="421FF39D" w14:textId="77777777" w:rsidR="002E6A92" w:rsidRDefault="002E6A92" w:rsidP="002E6A92">
      <w:pPr>
        <w:spacing w:after="115" w:line="259" w:lineRule="auto"/>
      </w:pPr>
      <w:r>
        <w:t xml:space="preserve">   </w:t>
      </w:r>
    </w:p>
    <w:p w14:paraId="5ED1AD44" w14:textId="77777777" w:rsidR="002E6A92" w:rsidRDefault="002E6A92" w:rsidP="002E6A92">
      <w:pPr>
        <w:ind w:left="-5" w:right="321"/>
      </w:pPr>
      <w:r>
        <w:t xml:space="preserve">#define REG_LR_AGCREF 0x61 </w:t>
      </w:r>
    </w:p>
    <w:p w14:paraId="2CF104BD" w14:textId="77777777" w:rsidR="002E6A92" w:rsidRDefault="002E6A92" w:rsidP="002E6A92">
      <w:pPr>
        <w:ind w:left="-5" w:right="321"/>
      </w:pPr>
      <w:r>
        <w:t xml:space="preserve">#define REG_LR_AGCTHRESH1 0x62 </w:t>
      </w:r>
    </w:p>
    <w:p w14:paraId="354F83E1" w14:textId="77777777" w:rsidR="002E6A92" w:rsidRDefault="002E6A92" w:rsidP="002E6A92">
      <w:pPr>
        <w:ind w:left="-5" w:right="321"/>
      </w:pPr>
      <w:r>
        <w:t xml:space="preserve">#define REG_LR_AGCTHRESH2 0x63 </w:t>
      </w:r>
    </w:p>
    <w:p w14:paraId="46831193" w14:textId="77777777" w:rsidR="002E6A92" w:rsidRDefault="002E6A92" w:rsidP="002E6A92">
      <w:pPr>
        <w:ind w:left="-5" w:right="321"/>
      </w:pPr>
      <w:r>
        <w:t xml:space="preserve">#define REG_LR_AGCTHRESH3 0x64 </w:t>
      </w:r>
    </w:p>
    <w:p w14:paraId="2D460F24" w14:textId="77777777" w:rsidR="002E6A92" w:rsidRDefault="002E6A92" w:rsidP="002E6A92">
      <w:pPr>
        <w:spacing w:after="112" w:line="259" w:lineRule="auto"/>
      </w:pPr>
      <w:r>
        <w:t xml:space="preserve"> </w:t>
      </w:r>
    </w:p>
    <w:p w14:paraId="73BFB0A4" w14:textId="77777777" w:rsidR="002E6A92" w:rsidRDefault="002E6A92" w:rsidP="002E6A92">
      <w:pPr>
        <w:ind w:left="-5" w:right="321"/>
      </w:pPr>
      <w:r>
        <w:t xml:space="preserve">#define RegFIFO 0x00 </w:t>
      </w:r>
    </w:p>
    <w:p w14:paraId="1BE8783E" w14:textId="77777777" w:rsidR="002E6A92" w:rsidRDefault="002E6A92" w:rsidP="002E6A92">
      <w:pPr>
        <w:ind w:left="-5" w:right="321"/>
      </w:pPr>
      <w:r>
        <w:t xml:space="preserve">#define RegOpMode 0x01 </w:t>
      </w:r>
    </w:p>
    <w:p w14:paraId="4059B552" w14:textId="77777777" w:rsidR="002E6A92" w:rsidRDefault="002E6A92" w:rsidP="002E6A92">
      <w:pPr>
        <w:ind w:left="-5" w:right="321"/>
      </w:pPr>
      <w:r>
        <w:t xml:space="preserve">#define RegBitRateMsb 0x02 </w:t>
      </w:r>
    </w:p>
    <w:p w14:paraId="4C8DD99D" w14:textId="77777777" w:rsidR="002E6A92" w:rsidRDefault="002E6A92" w:rsidP="002E6A92">
      <w:pPr>
        <w:ind w:left="-5" w:right="321"/>
      </w:pPr>
      <w:r>
        <w:t xml:space="preserve">#define RegBitRateLsb 0x03 </w:t>
      </w:r>
    </w:p>
    <w:p w14:paraId="78E2392B" w14:textId="77777777" w:rsidR="002E6A92" w:rsidRDefault="002E6A92" w:rsidP="002E6A92">
      <w:pPr>
        <w:ind w:left="-5" w:right="321"/>
      </w:pPr>
      <w:r>
        <w:t xml:space="preserve">#define RegFdevMsb  0x04 </w:t>
      </w:r>
    </w:p>
    <w:p w14:paraId="19B81E5C" w14:textId="77777777" w:rsidR="002E6A92" w:rsidRDefault="002E6A92" w:rsidP="002E6A92">
      <w:pPr>
        <w:ind w:left="-5" w:right="321"/>
      </w:pPr>
      <w:r>
        <w:t xml:space="preserve">#define RegFdevLsb  0x05 </w:t>
      </w:r>
    </w:p>
    <w:p w14:paraId="47716D16" w14:textId="77777777" w:rsidR="002E6A92" w:rsidRDefault="002E6A92" w:rsidP="002E6A92">
      <w:pPr>
        <w:ind w:left="-5" w:right="321"/>
      </w:pPr>
      <w:r>
        <w:lastRenderedPageBreak/>
        <w:t xml:space="preserve">#define RegFreqMsb  0x06 </w:t>
      </w:r>
    </w:p>
    <w:p w14:paraId="6572D1A3" w14:textId="77777777" w:rsidR="002E6A92" w:rsidRDefault="002E6A92" w:rsidP="002E6A92">
      <w:pPr>
        <w:ind w:left="-5" w:right="321"/>
      </w:pPr>
      <w:r>
        <w:t xml:space="preserve">#define ReqFreqMid  0x07 </w:t>
      </w:r>
    </w:p>
    <w:p w14:paraId="00E14298" w14:textId="77777777" w:rsidR="002E6A92" w:rsidRDefault="002E6A92" w:rsidP="002E6A92">
      <w:pPr>
        <w:ind w:left="-5" w:right="321"/>
      </w:pPr>
      <w:r>
        <w:t xml:space="preserve">#define RegFreqLsb  0x08 </w:t>
      </w:r>
    </w:p>
    <w:p w14:paraId="5CC475AB" w14:textId="77777777" w:rsidR="002E6A92" w:rsidRDefault="002E6A92" w:rsidP="002E6A92">
      <w:pPr>
        <w:ind w:left="-5" w:right="321"/>
      </w:pPr>
      <w:r>
        <w:t xml:space="preserve">#define RegPaConfig 0x09 </w:t>
      </w:r>
    </w:p>
    <w:p w14:paraId="77E300A7" w14:textId="77777777" w:rsidR="002E6A92" w:rsidRDefault="002E6A92" w:rsidP="002E6A92">
      <w:pPr>
        <w:ind w:left="-5" w:right="321"/>
      </w:pPr>
      <w:r>
        <w:t xml:space="preserve">#define RegPaRamp 0x0A </w:t>
      </w:r>
    </w:p>
    <w:p w14:paraId="5A9D02AC" w14:textId="77777777" w:rsidR="002E6A92" w:rsidRDefault="002E6A92" w:rsidP="002E6A92">
      <w:pPr>
        <w:ind w:left="-5" w:right="321"/>
      </w:pPr>
      <w:r>
        <w:t xml:space="preserve">#define RegOcp  0x0B </w:t>
      </w:r>
    </w:p>
    <w:p w14:paraId="547C7200" w14:textId="77777777" w:rsidR="002E6A92" w:rsidRDefault="002E6A92" w:rsidP="002E6A92">
      <w:pPr>
        <w:ind w:left="-5" w:right="321"/>
      </w:pPr>
      <w:r>
        <w:t xml:space="preserve">#define RegLna  0x0C </w:t>
      </w:r>
    </w:p>
    <w:p w14:paraId="452E4AF5" w14:textId="77777777" w:rsidR="002E6A92" w:rsidRDefault="002E6A92" w:rsidP="002E6A92">
      <w:pPr>
        <w:ind w:left="-5" w:right="321"/>
      </w:pPr>
      <w:r>
        <w:t xml:space="preserve">#define RegRxConfig 0x0D </w:t>
      </w:r>
    </w:p>
    <w:p w14:paraId="1BFE747E" w14:textId="77777777" w:rsidR="002E6A92" w:rsidRDefault="002E6A92" w:rsidP="002E6A92">
      <w:pPr>
        <w:ind w:left="-5" w:right="321"/>
      </w:pPr>
      <w:r>
        <w:t xml:space="preserve">#define RegRssiConfig 0x0E </w:t>
      </w:r>
    </w:p>
    <w:p w14:paraId="0BC7D74D" w14:textId="77777777" w:rsidR="002E6A92" w:rsidRDefault="002E6A92" w:rsidP="002E6A92">
      <w:pPr>
        <w:ind w:left="-5" w:right="321"/>
      </w:pPr>
      <w:r>
        <w:t xml:space="preserve">#define RegRssiCollision  0x0F </w:t>
      </w:r>
    </w:p>
    <w:p w14:paraId="0C9B4A11" w14:textId="77777777" w:rsidR="002E6A92" w:rsidRDefault="002E6A92" w:rsidP="002E6A92">
      <w:pPr>
        <w:ind w:left="-5" w:right="321"/>
      </w:pPr>
      <w:r>
        <w:t xml:space="preserve">#define RegRssiThresh 0x10 </w:t>
      </w:r>
    </w:p>
    <w:p w14:paraId="3C751E48" w14:textId="77777777" w:rsidR="002E6A92" w:rsidRDefault="002E6A92" w:rsidP="002E6A92">
      <w:pPr>
        <w:ind w:left="-5" w:right="321"/>
      </w:pPr>
      <w:r>
        <w:t xml:space="preserve">#define RegRssiValue  0x11 </w:t>
      </w:r>
    </w:p>
    <w:p w14:paraId="74177B28" w14:textId="77777777" w:rsidR="002E6A92" w:rsidRDefault="002E6A92" w:rsidP="002E6A92">
      <w:pPr>
        <w:ind w:left="-5" w:right="321"/>
      </w:pPr>
      <w:r>
        <w:t xml:space="preserve">#define RegRxBw 0x12 </w:t>
      </w:r>
    </w:p>
    <w:p w14:paraId="43DCA6EA" w14:textId="77777777" w:rsidR="002E6A92" w:rsidRDefault="002E6A92" w:rsidP="002E6A92">
      <w:pPr>
        <w:ind w:left="-5" w:right="321"/>
      </w:pPr>
      <w:r>
        <w:t xml:space="preserve">#define RegAfcBw  0x13 </w:t>
      </w:r>
    </w:p>
    <w:p w14:paraId="02FC42BE" w14:textId="77777777" w:rsidR="002E6A92" w:rsidRDefault="002E6A92" w:rsidP="002E6A92">
      <w:pPr>
        <w:ind w:left="-5" w:right="321"/>
      </w:pPr>
      <w:r>
        <w:t xml:space="preserve">#define RegOokPeak  0x14 </w:t>
      </w:r>
    </w:p>
    <w:p w14:paraId="22991D6F" w14:textId="77777777" w:rsidR="002E6A92" w:rsidRDefault="002E6A92" w:rsidP="002E6A92">
      <w:pPr>
        <w:ind w:left="-5" w:right="321"/>
      </w:pPr>
      <w:r>
        <w:t xml:space="preserve">#define RegOokFix 0x15 </w:t>
      </w:r>
    </w:p>
    <w:p w14:paraId="670AFDD2" w14:textId="77777777" w:rsidR="002E6A92" w:rsidRDefault="002E6A92" w:rsidP="002E6A92">
      <w:pPr>
        <w:ind w:left="-5" w:right="321"/>
      </w:pPr>
      <w:r>
        <w:t xml:space="preserve">#define RegOokAvg 0x16 </w:t>
      </w:r>
    </w:p>
    <w:p w14:paraId="2BB8519C" w14:textId="77777777" w:rsidR="002E6A92" w:rsidRDefault="002E6A92" w:rsidP="002E6A92">
      <w:pPr>
        <w:spacing w:after="115" w:line="259" w:lineRule="auto"/>
      </w:pPr>
      <w:r>
        <w:t xml:space="preserve">   </w:t>
      </w:r>
    </w:p>
    <w:p w14:paraId="591F8BDC" w14:textId="77777777" w:rsidR="002E6A92" w:rsidRDefault="002E6A92" w:rsidP="002E6A92">
      <w:pPr>
        <w:ind w:left="-5" w:right="321"/>
      </w:pPr>
      <w:r>
        <w:t xml:space="preserve">#define RegAfcFei 0x1A </w:t>
      </w:r>
    </w:p>
    <w:p w14:paraId="2A456DFC" w14:textId="77777777" w:rsidR="002E6A92" w:rsidRDefault="002E6A92" w:rsidP="002E6A92">
      <w:pPr>
        <w:ind w:left="-5" w:right="321"/>
      </w:pPr>
      <w:r>
        <w:t xml:space="preserve">#define RegAfcMsb 0x1B </w:t>
      </w:r>
    </w:p>
    <w:p w14:paraId="44992813" w14:textId="77777777" w:rsidR="002E6A92" w:rsidRDefault="002E6A92" w:rsidP="002E6A92">
      <w:pPr>
        <w:ind w:left="-5" w:right="321"/>
      </w:pPr>
      <w:r>
        <w:t xml:space="preserve">#define RegAfcLsb                               0x1C </w:t>
      </w:r>
    </w:p>
    <w:p w14:paraId="42A33E57" w14:textId="77777777" w:rsidR="002E6A92" w:rsidRDefault="002E6A92" w:rsidP="002E6A92">
      <w:pPr>
        <w:ind w:left="-5" w:right="321"/>
      </w:pPr>
      <w:r>
        <w:t xml:space="preserve">#define RegFeiMsb                               0x1D </w:t>
      </w:r>
    </w:p>
    <w:p w14:paraId="0B9B567E" w14:textId="77777777" w:rsidR="002E6A92" w:rsidRDefault="002E6A92" w:rsidP="002E6A92">
      <w:pPr>
        <w:ind w:left="-5" w:right="321"/>
      </w:pPr>
      <w:r>
        <w:t xml:space="preserve">#define RegFeiLsb                               0x1E </w:t>
      </w:r>
    </w:p>
    <w:p w14:paraId="6151CCCE" w14:textId="77777777" w:rsidR="002E6A92" w:rsidRDefault="002E6A92" w:rsidP="002E6A92">
      <w:pPr>
        <w:ind w:left="-5" w:right="321"/>
      </w:pPr>
      <w:r>
        <w:t xml:space="preserve">#define RegPreambleDetect                       0x1F </w:t>
      </w:r>
    </w:p>
    <w:p w14:paraId="1A2ADB0C" w14:textId="77777777" w:rsidR="002E6A92" w:rsidRDefault="002E6A92" w:rsidP="002E6A92">
      <w:pPr>
        <w:ind w:left="-5" w:right="321"/>
      </w:pPr>
      <w:r>
        <w:t xml:space="preserve">#define RegRxTimeout1                           0x20 </w:t>
      </w:r>
    </w:p>
    <w:p w14:paraId="79221786" w14:textId="77777777" w:rsidR="002E6A92" w:rsidRDefault="002E6A92" w:rsidP="002E6A92">
      <w:pPr>
        <w:ind w:left="-5" w:right="321"/>
      </w:pPr>
      <w:r>
        <w:t xml:space="preserve">#define RegRxTimeout2                           0x21 </w:t>
      </w:r>
    </w:p>
    <w:p w14:paraId="2BED6A6A" w14:textId="77777777" w:rsidR="002E6A92" w:rsidRDefault="002E6A92" w:rsidP="002E6A92">
      <w:pPr>
        <w:spacing w:after="112" w:line="259" w:lineRule="auto"/>
      </w:pPr>
      <w:r>
        <w:t xml:space="preserve">                                     </w:t>
      </w:r>
    </w:p>
    <w:p w14:paraId="4E182C5D" w14:textId="77777777" w:rsidR="002E6A92" w:rsidRDefault="002E6A92" w:rsidP="002E6A92">
      <w:pPr>
        <w:ind w:left="-5" w:right="321"/>
      </w:pPr>
      <w:r>
        <w:t xml:space="preserve">#define RegRxTimeout3                           0x22 </w:t>
      </w:r>
    </w:p>
    <w:p w14:paraId="106ACD0C" w14:textId="77777777" w:rsidR="002E6A92" w:rsidRDefault="002E6A92" w:rsidP="002E6A92">
      <w:pPr>
        <w:spacing w:after="112" w:line="259" w:lineRule="auto"/>
      </w:pPr>
      <w:r>
        <w:lastRenderedPageBreak/>
        <w:t xml:space="preserve">                                           </w:t>
      </w:r>
    </w:p>
    <w:p w14:paraId="6C48EFFE" w14:textId="77777777" w:rsidR="002E6A92" w:rsidRDefault="002E6A92" w:rsidP="002E6A92">
      <w:pPr>
        <w:ind w:left="-5" w:right="321"/>
      </w:pPr>
      <w:r>
        <w:t xml:space="preserve">#define RegRxDelay                              0x23 </w:t>
      </w:r>
    </w:p>
    <w:p w14:paraId="452BCAAD" w14:textId="77777777" w:rsidR="002E6A92" w:rsidRDefault="002E6A92" w:rsidP="002E6A92">
      <w:pPr>
        <w:ind w:left="-5" w:right="321"/>
      </w:pPr>
      <w:r>
        <w:t xml:space="preserve">#define RegOsc                                  0x24 </w:t>
      </w:r>
    </w:p>
    <w:p w14:paraId="3C0B1BCD" w14:textId="77777777" w:rsidR="002E6A92" w:rsidRDefault="002E6A92" w:rsidP="002E6A92">
      <w:pPr>
        <w:spacing w:after="115" w:line="259" w:lineRule="auto"/>
      </w:pPr>
      <w:r>
        <w:t xml:space="preserve">                                           </w:t>
      </w:r>
    </w:p>
    <w:p w14:paraId="11364FDB" w14:textId="77777777" w:rsidR="002E6A92" w:rsidRDefault="002E6A92" w:rsidP="002E6A92">
      <w:pPr>
        <w:ind w:left="-5" w:right="321"/>
      </w:pPr>
      <w:r>
        <w:t xml:space="preserve">#define RegPreambleMsb                          0x25 </w:t>
      </w:r>
    </w:p>
    <w:p w14:paraId="6BA249DD" w14:textId="77777777" w:rsidR="002E6A92" w:rsidRDefault="002E6A92" w:rsidP="002E6A92">
      <w:pPr>
        <w:ind w:left="-5" w:right="321"/>
      </w:pPr>
      <w:r>
        <w:t xml:space="preserve">#define RegPreambleLsb                          0x26 </w:t>
      </w:r>
    </w:p>
    <w:p w14:paraId="4BF8A429" w14:textId="77777777" w:rsidR="002E6A92" w:rsidRDefault="002E6A92" w:rsidP="002E6A92">
      <w:pPr>
        <w:spacing w:after="112" w:line="259" w:lineRule="auto"/>
      </w:pPr>
      <w:r>
        <w:t xml:space="preserve">                                           </w:t>
      </w:r>
    </w:p>
    <w:p w14:paraId="1CBEA2EC" w14:textId="77777777" w:rsidR="002E6A92" w:rsidRDefault="002E6A92" w:rsidP="002E6A92">
      <w:pPr>
        <w:ind w:left="-5" w:right="321"/>
      </w:pPr>
      <w:r>
        <w:t xml:space="preserve">#define RegSyncConfig                           0x27 </w:t>
      </w:r>
    </w:p>
    <w:p w14:paraId="587CEC08" w14:textId="77777777" w:rsidR="002E6A92" w:rsidRDefault="002E6A92" w:rsidP="002E6A92">
      <w:pPr>
        <w:ind w:left="-5" w:right="321"/>
      </w:pPr>
      <w:r>
        <w:t xml:space="preserve">#define RegSyncValue1                           0x28 </w:t>
      </w:r>
    </w:p>
    <w:p w14:paraId="4B77E6DE" w14:textId="77777777" w:rsidR="002E6A92" w:rsidRDefault="002E6A92" w:rsidP="002E6A92">
      <w:pPr>
        <w:ind w:left="-5" w:right="321"/>
      </w:pPr>
      <w:r>
        <w:t xml:space="preserve">#define RegSyncValue2                           0x29 </w:t>
      </w:r>
    </w:p>
    <w:p w14:paraId="51E0A512" w14:textId="77777777" w:rsidR="002E6A92" w:rsidRDefault="002E6A92" w:rsidP="002E6A92">
      <w:pPr>
        <w:spacing w:after="0" w:line="357" w:lineRule="auto"/>
        <w:ind w:left="-5" w:right="5169"/>
      </w:pPr>
      <w:r>
        <w:t xml:space="preserve">#define RegSyncValue3                           0x2A #define RegSyncValue4                           0x2B </w:t>
      </w:r>
    </w:p>
    <w:p w14:paraId="322975E3" w14:textId="77777777" w:rsidR="002E6A92" w:rsidRDefault="002E6A92" w:rsidP="002E6A92">
      <w:pPr>
        <w:ind w:left="-5" w:right="321"/>
      </w:pPr>
      <w:r>
        <w:t xml:space="preserve">#define RegSyncValue5                           0x2C </w:t>
      </w:r>
    </w:p>
    <w:p w14:paraId="7B9C50D7" w14:textId="77777777" w:rsidR="002E6A92" w:rsidRDefault="002E6A92" w:rsidP="002E6A92">
      <w:pPr>
        <w:spacing w:after="112" w:line="259" w:lineRule="auto"/>
      </w:pPr>
      <w:r>
        <w:t xml:space="preserve">                                           </w:t>
      </w:r>
    </w:p>
    <w:p w14:paraId="36D63DF8" w14:textId="77777777" w:rsidR="002E6A92" w:rsidRDefault="002E6A92" w:rsidP="002E6A92">
      <w:pPr>
        <w:ind w:left="-5" w:right="321"/>
      </w:pPr>
      <w:r>
        <w:t xml:space="preserve">#define RegSyncValue6                           0x2D </w:t>
      </w:r>
    </w:p>
    <w:p w14:paraId="5414224B" w14:textId="77777777" w:rsidR="002E6A92" w:rsidRDefault="002E6A92" w:rsidP="002E6A92">
      <w:pPr>
        <w:spacing w:after="110" w:line="359" w:lineRule="auto"/>
        <w:ind w:left="-5" w:right="5196"/>
      </w:pPr>
      <w:r>
        <w:t xml:space="preserve">#define RegSyncValue7                           0x2E #define RegSyncValue8                           0x2F #define RegPacketConfig1                        0x30 </w:t>
      </w:r>
    </w:p>
    <w:p w14:paraId="237470DD" w14:textId="77777777" w:rsidR="002E6A92" w:rsidRDefault="002E6A92" w:rsidP="002E6A92">
      <w:pPr>
        <w:ind w:left="-5" w:right="321"/>
      </w:pPr>
      <w:r>
        <w:t xml:space="preserve">#define RegPacketConfig2                        0x31 </w:t>
      </w:r>
    </w:p>
    <w:p w14:paraId="451A8B0D" w14:textId="77777777" w:rsidR="002E6A92" w:rsidRDefault="002E6A92" w:rsidP="002E6A92">
      <w:pPr>
        <w:spacing w:after="112" w:line="259" w:lineRule="auto"/>
      </w:pPr>
      <w:r>
        <w:t xml:space="preserve">                                           </w:t>
      </w:r>
    </w:p>
    <w:p w14:paraId="2655577A" w14:textId="77777777" w:rsidR="002E6A92" w:rsidRDefault="002E6A92" w:rsidP="002E6A92">
      <w:pPr>
        <w:ind w:left="-5" w:right="321"/>
      </w:pPr>
      <w:r>
        <w:t xml:space="preserve">#define RegPayloadLength                        0x32 </w:t>
      </w:r>
    </w:p>
    <w:p w14:paraId="3309B06C" w14:textId="77777777" w:rsidR="002E6A92" w:rsidRDefault="002E6A92" w:rsidP="002E6A92">
      <w:pPr>
        <w:ind w:left="-5" w:right="321"/>
      </w:pPr>
      <w:r>
        <w:t xml:space="preserve">#define RegNodeAdrs                             0x33 </w:t>
      </w:r>
    </w:p>
    <w:p w14:paraId="15C1F58E" w14:textId="77777777" w:rsidR="002E6A92" w:rsidRDefault="002E6A92" w:rsidP="002E6A92">
      <w:pPr>
        <w:ind w:left="-5" w:right="321"/>
      </w:pPr>
      <w:r>
        <w:t xml:space="preserve">#define RegBroadcastAdrs                        0x34 </w:t>
      </w:r>
    </w:p>
    <w:p w14:paraId="4CF605A7" w14:textId="77777777" w:rsidR="002E6A92" w:rsidRDefault="002E6A92" w:rsidP="002E6A92">
      <w:pPr>
        <w:ind w:left="-5" w:right="321"/>
      </w:pPr>
      <w:r>
        <w:t xml:space="preserve">#define RegFifoThresh                           0x35 </w:t>
      </w:r>
    </w:p>
    <w:p w14:paraId="1543B2EF" w14:textId="77777777" w:rsidR="002E6A92" w:rsidRDefault="002E6A92" w:rsidP="002E6A92">
      <w:pPr>
        <w:spacing w:after="115" w:line="259" w:lineRule="auto"/>
      </w:pPr>
      <w:r>
        <w:t xml:space="preserve">                                           </w:t>
      </w:r>
    </w:p>
    <w:p w14:paraId="61343771" w14:textId="77777777" w:rsidR="002E6A92" w:rsidRDefault="002E6A92" w:rsidP="002E6A92">
      <w:pPr>
        <w:ind w:left="-5" w:right="321"/>
      </w:pPr>
      <w:r>
        <w:t xml:space="preserve">#define RegSeqConfig1                           0x36 </w:t>
      </w:r>
    </w:p>
    <w:p w14:paraId="2B3FC1DE" w14:textId="77777777" w:rsidR="002E6A92" w:rsidRDefault="002E6A92" w:rsidP="002E6A92">
      <w:pPr>
        <w:ind w:left="-5" w:right="321"/>
      </w:pPr>
      <w:r>
        <w:t xml:space="preserve">#define RegSeqConfig2                           0x37 </w:t>
      </w:r>
    </w:p>
    <w:p w14:paraId="47FD36FE" w14:textId="77777777" w:rsidR="002E6A92" w:rsidRDefault="002E6A92" w:rsidP="002E6A92">
      <w:pPr>
        <w:spacing w:after="112" w:line="259" w:lineRule="auto"/>
      </w:pPr>
      <w:r>
        <w:t xml:space="preserve">                                           </w:t>
      </w:r>
    </w:p>
    <w:p w14:paraId="583383D7" w14:textId="77777777" w:rsidR="002E6A92" w:rsidRDefault="002E6A92" w:rsidP="002E6A92">
      <w:pPr>
        <w:ind w:left="-5" w:right="321"/>
      </w:pPr>
      <w:r>
        <w:lastRenderedPageBreak/>
        <w:t xml:space="preserve">#define RegTimerResol                           0x38 </w:t>
      </w:r>
    </w:p>
    <w:p w14:paraId="4B55B994" w14:textId="77777777" w:rsidR="002E6A92" w:rsidRDefault="002E6A92" w:rsidP="002E6A92">
      <w:pPr>
        <w:ind w:left="-5" w:right="321"/>
      </w:pPr>
      <w:r>
        <w:t xml:space="preserve">#define RegTimer1Coef                           0x39 </w:t>
      </w:r>
    </w:p>
    <w:p w14:paraId="32BD40E0" w14:textId="77777777" w:rsidR="002E6A92" w:rsidRDefault="002E6A92" w:rsidP="002E6A92">
      <w:pPr>
        <w:ind w:left="-5" w:right="321"/>
      </w:pPr>
      <w:r>
        <w:t xml:space="preserve">#define RegTimer2Coef                           0x3A </w:t>
      </w:r>
    </w:p>
    <w:p w14:paraId="216EB09C" w14:textId="77777777" w:rsidR="002E6A92" w:rsidRDefault="002E6A92" w:rsidP="002E6A92">
      <w:pPr>
        <w:ind w:left="-5" w:right="321"/>
      </w:pPr>
      <w:r>
        <w:t xml:space="preserve">#define RegImageCal                             0x3B </w:t>
      </w:r>
    </w:p>
    <w:p w14:paraId="2E7A2558" w14:textId="77777777" w:rsidR="002E6A92" w:rsidRDefault="002E6A92" w:rsidP="002E6A92">
      <w:pPr>
        <w:spacing w:after="115" w:line="259" w:lineRule="auto"/>
      </w:pPr>
      <w:r>
        <w:t xml:space="preserve">                                           </w:t>
      </w:r>
    </w:p>
    <w:p w14:paraId="1EF75E30" w14:textId="77777777" w:rsidR="002E6A92" w:rsidRDefault="002E6A92" w:rsidP="002E6A92">
      <w:pPr>
        <w:ind w:left="-5" w:right="321"/>
      </w:pPr>
      <w:r>
        <w:t xml:space="preserve">#define RegTemp                                 0x3C </w:t>
      </w:r>
    </w:p>
    <w:p w14:paraId="12E51A47" w14:textId="77777777" w:rsidR="002E6A92" w:rsidRDefault="002E6A92" w:rsidP="002E6A92">
      <w:pPr>
        <w:ind w:left="-5" w:right="321"/>
      </w:pPr>
      <w:r>
        <w:t xml:space="preserve">#define RegLowBat                               0x3D </w:t>
      </w:r>
    </w:p>
    <w:p w14:paraId="7A2DCA2A" w14:textId="77777777" w:rsidR="002E6A92" w:rsidRDefault="002E6A92" w:rsidP="002E6A92">
      <w:pPr>
        <w:ind w:left="-5" w:right="321"/>
      </w:pPr>
      <w:r>
        <w:t xml:space="preserve">#define RegIrqFlags1                            0x3E </w:t>
      </w:r>
    </w:p>
    <w:p w14:paraId="49B1AC30" w14:textId="77777777" w:rsidR="002E6A92" w:rsidRDefault="002E6A92" w:rsidP="002E6A92">
      <w:pPr>
        <w:spacing w:after="115" w:line="259" w:lineRule="auto"/>
      </w:pPr>
      <w:r>
        <w:t xml:space="preserve">                                           </w:t>
      </w:r>
    </w:p>
    <w:p w14:paraId="40277BE3" w14:textId="77777777" w:rsidR="002E6A92" w:rsidRDefault="002E6A92" w:rsidP="002E6A92">
      <w:pPr>
        <w:ind w:left="-5" w:right="321"/>
      </w:pPr>
      <w:r>
        <w:t xml:space="preserve">#define RegIrqFlags2                            0x3F </w:t>
      </w:r>
    </w:p>
    <w:p w14:paraId="45C8941F" w14:textId="77777777" w:rsidR="002E6A92" w:rsidRDefault="002E6A92" w:rsidP="002E6A92">
      <w:pPr>
        <w:spacing w:after="115" w:line="259" w:lineRule="auto"/>
      </w:pPr>
      <w:r>
        <w:t xml:space="preserve">                                           </w:t>
      </w:r>
    </w:p>
    <w:p w14:paraId="3AE74F3D" w14:textId="77777777" w:rsidR="002E6A92" w:rsidRDefault="002E6A92" w:rsidP="002E6A92">
      <w:pPr>
        <w:ind w:left="-5" w:right="321"/>
      </w:pPr>
      <w:r>
        <w:t xml:space="preserve">#define RegDioMapping1                          0x40 </w:t>
      </w:r>
    </w:p>
    <w:p w14:paraId="56D7B92A" w14:textId="77777777" w:rsidR="002E6A92" w:rsidRDefault="002E6A92" w:rsidP="002E6A92">
      <w:pPr>
        <w:ind w:left="-5" w:right="321"/>
      </w:pPr>
      <w:r>
        <w:t xml:space="preserve">#define RegDioMapping2                          0x41 </w:t>
      </w:r>
    </w:p>
    <w:p w14:paraId="2CE77094" w14:textId="77777777" w:rsidR="002E6A92" w:rsidRDefault="002E6A92" w:rsidP="002E6A92">
      <w:pPr>
        <w:ind w:left="-5" w:right="321"/>
      </w:pPr>
      <w:r>
        <w:t xml:space="preserve">#define RegVersion                              0x42 </w:t>
      </w:r>
    </w:p>
    <w:p w14:paraId="45D69BF5" w14:textId="77777777" w:rsidR="002E6A92" w:rsidRDefault="002E6A92" w:rsidP="002E6A92">
      <w:pPr>
        <w:ind w:left="-5" w:right="321"/>
      </w:pPr>
      <w:r>
        <w:t xml:space="preserve">#define RegPllHop                               0x44 </w:t>
      </w:r>
    </w:p>
    <w:p w14:paraId="5529D6B3" w14:textId="77777777" w:rsidR="002E6A92" w:rsidRDefault="002E6A92" w:rsidP="002E6A92">
      <w:pPr>
        <w:spacing w:after="113" w:line="259" w:lineRule="auto"/>
      </w:pPr>
      <w:r>
        <w:t xml:space="preserve">                                           </w:t>
      </w:r>
    </w:p>
    <w:p w14:paraId="411E82EB" w14:textId="77777777" w:rsidR="002E6A92" w:rsidRDefault="002E6A92" w:rsidP="002E6A92">
      <w:pPr>
        <w:ind w:left="-5" w:right="321"/>
      </w:pPr>
      <w:r>
        <w:t xml:space="preserve">#define RegPaDac                                0x4D </w:t>
      </w:r>
    </w:p>
    <w:p w14:paraId="4A914ECE" w14:textId="77777777" w:rsidR="002E6A92" w:rsidRDefault="002E6A92" w:rsidP="002E6A92">
      <w:pPr>
        <w:ind w:left="-5" w:right="321"/>
      </w:pPr>
      <w:r>
        <w:t xml:space="preserve">#define RegBitRateFrac                          0x5D </w:t>
      </w:r>
    </w:p>
    <w:p w14:paraId="43892215" w14:textId="77777777" w:rsidR="002E6A92" w:rsidRDefault="002E6A92" w:rsidP="002E6A92">
      <w:pPr>
        <w:spacing w:after="112" w:line="259" w:lineRule="auto"/>
      </w:pPr>
      <w:r>
        <w:t xml:space="preserve">  </w:t>
      </w:r>
    </w:p>
    <w:p w14:paraId="7EED5305" w14:textId="77777777" w:rsidR="002E6A92" w:rsidRDefault="002E6A92" w:rsidP="002E6A92">
      <w:pPr>
        <w:spacing w:after="0" w:line="358" w:lineRule="auto"/>
        <w:ind w:left="-5" w:right="6222"/>
      </w:pPr>
      <w:r>
        <w:t xml:space="preserve">/*Transmit WrPara through mosi pin*/ void SPICmd8bit(unsigned char WrPara) </w:t>
      </w:r>
    </w:p>
    <w:p w14:paraId="7196ED63" w14:textId="77777777" w:rsidR="002E6A92" w:rsidRDefault="002E6A92" w:rsidP="002E6A92">
      <w:pPr>
        <w:ind w:left="-5" w:right="321"/>
      </w:pPr>
      <w:r>
        <w:t xml:space="preserve">{ </w:t>
      </w:r>
    </w:p>
    <w:p w14:paraId="461DD17F" w14:textId="77777777" w:rsidR="002E6A92" w:rsidRDefault="002E6A92" w:rsidP="002E6A92">
      <w:pPr>
        <w:ind w:left="-5" w:right="321"/>
      </w:pPr>
      <w:r>
        <w:t xml:space="preserve">  unsigned char bitcnt; </w:t>
      </w:r>
    </w:p>
    <w:p w14:paraId="00FAC996" w14:textId="77777777" w:rsidR="002E6A92" w:rsidRDefault="002E6A92" w:rsidP="002E6A92">
      <w:pPr>
        <w:spacing w:after="115" w:line="259" w:lineRule="auto"/>
      </w:pPr>
      <w:r>
        <w:t xml:space="preserve">   </w:t>
      </w:r>
    </w:p>
    <w:p w14:paraId="301427CE" w14:textId="77777777" w:rsidR="002E6A92" w:rsidRDefault="002E6A92" w:rsidP="002E6A92">
      <w:pPr>
        <w:ind w:left="-5" w:right="321"/>
      </w:pPr>
      <w:r>
        <w:t xml:space="preserve">  digitalWrite(nsel, LOW); </w:t>
      </w:r>
    </w:p>
    <w:p w14:paraId="1047D90A" w14:textId="77777777" w:rsidR="002E6A92" w:rsidRDefault="002E6A92" w:rsidP="002E6A92">
      <w:pPr>
        <w:spacing w:after="115" w:line="259" w:lineRule="auto"/>
      </w:pPr>
      <w:r>
        <w:t xml:space="preserve">   </w:t>
      </w:r>
    </w:p>
    <w:p w14:paraId="2F5E1363" w14:textId="77777777" w:rsidR="002E6A92" w:rsidRDefault="002E6A92" w:rsidP="002E6A92">
      <w:pPr>
        <w:ind w:left="-5" w:right="321"/>
      </w:pPr>
      <w:r>
        <w:t xml:space="preserve">  digitalWrite(sck, LOW); </w:t>
      </w:r>
    </w:p>
    <w:p w14:paraId="471A8861" w14:textId="77777777" w:rsidR="002E6A92" w:rsidRDefault="002E6A92" w:rsidP="002E6A92">
      <w:pPr>
        <w:spacing w:after="115" w:line="259" w:lineRule="auto"/>
      </w:pPr>
      <w:r>
        <w:t xml:space="preserve">   </w:t>
      </w:r>
    </w:p>
    <w:p w14:paraId="5FEED767" w14:textId="77777777" w:rsidR="002E6A92" w:rsidRDefault="002E6A92" w:rsidP="002E6A92">
      <w:pPr>
        <w:ind w:left="-5" w:right="321"/>
      </w:pPr>
      <w:r>
        <w:lastRenderedPageBreak/>
        <w:t xml:space="preserve">  for (bitcnt=8; bitcnt != 0; bitcnt--) </w:t>
      </w:r>
    </w:p>
    <w:p w14:paraId="68CA6AA0" w14:textId="77777777" w:rsidR="002E6A92" w:rsidRDefault="002E6A92" w:rsidP="002E6A92">
      <w:pPr>
        <w:ind w:left="-5" w:right="321"/>
      </w:pPr>
      <w:r>
        <w:t xml:space="preserve">  { </w:t>
      </w:r>
    </w:p>
    <w:p w14:paraId="38695EA8" w14:textId="77777777" w:rsidR="002E6A92" w:rsidRDefault="002E6A92" w:rsidP="002E6A92">
      <w:pPr>
        <w:ind w:left="-5" w:right="321"/>
      </w:pPr>
      <w:r>
        <w:t xml:space="preserve">    digitalWrite(sck, LOW); </w:t>
      </w:r>
    </w:p>
    <w:p w14:paraId="3D612767" w14:textId="77777777" w:rsidR="002E6A92" w:rsidRDefault="002E6A92" w:rsidP="002E6A92">
      <w:pPr>
        <w:spacing w:after="115" w:line="259" w:lineRule="auto"/>
      </w:pPr>
      <w:r>
        <w:t xml:space="preserve">   </w:t>
      </w:r>
    </w:p>
    <w:p w14:paraId="53316220" w14:textId="77777777" w:rsidR="002E6A92" w:rsidRDefault="002E6A92" w:rsidP="002E6A92">
      <w:pPr>
        <w:ind w:left="-5" w:right="321"/>
      </w:pPr>
      <w:r>
        <w:t xml:space="preserve">    if (WrPara&amp;0x80) </w:t>
      </w:r>
    </w:p>
    <w:p w14:paraId="288E38F2" w14:textId="77777777" w:rsidR="002E6A92" w:rsidRDefault="002E6A92" w:rsidP="002E6A92">
      <w:pPr>
        <w:ind w:left="-5" w:right="321"/>
      </w:pPr>
      <w:r>
        <w:t xml:space="preserve">    { </w:t>
      </w:r>
    </w:p>
    <w:p w14:paraId="732B7527" w14:textId="77777777" w:rsidR="002E6A92" w:rsidRDefault="002E6A92" w:rsidP="002E6A92">
      <w:pPr>
        <w:ind w:left="-5" w:right="321"/>
      </w:pPr>
      <w:r>
        <w:t xml:space="preserve">      digitalWrite(mosi, HIGH); </w:t>
      </w:r>
    </w:p>
    <w:p w14:paraId="653A3FD1" w14:textId="77777777" w:rsidR="002E6A92" w:rsidRDefault="002E6A92" w:rsidP="002E6A92">
      <w:pPr>
        <w:spacing w:after="0" w:line="358" w:lineRule="auto"/>
        <w:ind w:left="-5" w:right="9654"/>
      </w:pPr>
      <w:r>
        <w:t xml:space="preserve">    }     else </w:t>
      </w:r>
    </w:p>
    <w:p w14:paraId="06AF2F70" w14:textId="77777777" w:rsidR="002E6A92" w:rsidRDefault="002E6A92" w:rsidP="002E6A92">
      <w:pPr>
        <w:ind w:left="-5" w:right="321"/>
      </w:pPr>
      <w:r>
        <w:t xml:space="preserve">    { </w:t>
      </w:r>
    </w:p>
    <w:p w14:paraId="09BB8E7E" w14:textId="77777777" w:rsidR="002E6A92" w:rsidRDefault="002E6A92" w:rsidP="002E6A92">
      <w:pPr>
        <w:ind w:left="-5" w:right="321"/>
      </w:pPr>
      <w:r>
        <w:t xml:space="preserve">      digitalWrite(mosi, LOW); </w:t>
      </w:r>
    </w:p>
    <w:p w14:paraId="7B563117" w14:textId="77777777" w:rsidR="002E6A92" w:rsidRDefault="002E6A92" w:rsidP="002E6A92">
      <w:pPr>
        <w:ind w:left="-5" w:right="321"/>
      </w:pPr>
      <w:r>
        <w:t xml:space="preserve">    } </w:t>
      </w:r>
    </w:p>
    <w:p w14:paraId="34A63DD6" w14:textId="77777777" w:rsidR="002E6A92" w:rsidRDefault="002E6A92" w:rsidP="002E6A92">
      <w:pPr>
        <w:spacing w:after="112" w:line="259" w:lineRule="auto"/>
      </w:pPr>
      <w:r>
        <w:t xml:space="preserve">     </w:t>
      </w:r>
    </w:p>
    <w:p w14:paraId="689F0598" w14:textId="77777777" w:rsidR="002E6A92" w:rsidRDefault="002E6A92" w:rsidP="002E6A92">
      <w:pPr>
        <w:ind w:left="-5" w:right="321"/>
      </w:pPr>
      <w:r>
        <w:t xml:space="preserve">    digitalWrite(sck, HIGH); </w:t>
      </w:r>
    </w:p>
    <w:p w14:paraId="37A683AB" w14:textId="77777777" w:rsidR="002E6A92" w:rsidRDefault="002E6A92" w:rsidP="002E6A92">
      <w:pPr>
        <w:ind w:left="-5" w:right="321"/>
      </w:pPr>
      <w:r>
        <w:t xml:space="preserve">    WrPara &lt;&lt;= 1; </w:t>
      </w:r>
    </w:p>
    <w:p w14:paraId="0A15FCBC" w14:textId="77777777" w:rsidR="002E6A92" w:rsidRDefault="002E6A92" w:rsidP="002E6A92">
      <w:pPr>
        <w:ind w:left="-5" w:right="321"/>
      </w:pPr>
      <w:r>
        <w:t xml:space="preserve">  } </w:t>
      </w:r>
    </w:p>
    <w:p w14:paraId="088D61F6" w14:textId="77777777" w:rsidR="002E6A92" w:rsidRDefault="002E6A92" w:rsidP="002E6A92">
      <w:pPr>
        <w:spacing w:after="112" w:line="259" w:lineRule="auto"/>
      </w:pPr>
      <w:r>
        <w:t xml:space="preserve">   </w:t>
      </w:r>
    </w:p>
    <w:p w14:paraId="32F3CD8B" w14:textId="77777777" w:rsidR="002E6A92" w:rsidRDefault="002E6A92" w:rsidP="002E6A92">
      <w:pPr>
        <w:spacing w:after="0" w:line="358" w:lineRule="auto"/>
        <w:ind w:left="-5" w:right="6122"/>
      </w:pPr>
      <w:r>
        <w:t xml:space="preserve">  digitalWrite(sck, LOW);   digitalWrite(mosi, HIGH); </w:t>
      </w:r>
    </w:p>
    <w:p w14:paraId="4E2129A8" w14:textId="77777777" w:rsidR="002E6A92" w:rsidRDefault="002E6A92" w:rsidP="002E6A92">
      <w:pPr>
        <w:ind w:left="-5" w:right="321"/>
      </w:pPr>
      <w:r>
        <w:t xml:space="preserve">}  </w:t>
      </w:r>
    </w:p>
    <w:p w14:paraId="6947FBE7" w14:textId="77777777" w:rsidR="002E6A92" w:rsidRDefault="002E6A92" w:rsidP="002E6A92">
      <w:pPr>
        <w:spacing w:after="113" w:line="259" w:lineRule="auto"/>
      </w:pPr>
      <w:r>
        <w:t xml:space="preserve"> </w:t>
      </w:r>
    </w:p>
    <w:p w14:paraId="0997C003" w14:textId="77777777" w:rsidR="002E6A92" w:rsidRDefault="002E6A92" w:rsidP="002E6A92">
      <w:pPr>
        <w:spacing w:after="2" w:line="356" w:lineRule="auto"/>
        <w:ind w:left="-5" w:right="5797"/>
      </w:pPr>
      <w:r>
        <w:t xml:space="preserve">/*Reception from miso into RdPara*/   unsigned char SPIRead8bit(void) </w:t>
      </w:r>
    </w:p>
    <w:p w14:paraId="1DADE691" w14:textId="77777777" w:rsidR="002E6A92" w:rsidRDefault="002E6A92" w:rsidP="002E6A92">
      <w:pPr>
        <w:spacing w:after="5" w:line="359" w:lineRule="auto"/>
        <w:ind w:left="-5" w:right="7774"/>
      </w:pPr>
      <w:r>
        <w:lastRenderedPageBreak/>
        <w:t xml:space="preserve">{   unsigned char RdPara = 0;   unsigned char bitcnt;   digitalWrite(nsel, LOW);   digitalWrite(mosi, HIGH); </w:t>
      </w:r>
    </w:p>
    <w:p w14:paraId="33731A59" w14:textId="77777777" w:rsidR="002E6A92" w:rsidRDefault="002E6A92" w:rsidP="002E6A92">
      <w:pPr>
        <w:spacing w:after="112" w:line="259" w:lineRule="auto"/>
      </w:pPr>
      <w:r>
        <w:t xml:space="preserve">   </w:t>
      </w:r>
    </w:p>
    <w:p w14:paraId="61C6A1B8" w14:textId="77777777" w:rsidR="002E6A92" w:rsidRDefault="002E6A92" w:rsidP="002E6A92">
      <w:pPr>
        <w:ind w:left="-5" w:right="321"/>
      </w:pPr>
      <w:r>
        <w:t xml:space="preserve">  for(bitcnt = 8; bitcnt != 0; bitcnt --) </w:t>
      </w:r>
    </w:p>
    <w:p w14:paraId="1C37046F" w14:textId="77777777" w:rsidR="002E6A92" w:rsidRDefault="002E6A92" w:rsidP="002E6A92">
      <w:pPr>
        <w:ind w:left="-5" w:right="321"/>
      </w:pPr>
      <w:r>
        <w:t xml:space="preserve">  { </w:t>
      </w:r>
    </w:p>
    <w:p w14:paraId="05B1E215" w14:textId="77777777" w:rsidR="002E6A92" w:rsidRDefault="002E6A92" w:rsidP="002E6A92">
      <w:pPr>
        <w:spacing w:after="1" w:line="357" w:lineRule="auto"/>
        <w:ind w:left="-5" w:right="7777"/>
      </w:pPr>
      <w:r>
        <w:t xml:space="preserve">    digitalWrite(sck, LOW);     RdPara &lt;&lt;= 1;     digitalWrite(sck, HIGH); </w:t>
      </w:r>
    </w:p>
    <w:p w14:paraId="143AE53F" w14:textId="77777777" w:rsidR="002E6A92" w:rsidRDefault="002E6A92" w:rsidP="002E6A92">
      <w:pPr>
        <w:spacing w:after="112" w:line="259" w:lineRule="auto"/>
      </w:pPr>
      <w:r>
        <w:t xml:space="preserve">            </w:t>
      </w:r>
    </w:p>
    <w:p w14:paraId="32795C68" w14:textId="77777777" w:rsidR="002E6A92" w:rsidRDefault="002E6A92" w:rsidP="002E6A92">
      <w:pPr>
        <w:ind w:left="-5" w:right="321"/>
      </w:pPr>
      <w:r>
        <w:t xml:space="preserve">    if(digitalRead(miso))  </w:t>
      </w:r>
    </w:p>
    <w:p w14:paraId="74DAD64C" w14:textId="77777777" w:rsidR="002E6A92" w:rsidRDefault="002E6A92" w:rsidP="002E6A92">
      <w:pPr>
        <w:ind w:left="-5" w:right="321"/>
      </w:pPr>
      <w:r>
        <w:t xml:space="preserve">    { </w:t>
      </w:r>
    </w:p>
    <w:p w14:paraId="0A5C1D9F" w14:textId="77777777" w:rsidR="002E6A92" w:rsidRDefault="002E6A92" w:rsidP="002E6A92">
      <w:pPr>
        <w:ind w:left="-5" w:right="321"/>
      </w:pPr>
      <w:r>
        <w:t xml:space="preserve">      RdPara |= 0x01; </w:t>
      </w:r>
    </w:p>
    <w:p w14:paraId="0AE9018E" w14:textId="77777777" w:rsidR="002E6A92" w:rsidRDefault="002E6A92" w:rsidP="002E6A92">
      <w:pPr>
        <w:spacing w:after="2" w:line="356" w:lineRule="auto"/>
        <w:ind w:left="-5" w:right="9654"/>
      </w:pPr>
      <w:r>
        <w:t xml:space="preserve">    }     else  </w:t>
      </w:r>
    </w:p>
    <w:p w14:paraId="27ED5F2F" w14:textId="77777777" w:rsidR="002E6A92" w:rsidRDefault="002E6A92" w:rsidP="002E6A92">
      <w:pPr>
        <w:ind w:left="-5" w:right="321"/>
      </w:pPr>
      <w:r>
        <w:t xml:space="preserve">    { </w:t>
      </w:r>
    </w:p>
    <w:p w14:paraId="58694332" w14:textId="77777777" w:rsidR="002E6A92" w:rsidRDefault="002E6A92" w:rsidP="002E6A92">
      <w:pPr>
        <w:ind w:left="-5" w:right="321"/>
      </w:pPr>
      <w:r>
        <w:t xml:space="preserve">      RdPara |= 0x00; </w:t>
      </w:r>
    </w:p>
    <w:p w14:paraId="5943CD0C" w14:textId="77777777" w:rsidR="002E6A92" w:rsidRDefault="002E6A92" w:rsidP="002E6A92">
      <w:pPr>
        <w:ind w:left="-5" w:right="321"/>
      </w:pPr>
      <w:r>
        <w:t xml:space="preserve">    } </w:t>
      </w:r>
    </w:p>
    <w:p w14:paraId="191E372E" w14:textId="77777777" w:rsidR="002E6A92" w:rsidRDefault="002E6A92" w:rsidP="002E6A92">
      <w:pPr>
        <w:ind w:left="-5" w:right="321"/>
      </w:pPr>
      <w:r>
        <w:t xml:space="preserve">  } </w:t>
      </w:r>
    </w:p>
    <w:p w14:paraId="37378FD1" w14:textId="77777777" w:rsidR="002E6A92" w:rsidRDefault="002E6A92" w:rsidP="002E6A92">
      <w:pPr>
        <w:spacing w:after="112" w:line="259" w:lineRule="auto"/>
      </w:pPr>
      <w:r>
        <w:lastRenderedPageBreak/>
        <w:t xml:space="preserve">   </w:t>
      </w:r>
    </w:p>
    <w:p w14:paraId="69950FED" w14:textId="77777777" w:rsidR="002E6A92" w:rsidRDefault="002E6A92" w:rsidP="002E6A92">
      <w:pPr>
        <w:spacing w:after="0" w:line="358" w:lineRule="auto"/>
        <w:ind w:left="-5" w:right="6383"/>
      </w:pPr>
      <w:r>
        <w:t xml:space="preserve">  digitalWrite(sck, LOW);   return(RdPara); </w:t>
      </w:r>
    </w:p>
    <w:p w14:paraId="1690F07C" w14:textId="77777777" w:rsidR="002E6A92" w:rsidRDefault="002E6A92" w:rsidP="002E6A92">
      <w:pPr>
        <w:ind w:left="-5" w:right="321"/>
      </w:pPr>
      <w:r>
        <w:t xml:space="preserve">} </w:t>
      </w:r>
    </w:p>
    <w:p w14:paraId="5166826A" w14:textId="77777777" w:rsidR="002E6A92" w:rsidRDefault="002E6A92" w:rsidP="002E6A92">
      <w:pPr>
        <w:spacing w:after="112" w:line="259" w:lineRule="auto"/>
      </w:pPr>
      <w:r>
        <w:t xml:space="preserve"> </w:t>
      </w:r>
    </w:p>
    <w:p w14:paraId="64A5ED47" w14:textId="77777777" w:rsidR="002E6A92" w:rsidRDefault="002E6A92" w:rsidP="002E6A92">
      <w:pPr>
        <w:spacing w:after="0" w:line="358" w:lineRule="auto"/>
        <w:ind w:left="-5" w:right="6338"/>
      </w:pPr>
      <w:r>
        <w:t xml:space="preserve">/*Read data preasent in adr*/ unsigned char SPIRead(unsigned char adr) </w:t>
      </w:r>
    </w:p>
    <w:p w14:paraId="4C8CB5A7" w14:textId="77777777" w:rsidR="002E6A92" w:rsidRDefault="002E6A92" w:rsidP="002E6A92">
      <w:pPr>
        <w:spacing w:after="5" w:line="359" w:lineRule="auto"/>
        <w:ind w:left="-5" w:right="7832"/>
      </w:pPr>
      <w:r>
        <w:t xml:space="preserve">{   unsigned char tmp;   SPICmd8bit(adr);   tmp = SPIRead8bit();   digitalWrite(nsel, HIGH);   return(tmp); </w:t>
      </w:r>
    </w:p>
    <w:p w14:paraId="4D21A0FB" w14:textId="77777777" w:rsidR="002E6A92" w:rsidRDefault="002E6A92" w:rsidP="002E6A92">
      <w:pPr>
        <w:ind w:left="-5" w:right="321"/>
      </w:pPr>
      <w:r>
        <w:t xml:space="preserve">} </w:t>
      </w:r>
    </w:p>
    <w:p w14:paraId="1E29AACE" w14:textId="77777777" w:rsidR="002E6A92" w:rsidRDefault="002E6A92" w:rsidP="002E6A92">
      <w:pPr>
        <w:spacing w:after="0" w:line="259" w:lineRule="auto"/>
      </w:pPr>
      <w:r>
        <w:t xml:space="preserve"> </w:t>
      </w:r>
    </w:p>
    <w:p w14:paraId="3F8A70B6" w14:textId="77777777" w:rsidR="002E6A92" w:rsidRDefault="002E6A92" w:rsidP="002E6A92">
      <w:pPr>
        <w:spacing w:after="3" w:line="356" w:lineRule="auto"/>
        <w:ind w:left="-5" w:right="3755"/>
      </w:pPr>
      <w:r>
        <w:t xml:space="preserve">/*Address and data to be stored in that location are transmitted*/ void SPIWrite(unsigned char adr, unsigned char WrPara) </w:t>
      </w:r>
    </w:p>
    <w:p w14:paraId="3D12C1B8" w14:textId="77777777" w:rsidR="002E6A92" w:rsidRDefault="002E6A92" w:rsidP="002E6A92">
      <w:pPr>
        <w:spacing w:after="2" w:line="356" w:lineRule="auto"/>
        <w:ind w:left="-5" w:right="7884"/>
      </w:pPr>
      <w:r>
        <w:t xml:space="preserve">{   digitalWrite(nsel, LOW); </w:t>
      </w:r>
    </w:p>
    <w:p w14:paraId="139E9440" w14:textId="77777777" w:rsidR="002E6A92" w:rsidRDefault="002E6A92" w:rsidP="002E6A92">
      <w:pPr>
        <w:spacing w:after="112" w:line="259" w:lineRule="auto"/>
      </w:pPr>
      <w:r>
        <w:t xml:space="preserve">   </w:t>
      </w:r>
    </w:p>
    <w:p w14:paraId="45AA1E03" w14:textId="77777777" w:rsidR="002E6A92" w:rsidRDefault="002E6A92" w:rsidP="002E6A92">
      <w:pPr>
        <w:ind w:left="-5" w:right="321"/>
      </w:pPr>
      <w:r>
        <w:t xml:space="preserve">  SPICmd8bit(adr|0x80); </w:t>
      </w:r>
    </w:p>
    <w:p w14:paraId="2A4E2CDC" w14:textId="77777777" w:rsidR="002E6A92" w:rsidRDefault="002E6A92" w:rsidP="002E6A92">
      <w:pPr>
        <w:spacing w:after="112" w:line="259" w:lineRule="auto"/>
      </w:pPr>
      <w:r>
        <w:t xml:space="preserve">         </w:t>
      </w:r>
    </w:p>
    <w:p w14:paraId="141BD09C" w14:textId="77777777" w:rsidR="002E6A92" w:rsidRDefault="002E6A92" w:rsidP="002E6A92">
      <w:pPr>
        <w:ind w:left="-5" w:right="321"/>
      </w:pPr>
      <w:r>
        <w:t xml:space="preserve">  SPICmd8bit(WrPara); </w:t>
      </w:r>
    </w:p>
    <w:p w14:paraId="0A1EBE9A" w14:textId="77777777" w:rsidR="002E6A92" w:rsidRDefault="002E6A92" w:rsidP="002E6A92">
      <w:pPr>
        <w:spacing w:after="112" w:line="259" w:lineRule="auto"/>
      </w:pPr>
      <w:r>
        <w:t xml:space="preserve">   </w:t>
      </w:r>
    </w:p>
    <w:p w14:paraId="5882C9D3" w14:textId="77777777" w:rsidR="002E6A92" w:rsidRDefault="002E6A92" w:rsidP="002E6A92">
      <w:pPr>
        <w:spacing w:after="5" w:line="359" w:lineRule="auto"/>
        <w:ind w:left="-5" w:right="6887"/>
      </w:pPr>
      <w:r>
        <w:t xml:space="preserve">  digitalWrite(sck, LOW);   digitalWrite(mosi, HIGH);   </w:t>
      </w:r>
      <w:r>
        <w:lastRenderedPageBreak/>
        <w:t xml:space="preserve">digitalWrite(nsel, HIGH); </w:t>
      </w:r>
    </w:p>
    <w:p w14:paraId="2C85801E" w14:textId="77777777" w:rsidR="002E6A92" w:rsidRDefault="002E6A92" w:rsidP="002E6A92">
      <w:pPr>
        <w:ind w:left="-5" w:right="321"/>
      </w:pPr>
      <w:r>
        <w:t xml:space="preserve">} </w:t>
      </w:r>
    </w:p>
    <w:p w14:paraId="1890B7EC" w14:textId="77777777" w:rsidR="002E6A92" w:rsidRDefault="002E6A92" w:rsidP="002E6A92">
      <w:pPr>
        <w:spacing w:after="115" w:line="259" w:lineRule="auto"/>
      </w:pPr>
      <w:r>
        <w:t xml:space="preserve"> </w:t>
      </w:r>
    </w:p>
    <w:p w14:paraId="02EC94FB" w14:textId="77777777" w:rsidR="002E6A92" w:rsidRDefault="002E6A92" w:rsidP="002E6A92">
      <w:pPr>
        <w:spacing w:after="2" w:line="356" w:lineRule="auto"/>
        <w:ind w:left="-5" w:right="2893"/>
      </w:pPr>
      <w:r>
        <w:t xml:space="preserve">/*Transmit address and read several data bytes*/ void SPIBurstRead(unsigned char adr, unsigned char *ptr, unsigned char leng) </w:t>
      </w:r>
    </w:p>
    <w:p w14:paraId="491C1628" w14:textId="77777777" w:rsidR="002E6A92" w:rsidRDefault="002E6A92" w:rsidP="002E6A92">
      <w:pPr>
        <w:spacing w:after="0" w:line="357" w:lineRule="auto"/>
        <w:ind w:left="-5" w:right="8791"/>
      </w:pPr>
      <w:r>
        <w:t xml:space="preserve">{   unsigned char i;   if (leng &lt;= 1) </w:t>
      </w:r>
    </w:p>
    <w:p w14:paraId="558AE67B" w14:textId="77777777" w:rsidR="002E6A92" w:rsidRDefault="002E6A92" w:rsidP="002E6A92">
      <w:pPr>
        <w:spacing w:after="5" w:line="359" w:lineRule="auto"/>
        <w:ind w:left="-5" w:right="9563"/>
      </w:pPr>
      <w:r>
        <w:t xml:space="preserve">  {     return;   }   e</w:t>
      </w:r>
      <w:r>
        <w:lastRenderedPageBreak/>
        <w:t xml:space="preserve">lse  </w:t>
      </w:r>
    </w:p>
    <w:p w14:paraId="4CB8E762" w14:textId="77777777" w:rsidR="002E6A92" w:rsidRDefault="002E6A92" w:rsidP="002E6A92">
      <w:pPr>
        <w:ind w:left="-5" w:right="321"/>
      </w:pPr>
      <w:r>
        <w:t xml:space="preserve">  { </w:t>
      </w:r>
    </w:p>
    <w:p w14:paraId="6C916740" w14:textId="77777777" w:rsidR="002E6A92" w:rsidRDefault="002E6A92" w:rsidP="002E6A92">
      <w:pPr>
        <w:spacing w:after="2" w:line="356" w:lineRule="auto"/>
        <w:ind w:left="-5" w:right="6086"/>
      </w:pPr>
      <w:r>
        <w:t xml:space="preserve">    digitalWrite(sck, LOW);     digitalWrite(nsel, LOW); </w:t>
      </w:r>
    </w:p>
    <w:p w14:paraId="2132FB7C" w14:textId="77777777" w:rsidR="002E6A92" w:rsidRDefault="002E6A92" w:rsidP="002E6A92">
      <w:pPr>
        <w:ind w:left="-5" w:right="321"/>
      </w:pPr>
      <w:r>
        <w:t xml:space="preserve">    SPICmd8bit(adr); </w:t>
      </w:r>
    </w:p>
    <w:p w14:paraId="3BE699FD" w14:textId="77777777" w:rsidR="002E6A92" w:rsidRDefault="002E6A92" w:rsidP="002E6A92">
      <w:pPr>
        <w:spacing w:after="112" w:line="259" w:lineRule="auto"/>
      </w:pPr>
      <w:r>
        <w:t xml:space="preserve">   </w:t>
      </w:r>
    </w:p>
    <w:p w14:paraId="18AE65DD" w14:textId="77777777" w:rsidR="002E6A92" w:rsidRDefault="002E6A92" w:rsidP="002E6A92">
      <w:pPr>
        <w:ind w:left="-5" w:right="321"/>
      </w:pPr>
      <w:r>
        <w:t xml:space="preserve">    for (i = 0; i &lt; leng; i ++ )  </w:t>
      </w:r>
    </w:p>
    <w:p w14:paraId="758698C9" w14:textId="77777777" w:rsidR="002E6A92" w:rsidRDefault="002E6A92" w:rsidP="002E6A92">
      <w:pPr>
        <w:ind w:left="-5" w:right="321"/>
      </w:pPr>
      <w:r>
        <w:t xml:space="preserve">    { </w:t>
      </w:r>
    </w:p>
    <w:p w14:paraId="47A05E7D" w14:textId="77777777" w:rsidR="002E6A92" w:rsidRDefault="002E6A92" w:rsidP="002E6A92">
      <w:pPr>
        <w:ind w:left="-5" w:right="321"/>
      </w:pPr>
      <w:r>
        <w:t xml:space="preserve">      ptr[i] = SPIRead8bit(); </w:t>
      </w:r>
    </w:p>
    <w:p w14:paraId="6E55CAD5" w14:textId="77777777" w:rsidR="002E6A92" w:rsidRDefault="002E6A92" w:rsidP="002E6A92">
      <w:pPr>
        <w:ind w:left="-5" w:right="321"/>
      </w:pPr>
      <w:r>
        <w:t xml:space="preserve">      Serial.print(ptr[i]); </w:t>
      </w:r>
    </w:p>
    <w:p w14:paraId="6C533D05" w14:textId="77777777" w:rsidR="002E6A92" w:rsidRDefault="002E6A92" w:rsidP="002E6A92">
      <w:pPr>
        <w:ind w:left="-5" w:right="321"/>
      </w:pPr>
      <w:r>
        <w:t xml:space="preserve">    } </w:t>
      </w:r>
    </w:p>
    <w:p w14:paraId="5058DB88" w14:textId="77777777" w:rsidR="002E6A92" w:rsidRDefault="002E6A92" w:rsidP="002E6A92">
      <w:pPr>
        <w:ind w:left="-5" w:right="321"/>
      </w:pPr>
      <w:r>
        <w:t xml:space="preserve">    Serial.println(" "); </w:t>
      </w:r>
    </w:p>
    <w:p w14:paraId="7BEACDD7" w14:textId="77777777" w:rsidR="002E6A92" w:rsidRDefault="002E6A92" w:rsidP="002E6A92">
      <w:pPr>
        <w:spacing w:after="115" w:line="259" w:lineRule="auto"/>
      </w:pPr>
      <w:r>
        <w:t xml:space="preserve">       </w:t>
      </w:r>
    </w:p>
    <w:p w14:paraId="79E79E59" w14:textId="77777777" w:rsidR="002E6A92" w:rsidRDefault="002E6A92" w:rsidP="002E6A92">
      <w:pPr>
        <w:ind w:left="-5" w:right="321"/>
      </w:pPr>
      <w:r>
        <w:t xml:space="preserve">    digitalWrite(nsel, HIGH); </w:t>
      </w:r>
    </w:p>
    <w:p w14:paraId="45B2B63E" w14:textId="77777777" w:rsidR="002E6A92" w:rsidRDefault="002E6A92" w:rsidP="002E6A92">
      <w:pPr>
        <w:ind w:left="-5" w:right="321"/>
      </w:pPr>
      <w:r>
        <w:t xml:space="preserve">  } </w:t>
      </w:r>
    </w:p>
    <w:p w14:paraId="74063060" w14:textId="77777777" w:rsidR="002E6A92" w:rsidRDefault="002E6A92" w:rsidP="002E6A92">
      <w:pPr>
        <w:ind w:left="-5" w:right="321"/>
      </w:pPr>
      <w:r>
        <w:t xml:space="preserve">} </w:t>
      </w:r>
    </w:p>
    <w:p w14:paraId="2C7ADA7F" w14:textId="77777777" w:rsidR="002E6A92" w:rsidRDefault="002E6A92" w:rsidP="002E6A92">
      <w:pPr>
        <w:spacing w:after="115" w:line="259" w:lineRule="auto"/>
      </w:pPr>
      <w:r>
        <w:t xml:space="preserve"> </w:t>
      </w:r>
    </w:p>
    <w:p w14:paraId="001D0B4A" w14:textId="77777777" w:rsidR="002E6A92" w:rsidRDefault="002E6A92" w:rsidP="002E6A92">
      <w:pPr>
        <w:spacing w:after="2" w:line="356" w:lineRule="auto"/>
        <w:ind w:left="-5" w:right="3185"/>
      </w:pPr>
      <w:r>
        <w:t xml:space="preserve">/*Transmit address and several data bytes*/ void BurstWrite(unsigned char adr, unsigned char *ptr, unsigned char leng) </w:t>
      </w:r>
    </w:p>
    <w:p w14:paraId="7546BE7E" w14:textId="77777777" w:rsidR="002E6A92" w:rsidRDefault="002E6A92" w:rsidP="002E6A92">
      <w:pPr>
        <w:spacing w:after="3" w:line="356" w:lineRule="auto"/>
        <w:ind w:left="-5" w:right="8791"/>
      </w:pPr>
      <w:r>
        <w:t xml:space="preserve">{   unsigned char i; </w:t>
      </w:r>
    </w:p>
    <w:p w14:paraId="3606D2D9" w14:textId="77777777" w:rsidR="002E6A92" w:rsidRDefault="002E6A92" w:rsidP="002E6A92">
      <w:pPr>
        <w:spacing w:after="112" w:line="259" w:lineRule="auto"/>
      </w:pPr>
      <w:r>
        <w:t xml:space="preserve">   </w:t>
      </w:r>
    </w:p>
    <w:p w14:paraId="3ED3A66C" w14:textId="77777777" w:rsidR="002E6A92" w:rsidRDefault="002E6A92" w:rsidP="002E6A92">
      <w:pPr>
        <w:ind w:left="-5" w:right="321"/>
      </w:pPr>
      <w:r>
        <w:lastRenderedPageBreak/>
        <w:t xml:space="preserve">  if (leng &lt;= 1) </w:t>
      </w:r>
    </w:p>
    <w:p w14:paraId="58A46409" w14:textId="77777777" w:rsidR="002E6A92" w:rsidRDefault="002E6A92" w:rsidP="002E6A92">
      <w:pPr>
        <w:spacing w:after="5" w:line="359" w:lineRule="auto"/>
        <w:ind w:left="-5" w:right="9563"/>
      </w:pPr>
      <w:r>
        <w:t xml:space="preserve">  {     return;   }   else </w:t>
      </w:r>
    </w:p>
    <w:p w14:paraId="359E8F34" w14:textId="77777777" w:rsidR="002E6A92" w:rsidRDefault="002E6A92" w:rsidP="002E6A92">
      <w:pPr>
        <w:ind w:left="-5" w:right="321"/>
      </w:pPr>
      <w:r>
        <w:t xml:space="preserve">  { </w:t>
      </w:r>
    </w:p>
    <w:p w14:paraId="1EE880E1" w14:textId="77777777" w:rsidR="002E6A92" w:rsidRDefault="002E6A92" w:rsidP="002E6A92">
      <w:pPr>
        <w:spacing w:after="0" w:line="359" w:lineRule="auto"/>
        <w:ind w:left="-5" w:right="6086"/>
      </w:pPr>
      <w:r>
        <w:t xml:space="preserve">    digitalWrite(sck, LOW);     digitalWrite(nsel, LOW); </w:t>
      </w:r>
    </w:p>
    <w:p w14:paraId="58A4FA0C" w14:textId="77777777" w:rsidR="002E6A92" w:rsidRDefault="002E6A92" w:rsidP="002E6A92">
      <w:pPr>
        <w:ind w:left="-5" w:right="321"/>
      </w:pPr>
      <w:r>
        <w:t xml:space="preserve">    SPICmd8bit(adr|0x80); </w:t>
      </w:r>
    </w:p>
    <w:p w14:paraId="4C19950C" w14:textId="77777777" w:rsidR="002E6A92" w:rsidRDefault="002E6A92" w:rsidP="002E6A92">
      <w:pPr>
        <w:spacing w:after="112" w:line="259" w:lineRule="auto"/>
      </w:pPr>
      <w:r>
        <w:t xml:space="preserve">   </w:t>
      </w:r>
    </w:p>
    <w:p w14:paraId="0C77BC6A" w14:textId="77777777" w:rsidR="002E6A92" w:rsidRDefault="002E6A92" w:rsidP="002E6A92">
      <w:pPr>
        <w:ind w:left="-5" w:right="321"/>
      </w:pPr>
      <w:r>
        <w:t xml:space="preserve">    for (i = 0; i &lt; leng; i ++) </w:t>
      </w:r>
    </w:p>
    <w:p w14:paraId="6883D3D2" w14:textId="77777777" w:rsidR="002E6A92" w:rsidRDefault="002E6A92" w:rsidP="002E6A92">
      <w:pPr>
        <w:ind w:left="-5" w:right="321"/>
      </w:pPr>
      <w:r>
        <w:t xml:space="preserve">    { </w:t>
      </w:r>
    </w:p>
    <w:p w14:paraId="24620AAA" w14:textId="77777777" w:rsidR="002E6A92" w:rsidRDefault="002E6A92" w:rsidP="002E6A92">
      <w:pPr>
        <w:ind w:left="-5" w:right="321"/>
      </w:pPr>
      <w:r>
        <w:t xml:space="preserve">      SPICmd8bit(ptr[i]); </w:t>
      </w:r>
    </w:p>
    <w:p w14:paraId="603FDA65" w14:textId="77777777" w:rsidR="002E6A92" w:rsidRDefault="002E6A92" w:rsidP="002E6A92">
      <w:pPr>
        <w:ind w:left="-5" w:right="321"/>
      </w:pPr>
      <w:r>
        <w:t xml:space="preserve">      Serial.print(ptr[i]); </w:t>
      </w:r>
    </w:p>
    <w:p w14:paraId="0CAA4F34" w14:textId="77777777" w:rsidR="002E6A92" w:rsidRDefault="002E6A92" w:rsidP="002E6A92">
      <w:pPr>
        <w:ind w:left="-5" w:right="321"/>
      </w:pPr>
      <w:r>
        <w:t xml:space="preserve">    } </w:t>
      </w:r>
    </w:p>
    <w:p w14:paraId="7CAD30B0" w14:textId="77777777" w:rsidR="002E6A92" w:rsidRDefault="002E6A92" w:rsidP="002E6A92">
      <w:pPr>
        <w:ind w:left="-5" w:right="321"/>
      </w:pPr>
      <w:r>
        <w:t xml:space="preserve">    Serial.println(" "); </w:t>
      </w:r>
    </w:p>
    <w:p w14:paraId="1B31D5FD" w14:textId="77777777" w:rsidR="002E6A92" w:rsidRDefault="002E6A92" w:rsidP="002E6A92">
      <w:pPr>
        <w:spacing w:after="112" w:line="259" w:lineRule="auto"/>
      </w:pPr>
      <w:r>
        <w:t xml:space="preserve">     </w:t>
      </w:r>
    </w:p>
    <w:p w14:paraId="61EAFCBC" w14:textId="77777777" w:rsidR="002E6A92" w:rsidRDefault="002E6A92" w:rsidP="002E6A92">
      <w:pPr>
        <w:ind w:left="-5" w:right="321"/>
      </w:pPr>
      <w:r>
        <w:t xml:space="preserve">    digitalWrite(nsel, HIGH); </w:t>
      </w:r>
    </w:p>
    <w:p w14:paraId="0EEEB07C" w14:textId="77777777" w:rsidR="002E6A92" w:rsidRDefault="002E6A92" w:rsidP="002E6A92">
      <w:pPr>
        <w:ind w:left="-5" w:right="321"/>
      </w:pPr>
      <w:r>
        <w:lastRenderedPageBreak/>
        <w:t xml:space="preserve">  } </w:t>
      </w:r>
    </w:p>
    <w:p w14:paraId="75F54602" w14:textId="77777777" w:rsidR="002E6A92" w:rsidRDefault="002E6A92" w:rsidP="002E6A92">
      <w:pPr>
        <w:ind w:left="-5" w:right="321"/>
      </w:pPr>
      <w:r>
        <w:t xml:space="preserve">} </w:t>
      </w:r>
    </w:p>
    <w:p w14:paraId="5D8BA712" w14:textId="77777777" w:rsidR="002E6A92" w:rsidRDefault="002E6A92" w:rsidP="002E6A92">
      <w:pPr>
        <w:spacing w:after="112" w:line="259" w:lineRule="auto"/>
      </w:pPr>
      <w:r>
        <w:t xml:space="preserve"> </w:t>
      </w:r>
    </w:p>
    <w:p w14:paraId="5195508E" w14:textId="77777777" w:rsidR="002E6A92" w:rsidRDefault="002E6A92" w:rsidP="002E6A92">
      <w:pPr>
        <w:ind w:left="-5" w:right="321"/>
      </w:pPr>
      <w:r>
        <w:t xml:space="preserve">/********Parameter Table Definition*********/ </w:t>
      </w:r>
    </w:p>
    <w:p w14:paraId="68402A74" w14:textId="77777777" w:rsidR="002E6A92" w:rsidRDefault="002E6A92" w:rsidP="002E6A92">
      <w:pPr>
        <w:spacing w:after="112" w:line="259" w:lineRule="auto"/>
      </w:pPr>
      <w:r>
        <w:t xml:space="preserve"> </w:t>
      </w:r>
    </w:p>
    <w:p w14:paraId="00A9A04D" w14:textId="77777777" w:rsidR="002E6A92" w:rsidRDefault="002E6A92" w:rsidP="002E6A92">
      <w:pPr>
        <w:ind w:left="-5" w:right="321"/>
      </w:pPr>
      <w:r>
        <w:t xml:space="preserve">unsigned char sx1278FreqTbl[1][3] = </w:t>
      </w:r>
    </w:p>
    <w:p w14:paraId="06775CA1" w14:textId="77777777" w:rsidR="002E6A92" w:rsidRDefault="002E6A92" w:rsidP="002E6A92">
      <w:pPr>
        <w:ind w:left="-5" w:right="321"/>
      </w:pPr>
      <w:r>
        <w:t xml:space="preserve">{ </w:t>
      </w:r>
    </w:p>
    <w:p w14:paraId="2C2937E0" w14:textId="77777777" w:rsidR="002E6A92" w:rsidRDefault="002E6A92" w:rsidP="002E6A92">
      <w:pPr>
        <w:ind w:left="-5" w:right="321"/>
      </w:pPr>
      <w:r>
        <w:t xml:space="preserve">   { 0x6C, 0x80, 0x00 } //434Mhz </w:t>
      </w:r>
    </w:p>
    <w:p w14:paraId="445151DE" w14:textId="77777777" w:rsidR="002E6A92" w:rsidRDefault="002E6A92" w:rsidP="002E6A92">
      <w:pPr>
        <w:ind w:left="-5" w:right="321"/>
      </w:pPr>
      <w:r>
        <w:t xml:space="preserve">}; </w:t>
      </w:r>
    </w:p>
    <w:p w14:paraId="7EBE82C1" w14:textId="77777777" w:rsidR="002E6A92" w:rsidRDefault="002E6A92" w:rsidP="002E6A92">
      <w:pPr>
        <w:spacing w:after="115" w:line="259" w:lineRule="auto"/>
      </w:pPr>
      <w:r>
        <w:t xml:space="preserve"> </w:t>
      </w:r>
    </w:p>
    <w:p w14:paraId="6DAB2B2F" w14:textId="77777777" w:rsidR="002E6A92" w:rsidRDefault="002E6A92" w:rsidP="002E6A92">
      <w:pPr>
        <w:ind w:left="-5" w:right="321"/>
      </w:pPr>
      <w:r>
        <w:t xml:space="preserve">unsigned char sx1278PowerTbl[4] = </w:t>
      </w:r>
    </w:p>
    <w:p w14:paraId="5AA49AB1" w14:textId="77777777" w:rsidR="002E6A92" w:rsidRDefault="002E6A92" w:rsidP="002E6A92">
      <w:pPr>
        <w:ind w:left="-5" w:right="321"/>
      </w:pPr>
      <w:r>
        <w:t xml:space="preserve">{ </w:t>
      </w:r>
    </w:p>
    <w:p w14:paraId="77CF5270" w14:textId="77777777" w:rsidR="002E6A92" w:rsidRDefault="002E6A92" w:rsidP="002E6A92">
      <w:pPr>
        <w:ind w:left="-5" w:right="321"/>
      </w:pPr>
      <w:r>
        <w:t xml:space="preserve">  0xFF, </w:t>
      </w:r>
    </w:p>
    <w:p w14:paraId="679A803B" w14:textId="77777777" w:rsidR="002E6A92" w:rsidRDefault="002E6A92" w:rsidP="002E6A92">
      <w:pPr>
        <w:ind w:left="-5" w:right="321"/>
      </w:pPr>
      <w:r>
        <w:t xml:space="preserve">  0xFC, </w:t>
      </w:r>
    </w:p>
    <w:p w14:paraId="2D3646DA" w14:textId="77777777" w:rsidR="002E6A92" w:rsidRDefault="002E6A92" w:rsidP="002E6A92">
      <w:pPr>
        <w:ind w:left="-5" w:right="321"/>
      </w:pPr>
      <w:r>
        <w:t xml:space="preserve">  0xF9, </w:t>
      </w:r>
    </w:p>
    <w:p w14:paraId="1648F6DC" w14:textId="77777777" w:rsidR="002E6A92" w:rsidRDefault="002E6A92" w:rsidP="002E6A92">
      <w:pPr>
        <w:ind w:left="-5" w:right="321"/>
      </w:pPr>
      <w:r>
        <w:t xml:space="preserve">  0xF6, </w:t>
      </w:r>
    </w:p>
    <w:p w14:paraId="08330B59" w14:textId="77777777" w:rsidR="002E6A92" w:rsidRDefault="002E6A92" w:rsidP="002E6A92">
      <w:pPr>
        <w:ind w:left="-5" w:right="321"/>
      </w:pPr>
      <w:r>
        <w:t xml:space="preserve">}; </w:t>
      </w:r>
    </w:p>
    <w:p w14:paraId="29471C5E" w14:textId="77777777" w:rsidR="002E6A92" w:rsidRDefault="002E6A92" w:rsidP="002E6A92">
      <w:pPr>
        <w:spacing w:after="115" w:line="259" w:lineRule="auto"/>
      </w:pPr>
      <w:r>
        <w:t xml:space="preserve"> </w:t>
      </w:r>
    </w:p>
    <w:p w14:paraId="2817FD1E" w14:textId="77777777" w:rsidR="002E6A92" w:rsidRDefault="002E6A92" w:rsidP="002E6A92">
      <w:pPr>
        <w:ind w:left="-5" w:right="321"/>
      </w:pPr>
      <w:r>
        <w:t xml:space="preserve">unsigned char sx1278SpreadFactorTbl[7] = </w:t>
      </w:r>
    </w:p>
    <w:p w14:paraId="3B563FDD" w14:textId="77777777" w:rsidR="002E6A92" w:rsidRDefault="002E6A92" w:rsidP="002E6A92">
      <w:pPr>
        <w:ind w:left="-5" w:right="321"/>
      </w:pPr>
      <w:r>
        <w:t xml:space="preserve">{ </w:t>
      </w:r>
    </w:p>
    <w:p w14:paraId="76DCE490" w14:textId="77777777" w:rsidR="002E6A92" w:rsidRDefault="002E6A92" w:rsidP="002E6A92">
      <w:pPr>
        <w:ind w:left="-5" w:right="321"/>
      </w:pPr>
      <w:r>
        <w:t xml:space="preserve">  6,7,8,9,10,11,12 </w:t>
      </w:r>
    </w:p>
    <w:p w14:paraId="13395C01" w14:textId="77777777" w:rsidR="002E6A92" w:rsidRDefault="002E6A92" w:rsidP="002E6A92">
      <w:pPr>
        <w:ind w:left="-5" w:right="321"/>
      </w:pPr>
      <w:r>
        <w:t xml:space="preserve">};   </w:t>
      </w:r>
    </w:p>
    <w:p w14:paraId="1A8B573A" w14:textId="77777777" w:rsidR="002E6A92" w:rsidRDefault="002E6A92" w:rsidP="002E6A92">
      <w:pPr>
        <w:spacing w:after="112" w:line="259" w:lineRule="auto"/>
      </w:pPr>
      <w:r>
        <w:t xml:space="preserve"> </w:t>
      </w:r>
    </w:p>
    <w:p w14:paraId="6E9DFCC5" w14:textId="77777777" w:rsidR="002E6A92" w:rsidRDefault="002E6A92" w:rsidP="002E6A92">
      <w:pPr>
        <w:ind w:left="-5" w:right="321"/>
      </w:pPr>
      <w:r>
        <w:t xml:space="preserve">unsigned char sx1278LoRaBwTbl[10] = </w:t>
      </w:r>
    </w:p>
    <w:p w14:paraId="3DF71451" w14:textId="77777777" w:rsidR="002E6A92" w:rsidRDefault="002E6A92" w:rsidP="002E6A92">
      <w:pPr>
        <w:ind w:left="-5" w:right="321"/>
      </w:pPr>
      <w:r>
        <w:t xml:space="preserve">{ </w:t>
      </w:r>
    </w:p>
    <w:p w14:paraId="4AD33FEA" w14:textId="77777777" w:rsidR="002E6A92" w:rsidRDefault="002E6A92" w:rsidP="002E6A92">
      <w:pPr>
        <w:ind w:left="-5" w:right="321"/>
      </w:pPr>
      <w:r>
        <w:t xml:space="preserve">  0,1,2,3,4,5,6,7,8,9   // 7.8Khz, 10.4KHz, 15.6KHz, 20.8KHz, 31.2KHz, </w:t>
      </w:r>
    </w:p>
    <w:p w14:paraId="2547E1B4" w14:textId="77777777" w:rsidR="002E6A92" w:rsidRDefault="002E6A92" w:rsidP="002E6A92">
      <w:pPr>
        <w:ind w:left="-5" w:right="321"/>
      </w:pPr>
      <w:r>
        <w:t xml:space="preserve">                        // 41.7KHz, 62.5KHz, 125KHz, 250KHz, 500KHz </w:t>
      </w:r>
    </w:p>
    <w:p w14:paraId="51AA8D3B" w14:textId="77777777" w:rsidR="002E6A92" w:rsidRDefault="002E6A92" w:rsidP="002E6A92">
      <w:pPr>
        <w:ind w:left="-5" w:right="321"/>
      </w:pPr>
      <w:r>
        <w:t xml:space="preserve">}; </w:t>
      </w:r>
    </w:p>
    <w:p w14:paraId="16F8FE48" w14:textId="77777777" w:rsidR="002E6A92" w:rsidRDefault="002E6A92" w:rsidP="002E6A92">
      <w:pPr>
        <w:spacing w:after="112" w:line="259" w:lineRule="auto"/>
      </w:pPr>
      <w:r>
        <w:lastRenderedPageBreak/>
        <w:t xml:space="preserve"> </w:t>
      </w:r>
    </w:p>
    <w:p w14:paraId="693FCE92" w14:textId="77777777" w:rsidR="002E6A92" w:rsidRDefault="002E6A92" w:rsidP="002E6A92">
      <w:pPr>
        <w:spacing w:after="5" w:line="359" w:lineRule="auto"/>
        <w:ind w:left="-5" w:right="5090"/>
      </w:pPr>
      <w:r>
        <w:t xml:space="preserve">typedef struct {unsigned char v1[26], v2[26];} payload; payload payload1; boolean stringComplete = false; </w:t>
      </w:r>
    </w:p>
    <w:p w14:paraId="4FE49CA4" w14:textId="77777777" w:rsidR="002E6A92" w:rsidRDefault="002E6A92" w:rsidP="002E6A92">
      <w:pPr>
        <w:spacing w:after="115" w:line="259" w:lineRule="auto"/>
      </w:pPr>
      <w:r>
        <w:t xml:space="preserve"> </w:t>
      </w:r>
    </w:p>
    <w:p w14:paraId="105A251C" w14:textId="77777777" w:rsidR="002E6A92" w:rsidRDefault="002E6A92" w:rsidP="002E6A92">
      <w:pPr>
        <w:spacing w:after="2" w:line="356" w:lineRule="auto"/>
        <w:ind w:left="-5" w:right="3956"/>
      </w:pPr>
      <w:r>
        <w:t xml:space="preserve">/*Convert the value from integer to unsigned character array*/ void toCharArr(int sensorValue) </w:t>
      </w:r>
    </w:p>
    <w:p w14:paraId="6D4E5B5E" w14:textId="77777777" w:rsidR="002E6A92" w:rsidRDefault="002E6A92" w:rsidP="002E6A92">
      <w:pPr>
        <w:spacing w:after="5" w:line="359" w:lineRule="auto"/>
        <w:ind w:left="-5" w:right="9033"/>
      </w:pPr>
      <w:r>
        <w:t xml:space="preserve">{   int count = 0;    int i = 0;   </w:t>
      </w:r>
      <w:r>
        <w:lastRenderedPageBreak/>
        <w:t xml:space="preserve">int n = sensorValue;   unsigned char </w:t>
      </w:r>
      <w:r>
        <w:lastRenderedPageBreak/>
        <w:t>arr[26];   while(n != 0)  // count = n</w:t>
      </w:r>
      <w:r>
        <w:lastRenderedPageBreak/>
        <w:t xml:space="preserve">umber of digits in sensorValue </w:t>
      </w:r>
    </w:p>
    <w:p w14:paraId="721407D4" w14:textId="77777777" w:rsidR="002E6A92" w:rsidRDefault="002E6A92" w:rsidP="002E6A92">
      <w:pPr>
        <w:spacing w:after="5" w:line="359" w:lineRule="auto"/>
        <w:ind w:left="-5" w:right="9274"/>
      </w:pPr>
      <w:r>
        <w:t xml:space="preserve">  {     n</w:t>
      </w:r>
      <w:r>
        <w:lastRenderedPageBreak/>
        <w:t xml:space="preserve"> /= 10;     ++ count; </w:t>
      </w:r>
    </w:p>
    <w:p w14:paraId="057D3266" w14:textId="77777777" w:rsidR="002E6A92" w:rsidRDefault="002E6A92" w:rsidP="002E6A92">
      <w:pPr>
        <w:ind w:left="-5" w:right="321"/>
      </w:pPr>
      <w:r>
        <w:t xml:space="preserve">  } </w:t>
      </w:r>
    </w:p>
    <w:p w14:paraId="2F033990" w14:textId="77777777" w:rsidR="002E6A92" w:rsidRDefault="002E6A92" w:rsidP="002E6A92">
      <w:pPr>
        <w:ind w:left="-5" w:right="321"/>
      </w:pPr>
      <w:r>
        <w:t xml:space="preserve">  n = sensorValue; </w:t>
      </w:r>
    </w:p>
    <w:p w14:paraId="29C4203B" w14:textId="77777777" w:rsidR="002E6A92" w:rsidRDefault="002E6A92" w:rsidP="002E6A92">
      <w:pPr>
        <w:spacing w:after="115" w:line="259" w:lineRule="auto"/>
      </w:pPr>
      <w:r>
        <w:t xml:space="preserve">   </w:t>
      </w:r>
    </w:p>
    <w:p w14:paraId="641545E2" w14:textId="77777777" w:rsidR="002E6A92" w:rsidRDefault="002E6A92" w:rsidP="002E6A92">
      <w:pPr>
        <w:ind w:left="-5" w:right="321"/>
      </w:pPr>
      <w:r>
        <w:t xml:space="preserve">  while(count != 0)  //conversion </w:t>
      </w:r>
    </w:p>
    <w:p w14:paraId="1F26CFC3" w14:textId="77777777" w:rsidR="002E6A92" w:rsidRDefault="002E6A92" w:rsidP="002E6A92">
      <w:pPr>
        <w:spacing w:after="5" w:line="359" w:lineRule="auto"/>
        <w:ind w:left="-5" w:right="5164"/>
      </w:pPr>
      <w:r>
        <w:t xml:space="preserve">  {     arr[i] = (unsigned char)(n / (int)pow (10, count - 1));     n = n % (int)pow (10, count - 1);     i ++;     count --; </w:t>
      </w:r>
    </w:p>
    <w:p w14:paraId="2EFD2B75" w14:textId="77777777" w:rsidR="002E6A92" w:rsidRDefault="002E6A92" w:rsidP="002E6A92">
      <w:pPr>
        <w:ind w:left="-5" w:right="321"/>
      </w:pPr>
      <w:r>
        <w:t xml:space="preserve">  } </w:t>
      </w:r>
    </w:p>
    <w:p w14:paraId="4178E326" w14:textId="77777777" w:rsidR="002E6A92" w:rsidRDefault="002E6A92" w:rsidP="002E6A92">
      <w:pPr>
        <w:spacing w:after="115" w:line="259" w:lineRule="auto"/>
      </w:pPr>
      <w:r>
        <w:t xml:space="preserve"> </w:t>
      </w:r>
    </w:p>
    <w:p w14:paraId="55AEF2C2" w14:textId="77777777" w:rsidR="002E6A92" w:rsidRDefault="002E6A92" w:rsidP="002E6A92">
      <w:pPr>
        <w:ind w:left="-5" w:right="321"/>
      </w:pPr>
      <w:r>
        <w:t xml:space="preserve">  while(i &lt; 26) //Appending zeroes  </w:t>
      </w:r>
    </w:p>
    <w:p w14:paraId="33A3E108" w14:textId="77777777" w:rsidR="002E6A92" w:rsidRDefault="002E6A92" w:rsidP="002E6A92">
      <w:pPr>
        <w:spacing w:after="5" w:line="359" w:lineRule="auto"/>
        <w:ind w:left="-5" w:right="9267"/>
      </w:pPr>
      <w:r>
        <w:t xml:space="preserve">  {     ar</w:t>
      </w:r>
      <w:r>
        <w:lastRenderedPageBreak/>
        <w:t xml:space="preserve">r[i] = 0;     i ++;   } </w:t>
      </w:r>
    </w:p>
    <w:p w14:paraId="30FCC09B" w14:textId="77777777" w:rsidR="002E6A92" w:rsidRDefault="002E6A92" w:rsidP="002E6A92">
      <w:pPr>
        <w:spacing w:after="115" w:line="259" w:lineRule="auto"/>
      </w:pPr>
      <w:r>
        <w:t xml:space="preserve">   </w:t>
      </w:r>
    </w:p>
    <w:p w14:paraId="6B75C5D6" w14:textId="77777777" w:rsidR="002E6A92" w:rsidRDefault="002E6A92" w:rsidP="002E6A92">
      <w:pPr>
        <w:ind w:left="-5" w:right="321"/>
      </w:pPr>
      <w:r>
        <w:t xml:space="preserve">  for(i = 0; i &lt; 26; i ++) </w:t>
      </w:r>
    </w:p>
    <w:p w14:paraId="2033802E" w14:textId="77777777" w:rsidR="002E6A92" w:rsidRDefault="002E6A92" w:rsidP="002E6A92">
      <w:pPr>
        <w:ind w:left="-5" w:right="321"/>
      </w:pPr>
      <w:r>
        <w:t xml:space="preserve">  { </w:t>
      </w:r>
    </w:p>
    <w:p w14:paraId="72C92BAA" w14:textId="77777777" w:rsidR="002E6A92" w:rsidRDefault="002E6A92" w:rsidP="002E6A92">
      <w:pPr>
        <w:spacing w:after="5" w:line="359" w:lineRule="auto"/>
        <w:ind w:left="-5" w:right="5612"/>
      </w:pPr>
      <w:r>
        <w:t xml:space="preserve">    if(arr[i] != payload1.v2[i])       break;   }   if(i &lt; 26) //There is new data if i&lt;26. Transmit it. </w:t>
      </w:r>
    </w:p>
    <w:p w14:paraId="2A9D197C" w14:textId="77777777" w:rsidR="002E6A92" w:rsidRDefault="002E6A92" w:rsidP="002E6A92">
      <w:pPr>
        <w:ind w:left="-5" w:right="321"/>
      </w:pPr>
      <w:r>
        <w:t xml:space="preserve">  { </w:t>
      </w:r>
    </w:p>
    <w:p w14:paraId="67E78648" w14:textId="77777777" w:rsidR="002E6A92" w:rsidRDefault="002E6A92" w:rsidP="002E6A92">
      <w:pPr>
        <w:spacing w:after="5" w:line="359" w:lineRule="auto"/>
        <w:ind w:left="-5" w:right="6887"/>
      </w:pPr>
      <w:r>
        <w:t xml:space="preserve">    stringComplete = true;     Serial.print("stringComplete = ");     Serial.println(stringComplete);     for(i = 0; i &lt; 26; i ++) </w:t>
      </w:r>
    </w:p>
    <w:p w14:paraId="38176900" w14:textId="77777777" w:rsidR="002E6A92" w:rsidRDefault="002E6A92" w:rsidP="002E6A92">
      <w:pPr>
        <w:spacing w:after="2" w:line="356" w:lineRule="auto"/>
        <w:ind w:left="-5" w:right="7861"/>
      </w:pPr>
      <w:r>
        <w:lastRenderedPageBreak/>
        <w:t xml:space="preserve">    {       payload1.v2[i] = arr[i]; </w:t>
      </w:r>
    </w:p>
    <w:p w14:paraId="7523ED9A" w14:textId="77777777" w:rsidR="002E6A92" w:rsidRDefault="002E6A92" w:rsidP="002E6A92">
      <w:pPr>
        <w:ind w:left="-5" w:right="321"/>
      </w:pPr>
      <w:r>
        <w:t xml:space="preserve">    } </w:t>
      </w:r>
    </w:p>
    <w:p w14:paraId="7E5F2D85" w14:textId="77777777" w:rsidR="002E6A92" w:rsidRDefault="002E6A92" w:rsidP="002E6A92">
      <w:pPr>
        <w:ind w:left="-5" w:right="321"/>
      </w:pPr>
      <w:r>
        <w:t xml:space="preserve">  } </w:t>
      </w:r>
    </w:p>
    <w:p w14:paraId="24623BD5" w14:textId="77777777" w:rsidR="002E6A92" w:rsidRDefault="002E6A92" w:rsidP="002E6A92">
      <w:pPr>
        <w:spacing w:after="112" w:line="259" w:lineRule="auto"/>
      </w:pPr>
      <w:r>
        <w:t xml:space="preserve"> </w:t>
      </w:r>
    </w:p>
    <w:p w14:paraId="679E1F3C" w14:textId="77777777" w:rsidR="002E6A92" w:rsidRDefault="002E6A92" w:rsidP="002E6A92">
      <w:pPr>
        <w:ind w:left="-5" w:right="321"/>
      </w:pPr>
      <w:r>
        <w:t xml:space="preserve">} </w:t>
      </w:r>
    </w:p>
    <w:p w14:paraId="38213E3A" w14:textId="77777777" w:rsidR="002E6A92" w:rsidRDefault="002E6A92" w:rsidP="002E6A92">
      <w:pPr>
        <w:spacing w:after="112" w:line="259" w:lineRule="auto"/>
      </w:pPr>
      <w:r>
        <w:t xml:space="preserve"> </w:t>
      </w:r>
    </w:p>
    <w:p w14:paraId="6E5D1374" w14:textId="77777777" w:rsidR="002E6A92" w:rsidRDefault="002E6A92" w:rsidP="002E6A92">
      <w:pPr>
        <w:ind w:left="-5" w:right="321"/>
      </w:pPr>
      <w:r>
        <w:t xml:space="preserve">void AnalogReadSerial() </w:t>
      </w:r>
    </w:p>
    <w:p w14:paraId="03C047EC" w14:textId="77777777" w:rsidR="002E6A92" w:rsidRDefault="002E6A92" w:rsidP="002E6A92">
      <w:pPr>
        <w:ind w:left="-5" w:right="321"/>
      </w:pPr>
      <w:r>
        <w:t xml:space="preserve">{  </w:t>
      </w:r>
    </w:p>
    <w:p w14:paraId="0293E91A" w14:textId="77777777" w:rsidR="002E6A92" w:rsidRDefault="002E6A92" w:rsidP="002E6A92">
      <w:pPr>
        <w:spacing w:after="5" w:line="359" w:lineRule="auto"/>
        <w:ind w:left="-5" w:right="3738"/>
      </w:pPr>
      <w:r>
        <w:t xml:space="preserve">  Serial.println("Change potentiometer value to be transmitted");   delay(2000);   int sensorValue = analogRead(A0);  // read the input on analog pin 0 </w:t>
      </w:r>
    </w:p>
    <w:p w14:paraId="7F623F0B" w14:textId="77777777" w:rsidR="002E6A92" w:rsidRDefault="002E6A92" w:rsidP="002E6A92">
      <w:pPr>
        <w:spacing w:after="112" w:line="259" w:lineRule="auto"/>
      </w:pPr>
      <w:r>
        <w:t xml:space="preserve">   </w:t>
      </w:r>
    </w:p>
    <w:p w14:paraId="77197677" w14:textId="77777777" w:rsidR="002E6A92" w:rsidRDefault="002E6A92" w:rsidP="002E6A92">
      <w:pPr>
        <w:ind w:left="-5" w:right="321"/>
      </w:pPr>
      <w:r>
        <w:t xml:space="preserve">  toCharArr(sensorValue);   //convert into unsigned character array </w:t>
      </w:r>
    </w:p>
    <w:p w14:paraId="26E2B289" w14:textId="77777777" w:rsidR="002E6A92" w:rsidRDefault="002E6A92" w:rsidP="002E6A92">
      <w:pPr>
        <w:ind w:left="-5" w:right="321"/>
      </w:pPr>
      <w:r>
        <w:t xml:space="preserve">} </w:t>
      </w:r>
    </w:p>
    <w:p w14:paraId="61E7FC9F" w14:textId="77777777" w:rsidR="002E6A92" w:rsidRDefault="002E6A92" w:rsidP="002E6A92">
      <w:pPr>
        <w:spacing w:after="115" w:line="259" w:lineRule="auto"/>
      </w:pPr>
      <w:r>
        <w:t xml:space="preserve"> </w:t>
      </w:r>
    </w:p>
    <w:p w14:paraId="1BD34B36" w14:textId="77777777" w:rsidR="002E6A92" w:rsidRDefault="002E6A92" w:rsidP="002E6A92">
      <w:pPr>
        <w:ind w:left="-5" w:right="321"/>
      </w:pPr>
      <w:r>
        <w:t xml:space="preserve">void sx1278_Standby(void) </w:t>
      </w:r>
    </w:p>
    <w:p w14:paraId="13F91C3B" w14:textId="77777777" w:rsidR="002E6A92" w:rsidRDefault="002E6A92" w:rsidP="002E6A92">
      <w:pPr>
        <w:ind w:left="-5" w:right="321"/>
      </w:pPr>
      <w:r>
        <w:t xml:space="preserve">{ </w:t>
      </w:r>
    </w:p>
    <w:p w14:paraId="56BCAD18" w14:textId="77777777" w:rsidR="002E6A92" w:rsidRDefault="002E6A92" w:rsidP="002E6A92">
      <w:pPr>
        <w:ind w:left="-5" w:right="321"/>
      </w:pPr>
      <w:r>
        <w:t xml:space="preserve">  SPIWrite(LR_RegOpMode, 0x09); // Standby &amp; Low Frequency mode </w:t>
      </w:r>
    </w:p>
    <w:p w14:paraId="1F494B43" w14:textId="77777777" w:rsidR="002E6A92" w:rsidRDefault="002E6A92" w:rsidP="002E6A92">
      <w:pPr>
        <w:ind w:left="-5" w:right="321"/>
      </w:pPr>
      <w:r>
        <w:t xml:space="preserve">}  </w:t>
      </w:r>
    </w:p>
    <w:p w14:paraId="59D8FF23" w14:textId="77777777" w:rsidR="002E6A92" w:rsidRDefault="002E6A92" w:rsidP="002E6A92">
      <w:pPr>
        <w:spacing w:after="112" w:line="259" w:lineRule="auto"/>
      </w:pPr>
      <w:r>
        <w:t xml:space="preserve"> </w:t>
      </w:r>
    </w:p>
    <w:p w14:paraId="74C0CB96" w14:textId="77777777" w:rsidR="002E6A92" w:rsidRDefault="002E6A92" w:rsidP="002E6A92">
      <w:pPr>
        <w:ind w:left="-5" w:right="321"/>
      </w:pPr>
      <w:r>
        <w:t xml:space="preserve">void sx1278_Sleep(void)  </w:t>
      </w:r>
    </w:p>
    <w:p w14:paraId="234F2C96" w14:textId="77777777" w:rsidR="002E6A92" w:rsidRDefault="002E6A92" w:rsidP="002E6A92">
      <w:pPr>
        <w:ind w:left="-5" w:right="321"/>
      </w:pPr>
      <w:r>
        <w:t xml:space="preserve">{  </w:t>
      </w:r>
    </w:p>
    <w:p w14:paraId="2F6E29F8" w14:textId="77777777" w:rsidR="002E6A92" w:rsidRDefault="002E6A92" w:rsidP="002E6A92">
      <w:pPr>
        <w:ind w:left="-5" w:right="321"/>
      </w:pPr>
      <w:r>
        <w:t xml:space="preserve">  SPIWrite(LR_RegOpMode, 0x08);   // Sleep &amp; Low Frequency mode </w:t>
      </w:r>
    </w:p>
    <w:p w14:paraId="304CE0C4" w14:textId="77777777" w:rsidR="002E6A92" w:rsidRDefault="002E6A92" w:rsidP="002E6A92">
      <w:pPr>
        <w:ind w:left="-5" w:right="321"/>
      </w:pPr>
      <w:r>
        <w:t xml:space="preserve">}  </w:t>
      </w:r>
    </w:p>
    <w:p w14:paraId="10579899" w14:textId="77777777" w:rsidR="002E6A92" w:rsidRDefault="002E6A92" w:rsidP="002E6A92">
      <w:pPr>
        <w:spacing w:after="112" w:line="259" w:lineRule="auto"/>
      </w:pPr>
      <w:r>
        <w:t xml:space="preserve"> </w:t>
      </w:r>
    </w:p>
    <w:p w14:paraId="0B85CD73" w14:textId="77777777" w:rsidR="002E6A92" w:rsidRDefault="002E6A92" w:rsidP="002E6A92">
      <w:pPr>
        <w:ind w:left="-5" w:right="321"/>
      </w:pPr>
      <w:r>
        <w:t xml:space="preserve">void sx1278_EntryLoRa(void) </w:t>
      </w:r>
    </w:p>
    <w:p w14:paraId="27275A2B" w14:textId="77777777" w:rsidR="002E6A92" w:rsidRDefault="002E6A92" w:rsidP="002E6A92">
      <w:pPr>
        <w:ind w:left="-5" w:right="321"/>
      </w:pPr>
      <w:r>
        <w:t xml:space="preserve">{ </w:t>
      </w:r>
    </w:p>
    <w:p w14:paraId="2BBAEF9A" w14:textId="77777777" w:rsidR="002E6A92" w:rsidRDefault="002E6A92" w:rsidP="002E6A92">
      <w:pPr>
        <w:ind w:left="-5" w:right="321"/>
      </w:pPr>
      <w:r>
        <w:t xml:space="preserve">  SPIWrite(LR_RegOpMode, 0x88);   // Low frequency mode </w:t>
      </w:r>
    </w:p>
    <w:p w14:paraId="3D86A177" w14:textId="77777777" w:rsidR="002E6A92" w:rsidRDefault="002E6A92" w:rsidP="002E6A92">
      <w:pPr>
        <w:ind w:left="-5" w:right="321"/>
      </w:pPr>
      <w:r>
        <w:lastRenderedPageBreak/>
        <w:t xml:space="preserve">} </w:t>
      </w:r>
    </w:p>
    <w:p w14:paraId="70ED26BF" w14:textId="77777777" w:rsidR="002E6A92" w:rsidRDefault="002E6A92" w:rsidP="002E6A92">
      <w:pPr>
        <w:spacing w:after="0" w:line="259" w:lineRule="auto"/>
      </w:pPr>
      <w:r>
        <w:t xml:space="preserve"> </w:t>
      </w:r>
    </w:p>
    <w:p w14:paraId="54F46964" w14:textId="77777777" w:rsidR="002E6A92" w:rsidRDefault="002E6A92" w:rsidP="002E6A92">
      <w:pPr>
        <w:ind w:left="-5" w:right="321"/>
      </w:pPr>
      <w:r>
        <w:t xml:space="preserve">void sx1278_LoRaClearIrq(void) </w:t>
      </w:r>
    </w:p>
    <w:p w14:paraId="3F7C12D8" w14:textId="77777777" w:rsidR="002E6A92" w:rsidRDefault="002E6A92" w:rsidP="002E6A92">
      <w:pPr>
        <w:ind w:left="-5" w:right="321"/>
      </w:pPr>
      <w:r>
        <w:t xml:space="preserve">{ </w:t>
      </w:r>
    </w:p>
    <w:p w14:paraId="15EBC96E" w14:textId="77777777" w:rsidR="002E6A92" w:rsidRDefault="002E6A92" w:rsidP="002E6A92">
      <w:pPr>
        <w:spacing w:after="2" w:line="356" w:lineRule="auto"/>
        <w:ind w:left="-5" w:right="4527"/>
      </w:pPr>
      <w:r>
        <w:t xml:space="preserve">  SPIWrite(LR_RegIrqFlags, 0xFF);  //Clearing all the flags } </w:t>
      </w:r>
    </w:p>
    <w:p w14:paraId="119B3617" w14:textId="77777777" w:rsidR="002E6A92" w:rsidRDefault="002E6A92" w:rsidP="002E6A92">
      <w:pPr>
        <w:spacing w:after="112" w:line="259" w:lineRule="auto"/>
      </w:pPr>
      <w:r>
        <w:t xml:space="preserve"> </w:t>
      </w:r>
    </w:p>
    <w:p w14:paraId="0A76BB85" w14:textId="77777777" w:rsidR="002E6A92" w:rsidRDefault="002E6A92" w:rsidP="002E6A92">
      <w:pPr>
        <w:spacing w:after="0" w:line="358" w:lineRule="auto"/>
        <w:ind w:left="-5" w:right="5380"/>
      </w:pPr>
      <w:r>
        <w:t xml:space="preserve">/*setting LoRa module in Receiver mode*/ unsigned char sx1278_LoRaEntryRx(void) </w:t>
      </w:r>
    </w:p>
    <w:p w14:paraId="08048269" w14:textId="77777777" w:rsidR="002E6A92" w:rsidRDefault="002E6A92" w:rsidP="002E6A92">
      <w:pPr>
        <w:ind w:left="-5" w:right="321"/>
      </w:pPr>
      <w:r>
        <w:t xml:space="preserve">{ </w:t>
      </w:r>
    </w:p>
    <w:p w14:paraId="300BA640" w14:textId="77777777" w:rsidR="002E6A92" w:rsidRDefault="002E6A92" w:rsidP="002E6A92">
      <w:pPr>
        <w:ind w:left="-5" w:right="321"/>
      </w:pPr>
      <w:r>
        <w:t xml:space="preserve">  unsigned char addr; </w:t>
      </w:r>
    </w:p>
    <w:p w14:paraId="49F5B041" w14:textId="77777777" w:rsidR="002E6A92" w:rsidRDefault="002E6A92" w:rsidP="002E6A92">
      <w:pPr>
        <w:spacing w:after="0" w:line="359" w:lineRule="auto"/>
        <w:ind w:left="-5" w:right="4200"/>
      </w:pPr>
      <w:r>
        <w:t xml:space="preserve">  Serial.println("Console: Enter sx76 Config");   sx1278_Config();  // setting base parater </w:t>
      </w:r>
    </w:p>
    <w:p w14:paraId="717780A2" w14:textId="77777777" w:rsidR="002E6A92" w:rsidRDefault="002E6A92" w:rsidP="002E6A92">
      <w:pPr>
        <w:spacing w:after="115" w:line="259" w:lineRule="auto"/>
      </w:pPr>
      <w:r>
        <w:t xml:space="preserve">   </w:t>
      </w:r>
    </w:p>
    <w:p w14:paraId="108EAA96" w14:textId="77777777" w:rsidR="002E6A92" w:rsidRDefault="002E6A92" w:rsidP="002E6A92">
      <w:pPr>
        <w:ind w:left="-5" w:right="321"/>
      </w:pPr>
      <w:r>
        <w:t xml:space="preserve">  SPIWrite(REG_LR_PADAC, 0x84 ); </w:t>
      </w:r>
    </w:p>
    <w:p w14:paraId="4C32E6FA" w14:textId="77777777" w:rsidR="002E6A92" w:rsidRDefault="002E6A92" w:rsidP="002E6A92">
      <w:pPr>
        <w:spacing w:after="115" w:line="259" w:lineRule="auto"/>
      </w:pPr>
      <w:r>
        <w:t xml:space="preserve">         </w:t>
      </w:r>
    </w:p>
    <w:p w14:paraId="57D3DE49" w14:textId="77777777" w:rsidR="002E6A92" w:rsidRDefault="002E6A92" w:rsidP="002E6A92">
      <w:pPr>
        <w:ind w:left="-5" w:right="321"/>
      </w:pPr>
      <w:r>
        <w:t xml:space="preserve">  SPIWrite(LR_RegHopPeriod, 0xFF); </w:t>
      </w:r>
    </w:p>
    <w:p w14:paraId="76036BB6" w14:textId="77777777" w:rsidR="002E6A92" w:rsidRDefault="002E6A92" w:rsidP="002E6A92">
      <w:pPr>
        <w:ind w:left="-5" w:right="321"/>
      </w:pPr>
      <w:r>
        <w:t xml:space="preserve">  SPIWrite(REG_LR_DIOMAPPING1, 0x01 ); </w:t>
      </w:r>
    </w:p>
    <w:p w14:paraId="7C48131C" w14:textId="77777777" w:rsidR="002E6A92" w:rsidRDefault="002E6A92" w:rsidP="002E6A92">
      <w:pPr>
        <w:spacing w:after="112" w:line="259" w:lineRule="auto"/>
      </w:pPr>
      <w:r>
        <w:t xml:space="preserve">   </w:t>
      </w:r>
    </w:p>
    <w:p w14:paraId="74120BE2" w14:textId="77777777" w:rsidR="002E6A92" w:rsidRDefault="002E6A92" w:rsidP="002E6A92">
      <w:pPr>
        <w:ind w:left="-5" w:right="321"/>
      </w:pPr>
      <w:r>
        <w:t xml:space="preserve">  SPIWrite(LR_RegIrqFlagsMask, 0x3f); </w:t>
      </w:r>
    </w:p>
    <w:p w14:paraId="735EE0E6" w14:textId="77777777" w:rsidR="002E6A92" w:rsidRDefault="002E6A92" w:rsidP="002E6A92">
      <w:pPr>
        <w:spacing w:after="112" w:line="259" w:lineRule="auto"/>
      </w:pPr>
      <w:r>
        <w:t xml:space="preserve">   </w:t>
      </w:r>
    </w:p>
    <w:p w14:paraId="19E6C4E1" w14:textId="77777777" w:rsidR="002E6A92" w:rsidRDefault="002E6A92" w:rsidP="002E6A92">
      <w:pPr>
        <w:ind w:left="-5" w:right="321"/>
      </w:pPr>
      <w:r>
        <w:t xml:space="preserve">  sx1278_LoRaClearIrq(); </w:t>
      </w:r>
    </w:p>
    <w:p w14:paraId="451B9FD0" w14:textId="77777777" w:rsidR="002E6A92" w:rsidRDefault="002E6A92" w:rsidP="002E6A92">
      <w:pPr>
        <w:spacing w:after="112" w:line="259" w:lineRule="auto"/>
      </w:pPr>
      <w:r>
        <w:t xml:space="preserve">   </w:t>
      </w:r>
    </w:p>
    <w:p w14:paraId="4FCED19E" w14:textId="77777777" w:rsidR="002E6A92" w:rsidRDefault="002E6A92" w:rsidP="002E6A92">
      <w:pPr>
        <w:ind w:left="-5" w:right="321"/>
      </w:pPr>
      <w:r>
        <w:t xml:space="preserve">  SPIWrite(LR_RegPayloadLength, 21); </w:t>
      </w:r>
    </w:p>
    <w:p w14:paraId="4C4C792F" w14:textId="77777777" w:rsidR="002E6A92" w:rsidRDefault="002E6A92" w:rsidP="002E6A92">
      <w:pPr>
        <w:spacing w:after="112" w:line="259" w:lineRule="auto"/>
      </w:pPr>
      <w:r>
        <w:t xml:space="preserve">           </w:t>
      </w:r>
    </w:p>
    <w:p w14:paraId="2CD1D14C" w14:textId="77777777" w:rsidR="002E6A92" w:rsidRDefault="002E6A92" w:rsidP="002E6A92">
      <w:pPr>
        <w:ind w:left="-5" w:right="321"/>
      </w:pPr>
      <w:r>
        <w:t xml:space="preserve">  addr = SPIRead(LR_RegFifoRxBaseAddr); </w:t>
      </w:r>
    </w:p>
    <w:p w14:paraId="0857268E" w14:textId="77777777" w:rsidR="002E6A92" w:rsidRDefault="002E6A92" w:rsidP="002E6A92">
      <w:pPr>
        <w:ind w:left="-5" w:right="321"/>
      </w:pPr>
      <w:r>
        <w:t xml:space="preserve">  SPIWrite(LR_RegFifoAddrPtr, addr); </w:t>
      </w:r>
    </w:p>
    <w:p w14:paraId="126ED62D" w14:textId="77777777" w:rsidR="002E6A92" w:rsidRDefault="002E6A92" w:rsidP="002E6A92">
      <w:pPr>
        <w:spacing w:after="115" w:line="259" w:lineRule="auto"/>
      </w:pPr>
      <w:r>
        <w:t xml:space="preserve">   </w:t>
      </w:r>
    </w:p>
    <w:p w14:paraId="411B45DA" w14:textId="77777777" w:rsidR="002E6A92" w:rsidRDefault="002E6A92" w:rsidP="002E6A92">
      <w:pPr>
        <w:spacing w:after="0" w:line="357" w:lineRule="auto"/>
        <w:ind w:left="-5" w:right="321"/>
      </w:pPr>
      <w:r>
        <w:t xml:space="preserve">  SPIWrite(LR_RegOpMode, 0x8d);     // Set the Operating Mode to Continuos Rx Mode &amp;&amp; Low Frequency Mode </w:t>
      </w:r>
    </w:p>
    <w:p w14:paraId="4E539D4D" w14:textId="77777777" w:rsidR="002E6A92" w:rsidRDefault="002E6A92" w:rsidP="002E6A92">
      <w:pPr>
        <w:spacing w:after="115" w:line="259" w:lineRule="auto"/>
      </w:pPr>
      <w:r>
        <w:lastRenderedPageBreak/>
        <w:t xml:space="preserve">   </w:t>
      </w:r>
    </w:p>
    <w:p w14:paraId="78C67C65" w14:textId="77777777" w:rsidR="002E6A92" w:rsidRDefault="002E6A92" w:rsidP="002E6A92">
      <w:pPr>
        <w:ind w:left="-5" w:right="321"/>
      </w:pPr>
      <w:r>
        <w:t xml:space="preserve">  while(1) </w:t>
      </w:r>
    </w:p>
    <w:p w14:paraId="719F1E55" w14:textId="77777777" w:rsidR="002E6A92" w:rsidRDefault="002E6A92" w:rsidP="002E6A92">
      <w:pPr>
        <w:ind w:left="-5" w:right="321"/>
      </w:pPr>
      <w:r>
        <w:t xml:space="preserve">  { </w:t>
      </w:r>
    </w:p>
    <w:p w14:paraId="005B9599" w14:textId="77777777" w:rsidR="002E6A92" w:rsidRDefault="002E6A92" w:rsidP="002E6A92">
      <w:pPr>
        <w:ind w:left="-5" w:right="321"/>
      </w:pPr>
      <w:r>
        <w:t xml:space="preserve">    if ((SPIRead(LR_RegModemStat) &amp; 0x04) == 0x04)  </w:t>
      </w:r>
    </w:p>
    <w:p w14:paraId="5486C5A7" w14:textId="77777777" w:rsidR="002E6A92" w:rsidRDefault="002E6A92" w:rsidP="002E6A92">
      <w:pPr>
        <w:ind w:left="-5" w:right="321"/>
      </w:pPr>
      <w:r>
        <w:t xml:space="preserve">    { </w:t>
      </w:r>
    </w:p>
    <w:p w14:paraId="515984EA" w14:textId="77777777" w:rsidR="002E6A92" w:rsidRDefault="002E6A92" w:rsidP="002E6A92">
      <w:pPr>
        <w:spacing w:after="5" w:line="359" w:lineRule="auto"/>
        <w:ind w:left="-5" w:right="9383"/>
      </w:pPr>
      <w:r>
        <w:t xml:space="preserve">      break;     }     return 0;     </w:t>
      </w:r>
    </w:p>
    <w:p w14:paraId="724CE6C9" w14:textId="77777777" w:rsidR="002E6A92" w:rsidRDefault="002E6A92" w:rsidP="002E6A92">
      <w:pPr>
        <w:ind w:left="-5" w:right="321"/>
      </w:pPr>
      <w:r>
        <w:t xml:space="preserve">  } </w:t>
      </w:r>
    </w:p>
    <w:p w14:paraId="0B3EAECD" w14:textId="77777777" w:rsidR="002E6A92" w:rsidRDefault="002E6A92" w:rsidP="002E6A92">
      <w:pPr>
        <w:ind w:left="-5" w:right="321"/>
      </w:pPr>
      <w:r>
        <w:t xml:space="preserve">}  </w:t>
      </w:r>
    </w:p>
    <w:p w14:paraId="7EC492A9" w14:textId="77777777" w:rsidR="002E6A92" w:rsidRDefault="002E6A92" w:rsidP="002E6A92">
      <w:pPr>
        <w:spacing w:after="115" w:line="259" w:lineRule="auto"/>
      </w:pPr>
      <w:r>
        <w:t xml:space="preserve"> </w:t>
      </w:r>
    </w:p>
    <w:p w14:paraId="563B5355" w14:textId="77777777" w:rsidR="002E6A92" w:rsidRDefault="002E6A92" w:rsidP="002E6A92">
      <w:pPr>
        <w:spacing w:after="2" w:line="356" w:lineRule="auto"/>
        <w:ind w:left="-5" w:right="5291"/>
      </w:pPr>
      <w:r>
        <w:t xml:space="preserve">/*Read received signal strength indication*/ unsigned char sx1278_LoRaReadRSSI(void) </w:t>
      </w:r>
    </w:p>
    <w:p w14:paraId="3CF8BA1F" w14:textId="77777777" w:rsidR="002E6A92" w:rsidRDefault="002E6A92" w:rsidP="002E6A92">
      <w:pPr>
        <w:spacing w:after="5" w:line="359" w:lineRule="auto"/>
        <w:ind w:left="-5" w:right="6724"/>
      </w:pPr>
      <w:r>
        <w:t xml:space="preserve">{   unsigned int temp = 10;   temp = </w:t>
      </w:r>
      <w:r>
        <w:lastRenderedPageBreak/>
        <w:t xml:space="preserve">SPIRead(LR_RegRssiValue);   temp = temp + 127 - 137;   return (unsigned char) temp; </w:t>
      </w:r>
    </w:p>
    <w:p w14:paraId="2D0913BA" w14:textId="77777777" w:rsidR="002E6A92" w:rsidRDefault="002E6A92" w:rsidP="002E6A92">
      <w:pPr>
        <w:ind w:left="-5" w:right="321"/>
      </w:pPr>
      <w:r>
        <w:t xml:space="preserve">} </w:t>
      </w:r>
    </w:p>
    <w:p w14:paraId="50467F97" w14:textId="77777777" w:rsidR="002E6A92" w:rsidRDefault="002E6A92" w:rsidP="002E6A92">
      <w:pPr>
        <w:spacing w:after="112" w:line="259" w:lineRule="auto"/>
      </w:pPr>
      <w:r>
        <w:t xml:space="preserve"> </w:t>
      </w:r>
    </w:p>
    <w:p w14:paraId="3B99A676" w14:textId="77777777" w:rsidR="002E6A92" w:rsidRDefault="002E6A92" w:rsidP="002E6A92">
      <w:pPr>
        <w:spacing w:after="5" w:line="359" w:lineRule="auto"/>
        <w:ind w:left="-5" w:right="6123"/>
      </w:pPr>
      <w:r>
        <w:t xml:space="preserve">/*Begin reception of packet*/ void RxPacket() {   unsigned char addr;   addr = SPIRead(LR_RegFifoRxBaseAddr);   SPIWrite(LR_RegFifoAddrPtr, addr);   if(digitalRead(dio0)) </w:t>
      </w:r>
    </w:p>
    <w:p w14:paraId="1093D835" w14:textId="77777777" w:rsidR="002E6A92" w:rsidRDefault="002E6A92" w:rsidP="002E6A92">
      <w:pPr>
        <w:ind w:left="-5" w:right="321"/>
      </w:pPr>
      <w:r>
        <w:t xml:space="preserve">  {  </w:t>
      </w:r>
    </w:p>
    <w:p w14:paraId="12DA2CD8" w14:textId="77777777" w:rsidR="002E6A92" w:rsidRDefault="002E6A92" w:rsidP="002E6A92">
      <w:pPr>
        <w:ind w:left="-5" w:right="321"/>
      </w:pPr>
      <w:r>
        <w:t xml:space="preserve">    sx1278_LoRaRxPacket(0x00, payload1.v1); </w:t>
      </w:r>
    </w:p>
    <w:p w14:paraId="56F707CD" w14:textId="77777777" w:rsidR="002E6A92" w:rsidRDefault="002E6A92" w:rsidP="002E6A92">
      <w:pPr>
        <w:spacing w:after="112" w:line="259" w:lineRule="auto"/>
      </w:pPr>
      <w:r>
        <w:t xml:space="preserve">     </w:t>
      </w:r>
    </w:p>
    <w:p w14:paraId="5DF31930" w14:textId="77777777" w:rsidR="002E6A92" w:rsidRDefault="002E6A92" w:rsidP="002E6A92">
      <w:pPr>
        <w:spacing w:after="5" w:line="359" w:lineRule="auto"/>
        <w:ind w:left="-5" w:right="5048"/>
      </w:pPr>
      <w:r>
        <w:t xml:space="preserve">    brightness = map((int)payload1.v1, 0, 10000, 0, 255);     analogWrite(led1, brightness);     delay(2000); </w:t>
      </w:r>
    </w:p>
    <w:p w14:paraId="521A3ED9" w14:textId="77777777" w:rsidR="002E6A92" w:rsidRDefault="002E6A92" w:rsidP="002E6A92">
      <w:pPr>
        <w:spacing w:after="115" w:line="259" w:lineRule="auto"/>
      </w:pPr>
      <w:r>
        <w:t xml:space="preserve">     </w:t>
      </w:r>
    </w:p>
    <w:p w14:paraId="53E9E0B3" w14:textId="77777777" w:rsidR="002E6A92" w:rsidRDefault="002E6A92" w:rsidP="002E6A92">
      <w:pPr>
        <w:spacing w:after="2" w:line="356" w:lineRule="auto"/>
        <w:ind w:left="-5" w:right="6976"/>
      </w:pPr>
      <w:r>
        <w:t xml:space="preserve">    brightness = 0;     analogWrite(led1, brightness); </w:t>
      </w:r>
    </w:p>
    <w:p w14:paraId="4E5E1303" w14:textId="77777777" w:rsidR="002E6A92" w:rsidRDefault="002E6A92" w:rsidP="002E6A92">
      <w:pPr>
        <w:spacing w:after="112" w:line="259" w:lineRule="auto"/>
      </w:pPr>
      <w:r>
        <w:t xml:space="preserve">   </w:t>
      </w:r>
    </w:p>
    <w:p w14:paraId="0A0C27B8" w14:textId="77777777" w:rsidR="002E6A92" w:rsidRDefault="002E6A92" w:rsidP="002E6A92">
      <w:pPr>
        <w:ind w:left="-5" w:right="321"/>
      </w:pPr>
      <w:r>
        <w:t xml:space="preserve">    delay(6000); </w:t>
      </w:r>
    </w:p>
    <w:p w14:paraId="0F5C7837" w14:textId="77777777" w:rsidR="002E6A92" w:rsidRDefault="002E6A92" w:rsidP="002E6A92">
      <w:pPr>
        <w:spacing w:after="112" w:line="259" w:lineRule="auto"/>
      </w:pPr>
      <w:r>
        <w:t xml:space="preserve">  </w:t>
      </w:r>
    </w:p>
    <w:p w14:paraId="697C9C90" w14:textId="77777777" w:rsidR="002E6A92" w:rsidRDefault="002E6A92" w:rsidP="002E6A92">
      <w:pPr>
        <w:ind w:left="-5" w:right="321"/>
      </w:pPr>
      <w:r>
        <w:t xml:space="preserve">    sx1278_LoRaRxPacket(0x00, payload1.v2); </w:t>
      </w:r>
    </w:p>
    <w:p w14:paraId="6C8F1E32" w14:textId="77777777" w:rsidR="002E6A92" w:rsidRDefault="002E6A92" w:rsidP="002E6A92">
      <w:pPr>
        <w:ind w:left="-5" w:right="321"/>
      </w:pPr>
      <w:r>
        <w:t xml:space="preserve">  } </w:t>
      </w:r>
    </w:p>
    <w:p w14:paraId="498654DB" w14:textId="77777777" w:rsidR="002E6A92" w:rsidRDefault="002E6A92" w:rsidP="002E6A92">
      <w:pPr>
        <w:ind w:left="-5" w:right="321"/>
      </w:pPr>
      <w:r>
        <w:t xml:space="preserve">} </w:t>
      </w:r>
    </w:p>
    <w:p w14:paraId="41723697" w14:textId="77777777" w:rsidR="002E6A92" w:rsidRDefault="002E6A92" w:rsidP="002E6A92">
      <w:pPr>
        <w:spacing w:after="112" w:line="259" w:lineRule="auto"/>
      </w:pPr>
      <w:r>
        <w:t xml:space="preserve"> </w:t>
      </w:r>
    </w:p>
    <w:p w14:paraId="55A5214F" w14:textId="77777777" w:rsidR="002E6A92" w:rsidRDefault="002E6A92" w:rsidP="002E6A92">
      <w:pPr>
        <w:spacing w:after="0" w:line="358" w:lineRule="auto"/>
        <w:ind w:left="-5" w:right="2649"/>
      </w:pPr>
      <w:r>
        <w:t xml:space="preserve">/*Receive one elemnet of payload1*/ unsigned char sx1278_LoRaRxPacket (unsigned char adr,unsigned char* packet) </w:t>
      </w:r>
    </w:p>
    <w:p w14:paraId="3AFBC777" w14:textId="77777777" w:rsidR="002E6A92" w:rsidRDefault="002E6A92" w:rsidP="002E6A92">
      <w:pPr>
        <w:spacing w:after="5" w:line="359" w:lineRule="auto"/>
        <w:ind w:left="-5" w:right="7736"/>
      </w:pPr>
      <w:r>
        <w:t xml:space="preserve">{   unsigned char i;   </w:t>
      </w:r>
      <w:r>
        <w:lastRenderedPageBreak/>
        <w:t xml:space="preserve">unsigned char addr;   unsigned char packet_size; </w:t>
      </w:r>
    </w:p>
    <w:p w14:paraId="681FEC0E" w14:textId="77777777" w:rsidR="002E6A92" w:rsidRDefault="002E6A92" w:rsidP="002E6A92">
      <w:pPr>
        <w:spacing w:after="115" w:line="259" w:lineRule="auto"/>
      </w:pPr>
      <w:r>
        <w:t xml:space="preserve">   </w:t>
      </w:r>
    </w:p>
    <w:p w14:paraId="2BAFCE65" w14:textId="77777777" w:rsidR="002E6A92" w:rsidRDefault="002E6A92" w:rsidP="002E6A92">
      <w:pPr>
        <w:ind w:left="-5" w:right="321"/>
      </w:pPr>
      <w:r>
        <w:t xml:space="preserve">  Serial.print("dio0 is "); </w:t>
      </w:r>
    </w:p>
    <w:p w14:paraId="128DD575" w14:textId="77777777" w:rsidR="002E6A92" w:rsidRDefault="002E6A92" w:rsidP="002E6A92">
      <w:pPr>
        <w:ind w:left="-5" w:right="321"/>
      </w:pPr>
      <w:r>
        <w:t xml:space="preserve">  Serial.print(dio0, HEX);   </w:t>
      </w:r>
    </w:p>
    <w:p w14:paraId="66429808" w14:textId="77777777" w:rsidR="002E6A92" w:rsidRDefault="002E6A92" w:rsidP="002E6A92">
      <w:pPr>
        <w:ind w:left="-5" w:right="321"/>
      </w:pPr>
      <w:r>
        <w:t xml:space="preserve">  Serial.println(" in sx1278_LoRaRxPacket"); </w:t>
      </w:r>
    </w:p>
    <w:p w14:paraId="23CF6365" w14:textId="77777777" w:rsidR="002E6A92" w:rsidRDefault="002E6A92" w:rsidP="002E6A92">
      <w:pPr>
        <w:spacing w:after="115" w:line="259" w:lineRule="auto"/>
      </w:pPr>
      <w:r>
        <w:t xml:space="preserve">   </w:t>
      </w:r>
    </w:p>
    <w:p w14:paraId="6624D02A" w14:textId="77777777" w:rsidR="002E6A92" w:rsidRDefault="002E6A92" w:rsidP="002E6A92">
      <w:pPr>
        <w:ind w:left="-5" w:right="321"/>
      </w:pPr>
      <w:r>
        <w:t xml:space="preserve">  Serial.println("Console: DIO_0 shows packet recieved"); </w:t>
      </w:r>
    </w:p>
    <w:p w14:paraId="2D52B71F" w14:textId="77777777" w:rsidR="002E6A92" w:rsidRDefault="002E6A92" w:rsidP="002E6A92">
      <w:pPr>
        <w:spacing w:after="115" w:line="259" w:lineRule="auto"/>
      </w:pPr>
      <w:r>
        <w:t xml:space="preserve">    </w:t>
      </w:r>
    </w:p>
    <w:p w14:paraId="5947EE43" w14:textId="77777777" w:rsidR="002E6A92" w:rsidRDefault="002E6A92" w:rsidP="002E6A92">
      <w:pPr>
        <w:ind w:left="-5" w:right="321"/>
      </w:pPr>
      <w:r>
        <w:t xml:space="preserve">  if (sx1278SpreadFactorTbl[Lora_Rate_Sel] == 6 )  </w:t>
      </w:r>
    </w:p>
    <w:p w14:paraId="378C5D8D" w14:textId="77777777" w:rsidR="002E6A92" w:rsidRDefault="002E6A92" w:rsidP="002E6A92">
      <w:pPr>
        <w:spacing w:after="0" w:line="358" w:lineRule="auto"/>
        <w:ind w:left="-5" w:right="8523"/>
      </w:pPr>
      <w:r>
        <w:t xml:space="preserve">  {     packet_size = 21; </w:t>
      </w:r>
    </w:p>
    <w:p w14:paraId="1EEDC291" w14:textId="77777777" w:rsidR="002E6A92" w:rsidRDefault="002E6A92" w:rsidP="002E6A92">
      <w:pPr>
        <w:spacing w:after="0" w:line="358" w:lineRule="auto"/>
        <w:ind w:left="-5" w:right="9774"/>
      </w:pPr>
      <w:r>
        <w:t xml:space="preserve">  }   else </w:t>
      </w:r>
    </w:p>
    <w:p w14:paraId="224DEE13" w14:textId="77777777" w:rsidR="002E6A92" w:rsidRDefault="002E6A92" w:rsidP="002E6A92">
      <w:pPr>
        <w:ind w:left="-5" w:right="321"/>
      </w:pPr>
      <w:r>
        <w:t xml:space="preserve">  { </w:t>
      </w:r>
    </w:p>
    <w:p w14:paraId="22B307A0" w14:textId="77777777" w:rsidR="002E6A92" w:rsidRDefault="002E6A92" w:rsidP="002E6A92">
      <w:pPr>
        <w:ind w:left="-5" w:right="321"/>
      </w:pPr>
      <w:r>
        <w:t xml:space="preserve">    packet_size = SPIRead(LR_RegRxNbBytes); </w:t>
      </w:r>
    </w:p>
    <w:p w14:paraId="49384BDB" w14:textId="77777777" w:rsidR="002E6A92" w:rsidRDefault="002E6A92" w:rsidP="002E6A92">
      <w:pPr>
        <w:ind w:left="-5" w:right="321"/>
      </w:pPr>
      <w:r>
        <w:t xml:space="preserve">  } </w:t>
      </w:r>
    </w:p>
    <w:p w14:paraId="0FC2FC62" w14:textId="77777777" w:rsidR="002E6A92" w:rsidRDefault="002E6A92" w:rsidP="002E6A92">
      <w:pPr>
        <w:spacing w:after="113" w:line="259" w:lineRule="auto"/>
      </w:pPr>
      <w:r>
        <w:t xml:space="preserve">   </w:t>
      </w:r>
    </w:p>
    <w:p w14:paraId="4658FDB0" w14:textId="77777777" w:rsidR="002E6A92" w:rsidRDefault="002E6A92" w:rsidP="002E6A92">
      <w:pPr>
        <w:ind w:left="-5" w:right="321"/>
      </w:pPr>
      <w:r>
        <w:t xml:space="preserve">  SPIBurstRead(adr , packet,  packet_size); </w:t>
      </w:r>
    </w:p>
    <w:p w14:paraId="5F092AB8" w14:textId="77777777" w:rsidR="002E6A92" w:rsidRDefault="002E6A92" w:rsidP="002E6A92">
      <w:pPr>
        <w:spacing w:after="115" w:line="259" w:lineRule="auto"/>
      </w:pPr>
      <w:r>
        <w:t xml:space="preserve">   </w:t>
      </w:r>
    </w:p>
    <w:p w14:paraId="7DB8B041" w14:textId="77777777" w:rsidR="002E6A92" w:rsidRDefault="002E6A92" w:rsidP="002E6A92">
      <w:pPr>
        <w:ind w:left="-5" w:right="321"/>
      </w:pPr>
      <w:r>
        <w:t xml:space="preserve">  sx1278_LoRaClearIrq(); </w:t>
      </w:r>
    </w:p>
    <w:p w14:paraId="314E9E88" w14:textId="77777777" w:rsidR="002E6A92" w:rsidRDefault="002E6A92" w:rsidP="002E6A92">
      <w:pPr>
        <w:ind w:left="-5" w:right="321"/>
      </w:pPr>
      <w:r>
        <w:lastRenderedPageBreak/>
        <w:t xml:space="preserve">} </w:t>
      </w:r>
    </w:p>
    <w:p w14:paraId="3024970E" w14:textId="77777777" w:rsidR="002E6A92" w:rsidRDefault="002E6A92" w:rsidP="002E6A92">
      <w:pPr>
        <w:spacing w:after="112" w:line="259" w:lineRule="auto"/>
      </w:pPr>
      <w:r>
        <w:t xml:space="preserve"> </w:t>
      </w:r>
    </w:p>
    <w:p w14:paraId="06C3D127" w14:textId="77777777" w:rsidR="002E6A92" w:rsidRDefault="002E6A92" w:rsidP="002E6A92">
      <w:pPr>
        <w:ind w:left="-5" w:right="321"/>
      </w:pPr>
      <w:r>
        <w:t xml:space="preserve">/*Setting LoRa module into transmit mode*/ </w:t>
      </w:r>
    </w:p>
    <w:p w14:paraId="213B6936" w14:textId="77777777" w:rsidR="002E6A92" w:rsidRDefault="002E6A92" w:rsidP="002E6A92">
      <w:pPr>
        <w:ind w:left="-5" w:right="321"/>
      </w:pPr>
      <w:r>
        <w:t xml:space="preserve">unsigned char sx1278_LoRaEntryTx(void) </w:t>
      </w:r>
    </w:p>
    <w:p w14:paraId="7F3FFE40" w14:textId="77777777" w:rsidR="002E6A92" w:rsidRDefault="002E6A92" w:rsidP="002E6A92">
      <w:pPr>
        <w:spacing w:after="0" w:line="359" w:lineRule="auto"/>
        <w:ind w:left="-5" w:right="7829"/>
      </w:pPr>
      <w:r>
        <w:t xml:space="preserve">{   unsigned char addr, temp; </w:t>
      </w:r>
    </w:p>
    <w:p w14:paraId="5509E1F2" w14:textId="77777777" w:rsidR="002E6A92" w:rsidRDefault="002E6A92" w:rsidP="002E6A92">
      <w:pPr>
        <w:spacing w:after="115" w:line="259" w:lineRule="auto"/>
      </w:pPr>
      <w:r>
        <w:t xml:space="preserve">   </w:t>
      </w:r>
    </w:p>
    <w:p w14:paraId="772DF520" w14:textId="77777777" w:rsidR="002E6A92" w:rsidRDefault="002E6A92" w:rsidP="002E6A92">
      <w:pPr>
        <w:ind w:left="-5" w:right="321"/>
      </w:pPr>
      <w:r>
        <w:t xml:space="preserve">  sx1278_Config();  // setting base parater </w:t>
      </w:r>
    </w:p>
    <w:p w14:paraId="3921C243" w14:textId="77777777" w:rsidR="002E6A92" w:rsidRDefault="002E6A92" w:rsidP="002E6A92">
      <w:pPr>
        <w:spacing w:after="115" w:line="259" w:lineRule="auto"/>
      </w:pPr>
      <w:r>
        <w:t xml:space="preserve">   </w:t>
      </w:r>
    </w:p>
    <w:p w14:paraId="5F266512" w14:textId="77777777" w:rsidR="002E6A92" w:rsidRDefault="002E6A92" w:rsidP="002E6A92">
      <w:pPr>
        <w:ind w:left="-5" w:right="321"/>
      </w:pPr>
      <w:r>
        <w:t xml:space="preserve">  SPIWrite(REG_LR_PADAC, 0x87 ); </w:t>
      </w:r>
    </w:p>
    <w:p w14:paraId="5F00507C" w14:textId="77777777" w:rsidR="002E6A92" w:rsidRDefault="002E6A92" w:rsidP="002E6A92">
      <w:pPr>
        <w:ind w:left="-5" w:right="321"/>
      </w:pPr>
      <w:r>
        <w:t xml:space="preserve">  SPIWrite(LR_RegHopPeriod, 0x00); </w:t>
      </w:r>
    </w:p>
    <w:p w14:paraId="2A1C82EF" w14:textId="77777777" w:rsidR="002E6A92" w:rsidRDefault="002E6A92" w:rsidP="002E6A92">
      <w:pPr>
        <w:ind w:left="-5" w:right="321"/>
      </w:pPr>
      <w:r>
        <w:t xml:space="preserve">  SPIWrite(REG_LR_DIOMAPPING1, 0x41 ); </w:t>
      </w:r>
    </w:p>
    <w:p w14:paraId="22D7D528" w14:textId="77777777" w:rsidR="002E6A92" w:rsidRDefault="002E6A92" w:rsidP="002E6A92">
      <w:pPr>
        <w:spacing w:after="115" w:line="259" w:lineRule="auto"/>
      </w:pPr>
      <w:r>
        <w:t xml:space="preserve">   </w:t>
      </w:r>
    </w:p>
    <w:p w14:paraId="4D191A33" w14:textId="77777777" w:rsidR="002E6A92" w:rsidRDefault="002E6A92" w:rsidP="002E6A92">
      <w:pPr>
        <w:spacing w:after="2" w:line="356" w:lineRule="auto"/>
        <w:ind w:left="-5" w:right="4712"/>
      </w:pPr>
      <w:r>
        <w:t xml:space="preserve">  sx1278_LoRaClearIrq();   SPIWrite(LR_RegIrqFlagsMask, 0xF7); </w:t>
      </w:r>
    </w:p>
    <w:p w14:paraId="570EF8FB" w14:textId="77777777" w:rsidR="002E6A92" w:rsidRDefault="002E6A92" w:rsidP="002E6A92">
      <w:pPr>
        <w:spacing w:after="112" w:line="259" w:lineRule="auto"/>
      </w:pPr>
      <w:r>
        <w:t xml:space="preserve"> </w:t>
      </w:r>
    </w:p>
    <w:p w14:paraId="7472A8F2" w14:textId="77777777" w:rsidR="002E6A92" w:rsidRDefault="002E6A92" w:rsidP="002E6A92">
      <w:pPr>
        <w:ind w:left="-5" w:right="321"/>
      </w:pPr>
      <w:r>
        <w:t xml:space="preserve">  addr = SPIRead(LR_RegFifoTxBaseAddr); </w:t>
      </w:r>
    </w:p>
    <w:p w14:paraId="6DC83E1A" w14:textId="77777777" w:rsidR="002E6A92" w:rsidRDefault="002E6A92" w:rsidP="002E6A92">
      <w:pPr>
        <w:ind w:left="-5" w:right="321"/>
      </w:pPr>
      <w:r>
        <w:t xml:space="preserve">  SPIWrite(LR_RegFifoAddrPtr, addr); </w:t>
      </w:r>
    </w:p>
    <w:p w14:paraId="360364C1" w14:textId="77777777" w:rsidR="002E6A92" w:rsidRDefault="002E6A92" w:rsidP="002E6A92">
      <w:pPr>
        <w:spacing w:after="115" w:line="259" w:lineRule="auto"/>
      </w:pPr>
      <w:r>
        <w:t xml:space="preserve">   </w:t>
      </w:r>
    </w:p>
    <w:p w14:paraId="3B3D1CF3" w14:textId="77777777" w:rsidR="002E6A92" w:rsidRDefault="002E6A92" w:rsidP="002E6A92">
      <w:pPr>
        <w:ind w:left="-5" w:right="321"/>
      </w:pPr>
      <w:r>
        <w:t xml:space="preserve">  SPIWrite(LR_RegPayloadLength, 21); </w:t>
      </w:r>
    </w:p>
    <w:p w14:paraId="328C7224" w14:textId="77777777" w:rsidR="002E6A92" w:rsidRDefault="002E6A92" w:rsidP="002E6A92">
      <w:pPr>
        <w:spacing w:after="115" w:line="259" w:lineRule="auto"/>
      </w:pPr>
      <w:r>
        <w:t xml:space="preserve">         </w:t>
      </w:r>
    </w:p>
    <w:p w14:paraId="51039D14" w14:textId="77777777" w:rsidR="002E6A92" w:rsidRDefault="002E6A92" w:rsidP="002E6A92">
      <w:pPr>
        <w:ind w:left="-5" w:right="321"/>
      </w:pPr>
      <w:r>
        <w:t xml:space="preserve">  while(1) </w:t>
      </w:r>
    </w:p>
    <w:p w14:paraId="12ADE57B" w14:textId="77777777" w:rsidR="002E6A92" w:rsidRDefault="002E6A92" w:rsidP="002E6A92">
      <w:pPr>
        <w:ind w:left="-5" w:right="321"/>
      </w:pPr>
      <w:r>
        <w:t xml:space="preserve">  { </w:t>
      </w:r>
    </w:p>
    <w:p w14:paraId="344951A9" w14:textId="77777777" w:rsidR="002E6A92" w:rsidRDefault="002E6A92" w:rsidP="002E6A92">
      <w:pPr>
        <w:ind w:left="-5" w:right="321"/>
      </w:pPr>
      <w:r>
        <w:t xml:space="preserve">    temp = SPIRead(LR_RegPayloadLength); </w:t>
      </w:r>
    </w:p>
    <w:p w14:paraId="7BCEA026" w14:textId="77777777" w:rsidR="002E6A92" w:rsidRDefault="002E6A92" w:rsidP="002E6A92">
      <w:pPr>
        <w:ind w:left="-5" w:right="321"/>
      </w:pPr>
      <w:r>
        <w:t xml:space="preserve">    Serial.print("temp is "); </w:t>
      </w:r>
    </w:p>
    <w:p w14:paraId="40E2D741" w14:textId="77777777" w:rsidR="002E6A92" w:rsidRDefault="002E6A92" w:rsidP="002E6A92">
      <w:pPr>
        <w:ind w:left="-5" w:right="321"/>
      </w:pPr>
      <w:r>
        <w:t xml:space="preserve">    Serial.println(temp); </w:t>
      </w:r>
    </w:p>
    <w:p w14:paraId="59689F6B" w14:textId="77777777" w:rsidR="002E6A92" w:rsidRDefault="002E6A92" w:rsidP="002E6A92">
      <w:pPr>
        <w:spacing w:after="115" w:line="259" w:lineRule="auto"/>
      </w:pPr>
      <w:r>
        <w:t xml:space="preserve">           </w:t>
      </w:r>
    </w:p>
    <w:p w14:paraId="1DB8BEAA" w14:textId="77777777" w:rsidR="002E6A92" w:rsidRDefault="002E6A92" w:rsidP="002E6A92">
      <w:pPr>
        <w:spacing w:after="2" w:line="356" w:lineRule="auto"/>
        <w:ind w:left="-5" w:right="8129"/>
      </w:pPr>
      <w:r>
        <w:t xml:space="preserve">    if(temp == 21)       break; </w:t>
      </w:r>
    </w:p>
    <w:p w14:paraId="53773DB9" w14:textId="77777777" w:rsidR="002E6A92" w:rsidRDefault="002E6A92" w:rsidP="002E6A92">
      <w:pPr>
        <w:ind w:left="-5" w:right="321"/>
      </w:pPr>
      <w:r>
        <w:lastRenderedPageBreak/>
        <w:t xml:space="preserve">  } </w:t>
      </w:r>
    </w:p>
    <w:p w14:paraId="2087C45E" w14:textId="77777777" w:rsidR="002E6A92" w:rsidRDefault="002E6A92" w:rsidP="002E6A92">
      <w:pPr>
        <w:ind w:left="-5" w:right="321"/>
      </w:pPr>
      <w:r>
        <w:t xml:space="preserve">} </w:t>
      </w:r>
    </w:p>
    <w:p w14:paraId="1384FBAE" w14:textId="77777777" w:rsidR="002E6A92" w:rsidRDefault="002E6A92" w:rsidP="002E6A92">
      <w:pPr>
        <w:spacing w:after="115" w:line="259" w:lineRule="auto"/>
      </w:pPr>
      <w:r>
        <w:t xml:space="preserve"> </w:t>
      </w:r>
    </w:p>
    <w:p w14:paraId="6FB7F828" w14:textId="77777777" w:rsidR="002E6A92" w:rsidRDefault="002E6A92" w:rsidP="002E6A92">
      <w:pPr>
        <w:spacing w:after="111" w:line="359" w:lineRule="auto"/>
        <w:ind w:left="-5" w:right="8223"/>
      </w:pPr>
      <w:r>
        <w:t xml:space="preserve">/*Begin transmission*/ void TxPacket() {   unsigned char addr; addr = SPIRead(LR_RegFifoTxBaseAddr); </w:t>
      </w:r>
    </w:p>
    <w:p w14:paraId="7FB80E57" w14:textId="77777777" w:rsidR="002E6A92" w:rsidRDefault="002E6A92" w:rsidP="002E6A92">
      <w:pPr>
        <w:spacing w:after="115" w:line="259" w:lineRule="auto"/>
      </w:pPr>
      <w:r>
        <w:t xml:space="preserve">  </w:t>
      </w:r>
    </w:p>
    <w:p w14:paraId="530B0A87" w14:textId="77777777" w:rsidR="002E6A92" w:rsidRDefault="002E6A92" w:rsidP="002E6A92">
      <w:pPr>
        <w:ind w:left="-5" w:right="321"/>
      </w:pPr>
      <w:r>
        <w:t xml:space="preserve">  SPIWrite(LR_RegFifoAddrPtr, addr); </w:t>
      </w:r>
    </w:p>
    <w:p w14:paraId="699FBEAC" w14:textId="77777777" w:rsidR="002E6A92" w:rsidRDefault="002E6A92" w:rsidP="002E6A92">
      <w:pPr>
        <w:spacing w:after="115" w:line="259" w:lineRule="auto"/>
      </w:pPr>
      <w:r>
        <w:t xml:space="preserve">   </w:t>
      </w:r>
    </w:p>
    <w:p w14:paraId="3062C053" w14:textId="77777777" w:rsidR="002E6A92" w:rsidRDefault="002E6A92" w:rsidP="002E6A92">
      <w:pPr>
        <w:ind w:left="-5" w:right="321"/>
      </w:pPr>
      <w:r>
        <w:t xml:space="preserve">  sx1278_LoRaTxPacket(0x00, payload1.v1); </w:t>
      </w:r>
    </w:p>
    <w:p w14:paraId="577902F2" w14:textId="77777777" w:rsidR="002E6A92" w:rsidRDefault="002E6A92" w:rsidP="002E6A92">
      <w:pPr>
        <w:spacing w:after="115" w:line="259" w:lineRule="auto"/>
      </w:pPr>
      <w:r>
        <w:t xml:space="preserve">   </w:t>
      </w:r>
    </w:p>
    <w:p w14:paraId="5872F31A" w14:textId="77777777" w:rsidR="002E6A92" w:rsidRDefault="002E6A92" w:rsidP="002E6A92">
      <w:pPr>
        <w:spacing w:after="2" w:line="356" w:lineRule="auto"/>
        <w:ind w:left="-5" w:right="5501"/>
      </w:pPr>
      <w:r>
        <w:t xml:space="preserve">  sx1278_LoRaEntryRx();   sx1278_LoRaEntryTx(); </w:t>
      </w:r>
    </w:p>
    <w:p w14:paraId="4CE50995" w14:textId="77777777" w:rsidR="002E6A92" w:rsidRDefault="002E6A92" w:rsidP="002E6A92">
      <w:pPr>
        <w:spacing w:after="112" w:line="259" w:lineRule="auto"/>
      </w:pPr>
      <w:r>
        <w:t xml:space="preserve">   </w:t>
      </w:r>
    </w:p>
    <w:p w14:paraId="09AD6A81" w14:textId="77777777" w:rsidR="002E6A92" w:rsidRDefault="002E6A92" w:rsidP="002E6A92">
      <w:pPr>
        <w:ind w:left="-5" w:right="321"/>
      </w:pPr>
      <w:r>
        <w:t xml:space="preserve">  sx1278_LoRaTxPacket(0x00, payload1.v2); </w:t>
      </w:r>
    </w:p>
    <w:p w14:paraId="5CDB9461" w14:textId="77777777" w:rsidR="002E6A92" w:rsidRDefault="002E6A92" w:rsidP="002E6A92">
      <w:pPr>
        <w:ind w:left="-5" w:right="321"/>
      </w:pPr>
      <w:r>
        <w:t xml:space="preserve">} </w:t>
      </w:r>
    </w:p>
    <w:p w14:paraId="6ED82BF2" w14:textId="77777777" w:rsidR="002E6A92" w:rsidRDefault="002E6A92" w:rsidP="002E6A92">
      <w:pPr>
        <w:spacing w:after="115" w:line="259" w:lineRule="auto"/>
      </w:pPr>
      <w:r>
        <w:t xml:space="preserve"> </w:t>
      </w:r>
    </w:p>
    <w:p w14:paraId="761AD387" w14:textId="77777777" w:rsidR="002E6A92" w:rsidRDefault="002E6A92" w:rsidP="002E6A92">
      <w:pPr>
        <w:spacing w:after="2" w:line="356" w:lineRule="auto"/>
        <w:ind w:left="-5" w:right="2617"/>
      </w:pPr>
      <w:r>
        <w:t xml:space="preserve">/*Transmit one element of payload1*/   unsigned char sx1278_LoRaTxPacket(unsigned char adr, unsigned char* sxData) </w:t>
      </w:r>
    </w:p>
    <w:p w14:paraId="7E31E28B" w14:textId="77777777" w:rsidR="002E6A92" w:rsidRDefault="002E6A92" w:rsidP="002E6A92">
      <w:pPr>
        <w:spacing w:after="5" w:line="359" w:lineRule="auto"/>
        <w:ind w:left="-5" w:right="7789"/>
      </w:pPr>
      <w:r>
        <w:t xml:space="preserve">{   unsigned char TxFlag = </w:t>
      </w:r>
      <w:r>
        <w:lastRenderedPageBreak/>
        <w:t xml:space="preserve">0;   unsigned char addr; </w:t>
      </w:r>
    </w:p>
    <w:p w14:paraId="5ACCDC1D" w14:textId="77777777" w:rsidR="002E6A92" w:rsidRDefault="002E6A92" w:rsidP="002E6A92">
      <w:pPr>
        <w:spacing w:after="115" w:line="259" w:lineRule="auto"/>
      </w:pPr>
      <w:r>
        <w:t xml:space="preserve">   </w:t>
      </w:r>
    </w:p>
    <w:p w14:paraId="00253ADA" w14:textId="77777777" w:rsidR="002E6A92" w:rsidRDefault="002E6A92" w:rsidP="002E6A92">
      <w:pPr>
        <w:ind w:left="-5" w:right="321"/>
      </w:pPr>
      <w:r>
        <w:t xml:space="preserve">  SPIWrite(LR_RegOpMode, 0x8b); </w:t>
      </w:r>
    </w:p>
    <w:p w14:paraId="2F4F6968" w14:textId="77777777" w:rsidR="002E6A92" w:rsidRDefault="002E6A92" w:rsidP="002E6A92">
      <w:pPr>
        <w:spacing w:after="115" w:line="259" w:lineRule="auto"/>
      </w:pPr>
      <w:r>
        <w:t xml:space="preserve"> </w:t>
      </w:r>
    </w:p>
    <w:p w14:paraId="148B74B5" w14:textId="77777777" w:rsidR="002E6A92" w:rsidRDefault="002E6A92" w:rsidP="002E6A92">
      <w:pPr>
        <w:ind w:left="-5" w:right="321"/>
      </w:pPr>
      <w:r>
        <w:t xml:space="preserve">  BurstWrite(adr, (unsigned char *)sxData, 26); </w:t>
      </w:r>
    </w:p>
    <w:p w14:paraId="4508EEEA" w14:textId="77777777" w:rsidR="002E6A92" w:rsidRDefault="002E6A92" w:rsidP="002E6A92">
      <w:pPr>
        <w:spacing w:after="115" w:line="259" w:lineRule="auto"/>
      </w:pPr>
      <w:r>
        <w:t xml:space="preserve">   </w:t>
      </w:r>
    </w:p>
    <w:p w14:paraId="02C25277" w14:textId="77777777" w:rsidR="002E6A92" w:rsidRDefault="002E6A92" w:rsidP="002E6A92">
      <w:pPr>
        <w:ind w:left="-5" w:right="321"/>
      </w:pPr>
      <w:r>
        <w:t xml:space="preserve">  while(1) </w:t>
      </w:r>
    </w:p>
    <w:p w14:paraId="73E24F55" w14:textId="77777777" w:rsidR="002E6A92" w:rsidRDefault="002E6A92" w:rsidP="002E6A92">
      <w:pPr>
        <w:ind w:left="-5" w:right="321"/>
      </w:pPr>
      <w:r>
        <w:t xml:space="preserve">  { </w:t>
      </w:r>
    </w:p>
    <w:p w14:paraId="4C0A613F" w14:textId="77777777" w:rsidR="002E6A92" w:rsidRDefault="002E6A92" w:rsidP="002E6A92">
      <w:pPr>
        <w:ind w:left="-5" w:right="321"/>
      </w:pPr>
      <w:r>
        <w:t xml:space="preserve">    Serial.println("In LoRaTxPacket"); </w:t>
      </w:r>
    </w:p>
    <w:p w14:paraId="454197E9" w14:textId="77777777" w:rsidR="002E6A92" w:rsidRDefault="002E6A92" w:rsidP="002E6A92">
      <w:pPr>
        <w:spacing w:after="5" w:line="359" w:lineRule="auto"/>
        <w:ind w:left="-5" w:right="6887"/>
      </w:pPr>
      <w:r>
        <w:t xml:space="preserve">    Serial.print("dio0 is ");     Serial.println(digitalRead(dio0));     if(digitalRead(dio0)) </w:t>
      </w:r>
    </w:p>
    <w:p w14:paraId="006DA050" w14:textId="77777777" w:rsidR="002E6A92" w:rsidRDefault="002E6A92" w:rsidP="002E6A92">
      <w:pPr>
        <w:ind w:left="-5" w:right="321"/>
      </w:pPr>
      <w:r>
        <w:t xml:space="preserve">    { </w:t>
      </w:r>
    </w:p>
    <w:p w14:paraId="08ABC84D" w14:textId="77777777" w:rsidR="002E6A92" w:rsidRDefault="002E6A92" w:rsidP="002E6A92">
      <w:pPr>
        <w:spacing w:after="5" w:line="359" w:lineRule="auto"/>
        <w:ind w:left="-5" w:right="7598"/>
      </w:pPr>
      <w:r>
        <w:t xml:space="preserve">      sx1278_LoRaClearIrq();       sx1278_Standby();       break; </w:t>
      </w:r>
    </w:p>
    <w:p w14:paraId="412FDE08" w14:textId="77777777" w:rsidR="002E6A92" w:rsidRDefault="002E6A92" w:rsidP="002E6A92">
      <w:pPr>
        <w:ind w:left="-5" w:right="321"/>
      </w:pPr>
      <w:r>
        <w:t xml:space="preserve">    } </w:t>
      </w:r>
    </w:p>
    <w:p w14:paraId="6465B6C1" w14:textId="77777777" w:rsidR="002E6A92" w:rsidRDefault="002E6A92" w:rsidP="002E6A92">
      <w:pPr>
        <w:ind w:left="130" w:right="321"/>
      </w:pPr>
      <w:r>
        <w:t xml:space="preserve">} </w:t>
      </w:r>
    </w:p>
    <w:p w14:paraId="2D20E42E" w14:textId="77777777" w:rsidR="002E6A92" w:rsidRDefault="002E6A92" w:rsidP="002E6A92">
      <w:pPr>
        <w:ind w:left="-5" w:right="321"/>
      </w:pPr>
      <w:r>
        <w:t xml:space="preserve">} </w:t>
      </w:r>
    </w:p>
    <w:p w14:paraId="61DE78EC" w14:textId="77777777" w:rsidR="002E6A92" w:rsidRDefault="002E6A92" w:rsidP="002E6A92">
      <w:pPr>
        <w:spacing w:after="112" w:line="259" w:lineRule="auto"/>
      </w:pPr>
      <w:r>
        <w:t xml:space="preserve"> </w:t>
      </w:r>
    </w:p>
    <w:p w14:paraId="2ED1E920" w14:textId="77777777" w:rsidR="002E6A92" w:rsidRDefault="002E6A92" w:rsidP="002E6A92">
      <w:pPr>
        <w:ind w:left="-5" w:right="321"/>
      </w:pPr>
      <w:r>
        <w:t xml:space="preserve">unsigned char sx1278_ReadRSSI(void) </w:t>
      </w:r>
    </w:p>
    <w:p w14:paraId="45E93FF9" w14:textId="77777777" w:rsidR="002E6A92" w:rsidRDefault="002E6A92" w:rsidP="002E6A92">
      <w:pPr>
        <w:spacing w:after="2" w:line="356" w:lineRule="auto"/>
        <w:ind w:left="-5" w:right="7719"/>
      </w:pPr>
      <w:r>
        <w:t xml:space="preserve">{   unsigned char temp = 0xff; </w:t>
      </w:r>
    </w:p>
    <w:p w14:paraId="20481B03" w14:textId="77777777" w:rsidR="002E6A92" w:rsidRDefault="002E6A92" w:rsidP="002E6A92">
      <w:pPr>
        <w:spacing w:after="112" w:line="259" w:lineRule="auto"/>
      </w:pPr>
      <w:r>
        <w:t xml:space="preserve">   </w:t>
      </w:r>
    </w:p>
    <w:p w14:paraId="0940F69E" w14:textId="77777777" w:rsidR="002E6A92" w:rsidRDefault="002E6A92" w:rsidP="002E6A92">
      <w:pPr>
        <w:spacing w:after="5" w:line="359" w:lineRule="auto"/>
        <w:ind w:left="-5" w:right="8040"/>
      </w:pPr>
      <w:r>
        <w:t xml:space="preserve">  temp = SPIRead(0</w:t>
      </w:r>
      <w:r>
        <w:lastRenderedPageBreak/>
        <w:t xml:space="preserve">x11);   temp &gt;&gt;= 1;   temp = 127 - temp;   return temp; </w:t>
      </w:r>
    </w:p>
    <w:p w14:paraId="1C41CB8A" w14:textId="77777777" w:rsidR="002E6A92" w:rsidRDefault="002E6A92" w:rsidP="002E6A92">
      <w:pPr>
        <w:ind w:left="-5" w:right="321"/>
      </w:pPr>
      <w:r>
        <w:t xml:space="preserve">} </w:t>
      </w:r>
    </w:p>
    <w:p w14:paraId="232A3331" w14:textId="77777777" w:rsidR="002E6A92" w:rsidRDefault="002E6A92" w:rsidP="002E6A92">
      <w:pPr>
        <w:spacing w:after="112" w:line="259" w:lineRule="auto"/>
      </w:pPr>
      <w:r>
        <w:t xml:space="preserve"> </w:t>
      </w:r>
    </w:p>
    <w:p w14:paraId="24FAB246" w14:textId="77777777" w:rsidR="002E6A92" w:rsidRDefault="002E6A92" w:rsidP="002E6A92">
      <w:pPr>
        <w:ind w:left="-5" w:right="321"/>
      </w:pPr>
      <w:r>
        <w:t xml:space="preserve">void sx1278_Config(void)  </w:t>
      </w:r>
    </w:p>
    <w:p w14:paraId="4095E83E" w14:textId="77777777" w:rsidR="002E6A92" w:rsidRDefault="002E6A92" w:rsidP="002E6A92">
      <w:pPr>
        <w:spacing w:after="5" w:line="359" w:lineRule="auto"/>
        <w:ind w:left="-5" w:right="5450"/>
      </w:pPr>
      <w:r>
        <w:t xml:space="preserve">{   unsigned char i;   sx1278_Sleep();   // modem must be in sleep mode   for(i = 250; i != 0; i --) </w:t>
      </w:r>
    </w:p>
    <w:p w14:paraId="51FB70EF" w14:textId="77777777" w:rsidR="002E6A92" w:rsidRDefault="002E6A92" w:rsidP="002E6A92">
      <w:pPr>
        <w:spacing w:after="2" w:line="356" w:lineRule="auto"/>
        <w:ind w:left="-5" w:right="9163"/>
      </w:pPr>
      <w:r>
        <w:t xml:space="preserve">  {     delay(15); </w:t>
      </w:r>
    </w:p>
    <w:p w14:paraId="36285592" w14:textId="77777777" w:rsidR="002E6A92" w:rsidRDefault="002E6A92" w:rsidP="002E6A92">
      <w:pPr>
        <w:ind w:left="-5" w:right="321"/>
      </w:pPr>
      <w:r>
        <w:t xml:space="preserve">  } </w:t>
      </w:r>
    </w:p>
    <w:p w14:paraId="44678639" w14:textId="77777777" w:rsidR="002E6A92" w:rsidRDefault="002E6A92" w:rsidP="002E6A92">
      <w:pPr>
        <w:spacing w:after="115" w:line="259" w:lineRule="auto"/>
      </w:pPr>
      <w:r>
        <w:t xml:space="preserve"> </w:t>
      </w:r>
    </w:p>
    <w:p w14:paraId="52951DC9" w14:textId="77777777" w:rsidR="002E6A92" w:rsidRDefault="002E6A92" w:rsidP="002E6A92">
      <w:pPr>
        <w:spacing w:after="112" w:line="259" w:lineRule="auto"/>
      </w:pPr>
      <w:r>
        <w:t xml:space="preserve">   </w:t>
      </w:r>
    </w:p>
    <w:p w14:paraId="3DA48322" w14:textId="77777777" w:rsidR="002E6A92" w:rsidRDefault="002E6A92" w:rsidP="002E6A92">
      <w:pPr>
        <w:ind w:left="-5" w:right="321"/>
      </w:pPr>
      <w:r>
        <w:t xml:space="preserve">  sx1278_EntryLoRa();  //lora mode </w:t>
      </w:r>
    </w:p>
    <w:p w14:paraId="6B478465" w14:textId="77777777" w:rsidR="002E6A92" w:rsidRDefault="002E6A92" w:rsidP="002E6A92">
      <w:pPr>
        <w:spacing w:after="112" w:line="259" w:lineRule="auto"/>
      </w:pPr>
      <w:r>
        <w:t xml:space="preserve">   </w:t>
      </w:r>
    </w:p>
    <w:p w14:paraId="31AEF6C0" w14:textId="77777777" w:rsidR="002E6A92" w:rsidRDefault="002E6A92" w:rsidP="002E6A92">
      <w:pPr>
        <w:ind w:left="-5" w:right="321"/>
      </w:pPr>
      <w:r>
        <w:t xml:space="preserve">  BurstWrite(LR_RegFrMsb, sx1278FreqTbl[Freq_Sel], 3); //set the frequency parameter </w:t>
      </w:r>
    </w:p>
    <w:p w14:paraId="203CF87F" w14:textId="77777777" w:rsidR="002E6A92" w:rsidRDefault="002E6A92" w:rsidP="002E6A92">
      <w:pPr>
        <w:spacing w:after="113" w:line="259" w:lineRule="auto"/>
      </w:pPr>
      <w:r>
        <w:lastRenderedPageBreak/>
        <w:t xml:space="preserve">   </w:t>
      </w:r>
    </w:p>
    <w:p w14:paraId="5E15E452" w14:textId="77777777" w:rsidR="002E6A92" w:rsidRDefault="002E6A92" w:rsidP="002E6A92">
      <w:pPr>
        <w:ind w:left="-5" w:right="321"/>
      </w:pPr>
      <w:r>
        <w:t xml:space="preserve">  // set the base parameters </w:t>
      </w:r>
    </w:p>
    <w:p w14:paraId="08E502DF" w14:textId="77777777" w:rsidR="002E6A92" w:rsidRDefault="002E6A92" w:rsidP="002E6A92">
      <w:pPr>
        <w:spacing w:after="115" w:line="259" w:lineRule="auto"/>
      </w:pPr>
      <w:r>
        <w:t xml:space="preserve">   </w:t>
      </w:r>
    </w:p>
    <w:p w14:paraId="54ABD9C3" w14:textId="77777777" w:rsidR="002E6A92" w:rsidRDefault="002E6A92" w:rsidP="002E6A92">
      <w:pPr>
        <w:ind w:left="-5" w:right="321"/>
      </w:pPr>
      <w:r>
        <w:t xml:space="preserve">  SPIWrite(LR_RegPaConfig, sx1278PowerTbl[Power_Sel]); // set the output power parameter </w:t>
      </w:r>
    </w:p>
    <w:p w14:paraId="5FCDE2E2" w14:textId="77777777" w:rsidR="002E6A92" w:rsidRDefault="002E6A92" w:rsidP="002E6A92">
      <w:pPr>
        <w:ind w:left="-5" w:right="321"/>
      </w:pPr>
      <w:r>
        <w:t xml:space="preserve">  SPIWrite(LR_RegOcp, 0x0B);  </w:t>
      </w:r>
    </w:p>
    <w:p w14:paraId="7885D828" w14:textId="77777777" w:rsidR="002E6A92" w:rsidRDefault="002E6A92" w:rsidP="002E6A92">
      <w:pPr>
        <w:ind w:left="-5" w:right="321"/>
      </w:pPr>
      <w:r>
        <w:t xml:space="preserve">  SPIWrite(LR_RegLna, 0x23); </w:t>
      </w:r>
    </w:p>
    <w:p w14:paraId="41C2717D" w14:textId="77777777" w:rsidR="002E6A92" w:rsidRDefault="002E6A92" w:rsidP="002E6A92">
      <w:pPr>
        <w:spacing w:after="0" w:line="259" w:lineRule="auto"/>
      </w:pPr>
      <w:r>
        <w:t xml:space="preserve">   </w:t>
      </w:r>
    </w:p>
    <w:p w14:paraId="5B88A518" w14:textId="77777777" w:rsidR="002E6A92" w:rsidRDefault="002E6A92" w:rsidP="002E6A92">
      <w:pPr>
        <w:ind w:left="130" w:right="321"/>
      </w:pPr>
      <w:r>
        <w:t xml:space="preserve">if(sx1278SpreadFactorTbl[Lora_Rate_Sel] == 6) </w:t>
      </w:r>
    </w:p>
    <w:p w14:paraId="24327E02" w14:textId="77777777" w:rsidR="002E6A92" w:rsidRDefault="002E6A92" w:rsidP="002E6A92">
      <w:pPr>
        <w:ind w:left="-5" w:right="321"/>
      </w:pPr>
      <w:r>
        <w:t xml:space="preserve">  {  </w:t>
      </w:r>
    </w:p>
    <w:p w14:paraId="4018E8F8" w14:textId="77777777" w:rsidR="002E6A92" w:rsidRDefault="002E6A92" w:rsidP="002E6A92">
      <w:pPr>
        <w:ind w:left="-5" w:right="321"/>
      </w:pPr>
      <w:r>
        <w:t xml:space="preserve">    unsigned char tmp; </w:t>
      </w:r>
    </w:p>
    <w:p w14:paraId="16AE4E8F" w14:textId="77777777" w:rsidR="002E6A92" w:rsidRDefault="002E6A92" w:rsidP="002E6A92">
      <w:pPr>
        <w:spacing w:after="115" w:line="259" w:lineRule="auto"/>
      </w:pPr>
      <w:r>
        <w:t xml:space="preserve">     </w:t>
      </w:r>
    </w:p>
    <w:p w14:paraId="38087CF8" w14:textId="77777777" w:rsidR="002E6A92" w:rsidRDefault="002E6A92" w:rsidP="002E6A92">
      <w:pPr>
        <w:ind w:left="-5" w:right="321"/>
      </w:pPr>
      <w:r>
        <w:t xml:space="preserve">    SPIWrite(LR_RegModemConfig1, ((sx1278LoRaBwTbl[BandWide_Sel] &lt;&lt; 4) + (CR &lt;&lt; 1) + </w:t>
      </w:r>
    </w:p>
    <w:p w14:paraId="38AF18B3" w14:textId="77777777" w:rsidR="002E6A92" w:rsidRDefault="002E6A92" w:rsidP="002E6A92">
      <w:pPr>
        <w:ind w:left="-5" w:right="321"/>
      </w:pPr>
      <w:r>
        <w:t xml:space="preserve">0x01));     </w:t>
      </w:r>
    </w:p>
    <w:p w14:paraId="3053665E" w14:textId="77777777" w:rsidR="002E6A92" w:rsidRDefault="002E6A92" w:rsidP="002E6A92">
      <w:pPr>
        <w:spacing w:after="2" w:line="356" w:lineRule="auto"/>
        <w:ind w:left="-5" w:right="321"/>
      </w:pPr>
      <w:r>
        <w:t xml:space="preserve">    // Implicit Enable CRC Enable (0x02) &amp; Error Coding rate 4/5 (0x01), 4/6 (0x02), 4/7 (0x03), 4/8 (0x04) </w:t>
      </w:r>
    </w:p>
    <w:p w14:paraId="0A8AE7BD" w14:textId="77777777" w:rsidR="002E6A92" w:rsidRDefault="002E6A92" w:rsidP="002E6A92">
      <w:pPr>
        <w:spacing w:after="112" w:line="259" w:lineRule="auto"/>
      </w:pPr>
      <w:r>
        <w:t xml:space="preserve">   </w:t>
      </w:r>
    </w:p>
    <w:p w14:paraId="0DE8EAFF" w14:textId="77777777" w:rsidR="002E6A92" w:rsidRDefault="002E6A92" w:rsidP="002E6A92">
      <w:pPr>
        <w:spacing w:after="0" w:line="359" w:lineRule="auto"/>
        <w:ind w:left="-5" w:right="321"/>
      </w:pPr>
      <w:r>
        <w:t xml:space="preserve">    SPIWrite(LR_RegModemConfig2, ((sx1278SpreadFactorTbl[Lora_Rate_Sel] &lt;&lt; 4) + (CRC &lt;&lt; 2) + 0x03)); </w:t>
      </w:r>
    </w:p>
    <w:p w14:paraId="3B8BE7FE" w14:textId="77777777" w:rsidR="002E6A92" w:rsidRDefault="002E6A92" w:rsidP="002E6A92">
      <w:pPr>
        <w:spacing w:after="115" w:line="259" w:lineRule="auto"/>
      </w:pPr>
      <w:r>
        <w:t xml:space="preserve">                 </w:t>
      </w:r>
    </w:p>
    <w:p w14:paraId="014FCD53" w14:textId="77777777" w:rsidR="002E6A92" w:rsidRDefault="002E6A92" w:rsidP="002E6A92">
      <w:pPr>
        <w:spacing w:after="112" w:line="259" w:lineRule="auto"/>
      </w:pPr>
      <w:r>
        <w:t xml:space="preserve">     </w:t>
      </w:r>
    </w:p>
    <w:p w14:paraId="6D8498A8" w14:textId="77777777" w:rsidR="002E6A92" w:rsidRDefault="002E6A92" w:rsidP="002E6A92">
      <w:pPr>
        <w:spacing w:after="5" w:line="359" w:lineRule="auto"/>
        <w:ind w:left="-5" w:right="8028"/>
      </w:pPr>
      <w:r>
        <w:t xml:space="preserve">    tmp = SPIRead(0x31);     tmp &amp;= 0xF8;     tmp |= 0x05;     SPIWrite(0x31,tmp); </w:t>
      </w:r>
    </w:p>
    <w:p w14:paraId="12E14505" w14:textId="77777777" w:rsidR="002E6A92" w:rsidRDefault="002E6A92" w:rsidP="002E6A92">
      <w:pPr>
        <w:ind w:left="-5" w:right="321"/>
      </w:pPr>
      <w:r>
        <w:t xml:space="preserve">    SPIWrite(0x37, 0x0C); </w:t>
      </w:r>
    </w:p>
    <w:p w14:paraId="672183B1" w14:textId="77777777" w:rsidR="002E6A92" w:rsidRDefault="002E6A92" w:rsidP="002E6A92">
      <w:pPr>
        <w:spacing w:after="2" w:line="356" w:lineRule="auto"/>
        <w:ind w:left="-5" w:right="9774"/>
      </w:pPr>
      <w:r>
        <w:t xml:space="preserve">  }   </w:t>
      </w:r>
      <w:r>
        <w:lastRenderedPageBreak/>
        <w:t xml:space="preserve">else </w:t>
      </w:r>
    </w:p>
    <w:p w14:paraId="0BC603F5" w14:textId="77777777" w:rsidR="002E6A92" w:rsidRDefault="002E6A92" w:rsidP="002E6A92">
      <w:pPr>
        <w:ind w:left="-5" w:right="321"/>
      </w:pPr>
      <w:r>
        <w:t xml:space="preserve">  { </w:t>
      </w:r>
    </w:p>
    <w:p w14:paraId="46927BA3" w14:textId="77777777" w:rsidR="002E6A92" w:rsidRDefault="002E6A92" w:rsidP="002E6A92">
      <w:pPr>
        <w:ind w:left="-5" w:right="321"/>
      </w:pPr>
      <w:r>
        <w:t xml:space="preserve">    Serial.println("config - elseif loop "); </w:t>
      </w:r>
    </w:p>
    <w:p w14:paraId="7C9DE771" w14:textId="77777777" w:rsidR="002E6A92" w:rsidRDefault="002E6A92" w:rsidP="002E6A92">
      <w:pPr>
        <w:ind w:left="-5" w:right="321"/>
      </w:pPr>
      <w:r>
        <w:t xml:space="preserve">    SPIWrite(LR_RegModemConfig1, ((sx1278LoRaBwTbl[BandWide_Sel] &lt;&lt; 4 ) + (CR &lt;&lt; 1) + </w:t>
      </w:r>
    </w:p>
    <w:p w14:paraId="50C4C1FA" w14:textId="77777777" w:rsidR="002E6A92" w:rsidRDefault="002E6A92" w:rsidP="002E6A92">
      <w:pPr>
        <w:ind w:left="-5" w:right="321"/>
      </w:pPr>
      <w:r>
        <w:t xml:space="preserve">0x00)); </w:t>
      </w:r>
    </w:p>
    <w:p w14:paraId="27526B43" w14:textId="77777777" w:rsidR="002E6A92" w:rsidRDefault="002E6A92" w:rsidP="002E6A92">
      <w:pPr>
        <w:spacing w:after="2" w:line="356" w:lineRule="auto"/>
        <w:ind w:left="-5" w:right="321"/>
      </w:pPr>
      <w:r>
        <w:t xml:space="preserve">    SPIWrite(LR_RegModemConfig2, ((sx1278SpreadFactorTbl[Lora_Rate_Sel] &lt;&lt; 4) + (CRC &lt;&lt; 2) + 0x03)); </w:t>
      </w:r>
    </w:p>
    <w:p w14:paraId="1FE9C235" w14:textId="77777777" w:rsidR="002E6A92" w:rsidRDefault="002E6A92" w:rsidP="002E6A92">
      <w:pPr>
        <w:ind w:left="-5" w:right="321"/>
      </w:pPr>
      <w:r>
        <w:t xml:space="preserve">  } </w:t>
      </w:r>
    </w:p>
    <w:p w14:paraId="65CC2F10" w14:textId="77777777" w:rsidR="002E6A92" w:rsidRDefault="002E6A92" w:rsidP="002E6A92">
      <w:pPr>
        <w:spacing w:after="112" w:line="259" w:lineRule="auto"/>
      </w:pPr>
      <w:r>
        <w:t xml:space="preserve">   </w:t>
      </w:r>
    </w:p>
    <w:p w14:paraId="65366169" w14:textId="77777777" w:rsidR="002E6A92" w:rsidRDefault="002E6A92" w:rsidP="002E6A92">
      <w:pPr>
        <w:ind w:left="-5" w:right="321"/>
      </w:pPr>
      <w:r>
        <w:t xml:space="preserve">  SPIWrite(LR_RegSymbTimeoutLsb, 0xFF); </w:t>
      </w:r>
    </w:p>
    <w:p w14:paraId="7243E8DC" w14:textId="77777777" w:rsidR="002E6A92" w:rsidRDefault="002E6A92" w:rsidP="002E6A92">
      <w:pPr>
        <w:spacing w:after="112" w:line="259" w:lineRule="auto"/>
      </w:pPr>
      <w:r>
        <w:t xml:space="preserve">   </w:t>
      </w:r>
    </w:p>
    <w:p w14:paraId="32493975" w14:textId="77777777" w:rsidR="002E6A92" w:rsidRDefault="002E6A92" w:rsidP="002E6A92">
      <w:pPr>
        <w:ind w:left="-5" w:right="321"/>
      </w:pPr>
      <w:r>
        <w:t xml:space="preserve">  SPIWrite(LR_RegPreambleMsb, 0x00); </w:t>
      </w:r>
    </w:p>
    <w:p w14:paraId="3E2E08F5" w14:textId="77777777" w:rsidR="002E6A92" w:rsidRDefault="002E6A92" w:rsidP="002E6A92">
      <w:pPr>
        <w:spacing w:after="112" w:line="259" w:lineRule="auto"/>
      </w:pPr>
      <w:r>
        <w:t xml:space="preserve">   </w:t>
      </w:r>
    </w:p>
    <w:p w14:paraId="071A757A" w14:textId="77777777" w:rsidR="002E6A92" w:rsidRDefault="002E6A92" w:rsidP="002E6A92">
      <w:pPr>
        <w:ind w:left="130" w:right="321"/>
      </w:pPr>
      <w:r>
        <w:t xml:space="preserve">SPIWrite(LR_RegPreambleLsb, 12); </w:t>
      </w:r>
    </w:p>
    <w:p w14:paraId="1D196DF6" w14:textId="77777777" w:rsidR="002E6A92" w:rsidRDefault="002E6A92" w:rsidP="002E6A92">
      <w:pPr>
        <w:spacing w:after="112" w:line="259" w:lineRule="auto"/>
        <w:ind w:left="120"/>
      </w:pPr>
      <w:r>
        <w:t xml:space="preserve"> </w:t>
      </w:r>
    </w:p>
    <w:p w14:paraId="739C4963" w14:textId="77777777" w:rsidR="002E6A92" w:rsidRDefault="002E6A92" w:rsidP="002E6A92">
      <w:pPr>
        <w:ind w:left="-5" w:right="321"/>
      </w:pPr>
      <w:r>
        <w:t xml:space="preserve">  SPIWrite(REG_LR_DIOMAPPING2, 0x01); </w:t>
      </w:r>
    </w:p>
    <w:p w14:paraId="4DB83EB2" w14:textId="77777777" w:rsidR="002E6A92" w:rsidRDefault="002E6A92" w:rsidP="002E6A92">
      <w:pPr>
        <w:spacing w:after="112" w:line="259" w:lineRule="auto"/>
      </w:pPr>
      <w:r>
        <w:t xml:space="preserve">   </w:t>
      </w:r>
    </w:p>
    <w:p w14:paraId="304A0383" w14:textId="77777777" w:rsidR="002E6A92" w:rsidRDefault="002E6A92" w:rsidP="002E6A92">
      <w:pPr>
        <w:ind w:left="-5" w:right="321"/>
      </w:pPr>
      <w:r>
        <w:t xml:space="preserve">  sx1278_Standby(); </w:t>
      </w:r>
    </w:p>
    <w:p w14:paraId="2275920E" w14:textId="77777777" w:rsidR="002E6A92" w:rsidRDefault="002E6A92" w:rsidP="002E6A92">
      <w:pPr>
        <w:spacing w:after="2" w:line="356" w:lineRule="auto"/>
        <w:ind w:left="-5" w:right="321"/>
      </w:pPr>
      <w:r>
        <w:t xml:space="preserve">  Serial.print("Config - finished method, forced Opmde to Standby, opmode is now : ");   Serial.println(SPIRead(LR_RegOpMode), HEX); </w:t>
      </w:r>
    </w:p>
    <w:p w14:paraId="1370F848" w14:textId="77777777" w:rsidR="002E6A92" w:rsidRDefault="002E6A92" w:rsidP="002E6A92">
      <w:pPr>
        <w:ind w:left="-5" w:right="321"/>
      </w:pPr>
      <w:r>
        <w:t xml:space="preserve">}  </w:t>
      </w:r>
    </w:p>
    <w:p w14:paraId="6FF1A9C9" w14:textId="77777777" w:rsidR="002E6A92" w:rsidRDefault="002E6A92" w:rsidP="002E6A92">
      <w:pPr>
        <w:spacing w:after="115" w:line="259" w:lineRule="auto"/>
      </w:pPr>
      <w:r>
        <w:t xml:space="preserve">   </w:t>
      </w:r>
    </w:p>
    <w:p w14:paraId="250B76BD" w14:textId="77777777" w:rsidR="002E6A92" w:rsidRDefault="002E6A92" w:rsidP="002E6A92">
      <w:pPr>
        <w:ind w:left="-5" w:right="321"/>
      </w:pPr>
      <w:r>
        <w:t xml:space="preserve">void setup() </w:t>
      </w:r>
    </w:p>
    <w:p w14:paraId="43D6E7BC" w14:textId="77777777" w:rsidR="002E6A92" w:rsidRDefault="002E6A92" w:rsidP="002E6A92">
      <w:pPr>
        <w:spacing w:after="5" w:line="359" w:lineRule="auto"/>
        <w:ind w:left="-5" w:right="7696"/>
      </w:pPr>
      <w:r>
        <w:t xml:space="preserve">{   pinMode(led, OUTPUT);   pinMode(nsel, </w:t>
      </w:r>
      <w:r>
        <w:lastRenderedPageBreak/>
        <w:t xml:space="preserve">OUTPUT);   pinMode(sck, OUTPUT);   pinMode(mosi, OUTPUT);   pinMode(miso, INPUT);   pinMode(reset, OUTPUT);   pinMode(led1, OUTPUT); </w:t>
      </w:r>
    </w:p>
    <w:p w14:paraId="2684DE2E" w14:textId="77777777" w:rsidR="002E6A92" w:rsidRDefault="002E6A92" w:rsidP="002E6A92">
      <w:pPr>
        <w:spacing w:after="115" w:line="259" w:lineRule="auto"/>
      </w:pPr>
      <w:r>
        <w:t xml:space="preserve">   </w:t>
      </w:r>
    </w:p>
    <w:p w14:paraId="524C5E1B" w14:textId="77777777" w:rsidR="002E6A92" w:rsidRDefault="002E6A92" w:rsidP="002E6A92">
      <w:pPr>
        <w:ind w:left="-5" w:right="321"/>
      </w:pPr>
      <w:r>
        <w:t xml:space="preserve">  Serial.begin(9600); </w:t>
      </w:r>
    </w:p>
    <w:p w14:paraId="56C31204" w14:textId="77777777" w:rsidR="002E6A92" w:rsidRDefault="002E6A92" w:rsidP="002E6A92">
      <w:pPr>
        <w:spacing w:after="115" w:line="259" w:lineRule="auto"/>
      </w:pPr>
      <w:r>
        <w:t xml:space="preserve"> </w:t>
      </w:r>
    </w:p>
    <w:p w14:paraId="149705FD" w14:textId="77777777" w:rsidR="002E6A92" w:rsidRDefault="002E6A92" w:rsidP="002E6A92">
      <w:pPr>
        <w:ind w:left="-5" w:right="321"/>
      </w:pPr>
      <w:r>
        <w:t xml:space="preserve">  Serial.println("Software Serial Port Connected"); </w:t>
      </w:r>
    </w:p>
    <w:p w14:paraId="00CD68EC" w14:textId="77777777" w:rsidR="002E6A92" w:rsidRDefault="002E6A92" w:rsidP="002E6A92">
      <w:pPr>
        <w:ind w:left="-5" w:right="321"/>
      </w:pPr>
      <w:r>
        <w:t xml:space="preserve">  Serial.print("OPmode is "); </w:t>
      </w:r>
    </w:p>
    <w:p w14:paraId="633EC713" w14:textId="77777777" w:rsidR="002E6A92" w:rsidRDefault="002E6A92" w:rsidP="002E6A92">
      <w:pPr>
        <w:ind w:left="-5" w:right="321"/>
      </w:pPr>
      <w:r>
        <w:t xml:space="preserve">  Serial.print(SPIRead(LR_RegOpMode), HEX); </w:t>
      </w:r>
    </w:p>
    <w:p w14:paraId="7A681D95" w14:textId="77777777" w:rsidR="002E6A92" w:rsidRDefault="002E6A92" w:rsidP="002E6A92">
      <w:pPr>
        <w:ind w:left="-5" w:right="321"/>
      </w:pPr>
      <w:r>
        <w:t xml:space="preserve">  Serial.print("\n"); </w:t>
      </w:r>
    </w:p>
    <w:p w14:paraId="0743E833" w14:textId="77777777" w:rsidR="002E6A92" w:rsidRDefault="002E6A92" w:rsidP="002E6A92">
      <w:pPr>
        <w:spacing w:after="112" w:line="259" w:lineRule="auto"/>
      </w:pPr>
      <w:r>
        <w:t xml:space="preserve">   </w:t>
      </w:r>
    </w:p>
    <w:p w14:paraId="532FA4CC" w14:textId="77777777" w:rsidR="002E6A92" w:rsidRDefault="002E6A92" w:rsidP="002E6A92">
      <w:pPr>
        <w:spacing w:after="5" w:line="359" w:lineRule="auto"/>
        <w:ind w:left="-5" w:right="5735"/>
      </w:pPr>
      <w:r>
        <w:t xml:space="preserve">  /*To reset the system*/   digitalWrite(reset, LOW);   delay(0.15); //wait for 150usec   digitalWrite(reset, HIGH);   delay(10); //wait for 10ms before using the chip </w:t>
      </w:r>
    </w:p>
    <w:p w14:paraId="65D20FC2" w14:textId="77777777" w:rsidR="002E6A92" w:rsidRDefault="002E6A92" w:rsidP="002E6A92">
      <w:pPr>
        <w:ind w:left="-5" w:right="321"/>
      </w:pPr>
      <w:r>
        <w:t xml:space="preserve">}     </w:t>
      </w:r>
    </w:p>
    <w:p w14:paraId="46B363A9" w14:textId="77777777" w:rsidR="002E6A92" w:rsidRDefault="002E6A92" w:rsidP="002E6A92">
      <w:pPr>
        <w:spacing w:after="112" w:line="259" w:lineRule="auto"/>
      </w:pPr>
      <w:r>
        <w:t xml:space="preserve"> </w:t>
      </w:r>
    </w:p>
    <w:p w14:paraId="6B033098" w14:textId="77777777" w:rsidR="002E6A92" w:rsidRDefault="002E6A92" w:rsidP="002E6A92">
      <w:pPr>
        <w:ind w:left="-5" w:right="321"/>
      </w:pPr>
      <w:r>
        <w:t xml:space="preserve">void loop() </w:t>
      </w:r>
    </w:p>
    <w:p w14:paraId="746C2E21" w14:textId="77777777" w:rsidR="002E6A92" w:rsidRDefault="002E6A92" w:rsidP="002E6A92">
      <w:pPr>
        <w:ind w:left="-5" w:right="321"/>
      </w:pPr>
      <w:r>
        <w:t xml:space="preserve">{ </w:t>
      </w:r>
    </w:p>
    <w:p w14:paraId="75328C04" w14:textId="77777777" w:rsidR="002E6A92" w:rsidRDefault="002E6A92" w:rsidP="002E6A92">
      <w:pPr>
        <w:spacing w:after="1" w:line="357" w:lineRule="auto"/>
        <w:ind w:left="-5" w:right="6468"/>
      </w:pPr>
      <w:r>
        <w:t xml:space="preserve">  // this is the main code to run repeatedly   mode      = 0x01;   //lora mode   </w:t>
      </w:r>
      <w:r>
        <w:lastRenderedPageBreak/>
        <w:t xml:space="preserve">Freq_Sel    = 0x00;   //433Mhz </w:t>
      </w:r>
    </w:p>
    <w:p w14:paraId="2F32622D" w14:textId="77777777" w:rsidR="002E6A92" w:rsidRDefault="002E6A92" w:rsidP="002E6A92">
      <w:pPr>
        <w:ind w:left="-5" w:right="321"/>
      </w:pPr>
      <w:r>
        <w:t xml:space="preserve">  Power_Sel     = 0x00;    </w:t>
      </w:r>
    </w:p>
    <w:p w14:paraId="3AED2167" w14:textId="77777777" w:rsidR="002E6A92" w:rsidRDefault="002E6A92" w:rsidP="002E6A92">
      <w:pPr>
        <w:ind w:left="-5" w:right="321"/>
      </w:pPr>
      <w:r>
        <w:t xml:space="preserve">  Lora_Rate_Sel   = 0x06; </w:t>
      </w:r>
    </w:p>
    <w:p w14:paraId="36274A14" w14:textId="77777777" w:rsidR="002E6A92" w:rsidRDefault="002E6A92" w:rsidP="002E6A92">
      <w:pPr>
        <w:ind w:left="-5" w:right="321"/>
      </w:pPr>
      <w:r>
        <w:t xml:space="preserve">  BandWide_Sel  = 0x07; </w:t>
      </w:r>
    </w:p>
    <w:p w14:paraId="1C51BD0E" w14:textId="77777777" w:rsidR="002E6A92" w:rsidRDefault="002E6A92" w:rsidP="002E6A92">
      <w:pPr>
        <w:ind w:left="-5" w:right="321"/>
      </w:pPr>
      <w:r>
        <w:t xml:space="preserve">  Fsk_Rate_Sel  = 0x00; </w:t>
      </w:r>
    </w:p>
    <w:p w14:paraId="06CE891F" w14:textId="77777777" w:rsidR="002E6A92" w:rsidRDefault="002E6A92" w:rsidP="002E6A92">
      <w:pPr>
        <w:spacing w:after="112" w:line="259" w:lineRule="auto"/>
      </w:pPr>
      <w:r>
        <w:t xml:space="preserve">   </w:t>
      </w:r>
    </w:p>
    <w:p w14:paraId="3C6F253B" w14:textId="77777777" w:rsidR="002E6A92" w:rsidRDefault="002E6A92" w:rsidP="002E6A92">
      <w:pPr>
        <w:spacing w:after="0" w:line="359" w:lineRule="auto"/>
        <w:ind w:left="-5" w:right="6168"/>
      </w:pPr>
      <w:r>
        <w:t xml:space="preserve">  sx1278_Config();   sx1278_LoRaEntryRx(); </w:t>
      </w:r>
    </w:p>
    <w:p w14:paraId="0EF42067" w14:textId="77777777" w:rsidR="002E6A92" w:rsidRDefault="002E6A92" w:rsidP="002E6A92">
      <w:pPr>
        <w:spacing w:after="115" w:line="259" w:lineRule="auto"/>
      </w:pPr>
      <w:r>
        <w:t xml:space="preserve">         </w:t>
      </w:r>
    </w:p>
    <w:p w14:paraId="468BCC56" w14:textId="77777777" w:rsidR="002E6A92" w:rsidRDefault="002E6A92" w:rsidP="002E6A92">
      <w:pPr>
        <w:spacing w:after="5" w:line="359" w:lineRule="auto"/>
        <w:ind w:left="-5" w:right="6887"/>
      </w:pPr>
      <w:r>
        <w:t xml:space="preserve">  Serial.println("led high");    digitalWrite(led, HIGH);     delay(500);            Serial.println("led low");   digitalWrite(led, LOW);      delay(500);          </w:t>
      </w:r>
    </w:p>
    <w:p w14:paraId="7C2ACC91" w14:textId="77777777" w:rsidR="002E6A92" w:rsidRDefault="002E6A92" w:rsidP="002E6A92">
      <w:pPr>
        <w:spacing w:after="112" w:line="259" w:lineRule="auto"/>
      </w:pPr>
      <w:r>
        <w:t xml:space="preserve">   </w:t>
      </w:r>
    </w:p>
    <w:p w14:paraId="10F6C1E7" w14:textId="77777777" w:rsidR="002E6A92" w:rsidRDefault="002E6A92" w:rsidP="002E6A92">
      <w:pPr>
        <w:ind w:left="-5" w:right="321"/>
      </w:pPr>
      <w:r>
        <w:t xml:space="preserve">  int loopCnt = 0; </w:t>
      </w:r>
    </w:p>
    <w:p w14:paraId="65796BB2" w14:textId="77777777" w:rsidR="002E6A92" w:rsidRDefault="002E6A92" w:rsidP="002E6A92">
      <w:pPr>
        <w:spacing w:after="112" w:line="259" w:lineRule="auto"/>
      </w:pPr>
      <w:r>
        <w:t xml:space="preserve"> </w:t>
      </w:r>
    </w:p>
    <w:p w14:paraId="7E256F04" w14:textId="77777777" w:rsidR="002E6A92" w:rsidRDefault="002E6A92" w:rsidP="002E6A92">
      <w:pPr>
        <w:ind w:left="-5" w:right="321"/>
      </w:pPr>
      <w:r>
        <w:t xml:space="preserve">  for(int i = 0; i &lt; 26; i ++) </w:t>
      </w:r>
    </w:p>
    <w:p w14:paraId="7D20E71B" w14:textId="77777777" w:rsidR="002E6A92" w:rsidRDefault="002E6A92" w:rsidP="002E6A92">
      <w:pPr>
        <w:spacing w:after="2" w:line="356" w:lineRule="auto"/>
        <w:ind w:left="-5" w:right="8352"/>
      </w:pPr>
      <w:r>
        <w:t xml:space="preserve">  {     payload1.v1[i] = 0;   </w:t>
      </w:r>
    </w:p>
    <w:p w14:paraId="724F0458" w14:textId="77777777" w:rsidR="002E6A92" w:rsidRDefault="002E6A92" w:rsidP="002E6A92">
      <w:pPr>
        <w:ind w:left="-5" w:right="321"/>
      </w:pPr>
      <w:r>
        <w:t xml:space="preserve">  } </w:t>
      </w:r>
    </w:p>
    <w:p w14:paraId="5C66A8D1" w14:textId="77777777" w:rsidR="002E6A92" w:rsidRDefault="002E6A92" w:rsidP="002E6A92">
      <w:pPr>
        <w:spacing w:after="115" w:line="259" w:lineRule="auto"/>
      </w:pPr>
      <w:r>
        <w:t xml:space="preserve">   </w:t>
      </w:r>
    </w:p>
    <w:p w14:paraId="696735B6" w14:textId="77777777" w:rsidR="002E6A92" w:rsidRDefault="002E6A92" w:rsidP="002E6A92">
      <w:pPr>
        <w:ind w:left="-5" w:right="321"/>
      </w:pPr>
      <w:r>
        <w:t xml:space="preserve">  for(int i = 0; i &lt; 26; i ++) </w:t>
      </w:r>
    </w:p>
    <w:p w14:paraId="37847483" w14:textId="77777777" w:rsidR="002E6A92" w:rsidRDefault="002E6A92" w:rsidP="002E6A92">
      <w:pPr>
        <w:spacing w:after="2" w:line="356" w:lineRule="auto"/>
        <w:ind w:left="-5" w:right="8353"/>
      </w:pPr>
      <w:r>
        <w:t xml:space="preserve">  {     payload1.v2[i] = 0;   </w:t>
      </w:r>
    </w:p>
    <w:p w14:paraId="6F76A6EB" w14:textId="77777777" w:rsidR="002E6A92" w:rsidRDefault="002E6A92" w:rsidP="002E6A92">
      <w:pPr>
        <w:ind w:left="-5" w:right="321"/>
      </w:pPr>
      <w:r>
        <w:lastRenderedPageBreak/>
        <w:t xml:space="preserve">  }   </w:t>
      </w:r>
    </w:p>
    <w:p w14:paraId="35EE83B3" w14:textId="77777777" w:rsidR="002E6A92" w:rsidRDefault="002E6A92" w:rsidP="002E6A92">
      <w:pPr>
        <w:spacing w:after="115" w:line="259" w:lineRule="auto"/>
      </w:pPr>
      <w:r>
        <w:t xml:space="preserve">   </w:t>
      </w:r>
    </w:p>
    <w:p w14:paraId="1A3F4D76" w14:textId="77777777" w:rsidR="002E6A92" w:rsidRDefault="002E6A92" w:rsidP="002E6A92">
      <w:pPr>
        <w:ind w:left="-5" w:right="321"/>
      </w:pPr>
      <w:r>
        <w:t xml:space="preserve">  delay(10000);     </w:t>
      </w:r>
    </w:p>
    <w:p w14:paraId="098B5CC5" w14:textId="77777777" w:rsidR="002E6A92" w:rsidRDefault="002E6A92" w:rsidP="002E6A92">
      <w:pPr>
        <w:spacing w:after="0" w:line="259" w:lineRule="auto"/>
        <w:ind w:left="120"/>
      </w:pPr>
      <w:r>
        <w:t xml:space="preserve"> </w:t>
      </w:r>
    </w:p>
    <w:p w14:paraId="4272AE2F" w14:textId="77777777" w:rsidR="002E6A92" w:rsidRDefault="002E6A92" w:rsidP="002E6A92">
      <w:pPr>
        <w:ind w:left="130" w:right="321"/>
      </w:pPr>
      <w:r>
        <w:t xml:space="preserve">// Slave </w:t>
      </w:r>
    </w:p>
    <w:p w14:paraId="449118E4" w14:textId="77777777" w:rsidR="002E6A92" w:rsidRDefault="002E6A92" w:rsidP="002E6A92">
      <w:pPr>
        <w:spacing w:after="5" w:line="359" w:lineRule="auto"/>
        <w:ind w:left="-5" w:right="4845"/>
      </w:pPr>
      <w:r>
        <w:t xml:space="preserve">  Serial.println("Console: Waiting for RX packet  ");   char fromSPI = SPIRead(LR_RegFifoRxCurrentAddr);   Serial.print("Console: Reg FIFO Rx Current Address  "); </w:t>
      </w:r>
    </w:p>
    <w:p w14:paraId="0D74B82D" w14:textId="77777777" w:rsidR="002E6A92" w:rsidRDefault="002E6A92" w:rsidP="002E6A92">
      <w:pPr>
        <w:spacing w:after="5" w:line="359" w:lineRule="auto"/>
        <w:ind w:left="-5" w:right="7295"/>
      </w:pPr>
      <w:r>
        <w:t xml:space="preserve">  Serial.print(fromSPI, HEX);   Serial.println(" ");   delay(1000); </w:t>
      </w:r>
    </w:p>
    <w:p w14:paraId="51CA458D" w14:textId="77777777" w:rsidR="002E6A92" w:rsidRDefault="002E6A92" w:rsidP="002E6A92">
      <w:pPr>
        <w:spacing w:after="115" w:line="259" w:lineRule="auto"/>
      </w:pPr>
      <w:r>
        <w:t xml:space="preserve">         </w:t>
      </w:r>
    </w:p>
    <w:p w14:paraId="57DB1CB2" w14:textId="77777777" w:rsidR="002E6A92" w:rsidRDefault="002E6A92" w:rsidP="002E6A92">
      <w:pPr>
        <w:ind w:left="-5" w:right="321"/>
      </w:pPr>
      <w:r>
        <w:t xml:space="preserve">  // check the Modem Status Indicators </w:t>
      </w:r>
    </w:p>
    <w:p w14:paraId="0BE8B6C7" w14:textId="77777777" w:rsidR="002E6A92" w:rsidRDefault="002E6A92" w:rsidP="002E6A92">
      <w:pPr>
        <w:spacing w:after="115" w:line="259" w:lineRule="auto"/>
      </w:pPr>
      <w:r>
        <w:t xml:space="preserve">         </w:t>
      </w:r>
    </w:p>
    <w:p w14:paraId="79B8A929" w14:textId="77777777" w:rsidR="002E6A92" w:rsidRDefault="002E6A92" w:rsidP="002E6A92">
      <w:pPr>
        <w:spacing w:after="2" w:line="356" w:lineRule="auto"/>
        <w:ind w:left="-5" w:right="5329"/>
      </w:pPr>
      <w:r>
        <w:t xml:space="preserve">  //Read modem status   char lrModemStat = SPIRead(LR_RegModemStat); </w:t>
      </w:r>
    </w:p>
    <w:p w14:paraId="3C3E84ED" w14:textId="77777777" w:rsidR="002E6A92" w:rsidRDefault="002E6A92" w:rsidP="002E6A92">
      <w:pPr>
        <w:ind w:left="-5" w:right="321"/>
      </w:pPr>
      <w:r>
        <w:t xml:space="preserve">  // Signal Detected bit 0 </w:t>
      </w:r>
    </w:p>
    <w:p w14:paraId="457E5BD4" w14:textId="77777777" w:rsidR="002E6A92" w:rsidRDefault="002E6A92" w:rsidP="002E6A92">
      <w:pPr>
        <w:ind w:left="-5" w:right="321"/>
      </w:pPr>
      <w:r>
        <w:t xml:space="preserve">  Serial.println(); </w:t>
      </w:r>
    </w:p>
    <w:p w14:paraId="1B95A4CA" w14:textId="77777777" w:rsidR="002E6A92" w:rsidRDefault="002E6A92" w:rsidP="002E6A92">
      <w:pPr>
        <w:ind w:left="-5" w:right="321"/>
      </w:pPr>
      <w:r>
        <w:t xml:space="preserve">  Serial.print("Console: RegModem (LoRa) Stat 0x"); </w:t>
      </w:r>
    </w:p>
    <w:p w14:paraId="56DFABE1" w14:textId="77777777" w:rsidR="002E6A92" w:rsidRDefault="002E6A92" w:rsidP="002E6A92">
      <w:pPr>
        <w:ind w:left="-5" w:right="321"/>
      </w:pPr>
      <w:r>
        <w:t xml:space="preserve">  Serial.print(lrModemStat, HEX); </w:t>
      </w:r>
    </w:p>
    <w:p w14:paraId="5DD1B00D" w14:textId="77777777" w:rsidR="002E6A92" w:rsidRDefault="002E6A92" w:rsidP="002E6A92">
      <w:pPr>
        <w:ind w:left="-5" w:right="321"/>
      </w:pPr>
      <w:r>
        <w:t xml:space="preserve">  Serial.println(); </w:t>
      </w:r>
    </w:p>
    <w:p w14:paraId="505BD058" w14:textId="77777777" w:rsidR="002E6A92" w:rsidRDefault="002E6A92" w:rsidP="002E6A92">
      <w:pPr>
        <w:spacing w:after="115" w:line="259" w:lineRule="auto"/>
      </w:pPr>
      <w:r>
        <w:t xml:space="preserve">        </w:t>
      </w:r>
    </w:p>
    <w:p w14:paraId="6D548FD7" w14:textId="77777777" w:rsidR="002E6A92" w:rsidRDefault="002E6A92" w:rsidP="002E6A92">
      <w:pPr>
        <w:spacing w:after="2" w:line="356" w:lineRule="auto"/>
        <w:ind w:left="-5" w:right="5147"/>
      </w:pPr>
      <w:r>
        <w:t xml:space="preserve">  SPIWrite(LR_RegOpMode, 0x85);   digitalWrite(dio0, HIGH); </w:t>
      </w:r>
    </w:p>
    <w:p w14:paraId="601F1D12" w14:textId="77777777" w:rsidR="002E6A92" w:rsidRDefault="002E6A92" w:rsidP="002E6A92">
      <w:pPr>
        <w:spacing w:after="112" w:line="259" w:lineRule="auto"/>
      </w:pPr>
      <w:r>
        <w:t xml:space="preserve">   </w:t>
      </w:r>
    </w:p>
    <w:p w14:paraId="24AB2005" w14:textId="77777777" w:rsidR="002E6A92" w:rsidRDefault="002E6A92" w:rsidP="002E6A92">
      <w:pPr>
        <w:ind w:left="-5" w:right="321"/>
      </w:pPr>
      <w:r>
        <w:t xml:space="preserve">  delay(5000); </w:t>
      </w:r>
    </w:p>
    <w:p w14:paraId="53F8298C" w14:textId="77777777" w:rsidR="002E6A92" w:rsidRDefault="002E6A92" w:rsidP="002E6A92">
      <w:pPr>
        <w:spacing w:after="112" w:line="259" w:lineRule="auto"/>
      </w:pPr>
      <w:r>
        <w:t xml:space="preserve">        </w:t>
      </w:r>
    </w:p>
    <w:p w14:paraId="725EAF81" w14:textId="77777777" w:rsidR="002E6A92" w:rsidRDefault="002E6A92" w:rsidP="002E6A92">
      <w:pPr>
        <w:ind w:left="-5" w:right="321"/>
      </w:pPr>
      <w:r>
        <w:lastRenderedPageBreak/>
        <w:t xml:space="preserve">  char showOpMode = SPIRead(LR_RegOpMode); </w:t>
      </w:r>
    </w:p>
    <w:p w14:paraId="357FEB4A" w14:textId="77777777" w:rsidR="002E6A92" w:rsidRDefault="002E6A92" w:rsidP="002E6A92">
      <w:pPr>
        <w:spacing w:after="112" w:line="259" w:lineRule="auto"/>
      </w:pPr>
      <w:r>
        <w:t xml:space="preserve"> </w:t>
      </w:r>
    </w:p>
    <w:p w14:paraId="07724071" w14:textId="77777777" w:rsidR="002E6A92" w:rsidRDefault="002E6A92" w:rsidP="002E6A92">
      <w:pPr>
        <w:spacing w:after="5" w:line="359" w:lineRule="auto"/>
        <w:ind w:left="-5" w:right="5600"/>
      </w:pPr>
      <w:r>
        <w:t xml:space="preserve">  if(showOpMode &amp;&amp; 0x80 == 0 )     Serial.println("Console: OpMode is FSK");   else </w:t>
      </w:r>
    </w:p>
    <w:p w14:paraId="451ED843" w14:textId="77777777" w:rsidR="002E6A92" w:rsidRDefault="002E6A92" w:rsidP="002E6A92">
      <w:pPr>
        <w:ind w:left="-5" w:right="321"/>
      </w:pPr>
      <w:r>
        <w:t xml:space="preserve">    Serial.println("Console: OpMode is LoRa"); </w:t>
      </w:r>
    </w:p>
    <w:p w14:paraId="4B5B586F" w14:textId="77777777" w:rsidR="002E6A92" w:rsidRDefault="002E6A92" w:rsidP="002E6A92">
      <w:pPr>
        <w:spacing w:after="112" w:line="259" w:lineRule="auto"/>
      </w:pPr>
      <w:r>
        <w:t xml:space="preserve">         </w:t>
      </w:r>
    </w:p>
    <w:p w14:paraId="0A5C68DA" w14:textId="77777777" w:rsidR="002E6A92" w:rsidRDefault="002E6A92" w:rsidP="002E6A92">
      <w:pPr>
        <w:ind w:left="-5" w:right="321"/>
      </w:pPr>
      <w:r>
        <w:t xml:space="preserve">  showOpMode = SPIRead(LR_RegOpMode);// &amp;&amp; 0xF8; </w:t>
      </w:r>
    </w:p>
    <w:p w14:paraId="162F3476" w14:textId="77777777" w:rsidR="002E6A92" w:rsidRDefault="002E6A92" w:rsidP="002E6A92">
      <w:pPr>
        <w:ind w:left="-5" w:right="321"/>
      </w:pPr>
      <w:r>
        <w:t xml:space="preserve">  Serial.print("Console: OpMode Regsiters = "); </w:t>
      </w:r>
    </w:p>
    <w:p w14:paraId="2BFC4E5D" w14:textId="77777777" w:rsidR="002E6A92" w:rsidRDefault="002E6A92" w:rsidP="002E6A92">
      <w:pPr>
        <w:ind w:left="130" w:right="321"/>
      </w:pPr>
      <w:r>
        <w:t xml:space="preserve">Serial.print(showOpMode, HEX); </w:t>
      </w:r>
    </w:p>
    <w:p w14:paraId="095701CE" w14:textId="77777777" w:rsidR="002E6A92" w:rsidRDefault="002E6A92" w:rsidP="002E6A92">
      <w:pPr>
        <w:ind w:left="130" w:right="321"/>
      </w:pPr>
      <w:r>
        <w:t xml:space="preserve">Serial.println(" "); </w:t>
      </w:r>
    </w:p>
    <w:p w14:paraId="69ED0244" w14:textId="77777777" w:rsidR="002E6A92" w:rsidRDefault="002E6A92" w:rsidP="002E6A92">
      <w:pPr>
        <w:spacing w:after="115" w:line="259" w:lineRule="auto"/>
      </w:pPr>
      <w:r>
        <w:t xml:space="preserve">             </w:t>
      </w:r>
    </w:p>
    <w:p w14:paraId="447CE104" w14:textId="77777777" w:rsidR="002E6A92" w:rsidRDefault="002E6A92" w:rsidP="002E6A92">
      <w:pPr>
        <w:spacing w:after="2" w:line="356" w:lineRule="auto"/>
        <w:ind w:left="-5" w:right="4992"/>
      </w:pPr>
      <w:r>
        <w:t xml:space="preserve">  char RSSIVal = SPIRead(0x1B);   Serial.print("Console: RSSI is "); </w:t>
      </w:r>
    </w:p>
    <w:p w14:paraId="05D12907" w14:textId="77777777" w:rsidR="002E6A92" w:rsidRDefault="002E6A92" w:rsidP="002E6A92">
      <w:pPr>
        <w:ind w:left="-5" w:right="321"/>
      </w:pPr>
      <w:r>
        <w:t xml:space="preserve">  Serial.print(RSSIVal, HEX); </w:t>
      </w:r>
    </w:p>
    <w:p w14:paraId="441FAB76" w14:textId="77777777" w:rsidR="002E6A92" w:rsidRDefault="002E6A92" w:rsidP="002E6A92">
      <w:pPr>
        <w:ind w:left="-5" w:right="321"/>
      </w:pPr>
      <w:r>
        <w:t xml:space="preserve">  Serial.print(" dBm"); </w:t>
      </w:r>
    </w:p>
    <w:p w14:paraId="0E01B75F" w14:textId="77777777" w:rsidR="002E6A92" w:rsidRDefault="002E6A92" w:rsidP="002E6A92">
      <w:pPr>
        <w:ind w:left="-5" w:right="321"/>
      </w:pPr>
      <w:r>
        <w:t xml:space="preserve">  Serial.println(" "); </w:t>
      </w:r>
    </w:p>
    <w:p w14:paraId="72E46165" w14:textId="77777777" w:rsidR="002E6A92" w:rsidRDefault="002E6A92" w:rsidP="002E6A92">
      <w:pPr>
        <w:spacing w:after="115" w:line="259" w:lineRule="auto"/>
      </w:pPr>
      <w:r>
        <w:t xml:space="preserve">        </w:t>
      </w:r>
    </w:p>
    <w:p w14:paraId="3E794E23" w14:textId="77777777" w:rsidR="002E6A92" w:rsidRDefault="002E6A92" w:rsidP="002E6A92">
      <w:pPr>
        <w:ind w:left="-5" w:right="321"/>
      </w:pPr>
      <w:r>
        <w:t xml:space="preserve">  RxPacket();    </w:t>
      </w:r>
    </w:p>
    <w:p w14:paraId="4EB764AA" w14:textId="77777777" w:rsidR="002E6A92" w:rsidRDefault="002E6A92" w:rsidP="002E6A92">
      <w:pPr>
        <w:spacing w:after="115" w:line="259" w:lineRule="auto"/>
      </w:pPr>
      <w:r>
        <w:t xml:space="preserve">   </w:t>
      </w:r>
    </w:p>
    <w:p w14:paraId="6C9DA054" w14:textId="77777777" w:rsidR="002E6A92" w:rsidRDefault="002E6A92" w:rsidP="002E6A92">
      <w:pPr>
        <w:spacing w:after="2" w:line="356" w:lineRule="auto"/>
        <w:ind w:left="-5" w:right="4640"/>
      </w:pPr>
      <w:r>
        <w:t xml:space="preserve">  Serial.println("Console: RX Data buffer contains ");   for(int i = 0; i &lt; 26; i ++) </w:t>
      </w:r>
    </w:p>
    <w:p w14:paraId="761C96CC" w14:textId="77777777" w:rsidR="002E6A92" w:rsidRDefault="002E6A92" w:rsidP="002E6A92">
      <w:pPr>
        <w:ind w:left="-5" w:right="321"/>
      </w:pPr>
      <w:r>
        <w:t xml:space="preserve">  { </w:t>
      </w:r>
    </w:p>
    <w:p w14:paraId="41D1F9AF" w14:textId="77777777" w:rsidR="002E6A92" w:rsidRDefault="002E6A92" w:rsidP="002E6A92">
      <w:pPr>
        <w:ind w:left="-5" w:right="321"/>
      </w:pPr>
      <w:r>
        <w:t xml:space="preserve">    Serial.print(payload1.v1[i]);   </w:t>
      </w:r>
    </w:p>
    <w:p w14:paraId="2F6485DE" w14:textId="77777777" w:rsidR="002E6A92" w:rsidRDefault="002E6A92" w:rsidP="002E6A92">
      <w:pPr>
        <w:ind w:left="-5" w:right="321"/>
      </w:pPr>
      <w:r>
        <w:t xml:space="preserve">    Serial.print(" "); </w:t>
      </w:r>
    </w:p>
    <w:p w14:paraId="3E706094" w14:textId="77777777" w:rsidR="002E6A92" w:rsidRDefault="002E6A92" w:rsidP="002E6A92">
      <w:pPr>
        <w:ind w:left="-5" w:right="321"/>
      </w:pPr>
      <w:r>
        <w:t xml:space="preserve">  } </w:t>
      </w:r>
    </w:p>
    <w:p w14:paraId="7835D9D1" w14:textId="77777777" w:rsidR="002E6A92" w:rsidRDefault="002E6A92" w:rsidP="002E6A92">
      <w:pPr>
        <w:ind w:left="-5" w:right="321"/>
      </w:pPr>
      <w:r>
        <w:t xml:space="preserve">  Serial.println(" ");         </w:t>
      </w:r>
    </w:p>
    <w:p w14:paraId="44F20EC7" w14:textId="77777777" w:rsidR="002E6A92" w:rsidRDefault="002E6A92" w:rsidP="002E6A92">
      <w:pPr>
        <w:spacing w:after="115" w:line="259" w:lineRule="auto"/>
      </w:pPr>
      <w:r>
        <w:t xml:space="preserve"> </w:t>
      </w:r>
    </w:p>
    <w:p w14:paraId="152DB8D8" w14:textId="77777777" w:rsidR="002E6A92" w:rsidRDefault="002E6A92" w:rsidP="002E6A92">
      <w:pPr>
        <w:ind w:left="-5" w:right="321"/>
      </w:pPr>
      <w:r>
        <w:t xml:space="preserve">  for(int i = 0; i &lt; 26; i ++) </w:t>
      </w:r>
    </w:p>
    <w:p w14:paraId="1618F410" w14:textId="77777777" w:rsidR="002E6A92" w:rsidRDefault="002E6A92" w:rsidP="002E6A92">
      <w:pPr>
        <w:ind w:left="-5" w:right="321"/>
      </w:pPr>
      <w:r>
        <w:t xml:space="preserve">  { </w:t>
      </w:r>
    </w:p>
    <w:p w14:paraId="5657C920" w14:textId="77777777" w:rsidR="002E6A92" w:rsidRDefault="002E6A92" w:rsidP="002E6A92">
      <w:pPr>
        <w:ind w:left="-5" w:right="321"/>
      </w:pPr>
      <w:r>
        <w:lastRenderedPageBreak/>
        <w:t xml:space="preserve">    Serial.print(payload1.v2[i]);  </w:t>
      </w:r>
    </w:p>
    <w:p w14:paraId="00CBBD20" w14:textId="77777777" w:rsidR="002E6A92" w:rsidRDefault="002E6A92" w:rsidP="002E6A92">
      <w:pPr>
        <w:ind w:left="-5" w:right="321"/>
      </w:pPr>
      <w:r>
        <w:t xml:space="preserve">    Serial.print(" "); </w:t>
      </w:r>
    </w:p>
    <w:p w14:paraId="232328B4" w14:textId="77777777" w:rsidR="002E6A92" w:rsidRDefault="002E6A92" w:rsidP="002E6A92">
      <w:pPr>
        <w:ind w:left="-5" w:right="321"/>
      </w:pPr>
      <w:r>
        <w:t xml:space="preserve">  }          </w:t>
      </w:r>
    </w:p>
    <w:p w14:paraId="16DD3E16" w14:textId="77777777" w:rsidR="002E6A92" w:rsidRDefault="002E6A92" w:rsidP="002E6A92">
      <w:pPr>
        <w:ind w:left="-5" w:right="321"/>
      </w:pPr>
      <w:r>
        <w:t xml:space="preserve">  Serial.println(" "); </w:t>
      </w:r>
    </w:p>
    <w:p w14:paraId="40A395EA" w14:textId="77777777" w:rsidR="002E6A92" w:rsidRDefault="002E6A92" w:rsidP="002E6A92">
      <w:pPr>
        <w:spacing w:after="112" w:line="259" w:lineRule="auto"/>
      </w:pPr>
      <w:r>
        <w:t xml:space="preserve">   </w:t>
      </w:r>
    </w:p>
    <w:p w14:paraId="5EBB11E1" w14:textId="77777777" w:rsidR="002E6A92" w:rsidRDefault="002E6A92" w:rsidP="002E6A92">
      <w:pPr>
        <w:ind w:left="-5" w:right="321"/>
      </w:pPr>
      <w:r>
        <w:t xml:space="preserve">  for(int i = 0; i &lt; 52; i ++) </w:t>
      </w:r>
    </w:p>
    <w:p w14:paraId="49A9BB0E" w14:textId="77777777" w:rsidR="002E6A92" w:rsidRDefault="002E6A92" w:rsidP="002E6A92">
      <w:pPr>
        <w:ind w:left="-5" w:right="321"/>
      </w:pPr>
      <w:r>
        <w:t xml:space="preserve">  { </w:t>
      </w:r>
    </w:p>
    <w:p w14:paraId="0F79EB85" w14:textId="77777777" w:rsidR="002E6A92" w:rsidRDefault="002E6A92" w:rsidP="002E6A92">
      <w:pPr>
        <w:spacing w:after="2" w:line="356" w:lineRule="auto"/>
        <w:ind w:left="-5" w:right="7603"/>
      </w:pPr>
      <w:r>
        <w:t xml:space="preserve">    Serial.print(".");     delay(10); </w:t>
      </w:r>
    </w:p>
    <w:p w14:paraId="534D0237" w14:textId="77777777" w:rsidR="002E6A92" w:rsidRDefault="002E6A92" w:rsidP="002E6A92">
      <w:pPr>
        <w:ind w:left="-5" w:right="321"/>
      </w:pPr>
      <w:r>
        <w:t xml:space="preserve">  } </w:t>
      </w:r>
    </w:p>
    <w:p w14:paraId="4C5ADAF6" w14:textId="77777777" w:rsidR="002E6A92" w:rsidRDefault="002E6A92" w:rsidP="002E6A92">
      <w:pPr>
        <w:ind w:left="-5" w:right="321"/>
      </w:pPr>
      <w:r>
        <w:t xml:space="preserve">  Serial.println(" ");     </w:t>
      </w:r>
    </w:p>
    <w:p w14:paraId="548EE72F" w14:textId="77777777" w:rsidR="002E6A92" w:rsidRDefault="002E6A92" w:rsidP="002E6A92">
      <w:pPr>
        <w:spacing w:after="112" w:line="259" w:lineRule="auto"/>
      </w:pPr>
      <w:r>
        <w:t xml:space="preserve">       </w:t>
      </w:r>
    </w:p>
    <w:p w14:paraId="0947CB6C" w14:textId="77777777" w:rsidR="002E6A92" w:rsidRDefault="002E6A92" w:rsidP="002E6A92">
      <w:pPr>
        <w:ind w:left="130" w:right="321"/>
      </w:pPr>
      <w:r>
        <w:t xml:space="preserve">sx1278_LoRaEntryRx(); </w:t>
      </w:r>
    </w:p>
    <w:p w14:paraId="22539D71" w14:textId="77777777" w:rsidR="002E6A92" w:rsidRDefault="002E6A92" w:rsidP="002E6A92">
      <w:pPr>
        <w:spacing w:after="112" w:line="259" w:lineRule="auto"/>
        <w:ind w:left="120"/>
      </w:pPr>
      <w:r>
        <w:t xml:space="preserve"> </w:t>
      </w:r>
    </w:p>
    <w:p w14:paraId="7CCBBC28" w14:textId="77777777" w:rsidR="002E6A92" w:rsidRDefault="002E6A92" w:rsidP="002E6A92">
      <w:pPr>
        <w:ind w:left="-5" w:right="321"/>
      </w:pPr>
      <w:r>
        <w:t xml:space="preserve">  while(1) </w:t>
      </w:r>
    </w:p>
    <w:p w14:paraId="2EFE4F01" w14:textId="77777777" w:rsidR="002E6A92" w:rsidRDefault="002E6A92" w:rsidP="002E6A92">
      <w:pPr>
        <w:ind w:left="-5" w:right="321"/>
      </w:pPr>
      <w:r>
        <w:t xml:space="preserve">  { </w:t>
      </w:r>
    </w:p>
    <w:p w14:paraId="6D29B898" w14:textId="77777777" w:rsidR="002E6A92" w:rsidRDefault="002E6A92" w:rsidP="002E6A92">
      <w:pPr>
        <w:spacing w:after="0" w:line="358" w:lineRule="auto"/>
        <w:ind w:left="-5" w:right="6370"/>
      </w:pPr>
      <w:r>
        <w:t xml:space="preserve">    AnalogReadSerial();     if(stringComplete) </w:t>
      </w:r>
    </w:p>
    <w:p w14:paraId="749B9A40" w14:textId="77777777" w:rsidR="002E6A92" w:rsidRDefault="002E6A92" w:rsidP="002E6A92">
      <w:pPr>
        <w:ind w:left="-5" w:right="321"/>
      </w:pPr>
      <w:r>
        <w:t xml:space="preserve">    { </w:t>
      </w:r>
    </w:p>
    <w:p w14:paraId="10796CFC" w14:textId="77777777" w:rsidR="002E6A92" w:rsidRDefault="002E6A92" w:rsidP="002E6A92">
      <w:pPr>
        <w:spacing w:after="2" w:line="356" w:lineRule="auto"/>
        <w:ind w:left="-5" w:right="6500"/>
      </w:pPr>
      <w:r>
        <w:t xml:space="preserve">      Serial.println("payload1 is: ");       for(int i = 0; i &lt; 26; i ++) </w:t>
      </w:r>
    </w:p>
    <w:p w14:paraId="1D56AA09" w14:textId="77777777" w:rsidR="002E6A92" w:rsidRDefault="002E6A92" w:rsidP="002E6A92">
      <w:pPr>
        <w:ind w:left="-5" w:right="321"/>
      </w:pPr>
      <w:r>
        <w:t xml:space="preserve">      { </w:t>
      </w:r>
    </w:p>
    <w:p w14:paraId="20C5CE5F" w14:textId="77777777" w:rsidR="002E6A92" w:rsidRDefault="002E6A92" w:rsidP="002E6A92">
      <w:pPr>
        <w:ind w:left="-5" w:right="321"/>
      </w:pPr>
      <w:r>
        <w:t xml:space="preserve">        Serial.print(payload1.v1[i]); </w:t>
      </w:r>
    </w:p>
    <w:p w14:paraId="5F8AE7B4" w14:textId="77777777" w:rsidR="002E6A92" w:rsidRDefault="002E6A92" w:rsidP="002E6A92">
      <w:pPr>
        <w:ind w:left="-5" w:right="321"/>
      </w:pPr>
      <w:r>
        <w:t xml:space="preserve">      } </w:t>
      </w:r>
    </w:p>
    <w:p w14:paraId="6EE7D262" w14:textId="77777777" w:rsidR="002E6A92" w:rsidRDefault="002E6A92" w:rsidP="002E6A92">
      <w:pPr>
        <w:ind w:left="-5" w:right="321"/>
      </w:pPr>
      <w:r>
        <w:t xml:space="preserve">      Serial.println(" "); </w:t>
      </w:r>
    </w:p>
    <w:p w14:paraId="4E7EEC51" w14:textId="77777777" w:rsidR="002E6A92" w:rsidRDefault="002E6A92" w:rsidP="002E6A92">
      <w:pPr>
        <w:spacing w:after="112" w:line="259" w:lineRule="auto"/>
      </w:pPr>
      <w:r>
        <w:t xml:space="preserve">         </w:t>
      </w:r>
    </w:p>
    <w:p w14:paraId="763CBCDC" w14:textId="77777777" w:rsidR="002E6A92" w:rsidRDefault="002E6A92" w:rsidP="002E6A92">
      <w:pPr>
        <w:ind w:left="-5" w:right="321"/>
      </w:pPr>
      <w:r>
        <w:t xml:space="preserve">      for(int i = 0; i &lt; 26; i ++) </w:t>
      </w:r>
    </w:p>
    <w:p w14:paraId="1326312C" w14:textId="77777777" w:rsidR="002E6A92" w:rsidRDefault="002E6A92" w:rsidP="002E6A92">
      <w:pPr>
        <w:ind w:left="-5" w:right="321"/>
      </w:pPr>
      <w:r>
        <w:t xml:space="preserve">      { </w:t>
      </w:r>
    </w:p>
    <w:p w14:paraId="3B39122B" w14:textId="77777777" w:rsidR="002E6A92" w:rsidRDefault="002E6A92" w:rsidP="002E6A92">
      <w:pPr>
        <w:ind w:left="-5" w:right="321"/>
      </w:pPr>
      <w:r>
        <w:lastRenderedPageBreak/>
        <w:t xml:space="preserve">        Serial.print(payload1.v2[i]); </w:t>
      </w:r>
    </w:p>
    <w:p w14:paraId="177AC368" w14:textId="77777777" w:rsidR="002E6A92" w:rsidRDefault="002E6A92" w:rsidP="002E6A92">
      <w:pPr>
        <w:ind w:left="-5" w:right="321"/>
      </w:pPr>
      <w:r>
        <w:t xml:space="preserve">      } </w:t>
      </w:r>
    </w:p>
    <w:p w14:paraId="5BA720B5" w14:textId="77777777" w:rsidR="002E6A92" w:rsidRDefault="002E6A92" w:rsidP="002E6A92">
      <w:pPr>
        <w:ind w:left="-5" w:right="321"/>
      </w:pPr>
      <w:r>
        <w:t xml:space="preserve">      Serial.println(" "); </w:t>
      </w:r>
    </w:p>
    <w:p w14:paraId="359E94E0" w14:textId="77777777" w:rsidR="002E6A92" w:rsidRDefault="002E6A92" w:rsidP="002E6A92">
      <w:pPr>
        <w:spacing w:after="112" w:line="259" w:lineRule="auto"/>
      </w:pPr>
      <w:r>
        <w:t xml:space="preserve">         </w:t>
      </w:r>
    </w:p>
    <w:p w14:paraId="1FC2160A" w14:textId="77777777" w:rsidR="002E6A92" w:rsidRDefault="002E6A92" w:rsidP="002E6A92">
      <w:pPr>
        <w:ind w:left="-5" w:right="321"/>
      </w:pPr>
      <w:r>
        <w:t xml:space="preserve">      stringComplete = false; </w:t>
      </w:r>
    </w:p>
    <w:p w14:paraId="73D44E1A" w14:textId="77777777" w:rsidR="002E6A92" w:rsidRDefault="002E6A92" w:rsidP="002E6A92">
      <w:pPr>
        <w:spacing w:after="112" w:line="259" w:lineRule="auto"/>
      </w:pPr>
      <w:r>
        <w:t xml:space="preserve">       </w:t>
      </w:r>
    </w:p>
    <w:p w14:paraId="32C53ECC" w14:textId="77777777" w:rsidR="002E6A92" w:rsidRDefault="002E6A92" w:rsidP="002E6A92">
      <w:pPr>
        <w:ind w:left="-5" w:right="321"/>
      </w:pPr>
      <w:r>
        <w:t xml:space="preserve">      // Master </w:t>
      </w:r>
    </w:p>
    <w:p w14:paraId="5406DB9E" w14:textId="77777777" w:rsidR="002E6A92" w:rsidRDefault="002E6A92" w:rsidP="002E6A92">
      <w:pPr>
        <w:ind w:left="-5" w:right="321"/>
      </w:pPr>
      <w:r>
        <w:t xml:space="preserve">      char opMode = SPIRead(LR_RegOpMode); </w:t>
      </w:r>
    </w:p>
    <w:p w14:paraId="26242F7D" w14:textId="77777777" w:rsidR="002E6A92" w:rsidRDefault="002E6A92" w:rsidP="002E6A92">
      <w:pPr>
        <w:ind w:left="-5" w:right="321"/>
      </w:pPr>
      <w:r>
        <w:t xml:space="preserve">      Serial.println(" "); </w:t>
      </w:r>
    </w:p>
    <w:p w14:paraId="553EA840" w14:textId="77777777" w:rsidR="002E6A92" w:rsidRDefault="002E6A92" w:rsidP="002E6A92">
      <w:pPr>
        <w:ind w:left="-5" w:right="321"/>
      </w:pPr>
      <w:r>
        <w:t xml:space="preserve">      Serial.print("OpMode Reg Value "); </w:t>
      </w:r>
    </w:p>
    <w:p w14:paraId="5FC970EC" w14:textId="77777777" w:rsidR="002E6A92" w:rsidRDefault="002E6A92" w:rsidP="002E6A92">
      <w:pPr>
        <w:ind w:left="-5" w:right="321"/>
      </w:pPr>
      <w:r>
        <w:t xml:space="preserve">      Serial.println(opMode, HEX); </w:t>
      </w:r>
    </w:p>
    <w:p w14:paraId="4DFDE720" w14:textId="77777777" w:rsidR="002E6A92" w:rsidRDefault="002E6A92" w:rsidP="002E6A92">
      <w:pPr>
        <w:spacing w:after="113" w:line="259" w:lineRule="auto"/>
      </w:pPr>
      <w:r>
        <w:t xml:space="preserve">  </w:t>
      </w:r>
    </w:p>
    <w:p w14:paraId="209884DA" w14:textId="77777777" w:rsidR="002E6A92" w:rsidRDefault="002E6A92" w:rsidP="002E6A92">
      <w:pPr>
        <w:ind w:left="-5" w:right="321"/>
      </w:pPr>
      <w:r>
        <w:t xml:space="preserve">      switch(opMode) </w:t>
      </w:r>
    </w:p>
    <w:p w14:paraId="162D6AF3" w14:textId="77777777" w:rsidR="002E6A92" w:rsidRDefault="002E6A92" w:rsidP="002E6A92">
      <w:pPr>
        <w:spacing w:after="5" w:line="359" w:lineRule="auto"/>
        <w:ind w:left="-5" w:right="8882"/>
      </w:pPr>
      <w:r>
        <w:t xml:space="preserve">      {         case 0x08 :         case 0x18 </w:t>
      </w:r>
      <w:r>
        <w:lastRenderedPageBreak/>
        <w:t>:         case 0x28 :         case 0x38 :         case 0x48 :         case 0x5</w:t>
      </w:r>
      <w:r>
        <w:lastRenderedPageBreak/>
        <w:t>8 :         case 0x68 :         case 0x78 :         case 0x88 :         case 0x</w:t>
      </w:r>
      <w:r>
        <w:lastRenderedPageBreak/>
        <w:t>98 :         case 0xA8 :         case 0xB8 :         case 0xC8 :         case 0</w:t>
      </w:r>
      <w:r>
        <w:lastRenderedPageBreak/>
        <w:t xml:space="preserve">xD8 :         case 0xE8 :         case 0xF8 : </w:t>
      </w:r>
    </w:p>
    <w:p w14:paraId="676CB841" w14:textId="77777777" w:rsidR="002E6A92" w:rsidRDefault="002E6A92" w:rsidP="002E6A92">
      <w:pPr>
        <w:spacing w:after="5" w:line="359" w:lineRule="auto"/>
        <w:ind w:left="-5" w:right="6375"/>
      </w:pPr>
      <w:r>
        <w:t xml:space="preserve">          Serial.println("opMode is SLEEP");           break;         case 0x09 :         case 0x19 :         case 0x29 :         case 0x39 :         case 0x49 :         case 0x59 :         case 0x69 :         case 0x79 :         case 0x89 :         case 0x99 :         case 0xA9 :         case 0xB9 :         case 0xC9 :         case 0xD9 :         case 0xE9 :         case 0xF9 : </w:t>
      </w:r>
    </w:p>
    <w:p w14:paraId="50E5767F" w14:textId="77777777" w:rsidR="002E6A92" w:rsidRDefault="002E6A92" w:rsidP="002E6A92">
      <w:pPr>
        <w:ind w:left="-5" w:right="321"/>
      </w:pPr>
      <w:r>
        <w:t xml:space="preserve">          Serial.println("opMode is STANDBY"); </w:t>
      </w:r>
    </w:p>
    <w:p w14:paraId="0DFFBAA9" w14:textId="77777777" w:rsidR="002E6A92" w:rsidRDefault="002E6A92" w:rsidP="002E6A92">
      <w:pPr>
        <w:ind w:left="-5" w:right="321"/>
      </w:pPr>
      <w:r>
        <w:t xml:space="preserve">          break; </w:t>
      </w:r>
    </w:p>
    <w:p w14:paraId="26A894AD" w14:textId="77777777" w:rsidR="002E6A92" w:rsidRDefault="002E6A92" w:rsidP="002E6A92">
      <w:pPr>
        <w:ind w:left="-5" w:right="321"/>
      </w:pPr>
      <w:r>
        <w:lastRenderedPageBreak/>
        <w:t xml:space="preserve">      } </w:t>
      </w:r>
    </w:p>
    <w:p w14:paraId="2C5C7BED" w14:textId="77777777" w:rsidR="002E6A92" w:rsidRDefault="002E6A92" w:rsidP="002E6A92">
      <w:pPr>
        <w:ind w:left="-5" w:right="321"/>
      </w:pPr>
      <w:r>
        <w:t xml:space="preserve">      Serial.println(" "); </w:t>
      </w:r>
    </w:p>
    <w:p w14:paraId="730B0D15" w14:textId="77777777" w:rsidR="002E6A92" w:rsidRDefault="002E6A92" w:rsidP="002E6A92">
      <w:pPr>
        <w:spacing w:after="115" w:line="259" w:lineRule="auto"/>
      </w:pPr>
      <w:r>
        <w:t xml:space="preserve">                  </w:t>
      </w:r>
    </w:p>
    <w:p w14:paraId="0A01E49B" w14:textId="77777777" w:rsidR="002E6A92" w:rsidRDefault="002E6A92" w:rsidP="002E6A92">
      <w:pPr>
        <w:spacing w:after="2" w:line="357" w:lineRule="auto"/>
        <w:ind w:left="-5" w:right="321"/>
      </w:pPr>
      <w:r>
        <w:t xml:space="preserve">      if (opMode != 0x09 || opMode != 0x19 || opMode != 0x29 || opMode != 0x39 || opMode != 0x49 || opMode != 0x59 || opMode != 0x69 || opMode != 0x79 || opMode != 0x89 || opMode != 0x99 || opMode != 0xA9 || opMode != 0xB9 || opMode != 0xC9 || opMode != 0xD9 || opMode != 0xE9 || opMode != 0xF9) </w:t>
      </w:r>
    </w:p>
    <w:p w14:paraId="05ABB919" w14:textId="77777777" w:rsidR="002E6A92" w:rsidRDefault="002E6A92" w:rsidP="002E6A92">
      <w:pPr>
        <w:ind w:left="-5" w:right="321"/>
      </w:pPr>
      <w:r>
        <w:t xml:space="preserve">      { </w:t>
      </w:r>
    </w:p>
    <w:p w14:paraId="27E89CB2" w14:textId="77777777" w:rsidR="002E6A92" w:rsidRDefault="002E6A92" w:rsidP="002E6A92">
      <w:pPr>
        <w:ind w:left="-5" w:right="321"/>
      </w:pPr>
      <w:r>
        <w:t xml:space="preserve">        SPIWrite(LR_RegOpMode, B00001001); </w:t>
      </w:r>
    </w:p>
    <w:p w14:paraId="21D01D60" w14:textId="77777777" w:rsidR="002E6A92" w:rsidRDefault="002E6A92" w:rsidP="002E6A92">
      <w:pPr>
        <w:spacing w:after="3" w:line="356" w:lineRule="auto"/>
        <w:ind w:left="-5" w:right="3881"/>
      </w:pPr>
      <w:r>
        <w:t xml:space="preserve">        Serial.println("Forcing OPMode to STANDBY");         delay(1000);                 </w:t>
      </w:r>
    </w:p>
    <w:p w14:paraId="4803B501" w14:textId="77777777" w:rsidR="002E6A92" w:rsidRDefault="002E6A92" w:rsidP="002E6A92">
      <w:pPr>
        <w:ind w:left="-5" w:right="321"/>
      </w:pPr>
      <w:r>
        <w:t xml:space="preserve">        Serial.print("oPMode is now : "); </w:t>
      </w:r>
    </w:p>
    <w:p w14:paraId="5143CBFE" w14:textId="77777777" w:rsidR="002E6A92" w:rsidRDefault="002E6A92" w:rsidP="002E6A92">
      <w:pPr>
        <w:spacing w:after="0" w:line="358" w:lineRule="auto"/>
        <w:ind w:left="-5" w:right="3910"/>
      </w:pPr>
      <w:r>
        <w:t xml:space="preserve">        Serial.println(SPIRead(LR_RegOpMode), HEX);         delay(3000); </w:t>
      </w:r>
    </w:p>
    <w:p w14:paraId="30F5A6F1" w14:textId="77777777" w:rsidR="002E6A92" w:rsidRDefault="002E6A92" w:rsidP="002E6A92">
      <w:pPr>
        <w:ind w:left="-5" w:right="321"/>
      </w:pPr>
      <w:r>
        <w:t xml:space="preserve">      } </w:t>
      </w:r>
    </w:p>
    <w:p w14:paraId="5B1232F5" w14:textId="77777777" w:rsidR="002E6A92" w:rsidRDefault="002E6A92" w:rsidP="002E6A92">
      <w:pPr>
        <w:spacing w:after="112" w:line="259" w:lineRule="auto"/>
      </w:pPr>
      <w:r>
        <w:t xml:space="preserve"> </w:t>
      </w:r>
    </w:p>
    <w:p w14:paraId="6439BED0" w14:textId="77777777" w:rsidR="002E6A92" w:rsidRDefault="002E6A92" w:rsidP="002E6A92">
      <w:pPr>
        <w:spacing w:after="5" w:line="359" w:lineRule="auto"/>
        <w:ind w:left="-5" w:right="6887"/>
      </w:pPr>
      <w:r>
        <w:t xml:space="preserve">      Serial.println("led high");       digitalWrite(led, HIGH);       delay(200); </w:t>
      </w:r>
    </w:p>
    <w:p w14:paraId="165A1B4A" w14:textId="77777777" w:rsidR="002E6A92" w:rsidRDefault="002E6A92" w:rsidP="002E6A92">
      <w:pPr>
        <w:spacing w:after="112" w:line="259" w:lineRule="auto"/>
      </w:pPr>
      <w:r>
        <w:t xml:space="preserve"> </w:t>
      </w:r>
    </w:p>
    <w:p w14:paraId="19D5A4AD" w14:textId="77777777" w:rsidR="002E6A92" w:rsidRDefault="002E6A92" w:rsidP="002E6A92">
      <w:pPr>
        <w:ind w:left="-5" w:right="321"/>
      </w:pPr>
      <w:r>
        <w:t xml:space="preserve">      Serial.print(loopCnt); </w:t>
      </w:r>
    </w:p>
    <w:p w14:paraId="341B3C91" w14:textId="77777777" w:rsidR="002E6A92" w:rsidRDefault="002E6A92" w:rsidP="002E6A92">
      <w:pPr>
        <w:ind w:left="-5" w:right="321"/>
      </w:pPr>
      <w:r>
        <w:t xml:space="preserve">      Serial.print(": Check Lora Entry Tx \n"); </w:t>
      </w:r>
    </w:p>
    <w:p w14:paraId="13EF579A" w14:textId="77777777" w:rsidR="002E6A92" w:rsidRDefault="002E6A92" w:rsidP="002E6A92">
      <w:pPr>
        <w:spacing w:after="115" w:line="259" w:lineRule="auto"/>
      </w:pPr>
      <w:r>
        <w:t xml:space="preserve">       </w:t>
      </w:r>
    </w:p>
    <w:p w14:paraId="60006903" w14:textId="77777777" w:rsidR="002E6A92" w:rsidRDefault="002E6A92" w:rsidP="002E6A92">
      <w:pPr>
        <w:ind w:left="-5" w:right="321"/>
      </w:pPr>
      <w:r>
        <w:t xml:space="preserve">      sx1278_LoRaEntryTx(); </w:t>
      </w:r>
    </w:p>
    <w:p w14:paraId="0AC98F87" w14:textId="77777777" w:rsidR="002E6A92" w:rsidRDefault="002E6A92" w:rsidP="002E6A92">
      <w:pPr>
        <w:spacing w:after="115" w:line="259" w:lineRule="auto"/>
      </w:pPr>
      <w:r>
        <w:t xml:space="preserve">       </w:t>
      </w:r>
    </w:p>
    <w:p w14:paraId="7193F60C" w14:textId="77777777" w:rsidR="002E6A92" w:rsidRDefault="002E6A92" w:rsidP="002E6A92">
      <w:pPr>
        <w:ind w:left="-5" w:right="321"/>
      </w:pPr>
      <w:r>
        <w:t xml:space="preserve">      Serial.print(loopCnt); </w:t>
      </w:r>
    </w:p>
    <w:p w14:paraId="5453198D" w14:textId="77777777" w:rsidR="002E6A92" w:rsidRDefault="002E6A92" w:rsidP="002E6A92">
      <w:pPr>
        <w:ind w:left="-5" w:right="321"/>
      </w:pPr>
      <w:r>
        <w:t xml:space="preserve">      Serial.print(": Check Lora TX packet \n"); </w:t>
      </w:r>
    </w:p>
    <w:p w14:paraId="13082558" w14:textId="77777777" w:rsidR="002E6A92" w:rsidRDefault="002E6A92" w:rsidP="002E6A92">
      <w:pPr>
        <w:spacing w:after="113" w:line="259" w:lineRule="auto"/>
      </w:pPr>
      <w:r>
        <w:t xml:space="preserve">       </w:t>
      </w:r>
    </w:p>
    <w:p w14:paraId="3A8D62C2" w14:textId="77777777" w:rsidR="002E6A92" w:rsidRDefault="002E6A92" w:rsidP="002E6A92">
      <w:pPr>
        <w:ind w:left="-5" w:right="321"/>
      </w:pPr>
      <w:r>
        <w:t xml:space="preserve">      TxPacket(); </w:t>
      </w:r>
    </w:p>
    <w:p w14:paraId="5D127262" w14:textId="77777777" w:rsidR="002E6A92" w:rsidRDefault="002E6A92" w:rsidP="002E6A92">
      <w:pPr>
        <w:spacing w:after="115" w:line="259" w:lineRule="auto"/>
      </w:pPr>
      <w:r>
        <w:t xml:space="preserve">       </w:t>
      </w:r>
    </w:p>
    <w:p w14:paraId="27BB0580" w14:textId="77777777" w:rsidR="002E6A92" w:rsidRDefault="002E6A92" w:rsidP="002E6A92">
      <w:pPr>
        <w:spacing w:after="2" w:line="356" w:lineRule="auto"/>
        <w:ind w:left="-5" w:right="6035"/>
      </w:pPr>
      <w:r>
        <w:lastRenderedPageBreak/>
        <w:t xml:space="preserve">      Serial.println("led low");       digitalWrite(led, LOW); </w:t>
      </w:r>
    </w:p>
    <w:p w14:paraId="4CCEC88E" w14:textId="77777777" w:rsidR="002E6A92" w:rsidRDefault="002E6A92" w:rsidP="002E6A92">
      <w:pPr>
        <w:spacing w:after="112" w:line="259" w:lineRule="auto"/>
      </w:pPr>
      <w:r>
        <w:t xml:space="preserve">       </w:t>
      </w:r>
    </w:p>
    <w:p w14:paraId="33F0CD3F" w14:textId="77777777" w:rsidR="002E6A92" w:rsidRDefault="002E6A92" w:rsidP="002E6A92">
      <w:pPr>
        <w:ind w:left="-5" w:right="321"/>
      </w:pPr>
      <w:r>
        <w:t xml:space="preserve">      sx1278_LoRaEntryRx(); </w:t>
      </w:r>
    </w:p>
    <w:p w14:paraId="37FEC5AD" w14:textId="77777777" w:rsidR="002E6A92" w:rsidRDefault="002E6A92" w:rsidP="002E6A92">
      <w:pPr>
        <w:spacing w:after="112" w:line="259" w:lineRule="auto"/>
      </w:pPr>
      <w:r>
        <w:t xml:space="preserve">       </w:t>
      </w:r>
    </w:p>
    <w:p w14:paraId="43F244E1" w14:textId="77777777" w:rsidR="002E6A92" w:rsidRDefault="002E6A92" w:rsidP="002E6A92">
      <w:pPr>
        <w:spacing w:after="0" w:line="359" w:lineRule="auto"/>
        <w:ind w:left="-5" w:right="7805"/>
      </w:pPr>
      <w:r>
        <w:t xml:space="preserve">      delay(200);       loopCnt++; </w:t>
      </w:r>
    </w:p>
    <w:p w14:paraId="40494D12" w14:textId="77777777" w:rsidR="002E6A92" w:rsidRDefault="002E6A92" w:rsidP="002E6A92">
      <w:pPr>
        <w:spacing w:after="5" w:line="359" w:lineRule="auto"/>
        <w:ind w:left="-5" w:right="9714"/>
      </w:pPr>
      <w:r>
        <w:t xml:space="preserve">   }    else    { </w:t>
      </w:r>
    </w:p>
    <w:p w14:paraId="571E8381" w14:textId="77777777" w:rsidR="002E6A92" w:rsidRDefault="002E6A92" w:rsidP="002E6A92">
      <w:pPr>
        <w:ind w:left="-5" w:right="321"/>
      </w:pPr>
      <w:r>
        <w:t xml:space="preserve">     // Slave </w:t>
      </w:r>
    </w:p>
    <w:p w14:paraId="48A7CF25" w14:textId="77777777" w:rsidR="002E6A92" w:rsidRDefault="002E6A92" w:rsidP="002E6A92">
      <w:pPr>
        <w:spacing w:after="5" w:line="359" w:lineRule="auto"/>
        <w:ind w:left="-5" w:right="4670"/>
      </w:pPr>
      <w:r>
        <w:t xml:space="preserve">     Serial.println("Console: Waiting for RX packet  ");      char fromSPI = SPIRead(LR_RegFifoRxCurrentAddr);      Serial.print("Console: Reg FIFO Rx Current Address  "); </w:t>
      </w:r>
    </w:p>
    <w:p w14:paraId="68C28BC4" w14:textId="77777777" w:rsidR="002E6A92" w:rsidRDefault="002E6A92" w:rsidP="002E6A92">
      <w:pPr>
        <w:spacing w:after="5" w:line="359" w:lineRule="auto"/>
        <w:ind w:left="-5" w:right="7115"/>
      </w:pPr>
      <w:r>
        <w:t xml:space="preserve">     Serial.print(fromSPI, HEX);      Serial.println(" ");      delay(1000); </w:t>
      </w:r>
    </w:p>
    <w:p w14:paraId="0A78C96E" w14:textId="77777777" w:rsidR="002E6A92" w:rsidRDefault="002E6A92" w:rsidP="002E6A92">
      <w:pPr>
        <w:spacing w:after="115" w:line="259" w:lineRule="auto"/>
      </w:pPr>
      <w:r>
        <w:t xml:space="preserve">         </w:t>
      </w:r>
    </w:p>
    <w:p w14:paraId="56D431AA" w14:textId="77777777" w:rsidR="002E6A92" w:rsidRDefault="002E6A92" w:rsidP="002E6A92">
      <w:pPr>
        <w:ind w:left="-5" w:right="321"/>
      </w:pPr>
      <w:r>
        <w:t xml:space="preserve">     // check the Modem Status Indicators </w:t>
      </w:r>
    </w:p>
    <w:p w14:paraId="25822325" w14:textId="77777777" w:rsidR="002E6A92" w:rsidRDefault="002E6A92" w:rsidP="002E6A92">
      <w:pPr>
        <w:spacing w:after="115" w:line="259" w:lineRule="auto"/>
      </w:pPr>
      <w:r>
        <w:t xml:space="preserve">         </w:t>
      </w:r>
    </w:p>
    <w:p w14:paraId="0C8B1ADC" w14:textId="77777777" w:rsidR="002E6A92" w:rsidRDefault="002E6A92" w:rsidP="002E6A92">
      <w:pPr>
        <w:spacing w:after="3" w:line="356" w:lineRule="auto"/>
        <w:ind w:left="-5" w:right="5147"/>
      </w:pPr>
      <w:r>
        <w:lastRenderedPageBreak/>
        <w:t xml:space="preserve">     //Read modem status      char lrModemStat = SPIRead(LR_RegModemStat); </w:t>
      </w:r>
    </w:p>
    <w:p w14:paraId="4F922A49" w14:textId="77777777" w:rsidR="002E6A92" w:rsidRDefault="002E6A92" w:rsidP="002E6A92">
      <w:pPr>
        <w:ind w:left="-5" w:right="321"/>
      </w:pPr>
      <w:r>
        <w:t xml:space="preserve">     // Signal Detected bit 0 </w:t>
      </w:r>
    </w:p>
    <w:p w14:paraId="356D0D7C" w14:textId="77777777" w:rsidR="002E6A92" w:rsidRDefault="002E6A92" w:rsidP="002E6A92">
      <w:pPr>
        <w:ind w:left="-5" w:right="321"/>
      </w:pPr>
      <w:r>
        <w:t xml:space="preserve">     Serial.println(); </w:t>
      </w:r>
    </w:p>
    <w:p w14:paraId="33AB1528" w14:textId="77777777" w:rsidR="002E6A92" w:rsidRDefault="002E6A92" w:rsidP="002E6A92">
      <w:pPr>
        <w:ind w:left="-5" w:right="321"/>
      </w:pPr>
      <w:r>
        <w:t xml:space="preserve">     Serial.print("Console: RegModem (LoRa) Stat 0x"); </w:t>
      </w:r>
    </w:p>
    <w:p w14:paraId="45576178" w14:textId="77777777" w:rsidR="002E6A92" w:rsidRDefault="002E6A92" w:rsidP="002E6A92">
      <w:pPr>
        <w:ind w:left="-5" w:right="321"/>
      </w:pPr>
      <w:r>
        <w:t xml:space="preserve">     Serial.print(lrModemStat, HEX); </w:t>
      </w:r>
    </w:p>
    <w:p w14:paraId="44430C70" w14:textId="77777777" w:rsidR="002E6A92" w:rsidRDefault="002E6A92" w:rsidP="002E6A92">
      <w:pPr>
        <w:ind w:left="-5" w:right="321"/>
      </w:pPr>
      <w:r>
        <w:t xml:space="preserve">     Serial.println(); </w:t>
      </w:r>
    </w:p>
    <w:p w14:paraId="5B410857" w14:textId="77777777" w:rsidR="002E6A92" w:rsidRDefault="002E6A92" w:rsidP="002E6A92">
      <w:pPr>
        <w:spacing w:after="115" w:line="259" w:lineRule="auto"/>
      </w:pPr>
      <w:r>
        <w:t xml:space="preserve">        </w:t>
      </w:r>
    </w:p>
    <w:p w14:paraId="68E9E1C5" w14:textId="77777777" w:rsidR="002E6A92" w:rsidRDefault="002E6A92" w:rsidP="002E6A92">
      <w:pPr>
        <w:spacing w:after="2" w:line="356" w:lineRule="auto"/>
        <w:ind w:left="-5" w:right="4969"/>
      </w:pPr>
      <w:r>
        <w:t xml:space="preserve">     SPIWrite(LR_RegOpMode, 0x85);      digitalWrite(dio0, HIGH);  </w:t>
      </w:r>
    </w:p>
    <w:p w14:paraId="6F873F8B" w14:textId="77777777" w:rsidR="002E6A92" w:rsidRDefault="002E6A92" w:rsidP="002E6A92">
      <w:pPr>
        <w:spacing w:after="113" w:line="259" w:lineRule="auto"/>
      </w:pPr>
      <w:r>
        <w:t xml:space="preserve">      </w:t>
      </w:r>
    </w:p>
    <w:p w14:paraId="329DB6CD" w14:textId="77777777" w:rsidR="002E6A92" w:rsidRDefault="002E6A92" w:rsidP="002E6A92">
      <w:pPr>
        <w:ind w:left="-5" w:right="321"/>
      </w:pPr>
      <w:r>
        <w:t xml:space="preserve">     delay(5000); </w:t>
      </w:r>
    </w:p>
    <w:p w14:paraId="677AA153" w14:textId="77777777" w:rsidR="002E6A92" w:rsidRDefault="002E6A92" w:rsidP="002E6A92">
      <w:pPr>
        <w:spacing w:after="115" w:line="259" w:lineRule="auto"/>
      </w:pPr>
      <w:r>
        <w:t xml:space="preserve">        </w:t>
      </w:r>
    </w:p>
    <w:p w14:paraId="668BD899" w14:textId="77777777" w:rsidR="002E6A92" w:rsidRDefault="002E6A92" w:rsidP="002E6A92">
      <w:pPr>
        <w:ind w:left="-5" w:right="321"/>
      </w:pPr>
      <w:r>
        <w:t xml:space="preserve">     char showOpMode = SPIRead(LR_RegOpMode); </w:t>
      </w:r>
    </w:p>
    <w:p w14:paraId="1E01518E" w14:textId="77777777" w:rsidR="002E6A92" w:rsidRDefault="002E6A92" w:rsidP="002E6A92">
      <w:pPr>
        <w:spacing w:after="115" w:line="259" w:lineRule="auto"/>
      </w:pPr>
      <w:r>
        <w:t xml:space="preserve"> </w:t>
      </w:r>
    </w:p>
    <w:p w14:paraId="33A2849C" w14:textId="77777777" w:rsidR="002E6A92" w:rsidRDefault="002E6A92" w:rsidP="002E6A92">
      <w:pPr>
        <w:spacing w:after="110" w:line="359" w:lineRule="auto"/>
        <w:ind w:left="-5" w:right="4579"/>
      </w:pPr>
      <w:r>
        <w:t xml:space="preserve">     if(showOpMode &amp;&amp; 0x80 == 0 )        Serial.println("Console: OpMode is FSK");      else </w:t>
      </w:r>
    </w:p>
    <w:p w14:paraId="7CC62E35" w14:textId="77777777" w:rsidR="002E6A92" w:rsidRDefault="002E6A92" w:rsidP="002E6A92">
      <w:pPr>
        <w:ind w:left="-5" w:right="321"/>
      </w:pPr>
      <w:r>
        <w:t xml:space="preserve">       Serial.println("Console: OpMode is LoRa"); </w:t>
      </w:r>
    </w:p>
    <w:p w14:paraId="59E7A9C7" w14:textId="77777777" w:rsidR="002E6A92" w:rsidRDefault="002E6A92" w:rsidP="002E6A92">
      <w:pPr>
        <w:spacing w:after="112" w:line="259" w:lineRule="auto"/>
      </w:pPr>
      <w:r>
        <w:t xml:space="preserve">         </w:t>
      </w:r>
    </w:p>
    <w:p w14:paraId="27692151" w14:textId="77777777" w:rsidR="002E6A92" w:rsidRDefault="002E6A92" w:rsidP="002E6A92">
      <w:pPr>
        <w:ind w:left="-5" w:right="321"/>
      </w:pPr>
      <w:r>
        <w:t xml:space="preserve">     showOpMode = SPIRead(LR_RegOpMode);// &amp;&amp; 0xF8; </w:t>
      </w:r>
    </w:p>
    <w:p w14:paraId="072FFB18" w14:textId="77777777" w:rsidR="002E6A92" w:rsidRDefault="002E6A92" w:rsidP="002E6A92">
      <w:pPr>
        <w:ind w:left="-5" w:right="321"/>
      </w:pPr>
      <w:r>
        <w:t xml:space="preserve">     Serial.print("Console: OpMode Regsiters = "); </w:t>
      </w:r>
    </w:p>
    <w:p w14:paraId="56C072F4" w14:textId="77777777" w:rsidR="002E6A92" w:rsidRDefault="002E6A92" w:rsidP="002E6A92">
      <w:pPr>
        <w:ind w:left="-5" w:right="321"/>
      </w:pPr>
      <w:r>
        <w:t xml:space="preserve">     Serial.print(showOpMode, HEX); </w:t>
      </w:r>
    </w:p>
    <w:p w14:paraId="3006CD10" w14:textId="77777777" w:rsidR="002E6A92" w:rsidRDefault="002E6A92" w:rsidP="002E6A92">
      <w:pPr>
        <w:ind w:left="-5" w:right="321"/>
      </w:pPr>
      <w:r>
        <w:t xml:space="preserve">     Serial.println(" "); </w:t>
      </w:r>
    </w:p>
    <w:p w14:paraId="0FF5B129" w14:textId="77777777" w:rsidR="002E6A92" w:rsidRDefault="002E6A92" w:rsidP="002E6A92">
      <w:pPr>
        <w:spacing w:after="115" w:line="259" w:lineRule="auto"/>
      </w:pPr>
      <w:r>
        <w:t xml:space="preserve">             </w:t>
      </w:r>
    </w:p>
    <w:p w14:paraId="5F9A3D45" w14:textId="77777777" w:rsidR="002E6A92" w:rsidRDefault="002E6A92" w:rsidP="002E6A92">
      <w:pPr>
        <w:spacing w:after="3" w:line="356" w:lineRule="auto"/>
        <w:ind w:left="-5" w:right="4812"/>
      </w:pPr>
      <w:r>
        <w:t xml:space="preserve">     char RSSIVal = SPIRead(0x1B);      Serial.print("Console: RSSI is "); </w:t>
      </w:r>
    </w:p>
    <w:p w14:paraId="3B2D75EE" w14:textId="77777777" w:rsidR="002E6A92" w:rsidRDefault="002E6A92" w:rsidP="002E6A92">
      <w:pPr>
        <w:ind w:left="-5" w:right="321"/>
      </w:pPr>
      <w:r>
        <w:t xml:space="preserve">     Serial.print(RSSIVal, HEX); </w:t>
      </w:r>
    </w:p>
    <w:p w14:paraId="5A11FA95" w14:textId="77777777" w:rsidR="002E6A92" w:rsidRDefault="002E6A92" w:rsidP="002E6A92">
      <w:pPr>
        <w:ind w:left="-5" w:right="321"/>
      </w:pPr>
      <w:r>
        <w:t xml:space="preserve">     Serial.print(" dBm"); </w:t>
      </w:r>
    </w:p>
    <w:p w14:paraId="7EC71F22" w14:textId="77777777" w:rsidR="002E6A92" w:rsidRDefault="002E6A92" w:rsidP="002E6A92">
      <w:pPr>
        <w:ind w:left="-5" w:right="321"/>
      </w:pPr>
      <w:r>
        <w:t xml:space="preserve">     Serial.println(" "); </w:t>
      </w:r>
    </w:p>
    <w:p w14:paraId="380268F8" w14:textId="77777777" w:rsidR="002E6A92" w:rsidRDefault="002E6A92" w:rsidP="002E6A92">
      <w:pPr>
        <w:spacing w:after="115" w:line="259" w:lineRule="auto"/>
      </w:pPr>
      <w:r>
        <w:lastRenderedPageBreak/>
        <w:t xml:space="preserve">        </w:t>
      </w:r>
    </w:p>
    <w:p w14:paraId="4F81B142" w14:textId="77777777" w:rsidR="002E6A92" w:rsidRDefault="002E6A92" w:rsidP="002E6A92">
      <w:pPr>
        <w:ind w:left="-5" w:right="321"/>
      </w:pPr>
      <w:r>
        <w:t xml:space="preserve">     RxPacket();    </w:t>
      </w:r>
    </w:p>
    <w:p w14:paraId="3D7A0F89" w14:textId="77777777" w:rsidR="002E6A92" w:rsidRDefault="002E6A92" w:rsidP="002E6A92">
      <w:pPr>
        <w:spacing w:after="115" w:line="259" w:lineRule="auto"/>
      </w:pPr>
      <w:r>
        <w:t xml:space="preserve"> </w:t>
      </w:r>
    </w:p>
    <w:p w14:paraId="0EB2DD74" w14:textId="77777777" w:rsidR="002E6A92" w:rsidRDefault="002E6A92" w:rsidP="002E6A92">
      <w:pPr>
        <w:spacing w:after="3" w:line="356" w:lineRule="auto"/>
        <w:ind w:left="-5" w:right="4458"/>
      </w:pPr>
      <w:r>
        <w:t xml:space="preserve">     Serial.println("Console: RX Data buffer contains ");      for(int i = 0; i &lt; 26; i ++) </w:t>
      </w:r>
    </w:p>
    <w:p w14:paraId="7EE66714" w14:textId="77777777" w:rsidR="002E6A92" w:rsidRDefault="002E6A92" w:rsidP="002E6A92">
      <w:pPr>
        <w:ind w:left="-5" w:right="321"/>
      </w:pPr>
      <w:r>
        <w:t xml:space="preserve">     { </w:t>
      </w:r>
    </w:p>
    <w:p w14:paraId="680D7674" w14:textId="77777777" w:rsidR="002E6A92" w:rsidRDefault="002E6A92" w:rsidP="002E6A92">
      <w:pPr>
        <w:ind w:left="-5" w:right="321"/>
      </w:pPr>
      <w:r>
        <w:t xml:space="preserve">       Serial.print(payload1.v1[i]); </w:t>
      </w:r>
    </w:p>
    <w:p w14:paraId="67863AA5" w14:textId="77777777" w:rsidR="002E6A92" w:rsidRDefault="002E6A92" w:rsidP="002E6A92">
      <w:pPr>
        <w:ind w:left="-5" w:right="321"/>
      </w:pPr>
      <w:r>
        <w:t xml:space="preserve">       Serial.print(" "); </w:t>
      </w:r>
    </w:p>
    <w:p w14:paraId="2384CB79" w14:textId="77777777" w:rsidR="002E6A92" w:rsidRDefault="002E6A92" w:rsidP="002E6A92">
      <w:pPr>
        <w:ind w:left="-5" w:right="321"/>
      </w:pPr>
      <w:r>
        <w:t xml:space="preserve">     } </w:t>
      </w:r>
    </w:p>
    <w:p w14:paraId="387E9A47" w14:textId="77777777" w:rsidR="002E6A92" w:rsidRDefault="002E6A92" w:rsidP="002E6A92">
      <w:pPr>
        <w:ind w:left="-5" w:right="321"/>
      </w:pPr>
      <w:r>
        <w:t xml:space="preserve">     Serial.println(" ");         </w:t>
      </w:r>
    </w:p>
    <w:p w14:paraId="6BF16DE8" w14:textId="77777777" w:rsidR="002E6A92" w:rsidRDefault="002E6A92" w:rsidP="002E6A92">
      <w:pPr>
        <w:spacing w:after="115" w:line="259" w:lineRule="auto"/>
      </w:pPr>
      <w:r>
        <w:t xml:space="preserve"> </w:t>
      </w:r>
    </w:p>
    <w:p w14:paraId="28124E80" w14:textId="77777777" w:rsidR="002E6A92" w:rsidRDefault="002E6A92" w:rsidP="002E6A92">
      <w:pPr>
        <w:ind w:left="-5" w:right="321"/>
      </w:pPr>
      <w:r>
        <w:t xml:space="preserve">     for(int i = 0; i &lt; 26; i ++) </w:t>
      </w:r>
    </w:p>
    <w:p w14:paraId="615A49A8" w14:textId="77777777" w:rsidR="002E6A92" w:rsidRDefault="002E6A92" w:rsidP="002E6A92">
      <w:pPr>
        <w:ind w:left="-5" w:right="321"/>
      </w:pPr>
      <w:r>
        <w:t xml:space="preserve">     {   </w:t>
      </w:r>
    </w:p>
    <w:p w14:paraId="5FC8A4F8" w14:textId="77777777" w:rsidR="002E6A92" w:rsidRDefault="002E6A92" w:rsidP="002E6A92">
      <w:pPr>
        <w:ind w:left="-5" w:right="321"/>
      </w:pPr>
      <w:r>
        <w:t xml:space="preserve">       Serial.print(payload1.v2[i]); </w:t>
      </w:r>
    </w:p>
    <w:p w14:paraId="2F6DB05C" w14:textId="77777777" w:rsidR="002E6A92" w:rsidRDefault="002E6A92" w:rsidP="002E6A92">
      <w:pPr>
        <w:ind w:left="-5" w:right="321"/>
      </w:pPr>
      <w:r>
        <w:t xml:space="preserve">       Serial.print(" "); </w:t>
      </w:r>
    </w:p>
    <w:p w14:paraId="1E139357" w14:textId="77777777" w:rsidR="002E6A92" w:rsidRDefault="002E6A92" w:rsidP="002E6A92">
      <w:pPr>
        <w:ind w:left="-5" w:right="321"/>
      </w:pPr>
      <w:r>
        <w:t xml:space="preserve">     }          </w:t>
      </w:r>
    </w:p>
    <w:p w14:paraId="700822E1" w14:textId="77777777" w:rsidR="002E6A92" w:rsidRDefault="002E6A92" w:rsidP="002E6A92">
      <w:pPr>
        <w:ind w:left="-5" w:right="321"/>
      </w:pPr>
      <w:r>
        <w:t xml:space="preserve">     Serial.println(" "); </w:t>
      </w:r>
    </w:p>
    <w:p w14:paraId="032F0D60" w14:textId="77777777" w:rsidR="002E6A92" w:rsidRDefault="002E6A92" w:rsidP="002E6A92">
      <w:pPr>
        <w:spacing w:after="115" w:line="259" w:lineRule="auto"/>
      </w:pPr>
      <w:r>
        <w:t xml:space="preserve">   </w:t>
      </w:r>
    </w:p>
    <w:p w14:paraId="3F20C443" w14:textId="77777777" w:rsidR="002E6A92" w:rsidRDefault="002E6A92" w:rsidP="002E6A92">
      <w:pPr>
        <w:ind w:left="-5" w:right="321"/>
      </w:pPr>
      <w:r>
        <w:t xml:space="preserve">     for(int i = 0; i &lt; 52; i ++) </w:t>
      </w:r>
    </w:p>
    <w:p w14:paraId="67161482" w14:textId="77777777" w:rsidR="002E6A92" w:rsidRDefault="002E6A92" w:rsidP="002E6A92">
      <w:pPr>
        <w:ind w:left="-5" w:right="321"/>
      </w:pPr>
      <w:r>
        <w:t xml:space="preserve">     { </w:t>
      </w:r>
    </w:p>
    <w:p w14:paraId="551DABB9" w14:textId="77777777" w:rsidR="002E6A92" w:rsidRDefault="002E6A92" w:rsidP="002E6A92">
      <w:pPr>
        <w:spacing w:after="3" w:line="356" w:lineRule="auto"/>
        <w:ind w:left="-5" w:right="7423"/>
      </w:pPr>
      <w:r>
        <w:t xml:space="preserve">       Serial.print(".");        delay(10); </w:t>
      </w:r>
    </w:p>
    <w:p w14:paraId="6E51B2A5" w14:textId="77777777" w:rsidR="002E6A92" w:rsidRDefault="002E6A92" w:rsidP="002E6A92">
      <w:pPr>
        <w:ind w:left="-5" w:right="321"/>
      </w:pPr>
      <w:r>
        <w:t xml:space="preserve">     } </w:t>
      </w:r>
    </w:p>
    <w:p w14:paraId="4F3F46FF" w14:textId="77777777" w:rsidR="002E6A92" w:rsidRDefault="002E6A92" w:rsidP="002E6A92">
      <w:pPr>
        <w:ind w:left="-5" w:right="321"/>
      </w:pPr>
      <w:r>
        <w:t xml:space="preserve">     Serial.println(" ");     </w:t>
      </w:r>
    </w:p>
    <w:p w14:paraId="49938392" w14:textId="77777777" w:rsidR="002E6A92" w:rsidRDefault="002E6A92" w:rsidP="002E6A92">
      <w:pPr>
        <w:spacing w:after="112" w:line="259" w:lineRule="auto"/>
      </w:pPr>
      <w:r>
        <w:t xml:space="preserve">       </w:t>
      </w:r>
    </w:p>
    <w:p w14:paraId="3B2B5733" w14:textId="77777777" w:rsidR="002E6A92" w:rsidRDefault="002E6A92" w:rsidP="002E6A92">
      <w:pPr>
        <w:ind w:left="-5" w:right="321"/>
      </w:pPr>
      <w:r>
        <w:t xml:space="preserve">     sx1278_LoRaEntryRx(); </w:t>
      </w:r>
    </w:p>
    <w:p w14:paraId="08BD0D3B" w14:textId="77777777" w:rsidR="002E6A92" w:rsidRDefault="002E6A92" w:rsidP="002E6A92">
      <w:pPr>
        <w:ind w:left="-5" w:right="321"/>
      </w:pPr>
      <w:r>
        <w:t xml:space="preserve">   } </w:t>
      </w:r>
    </w:p>
    <w:p w14:paraId="57B151C5" w14:textId="77777777" w:rsidR="002E6A92" w:rsidRDefault="002E6A92" w:rsidP="002E6A92">
      <w:pPr>
        <w:ind w:left="-5" w:right="321"/>
      </w:pPr>
      <w:r>
        <w:t xml:space="preserve"> } </w:t>
      </w:r>
    </w:p>
    <w:p w14:paraId="489ADB64" w14:textId="77777777" w:rsidR="002E6A92" w:rsidRDefault="002E6A92" w:rsidP="002E6A92">
      <w:pPr>
        <w:ind w:left="-5" w:right="321"/>
      </w:pPr>
      <w:r>
        <w:t xml:space="preserve">} </w:t>
      </w:r>
    </w:p>
    <w:p w14:paraId="77DF6996" w14:textId="77777777" w:rsidR="002E6A92" w:rsidRDefault="002E6A92" w:rsidP="002E6A92">
      <w:pPr>
        <w:spacing w:after="115" w:line="259" w:lineRule="auto"/>
      </w:pPr>
      <w:r>
        <w:lastRenderedPageBreak/>
        <w:t xml:space="preserve"> </w:t>
      </w:r>
    </w:p>
    <w:p w14:paraId="50E28CA9" w14:textId="77777777" w:rsidR="002E6A92" w:rsidRDefault="002E6A92" w:rsidP="002E6A92">
      <w:pPr>
        <w:spacing w:after="153" w:line="259" w:lineRule="auto"/>
      </w:pPr>
      <w:r>
        <w:t xml:space="preserve"> </w:t>
      </w:r>
    </w:p>
    <w:p w14:paraId="1E3B2243" w14:textId="77777777" w:rsidR="002E6A92" w:rsidRDefault="002E6A92" w:rsidP="002E6A92">
      <w:pPr>
        <w:spacing w:after="131" w:line="259" w:lineRule="auto"/>
      </w:pPr>
      <w:r>
        <w:rPr>
          <w:rFonts w:ascii="Times New Roman" w:eastAsia="Times New Roman" w:hAnsi="Times New Roman"/>
          <w:b/>
          <w:sz w:val="28"/>
        </w:rPr>
        <w:t xml:space="preserve"> </w:t>
      </w:r>
    </w:p>
    <w:p w14:paraId="5D9E2946" w14:textId="77777777" w:rsidR="002E6A92" w:rsidRDefault="002E6A92" w:rsidP="002E6A92">
      <w:pPr>
        <w:spacing w:after="133" w:line="259" w:lineRule="auto"/>
      </w:pPr>
      <w:r>
        <w:rPr>
          <w:rFonts w:ascii="Times New Roman" w:eastAsia="Times New Roman" w:hAnsi="Times New Roman"/>
          <w:b/>
          <w:sz w:val="28"/>
        </w:rPr>
        <w:t xml:space="preserve"> </w:t>
      </w:r>
    </w:p>
    <w:p w14:paraId="17A24078" w14:textId="77777777" w:rsidR="002E6A92" w:rsidRDefault="002E6A92" w:rsidP="002E6A92">
      <w:pPr>
        <w:spacing w:after="131" w:line="259" w:lineRule="auto"/>
      </w:pPr>
      <w:r>
        <w:rPr>
          <w:rFonts w:ascii="Times New Roman" w:eastAsia="Times New Roman" w:hAnsi="Times New Roman"/>
          <w:b/>
          <w:sz w:val="28"/>
        </w:rPr>
        <w:t xml:space="preserve"> </w:t>
      </w:r>
    </w:p>
    <w:p w14:paraId="468FED7F" w14:textId="77777777" w:rsidR="002E6A92" w:rsidRDefault="002E6A92" w:rsidP="002E6A92">
      <w:pPr>
        <w:spacing w:after="131" w:line="259" w:lineRule="auto"/>
      </w:pPr>
      <w:r>
        <w:rPr>
          <w:rFonts w:ascii="Times New Roman" w:eastAsia="Times New Roman" w:hAnsi="Times New Roman"/>
          <w:b/>
          <w:sz w:val="28"/>
        </w:rPr>
        <w:t xml:space="preserve"> </w:t>
      </w:r>
    </w:p>
    <w:p w14:paraId="1A96F9EE" w14:textId="77777777" w:rsidR="002E6A92" w:rsidRDefault="002E6A92" w:rsidP="002E6A92">
      <w:pPr>
        <w:spacing w:after="131" w:line="259" w:lineRule="auto"/>
      </w:pPr>
      <w:r>
        <w:rPr>
          <w:rFonts w:ascii="Times New Roman" w:eastAsia="Times New Roman" w:hAnsi="Times New Roman"/>
          <w:b/>
          <w:sz w:val="28"/>
        </w:rPr>
        <w:t xml:space="preserve"> </w:t>
      </w:r>
    </w:p>
    <w:p w14:paraId="2CFEDC4E" w14:textId="77777777" w:rsidR="002E6A92" w:rsidRDefault="002E6A92" w:rsidP="002E6A92">
      <w:pPr>
        <w:spacing w:after="134" w:line="259" w:lineRule="auto"/>
      </w:pPr>
      <w:r>
        <w:rPr>
          <w:rFonts w:ascii="Times New Roman" w:eastAsia="Times New Roman" w:hAnsi="Times New Roman"/>
          <w:b/>
          <w:sz w:val="28"/>
        </w:rPr>
        <w:t xml:space="preserve"> </w:t>
      </w:r>
    </w:p>
    <w:p w14:paraId="485662B2" w14:textId="77777777" w:rsidR="002E6A92" w:rsidRDefault="002E6A92" w:rsidP="002E6A92">
      <w:pPr>
        <w:spacing w:after="131" w:line="259" w:lineRule="auto"/>
      </w:pPr>
      <w:r>
        <w:rPr>
          <w:rFonts w:ascii="Times New Roman" w:eastAsia="Times New Roman" w:hAnsi="Times New Roman"/>
          <w:b/>
          <w:sz w:val="28"/>
        </w:rPr>
        <w:t xml:space="preserve"> </w:t>
      </w:r>
    </w:p>
    <w:p w14:paraId="35150FA5" w14:textId="77777777" w:rsidR="002E6A92" w:rsidRDefault="002E6A92" w:rsidP="002E6A92">
      <w:pPr>
        <w:spacing w:after="131" w:line="259" w:lineRule="auto"/>
      </w:pPr>
      <w:r>
        <w:rPr>
          <w:rFonts w:ascii="Times New Roman" w:eastAsia="Times New Roman" w:hAnsi="Times New Roman"/>
          <w:b/>
          <w:sz w:val="28"/>
        </w:rPr>
        <w:t xml:space="preserve"> </w:t>
      </w:r>
    </w:p>
    <w:p w14:paraId="040603A3" w14:textId="77777777" w:rsidR="002E6A92" w:rsidRDefault="002E6A92" w:rsidP="002E6A92">
      <w:pPr>
        <w:spacing w:after="131" w:line="259" w:lineRule="auto"/>
      </w:pPr>
      <w:r>
        <w:rPr>
          <w:rFonts w:ascii="Times New Roman" w:eastAsia="Times New Roman" w:hAnsi="Times New Roman"/>
          <w:b/>
          <w:sz w:val="28"/>
        </w:rPr>
        <w:t xml:space="preserve"> </w:t>
      </w:r>
    </w:p>
    <w:p w14:paraId="75C63DC2" w14:textId="77777777" w:rsidR="002E6A92" w:rsidRDefault="002E6A92" w:rsidP="002E6A92">
      <w:pPr>
        <w:spacing w:after="133" w:line="259" w:lineRule="auto"/>
      </w:pPr>
      <w:r>
        <w:rPr>
          <w:rFonts w:ascii="Times New Roman" w:eastAsia="Times New Roman" w:hAnsi="Times New Roman"/>
          <w:b/>
          <w:sz w:val="28"/>
        </w:rPr>
        <w:t xml:space="preserve"> </w:t>
      </w:r>
    </w:p>
    <w:p w14:paraId="513C287F" w14:textId="77777777" w:rsidR="002E6A92" w:rsidRDefault="002E6A92" w:rsidP="002E6A92">
      <w:pPr>
        <w:spacing w:after="131" w:line="259" w:lineRule="auto"/>
      </w:pPr>
      <w:r>
        <w:rPr>
          <w:rFonts w:ascii="Times New Roman" w:eastAsia="Times New Roman" w:hAnsi="Times New Roman"/>
          <w:b/>
          <w:sz w:val="28"/>
        </w:rPr>
        <w:t xml:space="preserve"> </w:t>
      </w:r>
    </w:p>
    <w:p w14:paraId="0BEA7512" w14:textId="77777777" w:rsidR="002E6A92" w:rsidRDefault="002E6A92" w:rsidP="002E6A92">
      <w:pPr>
        <w:spacing w:after="131" w:line="259" w:lineRule="auto"/>
      </w:pPr>
      <w:r>
        <w:rPr>
          <w:rFonts w:ascii="Times New Roman" w:eastAsia="Times New Roman" w:hAnsi="Times New Roman"/>
          <w:b/>
          <w:sz w:val="28"/>
        </w:rPr>
        <w:t xml:space="preserve"> </w:t>
      </w:r>
    </w:p>
    <w:p w14:paraId="3C99DA5A" w14:textId="77777777" w:rsidR="002E6A92" w:rsidRDefault="002E6A92" w:rsidP="002E6A92">
      <w:pPr>
        <w:spacing w:after="132" w:line="259" w:lineRule="auto"/>
      </w:pPr>
      <w:r>
        <w:rPr>
          <w:rFonts w:ascii="Times New Roman" w:eastAsia="Times New Roman" w:hAnsi="Times New Roman"/>
          <w:b/>
          <w:sz w:val="28"/>
        </w:rPr>
        <w:t xml:space="preserve"> </w:t>
      </w:r>
    </w:p>
    <w:p w14:paraId="755A8BFA" w14:textId="77777777" w:rsidR="002E6A92" w:rsidRDefault="002E6A92" w:rsidP="002E6A92">
      <w:pPr>
        <w:spacing w:after="131" w:line="259" w:lineRule="auto"/>
      </w:pPr>
      <w:r>
        <w:rPr>
          <w:rFonts w:ascii="Times New Roman" w:eastAsia="Times New Roman" w:hAnsi="Times New Roman"/>
          <w:b/>
          <w:sz w:val="28"/>
        </w:rPr>
        <w:t xml:space="preserve"> </w:t>
      </w:r>
    </w:p>
    <w:p w14:paraId="2DB8FB7E" w14:textId="77777777" w:rsidR="002E6A92" w:rsidRDefault="002E6A92" w:rsidP="002E6A92">
      <w:pPr>
        <w:spacing w:after="133" w:line="259" w:lineRule="auto"/>
      </w:pPr>
      <w:r>
        <w:rPr>
          <w:rFonts w:ascii="Times New Roman" w:eastAsia="Times New Roman" w:hAnsi="Times New Roman"/>
          <w:b/>
          <w:sz w:val="28"/>
        </w:rPr>
        <w:t xml:space="preserve"> </w:t>
      </w:r>
    </w:p>
    <w:p w14:paraId="2C94EC6A" w14:textId="77777777" w:rsidR="002E6A92" w:rsidRDefault="002E6A92" w:rsidP="002E6A92">
      <w:pPr>
        <w:spacing w:after="131" w:line="259" w:lineRule="auto"/>
      </w:pPr>
      <w:r>
        <w:rPr>
          <w:rFonts w:ascii="Times New Roman" w:eastAsia="Times New Roman" w:hAnsi="Times New Roman"/>
          <w:b/>
          <w:sz w:val="28"/>
        </w:rPr>
        <w:t xml:space="preserve"> </w:t>
      </w:r>
    </w:p>
    <w:p w14:paraId="683E579A" w14:textId="77777777" w:rsidR="002E6A92" w:rsidRDefault="002E6A92" w:rsidP="002E6A92">
      <w:pPr>
        <w:spacing w:after="131" w:line="259" w:lineRule="auto"/>
      </w:pPr>
      <w:r>
        <w:rPr>
          <w:rFonts w:ascii="Times New Roman" w:eastAsia="Times New Roman" w:hAnsi="Times New Roman"/>
          <w:b/>
          <w:sz w:val="28"/>
        </w:rPr>
        <w:t xml:space="preserve"> </w:t>
      </w:r>
    </w:p>
    <w:p w14:paraId="3AB39885" w14:textId="77777777" w:rsidR="002E6A92" w:rsidRDefault="002E6A92" w:rsidP="002E6A92">
      <w:pPr>
        <w:spacing w:after="131" w:line="259" w:lineRule="auto"/>
      </w:pPr>
      <w:r>
        <w:rPr>
          <w:rFonts w:ascii="Times New Roman" w:eastAsia="Times New Roman" w:hAnsi="Times New Roman"/>
          <w:b/>
          <w:sz w:val="28"/>
        </w:rPr>
        <w:t xml:space="preserve"> </w:t>
      </w:r>
    </w:p>
    <w:p w14:paraId="16EEFD89" w14:textId="77777777" w:rsidR="002E6A92" w:rsidRDefault="002E6A92" w:rsidP="002E6A92">
      <w:pPr>
        <w:spacing w:after="0" w:line="259" w:lineRule="auto"/>
      </w:pPr>
      <w:r>
        <w:rPr>
          <w:rFonts w:ascii="Times New Roman" w:eastAsia="Times New Roman" w:hAnsi="Times New Roman"/>
          <w:b/>
          <w:sz w:val="28"/>
        </w:rPr>
        <w:t xml:space="preserve"> </w:t>
      </w:r>
    </w:p>
    <w:p w14:paraId="698134BA" w14:textId="77777777" w:rsidR="002E6A92" w:rsidRDefault="002E6A92" w:rsidP="002E6A92">
      <w:pPr>
        <w:spacing w:after="117" w:line="259" w:lineRule="auto"/>
        <w:ind w:left="-5"/>
      </w:pPr>
      <w:r>
        <w:rPr>
          <w:rFonts w:ascii="Times New Roman" w:eastAsia="Times New Roman" w:hAnsi="Times New Roman"/>
          <w:b/>
          <w:sz w:val="28"/>
        </w:rPr>
        <w:t xml:space="preserve">References: </w:t>
      </w:r>
      <w:r>
        <w:t xml:space="preserve"> </w:t>
      </w:r>
    </w:p>
    <w:p w14:paraId="1CD0BA1C" w14:textId="77777777" w:rsidR="002E6A92" w:rsidRDefault="002E6A92" w:rsidP="002E6A92">
      <w:pPr>
        <w:spacing w:after="27" w:line="356" w:lineRule="auto"/>
        <w:ind w:left="885" w:hanging="451"/>
      </w:pPr>
      <w:r>
        <w:t>[1].</w:t>
      </w:r>
      <w:r>
        <w:rPr>
          <w:rFonts w:ascii="Arial" w:eastAsia="Arial" w:hAnsi="Arial" w:cs="Arial"/>
        </w:rPr>
        <w:t xml:space="preserve"> </w:t>
      </w:r>
      <w:r>
        <w:t>Semtech Application Note AN1200.13, “SX1272/3/6/7/8: LoRa Modem Designer’s Guide” (</w:t>
      </w:r>
      <w:r>
        <w:rPr>
          <w:u w:val="single" w:color="000000"/>
        </w:rPr>
        <w:t>http://www.semtech.com/images/datasheet/LoraDesignGuide_STD.pdf</w:t>
      </w:r>
      <w:r>
        <w:t xml:space="preserve">)  </w:t>
      </w:r>
    </w:p>
    <w:p w14:paraId="0E80854A" w14:textId="77777777" w:rsidR="002E6A92" w:rsidRDefault="002E6A92" w:rsidP="002E6A92">
      <w:pPr>
        <w:spacing w:after="103" w:line="259" w:lineRule="auto"/>
        <w:ind w:left="444"/>
      </w:pPr>
      <w:r>
        <w:t>[2].</w:t>
      </w:r>
      <w:r>
        <w:rPr>
          <w:rFonts w:ascii="Arial" w:eastAsia="Arial" w:hAnsi="Arial" w:cs="Arial"/>
        </w:rPr>
        <w:t xml:space="preserve"> </w:t>
      </w:r>
      <w:r>
        <w:t xml:space="preserve">Semtech Application Note AN1200.17, “SX1272/3/6/7/8: LoRa Energy Consumption Design” </w:t>
      </w:r>
    </w:p>
    <w:p w14:paraId="73861570" w14:textId="77777777" w:rsidR="002E6A92" w:rsidRDefault="002E6A92" w:rsidP="002E6A92">
      <w:pPr>
        <w:spacing w:after="109" w:line="259" w:lineRule="auto"/>
        <w:ind w:left="910"/>
      </w:pPr>
      <w:r>
        <w:t>(</w:t>
      </w:r>
      <w:r>
        <w:rPr>
          <w:u w:val="single" w:color="000000"/>
        </w:rPr>
        <w:t>http://www.semtech.com/images/datasheet/LoraLowEnergyDesign_STD.pdf</w:t>
      </w:r>
      <w:r>
        <w:t xml:space="preserve">)  </w:t>
      </w:r>
    </w:p>
    <w:p w14:paraId="79F1544F" w14:textId="77777777" w:rsidR="002E6A92" w:rsidRDefault="002E6A92" w:rsidP="002E6A92">
      <w:pPr>
        <w:spacing w:after="109" w:line="259" w:lineRule="auto"/>
        <w:ind w:left="444"/>
      </w:pPr>
      <w:r>
        <w:t>[3].</w:t>
      </w:r>
      <w:r>
        <w:rPr>
          <w:rFonts w:ascii="Arial" w:eastAsia="Arial" w:hAnsi="Arial" w:cs="Arial"/>
        </w:rPr>
        <w:t xml:space="preserve"> </w:t>
      </w:r>
      <w:r>
        <w:t>SX1272 Datasheet (</w:t>
      </w:r>
      <w:r>
        <w:rPr>
          <w:u w:val="single" w:color="000000"/>
        </w:rPr>
        <w:t>http://www.semtech.com/apps/filedown/down.php?file=sx1272.pdf</w:t>
      </w:r>
      <w:r>
        <w:t xml:space="preserve">)  </w:t>
      </w:r>
    </w:p>
    <w:p w14:paraId="3A3C46D2" w14:textId="77777777" w:rsidR="002E6A92" w:rsidRDefault="002E6A92" w:rsidP="002E6A92">
      <w:pPr>
        <w:spacing w:after="144" w:line="259" w:lineRule="auto"/>
        <w:ind w:left="444"/>
      </w:pPr>
      <w:r>
        <w:t>[4].</w:t>
      </w:r>
      <w:r>
        <w:rPr>
          <w:rFonts w:ascii="Arial" w:eastAsia="Arial" w:hAnsi="Arial" w:cs="Arial"/>
        </w:rPr>
        <w:t xml:space="preserve"> </w:t>
      </w:r>
      <w:r>
        <w:t>SX1276 Datasheet (</w:t>
      </w:r>
      <w:r>
        <w:rPr>
          <w:u w:val="single" w:color="000000"/>
        </w:rPr>
        <w:t>http://www.semtech.com/apps/filedown/down.php?file=sx1276.pdf</w:t>
      </w:r>
      <w:r>
        <w:t xml:space="preserve">)  </w:t>
      </w:r>
    </w:p>
    <w:p w14:paraId="3575C453" w14:textId="77777777" w:rsidR="002E6A92" w:rsidRDefault="002E6A92" w:rsidP="002E6A92">
      <w:pPr>
        <w:spacing w:after="145" w:line="259" w:lineRule="auto"/>
        <w:ind w:left="444"/>
      </w:pPr>
      <w:r>
        <w:t>[5].</w:t>
      </w:r>
      <w:r>
        <w:rPr>
          <w:rFonts w:ascii="Arial" w:eastAsia="Arial" w:hAnsi="Arial" w:cs="Arial"/>
        </w:rPr>
        <w:t xml:space="preserve"> </w:t>
      </w:r>
      <w:r>
        <w:t xml:space="preserve">Rappaport, “Wireless Communications Principals and Practices,” (Prentice-Hall)  </w:t>
      </w:r>
    </w:p>
    <w:p w14:paraId="01F97C6C" w14:textId="77777777" w:rsidR="002E6A92" w:rsidRDefault="002E6A92" w:rsidP="002E6A92">
      <w:pPr>
        <w:spacing w:after="145" w:line="259" w:lineRule="auto"/>
        <w:ind w:left="444"/>
      </w:pPr>
      <w:r>
        <w:t>[6].</w:t>
      </w:r>
      <w:r>
        <w:rPr>
          <w:rFonts w:ascii="Arial" w:eastAsia="Arial" w:hAnsi="Arial" w:cs="Arial"/>
        </w:rPr>
        <w:t xml:space="preserve"> </w:t>
      </w:r>
      <w:r>
        <w:t xml:space="preserve">Xiong, “Digital Modulation Techniques, 2nd ed.,” (Artech House)  </w:t>
      </w:r>
    </w:p>
    <w:p w14:paraId="5B26EDA9" w14:textId="77777777" w:rsidR="002E6A92" w:rsidRDefault="002E6A92" w:rsidP="002E6A92">
      <w:pPr>
        <w:spacing w:after="145" w:line="259" w:lineRule="auto"/>
        <w:ind w:left="444"/>
      </w:pPr>
      <w:r>
        <w:t>[7].</w:t>
      </w:r>
      <w:r>
        <w:rPr>
          <w:rFonts w:ascii="Arial" w:eastAsia="Arial" w:hAnsi="Arial" w:cs="Arial"/>
        </w:rPr>
        <w:t xml:space="preserve"> </w:t>
      </w:r>
      <w:r>
        <w:t xml:space="preserve">Siwak, Bahreini, “Radiowave Propagation and Antennas, ” (Artech House)  </w:t>
      </w:r>
    </w:p>
    <w:p w14:paraId="7F784F99" w14:textId="77777777" w:rsidR="002E6A92" w:rsidRDefault="002E6A92" w:rsidP="002E6A92">
      <w:pPr>
        <w:spacing w:after="145" w:line="259" w:lineRule="auto"/>
        <w:ind w:left="444"/>
      </w:pPr>
      <w:r>
        <w:t>[8].</w:t>
      </w:r>
      <w:r>
        <w:rPr>
          <w:rFonts w:ascii="Arial" w:eastAsia="Arial" w:hAnsi="Arial" w:cs="Arial"/>
        </w:rPr>
        <w:t xml:space="preserve"> </w:t>
      </w:r>
      <w:r>
        <w:t xml:space="preserve">FCC Office of Engineering and Technology Laboratory Division “Guidance for Performing Compliance </w:t>
      </w:r>
    </w:p>
    <w:p w14:paraId="4592A44E" w14:textId="77777777" w:rsidR="002E6A92" w:rsidRDefault="002E6A92" w:rsidP="002E6A92">
      <w:pPr>
        <w:tabs>
          <w:tab w:val="center" w:pos="1543"/>
          <w:tab w:val="center" w:pos="2591"/>
          <w:tab w:val="center" w:pos="3303"/>
          <w:tab w:val="center" w:pos="4497"/>
          <w:tab w:val="center" w:pos="5752"/>
          <w:tab w:val="center" w:pos="6698"/>
          <w:tab w:val="center" w:pos="7716"/>
          <w:tab w:val="center" w:pos="8727"/>
          <w:tab w:val="center" w:pos="9705"/>
        </w:tabs>
        <w:spacing w:after="109" w:line="259" w:lineRule="auto"/>
      </w:pPr>
      <w:r>
        <w:rPr>
          <w:rFonts w:cs="Calibri"/>
        </w:rPr>
        <w:lastRenderedPageBreak/>
        <w:tab/>
      </w:r>
      <w:r>
        <w:t xml:space="preserve">Measurements </w:t>
      </w:r>
      <w:r>
        <w:tab/>
        <w:t xml:space="preserve">on </w:t>
      </w:r>
      <w:r>
        <w:tab/>
        <w:t xml:space="preserve">Digital </w:t>
      </w:r>
      <w:r>
        <w:tab/>
        <w:t xml:space="preserve">Transmission </w:t>
      </w:r>
      <w:r>
        <w:tab/>
        <w:t xml:space="preserve">Systems </w:t>
      </w:r>
      <w:r>
        <w:tab/>
        <w:t xml:space="preserve">(DTS) </w:t>
      </w:r>
      <w:r>
        <w:tab/>
        <w:t xml:space="preserve">Operating </w:t>
      </w:r>
      <w:r>
        <w:tab/>
        <w:t xml:space="preserve">Under </w:t>
      </w:r>
      <w:r>
        <w:tab/>
        <w:t xml:space="preserve">§15.247” </w:t>
      </w:r>
    </w:p>
    <w:p w14:paraId="25B62AC4" w14:textId="77777777" w:rsidR="002E6A92" w:rsidRDefault="002E6A92" w:rsidP="002E6A92">
      <w:pPr>
        <w:spacing w:after="109" w:line="259" w:lineRule="auto"/>
        <w:ind w:left="910"/>
      </w:pPr>
      <w:r>
        <w:t>(</w:t>
      </w:r>
      <w:r>
        <w:rPr>
          <w:u w:val="single" w:color="000000"/>
        </w:rPr>
        <w:t>https://apps.fcc.gov/oetcf/kdb/forms/FTSSearchResultPage.cfm?switch=P&amp;id=21124</w:t>
      </w:r>
      <w:r>
        <w:t xml:space="preserve">)  </w:t>
      </w:r>
    </w:p>
    <w:p w14:paraId="5893604B" w14:textId="77777777" w:rsidR="002E6A92" w:rsidRDefault="002E6A92" w:rsidP="002E6A92">
      <w:pPr>
        <w:spacing w:after="0" w:line="395" w:lineRule="auto"/>
        <w:ind w:left="885" w:hanging="451"/>
      </w:pPr>
      <w:r>
        <w:t>[9].</w:t>
      </w:r>
      <w:r>
        <w:rPr>
          <w:rFonts w:ascii="Arial" w:eastAsia="Arial" w:hAnsi="Arial" w:cs="Arial"/>
        </w:rPr>
        <w:t xml:space="preserve"> </w:t>
      </w:r>
      <w:r>
        <w:t xml:space="preserve">OFCOM, “Use of Short Range Devices alongside mobile broadband services operating in the 800MHz band”  </w:t>
      </w:r>
    </w:p>
    <w:p w14:paraId="28E1F4D7" w14:textId="77777777" w:rsidR="002E6A92" w:rsidRDefault="002E6A92" w:rsidP="002E6A92">
      <w:pPr>
        <w:spacing w:after="22" w:line="356" w:lineRule="auto"/>
        <w:ind w:left="885" w:hanging="451"/>
      </w:pPr>
      <w:r>
        <w:t>[10].</w:t>
      </w:r>
      <w:r>
        <w:rPr>
          <w:rFonts w:ascii="Arial" w:eastAsia="Arial" w:hAnsi="Arial" w:cs="Arial"/>
        </w:rPr>
        <w:t xml:space="preserve"> </w:t>
      </w:r>
      <w:r>
        <w:t xml:space="preserve">CEPT ECC Report 207, Adjacent band co-existence of SRDs in the band 863-870 MHz in light of the LTE usage below 862 MHz  </w:t>
      </w:r>
    </w:p>
    <w:p w14:paraId="7F7A9C8A" w14:textId="77777777" w:rsidR="002E6A92" w:rsidRDefault="002E6A92" w:rsidP="002E6A92">
      <w:pPr>
        <w:spacing w:after="0" w:line="393" w:lineRule="auto"/>
        <w:ind w:left="885" w:hanging="451"/>
      </w:pPr>
      <w:r>
        <w:t>[11].</w:t>
      </w:r>
      <w:r>
        <w:rPr>
          <w:rFonts w:ascii="Arial" w:eastAsia="Arial" w:hAnsi="Arial" w:cs="Arial"/>
        </w:rPr>
        <w:t xml:space="preserve"> </w:t>
      </w:r>
      <w:r>
        <w:t xml:space="preserve">ERA Technology, “Investigation on the receiver characteristics of SRD equipment in the 863-870 MHz band”  </w:t>
      </w:r>
    </w:p>
    <w:p w14:paraId="1DD4626E" w14:textId="77777777" w:rsidR="002E6A92" w:rsidRDefault="002E6A92" w:rsidP="002E6A92">
      <w:pPr>
        <w:spacing w:after="103" w:line="259" w:lineRule="auto"/>
      </w:pPr>
      <w:r>
        <w:t xml:space="preserve">                NPSTC, “Public Safety Related Spectrum Issues in the 902-928 MHz Band” </w:t>
      </w:r>
    </w:p>
    <w:p w14:paraId="77D0D905" w14:textId="77777777" w:rsidR="002E6A92" w:rsidRDefault="002E6A92" w:rsidP="002E6A92">
      <w:pPr>
        <w:spacing w:after="0" w:line="259" w:lineRule="auto"/>
      </w:pPr>
      <w:r>
        <w:t xml:space="preserve"> </w:t>
      </w:r>
    </w:p>
    <w:p w14:paraId="4CB6FB6B" w14:textId="22D8171B" w:rsidR="003F7B9E" w:rsidRDefault="003F7B9E"/>
    <w:p w14:paraId="60B452C1" w14:textId="77777777" w:rsidR="003F7B9E" w:rsidRDefault="003F7B9E"/>
    <w:sectPr w:rsidR="003F7B9E" w:rsidSect="0069549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00260"/>
    <w:multiLevelType w:val="hybridMultilevel"/>
    <w:tmpl w:val="768A15EC"/>
    <w:lvl w:ilvl="0" w:tplc="64406E6C">
      <w:start w:val="1"/>
      <w:numFmt w:val="bullet"/>
      <w:lvlText w:val="•"/>
      <w:lvlJc w:val="left"/>
      <w:pPr>
        <w:ind w:left="57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026A984">
      <w:start w:val="1"/>
      <w:numFmt w:val="bullet"/>
      <w:lvlText w:val="o"/>
      <w:lvlJc w:val="left"/>
      <w:pPr>
        <w:ind w:left="153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C3879A4">
      <w:start w:val="1"/>
      <w:numFmt w:val="bullet"/>
      <w:lvlText w:val="▪"/>
      <w:lvlJc w:val="left"/>
      <w:pPr>
        <w:ind w:left="225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CD40D8A">
      <w:start w:val="1"/>
      <w:numFmt w:val="bullet"/>
      <w:lvlText w:val="•"/>
      <w:lvlJc w:val="left"/>
      <w:pPr>
        <w:ind w:left="297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D8A0CA8">
      <w:start w:val="1"/>
      <w:numFmt w:val="bullet"/>
      <w:lvlText w:val="o"/>
      <w:lvlJc w:val="left"/>
      <w:pPr>
        <w:ind w:left="369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E5EE685C">
      <w:start w:val="1"/>
      <w:numFmt w:val="bullet"/>
      <w:lvlText w:val="▪"/>
      <w:lvlJc w:val="left"/>
      <w:pPr>
        <w:ind w:left="441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A14F89A">
      <w:start w:val="1"/>
      <w:numFmt w:val="bullet"/>
      <w:lvlText w:val="•"/>
      <w:lvlJc w:val="left"/>
      <w:pPr>
        <w:ind w:left="513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B748C316">
      <w:start w:val="1"/>
      <w:numFmt w:val="bullet"/>
      <w:lvlText w:val="o"/>
      <w:lvlJc w:val="left"/>
      <w:pPr>
        <w:ind w:left="585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B06CA984">
      <w:start w:val="1"/>
      <w:numFmt w:val="bullet"/>
      <w:lvlText w:val="▪"/>
      <w:lvlJc w:val="left"/>
      <w:pPr>
        <w:ind w:left="657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159C3D60"/>
    <w:multiLevelType w:val="hybridMultilevel"/>
    <w:tmpl w:val="9EEC4246"/>
    <w:lvl w:ilvl="0" w:tplc="E39A31A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D78620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04A270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8FAF08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6E4820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7DEC43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A261E9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A141DC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09AB8A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7C75671"/>
    <w:multiLevelType w:val="hybridMultilevel"/>
    <w:tmpl w:val="04208050"/>
    <w:lvl w:ilvl="0" w:tplc="FA9831B2">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9CE99F8">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6786E054">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E4873AA">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AF01FD0">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75482C0">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FC0AEE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1EA7E42">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4261494">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1A655BC4"/>
    <w:multiLevelType w:val="hybridMultilevel"/>
    <w:tmpl w:val="76229832"/>
    <w:lvl w:ilvl="0" w:tplc="32FC4F6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EDAD8D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1C2317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B663BB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8AEE24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2E8B4F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244562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91C182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E24A2D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B9E3D1F"/>
    <w:multiLevelType w:val="hybridMultilevel"/>
    <w:tmpl w:val="09205150"/>
    <w:lvl w:ilvl="0" w:tplc="D658A43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E0AF91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278EDA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D3CF0D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654B5D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E708DC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43A1F6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988A51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2607E6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54F622BA"/>
    <w:multiLevelType w:val="hybridMultilevel"/>
    <w:tmpl w:val="EA84646C"/>
    <w:lvl w:ilvl="0" w:tplc="1C3C751C">
      <w:start w:val="1"/>
      <w:numFmt w:val="bullet"/>
      <w:lvlText w:val="•"/>
      <w:lvlJc w:val="left"/>
      <w:pPr>
        <w:ind w:left="57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36D4CC32">
      <w:start w:val="1"/>
      <w:numFmt w:val="bullet"/>
      <w:lvlText w:val="o"/>
      <w:lvlJc w:val="left"/>
      <w:pPr>
        <w:ind w:left="153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3F809DE">
      <w:start w:val="1"/>
      <w:numFmt w:val="bullet"/>
      <w:lvlText w:val="▪"/>
      <w:lvlJc w:val="left"/>
      <w:pPr>
        <w:ind w:left="225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70EB68E">
      <w:start w:val="1"/>
      <w:numFmt w:val="bullet"/>
      <w:lvlText w:val="•"/>
      <w:lvlJc w:val="left"/>
      <w:pPr>
        <w:ind w:left="297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B90B418">
      <w:start w:val="1"/>
      <w:numFmt w:val="bullet"/>
      <w:lvlText w:val="o"/>
      <w:lvlJc w:val="left"/>
      <w:pPr>
        <w:ind w:left="369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2E424A6">
      <w:start w:val="1"/>
      <w:numFmt w:val="bullet"/>
      <w:lvlText w:val="▪"/>
      <w:lvlJc w:val="left"/>
      <w:pPr>
        <w:ind w:left="441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3A4862D8">
      <w:start w:val="1"/>
      <w:numFmt w:val="bullet"/>
      <w:lvlText w:val="•"/>
      <w:lvlJc w:val="left"/>
      <w:pPr>
        <w:ind w:left="513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6E0C6542">
      <w:start w:val="1"/>
      <w:numFmt w:val="bullet"/>
      <w:lvlText w:val="o"/>
      <w:lvlJc w:val="left"/>
      <w:pPr>
        <w:ind w:left="585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DDCA680">
      <w:start w:val="1"/>
      <w:numFmt w:val="bullet"/>
      <w:lvlText w:val="▪"/>
      <w:lvlJc w:val="left"/>
      <w:pPr>
        <w:ind w:left="657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67EF12EC"/>
    <w:multiLevelType w:val="hybridMultilevel"/>
    <w:tmpl w:val="4894CD7C"/>
    <w:lvl w:ilvl="0" w:tplc="C2B67358">
      <w:start w:val="1"/>
      <w:numFmt w:val="bullet"/>
      <w:lvlText w:val="•"/>
      <w:lvlJc w:val="left"/>
      <w:pPr>
        <w:ind w:left="57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A5CC9DE">
      <w:start w:val="1"/>
      <w:numFmt w:val="bullet"/>
      <w:lvlText w:val="o"/>
      <w:lvlJc w:val="left"/>
      <w:pPr>
        <w:ind w:left="153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D3A6E22">
      <w:start w:val="1"/>
      <w:numFmt w:val="bullet"/>
      <w:lvlText w:val="▪"/>
      <w:lvlJc w:val="left"/>
      <w:pPr>
        <w:ind w:left="225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F38A672">
      <w:start w:val="1"/>
      <w:numFmt w:val="bullet"/>
      <w:lvlText w:val="•"/>
      <w:lvlJc w:val="left"/>
      <w:pPr>
        <w:ind w:left="297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E5C28A6">
      <w:start w:val="1"/>
      <w:numFmt w:val="bullet"/>
      <w:lvlText w:val="o"/>
      <w:lvlJc w:val="left"/>
      <w:pPr>
        <w:ind w:left="369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398C922">
      <w:start w:val="1"/>
      <w:numFmt w:val="bullet"/>
      <w:lvlText w:val="▪"/>
      <w:lvlJc w:val="left"/>
      <w:pPr>
        <w:ind w:left="441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98A9FFC">
      <w:start w:val="1"/>
      <w:numFmt w:val="bullet"/>
      <w:lvlText w:val="•"/>
      <w:lvlJc w:val="left"/>
      <w:pPr>
        <w:ind w:left="513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98089D2">
      <w:start w:val="1"/>
      <w:numFmt w:val="bullet"/>
      <w:lvlText w:val="o"/>
      <w:lvlJc w:val="left"/>
      <w:pPr>
        <w:ind w:left="585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9BA5CF6">
      <w:start w:val="1"/>
      <w:numFmt w:val="bullet"/>
      <w:lvlText w:val="▪"/>
      <w:lvlJc w:val="left"/>
      <w:pPr>
        <w:ind w:left="657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6A656C33"/>
    <w:multiLevelType w:val="hybridMultilevel"/>
    <w:tmpl w:val="44FE1218"/>
    <w:lvl w:ilvl="0" w:tplc="87E266BA">
      <w:start w:val="1"/>
      <w:numFmt w:val="bullet"/>
      <w:lvlText w:val="•"/>
      <w:lvlJc w:val="left"/>
      <w:pPr>
        <w:ind w:left="57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BE85E96">
      <w:start w:val="1"/>
      <w:numFmt w:val="bullet"/>
      <w:lvlText w:val="o"/>
      <w:lvlJc w:val="left"/>
      <w:pPr>
        <w:ind w:left="153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854A58A">
      <w:start w:val="1"/>
      <w:numFmt w:val="bullet"/>
      <w:lvlText w:val="▪"/>
      <w:lvlJc w:val="left"/>
      <w:pPr>
        <w:ind w:left="225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FDA3E62">
      <w:start w:val="1"/>
      <w:numFmt w:val="bullet"/>
      <w:lvlText w:val="•"/>
      <w:lvlJc w:val="left"/>
      <w:pPr>
        <w:ind w:left="297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BE68FA2">
      <w:start w:val="1"/>
      <w:numFmt w:val="bullet"/>
      <w:lvlText w:val="o"/>
      <w:lvlJc w:val="left"/>
      <w:pPr>
        <w:ind w:left="369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A4781600">
      <w:start w:val="1"/>
      <w:numFmt w:val="bullet"/>
      <w:lvlText w:val="▪"/>
      <w:lvlJc w:val="left"/>
      <w:pPr>
        <w:ind w:left="441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5D96D3A2">
      <w:start w:val="1"/>
      <w:numFmt w:val="bullet"/>
      <w:lvlText w:val="•"/>
      <w:lvlJc w:val="left"/>
      <w:pPr>
        <w:ind w:left="513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E423ED8">
      <w:start w:val="1"/>
      <w:numFmt w:val="bullet"/>
      <w:lvlText w:val="o"/>
      <w:lvlJc w:val="left"/>
      <w:pPr>
        <w:ind w:left="585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D20E242">
      <w:start w:val="1"/>
      <w:numFmt w:val="bullet"/>
      <w:lvlText w:val="▪"/>
      <w:lvlJc w:val="left"/>
      <w:pPr>
        <w:ind w:left="657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6BBE20A0"/>
    <w:multiLevelType w:val="hybridMultilevel"/>
    <w:tmpl w:val="CA42C8B6"/>
    <w:lvl w:ilvl="0" w:tplc="7656259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F68394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CDC8DF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772A28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D8822D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40C0EB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6403D2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9262D2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95E0A0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7515753E"/>
    <w:multiLevelType w:val="hybridMultilevel"/>
    <w:tmpl w:val="40DEE0E0"/>
    <w:lvl w:ilvl="0" w:tplc="B28A0B14">
      <w:start w:val="1"/>
      <w:numFmt w:val="bullet"/>
      <w:lvlText w:val="•"/>
      <w:lvlJc w:val="left"/>
      <w:pPr>
        <w:ind w:left="360"/>
      </w:pPr>
      <w:rPr>
        <w:rFonts w:ascii="Arial" w:eastAsia="Arial" w:hAnsi="Arial" w:cs="Arial"/>
        <w:b w:val="0"/>
        <w:i w:val="0"/>
        <w:strike w:val="0"/>
        <w:dstrike w:val="0"/>
        <w:color w:val="282828"/>
        <w:sz w:val="20"/>
        <w:szCs w:val="20"/>
        <w:u w:val="none" w:color="000000"/>
        <w:bdr w:val="none" w:sz="0" w:space="0" w:color="auto"/>
        <w:shd w:val="clear" w:color="auto" w:fill="auto"/>
        <w:vertAlign w:val="baseline"/>
      </w:rPr>
    </w:lvl>
    <w:lvl w:ilvl="1" w:tplc="6B18D260">
      <w:start w:val="1"/>
      <w:numFmt w:val="bullet"/>
      <w:lvlText w:val="o"/>
      <w:lvlJc w:val="left"/>
      <w:pPr>
        <w:ind w:left="1094"/>
      </w:pPr>
      <w:rPr>
        <w:rFonts w:ascii="Segoe UI Symbol" w:eastAsia="Segoe UI Symbol" w:hAnsi="Segoe UI Symbol" w:cs="Segoe UI Symbol"/>
        <w:b w:val="0"/>
        <w:i w:val="0"/>
        <w:strike w:val="0"/>
        <w:dstrike w:val="0"/>
        <w:color w:val="282828"/>
        <w:sz w:val="20"/>
        <w:szCs w:val="20"/>
        <w:u w:val="none" w:color="000000"/>
        <w:bdr w:val="none" w:sz="0" w:space="0" w:color="auto"/>
        <w:shd w:val="clear" w:color="auto" w:fill="auto"/>
        <w:vertAlign w:val="baseline"/>
      </w:rPr>
    </w:lvl>
    <w:lvl w:ilvl="2" w:tplc="481CC292">
      <w:start w:val="1"/>
      <w:numFmt w:val="bullet"/>
      <w:lvlText w:val="▪"/>
      <w:lvlJc w:val="left"/>
      <w:pPr>
        <w:ind w:left="1814"/>
      </w:pPr>
      <w:rPr>
        <w:rFonts w:ascii="Segoe UI Symbol" w:eastAsia="Segoe UI Symbol" w:hAnsi="Segoe UI Symbol" w:cs="Segoe UI Symbol"/>
        <w:b w:val="0"/>
        <w:i w:val="0"/>
        <w:strike w:val="0"/>
        <w:dstrike w:val="0"/>
        <w:color w:val="282828"/>
        <w:sz w:val="20"/>
        <w:szCs w:val="20"/>
        <w:u w:val="none" w:color="000000"/>
        <w:bdr w:val="none" w:sz="0" w:space="0" w:color="auto"/>
        <w:shd w:val="clear" w:color="auto" w:fill="auto"/>
        <w:vertAlign w:val="baseline"/>
      </w:rPr>
    </w:lvl>
    <w:lvl w:ilvl="3" w:tplc="F878AFC4">
      <w:start w:val="1"/>
      <w:numFmt w:val="bullet"/>
      <w:lvlText w:val="•"/>
      <w:lvlJc w:val="left"/>
      <w:pPr>
        <w:ind w:left="2534"/>
      </w:pPr>
      <w:rPr>
        <w:rFonts w:ascii="Arial" w:eastAsia="Arial" w:hAnsi="Arial" w:cs="Arial"/>
        <w:b w:val="0"/>
        <w:i w:val="0"/>
        <w:strike w:val="0"/>
        <w:dstrike w:val="0"/>
        <w:color w:val="282828"/>
        <w:sz w:val="20"/>
        <w:szCs w:val="20"/>
        <w:u w:val="none" w:color="000000"/>
        <w:bdr w:val="none" w:sz="0" w:space="0" w:color="auto"/>
        <w:shd w:val="clear" w:color="auto" w:fill="auto"/>
        <w:vertAlign w:val="baseline"/>
      </w:rPr>
    </w:lvl>
    <w:lvl w:ilvl="4" w:tplc="6F78B548">
      <w:start w:val="1"/>
      <w:numFmt w:val="bullet"/>
      <w:lvlText w:val="o"/>
      <w:lvlJc w:val="left"/>
      <w:pPr>
        <w:ind w:left="3254"/>
      </w:pPr>
      <w:rPr>
        <w:rFonts w:ascii="Segoe UI Symbol" w:eastAsia="Segoe UI Symbol" w:hAnsi="Segoe UI Symbol" w:cs="Segoe UI Symbol"/>
        <w:b w:val="0"/>
        <w:i w:val="0"/>
        <w:strike w:val="0"/>
        <w:dstrike w:val="0"/>
        <w:color w:val="282828"/>
        <w:sz w:val="20"/>
        <w:szCs w:val="20"/>
        <w:u w:val="none" w:color="000000"/>
        <w:bdr w:val="none" w:sz="0" w:space="0" w:color="auto"/>
        <w:shd w:val="clear" w:color="auto" w:fill="auto"/>
        <w:vertAlign w:val="baseline"/>
      </w:rPr>
    </w:lvl>
    <w:lvl w:ilvl="5" w:tplc="42064654">
      <w:start w:val="1"/>
      <w:numFmt w:val="bullet"/>
      <w:lvlText w:val="▪"/>
      <w:lvlJc w:val="left"/>
      <w:pPr>
        <w:ind w:left="3974"/>
      </w:pPr>
      <w:rPr>
        <w:rFonts w:ascii="Segoe UI Symbol" w:eastAsia="Segoe UI Symbol" w:hAnsi="Segoe UI Symbol" w:cs="Segoe UI Symbol"/>
        <w:b w:val="0"/>
        <w:i w:val="0"/>
        <w:strike w:val="0"/>
        <w:dstrike w:val="0"/>
        <w:color w:val="282828"/>
        <w:sz w:val="20"/>
        <w:szCs w:val="20"/>
        <w:u w:val="none" w:color="000000"/>
        <w:bdr w:val="none" w:sz="0" w:space="0" w:color="auto"/>
        <w:shd w:val="clear" w:color="auto" w:fill="auto"/>
        <w:vertAlign w:val="baseline"/>
      </w:rPr>
    </w:lvl>
    <w:lvl w:ilvl="6" w:tplc="6E901C54">
      <w:start w:val="1"/>
      <w:numFmt w:val="bullet"/>
      <w:lvlText w:val="•"/>
      <w:lvlJc w:val="left"/>
      <w:pPr>
        <w:ind w:left="4694"/>
      </w:pPr>
      <w:rPr>
        <w:rFonts w:ascii="Arial" w:eastAsia="Arial" w:hAnsi="Arial" w:cs="Arial"/>
        <w:b w:val="0"/>
        <w:i w:val="0"/>
        <w:strike w:val="0"/>
        <w:dstrike w:val="0"/>
        <w:color w:val="282828"/>
        <w:sz w:val="20"/>
        <w:szCs w:val="20"/>
        <w:u w:val="none" w:color="000000"/>
        <w:bdr w:val="none" w:sz="0" w:space="0" w:color="auto"/>
        <w:shd w:val="clear" w:color="auto" w:fill="auto"/>
        <w:vertAlign w:val="baseline"/>
      </w:rPr>
    </w:lvl>
    <w:lvl w:ilvl="7" w:tplc="044E785A">
      <w:start w:val="1"/>
      <w:numFmt w:val="bullet"/>
      <w:lvlText w:val="o"/>
      <w:lvlJc w:val="left"/>
      <w:pPr>
        <w:ind w:left="5414"/>
      </w:pPr>
      <w:rPr>
        <w:rFonts w:ascii="Segoe UI Symbol" w:eastAsia="Segoe UI Symbol" w:hAnsi="Segoe UI Symbol" w:cs="Segoe UI Symbol"/>
        <w:b w:val="0"/>
        <w:i w:val="0"/>
        <w:strike w:val="0"/>
        <w:dstrike w:val="0"/>
        <w:color w:val="282828"/>
        <w:sz w:val="20"/>
        <w:szCs w:val="20"/>
        <w:u w:val="none" w:color="000000"/>
        <w:bdr w:val="none" w:sz="0" w:space="0" w:color="auto"/>
        <w:shd w:val="clear" w:color="auto" w:fill="auto"/>
        <w:vertAlign w:val="baseline"/>
      </w:rPr>
    </w:lvl>
    <w:lvl w:ilvl="8" w:tplc="B26C87D4">
      <w:start w:val="1"/>
      <w:numFmt w:val="bullet"/>
      <w:lvlText w:val="▪"/>
      <w:lvlJc w:val="left"/>
      <w:pPr>
        <w:ind w:left="6134"/>
      </w:pPr>
      <w:rPr>
        <w:rFonts w:ascii="Segoe UI Symbol" w:eastAsia="Segoe UI Symbol" w:hAnsi="Segoe UI Symbol" w:cs="Segoe UI Symbol"/>
        <w:b w:val="0"/>
        <w:i w:val="0"/>
        <w:strike w:val="0"/>
        <w:dstrike w:val="0"/>
        <w:color w:val="282828"/>
        <w:sz w:val="20"/>
        <w:szCs w:val="20"/>
        <w:u w:val="none" w:color="000000"/>
        <w:bdr w:val="none" w:sz="0" w:space="0" w:color="auto"/>
        <w:shd w:val="clear" w:color="auto" w:fill="auto"/>
        <w:vertAlign w:val="baseline"/>
      </w:rPr>
    </w:lvl>
  </w:abstractNum>
  <w:abstractNum w:abstractNumId="10" w15:restartNumberingAfterBreak="0">
    <w:nsid w:val="77C349E6"/>
    <w:multiLevelType w:val="hybridMultilevel"/>
    <w:tmpl w:val="6FF2FE98"/>
    <w:lvl w:ilvl="0" w:tplc="AEBE3DBC">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CB414F4">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03EF634">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2043A66">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4460478">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74E73D0">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CC656C0">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F0A62F2">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49C10EA">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2"/>
  </w:num>
  <w:num w:numId="2">
    <w:abstractNumId w:val="7"/>
  </w:num>
  <w:num w:numId="3">
    <w:abstractNumId w:val="5"/>
  </w:num>
  <w:num w:numId="4">
    <w:abstractNumId w:val="0"/>
  </w:num>
  <w:num w:numId="5">
    <w:abstractNumId w:val="6"/>
  </w:num>
  <w:num w:numId="6">
    <w:abstractNumId w:val="8"/>
  </w:num>
  <w:num w:numId="7">
    <w:abstractNumId w:val="3"/>
  </w:num>
  <w:num w:numId="8">
    <w:abstractNumId w:val="10"/>
  </w:num>
  <w:num w:numId="9">
    <w:abstractNumId w:val="1"/>
  </w:num>
  <w:num w:numId="10">
    <w:abstractNumId w:val="9"/>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NjYwMjY0s7Q0sTQwsjRU0lEKTi0uzszPAykwqgUAwlekriwAAAA="/>
  </w:docVars>
  <w:rsids>
    <w:rsidRoot w:val="00CA7BD2"/>
    <w:rsid w:val="002E6A92"/>
    <w:rsid w:val="003F7B9E"/>
    <w:rsid w:val="006458A4"/>
    <w:rsid w:val="00CA7BD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6B60433B"/>
  <w15:chartTrackingRefBased/>
  <w15:docId w15:val="{E20F1996-682F-45D2-9737-368037131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7B9E"/>
    <w:rPr>
      <w:rFonts w:ascii="Calibri" w:eastAsia="Calibri" w:hAnsi="Calibri" w:cs="Times New Roman"/>
    </w:rPr>
  </w:style>
  <w:style w:type="paragraph" w:styleId="Heading1">
    <w:name w:val="heading 1"/>
    <w:next w:val="Normal"/>
    <w:link w:val="Heading1Char"/>
    <w:uiPriority w:val="9"/>
    <w:qFormat/>
    <w:rsid w:val="002E6A92"/>
    <w:pPr>
      <w:keepNext/>
      <w:keepLines/>
      <w:spacing w:after="153" w:line="259" w:lineRule="auto"/>
      <w:ind w:left="10" w:right="331" w:hanging="10"/>
      <w:jc w:val="center"/>
      <w:outlineLvl w:val="0"/>
    </w:pPr>
    <w:rPr>
      <w:rFonts w:ascii="Times New Roman" w:eastAsia="Times New Roman" w:hAnsi="Times New Roman" w:cs="Times New Roman"/>
      <w:b/>
      <w:color w:val="000000"/>
      <w:sz w:val="32"/>
      <w:szCs w:val="20"/>
      <w:lang w:bidi="hi-IN"/>
    </w:rPr>
  </w:style>
  <w:style w:type="paragraph" w:styleId="Heading2">
    <w:name w:val="heading 2"/>
    <w:next w:val="Normal"/>
    <w:link w:val="Heading2Char"/>
    <w:uiPriority w:val="9"/>
    <w:unhideWhenUsed/>
    <w:qFormat/>
    <w:rsid w:val="002E6A92"/>
    <w:pPr>
      <w:keepNext/>
      <w:keepLines/>
      <w:spacing w:after="92" w:line="259" w:lineRule="auto"/>
      <w:ind w:left="10" w:hanging="10"/>
      <w:outlineLvl w:val="1"/>
    </w:pPr>
    <w:rPr>
      <w:rFonts w:ascii="Times New Roman" w:eastAsia="Times New Roman" w:hAnsi="Times New Roman" w:cs="Times New Roman"/>
      <w:b/>
      <w:color w:val="000000"/>
      <w:sz w:val="28"/>
      <w:szCs w:val="20"/>
      <w:lang w:bidi="hi-IN"/>
    </w:rPr>
  </w:style>
  <w:style w:type="paragraph" w:styleId="Heading3">
    <w:name w:val="heading 3"/>
    <w:next w:val="Normal"/>
    <w:link w:val="Heading3Char"/>
    <w:uiPriority w:val="9"/>
    <w:unhideWhenUsed/>
    <w:qFormat/>
    <w:rsid w:val="002E6A92"/>
    <w:pPr>
      <w:keepNext/>
      <w:keepLines/>
      <w:spacing w:after="92" w:line="259" w:lineRule="auto"/>
      <w:ind w:left="10" w:hanging="10"/>
      <w:outlineLvl w:val="2"/>
    </w:pPr>
    <w:rPr>
      <w:rFonts w:ascii="Times New Roman" w:eastAsia="Times New Roman" w:hAnsi="Times New Roman" w:cs="Times New Roman"/>
      <w:b/>
      <w:color w:val="000000"/>
      <w:sz w:val="28"/>
      <w:szCs w:val="20"/>
      <w:lang w:bidi="hi-IN"/>
    </w:rPr>
  </w:style>
  <w:style w:type="paragraph" w:styleId="Heading4">
    <w:name w:val="heading 4"/>
    <w:next w:val="Normal"/>
    <w:link w:val="Heading4Char"/>
    <w:uiPriority w:val="9"/>
    <w:unhideWhenUsed/>
    <w:qFormat/>
    <w:rsid w:val="002E6A92"/>
    <w:pPr>
      <w:keepNext/>
      <w:keepLines/>
      <w:spacing w:after="110" w:line="259" w:lineRule="auto"/>
      <w:ind w:left="400" w:hanging="10"/>
      <w:jc w:val="center"/>
      <w:outlineLvl w:val="3"/>
    </w:pPr>
    <w:rPr>
      <w:rFonts w:ascii="Times New Roman" w:eastAsia="Times New Roman" w:hAnsi="Times New Roman" w:cs="Times New Roman"/>
      <w:b/>
      <w:color w:val="000000"/>
      <w:sz w:val="24"/>
      <w:szCs w:val="20"/>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6A92"/>
    <w:rPr>
      <w:rFonts w:ascii="Times New Roman" w:eastAsia="Times New Roman" w:hAnsi="Times New Roman" w:cs="Times New Roman"/>
      <w:b/>
      <w:color w:val="000000"/>
      <w:sz w:val="32"/>
      <w:szCs w:val="20"/>
      <w:lang w:bidi="hi-IN"/>
    </w:rPr>
  </w:style>
  <w:style w:type="character" w:customStyle="1" w:styleId="Heading2Char">
    <w:name w:val="Heading 2 Char"/>
    <w:basedOn w:val="DefaultParagraphFont"/>
    <w:link w:val="Heading2"/>
    <w:uiPriority w:val="9"/>
    <w:rsid w:val="002E6A92"/>
    <w:rPr>
      <w:rFonts w:ascii="Times New Roman" w:eastAsia="Times New Roman" w:hAnsi="Times New Roman" w:cs="Times New Roman"/>
      <w:b/>
      <w:color w:val="000000"/>
      <w:sz w:val="28"/>
      <w:szCs w:val="20"/>
      <w:lang w:bidi="hi-IN"/>
    </w:rPr>
  </w:style>
  <w:style w:type="character" w:customStyle="1" w:styleId="Heading3Char">
    <w:name w:val="Heading 3 Char"/>
    <w:basedOn w:val="DefaultParagraphFont"/>
    <w:link w:val="Heading3"/>
    <w:uiPriority w:val="9"/>
    <w:rsid w:val="002E6A92"/>
    <w:rPr>
      <w:rFonts w:ascii="Times New Roman" w:eastAsia="Times New Roman" w:hAnsi="Times New Roman" w:cs="Times New Roman"/>
      <w:b/>
      <w:color w:val="000000"/>
      <w:sz w:val="28"/>
      <w:szCs w:val="20"/>
      <w:lang w:bidi="hi-IN"/>
    </w:rPr>
  </w:style>
  <w:style w:type="character" w:customStyle="1" w:styleId="Heading4Char">
    <w:name w:val="Heading 4 Char"/>
    <w:basedOn w:val="DefaultParagraphFont"/>
    <w:link w:val="Heading4"/>
    <w:uiPriority w:val="9"/>
    <w:rsid w:val="002E6A92"/>
    <w:rPr>
      <w:rFonts w:ascii="Times New Roman" w:eastAsia="Times New Roman" w:hAnsi="Times New Roman" w:cs="Times New Roman"/>
      <w:b/>
      <w:color w:val="000000"/>
      <w:sz w:val="24"/>
      <w:szCs w:val="20"/>
      <w:lang w:bidi="hi-IN"/>
    </w:rPr>
  </w:style>
  <w:style w:type="table" w:customStyle="1" w:styleId="TableGrid">
    <w:name w:val="TableGrid"/>
    <w:rsid w:val="002E6A92"/>
    <w:pPr>
      <w:spacing w:after="0" w:line="240" w:lineRule="auto"/>
    </w:pPr>
    <w:rPr>
      <w:rFonts w:eastAsiaTheme="minorEastAsia"/>
      <w:szCs w:val="20"/>
      <w:lang w:bidi="hi-IN"/>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Pager" TargetMode="External"/><Relationship Id="rId18" Type="http://schemas.openxmlformats.org/officeDocument/2006/relationships/hyperlink" Target="https://en.wikipedia.org/wiki/Base_station" TargetMode="External"/><Relationship Id="rId26" Type="http://schemas.openxmlformats.org/officeDocument/2006/relationships/hyperlink" Target="https://en.wikipedia.org/wiki/Handoff" TargetMode="External"/><Relationship Id="rId39" Type="http://schemas.openxmlformats.org/officeDocument/2006/relationships/hyperlink" Target="http://www.atmel.com/Images/Atmel-2549-8-bit-AVR-Microcontroller-ATmega640-1280-1281-2560-2561_datasheet.pdf" TargetMode="External"/><Relationship Id="rId21" Type="http://schemas.openxmlformats.org/officeDocument/2006/relationships/hyperlink" Target="https://en.wikipedia.org/wiki/Mobile_telephones" TargetMode="External"/><Relationship Id="rId34" Type="http://schemas.openxmlformats.org/officeDocument/2006/relationships/image" Target="media/image7.jpg"/><Relationship Id="rId42" Type="http://schemas.openxmlformats.org/officeDocument/2006/relationships/hyperlink" Target="http://www.atmel.com/dyn/products/tools_card.asp?tool_id=3886" TargetMode="External"/><Relationship Id="rId47" Type="http://schemas.openxmlformats.org/officeDocument/2006/relationships/hyperlink" Target="http://dfu-programmer.sourceforge.net/" TargetMode="External"/><Relationship Id="rId50" Type="http://schemas.openxmlformats.org/officeDocument/2006/relationships/hyperlink" Target="https://www.arduino.cc/en/Hacking/DFUProgramming8U2" TargetMode="External"/><Relationship Id="rId55" Type="http://schemas.openxmlformats.org/officeDocument/2006/relationships/image" Target="media/image16.jpg"/><Relationship Id="rId63" Type="http://schemas.openxmlformats.org/officeDocument/2006/relationships/image" Target="media/image24.jpg"/><Relationship Id="rId68" Type="http://schemas.openxmlformats.org/officeDocument/2006/relationships/image" Target="media/image29.jpg"/><Relationship Id="rId76" Type="http://schemas.openxmlformats.org/officeDocument/2006/relationships/image" Target="media/image37.jpg"/><Relationship Id="rId84" Type="http://schemas.openxmlformats.org/officeDocument/2006/relationships/fontTable" Target="fontTable.xml"/><Relationship Id="rId7" Type="http://schemas.openxmlformats.org/officeDocument/2006/relationships/hyperlink" Target="https://en.wikipedia.org/wiki/Cell_site" TargetMode="External"/><Relationship Id="rId71" Type="http://schemas.openxmlformats.org/officeDocument/2006/relationships/image" Target="media/image32.jpg"/><Relationship Id="rId2" Type="http://schemas.openxmlformats.org/officeDocument/2006/relationships/styles" Target="styles.xml"/><Relationship Id="rId16" Type="http://schemas.openxmlformats.org/officeDocument/2006/relationships/hyperlink" Target="https://en.wikipedia.org/wiki/Radio" TargetMode="External"/><Relationship Id="rId29" Type="http://schemas.openxmlformats.org/officeDocument/2006/relationships/hyperlink" Target="https://en.wikipedia.org/wiki/Mobile_network_operator" TargetMode="External"/><Relationship Id="rId11" Type="http://schemas.openxmlformats.org/officeDocument/2006/relationships/hyperlink" Target="https://en.wikipedia.org/wiki/Mobile_phone" TargetMode="External"/><Relationship Id="rId24" Type="http://schemas.openxmlformats.org/officeDocument/2006/relationships/hyperlink" Target="https://en.wikipedia.org/wiki/Personal_Handy-phone_System" TargetMode="External"/><Relationship Id="rId32" Type="http://schemas.openxmlformats.org/officeDocument/2006/relationships/image" Target="media/image5.jpg"/><Relationship Id="rId37" Type="http://schemas.openxmlformats.org/officeDocument/2006/relationships/image" Target="media/image10.jpg"/><Relationship Id="rId40" Type="http://schemas.openxmlformats.org/officeDocument/2006/relationships/hyperlink" Target="https://www.arduino.cc/en/Main/en/Main/ArduinoBoardMega" TargetMode="External"/><Relationship Id="rId45" Type="http://schemas.openxmlformats.org/officeDocument/2006/relationships/hyperlink" Target="http://dfu-programmer.sourceforge.net/" TargetMode="External"/><Relationship Id="rId53" Type="http://schemas.openxmlformats.org/officeDocument/2006/relationships/image" Target="media/image14.jpg"/><Relationship Id="rId58" Type="http://schemas.openxmlformats.org/officeDocument/2006/relationships/image" Target="media/image19.jpg"/><Relationship Id="rId66" Type="http://schemas.openxmlformats.org/officeDocument/2006/relationships/image" Target="media/image27.jpg"/><Relationship Id="rId74" Type="http://schemas.openxmlformats.org/officeDocument/2006/relationships/image" Target="media/image35.jpeg"/><Relationship Id="rId79" Type="http://schemas.openxmlformats.org/officeDocument/2006/relationships/hyperlink" Target="http://cts.businesswire.com/ct/CT?id=smartlink&amp;url=https%3A%2F%2Fwww.arm.com%2F&amp;esheet=51284174&amp;newsitemid=20160222005498&amp;lan=en-US&amp;anchor=ARM&amp;index=3&amp;md5=222bd0acc35967ef9df824b5cc8a279b" TargetMode="External"/><Relationship Id="rId5" Type="http://schemas.openxmlformats.org/officeDocument/2006/relationships/image" Target="media/image1.png"/><Relationship Id="rId61" Type="http://schemas.openxmlformats.org/officeDocument/2006/relationships/image" Target="media/image22.jpg"/><Relationship Id="rId82" Type="http://schemas.openxmlformats.org/officeDocument/2006/relationships/image" Target="media/image39.jpg"/><Relationship Id="rId19" Type="http://schemas.openxmlformats.org/officeDocument/2006/relationships/hyperlink" Target="https://en.wikipedia.org/wiki/Base_station" TargetMode="External"/><Relationship Id="rId4" Type="http://schemas.openxmlformats.org/officeDocument/2006/relationships/webSettings" Target="webSettings.xml"/><Relationship Id="rId9" Type="http://schemas.openxmlformats.org/officeDocument/2006/relationships/hyperlink" Target="https://en.wikipedia.org/wiki/Base_station" TargetMode="External"/><Relationship Id="rId14" Type="http://schemas.openxmlformats.org/officeDocument/2006/relationships/image" Target="media/image2.jpg"/><Relationship Id="rId22" Type="http://schemas.openxmlformats.org/officeDocument/2006/relationships/hyperlink" Target="https://en.wikipedia.org/wiki/Mobile_telephones" TargetMode="External"/><Relationship Id="rId27" Type="http://schemas.openxmlformats.org/officeDocument/2006/relationships/hyperlink" Target="https://en.wikipedia.org/wiki/Handoff" TargetMode="External"/><Relationship Id="rId30" Type="http://schemas.openxmlformats.org/officeDocument/2006/relationships/hyperlink" Target="https://en.wikipedia.org/wiki/Mobile_network_operator" TargetMode="External"/><Relationship Id="rId35" Type="http://schemas.openxmlformats.org/officeDocument/2006/relationships/image" Target="media/image8.jpg"/><Relationship Id="rId43" Type="http://schemas.openxmlformats.org/officeDocument/2006/relationships/hyperlink" Target="http://www.atmel.com/dyn/products/tools_card.asp?tool_id=3886" TargetMode="External"/><Relationship Id="rId48" Type="http://schemas.openxmlformats.org/officeDocument/2006/relationships/hyperlink" Target="http://dfu-programmer.sourceforge.net/" TargetMode="External"/><Relationship Id="rId56" Type="http://schemas.openxmlformats.org/officeDocument/2006/relationships/image" Target="media/image17.jpg"/><Relationship Id="rId64" Type="http://schemas.openxmlformats.org/officeDocument/2006/relationships/image" Target="media/image25.jpg"/><Relationship Id="rId69" Type="http://schemas.openxmlformats.org/officeDocument/2006/relationships/image" Target="media/image30.jpg"/><Relationship Id="rId77" Type="http://schemas.openxmlformats.org/officeDocument/2006/relationships/image" Target="media/image38.jpg"/><Relationship Id="rId8" Type="http://schemas.openxmlformats.org/officeDocument/2006/relationships/hyperlink" Target="https://en.wikipedia.org/wiki/Cell_site" TargetMode="External"/><Relationship Id="rId51" Type="http://schemas.openxmlformats.org/officeDocument/2006/relationships/hyperlink" Target="https://www.arduino.cc/en/Hacking/DFUProgramming8U2" TargetMode="External"/><Relationship Id="rId72" Type="http://schemas.openxmlformats.org/officeDocument/2006/relationships/image" Target="media/image33.jpg"/><Relationship Id="rId80" Type="http://schemas.openxmlformats.org/officeDocument/2006/relationships/hyperlink" Target="http://cts.businesswire.com/ct/CT?id=smartlink&amp;url=https%3A%2F%2Fwww.mbed.com%2Fen%2F&amp;esheet=51284174&amp;newsitemid=20160222005498&amp;lan=en-US&amp;anchor=ARM+mbed&amp;index=5&amp;md5=0a8dab3eeac0e0a9831da8f82f523717" TargetMode="External"/><Relationship Id="rId85"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en.wikipedia.org/wiki/Pager" TargetMode="External"/><Relationship Id="rId17" Type="http://schemas.openxmlformats.org/officeDocument/2006/relationships/hyperlink" Target="https://en.wikipedia.org/wiki/Radio" TargetMode="External"/><Relationship Id="rId25" Type="http://schemas.openxmlformats.org/officeDocument/2006/relationships/hyperlink" Target="https://en.wikipedia.org/wiki/DECT" TargetMode="External"/><Relationship Id="rId33" Type="http://schemas.openxmlformats.org/officeDocument/2006/relationships/image" Target="media/image6.jpg"/><Relationship Id="rId38" Type="http://schemas.openxmlformats.org/officeDocument/2006/relationships/image" Target="media/image11.jpg"/><Relationship Id="rId46" Type="http://schemas.openxmlformats.org/officeDocument/2006/relationships/hyperlink" Target="http://dfu-programmer.sourceforge.net/" TargetMode="External"/><Relationship Id="rId59" Type="http://schemas.openxmlformats.org/officeDocument/2006/relationships/image" Target="media/image20.jpg"/><Relationship Id="rId67" Type="http://schemas.openxmlformats.org/officeDocument/2006/relationships/image" Target="media/image28.jpg"/><Relationship Id="rId20" Type="http://schemas.openxmlformats.org/officeDocument/2006/relationships/hyperlink" Target="https://en.wikipedia.org/wiki/Telephone_line" TargetMode="External"/><Relationship Id="rId41" Type="http://schemas.openxmlformats.org/officeDocument/2006/relationships/image" Target="media/image12.jpg"/><Relationship Id="rId54" Type="http://schemas.openxmlformats.org/officeDocument/2006/relationships/image" Target="media/image15.jpg"/><Relationship Id="rId62" Type="http://schemas.openxmlformats.org/officeDocument/2006/relationships/image" Target="media/image23.jpg"/><Relationship Id="rId70" Type="http://schemas.openxmlformats.org/officeDocument/2006/relationships/image" Target="media/image31.jpg"/><Relationship Id="rId75" Type="http://schemas.openxmlformats.org/officeDocument/2006/relationships/image" Target="media/image36.jpeg"/><Relationship Id="rId83" Type="http://schemas.openxmlformats.org/officeDocument/2006/relationships/image" Target="media/image40.jpg"/><Relationship Id="rId1" Type="http://schemas.openxmlformats.org/officeDocument/2006/relationships/numbering" Target="numbering.xml"/><Relationship Id="rId6" Type="http://schemas.openxmlformats.org/officeDocument/2006/relationships/hyperlink" Target="https://en.wikipedia.org/wiki/Transceiver" TargetMode="External"/><Relationship Id="rId15" Type="http://schemas.openxmlformats.org/officeDocument/2006/relationships/image" Target="media/image3.jpg"/><Relationship Id="rId23" Type="http://schemas.openxmlformats.org/officeDocument/2006/relationships/hyperlink" Target="https://en.wikipedia.org/wiki/Personal_Handy-phone_System" TargetMode="External"/><Relationship Id="rId28" Type="http://schemas.openxmlformats.org/officeDocument/2006/relationships/hyperlink" Target="https://en.wikipedia.org/wiki/Roaming" TargetMode="External"/><Relationship Id="rId36" Type="http://schemas.openxmlformats.org/officeDocument/2006/relationships/image" Target="media/image9.jpg"/><Relationship Id="rId49" Type="http://schemas.openxmlformats.org/officeDocument/2006/relationships/hyperlink" Target="https://www.arduino.cc/en/Hacking/DFUProgramming8U2" TargetMode="External"/><Relationship Id="rId57" Type="http://schemas.openxmlformats.org/officeDocument/2006/relationships/image" Target="media/image18.jpg"/><Relationship Id="rId10" Type="http://schemas.openxmlformats.org/officeDocument/2006/relationships/hyperlink" Target="https://en.wikipedia.org/wiki/Mobile_phone" TargetMode="External"/><Relationship Id="rId31" Type="http://schemas.openxmlformats.org/officeDocument/2006/relationships/image" Target="media/image4.png"/><Relationship Id="rId44" Type="http://schemas.openxmlformats.org/officeDocument/2006/relationships/hyperlink" Target="http://www.atmel.com/dyn/products/tools_card.asp?tool_id=3886" TargetMode="External"/><Relationship Id="rId52" Type="http://schemas.openxmlformats.org/officeDocument/2006/relationships/image" Target="media/image13.jpg"/><Relationship Id="rId60" Type="http://schemas.openxmlformats.org/officeDocument/2006/relationships/image" Target="media/image21.jpg"/><Relationship Id="rId65" Type="http://schemas.openxmlformats.org/officeDocument/2006/relationships/image" Target="media/image26.jpg"/><Relationship Id="rId73" Type="http://schemas.openxmlformats.org/officeDocument/2006/relationships/image" Target="media/image34.jpg"/><Relationship Id="rId78" Type="http://schemas.openxmlformats.org/officeDocument/2006/relationships/hyperlink" Target="http://cts.businesswire.com/ct/CT?id=smartlink&amp;url=http%3A%2F%2Fsemtech.com%2F&amp;esheet=51284174&amp;newsitemid=20160222005498&amp;lan=en-US&amp;anchor=Semtech+Corporation&amp;index=1&amp;md5=eec237795386823e7e2358a7e65f3b6a" TargetMode="External"/><Relationship Id="rId81" Type="http://schemas.openxmlformats.org/officeDocument/2006/relationships/hyperlink" Target="http://cts.businesswire.com/ct/CT?id=smartlink&amp;url=https%3A%2F%2Fwww.mbed.com%2Fen%2F&amp;esheet=51284174&amp;newsitemid=20160222005498&amp;lan=en-US&amp;anchor=ARM+mbed&amp;index=5&amp;md5=0a8dab3eeac0e0a9831da8f82f5237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34</Pages>
  <Words>17620</Words>
  <Characters>100437</Characters>
  <Application>Microsoft Office Word</Application>
  <DocSecurity>0</DocSecurity>
  <Lines>836</Lines>
  <Paragraphs>235</Paragraphs>
  <ScaleCrop>false</ScaleCrop>
  <Company/>
  <LinksUpToDate>false</LinksUpToDate>
  <CharactersWithSpaces>117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na shashank</dc:creator>
  <cp:keywords/>
  <dc:description/>
  <cp:lastModifiedBy>krishna shashank</cp:lastModifiedBy>
  <cp:revision>3</cp:revision>
  <dcterms:created xsi:type="dcterms:W3CDTF">2020-05-03T23:45:00Z</dcterms:created>
  <dcterms:modified xsi:type="dcterms:W3CDTF">2020-05-04T09:13:00Z</dcterms:modified>
</cp:coreProperties>
</file>